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67A303E4"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2638C6">
        <w:rPr>
          <w:rFonts w:ascii="Arial" w:eastAsia="Arial" w:hAnsi="Arial" w:cs="Arial"/>
          <w:sz w:val="28"/>
          <w:szCs w:val="28"/>
        </w:rPr>
        <w:t>3</w:t>
      </w:r>
      <w:r w:rsidR="00CE207D">
        <w:rPr>
          <w:rFonts w:ascii="Arial" w:eastAsia="Arial" w:hAnsi="Arial" w:cs="Arial"/>
          <w:sz w:val="28"/>
          <w:szCs w:val="28"/>
        </w:rPr>
        <w:t>9</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5BB0AF42"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71E27">
        <w:rPr>
          <w:rFonts w:ascii="Arial" w:eastAsia="Arial" w:hAnsi="Arial" w:cs="Arial"/>
          <w:sz w:val="24"/>
          <w:szCs w:val="24"/>
        </w:rPr>
        <w:t>1</w:t>
      </w:r>
      <w:r w:rsidR="00CE207D">
        <w:rPr>
          <w:rFonts w:ascii="Arial" w:eastAsia="Arial" w:hAnsi="Arial" w:cs="Arial"/>
          <w:sz w:val="24"/>
          <w:szCs w:val="24"/>
        </w:rPr>
        <w:t>7</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4B4C69">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6B66B1" w:rsidRDefault="002638C6" w:rsidP="00D04565">
      <w:pPr>
        <w:spacing w:after="0" w:line="240" w:lineRule="auto"/>
        <w:contextualSpacing/>
        <w:jc w:val="both"/>
        <w:rPr>
          <w:rFonts w:ascii="Arial" w:eastAsia="Arial" w:hAnsi="Arial" w:cs="Arial"/>
          <w:b/>
          <w:color w:val="002060"/>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6FB81D88" w14:textId="21BE4555" w:rsidR="002638C6" w:rsidRPr="00A603BE" w:rsidRDefault="00EB19CC" w:rsidP="00D70D81">
      <w:pPr>
        <w:widowControl/>
        <w:spacing w:after="0" w:line="240" w:lineRule="auto"/>
        <w:contextualSpacing/>
        <w:jc w:val="both"/>
        <w:rPr>
          <w:rFonts w:ascii="Arial" w:eastAsia="Arial" w:hAnsi="Arial" w:cs="Arial"/>
          <w:b/>
          <w:sz w:val="24"/>
          <w:szCs w:val="24"/>
        </w:rPr>
      </w:pPr>
      <w:r w:rsidRPr="00C16878">
        <w:rPr>
          <w:rFonts w:ascii="Arial" w:eastAsia="Arial" w:hAnsi="Arial" w:cs="Arial"/>
          <w:sz w:val="24"/>
          <w:szCs w:val="24"/>
        </w:rPr>
        <w:t>A</w:t>
      </w:r>
      <w:r w:rsidRPr="00A603BE">
        <w:rPr>
          <w:rFonts w:ascii="Arial" w:eastAsia="Arial" w:hAnsi="Arial" w:cs="Arial"/>
          <w:sz w:val="24"/>
          <w:szCs w:val="24"/>
        </w:rPr>
        <w:t>s</w:t>
      </w:r>
      <w:r w:rsidR="00D16141" w:rsidRPr="00A603BE">
        <w:rPr>
          <w:rFonts w:ascii="Arial" w:eastAsia="Arial" w:hAnsi="Arial" w:cs="Arial"/>
          <w:sz w:val="24"/>
          <w:szCs w:val="24"/>
        </w:rPr>
        <w:t xml:space="preserve"> </w:t>
      </w:r>
      <w:r w:rsidRPr="00A603BE">
        <w:rPr>
          <w:rFonts w:ascii="Arial" w:eastAsia="Arial" w:hAnsi="Arial" w:cs="Arial"/>
          <w:sz w:val="24"/>
          <w:szCs w:val="24"/>
        </w:rPr>
        <w:t>of</w:t>
      </w:r>
      <w:r w:rsidR="00D16141" w:rsidRPr="00A603BE">
        <w:rPr>
          <w:rFonts w:ascii="Arial" w:eastAsia="Arial" w:hAnsi="Arial" w:cs="Arial"/>
          <w:sz w:val="24"/>
          <w:szCs w:val="24"/>
        </w:rPr>
        <w:t xml:space="preserve"> </w:t>
      </w:r>
      <w:r w:rsidR="00193A2D" w:rsidRPr="004B4C69">
        <w:rPr>
          <w:rFonts w:ascii="Arial" w:eastAsia="Arial" w:hAnsi="Arial" w:cs="Arial"/>
          <w:b/>
          <w:color w:val="0070C0"/>
          <w:sz w:val="24"/>
          <w:szCs w:val="24"/>
        </w:rPr>
        <w:t>1</w:t>
      </w:r>
      <w:r w:rsidR="00CE207D">
        <w:rPr>
          <w:rFonts w:ascii="Arial" w:eastAsia="Arial" w:hAnsi="Arial" w:cs="Arial"/>
          <w:b/>
          <w:color w:val="0070C0"/>
          <w:sz w:val="24"/>
          <w:szCs w:val="24"/>
        </w:rPr>
        <w:t>7</w:t>
      </w:r>
      <w:r w:rsidR="00193A2D" w:rsidRPr="004B4C69">
        <w:rPr>
          <w:rFonts w:ascii="Arial" w:eastAsia="Arial" w:hAnsi="Arial" w:cs="Arial"/>
          <w:b/>
          <w:color w:val="0070C0"/>
          <w:sz w:val="24"/>
          <w:szCs w:val="24"/>
        </w:rPr>
        <w:t xml:space="preserve"> January 2021</w:t>
      </w:r>
      <w:r w:rsidR="00C55046" w:rsidRPr="004B4C69">
        <w:rPr>
          <w:rFonts w:ascii="Arial" w:eastAsia="Arial" w:hAnsi="Arial" w:cs="Arial"/>
          <w:b/>
          <w:color w:val="0070C0"/>
          <w:sz w:val="24"/>
          <w:szCs w:val="24"/>
        </w:rPr>
        <w:t>,</w:t>
      </w:r>
      <w:r w:rsidR="00D16141" w:rsidRPr="004B4C69">
        <w:rPr>
          <w:rFonts w:ascii="Arial" w:eastAsia="Arial" w:hAnsi="Arial" w:cs="Arial"/>
          <w:b/>
          <w:color w:val="0070C0"/>
          <w:sz w:val="24"/>
          <w:szCs w:val="24"/>
        </w:rPr>
        <w:t xml:space="preserve"> </w:t>
      </w:r>
      <w:r w:rsidR="00C55046" w:rsidRPr="004B4C69">
        <w:rPr>
          <w:rFonts w:ascii="Arial" w:eastAsia="Arial" w:hAnsi="Arial" w:cs="Arial"/>
          <w:b/>
          <w:color w:val="0070C0"/>
          <w:sz w:val="24"/>
          <w:szCs w:val="24"/>
        </w:rPr>
        <w:t>4PM</w:t>
      </w:r>
      <w:r w:rsidRPr="00A603BE">
        <w:rPr>
          <w:rFonts w:ascii="Arial" w:eastAsia="Arial" w:hAnsi="Arial" w:cs="Arial"/>
          <w:sz w:val="24"/>
          <w:szCs w:val="24"/>
        </w:rPr>
        <w:t>,</w:t>
      </w:r>
      <w:r w:rsidR="00D16141" w:rsidRPr="00A603BE">
        <w:rPr>
          <w:rFonts w:ascii="Arial" w:eastAsia="Arial" w:hAnsi="Arial" w:cs="Arial"/>
          <w:sz w:val="24"/>
          <w:szCs w:val="24"/>
        </w:rPr>
        <w:t xml:space="preserve"> </w:t>
      </w:r>
      <w:r w:rsidRPr="00A603BE">
        <w:rPr>
          <w:rFonts w:ascii="Arial" w:eastAsia="Arial" w:hAnsi="Arial" w:cs="Arial"/>
          <w:sz w:val="24"/>
          <w:szCs w:val="24"/>
        </w:rPr>
        <w:t>the</w:t>
      </w:r>
      <w:r w:rsidR="00D16141" w:rsidRPr="00A603BE">
        <w:rPr>
          <w:rFonts w:ascii="Arial" w:eastAsia="Arial" w:hAnsi="Arial" w:cs="Arial"/>
          <w:sz w:val="24"/>
          <w:szCs w:val="24"/>
        </w:rPr>
        <w:t xml:space="preserve"> </w:t>
      </w:r>
      <w:r w:rsidRPr="00A603BE">
        <w:rPr>
          <w:rFonts w:ascii="Arial" w:eastAsia="Arial" w:hAnsi="Arial" w:cs="Arial"/>
          <w:sz w:val="24"/>
          <w:szCs w:val="24"/>
        </w:rPr>
        <w:t>Department</w:t>
      </w:r>
      <w:r w:rsidR="00D16141" w:rsidRPr="00A603BE">
        <w:rPr>
          <w:rFonts w:ascii="Arial" w:eastAsia="Arial" w:hAnsi="Arial" w:cs="Arial"/>
          <w:sz w:val="24"/>
          <w:szCs w:val="24"/>
        </w:rPr>
        <w:t xml:space="preserve"> </w:t>
      </w:r>
      <w:r w:rsidRPr="00A603BE">
        <w:rPr>
          <w:rFonts w:ascii="Arial" w:eastAsia="Arial" w:hAnsi="Arial" w:cs="Arial"/>
          <w:sz w:val="24"/>
          <w:szCs w:val="24"/>
        </w:rPr>
        <w:t>of</w:t>
      </w:r>
      <w:r w:rsidR="00D16141" w:rsidRPr="00A603BE">
        <w:rPr>
          <w:rFonts w:ascii="Arial" w:eastAsia="Arial" w:hAnsi="Arial" w:cs="Arial"/>
          <w:sz w:val="24"/>
          <w:szCs w:val="24"/>
        </w:rPr>
        <w:t xml:space="preserve"> </w:t>
      </w:r>
      <w:r w:rsidRPr="00A603BE">
        <w:rPr>
          <w:rFonts w:ascii="Arial" w:eastAsia="Arial" w:hAnsi="Arial" w:cs="Arial"/>
          <w:sz w:val="24"/>
          <w:szCs w:val="24"/>
        </w:rPr>
        <w:t>Health</w:t>
      </w:r>
      <w:r w:rsidR="00D16141" w:rsidRPr="00A603BE">
        <w:rPr>
          <w:rFonts w:ascii="Arial" w:eastAsia="Arial" w:hAnsi="Arial" w:cs="Arial"/>
          <w:sz w:val="24"/>
          <w:szCs w:val="24"/>
        </w:rPr>
        <w:t xml:space="preserve"> </w:t>
      </w:r>
      <w:r w:rsidRPr="00A603BE">
        <w:rPr>
          <w:rFonts w:ascii="Arial" w:eastAsia="Arial" w:hAnsi="Arial" w:cs="Arial"/>
          <w:sz w:val="24"/>
          <w:szCs w:val="24"/>
        </w:rPr>
        <w:t>(DOH)</w:t>
      </w:r>
      <w:r w:rsidR="00D16141" w:rsidRPr="00A603BE">
        <w:rPr>
          <w:rFonts w:ascii="Arial" w:eastAsia="Arial" w:hAnsi="Arial" w:cs="Arial"/>
          <w:sz w:val="24"/>
          <w:szCs w:val="24"/>
        </w:rPr>
        <w:t xml:space="preserve"> </w:t>
      </w:r>
      <w:r w:rsidRPr="00A603BE">
        <w:rPr>
          <w:rFonts w:ascii="Arial" w:eastAsia="Arial" w:hAnsi="Arial" w:cs="Arial"/>
          <w:sz w:val="24"/>
          <w:szCs w:val="24"/>
        </w:rPr>
        <w:t>has</w:t>
      </w:r>
      <w:r w:rsidR="00D16141" w:rsidRPr="00A603BE">
        <w:rPr>
          <w:rFonts w:ascii="Arial" w:eastAsia="Arial" w:hAnsi="Arial" w:cs="Arial"/>
          <w:sz w:val="24"/>
          <w:szCs w:val="24"/>
        </w:rPr>
        <w:t xml:space="preserve"> </w:t>
      </w:r>
      <w:r w:rsidRPr="00A603BE">
        <w:rPr>
          <w:rFonts w:ascii="Arial" w:eastAsia="Arial" w:hAnsi="Arial" w:cs="Arial"/>
          <w:sz w:val="24"/>
          <w:szCs w:val="24"/>
        </w:rPr>
        <w:t>recorded</w:t>
      </w:r>
      <w:r w:rsidR="00D16141" w:rsidRPr="00A603BE">
        <w:rPr>
          <w:rFonts w:ascii="Arial" w:eastAsia="Arial" w:hAnsi="Arial" w:cs="Arial"/>
          <w:sz w:val="24"/>
          <w:szCs w:val="24"/>
        </w:rPr>
        <w:t xml:space="preserve"> </w:t>
      </w:r>
      <w:r w:rsidRPr="00A603BE">
        <w:rPr>
          <w:rFonts w:ascii="Arial" w:eastAsia="Arial" w:hAnsi="Arial" w:cs="Arial"/>
          <w:sz w:val="24"/>
          <w:szCs w:val="24"/>
        </w:rPr>
        <w:t>a</w:t>
      </w:r>
      <w:r w:rsidR="00D16141" w:rsidRPr="00A603BE">
        <w:rPr>
          <w:rFonts w:ascii="Arial" w:eastAsia="Arial" w:hAnsi="Arial" w:cs="Arial"/>
          <w:sz w:val="24"/>
          <w:szCs w:val="24"/>
        </w:rPr>
        <w:t xml:space="preserve"> </w:t>
      </w:r>
      <w:r w:rsidRPr="00A603BE">
        <w:rPr>
          <w:rFonts w:ascii="Arial" w:eastAsia="Arial" w:hAnsi="Arial" w:cs="Arial"/>
          <w:sz w:val="24"/>
          <w:szCs w:val="24"/>
        </w:rPr>
        <w:t>total</w:t>
      </w:r>
      <w:r w:rsidR="00D16141" w:rsidRPr="00A603BE">
        <w:rPr>
          <w:rFonts w:ascii="Arial" w:eastAsia="Arial" w:hAnsi="Arial" w:cs="Arial"/>
          <w:sz w:val="24"/>
          <w:szCs w:val="24"/>
        </w:rPr>
        <w:t xml:space="preserve"> </w:t>
      </w:r>
      <w:r w:rsidRPr="00A603BE">
        <w:rPr>
          <w:rFonts w:ascii="Arial" w:eastAsia="Arial" w:hAnsi="Arial" w:cs="Arial"/>
          <w:sz w:val="24"/>
          <w:szCs w:val="24"/>
        </w:rPr>
        <w:t>of</w:t>
      </w:r>
      <w:r w:rsidR="00D16141" w:rsidRPr="00A603BE">
        <w:rPr>
          <w:rFonts w:ascii="Arial" w:eastAsia="Arial" w:hAnsi="Arial" w:cs="Arial"/>
          <w:sz w:val="24"/>
          <w:szCs w:val="24"/>
        </w:rPr>
        <w:t xml:space="preserve"> </w:t>
      </w:r>
      <w:r w:rsidR="00CE207D" w:rsidRPr="00CE207D">
        <w:rPr>
          <w:rFonts w:ascii="Arial" w:eastAsia="Arial" w:hAnsi="Arial" w:cs="Arial"/>
          <w:b/>
          <w:color w:val="0070C0"/>
          <w:sz w:val="24"/>
          <w:szCs w:val="24"/>
        </w:rPr>
        <w:t>500,577</w:t>
      </w:r>
      <w:r w:rsidR="00CE207D">
        <w:rPr>
          <w:rFonts w:ascii="Arial" w:eastAsia="Arial" w:hAnsi="Arial" w:cs="Arial"/>
          <w:b/>
          <w:color w:val="0070C0"/>
          <w:sz w:val="24"/>
          <w:szCs w:val="24"/>
        </w:rPr>
        <w:t xml:space="preserve"> </w:t>
      </w:r>
      <w:r w:rsidR="00FD6C15" w:rsidRPr="004B4C69">
        <w:rPr>
          <w:rFonts w:ascii="Arial" w:eastAsia="Arial" w:hAnsi="Arial" w:cs="Arial"/>
          <w:b/>
          <w:color w:val="0070C0"/>
          <w:sz w:val="24"/>
          <w:szCs w:val="24"/>
        </w:rPr>
        <w:t>co</w:t>
      </w:r>
      <w:r w:rsidRPr="004B4C69">
        <w:rPr>
          <w:rFonts w:ascii="Arial" w:eastAsia="Arial" w:hAnsi="Arial" w:cs="Arial"/>
          <w:b/>
          <w:color w:val="0070C0"/>
          <w:sz w:val="24"/>
          <w:szCs w:val="24"/>
        </w:rPr>
        <w:t>nfirmed</w:t>
      </w:r>
      <w:r w:rsidR="00D16141" w:rsidRPr="004B4C69">
        <w:rPr>
          <w:rFonts w:ascii="Arial" w:eastAsia="Arial" w:hAnsi="Arial" w:cs="Arial"/>
          <w:b/>
          <w:color w:val="0070C0"/>
          <w:sz w:val="24"/>
          <w:szCs w:val="24"/>
        </w:rPr>
        <w:t xml:space="preserve"> </w:t>
      </w:r>
      <w:r w:rsidRPr="004B4C69">
        <w:rPr>
          <w:rFonts w:ascii="Arial" w:eastAsia="Arial" w:hAnsi="Arial" w:cs="Arial"/>
          <w:b/>
          <w:color w:val="0070C0"/>
          <w:sz w:val="24"/>
          <w:szCs w:val="24"/>
        </w:rPr>
        <w:t>cases</w:t>
      </w:r>
      <w:r w:rsidRPr="00A603BE">
        <w:rPr>
          <w:rFonts w:ascii="Arial" w:eastAsia="Arial" w:hAnsi="Arial" w:cs="Arial"/>
          <w:sz w:val="24"/>
          <w:szCs w:val="24"/>
        </w:rPr>
        <w:t>;</w:t>
      </w:r>
      <w:r w:rsidR="00D16141" w:rsidRPr="00A603BE">
        <w:rPr>
          <w:rFonts w:ascii="Arial" w:eastAsia="Arial" w:hAnsi="Arial" w:cs="Arial"/>
          <w:sz w:val="24"/>
          <w:szCs w:val="24"/>
        </w:rPr>
        <w:t xml:space="preserve"> </w:t>
      </w:r>
      <w:r w:rsidRPr="00A603BE">
        <w:rPr>
          <w:rFonts w:ascii="Arial" w:eastAsia="Arial" w:hAnsi="Arial" w:cs="Arial"/>
          <w:sz w:val="24"/>
          <w:szCs w:val="24"/>
        </w:rPr>
        <w:t>of</w:t>
      </w:r>
      <w:r w:rsidR="00D16141" w:rsidRPr="00A603BE">
        <w:rPr>
          <w:rFonts w:ascii="Arial" w:eastAsia="Arial" w:hAnsi="Arial" w:cs="Arial"/>
          <w:sz w:val="24"/>
          <w:szCs w:val="24"/>
        </w:rPr>
        <w:t xml:space="preserve"> </w:t>
      </w:r>
      <w:r w:rsidRPr="00A603BE">
        <w:rPr>
          <w:rFonts w:ascii="Arial" w:eastAsia="Arial" w:hAnsi="Arial" w:cs="Arial"/>
          <w:sz w:val="24"/>
          <w:szCs w:val="24"/>
        </w:rPr>
        <w:t>which,</w:t>
      </w:r>
      <w:r w:rsidR="00D16141" w:rsidRPr="00A603BE">
        <w:rPr>
          <w:rFonts w:ascii="Arial" w:eastAsia="Arial" w:hAnsi="Arial" w:cs="Arial"/>
          <w:sz w:val="24"/>
          <w:szCs w:val="24"/>
        </w:rPr>
        <w:t xml:space="preserve"> </w:t>
      </w:r>
      <w:r w:rsidR="00CE207D" w:rsidRPr="00CE207D">
        <w:rPr>
          <w:rFonts w:ascii="Arial" w:eastAsia="Arial" w:hAnsi="Arial" w:cs="Arial"/>
          <w:b/>
          <w:color w:val="0070C0"/>
          <w:sz w:val="24"/>
          <w:szCs w:val="24"/>
        </w:rPr>
        <w:t>24,691</w:t>
      </w:r>
      <w:r w:rsidR="00CE207D">
        <w:rPr>
          <w:rFonts w:ascii="Arial" w:eastAsia="Arial" w:hAnsi="Arial" w:cs="Arial"/>
          <w:b/>
          <w:color w:val="0070C0"/>
          <w:sz w:val="24"/>
          <w:szCs w:val="24"/>
        </w:rPr>
        <w:t xml:space="preserve"> </w:t>
      </w:r>
      <w:r w:rsidRPr="00A603BE">
        <w:rPr>
          <w:rFonts w:ascii="Arial" w:eastAsia="Arial" w:hAnsi="Arial" w:cs="Arial"/>
          <w:sz w:val="24"/>
          <w:szCs w:val="24"/>
        </w:rPr>
        <w:t>are</w:t>
      </w:r>
      <w:r w:rsidR="00D16141" w:rsidRPr="00A603BE">
        <w:rPr>
          <w:rFonts w:ascii="Arial" w:eastAsia="Arial" w:hAnsi="Arial" w:cs="Arial"/>
          <w:sz w:val="24"/>
          <w:szCs w:val="24"/>
        </w:rPr>
        <w:t xml:space="preserve"> </w:t>
      </w:r>
      <w:r w:rsidRPr="004B4C69">
        <w:rPr>
          <w:rFonts w:ascii="Arial" w:eastAsia="Arial" w:hAnsi="Arial" w:cs="Arial"/>
          <w:b/>
          <w:color w:val="0070C0"/>
          <w:sz w:val="24"/>
          <w:szCs w:val="24"/>
        </w:rPr>
        <w:t>active</w:t>
      </w:r>
      <w:r w:rsidRPr="00A603BE">
        <w:rPr>
          <w:rFonts w:ascii="Arial" w:eastAsia="Arial" w:hAnsi="Arial" w:cs="Arial"/>
          <w:sz w:val="24"/>
          <w:szCs w:val="24"/>
        </w:rPr>
        <w:t>,</w:t>
      </w:r>
      <w:r w:rsidR="00D16141" w:rsidRPr="00A603BE">
        <w:rPr>
          <w:rFonts w:ascii="Arial" w:eastAsia="Arial" w:hAnsi="Arial" w:cs="Arial"/>
          <w:sz w:val="24"/>
          <w:szCs w:val="24"/>
        </w:rPr>
        <w:t xml:space="preserve"> </w:t>
      </w:r>
      <w:r w:rsidR="00CE207D" w:rsidRPr="00CE207D">
        <w:rPr>
          <w:rFonts w:ascii="Arial" w:eastAsia="Arial" w:hAnsi="Arial" w:cs="Arial"/>
          <w:b/>
          <w:color w:val="0070C0"/>
          <w:sz w:val="24"/>
          <w:szCs w:val="24"/>
        </w:rPr>
        <w:t>465,991</w:t>
      </w:r>
      <w:r w:rsidR="00CE207D">
        <w:rPr>
          <w:rFonts w:ascii="Arial" w:eastAsia="Arial" w:hAnsi="Arial" w:cs="Arial"/>
          <w:b/>
          <w:color w:val="0070C0"/>
          <w:sz w:val="24"/>
          <w:szCs w:val="24"/>
        </w:rPr>
        <w:t xml:space="preserve"> </w:t>
      </w:r>
      <w:r w:rsidRPr="00A603BE">
        <w:rPr>
          <w:rFonts w:ascii="Arial" w:eastAsia="Arial" w:hAnsi="Arial" w:cs="Arial"/>
          <w:sz w:val="24"/>
          <w:szCs w:val="24"/>
        </w:rPr>
        <w:t>have</w:t>
      </w:r>
      <w:r w:rsidR="00D16141" w:rsidRPr="00A603BE">
        <w:rPr>
          <w:rFonts w:ascii="Arial" w:eastAsia="Arial" w:hAnsi="Arial" w:cs="Arial"/>
          <w:sz w:val="24"/>
          <w:szCs w:val="24"/>
        </w:rPr>
        <w:t xml:space="preserve"> </w:t>
      </w:r>
      <w:r w:rsidRPr="004B4C69">
        <w:rPr>
          <w:rFonts w:ascii="Arial" w:eastAsia="Arial" w:hAnsi="Arial" w:cs="Arial"/>
          <w:b/>
          <w:color w:val="0070C0"/>
          <w:sz w:val="24"/>
          <w:szCs w:val="24"/>
        </w:rPr>
        <w:t>recovered</w:t>
      </w:r>
      <w:r w:rsidR="00D16141" w:rsidRPr="00A603BE">
        <w:rPr>
          <w:rFonts w:ascii="Arial" w:eastAsia="Arial" w:hAnsi="Arial" w:cs="Arial"/>
          <w:sz w:val="24"/>
          <w:szCs w:val="24"/>
        </w:rPr>
        <w:t xml:space="preserve"> </w:t>
      </w:r>
      <w:r w:rsidRPr="00A603BE">
        <w:rPr>
          <w:rFonts w:ascii="Arial" w:eastAsia="Arial" w:hAnsi="Arial" w:cs="Arial"/>
          <w:sz w:val="24"/>
          <w:szCs w:val="24"/>
        </w:rPr>
        <w:t>and</w:t>
      </w:r>
      <w:r w:rsidR="00D16141" w:rsidRPr="00A603BE">
        <w:rPr>
          <w:rFonts w:ascii="Arial" w:eastAsia="Arial" w:hAnsi="Arial" w:cs="Arial"/>
          <w:sz w:val="24"/>
          <w:szCs w:val="24"/>
        </w:rPr>
        <w:t xml:space="preserve"> </w:t>
      </w:r>
      <w:r w:rsidR="00CE207D" w:rsidRPr="00CE207D">
        <w:rPr>
          <w:rFonts w:ascii="Arial" w:eastAsia="Arial" w:hAnsi="Arial" w:cs="Arial"/>
          <w:b/>
          <w:color w:val="0070C0"/>
          <w:sz w:val="24"/>
          <w:szCs w:val="24"/>
        </w:rPr>
        <w:t>9,895</w:t>
      </w:r>
      <w:r w:rsidR="00CE207D">
        <w:rPr>
          <w:rFonts w:ascii="Arial" w:eastAsia="Arial" w:hAnsi="Arial" w:cs="Arial"/>
          <w:b/>
          <w:color w:val="0070C0"/>
          <w:sz w:val="24"/>
          <w:szCs w:val="24"/>
        </w:rPr>
        <w:t xml:space="preserve"> </w:t>
      </w:r>
      <w:r w:rsidR="007767C5" w:rsidRPr="004B4C69">
        <w:rPr>
          <w:rFonts w:ascii="Arial" w:eastAsia="Arial" w:hAnsi="Arial" w:cs="Arial"/>
          <w:b/>
          <w:color w:val="0070C0"/>
          <w:sz w:val="24"/>
          <w:szCs w:val="24"/>
        </w:rPr>
        <w:t>deaths</w:t>
      </w:r>
      <w:r w:rsidR="007767C5" w:rsidRPr="00A603BE">
        <w:rPr>
          <w:rFonts w:ascii="Arial" w:eastAsia="Arial" w:hAnsi="Arial" w:cs="Arial"/>
          <w:bCs/>
          <w:sz w:val="24"/>
          <w:szCs w:val="24"/>
        </w:rPr>
        <w:t>.</w:t>
      </w:r>
    </w:p>
    <w:p w14:paraId="22E235F4" w14:textId="0BB64AF5" w:rsidR="00D36D13" w:rsidRPr="00F55556" w:rsidRDefault="003E4C18" w:rsidP="00193A2D">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A20D2E">
        <w:rPr>
          <w:rFonts w:ascii="Arial" w:eastAsia="Arial" w:hAnsi="Arial" w:cs="Arial"/>
          <w:i/>
          <w:color w:val="0070C0"/>
          <w:sz w:val="16"/>
          <w:szCs w:val="16"/>
        </w:rPr>
        <w:t>30</w:t>
      </w:r>
      <w:r w:rsidR="00CE207D">
        <w:rPr>
          <w:rFonts w:ascii="Arial" w:eastAsia="Arial" w:hAnsi="Arial" w:cs="Arial"/>
          <w:i/>
          <w:color w:val="0070C0"/>
          <w:sz w:val="16"/>
          <w:szCs w:val="16"/>
        </w:rPr>
        <w:t>9</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D05087" w:rsidRDefault="002638C6" w:rsidP="00D04565">
      <w:pPr>
        <w:pStyle w:val="NoSpacing1"/>
        <w:contextualSpacing/>
        <w:rPr>
          <w:rFonts w:ascii="Arial" w:hAnsi="Arial" w:cs="Arial"/>
          <w:b/>
          <w:color w:val="002060"/>
          <w:sz w:val="12"/>
        </w:rPr>
      </w:pPr>
    </w:p>
    <w:p w14:paraId="4000349A" w14:textId="1B778725" w:rsidR="009702AE" w:rsidRPr="004B4C69"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273CCF">
        <w:rPr>
          <w:rFonts w:ascii="Arial" w:eastAsia="Arial" w:hAnsi="Arial" w:cs="Arial"/>
          <w:sz w:val="24"/>
          <w:szCs w:val="24"/>
        </w:rPr>
        <w:t>A</w:t>
      </w:r>
      <w:r w:rsidR="00D16141" w:rsidRPr="00273CCF">
        <w:rPr>
          <w:rFonts w:ascii="Arial" w:eastAsia="Arial" w:hAnsi="Arial" w:cs="Arial"/>
          <w:sz w:val="24"/>
          <w:szCs w:val="24"/>
        </w:rPr>
        <w:t xml:space="preserve"> </w:t>
      </w:r>
      <w:r w:rsidRPr="004B4C69">
        <w:rPr>
          <w:rFonts w:ascii="Arial" w:eastAsia="Arial" w:hAnsi="Arial" w:cs="Arial"/>
          <w:sz w:val="24"/>
          <w:szCs w:val="24"/>
        </w:rPr>
        <w:t>total</w:t>
      </w:r>
      <w:r w:rsidR="00D16141" w:rsidRPr="004B4C69">
        <w:rPr>
          <w:rFonts w:ascii="Arial" w:eastAsia="Arial" w:hAnsi="Arial" w:cs="Arial"/>
          <w:sz w:val="24"/>
          <w:szCs w:val="24"/>
        </w:rPr>
        <w:t xml:space="preserve"> </w:t>
      </w:r>
      <w:r w:rsidRPr="004B4C69">
        <w:rPr>
          <w:rFonts w:ascii="Arial" w:eastAsia="Arial" w:hAnsi="Arial" w:cs="Arial"/>
          <w:sz w:val="24"/>
          <w:szCs w:val="24"/>
        </w:rPr>
        <w:t>of</w:t>
      </w:r>
      <w:r w:rsidR="00D16141" w:rsidRPr="004B4C69">
        <w:rPr>
          <w:rFonts w:ascii="Arial" w:eastAsia="Arial" w:hAnsi="Arial" w:cs="Arial"/>
          <w:b/>
          <w:bCs/>
          <w:sz w:val="24"/>
          <w:szCs w:val="24"/>
        </w:rPr>
        <w:t xml:space="preserve"> </w:t>
      </w:r>
      <w:r w:rsidR="004652C8" w:rsidRPr="004B4C69">
        <w:rPr>
          <w:rFonts w:ascii="Arial" w:eastAsia="Arial" w:hAnsi="Arial" w:cs="Arial"/>
          <w:b/>
          <w:sz w:val="24"/>
          <w:szCs w:val="24"/>
        </w:rPr>
        <w:t>₱</w:t>
      </w:r>
      <w:r w:rsidR="003B1FDD" w:rsidRPr="004B4C69">
        <w:rPr>
          <w:rFonts w:ascii="Arial" w:eastAsia="Arial" w:hAnsi="Arial" w:cs="Arial"/>
          <w:b/>
          <w:bCs/>
          <w:sz w:val="24"/>
          <w:szCs w:val="24"/>
        </w:rPr>
        <w:t xml:space="preserve">1,915,598,295.41 </w:t>
      </w:r>
      <w:r w:rsidRPr="004B4C69">
        <w:rPr>
          <w:rFonts w:ascii="Arial" w:eastAsia="Arial" w:hAnsi="Arial" w:cs="Arial"/>
          <w:sz w:val="24"/>
          <w:szCs w:val="24"/>
        </w:rPr>
        <w:t>worth</w:t>
      </w:r>
      <w:r w:rsidR="00D16141" w:rsidRPr="004B4C69">
        <w:rPr>
          <w:rFonts w:ascii="Arial" w:eastAsia="Arial" w:hAnsi="Arial" w:cs="Arial"/>
          <w:sz w:val="24"/>
          <w:szCs w:val="24"/>
        </w:rPr>
        <w:t xml:space="preserve"> </w:t>
      </w:r>
      <w:r w:rsidRPr="004B4C69">
        <w:rPr>
          <w:rFonts w:ascii="Arial" w:eastAsia="Arial" w:hAnsi="Arial" w:cs="Arial"/>
          <w:sz w:val="24"/>
          <w:szCs w:val="24"/>
        </w:rPr>
        <w:t>of</w:t>
      </w:r>
      <w:r w:rsidR="00D16141" w:rsidRPr="004B4C69">
        <w:rPr>
          <w:rFonts w:ascii="Arial" w:eastAsia="Arial" w:hAnsi="Arial" w:cs="Arial"/>
          <w:sz w:val="24"/>
          <w:szCs w:val="24"/>
        </w:rPr>
        <w:t xml:space="preserve"> </w:t>
      </w:r>
      <w:r w:rsidRPr="004B4C69">
        <w:rPr>
          <w:rFonts w:ascii="Arial" w:eastAsia="Arial" w:hAnsi="Arial" w:cs="Arial"/>
          <w:sz w:val="24"/>
          <w:szCs w:val="24"/>
        </w:rPr>
        <w:t>assistance</w:t>
      </w:r>
      <w:r w:rsidR="00D16141" w:rsidRPr="004B4C69">
        <w:rPr>
          <w:rFonts w:ascii="Arial" w:eastAsia="Arial" w:hAnsi="Arial" w:cs="Arial"/>
          <w:sz w:val="24"/>
          <w:szCs w:val="24"/>
        </w:rPr>
        <w:t xml:space="preserve"> </w:t>
      </w:r>
      <w:r w:rsidRPr="004B4C69">
        <w:rPr>
          <w:rFonts w:ascii="Arial" w:eastAsia="Arial" w:hAnsi="Arial" w:cs="Arial"/>
          <w:sz w:val="24"/>
          <w:szCs w:val="24"/>
        </w:rPr>
        <w:t>was</w:t>
      </w:r>
      <w:r w:rsidR="00D16141" w:rsidRPr="004B4C69">
        <w:rPr>
          <w:rFonts w:ascii="Arial" w:eastAsia="Arial" w:hAnsi="Arial" w:cs="Arial"/>
          <w:sz w:val="24"/>
          <w:szCs w:val="24"/>
        </w:rPr>
        <w:t xml:space="preserve"> </w:t>
      </w:r>
      <w:r w:rsidRPr="004B4C69">
        <w:rPr>
          <w:rFonts w:ascii="Arial" w:eastAsia="Arial" w:hAnsi="Arial" w:cs="Arial"/>
          <w:sz w:val="24"/>
          <w:szCs w:val="24"/>
        </w:rPr>
        <w:t>provided</w:t>
      </w:r>
      <w:r w:rsidR="00D16141" w:rsidRPr="004B4C69">
        <w:rPr>
          <w:rFonts w:ascii="Arial" w:eastAsia="Arial" w:hAnsi="Arial" w:cs="Arial"/>
          <w:sz w:val="24"/>
          <w:szCs w:val="24"/>
        </w:rPr>
        <w:t xml:space="preserve"> </w:t>
      </w:r>
      <w:r w:rsidRPr="004B4C69">
        <w:rPr>
          <w:rFonts w:ascii="Arial" w:eastAsia="Arial" w:hAnsi="Arial" w:cs="Arial"/>
          <w:sz w:val="24"/>
          <w:szCs w:val="24"/>
        </w:rPr>
        <w:t>to</w:t>
      </w:r>
      <w:r w:rsidR="00D16141" w:rsidRPr="004B4C69">
        <w:rPr>
          <w:rFonts w:ascii="Arial" w:eastAsia="Arial" w:hAnsi="Arial" w:cs="Arial"/>
          <w:sz w:val="24"/>
          <w:szCs w:val="24"/>
        </w:rPr>
        <w:t xml:space="preserve"> </w:t>
      </w:r>
      <w:r w:rsidRPr="004B4C69">
        <w:rPr>
          <w:rFonts w:ascii="Arial" w:eastAsia="Arial" w:hAnsi="Arial" w:cs="Arial"/>
          <w:sz w:val="24"/>
          <w:szCs w:val="24"/>
        </w:rPr>
        <w:t>the</w:t>
      </w:r>
      <w:r w:rsidR="00D16141" w:rsidRPr="004B4C69">
        <w:rPr>
          <w:rFonts w:ascii="Arial" w:eastAsia="Arial" w:hAnsi="Arial" w:cs="Arial"/>
          <w:sz w:val="24"/>
          <w:szCs w:val="24"/>
        </w:rPr>
        <w:t xml:space="preserve"> </w:t>
      </w:r>
      <w:r w:rsidRPr="004B4C69">
        <w:rPr>
          <w:rFonts w:ascii="Arial" w:eastAsia="Arial" w:hAnsi="Arial" w:cs="Arial"/>
          <w:sz w:val="24"/>
          <w:szCs w:val="24"/>
        </w:rPr>
        <w:t>families</w:t>
      </w:r>
      <w:r w:rsidR="00D16141" w:rsidRPr="004B4C69">
        <w:rPr>
          <w:rFonts w:ascii="Arial" w:eastAsia="Arial" w:hAnsi="Arial" w:cs="Arial"/>
          <w:sz w:val="24"/>
          <w:szCs w:val="24"/>
        </w:rPr>
        <w:t xml:space="preserve"> </w:t>
      </w:r>
      <w:r w:rsidRPr="004B4C69">
        <w:rPr>
          <w:rFonts w:ascii="Arial" w:eastAsia="Arial" w:hAnsi="Arial" w:cs="Arial"/>
          <w:sz w:val="24"/>
          <w:szCs w:val="24"/>
        </w:rPr>
        <w:t>and</w:t>
      </w:r>
      <w:r w:rsidR="00D16141" w:rsidRPr="004B4C69">
        <w:rPr>
          <w:rFonts w:ascii="Arial" w:eastAsia="Arial" w:hAnsi="Arial" w:cs="Arial"/>
          <w:sz w:val="24"/>
          <w:szCs w:val="24"/>
        </w:rPr>
        <w:t xml:space="preserve"> </w:t>
      </w:r>
      <w:r w:rsidRPr="004B4C69">
        <w:rPr>
          <w:rFonts w:ascii="Arial" w:eastAsia="Arial" w:hAnsi="Arial" w:cs="Arial"/>
          <w:sz w:val="24"/>
          <w:szCs w:val="24"/>
        </w:rPr>
        <w:t>individuals</w:t>
      </w:r>
      <w:r w:rsidR="00D16141" w:rsidRPr="004B4C69">
        <w:rPr>
          <w:rFonts w:ascii="Arial" w:eastAsia="Arial" w:hAnsi="Arial" w:cs="Arial"/>
          <w:sz w:val="24"/>
          <w:szCs w:val="24"/>
        </w:rPr>
        <w:t xml:space="preserve"> </w:t>
      </w:r>
      <w:r w:rsidRPr="004B4C69">
        <w:rPr>
          <w:rFonts w:ascii="Arial" w:eastAsia="Arial" w:hAnsi="Arial" w:cs="Arial"/>
          <w:sz w:val="24"/>
          <w:szCs w:val="24"/>
        </w:rPr>
        <w:t>including</w:t>
      </w:r>
      <w:r w:rsidR="00D16141" w:rsidRPr="004B4C69">
        <w:rPr>
          <w:rFonts w:ascii="Arial" w:eastAsia="Arial" w:hAnsi="Arial" w:cs="Arial"/>
          <w:sz w:val="24"/>
          <w:szCs w:val="24"/>
        </w:rPr>
        <w:t xml:space="preserve"> </w:t>
      </w:r>
      <w:r w:rsidRPr="004B4C69">
        <w:rPr>
          <w:rFonts w:ascii="Arial" w:eastAsia="Arial" w:hAnsi="Arial" w:cs="Arial"/>
          <w:sz w:val="24"/>
          <w:szCs w:val="24"/>
        </w:rPr>
        <w:t>strandees</w:t>
      </w:r>
      <w:r w:rsidR="00D16141" w:rsidRPr="004B4C69">
        <w:rPr>
          <w:rFonts w:ascii="Arial" w:eastAsia="Arial" w:hAnsi="Arial" w:cs="Arial"/>
          <w:sz w:val="24"/>
          <w:szCs w:val="24"/>
        </w:rPr>
        <w:t xml:space="preserve"> </w:t>
      </w:r>
      <w:r w:rsidRPr="004B4C69">
        <w:rPr>
          <w:rFonts w:ascii="Arial" w:eastAsia="Arial" w:hAnsi="Arial" w:cs="Arial"/>
          <w:sz w:val="24"/>
          <w:szCs w:val="24"/>
        </w:rPr>
        <w:t>affected</w:t>
      </w:r>
      <w:r w:rsidR="00D16141" w:rsidRPr="004B4C69">
        <w:rPr>
          <w:rFonts w:ascii="Arial" w:eastAsia="Arial" w:hAnsi="Arial" w:cs="Arial"/>
          <w:sz w:val="24"/>
          <w:szCs w:val="24"/>
        </w:rPr>
        <w:t xml:space="preserve"> </w:t>
      </w:r>
      <w:r w:rsidRPr="004B4C69">
        <w:rPr>
          <w:rFonts w:ascii="Arial" w:eastAsia="Arial" w:hAnsi="Arial" w:cs="Arial"/>
          <w:sz w:val="24"/>
          <w:szCs w:val="24"/>
        </w:rPr>
        <w:t>by</w:t>
      </w:r>
      <w:r w:rsidR="00D16141" w:rsidRPr="004B4C69">
        <w:rPr>
          <w:rFonts w:ascii="Arial" w:eastAsia="Arial" w:hAnsi="Arial" w:cs="Arial"/>
          <w:sz w:val="24"/>
          <w:szCs w:val="24"/>
        </w:rPr>
        <w:t xml:space="preserve"> </w:t>
      </w:r>
      <w:r w:rsidRPr="004B4C69">
        <w:rPr>
          <w:rFonts w:ascii="Arial" w:eastAsia="Arial" w:hAnsi="Arial" w:cs="Arial"/>
          <w:sz w:val="24"/>
          <w:szCs w:val="24"/>
        </w:rPr>
        <w:t>community</w:t>
      </w:r>
      <w:r w:rsidR="00D16141" w:rsidRPr="004B4C69">
        <w:rPr>
          <w:rFonts w:ascii="Arial" w:eastAsia="Arial" w:hAnsi="Arial" w:cs="Arial"/>
          <w:sz w:val="24"/>
          <w:szCs w:val="24"/>
        </w:rPr>
        <w:t xml:space="preserve"> </w:t>
      </w:r>
      <w:r w:rsidRPr="004B4C69">
        <w:rPr>
          <w:rFonts w:ascii="Arial" w:eastAsia="Arial" w:hAnsi="Arial" w:cs="Arial"/>
          <w:sz w:val="24"/>
          <w:szCs w:val="24"/>
        </w:rPr>
        <w:t>quarantine</w:t>
      </w:r>
      <w:r w:rsidR="00D16141" w:rsidRPr="004B4C69">
        <w:rPr>
          <w:rFonts w:ascii="Arial" w:eastAsia="Arial" w:hAnsi="Arial" w:cs="Arial"/>
          <w:sz w:val="24"/>
          <w:szCs w:val="24"/>
        </w:rPr>
        <w:t xml:space="preserve"> </w:t>
      </w:r>
      <w:r w:rsidRPr="004B4C69">
        <w:rPr>
          <w:rFonts w:ascii="Arial" w:eastAsia="Arial" w:hAnsi="Arial" w:cs="Arial"/>
          <w:sz w:val="24"/>
          <w:szCs w:val="24"/>
        </w:rPr>
        <w:t>being</w:t>
      </w:r>
      <w:r w:rsidR="00D16141" w:rsidRPr="004B4C69">
        <w:rPr>
          <w:rFonts w:ascii="Arial" w:eastAsia="Arial" w:hAnsi="Arial" w:cs="Arial"/>
          <w:sz w:val="24"/>
          <w:szCs w:val="24"/>
        </w:rPr>
        <w:t xml:space="preserve"> </w:t>
      </w:r>
      <w:r w:rsidRPr="004B4C69">
        <w:rPr>
          <w:rFonts w:ascii="Arial" w:eastAsia="Arial" w:hAnsi="Arial" w:cs="Arial"/>
          <w:sz w:val="24"/>
          <w:szCs w:val="24"/>
        </w:rPr>
        <w:t>implemented</w:t>
      </w:r>
      <w:r w:rsidR="00D16141" w:rsidRPr="004B4C69">
        <w:rPr>
          <w:rFonts w:ascii="Arial" w:eastAsia="Arial" w:hAnsi="Arial" w:cs="Arial"/>
          <w:sz w:val="24"/>
          <w:szCs w:val="24"/>
        </w:rPr>
        <w:t xml:space="preserve"> </w:t>
      </w:r>
      <w:r w:rsidRPr="004B4C69">
        <w:rPr>
          <w:rFonts w:ascii="Arial" w:eastAsia="Arial" w:hAnsi="Arial" w:cs="Arial"/>
          <w:sz w:val="24"/>
          <w:szCs w:val="24"/>
        </w:rPr>
        <w:t>due</w:t>
      </w:r>
      <w:r w:rsidR="00D16141" w:rsidRPr="004B4C69">
        <w:rPr>
          <w:rFonts w:ascii="Arial" w:eastAsia="Arial" w:hAnsi="Arial" w:cs="Arial"/>
          <w:sz w:val="24"/>
          <w:szCs w:val="24"/>
        </w:rPr>
        <w:t xml:space="preserve"> </w:t>
      </w:r>
      <w:r w:rsidRPr="004B4C69">
        <w:rPr>
          <w:rFonts w:ascii="Arial" w:eastAsia="Arial" w:hAnsi="Arial" w:cs="Arial"/>
          <w:sz w:val="24"/>
          <w:szCs w:val="24"/>
        </w:rPr>
        <w:t>to</w:t>
      </w:r>
      <w:r w:rsidR="00D16141" w:rsidRPr="004B4C69">
        <w:rPr>
          <w:rFonts w:ascii="Arial" w:eastAsia="Arial" w:hAnsi="Arial" w:cs="Arial"/>
          <w:sz w:val="24"/>
          <w:szCs w:val="24"/>
        </w:rPr>
        <w:t xml:space="preserve"> </w:t>
      </w:r>
      <w:r w:rsidRPr="004B4C69">
        <w:rPr>
          <w:rFonts w:ascii="Arial" w:eastAsia="Arial" w:hAnsi="Arial" w:cs="Arial"/>
          <w:sz w:val="24"/>
          <w:szCs w:val="24"/>
        </w:rPr>
        <w:t>COVID-19</w:t>
      </w:r>
      <w:r w:rsidR="00D16141" w:rsidRPr="004B4C69">
        <w:rPr>
          <w:rFonts w:ascii="Arial" w:eastAsia="Arial" w:hAnsi="Arial" w:cs="Arial"/>
          <w:sz w:val="24"/>
          <w:szCs w:val="24"/>
        </w:rPr>
        <w:t xml:space="preserve"> </w:t>
      </w:r>
      <w:r w:rsidRPr="004B4C69">
        <w:rPr>
          <w:rFonts w:ascii="Arial" w:eastAsia="Arial" w:hAnsi="Arial" w:cs="Arial"/>
          <w:sz w:val="24"/>
          <w:szCs w:val="24"/>
        </w:rPr>
        <w:t>pandemic;</w:t>
      </w:r>
      <w:r w:rsidR="00D16141" w:rsidRPr="004B4C69">
        <w:rPr>
          <w:rFonts w:ascii="Arial" w:eastAsia="Arial" w:hAnsi="Arial" w:cs="Arial"/>
          <w:sz w:val="24"/>
          <w:szCs w:val="24"/>
        </w:rPr>
        <w:t xml:space="preserve"> </w:t>
      </w:r>
      <w:r w:rsidRPr="004B4C69">
        <w:rPr>
          <w:rFonts w:ascii="Arial" w:eastAsia="Arial" w:hAnsi="Arial" w:cs="Arial"/>
          <w:sz w:val="24"/>
          <w:szCs w:val="24"/>
        </w:rPr>
        <w:t>of</w:t>
      </w:r>
      <w:r w:rsidR="00D16141" w:rsidRPr="004B4C69">
        <w:rPr>
          <w:rFonts w:ascii="Arial" w:eastAsia="Arial" w:hAnsi="Arial" w:cs="Arial"/>
          <w:sz w:val="24"/>
          <w:szCs w:val="24"/>
        </w:rPr>
        <w:t xml:space="preserve"> </w:t>
      </w:r>
      <w:r w:rsidRPr="004B4C69">
        <w:rPr>
          <w:rFonts w:ascii="Arial" w:eastAsia="Arial" w:hAnsi="Arial" w:cs="Arial"/>
          <w:sz w:val="24"/>
          <w:szCs w:val="24"/>
        </w:rPr>
        <w:t>which,</w:t>
      </w:r>
      <w:r w:rsidR="00201C7A" w:rsidRPr="004B4C69">
        <w:rPr>
          <w:rFonts w:ascii="Arial" w:eastAsia="Arial" w:hAnsi="Arial" w:cs="Arial"/>
          <w:sz w:val="24"/>
          <w:szCs w:val="24"/>
        </w:rPr>
        <w:t xml:space="preserve"> </w:t>
      </w:r>
      <w:r w:rsidR="00CD47B7" w:rsidRPr="004B4C69">
        <w:rPr>
          <w:rFonts w:ascii="Arial" w:eastAsia="Arial" w:hAnsi="Arial" w:cs="Arial"/>
          <w:b/>
          <w:sz w:val="24"/>
          <w:szCs w:val="24"/>
        </w:rPr>
        <w:t>₱</w:t>
      </w:r>
      <w:r w:rsidR="003B1FDD" w:rsidRPr="004B4C69">
        <w:rPr>
          <w:rFonts w:ascii="Arial" w:eastAsia="Arial" w:hAnsi="Arial" w:cs="Arial"/>
          <w:b/>
          <w:sz w:val="24"/>
          <w:szCs w:val="24"/>
        </w:rPr>
        <w:t xml:space="preserve">1,403,612,926.92 </w:t>
      </w:r>
      <w:r w:rsidRPr="004B4C69">
        <w:rPr>
          <w:rFonts w:ascii="Arial" w:eastAsia="Arial" w:hAnsi="Arial" w:cs="Arial"/>
          <w:bCs/>
          <w:sz w:val="24"/>
          <w:szCs w:val="24"/>
        </w:rPr>
        <w:t>was</w:t>
      </w:r>
      <w:r w:rsidR="00D16141" w:rsidRPr="004B4C69">
        <w:rPr>
          <w:rFonts w:ascii="Arial" w:eastAsia="Arial" w:hAnsi="Arial" w:cs="Arial"/>
          <w:sz w:val="24"/>
          <w:szCs w:val="24"/>
        </w:rPr>
        <w:t xml:space="preserve"> </w:t>
      </w:r>
      <w:r w:rsidRPr="004B4C69">
        <w:rPr>
          <w:rFonts w:ascii="Arial" w:eastAsia="Arial" w:hAnsi="Arial" w:cs="Arial"/>
          <w:sz w:val="24"/>
          <w:szCs w:val="24"/>
        </w:rPr>
        <w:t>provided</w:t>
      </w:r>
      <w:r w:rsidR="00D16141" w:rsidRPr="004B4C69">
        <w:rPr>
          <w:rFonts w:ascii="Arial" w:eastAsia="Arial" w:hAnsi="Arial" w:cs="Arial"/>
          <w:sz w:val="24"/>
          <w:szCs w:val="24"/>
        </w:rPr>
        <w:t xml:space="preserve"> </w:t>
      </w:r>
      <w:r w:rsidRPr="004B4C69">
        <w:rPr>
          <w:rFonts w:ascii="Arial" w:eastAsia="Arial" w:hAnsi="Arial" w:cs="Arial"/>
          <w:sz w:val="24"/>
          <w:szCs w:val="24"/>
        </w:rPr>
        <w:t>by</w:t>
      </w:r>
      <w:r w:rsidR="00D16141" w:rsidRPr="004B4C69">
        <w:rPr>
          <w:rFonts w:ascii="Arial" w:eastAsia="Arial" w:hAnsi="Arial" w:cs="Arial"/>
          <w:sz w:val="24"/>
          <w:szCs w:val="24"/>
        </w:rPr>
        <w:t xml:space="preserve"> </w:t>
      </w:r>
      <w:r w:rsidRPr="004B4C69">
        <w:rPr>
          <w:rFonts w:ascii="Arial" w:eastAsia="Arial" w:hAnsi="Arial" w:cs="Arial"/>
          <w:b/>
          <w:sz w:val="24"/>
          <w:szCs w:val="24"/>
        </w:rPr>
        <w:t>DSWD</w:t>
      </w:r>
      <w:r w:rsidRPr="004B4C69">
        <w:rPr>
          <w:rFonts w:ascii="Arial" w:eastAsia="Arial" w:hAnsi="Arial" w:cs="Arial"/>
          <w:sz w:val="24"/>
          <w:szCs w:val="24"/>
        </w:rPr>
        <w:t>,</w:t>
      </w:r>
      <w:r w:rsidR="00D16141" w:rsidRPr="004B4C69">
        <w:rPr>
          <w:rFonts w:ascii="Arial" w:eastAsia="Arial" w:hAnsi="Arial" w:cs="Arial"/>
          <w:b/>
          <w:sz w:val="24"/>
          <w:szCs w:val="24"/>
        </w:rPr>
        <w:t xml:space="preserve"> </w:t>
      </w:r>
      <w:r w:rsidRPr="004B4C69">
        <w:rPr>
          <w:rFonts w:ascii="Arial" w:eastAsia="Arial" w:hAnsi="Arial" w:cs="Arial"/>
          <w:b/>
          <w:sz w:val="24"/>
          <w:szCs w:val="24"/>
        </w:rPr>
        <w:t>₱</w:t>
      </w:r>
      <w:r w:rsidR="00A82D9C" w:rsidRPr="004B4C69">
        <w:rPr>
          <w:rFonts w:ascii="Arial" w:eastAsia="Arial" w:hAnsi="Arial" w:cs="Arial"/>
          <w:b/>
          <w:bCs/>
          <w:sz w:val="24"/>
          <w:szCs w:val="24"/>
        </w:rPr>
        <w:t xml:space="preserve">480,134,958.53 </w:t>
      </w:r>
      <w:r w:rsidRPr="004B4C69">
        <w:rPr>
          <w:rFonts w:ascii="Arial" w:eastAsia="Arial" w:hAnsi="Arial" w:cs="Arial"/>
          <w:sz w:val="24"/>
          <w:szCs w:val="24"/>
        </w:rPr>
        <w:t>from</w:t>
      </w:r>
      <w:r w:rsidR="00D16141" w:rsidRPr="004B4C69">
        <w:rPr>
          <w:rFonts w:ascii="Arial" w:eastAsia="Arial" w:hAnsi="Arial" w:cs="Arial"/>
          <w:sz w:val="24"/>
          <w:szCs w:val="24"/>
        </w:rPr>
        <w:t xml:space="preserve"> </w:t>
      </w:r>
      <w:r w:rsidRPr="004B4C69">
        <w:rPr>
          <w:rFonts w:ascii="Arial" w:eastAsia="Arial" w:hAnsi="Arial" w:cs="Arial"/>
          <w:b/>
          <w:sz w:val="24"/>
          <w:szCs w:val="24"/>
        </w:rPr>
        <w:t>NGOs</w:t>
      </w:r>
      <w:r w:rsidRPr="004B4C69">
        <w:rPr>
          <w:rFonts w:ascii="Arial" w:eastAsia="Arial" w:hAnsi="Arial" w:cs="Arial"/>
          <w:sz w:val="24"/>
          <w:szCs w:val="24"/>
        </w:rPr>
        <w:t>,</w:t>
      </w:r>
      <w:r w:rsidR="00D16141" w:rsidRPr="004B4C69">
        <w:rPr>
          <w:rFonts w:ascii="Arial" w:eastAsia="Arial" w:hAnsi="Arial" w:cs="Arial"/>
          <w:sz w:val="24"/>
          <w:szCs w:val="24"/>
        </w:rPr>
        <w:t xml:space="preserve"> </w:t>
      </w:r>
      <w:r w:rsidRPr="004B4C69">
        <w:rPr>
          <w:rFonts w:ascii="Arial" w:eastAsia="Arial" w:hAnsi="Arial" w:cs="Arial"/>
          <w:sz w:val="24"/>
          <w:szCs w:val="24"/>
        </w:rPr>
        <w:t>and</w:t>
      </w:r>
      <w:r w:rsidR="00D16141" w:rsidRPr="004B4C69">
        <w:rPr>
          <w:rFonts w:ascii="Arial" w:eastAsia="Arial" w:hAnsi="Arial" w:cs="Arial"/>
          <w:sz w:val="24"/>
          <w:szCs w:val="24"/>
        </w:rPr>
        <w:t xml:space="preserve"> </w:t>
      </w:r>
      <w:r w:rsidRPr="004B4C69">
        <w:rPr>
          <w:rFonts w:ascii="Arial" w:eastAsia="Arial" w:hAnsi="Arial" w:cs="Arial"/>
          <w:b/>
          <w:sz w:val="24"/>
          <w:szCs w:val="24"/>
        </w:rPr>
        <w:t>₱</w:t>
      </w:r>
      <w:r w:rsidR="00D67BA9" w:rsidRPr="004B4C69">
        <w:rPr>
          <w:rFonts w:ascii="Arial" w:eastAsia="Arial" w:hAnsi="Arial" w:cs="Arial"/>
          <w:b/>
          <w:bCs/>
          <w:sz w:val="24"/>
          <w:szCs w:val="24"/>
        </w:rPr>
        <w:t>31,850,409.96</w:t>
      </w:r>
      <w:r w:rsidR="00D16141" w:rsidRPr="004B4C69">
        <w:rPr>
          <w:rFonts w:ascii="Arial" w:eastAsia="Arial" w:hAnsi="Arial" w:cs="Arial"/>
          <w:b/>
          <w:bCs/>
          <w:sz w:val="24"/>
          <w:szCs w:val="24"/>
        </w:rPr>
        <w:t xml:space="preserve"> </w:t>
      </w:r>
      <w:r w:rsidRPr="004B4C69">
        <w:rPr>
          <w:rFonts w:ascii="Arial" w:eastAsia="Arial" w:hAnsi="Arial" w:cs="Arial"/>
          <w:sz w:val="24"/>
          <w:szCs w:val="24"/>
        </w:rPr>
        <w:t>from</w:t>
      </w:r>
      <w:r w:rsidR="00D16141" w:rsidRPr="004B4C69">
        <w:rPr>
          <w:rFonts w:ascii="Arial" w:eastAsia="Arial" w:hAnsi="Arial" w:cs="Arial"/>
          <w:sz w:val="24"/>
          <w:szCs w:val="24"/>
        </w:rPr>
        <w:t xml:space="preserve"> </w:t>
      </w:r>
      <w:r w:rsidRPr="004B4C69">
        <w:rPr>
          <w:rFonts w:ascii="Arial" w:eastAsia="Arial" w:hAnsi="Arial" w:cs="Arial"/>
          <w:b/>
          <w:sz w:val="24"/>
          <w:szCs w:val="24"/>
        </w:rPr>
        <w:t>Private</w:t>
      </w:r>
      <w:r w:rsidR="00D16141" w:rsidRPr="004B4C69">
        <w:rPr>
          <w:rFonts w:ascii="Arial" w:eastAsia="Arial" w:hAnsi="Arial" w:cs="Arial"/>
          <w:b/>
          <w:sz w:val="24"/>
          <w:szCs w:val="24"/>
        </w:rPr>
        <w:t xml:space="preserve"> </w:t>
      </w:r>
      <w:r w:rsidRPr="004B4C69">
        <w:rPr>
          <w:rFonts w:ascii="Arial" w:eastAsia="Arial" w:hAnsi="Arial" w:cs="Arial"/>
          <w:b/>
          <w:sz w:val="24"/>
          <w:szCs w:val="24"/>
        </w:rPr>
        <w:t>Partners</w:t>
      </w:r>
      <w:r w:rsidR="00D16141" w:rsidRPr="004B4C69">
        <w:rPr>
          <w:rFonts w:ascii="Arial" w:eastAsia="Arial" w:hAnsi="Arial" w:cs="Arial"/>
          <w:b/>
          <w:sz w:val="20"/>
          <w:szCs w:val="20"/>
        </w:rPr>
        <w:t xml:space="preserve"> </w:t>
      </w:r>
      <w:r w:rsidRPr="004B4C69">
        <w:rPr>
          <w:rFonts w:ascii="Arial" w:eastAsia="Arial" w:hAnsi="Arial" w:cs="Arial"/>
          <w:sz w:val="24"/>
          <w:szCs w:val="24"/>
        </w:rPr>
        <w:t>(see</w:t>
      </w:r>
      <w:r w:rsidR="00D16141" w:rsidRPr="004B4C69">
        <w:rPr>
          <w:rFonts w:ascii="Arial" w:eastAsia="Arial" w:hAnsi="Arial" w:cs="Arial"/>
          <w:sz w:val="24"/>
          <w:szCs w:val="24"/>
        </w:rPr>
        <w:t xml:space="preserve"> </w:t>
      </w:r>
      <w:r w:rsidRPr="004B4C69">
        <w:rPr>
          <w:rFonts w:ascii="Arial" w:eastAsia="Arial" w:hAnsi="Arial" w:cs="Arial"/>
          <w:sz w:val="24"/>
          <w:szCs w:val="24"/>
        </w:rPr>
        <w:t>Table</w:t>
      </w:r>
      <w:r w:rsidR="00D16141" w:rsidRPr="004B4C69">
        <w:rPr>
          <w:rFonts w:ascii="Arial" w:eastAsia="Arial" w:hAnsi="Arial" w:cs="Arial"/>
          <w:sz w:val="24"/>
          <w:szCs w:val="24"/>
        </w:rPr>
        <w:t xml:space="preserve"> </w:t>
      </w:r>
      <w:r w:rsidRPr="004B4C69">
        <w:rPr>
          <w:rFonts w:ascii="Arial" w:eastAsia="Arial" w:hAnsi="Arial" w:cs="Arial"/>
          <w:sz w:val="24"/>
          <w:szCs w:val="24"/>
        </w:rPr>
        <w:t>1).</w:t>
      </w:r>
    </w:p>
    <w:p w14:paraId="62EEBC0E" w14:textId="30722125" w:rsidR="009702AE" w:rsidRPr="004B4C69" w:rsidRDefault="005E36BD" w:rsidP="00D04565">
      <w:pPr>
        <w:spacing w:after="0" w:line="240" w:lineRule="auto"/>
        <w:ind w:left="426"/>
        <w:contextualSpacing/>
        <w:jc w:val="both"/>
        <w:rPr>
          <w:rFonts w:ascii="Arial" w:hAnsi="Arial" w:cs="Arial"/>
          <w:b/>
          <w:bCs/>
          <w:i/>
          <w:iCs/>
          <w:sz w:val="20"/>
          <w:szCs w:val="20"/>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4" w:type="pct"/>
        <w:tblCellMar>
          <w:left w:w="0" w:type="dxa"/>
          <w:right w:w="0" w:type="dxa"/>
        </w:tblCellMar>
        <w:tblLook w:val="04A0" w:firstRow="1" w:lastRow="0" w:firstColumn="1" w:lastColumn="0" w:noHBand="0" w:noVBand="1"/>
      </w:tblPr>
      <w:tblGrid>
        <w:gridCol w:w="155"/>
        <w:gridCol w:w="1942"/>
        <w:gridCol w:w="1952"/>
        <w:gridCol w:w="1864"/>
        <w:gridCol w:w="1864"/>
        <w:gridCol w:w="1954"/>
      </w:tblGrid>
      <w:tr w:rsidR="003B1FDD" w:rsidRPr="003B1FDD" w14:paraId="37D691E9" w14:textId="77777777" w:rsidTr="003B1FDD">
        <w:trPr>
          <w:trHeight w:val="58"/>
          <w:tblHeader/>
        </w:trPr>
        <w:tc>
          <w:tcPr>
            <w:tcW w:w="1077"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9026FA9" w14:textId="77777777" w:rsidR="003B1FDD" w:rsidRPr="003B1FDD" w:rsidRDefault="003B1FDD" w:rsidP="003B1FDD">
            <w:pPr>
              <w:widowControl/>
              <w:spacing w:after="0" w:line="240" w:lineRule="auto"/>
              <w:ind w:right="57"/>
              <w:contextualSpacing/>
              <w:jc w:val="center"/>
              <w:rPr>
                <w:rFonts w:ascii="Arial Narrow" w:eastAsia="Times New Roman" w:hAnsi="Arial Narrow"/>
                <w:b/>
                <w:bCs/>
                <w:color w:val="000000"/>
                <w:sz w:val="20"/>
                <w:szCs w:val="20"/>
              </w:rPr>
            </w:pPr>
            <w:r w:rsidRPr="003B1FDD">
              <w:rPr>
                <w:rFonts w:ascii="Arial Narrow" w:hAnsi="Arial Narrow"/>
                <w:b/>
                <w:bCs/>
                <w:color w:val="000000"/>
                <w:sz w:val="20"/>
                <w:szCs w:val="20"/>
              </w:rPr>
              <w:t xml:space="preserve">REGION / PROVINCE / MUNICIPALITY </w:t>
            </w:r>
          </w:p>
        </w:tc>
        <w:tc>
          <w:tcPr>
            <w:tcW w:w="3923"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D82A3E7" w14:textId="63F627F9" w:rsidR="003B1FDD" w:rsidRPr="003B1FDD" w:rsidRDefault="003B1FDD" w:rsidP="003B1FDD">
            <w:pPr>
              <w:spacing w:after="0" w:line="240" w:lineRule="auto"/>
              <w:ind w:right="57"/>
              <w:contextualSpacing/>
              <w:jc w:val="center"/>
              <w:rPr>
                <w:rFonts w:ascii="Arial Narrow" w:hAnsi="Arial Narrow"/>
                <w:b/>
                <w:bCs/>
                <w:color w:val="000000"/>
                <w:sz w:val="20"/>
                <w:szCs w:val="20"/>
              </w:rPr>
            </w:pPr>
            <w:r w:rsidRPr="003B1FDD">
              <w:rPr>
                <w:rFonts w:ascii="Arial Narrow" w:hAnsi="Arial Narrow"/>
                <w:b/>
                <w:bCs/>
                <w:color w:val="000000"/>
                <w:sz w:val="20"/>
                <w:szCs w:val="20"/>
              </w:rPr>
              <w:t>COST OF ASSISTANCE</w:t>
            </w:r>
          </w:p>
        </w:tc>
      </w:tr>
      <w:tr w:rsidR="003B1FDD" w:rsidRPr="003B1FDD" w14:paraId="36B20608" w14:textId="77777777" w:rsidTr="003B1FDD">
        <w:trPr>
          <w:trHeight w:val="20"/>
          <w:tblHeader/>
        </w:trPr>
        <w:tc>
          <w:tcPr>
            <w:tcW w:w="1077"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6FC9B33" w14:textId="77777777" w:rsidR="003B1FDD" w:rsidRPr="003B1FDD" w:rsidRDefault="003B1FDD" w:rsidP="003B1FDD">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3DAB34B" w14:textId="414657A2" w:rsidR="003B1FDD" w:rsidRPr="003B1FDD" w:rsidRDefault="003B1FDD" w:rsidP="003B1FDD">
            <w:pPr>
              <w:spacing w:after="0" w:line="240" w:lineRule="auto"/>
              <w:ind w:right="57"/>
              <w:contextualSpacing/>
              <w:jc w:val="center"/>
              <w:rPr>
                <w:rFonts w:ascii="Arial Narrow" w:hAnsi="Arial Narrow"/>
                <w:b/>
                <w:bCs/>
                <w:color w:val="000000"/>
                <w:sz w:val="20"/>
                <w:szCs w:val="20"/>
              </w:rPr>
            </w:pPr>
            <w:r w:rsidRPr="003B1FDD">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81D0DD4" w14:textId="0F276604" w:rsidR="003B1FDD" w:rsidRPr="003B1FDD" w:rsidRDefault="003B1FDD" w:rsidP="003B1FDD">
            <w:pPr>
              <w:spacing w:after="0" w:line="240" w:lineRule="auto"/>
              <w:ind w:right="57"/>
              <w:contextualSpacing/>
              <w:jc w:val="center"/>
              <w:rPr>
                <w:rFonts w:ascii="Arial Narrow" w:hAnsi="Arial Narrow"/>
                <w:b/>
                <w:bCs/>
                <w:color w:val="000000"/>
                <w:sz w:val="20"/>
                <w:szCs w:val="20"/>
              </w:rPr>
            </w:pPr>
            <w:r w:rsidRPr="003B1FDD">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DA83FBA" w14:textId="7D36FD64" w:rsidR="003B1FDD" w:rsidRPr="003B1FDD" w:rsidRDefault="003B1FDD" w:rsidP="003B1FDD">
            <w:pPr>
              <w:spacing w:after="0" w:line="240" w:lineRule="auto"/>
              <w:ind w:right="57"/>
              <w:contextualSpacing/>
              <w:jc w:val="center"/>
              <w:rPr>
                <w:rFonts w:ascii="Arial Narrow" w:hAnsi="Arial Narrow"/>
                <w:b/>
                <w:bCs/>
                <w:color w:val="000000"/>
                <w:sz w:val="20"/>
                <w:szCs w:val="20"/>
              </w:rPr>
            </w:pPr>
            <w:r w:rsidRPr="003B1FDD">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AA1A7DF" w14:textId="45BAFA66" w:rsidR="003B1FDD" w:rsidRPr="003B1FDD" w:rsidRDefault="003B1FDD" w:rsidP="003B1FDD">
            <w:pPr>
              <w:spacing w:after="0" w:line="240" w:lineRule="auto"/>
              <w:ind w:right="57"/>
              <w:contextualSpacing/>
              <w:jc w:val="center"/>
              <w:rPr>
                <w:rFonts w:ascii="Arial Narrow" w:hAnsi="Arial Narrow"/>
                <w:b/>
                <w:bCs/>
                <w:color w:val="000000"/>
                <w:sz w:val="20"/>
                <w:szCs w:val="20"/>
              </w:rPr>
            </w:pPr>
            <w:r w:rsidRPr="003B1FDD">
              <w:rPr>
                <w:rFonts w:ascii="Arial Narrow" w:hAnsi="Arial Narrow"/>
                <w:b/>
                <w:bCs/>
                <w:color w:val="000000"/>
                <w:sz w:val="20"/>
                <w:szCs w:val="20"/>
              </w:rPr>
              <w:t>GRAND TOTAL</w:t>
            </w:r>
          </w:p>
        </w:tc>
      </w:tr>
      <w:tr w:rsidR="003B1FDD" w:rsidRPr="003B1FDD" w14:paraId="0FA4904E" w14:textId="77777777" w:rsidTr="003B1FDD">
        <w:trPr>
          <w:trHeight w:val="20"/>
        </w:trPr>
        <w:tc>
          <w:tcPr>
            <w:tcW w:w="1077"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60AD1187" w14:textId="77777777" w:rsidR="003B1FDD" w:rsidRPr="003B1FDD" w:rsidRDefault="003B1FDD" w:rsidP="003B1FDD">
            <w:pPr>
              <w:spacing w:after="0" w:line="240" w:lineRule="auto"/>
              <w:ind w:right="57"/>
              <w:contextualSpacing/>
              <w:jc w:val="center"/>
              <w:rPr>
                <w:rFonts w:ascii="Arial Narrow" w:hAnsi="Arial Narrow"/>
                <w:b/>
                <w:bCs/>
                <w:color w:val="000000"/>
                <w:sz w:val="20"/>
                <w:szCs w:val="20"/>
              </w:rPr>
            </w:pPr>
            <w:r w:rsidRPr="003B1FDD">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6A8640AE" w14:textId="52935CD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1,403,612,926.92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3B6C4ED8" w14:textId="4C2BD9C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480,134,958.53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45198312" w14:textId="7A93E07A"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7EC611C4" w14:textId="667B792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1,915,598,295.41 </w:t>
            </w:r>
          </w:p>
        </w:tc>
      </w:tr>
      <w:tr w:rsidR="003B1FDD" w:rsidRPr="003B1FDD" w14:paraId="7F9E8969"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40BCCE"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4997F4B7" w14:textId="2E16660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21,837,192.35 </w:t>
            </w:r>
          </w:p>
        </w:tc>
        <w:tc>
          <w:tcPr>
            <w:tcW w:w="958" w:type="pct"/>
            <w:tcBorders>
              <w:top w:val="nil"/>
              <w:left w:val="nil"/>
              <w:bottom w:val="single" w:sz="4" w:space="0" w:color="000000"/>
              <w:right w:val="single" w:sz="4" w:space="0" w:color="000000"/>
            </w:tcBorders>
            <w:shd w:val="clear" w:color="A5A5A5" w:fill="A5A5A5"/>
            <w:noWrap/>
            <w:vAlign w:val="bottom"/>
            <w:hideMark/>
          </w:tcPr>
          <w:p w14:paraId="6593EE10" w14:textId="434B91F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720D6FE" w14:textId="5415725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1E4BFCA" w14:textId="0CD5986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587,247,192.35 </w:t>
            </w:r>
          </w:p>
        </w:tc>
      </w:tr>
      <w:tr w:rsidR="003B1FDD" w:rsidRPr="003B1FDD" w14:paraId="1AD2157B"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0A89F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2F5B9648" w14:textId="4FB091ED"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46,610,303.19 </w:t>
            </w:r>
          </w:p>
        </w:tc>
        <w:tc>
          <w:tcPr>
            <w:tcW w:w="958" w:type="pct"/>
            <w:tcBorders>
              <w:top w:val="nil"/>
              <w:left w:val="nil"/>
              <w:bottom w:val="single" w:sz="4" w:space="0" w:color="000000"/>
              <w:right w:val="single" w:sz="4" w:space="0" w:color="000000"/>
            </w:tcBorders>
            <w:shd w:val="clear" w:color="auto" w:fill="auto"/>
            <w:noWrap/>
            <w:vAlign w:val="bottom"/>
            <w:hideMark/>
          </w:tcPr>
          <w:p w14:paraId="67A121EB" w14:textId="5E90C54E"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B9F3314" w14:textId="6B13C3BA"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5773FAA" w14:textId="6E55AC6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6,610,303.19 </w:t>
            </w:r>
          </w:p>
        </w:tc>
      </w:tr>
      <w:tr w:rsidR="003B1FDD" w:rsidRPr="003B1FDD" w14:paraId="5E5FE8EA"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8ED66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AC48C54" w14:textId="1D1AA640"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19,867,399.36 </w:t>
            </w:r>
          </w:p>
        </w:tc>
        <w:tc>
          <w:tcPr>
            <w:tcW w:w="958" w:type="pct"/>
            <w:tcBorders>
              <w:top w:val="nil"/>
              <w:left w:val="nil"/>
              <w:bottom w:val="single" w:sz="4" w:space="0" w:color="000000"/>
              <w:right w:val="single" w:sz="4" w:space="0" w:color="000000"/>
            </w:tcBorders>
            <w:shd w:val="clear" w:color="auto" w:fill="auto"/>
            <w:noWrap/>
            <w:vAlign w:val="bottom"/>
            <w:hideMark/>
          </w:tcPr>
          <w:p w14:paraId="11485AF8" w14:textId="5DB62C83"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D69784" w14:textId="725E84BA"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67F5802" w14:textId="5548AB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61,967,399.36 </w:t>
            </w:r>
          </w:p>
        </w:tc>
      </w:tr>
      <w:tr w:rsidR="003B1FDD" w:rsidRPr="003B1FDD" w14:paraId="2B5765D2"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774EF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1C1C7002" w14:textId="1D74B976"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3,007,450.00 </w:t>
            </w:r>
          </w:p>
        </w:tc>
        <w:tc>
          <w:tcPr>
            <w:tcW w:w="958" w:type="pct"/>
            <w:tcBorders>
              <w:top w:val="nil"/>
              <w:left w:val="nil"/>
              <w:bottom w:val="single" w:sz="4" w:space="0" w:color="000000"/>
              <w:right w:val="single" w:sz="4" w:space="0" w:color="000000"/>
            </w:tcBorders>
            <w:shd w:val="clear" w:color="auto" w:fill="auto"/>
            <w:noWrap/>
            <w:vAlign w:val="bottom"/>
            <w:hideMark/>
          </w:tcPr>
          <w:p w14:paraId="0A01CB41" w14:textId="32CA583E"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DF3DE1" w14:textId="7C0FEE50"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C559C3B" w14:textId="21D4DB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632,450.00 </w:t>
            </w:r>
          </w:p>
        </w:tc>
      </w:tr>
      <w:tr w:rsidR="003B1FDD" w:rsidRPr="003B1FDD" w14:paraId="30A83BDC"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E9E05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715116AA" w14:textId="19CB6F83"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8,324,568.00 </w:t>
            </w:r>
          </w:p>
        </w:tc>
        <w:tc>
          <w:tcPr>
            <w:tcW w:w="958" w:type="pct"/>
            <w:tcBorders>
              <w:top w:val="nil"/>
              <w:left w:val="nil"/>
              <w:bottom w:val="single" w:sz="4" w:space="0" w:color="000000"/>
              <w:right w:val="single" w:sz="4" w:space="0" w:color="000000"/>
            </w:tcBorders>
            <w:shd w:val="clear" w:color="auto" w:fill="auto"/>
            <w:noWrap/>
            <w:vAlign w:val="bottom"/>
            <w:hideMark/>
          </w:tcPr>
          <w:p w14:paraId="4EDF7184" w14:textId="48EFC6B5"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12B53C" w14:textId="5265FE71"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1BFA84D" w14:textId="591343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574,568.00 </w:t>
            </w:r>
          </w:p>
        </w:tc>
      </w:tr>
      <w:tr w:rsidR="003B1FDD" w:rsidRPr="003B1FDD" w14:paraId="45F072FD"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0D2F0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1D1202B" w14:textId="7D57FA2A"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8,969,119.10 </w:t>
            </w:r>
          </w:p>
        </w:tc>
        <w:tc>
          <w:tcPr>
            <w:tcW w:w="958" w:type="pct"/>
            <w:tcBorders>
              <w:top w:val="nil"/>
              <w:left w:val="nil"/>
              <w:bottom w:val="single" w:sz="4" w:space="0" w:color="000000"/>
              <w:right w:val="single" w:sz="4" w:space="0" w:color="000000"/>
            </w:tcBorders>
            <w:shd w:val="clear" w:color="auto" w:fill="auto"/>
            <w:noWrap/>
            <w:vAlign w:val="bottom"/>
            <w:hideMark/>
          </w:tcPr>
          <w:p w14:paraId="3ECBCD31" w14:textId="536BD9A0"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2B8B93CA" w14:textId="33A3123B"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4B16EB2" w14:textId="061CCB9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5,476,619.10 </w:t>
            </w:r>
          </w:p>
        </w:tc>
      </w:tr>
      <w:tr w:rsidR="003B1FDD" w:rsidRPr="003B1FDD" w14:paraId="3F78171E"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7822F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FE2030B" w14:textId="4CDD1C39"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6,657,958.00 </w:t>
            </w:r>
          </w:p>
        </w:tc>
        <w:tc>
          <w:tcPr>
            <w:tcW w:w="958" w:type="pct"/>
            <w:tcBorders>
              <w:top w:val="nil"/>
              <w:left w:val="nil"/>
              <w:bottom w:val="single" w:sz="4" w:space="0" w:color="000000"/>
              <w:right w:val="single" w:sz="4" w:space="0" w:color="000000"/>
            </w:tcBorders>
            <w:shd w:val="clear" w:color="auto" w:fill="auto"/>
            <w:noWrap/>
            <w:vAlign w:val="bottom"/>
            <w:hideMark/>
          </w:tcPr>
          <w:p w14:paraId="1C9BA85F" w14:textId="33EF3933"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A97033B" w14:textId="42914D3B"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E63A32F" w14:textId="66E57D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5,050,458.00 </w:t>
            </w:r>
          </w:p>
        </w:tc>
      </w:tr>
      <w:tr w:rsidR="003B1FDD" w:rsidRPr="003B1FDD" w14:paraId="2BEA287E"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1BB9F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BB9C099" w14:textId="761D7D75"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23,108,798.00 </w:t>
            </w:r>
          </w:p>
        </w:tc>
        <w:tc>
          <w:tcPr>
            <w:tcW w:w="958" w:type="pct"/>
            <w:tcBorders>
              <w:top w:val="nil"/>
              <w:left w:val="nil"/>
              <w:bottom w:val="single" w:sz="4" w:space="0" w:color="000000"/>
              <w:right w:val="single" w:sz="4" w:space="0" w:color="000000"/>
            </w:tcBorders>
            <w:shd w:val="clear" w:color="auto" w:fill="auto"/>
            <w:noWrap/>
            <w:vAlign w:val="bottom"/>
            <w:hideMark/>
          </w:tcPr>
          <w:p w14:paraId="101E8A46" w14:textId="6A58E1C9"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EAB46FD" w14:textId="6746D7C2"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BCF5485" w14:textId="751375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60,551,298.00 </w:t>
            </w:r>
          </w:p>
        </w:tc>
      </w:tr>
      <w:tr w:rsidR="003B1FDD" w:rsidRPr="003B1FDD" w14:paraId="69C7AEA1"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2029C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9EEFC53" w14:textId="1EB0C19A"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10,883,960.00 </w:t>
            </w:r>
          </w:p>
        </w:tc>
        <w:tc>
          <w:tcPr>
            <w:tcW w:w="958" w:type="pct"/>
            <w:tcBorders>
              <w:top w:val="nil"/>
              <w:left w:val="nil"/>
              <w:bottom w:val="single" w:sz="4" w:space="0" w:color="000000"/>
              <w:right w:val="single" w:sz="4" w:space="0" w:color="000000"/>
            </w:tcBorders>
            <w:shd w:val="clear" w:color="auto" w:fill="auto"/>
            <w:noWrap/>
            <w:vAlign w:val="bottom"/>
            <w:hideMark/>
          </w:tcPr>
          <w:p w14:paraId="4052D7DD" w14:textId="22B7D25C"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5301FB6" w14:textId="6C302E5B"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23D6E91" w14:textId="01C9B3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883,960.00 </w:t>
            </w:r>
          </w:p>
        </w:tc>
      </w:tr>
      <w:tr w:rsidR="003B1FDD" w:rsidRPr="003B1FDD" w14:paraId="04809997"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833D4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1D321D0" w14:textId="65637A94"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4,7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C511E9" w14:textId="3DF122DC"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24D0052" w14:textId="0F2C29B9"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F121A1D" w14:textId="5BB6C6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739,000.00 </w:t>
            </w:r>
          </w:p>
        </w:tc>
      </w:tr>
      <w:tr w:rsidR="003B1FDD" w:rsidRPr="003B1FDD" w14:paraId="4C24FF61"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90DB2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5434EBFE" w14:textId="72B95D1F"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4,659,300.00 </w:t>
            </w:r>
          </w:p>
        </w:tc>
        <w:tc>
          <w:tcPr>
            <w:tcW w:w="958" w:type="pct"/>
            <w:tcBorders>
              <w:top w:val="nil"/>
              <w:left w:val="nil"/>
              <w:bottom w:val="single" w:sz="4" w:space="0" w:color="000000"/>
              <w:right w:val="single" w:sz="4" w:space="0" w:color="000000"/>
            </w:tcBorders>
            <w:shd w:val="clear" w:color="auto" w:fill="auto"/>
            <w:noWrap/>
            <w:vAlign w:val="bottom"/>
            <w:hideMark/>
          </w:tcPr>
          <w:p w14:paraId="0D4E5448" w14:textId="297B3ACA"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03FBF1" w14:textId="31E22378"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0E4FF5A" w14:textId="631D31E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6,574,300.00 </w:t>
            </w:r>
          </w:p>
        </w:tc>
      </w:tr>
      <w:tr w:rsidR="003B1FDD" w:rsidRPr="003B1FDD" w14:paraId="76AE42AB"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66045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EC1E1E9" w14:textId="269EE883"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12,982,480.00 </w:t>
            </w:r>
          </w:p>
        </w:tc>
        <w:tc>
          <w:tcPr>
            <w:tcW w:w="958" w:type="pct"/>
            <w:tcBorders>
              <w:top w:val="nil"/>
              <w:left w:val="nil"/>
              <w:bottom w:val="single" w:sz="4" w:space="0" w:color="000000"/>
              <w:right w:val="single" w:sz="4" w:space="0" w:color="000000"/>
            </w:tcBorders>
            <w:shd w:val="clear" w:color="auto" w:fill="auto"/>
            <w:noWrap/>
            <w:vAlign w:val="bottom"/>
            <w:hideMark/>
          </w:tcPr>
          <w:p w14:paraId="4F049317" w14:textId="0D8D4FF3"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D8BC553" w14:textId="79FCEDA3"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61DF789" w14:textId="4B42726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982,480.00 </w:t>
            </w:r>
          </w:p>
        </w:tc>
      </w:tr>
      <w:tr w:rsidR="003B1FDD" w:rsidRPr="003B1FDD" w14:paraId="7352FC37"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409CB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47C92FC3" w14:textId="064D90D3"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5,037,484.00 </w:t>
            </w:r>
          </w:p>
        </w:tc>
        <w:tc>
          <w:tcPr>
            <w:tcW w:w="958" w:type="pct"/>
            <w:tcBorders>
              <w:top w:val="nil"/>
              <w:left w:val="nil"/>
              <w:bottom w:val="single" w:sz="4" w:space="0" w:color="000000"/>
              <w:right w:val="single" w:sz="4" w:space="0" w:color="000000"/>
            </w:tcBorders>
            <w:shd w:val="clear" w:color="auto" w:fill="auto"/>
            <w:noWrap/>
            <w:vAlign w:val="bottom"/>
            <w:hideMark/>
          </w:tcPr>
          <w:p w14:paraId="0C3A1B6B" w14:textId="188356A6"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C3A879A" w14:textId="19D476FC"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C70ED78" w14:textId="73FAFB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5,759,984.00 </w:t>
            </w:r>
          </w:p>
        </w:tc>
      </w:tr>
      <w:tr w:rsidR="003B1FDD" w:rsidRPr="003B1FDD" w14:paraId="050CFFE6"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A2D23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E66D10E" w14:textId="765ED9F8"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6,782,540.00 </w:t>
            </w:r>
          </w:p>
        </w:tc>
        <w:tc>
          <w:tcPr>
            <w:tcW w:w="958" w:type="pct"/>
            <w:tcBorders>
              <w:top w:val="nil"/>
              <w:left w:val="nil"/>
              <w:bottom w:val="single" w:sz="4" w:space="0" w:color="000000"/>
              <w:right w:val="single" w:sz="4" w:space="0" w:color="000000"/>
            </w:tcBorders>
            <w:shd w:val="clear" w:color="auto" w:fill="auto"/>
            <w:noWrap/>
            <w:vAlign w:val="bottom"/>
            <w:hideMark/>
          </w:tcPr>
          <w:p w14:paraId="796F00D1" w14:textId="7ED4D69E"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27F4025" w14:textId="0232BD81"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6CCACC6" w14:textId="05BBAC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6,782,540.00 </w:t>
            </w:r>
          </w:p>
        </w:tc>
      </w:tr>
      <w:tr w:rsidR="003B1FDD" w:rsidRPr="003B1FDD" w14:paraId="1DE0405E"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C1D77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4D740A48" w14:textId="2F6414E8"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4,910,763.60 </w:t>
            </w:r>
          </w:p>
        </w:tc>
        <w:tc>
          <w:tcPr>
            <w:tcW w:w="958" w:type="pct"/>
            <w:tcBorders>
              <w:top w:val="nil"/>
              <w:left w:val="nil"/>
              <w:bottom w:val="single" w:sz="4" w:space="0" w:color="000000"/>
              <w:right w:val="single" w:sz="4" w:space="0" w:color="000000"/>
            </w:tcBorders>
            <w:shd w:val="clear" w:color="auto" w:fill="auto"/>
            <w:noWrap/>
            <w:vAlign w:val="bottom"/>
            <w:hideMark/>
          </w:tcPr>
          <w:p w14:paraId="77BB5760" w14:textId="22E5B43C"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13FB4E" w14:textId="4DD9252B"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E9CBBDF" w14:textId="1E7D7B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410,763.60 </w:t>
            </w:r>
          </w:p>
        </w:tc>
      </w:tr>
      <w:tr w:rsidR="003B1FDD" w:rsidRPr="003B1FDD" w14:paraId="33A49254"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120E4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2BA48C8" w14:textId="1C35658A"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16,195,385.80 </w:t>
            </w:r>
          </w:p>
        </w:tc>
        <w:tc>
          <w:tcPr>
            <w:tcW w:w="958" w:type="pct"/>
            <w:tcBorders>
              <w:top w:val="nil"/>
              <w:left w:val="nil"/>
              <w:bottom w:val="single" w:sz="4" w:space="0" w:color="000000"/>
              <w:right w:val="single" w:sz="4" w:space="0" w:color="000000"/>
            </w:tcBorders>
            <w:shd w:val="clear" w:color="auto" w:fill="auto"/>
            <w:noWrap/>
            <w:vAlign w:val="bottom"/>
            <w:hideMark/>
          </w:tcPr>
          <w:p w14:paraId="2F86E0B9" w14:textId="046486FA"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67D84B" w14:textId="76A285ED"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EE1B332" w14:textId="2FDADF1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1,680,385.80 </w:t>
            </w:r>
          </w:p>
        </w:tc>
      </w:tr>
      <w:tr w:rsidR="003B1FDD" w:rsidRPr="003B1FDD" w14:paraId="421C4926"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8E827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2F38C4" w14:textId="2DEFCBD3"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27,013,623.30 </w:t>
            </w:r>
          </w:p>
        </w:tc>
        <w:tc>
          <w:tcPr>
            <w:tcW w:w="958" w:type="pct"/>
            <w:tcBorders>
              <w:top w:val="nil"/>
              <w:left w:val="nil"/>
              <w:bottom w:val="single" w:sz="4" w:space="0" w:color="000000"/>
              <w:right w:val="single" w:sz="4" w:space="0" w:color="000000"/>
            </w:tcBorders>
            <w:shd w:val="clear" w:color="auto" w:fill="auto"/>
            <w:noWrap/>
            <w:vAlign w:val="bottom"/>
            <w:hideMark/>
          </w:tcPr>
          <w:p w14:paraId="6FA17983" w14:textId="3604E60F"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BF8D47" w14:textId="23951474"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F9BABD7" w14:textId="013361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85,863,623.30 </w:t>
            </w:r>
          </w:p>
        </w:tc>
      </w:tr>
      <w:tr w:rsidR="003B1FDD" w:rsidRPr="003B1FDD" w14:paraId="1853D179"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2EFBF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F84FF4E" w14:textId="3E6EFD7A"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4,092,260.00 </w:t>
            </w:r>
          </w:p>
        </w:tc>
        <w:tc>
          <w:tcPr>
            <w:tcW w:w="958" w:type="pct"/>
            <w:tcBorders>
              <w:top w:val="nil"/>
              <w:left w:val="nil"/>
              <w:bottom w:val="single" w:sz="4" w:space="0" w:color="000000"/>
              <w:right w:val="single" w:sz="4" w:space="0" w:color="000000"/>
            </w:tcBorders>
            <w:shd w:val="clear" w:color="auto" w:fill="auto"/>
            <w:noWrap/>
            <w:vAlign w:val="bottom"/>
            <w:hideMark/>
          </w:tcPr>
          <w:p w14:paraId="5C43459A" w14:textId="5C414340"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D1FEF0" w14:textId="7A1B86B3"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22DF66E" w14:textId="58422D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592,260.00 </w:t>
            </w:r>
          </w:p>
        </w:tc>
      </w:tr>
      <w:tr w:rsidR="003B1FDD" w:rsidRPr="003B1FDD" w14:paraId="37B0646F"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97DDE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729DE88" w14:textId="72C78315"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1C4AF6E7" w14:textId="6A6D1CC1"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EEBA30" w14:textId="34187603"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B6974BE" w14:textId="70632E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7,114,800.00 </w:t>
            </w:r>
          </w:p>
        </w:tc>
      </w:tr>
      <w:tr w:rsidR="003B1FDD" w:rsidRPr="003B1FDD" w14:paraId="6624CA1B"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09C4C7"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62CEC096" w14:textId="1A860AF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44,709,961.18 </w:t>
            </w:r>
          </w:p>
        </w:tc>
        <w:tc>
          <w:tcPr>
            <w:tcW w:w="958" w:type="pct"/>
            <w:tcBorders>
              <w:top w:val="nil"/>
              <w:left w:val="nil"/>
              <w:bottom w:val="single" w:sz="4" w:space="0" w:color="000000"/>
              <w:right w:val="single" w:sz="4" w:space="0" w:color="000000"/>
            </w:tcBorders>
            <w:shd w:val="clear" w:color="A5A5A5" w:fill="A5A5A5"/>
            <w:noWrap/>
            <w:vAlign w:val="bottom"/>
            <w:hideMark/>
          </w:tcPr>
          <w:p w14:paraId="30BF2079" w14:textId="2DBBFF7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2F4D7D9A" w14:textId="29B7B3A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4AD846E6" w14:textId="5D96843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69,366,071.77 </w:t>
            </w:r>
          </w:p>
        </w:tc>
      </w:tr>
      <w:tr w:rsidR="003B1FDD" w:rsidRPr="003B1FDD" w14:paraId="2CFC1F33"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6A64DF"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8AC8A8B" w14:textId="6C38D8D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8,418,90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5E4BAD91" w14:textId="7D652AA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84E80ED" w14:textId="7A1F794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6B4B122" w14:textId="7981A97A"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915,583.38 </w:t>
            </w:r>
          </w:p>
        </w:tc>
      </w:tr>
      <w:tr w:rsidR="003B1FDD" w:rsidRPr="003B1FDD" w14:paraId="207C0D4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45A3B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DA5B80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2991F8FA" w14:textId="040C71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60096224" w14:textId="1795E95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06D851" w14:textId="47AF7F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A58215" w14:textId="34BC1C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3,092.45 </w:t>
            </w:r>
          </w:p>
        </w:tc>
      </w:tr>
      <w:tr w:rsidR="003B1FDD" w:rsidRPr="003B1FDD" w14:paraId="4FBC639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58E9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00B389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6987434F" w14:textId="396E2B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52E25F7" w14:textId="13216C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73164C" w14:textId="3ED2B50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2B49D6" w14:textId="5131DC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13.20 </w:t>
            </w:r>
          </w:p>
        </w:tc>
      </w:tr>
      <w:tr w:rsidR="003B1FDD" w:rsidRPr="003B1FDD" w14:paraId="7C57D93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68C2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27C63C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290CA36F" w14:textId="251057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64E6A094" w14:textId="2295BC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AB4400" w14:textId="233533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5CA5F8" w14:textId="59EBC6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6,295.58 </w:t>
            </w:r>
          </w:p>
        </w:tc>
      </w:tr>
      <w:tr w:rsidR="003B1FDD" w:rsidRPr="003B1FDD" w14:paraId="7A33789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4B65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E4443F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4BF0D13F" w14:textId="5422D43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70982870" w14:textId="02413E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5446A1" w14:textId="6F8B7C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63E5D" w14:textId="39944A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6,299.20 </w:t>
            </w:r>
          </w:p>
        </w:tc>
      </w:tr>
      <w:tr w:rsidR="003B1FDD" w:rsidRPr="003B1FDD" w14:paraId="46C655A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6D83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2C1338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58E1DC4A" w14:textId="354DA0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BCCE975" w14:textId="7EFB94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2520E5" w14:textId="707B21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6BC08A" w14:textId="790D227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13.20 </w:t>
            </w:r>
          </w:p>
        </w:tc>
      </w:tr>
      <w:tr w:rsidR="003B1FDD" w:rsidRPr="003B1FDD" w14:paraId="3AAB5C8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1F57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EC2965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7A0F8091" w14:textId="6E7C439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3FC43482" w14:textId="67CB01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1F468D" w14:textId="542650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27B91" w14:textId="15236A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7,140.00 </w:t>
            </w:r>
          </w:p>
        </w:tc>
      </w:tr>
      <w:tr w:rsidR="003B1FDD" w:rsidRPr="003B1FDD" w14:paraId="535ACFB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0A058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A820AD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59E7BACB" w14:textId="3B7492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9F5D6EA" w14:textId="4DD4D4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57428854" w14:textId="732C8E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74D6A2" w14:textId="340EF90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68,551.20 </w:t>
            </w:r>
          </w:p>
        </w:tc>
      </w:tr>
      <w:tr w:rsidR="003B1FDD" w:rsidRPr="003B1FDD" w14:paraId="485DF84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F17D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2A258B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39323481" w14:textId="505BB5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56151267" w14:textId="481AF6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016FD595" w14:textId="2E3862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6178A4" w14:textId="3A5C0E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7,092.45 </w:t>
            </w:r>
          </w:p>
        </w:tc>
      </w:tr>
      <w:tr w:rsidR="003B1FDD" w:rsidRPr="003B1FDD" w14:paraId="6582464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BADA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311363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565A647A" w14:textId="766008A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4CD7D80" w14:textId="6672BE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5487E5" w14:textId="57AD80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EE2159" w14:textId="68510BE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13.20 </w:t>
            </w:r>
          </w:p>
        </w:tc>
      </w:tr>
      <w:tr w:rsidR="003B1FDD" w:rsidRPr="003B1FDD" w14:paraId="7382BBB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EB75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25C11C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21237163" w14:textId="7F6AD6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1,247.70 </w:t>
            </w:r>
          </w:p>
        </w:tc>
        <w:tc>
          <w:tcPr>
            <w:tcW w:w="958" w:type="pct"/>
            <w:tcBorders>
              <w:top w:val="nil"/>
              <w:left w:val="nil"/>
              <w:bottom w:val="single" w:sz="4" w:space="0" w:color="000000"/>
              <w:right w:val="single" w:sz="4" w:space="0" w:color="000000"/>
            </w:tcBorders>
            <w:shd w:val="clear" w:color="auto" w:fill="auto"/>
            <w:noWrap/>
            <w:vAlign w:val="center"/>
            <w:hideMark/>
          </w:tcPr>
          <w:p w14:paraId="67C1B83C" w14:textId="1A74605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C5BB67" w14:textId="7D0893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B31D94" w14:textId="52AE67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1,247.70 </w:t>
            </w:r>
          </w:p>
        </w:tc>
      </w:tr>
      <w:tr w:rsidR="003B1FDD" w:rsidRPr="003B1FDD" w14:paraId="1C2BE07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6731C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06ED1C8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516BFEF2" w14:textId="14D0481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37206195" w14:textId="0D56CC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4C5888" w14:textId="1F3A32C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D5D95" w14:textId="7CF70AB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1,304.70 </w:t>
            </w:r>
          </w:p>
        </w:tc>
      </w:tr>
      <w:tr w:rsidR="003B1FDD" w:rsidRPr="003B1FDD" w14:paraId="786352D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0009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A32766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0CF4D19E" w14:textId="009365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hideMark/>
          </w:tcPr>
          <w:p w14:paraId="271A5478" w14:textId="5CC7D78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2750AB" w14:textId="3702F9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4E7820" w14:textId="7D2AF9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996,280.50 </w:t>
            </w:r>
          </w:p>
        </w:tc>
      </w:tr>
      <w:tr w:rsidR="003B1FDD" w:rsidRPr="003B1FDD" w14:paraId="7D65B72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D0B0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34D8D3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212F9096" w14:textId="7A339A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38CA8BE8" w14:textId="32EE5B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4D660CB6" w14:textId="4FF713E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27C41" w14:textId="1CC5E5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529,385.70 </w:t>
            </w:r>
          </w:p>
        </w:tc>
      </w:tr>
      <w:tr w:rsidR="003B1FDD" w:rsidRPr="003B1FDD" w14:paraId="34384B9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068C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631504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3CE15211" w14:textId="4818E6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2B161857" w14:textId="089C5B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09B083FF" w14:textId="5ADF1C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C47E90" w14:textId="2AB783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31,333.20 </w:t>
            </w:r>
          </w:p>
        </w:tc>
      </w:tr>
      <w:tr w:rsidR="003B1FDD" w:rsidRPr="003B1FDD" w14:paraId="2090994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9455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4A6C24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1C77C7FB" w14:textId="1328884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3A3FA5C6" w14:textId="4484EBA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C7829C" w14:textId="33293F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A60CF" w14:textId="6A31BA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1,187.20 </w:t>
            </w:r>
          </w:p>
        </w:tc>
      </w:tr>
      <w:tr w:rsidR="003B1FDD" w:rsidRPr="003B1FDD" w14:paraId="772DE7D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4F57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45A74D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7D40E099" w14:textId="0431F0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3CF549E3" w14:textId="12214A0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20707E" w14:textId="096258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88623F" w14:textId="43DBC4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7,140.00 </w:t>
            </w:r>
          </w:p>
        </w:tc>
      </w:tr>
      <w:tr w:rsidR="003B1FDD" w:rsidRPr="003B1FDD" w14:paraId="41DBB58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53FD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B0DD45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4C972BC0" w14:textId="51C724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E76360C" w14:textId="5B7AB3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044744" w14:textId="71EC2A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F04E5" w14:textId="1A1AA4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13.20 </w:t>
            </w:r>
          </w:p>
        </w:tc>
      </w:tr>
      <w:tr w:rsidR="003B1FDD" w:rsidRPr="003B1FDD" w14:paraId="496655F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F20C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929695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04BB9397" w14:textId="2A7369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B19BEEE" w14:textId="4BBA1B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BE7759" w14:textId="5D3DB8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53E5D" w14:textId="7FE8CE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13.20 </w:t>
            </w:r>
          </w:p>
        </w:tc>
      </w:tr>
      <w:tr w:rsidR="003B1FDD" w:rsidRPr="003B1FDD" w14:paraId="37EA028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DD3C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5B35A3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6C986B1C" w14:textId="6C8373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E51F26E" w14:textId="57E30C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CE371C" w14:textId="467BA4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4FC26" w14:textId="634C2D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13.20 </w:t>
            </w:r>
          </w:p>
        </w:tc>
      </w:tr>
      <w:tr w:rsidR="003B1FDD" w:rsidRPr="003B1FDD" w14:paraId="44442D0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F4B1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3A0494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672740A4" w14:textId="493C2A2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7E7C17F" w14:textId="65A7E9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F710E2" w14:textId="59CDEF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F8F95" w14:textId="030B04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13.20 </w:t>
            </w:r>
          </w:p>
        </w:tc>
      </w:tr>
      <w:tr w:rsidR="003B1FDD" w:rsidRPr="003B1FDD" w14:paraId="628F2A5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066F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6FA1FF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44AA1117" w14:textId="1F7734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4B5E7393" w14:textId="1FEB31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84AE8A" w14:textId="62D772D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289955" w14:textId="6D96A1F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0,453.20 </w:t>
            </w:r>
          </w:p>
        </w:tc>
      </w:tr>
      <w:tr w:rsidR="003B1FDD" w:rsidRPr="003B1FDD" w14:paraId="17060E4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9514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291128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72807BD0" w14:textId="769891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0,578.20 </w:t>
            </w:r>
          </w:p>
        </w:tc>
        <w:tc>
          <w:tcPr>
            <w:tcW w:w="958" w:type="pct"/>
            <w:tcBorders>
              <w:top w:val="nil"/>
              <w:left w:val="nil"/>
              <w:bottom w:val="single" w:sz="4" w:space="0" w:color="000000"/>
              <w:right w:val="single" w:sz="4" w:space="0" w:color="000000"/>
            </w:tcBorders>
            <w:shd w:val="clear" w:color="auto" w:fill="auto"/>
            <w:noWrap/>
            <w:vAlign w:val="center"/>
            <w:hideMark/>
          </w:tcPr>
          <w:p w14:paraId="461AD24C" w14:textId="408688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0291A4" w14:textId="662C67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9A06DD" w14:textId="115BE2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0,578.20 </w:t>
            </w:r>
          </w:p>
        </w:tc>
      </w:tr>
      <w:tr w:rsidR="003B1FDD" w:rsidRPr="003B1FDD" w14:paraId="15BC607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F546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A3692C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6AA959BE" w14:textId="54C9AE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7DE4C77B" w14:textId="0A1790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C5A462" w14:textId="60F61B1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01041" w14:textId="459CB7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5,009.70 </w:t>
            </w:r>
          </w:p>
        </w:tc>
      </w:tr>
      <w:tr w:rsidR="003B1FDD" w:rsidRPr="003B1FDD" w14:paraId="580753F3"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CE4AD6"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319F31E" w14:textId="509A158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8,980,967.83 </w:t>
            </w:r>
          </w:p>
        </w:tc>
        <w:tc>
          <w:tcPr>
            <w:tcW w:w="958" w:type="pct"/>
            <w:tcBorders>
              <w:top w:val="nil"/>
              <w:left w:val="nil"/>
              <w:bottom w:val="single" w:sz="4" w:space="0" w:color="000000"/>
              <w:right w:val="single" w:sz="4" w:space="0" w:color="000000"/>
            </w:tcBorders>
            <w:shd w:val="clear" w:color="D8D8D8" w:fill="D8D8D8"/>
            <w:noWrap/>
            <w:vAlign w:val="bottom"/>
            <w:hideMark/>
          </w:tcPr>
          <w:p w14:paraId="7590BE01" w14:textId="1FDB6D9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CD63315" w14:textId="4176C3AA"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50729D3F" w14:textId="350E80B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8,980,967.83 </w:t>
            </w:r>
          </w:p>
        </w:tc>
      </w:tr>
      <w:tr w:rsidR="003B1FDD" w:rsidRPr="003B1FDD" w14:paraId="5D8F786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C77DB"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0FED99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0BEE1ED8" w14:textId="42FB32D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492205A8" w14:textId="2B68A3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FD8EC" w14:textId="019236A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7195DF" w14:textId="4666B8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1,574.25 </w:t>
            </w:r>
          </w:p>
        </w:tc>
      </w:tr>
      <w:tr w:rsidR="003B1FDD" w:rsidRPr="003B1FDD" w14:paraId="5551533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C0DCB"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D7A0BE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0E283B26" w14:textId="5A308A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3871CF30" w14:textId="5C2BAD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2628A0" w14:textId="02E1574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140D7" w14:textId="1FC104F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3,860.50 </w:t>
            </w:r>
          </w:p>
        </w:tc>
      </w:tr>
      <w:tr w:rsidR="003B1FDD" w:rsidRPr="003B1FDD" w14:paraId="1A14691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26BE4"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E21D23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428A26ED" w14:textId="46F36B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9042C9C" w14:textId="60D6FC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3046B2" w14:textId="4997DF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4F555" w14:textId="07C98A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77.14 </w:t>
            </w:r>
          </w:p>
        </w:tc>
      </w:tr>
      <w:tr w:rsidR="003B1FDD" w:rsidRPr="003B1FDD" w14:paraId="4C5C415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14FF5"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F353C5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18591413" w14:textId="3190E8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2C63EC67" w14:textId="3F0D1B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70FA8C" w14:textId="5E9007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487924" w14:textId="2FA8CB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0,285.00 </w:t>
            </w:r>
          </w:p>
        </w:tc>
      </w:tr>
      <w:tr w:rsidR="003B1FDD" w:rsidRPr="003B1FDD" w14:paraId="0288B1B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318E6"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B1ED9D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7996EB7B" w14:textId="1754E53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3,620.82 </w:t>
            </w:r>
          </w:p>
        </w:tc>
        <w:tc>
          <w:tcPr>
            <w:tcW w:w="958" w:type="pct"/>
            <w:tcBorders>
              <w:top w:val="nil"/>
              <w:left w:val="nil"/>
              <w:bottom w:val="single" w:sz="4" w:space="0" w:color="000000"/>
              <w:right w:val="single" w:sz="4" w:space="0" w:color="000000"/>
            </w:tcBorders>
            <w:shd w:val="clear" w:color="auto" w:fill="auto"/>
            <w:noWrap/>
            <w:vAlign w:val="bottom"/>
            <w:hideMark/>
          </w:tcPr>
          <w:p w14:paraId="2DD4D59B" w14:textId="7CE03B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1361F7" w14:textId="4293754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A22595" w14:textId="0CDD12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3,620.82 </w:t>
            </w:r>
          </w:p>
        </w:tc>
      </w:tr>
      <w:tr w:rsidR="003B1FDD" w:rsidRPr="003B1FDD" w14:paraId="2C64E4C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16016F"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441DE4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7DF88023" w14:textId="0437A1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4158A9B6" w14:textId="5944B7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7393A5" w14:textId="198E8C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F3E354" w14:textId="0A40B11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31.42 </w:t>
            </w:r>
          </w:p>
        </w:tc>
      </w:tr>
      <w:tr w:rsidR="003B1FDD" w:rsidRPr="003B1FDD" w14:paraId="6B00D73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AAF98"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01F1E4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74D87AC1" w14:textId="3A38D8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2FEA218B" w14:textId="2C8579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5ACD5" w14:textId="0FF5143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945155" w14:textId="44CBF1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31.42 </w:t>
            </w:r>
          </w:p>
        </w:tc>
      </w:tr>
      <w:tr w:rsidR="003B1FDD" w:rsidRPr="003B1FDD" w14:paraId="1ACC074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D0856"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8459D4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41AFF5C0" w14:textId="077F77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1673A6BC" w14:textId="4B12E3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047EC" w14:textId="4180261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640977" w14:textId="210550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9,950.25 </w:t>
            </w:r>
          </w:p>
        </w:tc>
      </w:tr>
      <w:tr w:rsidR="003B1FDD" w:rsidRPr="003B1FDD" w14:paraId="7B1F055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3F071B"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D005D0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01FD43DD" w14:textId="101F01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6C212DDB" w14:textId="3A1E24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909B8" w14:textId="43A84B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6BC9F" w14:textId="7F646F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9,893.25 </w:t>
            </w:r>
          </w:p>
        </w:tc>
      </w:tr>
      <w:tr w:rsidR="003B1FDD" w:rsidRPr="003B1FDD" w14:paraId="5125543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DA64F"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C8229B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68867B63" w14:textId="10CEF6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0A386A1F" w14:textId="43E21E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4BE2FB" w14:textId="18DD62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4F881B" w14:textId="52196F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2,015.75 </w:t>
            </w:r>
          </w:p>
        </w:tc>
      </w:tr>
      <w:tr w:rsidR="003B1FDD" w:rsidRPr="003B1FDD" w14:paraId="299FA12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D9F99"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B80789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7A9F01AF" w14:textId="355399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411085B1" w14:textId="3DC2FE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E5BF87" w14:textId="7CD4198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F16AEB" w14:textId="36B82B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0,007.25 </w:t>
            </w:r>
          </w:p>
        </w:tc>
      </w:tr>
      <w:tr w:rsidR="003B1FDD" w:rsidRPr="003B1FDD" w14:paraId="537965E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5F83B"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640EFE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14419173" w14:textId="4A9E98B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3275924A" w14:textId="23C601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79EC7C" w14:textId="2D1F36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723573" w14:textId="235E1CF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9,065.92 </w:t>
            </w:r>
          </w:p>
        </w:tc>
      </w:tr>
      <w:tr w:rsidR="003B1FDD" w:rsidRPr="003B1FDD" w14:paraId="18BDAE0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722AF"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B0A96A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30414620" w14:textId="6922AC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532C16D6" w14:textId="78FA4EF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74E815" w14:textId="6A1089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84D63" w14:textId="71B63C1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3,161.78 </w:t>
            </w:r>
          </w:p>
        </w:tc>
      </w:tr>
      <w:tr w:rsidR="003B1FDD" w:rsidRPr="003B1FDD" w14:paraId="53DFE0E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AEF75"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75120F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2E6A65D2" w14:textId="26AA5B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68,724.48 </w:t>
            </w:r>
          </w:p>
        </w:tc>
        <w:tc>
          <w:tcPr>
            <w:tcW w:w="958" w:type="pct"/>
            <w:tcBorders>
              <w:top w:val="nil"/>
              <w:left w:val="nil"/>
              <w:bottom w:val="single" w:sz="4" w:space="0" w:color="000000"/>
              <w:right w:val="single" w:sz="4" w:space="0" w:color="000000"/>
            </w:tcBorders>
            <w:shd w:val="clear" w:color="auto" w:fill="auto"/>
            <w:noWrap/>
            <w:vAlign w:val="bottom"/>
            <w:hideMark/>
          </w:tcPr>
          <w:p w14:paraId="42D0E4B5" w14:textId="3E2045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E2CF2A" w14:textId="2D4933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26F2D" w14:textId="53008B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68,724.48 </w:t>
            </w:r>
          </w:p>
        </w:tc>
      </w:tr>
      <w:tr w:rsidR="003B1FDD" w:rsidRPr="003B1FDD" w14:paraId="717EBDE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493D4"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667FA8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3E0367C2" w14:textId="76FAD2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23B05F56" w14:textId="7268D9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462243" w14:textId="1EC5F5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9D2AC5" w14:textId="0F86864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7,436.00 </w:t>
            </w:r>
          </w:p>
        </w:tc>
      </w:tr>
      <w:tr w:rsidR="003B1FDD" w:rsidRPr="003B1FDD" w14:paraId="1533B78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73350"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4883E2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49C46F6C" w14:textId="6A0B17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0FF3709B" w14:textId="0E0E6A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33B324" w14:textId="64554E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6C34D6" w14:textId="3B68BF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7,436.00 </w:t>
            </w:r>
          </w:p>
        </w:tc>
      </w:tr>
      <w:tr w:rsidR="003B1FDD" w:rsidRPr="003B1FDD" w14:paraId="1D175B5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4A250"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EA3C2F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2B7B206D" w14:textId="7556BD3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2D97ACE5" w14:textId="67114A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D0A8FB" w14:textId="65A67FA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EF6C38" w14:textId="1D3987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2,799.25 </w:t>
            </w:r>
          </w:p>
        </w:tc>
      </w:tr>
      <w:tr w:rsidR="003B1FDD" w:rsidRPr="003B1FDD" w14:paraId="4CDD27A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6E408"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36C3D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590342FA" w14:textId="60919A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6D2D5C0A" w14:textId="1E1B03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0E911" w14:textId="36F143A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69E759" w14:textId="662E9D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42.03 </w:t>
            </w:r>
          </w:p>
        </w:tc>
      </w:tr>
      <w:tr w:rsidR="003B1FDD" w:rsidRPr="003B1FDD" w14:paraId="010F52D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85172"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069595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6494E054" w14:textId="7AB9AEE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895.34 </w:t>
            </w:r>
          </w:p>
        </w:tc>
        <w:tc>
          <w:tcPr>
            <w:tcW w:w="958" w:type="pct"/>
            <w:tcBorders>
              <w:top w:val="nil"/>
              <w:left w:val="nil"/>
              <w:bottom w:val="single" w:sz="4" w:space="0" w:color="000000"/>
              <w:right w:val="single" w:sz="4" w:space="0" w:color="000000"/>
            </w:tcBorders>
            <w:shd w:val="clear" w:color="auto" w:fill="auto"/>
            <w:noWrap/>
            <w:vAlign w:val="bottom"/>
            <w:hideMark/>
          </w:tcPr>
          <w:p w14:paraId="3E6ED72D" w14:textId="375CE8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1A759" w14:textId="308843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BDDE8C" w14:textId="78104A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895.34 </w:t>
            </w:r>
          </w:p>
        </w:tc>
      </w:tr>
      <w:tr w:rsidR="003B1FDD" w:rsidRPr="003B1FDD" w14:paraId="386C27A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9BB80"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8CAFC9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1E48D8B1" w14:textId="782AE54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6BADBBD1" w14:textId="04E6F50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0B1FA4" w14:textId="49F1C8F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C97A78" w14:textId="624897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9,748.40 </w:t>
            </w:r>
          </w:p>
        </w:tc>
      </w:tr>
      <w:tr w:rsidR="003B1FDD" w:rsidRPr="003B1FDD" w14:paraId="42D28A9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A559D"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0F32BF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6BEBA5CF" w14:textId="3ED0514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0,122.25 </w:t>
            </w:r>
          </w:p>
        </w:tc>
        <w:tc>
          <w:tcPr>
            <w:tcW w:w="958" w:type="pct"/>
            <w:tcBorders>
              <w:top w:val="nil"/>
              <w:left w:val="nil"/>
              <w:bottom w:val="single" w:sz="4" w:space="0" w:color="000000"/>
              <w:right w:val="single" w:sz="4" w:space="0" w:color="000000"/>
            </w:tcBorders>
            <w:shd w:val="clear" w:color="auto" w:fill="auto"/>
            <w:noWrap/>
            <w:vAlign w:val="bottom"/>
            <w:hideMark/>
          </w:tcPr>
          <w:p w14:paraId="4A44DDAD" w14:textId="39BC69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909D7" w14:textId="518F04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B6EB2" w14:textId="53B183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0,122.25 </w:t>
            </w:r>
          </w:p>
        </w:tc>
      </w:tr>
      <w:tr w:rsidR="003B1FDD" w:rsidRPr="003B1FDD" w14:paraId="52A3308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B9A39"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7F84E9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2BEC583E" w14:textId="49336D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25020463" w14:textId="2182B3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6F16D7" w14:textId="720096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CC1DE2" w14:textId="4E6E4C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77.14 </w:t>
            </w:r>
          </w:p>
        </w:tc>
      </w:tr>
      <w:tr w:rsidR="003B1FDD" w:rsidRPr="003B1FDD" w14:paraId="5D75F20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9AB8B"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186E10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7E742BE6" w14:textId="024191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49C50CA4" w14:textId="458372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82D39C" w14:textId="195292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CCDF4" w14:textId="44AD8F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0,381.56 </w:t>
            </w:r>
          </w:p>
        </w:tc>
      </w:tr>
      <w:tr w:rsidR="003B1FDD" w:rsidRPr="003B1FDD" w14:paraId="3EC876F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25E45"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177363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5688C58" w14:textId="10433B1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6DCB8DB" w14:textId="3DAEE9E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AC5578" w14:textId="4BD7F6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7A100" w14:textId="483DDF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77.14 </w:t>
            </w:r>
          </w:p>
        </w:tc>
      </w:tr>
      <w:tr w:rsidR="003B1FDD" w:rsidRPr="003B1FDD" w14:paraId="76F06E0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9704C"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2A5E9C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42064CC9" w14:textId="663844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06BC9E87" w14:textId="2CC9D32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1A5CEA" w14:textId="1A4BAA4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6B3581" w14:textId="76ADD2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77.14 </w:t>
            </w:r>
          </w:p>
        </w:tc>
      </w:tr>
      <w:tr w:rsidR="003B1FDD" w:rsidRPr="003B1FDD" w14:paraId="7A2E530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AE0E9"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C530B9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38F125A8" w14:textId="1742EC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05,288.89 </w:t>
            </w:r>
          </w:p>
        </w:tc>
        <w:tc>
          <w:tcPr>
            <w:tcW w:w="958" w:type="pct"/>
            <w:tcBorders>
              <w:top w:val="nil"/>
              <w:left w:val="nil"/>
              <w:bottom w:val="single" w:sz="4" w:space="0" w:color="000000"/>
              <w:right w:val="single" w:sz="4" w:space="0" w:color="000000"/>
            </w:tcBorders>
            <w:shd w:val="clear" w:color="auto" w:fill="auto"/>
            <w:noWrap/>
            <w:vAlign w:val="bottom"/>
            <w:hideMark/>
          </w:tcPr>
          <w:p w14:paraId="163E760A" w14:textId="433DFA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430AE3" w14:textId="67B55B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59B94" w14:textId="74673A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05,288.89 </w:t>
            </w:r>
          </w:p>
        </w:tc>
      </w:tr>
      <w:tr w:rsidR="003B1FDD" w:rsidRPr="003B1FDD" w14:paraId="3FB240E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35030"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19820F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7435BAA2" w14:textId="4847FE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4C45D276" w14:textId="6D8615E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A7CB37" w14:textId="2B7B24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BC85C" w14:textId="50ED79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4,166.03 </w:t>
            </w:r>
          </w:p>
        </w:tc>
      </w:tr>
      <w:tr w:rsidR="003B1FDD" w:rsidRPr="003B1FDD" w14:paraId="056F6FE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16CDC"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E6A069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448ACFED" w14:textId="49B0E2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54.28 </w:t>
            </w:r>
          </w:p>
        </w:tc>
        <w:tc>
          <w:tcPr>
            <w:tcW w:w="958" w:type="pct"/>
            <w:tcBorders>
              <w:top w:val="nil"/>
              <w:left w:val="nil"/>
              <w:bottom w:val="single" w:sz="4" w:space="0" w:color="000000"/>
              <w:right w:val="single" w:sz="4" w:space="0" w:color="000000"/>
            </w:tcBorders>
            <w:shd w:val="clear" w:color="auto" w:fill="auto"/>
            <w:noWrap/>
            <w:vAlign w:val="bottom"/>
            <w:hideMark/>
          </w:tcPr>
          <w:p w14:paraId="1C579CA1" w14:textId="65E477D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2084AF" w14:textId="3D83082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8F1041" w14:textId="4842A50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54.28 </w:t>
            </w:r>
          </w:p>
        </w:tc>
      </w:tr>
      <w:tr w:rsidR="003B1FDD" w:rsidRPr="003B1FDD" w14:paraId="20381A8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57033"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A4E289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237847C8" w14:textId="7621261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5866812C" w14:textId="17ACB9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7653B1" w14:textId="4DE3A7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59DEB" w14:textId="4A6C16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9,451.75 </w:t>
            </w:r>
          </w:p>
        </w:tc>
      </w:tr>
      <w:tr w:rsidR="003B1FDD" w:rsidRPr="003B1FDD" w14:paraId="2A261B6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DDAC6"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29EA6D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7B732F76" w14:textId="589CD24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0CF0CC43" w14:textId="5EC3C3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8ECB3" w14:textId="74606C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D5801" w14:textId="392F2EF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69,640.00 </w:t>
            </w:r>
          </w:p>
        </w:tc>
      </w:tr>
      <w:tr w:rsidR="003B1FDD" w:rsidRPr="003B1FDD" w14:paraId="3E84AF8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6B7DB"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F81A3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52115DCE" w14:textId="5DC0A81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19,375.40 </w:t>
            </w:r>
          </w:p>
        </w:tc>
        <w:tc>
          <w:tcPr>
            <w:tcW w:w="958" w:type="pct"/>
            <w:tcBorders>
              <w:top w:val="nil"/>
              <w:left w:val="nil"/>
              <w:bottom w:val="single" w:sz="4" w:space="0" w:color="000000"/>
              <w:right w:val="single" w:sz="4" w:space="0" w:color="000000"/>
            </w:tcBorders>
            <w:shd w:val="clear" w:color="auto" w:fill="auto"/>
            <w:noWrap/>
            <w:vAlign w:val="bottom"/>
            <w:hideMark/>
          </w:tcPr>
          <w:p w14:paraId="7F4894C7" w14:textId="49A26DE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809A8B" w14:textId="00D9C3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590E6" w14:textId="6CA632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19,375.40 </w:t>
            </w:r>
          </w:p>
        </w:tc>
      </w:tr>
      <w:tr w:rsidR="003B1FDD" w:rsidRPr="003B1FDD" w14:paraId="7C24B4BB"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4FB8ED"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4760383" w14:textId="0289986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9,762,429.64 </w:t>
            </w:r>
          </w:p>
        </w:tc>
        <w:tc>
          <w:tcPr>
            <w:tcW w:w="958" w:type="pct"/>
            <w:tcBorders>
              <w:top w:val="nil"/>
              <w:left w:val="nil"/>
              <w:bottom w:val="single" w:sz="4" w:space="0" w:color="000000"/>
              <w:right w:val="single" w:sz="4" w:space="0" w:color="000000"/>
            </w:tcBorders>
            <w:shd w:val="clear" w:color="D8D8D8" w:fill="D8D8D8"/>
            <w:noWrap/>
            <w:vAlign w:val="bottom"/>
            <w:hideMark/>
          </w:tcPr>
          <w:p w14:paraId="5E7180E5" w14:textId="460D631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36ACCE6" w14:textId="27E672B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43691F" w14:textId="05575A8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0,879,741.28 </w:t>
            </w:r>
          </w:p>
        </w:tc>
      </w:tr>
      <w:tr w:rsidR="003B1FDD" w:rsidRPr="003B1FDD" w14:paraId="69A8A18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66E7C"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E394AF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26FD96E3" w14:textId="7B35C6E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69923BEF" w14:textId="53E4DA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1225E1" w14:textId="62AE09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3EB5A" w14:textId="3FAB5CD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3,830.57 </w:t>
            </w:r>
          </w:p>
        </w:tc>
      </w:tr>
      <w:tr w:rsidR="003B1FDD" w:rsidRPr="003B1FDD" w14:paraId="043F4E6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99CFA"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417C9A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4F9F2923" w14:textId="78C49E7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654.03 </w:t>
            </w:r>
          </w:p>
        </w:tc>
        <w:tc>
          <w:tcPr>
            <w:tcW w:w="958" w:type="pct"/>
            <w:tcBorders>
              <w:top w:val="nil"/>
              <w:left w:val="nil"/>
              <w:bottom w:val="single" w:sz="4" w:space="0" w:color="000000"/>
              <w:right w:val="single" w:sz="4" w:space="0" w:color="000000"/>
            </w:tcBorders>
            <w:shd w:val="clear" w:color="auto" w:fill="auto"/>
            <w:noWrap/>
            <w:vAlign w:val="bottom"/>
            <w:hideMark/>
          </w:tcPr>
          <w:p w14:paraId="27FA031A" w14:textId="2B83F2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5B8B0" w14:textId="142C33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9B1347" w14:textId="7261170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654.03 </w:t>
            </w:r>
          </w:p>
        </w:tc>
      </w:tr>
      <w:tr w:rsidR="003B1FDD" w:rsidRPr="003B1FDD" w14:paraId="7104AE6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EB2F0"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813508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2805B68B" w14:textId="48A495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7E38C85C" w14:textId="1947AF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6B77C4" w14:textId="0A4DA0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DE8E45" w14:textId="322BCA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9,877.16 </w:t>
            </w:r>
          </w:p>
        </w:tc>
      </w:tr>
      <w:tr w:rsidR="003B1FDD" w:rsidRPr="003B1FDD" w14:paraId="1C16777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38E3E"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C94BED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616ACBB2" w14:textId="624CBD2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5,142.50 </w:t>
            </w:r>
          </w:p>
        </w:tc>
        <w:tc>
          <w:tcPr>
            <w:tcW w:w="958" w:type="pct"/>
            <w:tcBorders>
              <w:top w:val="nil"/>
              <w:left w:val="nil"/>
              <w:bottom w:val="single" w:sz="4" w:space="0" w:color="000000"/>
              <w:right w:val="single" w:sz="4" w:space="0" w:color="000000"/>
            </w:tcBorders>
            <w:shd w:val="clear" w:color="auto" w:fill="auto"/>
            <w:noWrap/>
            <w:vAlign w:val="bottom"/>
            <w:hideMark/>
          </w:tcPr>
          <w:p w14:paraId="59155A55" w14:textId="27DDE9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375396" w14:textId="23B8D7A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E59C4" w14:textId="035421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5,142.50 </w:t>
            </w:r>
          </w:p>
        </w:tc>
      </w:tr>
      <w:tr w:rsidR="003B1FDD" w:rsidRPr="003B1FDD" w14:paraId="24B0E77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2D499"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2D2B16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37ED4CC8" w14:textId="0512BF8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5A7789D" w14:textId="63184E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ADE5A" w14:textId="1EAAAD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C0E8D5" w14:textId="0945F1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7,140.00 </w:t>
            </w:r>
          </w:p>
        </w:tc>
      </w:tr>
      <w:tr w:rsidR="003B1FDD" w:rsidRPr="003B1FDD" w14:paraId="4CAE19C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C3032"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5C1CCF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66E0577F" w14:textId="1E0332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47899F71" w14:textId="2A04BE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B69902" w14:textId="73692E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1884DE" w14:textId="52DF799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3,617.14 </w:t>
            </w:r>
          </w:p>
        </w:tc>
      </w:tr>
      <w:tr w:rsidR="003B1FDD" w:rsidRPr="003B1FDD" w14:paraId="105CCA5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EEA89"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318796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2CF6A3B6" w14:textId="2332FA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0,737.75 </w:t>
            </w:r>
          </w:p>
        </w:tc>
        <w:tc>
          <w:tcPr>
            <w:tcW w:w="958" w:type="pct"/>
            <w:tcBorders>
              <w:top w:val="nil"/>
              <w:left w:val="nil"/>
              <w:bottom w:val="single" w:sz="4" w:space="0" w:color="000000"/>
              <w:right w:val="single" w:sz="4" w:space="0" w:color="000000"/>
            </w:tcBorders>
            <w:shd w:val="clear" w:color="auto" w:fill="auto"/>
            <w:noWrap/>
            <w:vAlign w:val="bottom"/>
            <w:hideMark/>
          </w:tcPr>
          <w:p w14:paraId="0CF34C8B" w14:textId="3627EF7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C38A6" w14:textId="2681242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6356F" w14:textId="51600D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0,737.75 </w:t>
            </w:r>
          </w:p>
        </w:tc>
      </w:tr>
      <w:tr w:rsidR="003B1FDD" w:rsidRPr="003B1FDD" w14:paraId="38139AA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BAF3E"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B0EC17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0214B00" w14:textId="744B1B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7,265.00 </w:t>
            </w:r>
          </w:p>
        </w:tc>
        <w:tc>
          <w:tcPr>
            <w:tcW w:w="958" w:type="pct"/>
            <w:tcBorders>
              <w:top w:val="nil"/>
              <w:left w:val="nil"/>
              <w:bottom w:val="single" w:sz="4" w:space="0" w:color="000000"/>
              <w:right w:val="single" w:sz="4" w:space="0" w:color="000000"/>
            </w:tcBorders>
            <w:shd w:val="clear" w:color="auto" w:fill="auto"/>
            <w:noWrap/>
            <w:vAlign w:val="bottom"/>
            <w:hideMark/>
          </w:tcPr>
          <w:p w14:paraId="08470536" w14:textId="54E988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9FA3AA" w14:textId="40081B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32566954" w14:textId="5868FE3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5,400.00 </w:t>
            </w:r>
          </w:p>
        </w:tc>
      </w:tr>
      <w:tr w:rsidR="003B1FDD" w:rsidRPr="003B1FDD" w14:paraId="107B83E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1AC8C"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E55E9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03697CC7" w14:textId="09FFC6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00E49632" w14:textId="57760C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629C9B" w14:textId="370444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ED919" w14:textId="6DDB861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56,798.14 </w:t>
            </w:r>
          </w:p>
        </w:tc>
      </w:tr>
      <w:tr w:rsidR="003B1FDD" w:rsidRPr="003B1FDD" w14:paraId="032E9EF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7F0283"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C90492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06528CC6" w14:textId="0657BD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6,320.00 </w:t>
            </w:r>
          </w:p>
        </w:tc>
        <w:tc>
          <w:tcPr>
            <w:tcW w:w="958" w:type="pct"/>
            <w:tcBorders>
              <w:top w:val="nil"/>
              <w:left w:val="nil"/>
              <w:bottom w:val="single" w:sz="4" w:space="0" w:color="000000"/>
              <w:right w:val="single" w:sz="4" w:space="0" w:color="000000"/>
            </w:tcBorders>
            <w:shd w:val="clear" w:color="auto" w:fill="auto"/>
            <w:noWrap/>
            <w:vAlign w:val="bottom"/>
            <w:hideMark/>
          </w:tcPr>
          <w:p w14:paraId="27EF3F3B" w14:textId="74D8A3D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596FDC" w14:textId="34D7A5A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2511F5" w14:textId="44C5E46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6,320.00 </w:t>
            </w:r>
          </w:p>
        </w:tc>
      </w:tr>
      <w:tr w:rsidR="003B1FDD" w:rsidRPr="003B1FDD" w14:paraId="3303621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58E6D"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3A85A88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349EB448" w14:textId="69AF17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47771050" w14:textId="6F2B64F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B9A4F4" w14:textId="0893D0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A00F5" w14:textId="101800F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29,805.12 </w:t>
            </w:r>
          </w:p>
        </w:tc>
      </w:tr>
      <w:tr w:rsidR="003B1FDD" w:rsidRPr="003B1FDD" w14:paraId="6F29338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6D0D8"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316A2B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166C514C" w14:textId="7D59D6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547780CA" w14:textId="629320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4AE5C" w14:textId="5D96200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F1C541" w14:textId="0FE84F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69,067.50 </w:t>
            </w:r>
          </w:p>
        </w:tc>
      </w:tr>
      <w:tr w:rsidR="003B1FDD" w:rsidRPr="003B1FDD" w14:paraId="2257469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B28C0"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3470BB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47994DA3" w14:textId="5285B6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5F443E1B" w14:textId="643B83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580F6E1E" w14:textId="49BA86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06CB5" w14:textId="267CDD8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22,598.20 </w:t>
            </w:r>
          </w:p>
        </w:tc>
      </w:tr>
      <w:tr w:rsidR="003B1FDD" w:rsidRPr="003B1FDD" w14:paraId="4AD420B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C5C8A"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BB6BE6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CB32598" w14:textId="2EC5B9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954,162.47 </w:t>
            </w:r>
          </w:p>
        </w:tc>
        <w:tc>
          <w:tcPr>
            <w:tcW w:w="958" w:type="pct"/>
            <w:tcBorders>
              <w:top w:val="nil"/>
              <w:left w:val="nil"/>
              <w:bottom w:val="single" w:sz="4" w:space="0" w:color="000000"/>
              <w:right w:val="single" w:sz="4" w:space="0" w:color="000000"/>
            </w:tcBorders>
            <w:shd w:val="clear" w:color="auto" w:fill="auto"/>
            <w:noWrap/>
            <w:vAlign w:val="bottom"/>
            <w:hideMark/>
          </w:tcPr>
          <w:p w14:paraId="5FB630A0" w14:textId="1F8002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74665B" w14:textId="2F76D9A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7910A" w14:textId="1917A1F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954,162.47 </w:t>
            </w:r>
          </w:p>
        </w:tc>
      </w:tr>
      <w:tr w:rsidR="003B1FDD" w:rsidRPr="003B1FDD" w14:paraId="235A178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73471"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4A39C7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63B6F4D2" w14:textId="171E77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7,855.53 </w:t>
            </w:r>
          </w:p>
        </w:tc>
        <w:tc>
          <w:tcPr>
            <w:tcW w:w="958" w:type="pct"/>
            <w:tcBorders>
              <w:top w:val="nil"/>
              <w:left w:val="nil"/>
              <w:bottom w:val="single" w:sz="4" w:space="0" w:color="000000"/>
              <w:right w:val="single" w:sz="4" w:space="0" w:color="000000"/>
            </w:tcBorders>
            <w:shd w:val="clear" w:color="auto" w:fill="auto"/>
            <w:noWrap/>
            <w:vAlign w:val="bottom"/>
            <w:hideMark/>
          </w:tcPr>
          <w:p w14:paraId="7CDB09D5" w14:textId="3CDF7AB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151FA5" w14:textId="566AB4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6BF31B" w14:textId="42E5AD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7,855.53 </w:t>
            </w:r>
          </w:p>
        </w:tc>
      </w:tr>
      <w:tr w:rsidR="003B1FDD" w:rsidRPr="003B1FDD" w14:paraId="3C21DE7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51272"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EE1840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6C9371A9" w14:textId="08F302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68,486.50 </w:t>
            </w:r>
          </w:p>
        </w:tc>
        <w:tc>
          <w:tcPr>
            <w:tcW w:w="958" w:type="pct"/>
            <w:tcBorders>
              <w:top w:val="nil"/>
              <w:left w:val="nil"/>
              <w:bottom w:val="single" w:sz="4" w:space="0" w:color="000000"/>
              <w:right w:val="single" w:sz="4" w:space="0" w:color="000000"/>
            </w:tcBorders>
            <w:shd w:val="clear" w:color="auto" w:fill="auto"/>
            <w:noWrap/>
            <w:vAlign w:val="bottom"/>
            <w:hideMark/>
          </w:tcPr>
          <w:p w14:paraId="6F7C4E29" w14:textId="0EB4F2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CF7F25" w14:textId="6F10AC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4D78D8" w14:textId="213141F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68,486.50 </w:t>
            </w:r>
          </w:p>
        </w:tc>
      </w:tr>
      <w:tr w:rsidR="003B1FDD" w:rsidRPr="003B1FDD" w14:paraId="7E52FE1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07FED"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3189B3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2083B9E" w14:textId="4F87AF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50E3E8AD" w14:textId="16CA35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620B3D" w14:textId="652BA6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16560D90" w14:textId="009D39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05,530.92 </w:t>
            </w:r>
          </w:p>
        </w:tc>
      </w:tr>
      <w:tr w:rsidR="003B1FDD" w:rsidRPr="003B1FDD" w14:paraId="1595C8A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EA9BB6"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364698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4E3287FD" w14:textId="058BFD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0397C41D" w14:textId="5F09FD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4B3FC9" w14:textId="4EC1927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DAE527" w14:textId="0C062A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7,713.75 </w:t>
            </w:r>
          </w:p>
        </w:tc>
      </w:tr>
      <w:tr w:rsidR="003B1FDD" w:rsidRPr="003B1FDD" w14:paraId="7DBBBCA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3EC2EC"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8C8A9E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052BF345" w14:textId="024DE00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02204F73" w14:textId="112DDC3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9496CA" w14:textId="6013E9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99D13" w14:textId="0DC002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48,611.25 </w:t>
            </w:r>
          </w:p>
        </w:tc>
      </w:tr>
      <w:tr w:rsidR="003B1FDD" w:rsidRPr="003B1FDD" w14:paraId="7BCED6E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0B825"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BE531E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42B7D87C" w14:textId="7E5B0F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21F8F307" w14:textId="004786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66900F2F" w14:textId="22D760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A36E64" w14:textId="162618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6,392.75 </w:t>
            </w:r>
          </w:p>
        </w:tc>
      </w:tr>
      <w:tr w:rsidR="003B1FDD" w:rsidRPr="003B1FDD" w14:paraId="6679F5C5"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166CCD"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C58C012" w14:textId="0BB8FA1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7,547,658.33 </w:t>
            </w:r>
          </w:p>
        </w:tc>
        <w:tc>
          <w:tcPr>
            <w:tcW w:w="958" w:type="pct"/>
            <w:tcBorders>
              <w:top w:val="nil"/>
              <w:left w:val="nil"/>
              <w:bottom w:val="single" w:sz="4" w:space="0" w:color="000000"/>
              <w:right w:val="single" w:sz="4" w:space="0" w:color="000000"/>
            </w:tcBorders>
            <w:shd w:val="clear" w:color="D8D8D8" w:fill="D8D8D8"/>
            <w:noWrap/>
            <w:vAlign w:val="bottom"/>
            <w:hideMark/>
          </w:tcPr>
          <w:p w14:paraId="73CD7D4E" w14:textId="06F1CC7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2D4D0276" w14:textId="380B8F0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7E643CB5" w14:textId="69B2157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7,589,779.28 </w:t>
            </w:r>
          </w:p>
        </w:tc>
      </w:tr>
      <w:tr w:rsidR="003B1FDD" w:rsidRPr="003B1FDD" w14:paraId="05B1CF7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676E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19BA0A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1A6F1DE2" w14:textId="23DB18A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3,050.00 </w:t>
            </w:r>
          </w:p>
        </w:tc>
        <w:tc>
          <w:tcPr>
            <w:tcW w:w="958" w:type="pct"/>
            <w:tcBorders>
              <w:top w:val="nil"/>
              <w:left w:val="nil"/>
              <w:bottom w:val="single" w:sz="4" w:space="0" w:color="000000"/>
              <w:right w:val="single" w:sz="4" w:space="0" w:color="000000"/>
            </w:tcBorders>
            <w:shd w:val="clear" w:color="auto" w:fill="auto"/>
            <w:noWrap/>
            <w:vAlign w:val="bottom"/>
            <w:hideMark/>
          </w:tcPr>
          <w:p w14:paraId="33DA1A34" w14:textId="7DD72E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2C1215" w14:textId="4A2219F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BE9DA0" w14:textId="685143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3,050.00 </w:t>
            </w:r>
          </w:p>
        </w:tc>
      </w:tr>
      <w:tr w:rsidR="003B1FDD" w:rsidRPr="003B1FDD" w14:paraId="7837B03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158A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463F17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49341FED" w14:textId="2052E8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6FB9A6EE" w14:textId="4FF4DD0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45DE83" w14:textId="5850C1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630B7" w14:textId="2CCDA5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2,807.94 </w:t>
            </w:r>
          </w:p>
        </w:tc>
      </w:tr>
      <w:tr w:rsidR="003B1FDD" w:rsidRPr="003B1FDD" w14:paraId="3B35FC5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163F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813BC3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48275AA6" w14:textId="642272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8,780.89 </w:t>
            </w:r>
          </w:p>
        </w:tc>
        <w:tc>
          <w:tcPr>
            <w:tcW w:w="958" w:type="pct"/>
            <w:tcBorders>
              <w:top w:val="nil"/>
              <w:left w:val="nil"/>
              <w:bottom w:val="single" w:sz="4" w:space="0" w:color="000000"/>
              <w:right w:val="single" w:sz="4" w:space="0" w:color="000000"/>
            </w:tcBorders>
            <w:shd w:val="clear" w:color="auto" w:fill="auto"/>
            <w:noWrap/>
            <w:vAlign w:val="bottom"/>
            <w:hideMark/>
          </w:tcPr>
          <w:p w14:paraId="28CD6AA6" w14:textId="495D07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11BB3" w14:textId="4C6691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10811C" w14:textId="3B903E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8,780.89 </w:t>
            </w:r>
          </w:p>
        </w:tc>
      </w:tr>
      <w:tr w:rsidR="003B1FDD" w:rsidRPr="003B1FDD" w14:paraId="7A907DC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E886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B636F0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20A6F4FA" w14:textId="0C8733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010CC59" w14:textId="158FDE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7C4EA4" w14:textId="4C8C2BA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E1E164" w14:textId="7B846B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77.14 </w:t>
            </w:r>
          </w:p>
        </w:tc>
      </w:tr>
      <w:tr w:rsidR="003B1FDD" w:rsidRPr="003B1FDD" w14:paraId="35AF047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76F2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DAFF5D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52784985" w14:textId="0E39BC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6BA96787" w14:textId="35B28D0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F59BAE" w14:textId="55D56F3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556242F1" w14:textId="45F47E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608,628.72 </w:t>
            </w:r>
          </w:p>
        </w:tc>
      </w:tr>
      <w:tr w:rsidR="003B1FDD" w:rsidRPr="003B1FDD" w14:paraId="14F1E9C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C5A0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A26628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7D9DF641" w14:textId="658CCC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2FFD246F" w14:textId="07C72B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6B83E1" w14:textId="44BC00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F0224" w14:textId="2F0B5C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4,392.00 </w:t>
            </w:r>
          </w:p>
        </w:tc>
      </w:tr>
      <w:tr w:rsidR="003B1FDD" w:rsidRPr="003B1FDD" w14:paraId="1BBBAB3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27B2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75BEE7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5CD8673B" w14:textId="38DDE8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74FD2303" w14:textId="28B58A4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352F77" w14:textId="0256F4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6AA7FF" w14:textId="19D9F9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3,928.52 </w:t>
            </w:r>
          </w:p>
        </w:tc>
      </w:tr>
      <w:tr w:rsidR="003B1FDD" w:rsidRPr="003B1FDD" w14:paraId="277A5A5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4450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DFA0F6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7D2D38FB" w14:textId="0C75EBF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4AEFE44D" w14:textId="440880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164632" w14:textId="657464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FDF68" w14:textId="55B0B0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7,140.00 </w:t>
            </w:r>
          </w:p>
        </w:tc>
      </w:tr>
      <w:tr w:rsidR="003B1FDD" w:rsidRPr="003B1FDD" w14:paraId="2703CA7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8B95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A1AEA2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05952F03" w14:textId="49987D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473947F4" w14:textId="428718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8A2884" w14:textId="687CEA8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4137BA" w14:textId="325879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0,157.12 </w:t>
            </w:r>
          </w:p>
        </w:tc>
      </w:tr>
      <w:tr w:rsidR="003B1FDD" w:rsidRPr="003B1FDD" w14:paraId="1B4F239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7A0BD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026340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54A74F27" w14:textId="6C1C18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947E1C" w14:textId="2E7E433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6D276" w14:textId="304DA4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08B4CDFD" w14:textId="206A17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412,800.00 </w:t>
            </w:r>
          </w:p>
        </w:tc>
      </w:tr>
      <w:tr w:rsidR="003B1FDD" w:rsidRPr="003B1FDD" w14:paraId="269C72F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48EE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BA045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04462739" w14:textId="723AD3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125B7B78" w14:textId="0407A7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C6230" w14:textId="470F55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3C6FC319" w14:textId="108ADB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54,800.64 </w:t>
            </w:r>
          </w:p>
        </w:tc>
      </w:tr>
      <w:tr w:rsidR="003B1FDD" w:rsidRPr="003B1FDD" w14:paraId="161E31D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45D1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BA49EB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2568A386" w14:textId="5D6D2FF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562093" w14:textId="3FC3BF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2C7987" w14:textId="1CE91A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663EE684" w14:textId="56C673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94,840.00 </w:t>
            </w:r>
          </w:p>
        </w:tc>
      </w:tr>
      <w:tr w:rsidR="003B1FDD" w:rsidRPr="003B1FDD" w14:paraId="4E53DAD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9ECE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DB31D4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1B78380B" w14:textId="28F4AD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0AB764" w14:textId="464735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2A566A" w14:textId="1CFFB0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6F41E750" w14:textId="25D1A8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416,520.00 </w:t>
            </w:r>
          </w:p>
        </w:tc>
      </w:tr>
      <w:tr w:rsidR="003B1FDD" w:rsidRPr="003B1FDD" w14:paraId="2A0D7C0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FC18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BB013D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CF5D0A3" w14:textId="24B067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6,945.64 </w:t>
            </w:r>
          </w:p>
        </w:tc>
        <w:tc>
          <w:tcPr>
            <w:tcW w:w="958" w:type="pct"/>
            <w:tcBorders>
              <w:top w:val="nil"/>
              <w:left w:val="nil"/>
              <w:bottom w:val="single" w:sz="4" w:space="0" w:color="000000"/>
              <w:right w:val="single" w:sz="4" w:space="0" w:color="000000"/>
            </w:tcBorders>
            <w:shd w:val="clear" w:color="auto" w:fill="auto"/>
            <w:noWrap/>
            <w:vAlign w:val="bottom"/>
            <w:hideMark/>
          </w:tcPr>
          <w:p w14:paraId="3D51CA2B" w14:textId="13FD35F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C59C01" w14:textId="79C16FA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FE97AD" w14:textId="3B94B2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6,945.64 </w:t>
            </w:r>
          </w:p>
        </w:tc>
      </w:tr>
      <w:tr w:rsidR="003B1FDD" w:rsidRPr="003B1FDD" w14:paraId="0E29DC6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ACFA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0DD610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57E14E0C" w14:textId="6A88A57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797BF4C7" w14:textId="4B64B8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6A6F01" w14:textId="5711A3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3144D1" w14:textId="1E7133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193.39 </w:t>
            </w:r>
          </w:p>
        </w:tc>
      </w:tr>
      <w:tr w:rsidR="003B1FDD" w:rsidRPr="003B1FDD" w14:paraId="03AB9EF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8D9B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3C454A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5DF1A14D" w14:textId="4A7196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19C5FE1C" w14:textId="6CD717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B24AAB" w14:textId="2193E20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E75B6F" w14:textId="7FD8DF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7,588.75 </w:t>
            </w:r>
          </w:p>
        </w:tc>
      </w:tr>
      <w:tr w:rsidR="003B1FDD" w:rsidRPr="003B1FDD" w14:paraId="3C654B7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D79C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C3605F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7F9078F2" w14:textId="6CD521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647CEB66" w14:textId="785AF2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5FA244" w14:textId="0D45DC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E0C7FF" w14:textId="56075B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0,696.12 </w:t>
            </w:r>
          </w:p>
        </w:tc>
      </w:tr>
      <w:tr w:rsidR="003B1FDD" w:rsidRPr="003B1FDD" w14:paraId="1D60C6D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C04A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91BED1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0F624998" w14:textId="500350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48AE0A56" w14:textId="433D00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CF4EF8" w14:textId="7FB854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15761B" w14:textId="3BE2AF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5,744.00 </w:t>
            </w:r>
          </w:p>
        </w:tc>
      </w:tr>
      <w:tr w:rsidR="003B1FDD" w:rsidRPr="003B1FDD" w14:paraId="23E55F9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A236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3ED818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198E3690" w14:textId="72D621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7FD00016" w14:textId="328FEE2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03AA9" w14:textId="0CADA37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74A2C" w14:textId="20950A8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2,612.20 </w:t>
            </w:r>
          </w:p>
        </w:tc>
      </w:tr>
      <w:tr w:rsidR="003B1FDD" w:rsidRPr="003B1FDD" w14:paraId="4DBE179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0E30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E62156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33DAE68E" w14:textId="396D5E7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6FCBB7E4" w14:textId="6190CA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A8BA7" w14:textId="3DB795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C802D" w14:textId="4FA381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448.75 </w:t>
            </w:r>
          </w:p>
        </w:tc>
      </w:tr>
      <w:tr w:rsidR="003B1FDD" w:rsidRPr="003B1FDD" w14:paraId="41CADBB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BBC2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18DAB7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72F6B2EA" w14:textId="4134FB8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7D3AA2EE" w14:textId="20A2203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98244" w14:textId="5A0D71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5743A5" w14:textId="0EF269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7,517.14 </w:t>
            </w:r>
          </w:p>
        </w:tc>
      </w:tr>
      <w:tr w:rsidR="003B1FDD" w:rsidRPr="003B1FDD" w14:paraId="3747360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5C065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B6B67E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727D18BF" w14:textId="7843568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42B5AD0" w14:textId="3F13F8A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7A81E" w14:textId="498CB34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95679" w14:textId="38E673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468E18F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15F3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3DFDB8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1DF51273" w14:textId="2379AB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DD181CB" w14:textId="4FF9C7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6D358B" w14:textId="0AA544A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BE571" w14:textId="5C592D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0E45DC8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15BF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6127D4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7E5C14FB" w14:textId="325187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2D9DD061" w14:textId="7238E2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4FE1FF" w14:textId="080AD2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DB56D" w14:textId="518F09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5,778.00 </w:t>
            </w:r>
          </w:p>
        </w:tc>
      </w:tr>
      <w:tr w:rsidR="003B1FDD" w:rsidRPr="003B1FDD" w14:paraId="4495C90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92CC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BA6FDE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406717DA" w14:textId="7F8D6E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E0AE1FB" w14:textId="4BEE08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C4795" w14:textId="3847C4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A2DA19" w14:textId="467B3F4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2150C3B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EB4A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374C4E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31B2BD24" w14:textId="7017E4C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310EE525" w14:textId="30D7EA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998D4" w14:textId="64119C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8D56F" w14:textId="35E8D2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042.39 </w:t>
            </w:r>
          </w:p>
        </w:tc>
      </w:tr>
      <w:tr w:rsidR="003B1FDD" w:rsidRPr="003B1FDD" w14:paraId="28009E1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011E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06B920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09CDD87C" w14:textId="60C2A9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38F6BA87" w14:textId="4B020B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5EB0B2" w14:textId="1745A5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D8CD6" w14:textId="15BD00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00,494.75 </w:t>
            </w:r>
          </w:p>
        </w:tc>
      </w:tr>
      <w:tr w:rsidR="003B1FDD" w:rsidRPr="003B1FDD" w14:paraId="1DC9B06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CF87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E941A6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12C6F92E" w14:textId="51F7C8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484,211.32 </w:t>
            </w:r>
          </w:p>
        </w:tc>
        <w:tc>
          <w:tcPr>
            <w:tcW w:w="958" w:type="pct"/>
            <w:tcBorders>
              <w:top w:val="nil"/>
              <w:left w:val="nil"/>
              <w:bottom w:val="single" w:sz="4" w:space="0" w:color="000000"/>
              <w:right w:val="single" w:sz="4" w:space="0" w:color="000000"/>
            </w:tcBorders>
            <w:shd w:val="clear" w:color="auto" w:fill="auto"/>
            <w:noWrap/>
            <w:vAlign w:val="bottom"/>
            <w:hideMark/>
          </w:tcPr>
          <w:p w14:paraId="76522011" w14:textId="6DA617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51B85" w14:textId="1B9E5A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D9429" w14:textId="7000411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484,211.32 </w:t>
            </w:r>
          </w:p>
        </w:tc>
      </w:tr>
      <w:tr w:rsidR="003B1FDD" w:rsidRPr="003B1FDD" w14:paraId="3294ACA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037A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AE3E74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42C2798" w14:textId="0086A07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1CF7D0C8" w14:textId="0A43C6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1144F9" w14:textId="71689F4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FE6C4" w14:textId="02EDF49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80,677.34 </w:t>
            </w:r>
          </w:p>
        </w:tc>
      </w:tr>
      <w:tr w:rsidR="003B1FDD" w:rsidRPr="003B1FDD" w14:paraId="7C83217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0F03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AFB59F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17B86F72" w14:textId="5C0E1FB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99819CB" w14:textId="1E6BAE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224F1E" w14:textId="14B7C71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4231F3" w14:textId="18CE0D2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7,140.00 </w:t>
            </w:r>
          </w:p>
        </w:tc>
      </w:tr>
      <w:tr w:rsidR="003B1FDD" w:rsidRPr="003B1FDD" w14:paraId="7D13850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7217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FBB2F8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6B1B9726" w14:textId="7A534E8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1C827ABA" w14:textId="22B73A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AF707" w14:textId="6FC999D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3DD3AFFE" w14:textId="2CF1B13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284,179.30 </w:t>
            </w:r>
          </w:p>
        </w:tc>
      </w:tr>
      <w:tr w:rsidR="003B1FDD" w:rsidRPr="003B1FDD" w14:paraId="2393400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4457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04B0A0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59CD8ABC" w14:textId="50C8E03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3D502B5C" w14:textId="005840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9C4136" w14:textId="5D7B45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7E97D2" w14:textId="3C7642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28,868.77 </w:t>
            </w:r>
          </w:p>
        </w:tc>
      </w:tr>
      <w:tr w:rsidR="003B1FDD" w:rsidRPr="003B1FDD" w14:paraId="6E9614F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B7C1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AA3953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00A0D859" w14:textId="12E947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35986EA1" w14:textId="23826E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8D4FB" w14:textId="61FC01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F72DC" w14:textId="1D2880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77.14 </w:t>
            </w:r>
          </w:p>
        </w:tc>
      </w:tr>
      <w:tr w:rsidR="003B1FDD" w:rsidRPr="003B1FDD" w14:paraId="037C5B3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E7C8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6EB2C9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171B7561" w14:textId="1D121F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72C4C3" w14:textId="514949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F31AFF" w14:textId="395897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5F7E47" w14:textId="737553A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10,000.00 </w:t>
            </w:r>
          </w:p>
        </w:tc>
      </w:tr>
      <w:tr w:rsidR="003B1FDD" w:rsidRPr="003B1FDD" w14:paraId="1173FEC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4E6E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0DC4C5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3E6AA16B" w14:textId="38245B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8,970.00 </w:t>
            </w:r>
          </w:p>
        </w:tc>
        <w:tc>
          <w:tcPr>
            <w:tcW w:w="958" w:type="pct"/>
            <w:tcBorders>
              <w:top w:val="nil"/>
              <w:left w:val="nil"/>
              <w:bottom w:val="single" w:sz="4" w:space="0" w:color="000000"/>
              <w:right w:val="single" w:sz="4" w:space="0" w:color="000000"/>
            </w:tcBorders>
            <w:shd w:val="clear" w:color="auto" w:fill="auto"/>
            <w:noWrap/>
            <w:vAlign w:val="bottom"/>
            <w:hideMark/>
          </w:tcPr>
          <w:p w14:paraId="1BBF5599" w14:textId="2BA799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38C40" w14:textId="232680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8683989" w14:textId="0298CF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23,970.00 </w:t>
            </w:r>
          </w:p>
        </w:tc>
      </w:tr>
      <w:tr w:rsidR="003B1FDD" w:rsidRPr="003B1FDD" w14:paraId="27F75EA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2197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D97F02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38E3EC2B" w14:textId="4830AD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AE800B8" w14:textId="5C067D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70572D" w14:textId="67ABB4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D4C5C" w14:textId="29F796B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7,140.00 </w:t>
            </w:r>
          </w:p>
        </w:tc>
      </w:tr>
      <w:tr w:rsidR="003B1FDD" w:rsidRPr="003B1FDD" w14:paraId="0172E59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728D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FE5FFA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758E14DD" w14:textId="4A8FDE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66C36901" w14:textId="3B1032F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03BFA" w14:textId="4862EE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29E640" w14:textId="40C739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26,796.75 </w:t>
            </w:r>
          </w:p>
        </w:tc>
      </w:tr>
      <w:tr w:rsidR="003B1FDD" w:rsidRPr="003B1FDD" w14:paraId="78353CA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DF930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F172E1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2750B59D" w14:textId="2E1070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5E54042A" w14:textId="123C5CA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30A353" w14:textId="2E4955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F68410" w14:textId="4E31DC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632.50 </w:t>
            </w:r>
          </w:p>
        </w:tc>
      </w:tr>
      <w:tr w:rsidR="003B1FDD" w:rsidRPr="003B1FDD" w14:paraId="7A7C281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44FD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C57090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32020DF0" w14:textId="30DC28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13DD7340" w14:textId="0B3957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319B2788" w14:textId="26C19D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48589C" w14:textId="5169622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7,084.67 </w:t>
            </w:r>
          </w:p>
        </w:tc>
      </w:tr>
      <w:tr w:rsidR="003B1FDD" w:rsidRPr="003B1FDD" w14:paraId="7D1A1DB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B0F3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1246E0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3D9CE3D8" w14:textId="41233B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46DDBA3F" w14:textId="4D62A1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EE87D" w14:textId="443420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5F69E8F0" w14:textId="4695D6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591,635.50 </w:t>
            </w:r>
          </w:p>
        </w:tc>
      </w:tr>
      <w:tr w:rsidR="003B1FDD" w:rsidRPr="003B1FDD" w14:paraId="15300C6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40B1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6596D8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6FCCCD74" w14:textId="14021A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21,833.75 </w:t>
            </w:r>
          </w:p>
        </w:tc>
        <w:tc>
          <w:tcPr>
            <w:tcW w:w="958" w:type="pct"/>
            <w:tcBorders>
              <w:top w:val="nil"/>
              <w:left w:val="nil"/>
              <w:bottom w:val="single" w:sz="4" w:space="0" w:color="000000"/>
              <w:right w:val="single" w:sz="4" w:space="0" w:color="000000"/>
            </w:tcBorders>
            <w:shd w:val="clear" w:color="auto" w:fill="auto"/>
            <w:noWrap/>
            <w:vAlign w:val="bottom"/>
            <w:hideMark/>
          </w:tcPr>
          <w:p w14:paraId="1EF2D86C" w14:textId="13CEFEE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575AF" w14:textId="121E27B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09B3C" w14:textId="7C10D7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21,833.75 </w:t>
            </w:r>
          </w:p>
        </w:tc>
      </w:tr>
      <w:tr w:rsidR="003B1FDD" w:rsidRPr="003B1FDD" w14:paraId="7C220DD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8FA2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381827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5A77DD09" w14:textId="451451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43678420" w14:textId="6ECE99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44A201" w14:textId="7785C9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507ED28" w14:textId="6CB1B0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84,668.14 </w:t>
            </w:r>
          </w:p>
        </w:tc>
      </w:tr>
      <w:tr w:rsidR="003B1FDD" w:rsidRPr="003B1FDD" w14:paraId="6B5F203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9EA0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D14621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1202F740" w14:textId="44CDA8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6D41A69" w14:textId="00F92A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5DE8C" w14:textId="0F9B04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787BD" w14:textId="411E4C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5B22DB14"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630365"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085FC73" w14:textId="6980CE4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49,477,936.33 </w:t>
            </w:r>
          </w:p>
        </w:tc>
        <w:tc>
          <w:tcPr>
            <w:tcW w:w="958" w:type="pct"/>
            <w:tcBorders>
              <w:top w:val="nil"/>
              <w:left w:val="nil"/>
              <w:bottom w:val="single" w:sz="4" w:space="0" w:color="000000"/>
              <w:right w:val="single" w:sz="4" w:space="0" w:color="000000"/>
            </w:tcBorders>
            <w:shd w:val="clear" w:color="A5A5A5" w:fill="A5A5A5"/>
            <w:noWrap/>
            <w:vAlign w:val="bottom"/>
            <w:hideMark/>
          </w:tcPr>
          <w:p w14:paraId="0F32C1EA" w14:textId="62412D5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945E455" w14:textId="25D47BC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9555ECD" w14:textId="64FB08F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49,477,936.33 </w:t>
            </w:r>
          </w:p>
        </w:tc>
      </w:tr>
      <w:tr w:rsidR="003B1FDD" w:rsidRPr="003B1FDD" w14:paraId="15D0FC87"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3B6ACD"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797D20D2" w14:textId="0FBD814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50611D23" w14:textId="1EFEA64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8A7A381" w14:textId="681B9CC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23852E6" w14:textId="4B9DC41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182,322.08 </w:t>
            </w:r>
          </w:p>
        </w:tc>
      </w:tr>
      <w:tr w:rsidR="003B1FDD" w:rsidRPr="003B1FDD" w14:paraId="3DD70B1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478A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4845353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22179909" w14:textId="46C0A2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7E56B320" w14:textId="5B1B3E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22D00E" w14:textId="2644BD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4859F" w14:textId="7257D5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9,949.52 </w:t>
            </w:r>
          </w:p>
        </w:tc>
      </w:tr>
      <w:tr w:rsidR="003B1FDD" w:rsidRPr="003B1FDD" w14:paraId="335E6FA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2360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46F398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39FED678" w14:textId="48ED14A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00769F0D" w14:textId="7A21A54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C066F3" w14:textId="3543BCB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A5F15" w14:textId="1C3D1E8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359.04 </w:t>
            </w:r>
          </w:p>
        </w:tc>
      </w:tr>
      <w:tr w:rsidR="003B1FDD" w:rsidRPr="003B1FDD" w14:paraId="55065A0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E87B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1D9C28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1A08E50D" w14:textId="40AC0A5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6247F10D" w14:textId="702E7B0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75B95" w14:textId="41F8BC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81577E" w14:textId="116473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51.00 </w:t>
            </w:r>
          </w:p>
        </w:tc>
      </w:tr>
      <w:tr w:rsidR="003B1FDD" w:rsidRPr="003B1FDD" w14:paraId="3F21A51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9D0C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68A7E1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4A14FE12" w14:textId="011110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2263C2B8" w14:textId="0B2780C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31DFF0" w14:textId="079524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8E4E2" w14:textId="5C4E94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62.52 </w:t>
            </w:r>
          </w:p>
        </w:tc>
      </w:tr>
      <w:tr w:rsidR="003B1FDD" w:rsidRPr="003B1FDD" w14:paraId="633EB6D4"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C842C6"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5B6555D" w14:textId="0D024F7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7,258,382.70 </w:t>
            </w:r>
          </w:p>
        </w:tc>
        <w:tc>
          <w:tcPr>
            <w:tcW w:w="958" w:type="pct"/>
            <w:tcBorders>
              <w:top w:val="nil"/>
              <w:left w:val="nil"/>
              <w:bottom w:val="single" w:sz="4" w:space="0" w:color="000000"/>
              <w:right w:val="single" w:sz="4" w:space="0" w:color="000000"/>
            </w:tcBorders>
            <w:shd w:val="clear" w:color="D8D8D8" w:fill="D8D8D8"/>
            <w:noWrap/>
            <w:vAlign w:val="bottom"/>
            <w:hideMark/>
          </w:tcPr>
          <w:p w14:paraId="3EF58370" w14:textId="1200F22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BC0316F" w14:textId="7BD5BE5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354FAF" w14:textId="01B26DD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7,258,382.70 </w:t>
            </w:r>
          </w:p>
        </w:tc>
      </w:tr>
      <w:tr w:rsidR="003B1FDD" w:rsidRPr="003B1FDD" w14:paraId="1638615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8BD1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C7A8ED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24C6C192" w14:textId="1C988C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657,205.58 </w:t>
            </w:r>
          </w:p>
        </w:tc>
        <w:tc>
          <w:tcPr>
            <w:tcW w:w="958" w:type="pct"/>
            <w:tcBorders>
              <w:top w:val="nil"/>
              <w:left w:val="nil"/>
              <w:bottom w:val="single" w:sz="4" w:space="0" w:color="000000"/>
              <w:right w:val="single" w:sz="4" w:space="0" w:color="000000"/>
            </w:tcBorders>
            <w:shd w:val="clear" w:color="auto" w:fill="auto"/>
            <w:noWrap/>
            <w:vAlign w:val="bottom"/>
            <w:hideMark/>
          </w:tcPr>
          <w:p w14:paraId="77FCD45A" w14:textId="531D08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B8A7D" w14:textId="667EB0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DACB8BF" w14:textId="52285D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657,205.58 </w:t>
            </w:r>
          </w:p>
        </w:tc>
      </w:tr>
      <w:tr w:rsidR="003B1FDD" w:rsidRPr="003B1FDD" w14:paraId="74F377F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AF41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572D3A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112E511D" w14:textId="5A848D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38EA75CA" w14:textId="4E8048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B59F53" w14:textId="0D3BC6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DFDEE" w14:textId="3E9FBD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84.40 </w:t>
            </w:r>
          </w:p>
        </w:tc>
      </w:tr>
      <w:tr w:rsidR="003B1FDD" w:rsidRPr="003B1FDD" w14:paraId="724FD5F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D225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92BD3C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41674CA9" w14:textId="4C3DE4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0,279.32 </w:t>
            </w:r>
          </w:p>
        </w:tc>
        <w:tc>
          <w:tcPr>
            <w:tcW w:w="958" w:type="pct"/>
            <w:tcBorders>
              <w:top w:val="nil"/>
              <w:left w:val="nil"/>
              <w:bottom w:val="single" w:sz="4" w:space="0" w:color="000000"/>
              <w:right w:val="single" w:sz="4" w:space="0" w:color="000000"/>
            </w:tcBorders>
            <w:shd w:val="clear" w:color="auto" w:fill="auto"/>
            <w:noWrap/>
            <w:vAlign w:val="bottom"/>
            <w:hideMark/>
          </w:tcPr>
          <w:p w14:paraId="32F4B60E" w14:textId="4EFCA89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8F593" w14:textId="1A388B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1F4FA" w14:textId="728C9C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0,279.32 </w:t>
            </w:r>
          </w:p>
        </w:tc>
      </w:tr>
      <w:tr w:rsidR="003B1FDD" w:rsidRPr="003B1FDD" w14:paraId="1C054B2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F3E1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88DD36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53F397D7" w14:textId="32789A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726.36 </w:t>
            </w:r>
          </w:p>
        </w:tc>
        <w:tc>
          <w:tcPr>
            <w:tcW w:w="958" w:type="pct"/>
            <w:tcBorders>
              <w:top w:val="nil"/>
              <w:left w:val="nil"/>
              <w:bottom w:val="single" w:sz="4" w:space="0" w:color="000000"/>
              <w:right w:val="single" w:sz="4" w:space="0" w:color="000000"/>
            </w:tcBorders>
            <w:shd w:val="clear" w:color="auto" w:fill="auto"/>
            <w:noWrap/>
            <w:vAlign w:val="bottom"/>
            <w:hideMark/>
          </w:tcPr>
          <w:p w14:paraId="4314FE41" w14:textId="51AA81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AD3B7" w14:textId="03116FB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48CD9F" w14:textId="7551BE9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726.36 </w:t>
            </w:r>
          </w:p>
        </w:tc>
      </w:tr>
      <w:tr w:rsidR="003B1FDD" w:rsidRPr="003B1FDD" w14:paraId="453C40D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1749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882484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291C9973" w14:textId="3C7BD7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4937A4B2" w14:textId="3D0192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B62B49" w14:textId="12E274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A77B91" w14:textId="4B555B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76 </w:t>
            </w:r>
          </w:p>
        </w:tc>
      </w:tr>
      <w:tr w:rsidR="003B1FDD" w:rsidRPr="003B1FDD" w14:paraId="7883221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F754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1931F7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242A65E1" w14:textId="46AFC99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6,180.24 </w:t>
            </w:r>
          </w:p>
        </w:tc>
        <w:tc>
          <w:tcPr>
            <w:tcW w:w="958" w:type="pct"/>
            <w:tcBorders>
              <w:top w:val="nil"/>
              <w:left w:val="nil"/>
              <w:bottom w:val="single" w:sz="4" w:space="0" w:color="000000"/>
              <w:right w:val="single" w:sz="4" w:space="0" w:color="000000"/>
            </w:tcBorders>
            <w:shd w:val="clear" w:color="auto" w:fill="auto"/>
            <w:noWrap/>
            <w:vAlign w:val="bottom"/>
            <w:hideMark/>
          </w:tcPr>
          <w:p w14:paraId="0993402F" w14:textId="650AD1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11FD93" w14:textId="26D1AC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9DA93" w14:textId="2CF667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6,180.24 </w:t>
            </w:r>
          </w:p>
        </w:tc>
      </w:tr>
      <w:tr w:rsidR="003B1FDD" w:rsidRPr="003B1FDD" w14:paraId="4AC0A24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F299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5AB54E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68E513F5" w14:textId="5A8DAA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0,844.02 </w:t>
            </w:r>
          </w:p>
        </w:tc>
        <w:tc>
          <w:tcPr>
            <w:tcW w:w="958" w:type="pct"/>
            <w:tcBorders>
              <w:top w:val="nil"/>
              <w:left w:val="nil"/>
              <w:bottom w:val="single" w:sz="4" w:space="0" w:color="000000"/>
              <w:right w:val="single" w:sz="4" w:space="0" w:color="000000"/>
            </w:tcBorders>
            <w:shd w:val="clear" w:color="auto" w:fill="auto"/>
            <w:noWrap/>
            <w:vAlign w:val="bottom"/>
            <w:hideMark/>
          </w:tcPr>
          <w:p w14:paraId="373B8961" w14:textId="3309ED0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120CE2" w14:textId="04A8A9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4E7E3" w14:textId="69FD24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0,844.02 </w:t>
            </w:r>
          </w:p>
        </w:tc>
      </w:tr>
      <w:tr w:rsidR="003B1FDD" w:rsidRPr="003B1FDD" w14:paraId="1998BE1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E016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927CC5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76D7FBBA" w14:textId="0A8D2A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56E0F6A5" w14:textId="1D83629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62FD53" w14:textId="184EC06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9D0369" w14:textId="36C783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621.00 </w:t>
            </w:r>
          </w:p>
        </w:tc>
      </w:tr>
      <w:tr w:rsidR="003B1FDD" w:rsidRPr="003B1FDD" w14:paraId="33148E7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073B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924B9C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70F8EAC0" w14:textId="214E67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1852BC91" w14:textId="5F8007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18C10C" w14:textId="51A944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2AFF2" w14:textId="7742AE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76 </w:t>
            </w:r>
          </w:p>
        </w:tc>
      </w:tr>
      <w:tr w:rsidR="003B1FDD" w:rsidRPr="003B1FDD" w14:paraId="6CA2DD8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A9290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2975F7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5436FA80" w14:textId="2B3A62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09,095.00 </w:t>
            </w:r>
          </w:p>
        </w:tc>
        <w:tc>
          <w:tcPr>
            <w:tcW w:w="958" w:type="pct"/>
            <w:tcBorders>
              <w:top w:val="nil"/>
              <w:left w:val="nil"/>
              <w:bottom w:val="single" w:sz="4" w:space="0" w:color="000000"/>
              <w:right w:val="single" w:sz="4" w:space="0" w:color="000000"/>
            </w:tcBorders>
            <w:shd w:val="clear" w:color="auto" w:fill="auto"/>
            <w:noWrap/>
            <w:vAlign w:val="bottom"/>
            <w:hideMark/>
          </w:tcPr>
          <w:p w14:paraId="5C34F443" w14:textId="19EFD2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BA087" w14:textId="56618E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9A545A" w14:textId="5E03A8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09,095.00 </w:t>
            </w:r>
          </w:p>
        </w:tc>
      </w:tr>
      <w:tr w:rsidR="003B1FDD" w:rsidRPr="003B1FDD" w14:paraId="057BEC6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9864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140D33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3EF3D021" w14:textId="1C0FA87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01,054.00 </w:t>
            </w:r>
          </w:p>
        </w:tc>
        <w:tc>
          <w:tcPr>
            <w:tcW w:w="958" w:type="pct"/>
            <w:tcBorders>
              <w:top w:val="nil"/>
              <w:left w:val="nil"/>
              <w:bottom w:val="single" w:sz="4" w:space="0" w:color="000000"/>
              <w:right w:val="single" w:sz="4" w:space="0" w:color="000000"/>
            </w:tcBorders>
            <w:shd w:val="clear" w:color="auto" w:fill="auto"/>
            <w:noWrap/>
            <w:vAlign w:val="bottom"/>
            <w:hideMark/>
          </w:tcPr>
          <w:p w14:paraId="2A845217" w14:textId="40C86CB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4DF680" w14:textId="62780A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6648B" w14:textId="42FACE8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01,054.00 </w:t>
            </w:r>
          </w:p>
        </w:tc>
      </w:tr>
      <w:tr w:rsidR="003B1FDD" w:rsidRPr="003B1FDD" w14:paraId="1D56764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834C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77EAE6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01F6ABE0" w14:textId="29AC691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512,528.32 </w:t>
            </w:r>
          </w:p>
        </w:tc>
        <w:tc>
          <w:tcPr>
            <w:tcW w:w="958" w:type="pct"/>
            <w:tcBorders>
              <w:top w:val="nil"/>
              <w:left w:val="nil"/>
              <w:bottom w:val="single" w:sz="4" w:space="0" w:color="000000"/>
              <w:right w:val="single" w:sz="4" w:space="0" w:color="000000"/>
            </w:tcBorders>
            <w:shd w:val="clear" w:color="auto" w:fill="auto"/>
            <w:noWrap/>
            <w:vAlign w:val="bottom"/>
            <w:hideMark/>
          </w:tcPr>
          <w:p w14:paraId="6F2C51CA" w14:textId="0994E2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AB30A" w14:textId="3D441C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C34C64" w14:textId="059ABE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512,528.32 </w:t>
            </w:r>
          </w:p>
        </w:tc>
      </w:tr>
      <w:tr w:rsidR="003B1FDD" w:rsidRPr="003B1FDD" w14:paraId="0820F6B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04C62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733AF9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44E54998" w14:textId="196913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2B45161A" w14:textId="186626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6D9AAC" w14:textId="49A954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D366F1" w14:textId="6BAA08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84.40 </w:t>
            </w:r>
          </w:p>
        </w:tc>
      </w:tr>
      <w:tr w:rsidR="003B1FDD" w:rsidRPr="003B1FDD" w14:paraId="79EFED0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5385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46F89D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66070EE2" w14:textId="77984A1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80,648.86 </w:t>
            </w:r>
          </w:p>
        </w:tc>
        <w:tc>
          <w:tcPr>
            <w:tcW w:w="958" w:type="pct"/>
            <w:tcBorders>
              <w:top w:val="nil"/>
              <w:left w:val="nil"/>
              <w:bottom w:val="single" w:sz="4" w:space="0" w:color="000000"/>
              <w:right w:val="single" w:sz="4" w:space="0" w:color="000000"/>
            </w:tcBorders>
            <w:shd w:val="clear" w:color="auto" w:fill="auto"/>
            <w:noWrap/>
            <w:vAlign w:val="bottom"/>
            <w:hideMark/>
          </w:tcPr>
          <w:p w14:paraId="37D2ECE3" w14:textId="2017B3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692D0" w14:textId="228F0F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B00F2" w14:textId="56F70D0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80,648.86 </w:t>
            </w:r>
          </w:p>
        </w:tc>
      </w:tr>
      <w:tr w:rsidR="003B1FDD" w:rsidRPr="003B1FDD" w14:paraId="293D597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5DAD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289897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016BF493" w14:textId="4D0AD6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6,200.00 </w:t>
            </w:r>
          </w:p>
        </w:tc>
        <w:tc>
          <w:tcPr>
            <w:tcW w:w="958" w:type="pct"/>
            <w:tcBorders>
              <w:top w:val="nil"/>
              <w:left w:val="nil"/>
              <w:bottom w:val="single" w:sz="4" w:space="0" w:color="000000"/>
              <w:right w:val="single" w:sz="4" w:space="0" w:color="000000"/>
            </w:tcBorders>
            <w:shd w:val="clear" w:color="auto" w:fill="auto"/>
            <w:noWrap/>
            <w:vAlign w:val="bottom"/>
            <w:hideMark/>
          </w:tcPr>
          <w:p w14:paraId="25926A6B" w14:textId="239A0A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95B7E" w14:textId="20C5C89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7E732" w14:textId="2DC9C4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6,200.00 </w:t>
            </w:r>
          </w:p>
        </w:tc>
      </w:tr>
      <w:tr w:rsidR="003B1FDD" w:rsidRPr="003B1FDD" w14:paraId="3E97609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EA85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EABDCB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123FB958" w14:textId="2547173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428.40 </w:t>
            </w:r>
          </w:p>
        </w:tc>
        <w:tc>
          <w:tcPr>
            <w:tcW w:w="958" w:type="pct"/>
            <w:tcBorders>
              <w:top w:val="nil"/>
              <w:left w:val="nil"/>
              <w:bottom w:val="single" w:sz="4" w:space="0" w:color="000000"/>
              <w:right w:val="single" w:sz="4" w:space="0" w:color="000000"/>
            </w:tcBorders>
            <w:shd w:val="clear" w:color="auto" w:fill="auto"/>
            <w:noWrap/>
            <w:vAlign w:val="bottom"/>
            <w:hideMark/>
          </w:tcPr>
          <w:p w14:paraId="31B61C6B" w14:textId="435C7E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6CF83C" w14:textId="0FBB01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7BD497" w14:textId="2160E0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428.40 </w:t>
            </w:r>
          </w:p>
        </w:tc>
      </w:tr>
      <w:tr w:rsidR="003B1FDD" w:rsidRPr="003B1FDD" w14:paraId="3A92311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0B85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98C289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00FDD392" w14:textId="7EAEBD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2,795.70 </w:t>
            </w:r>
          </w:p>
        </w:tc>
        <w:tc>
          <w:tcPr>
            <w:tcW w:w="958" w:type="pct"/>
            <w:tcBorders>
              <w:top w:val="nil"/>
              <w:left w:val="nil"/>
              <w:bottom w:val="single" w:sz="4" w:space="0" w:color="000000"/>
              <w:right w:val="single" w:sz="4" w:space="0" w:color="000000"/>
            </w:tcBorders>
            <w:shd w:val="clear" w:color="auto" w:fill="auto"/>
            <w:noWrap/>
            <w:vAlign w:val="bottom"/>
            <w:hideMark/>
          </w:tcPr>
          <w:p w14:paraId="24AA29AF" w14:textId="59233E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DE768" w14:textId="2767A9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73550A" w14:textId="645D59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2,795.70 </w:t>
            </w:r>
          </w:p>
        </w:tc>
      </w:tr>
      <w:tr w:rsidR="003B1FDD" w:rsidRPr="003B1FDD" w14:paraId="1D79E6A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145D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59071A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01656193" w14:textId="23E38C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295CFD93" w14:textId="53A5F7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78BA94" w14:textId="603722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AC4BB" w14:textId="5019C11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885.68 </w:t>
            </w:r>
          </w:p>
        </w:tc>
      </w:tr>
      <w:tr w:rsidR="003B1FDD" w:rsidRPr="003B1FDD" w14:paraId="073142F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2F27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86C3F2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1BBFB468" w14:textId="034AF2A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2478A936" w14:textId="00DF80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055A2" w14:textId="5939051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1F999" w14:textId="4B7C9A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16.88 </w:t>
            </w:r>
          </w:p>
        </w:tc>
      </w:tr>
      <w:tr w:rsidR="003B1FDD" w:rsidRPr="003B1FDD" w14:paraId="1888D48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1E1A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F9AB62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6D4B0B59" w14:textId="127710A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72FF480B" w14:textId="321B82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BD1CB" w14:textId="7B135B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C4612" w14:textId="3CA6C8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16.88 </w:t>
            </w:r>
          </w:p>
        </w:tc>
      </w:tr>
      <w:tr w:rsidR="003B1FDD" w:rsidRPr="003B1FDD" w14:paraId="4A04883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E8E3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4B2DD3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3CDEB119" w14:textId="7E6BA3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463CE58C" w14:textId="2C1CFB6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F010E" w14:textId="4F6474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83DB7" w14:textId="64A5A34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4,146.22 </w:t>
            </w:r>
          </w:p>
        </w:tc>
      </w:tr>
      <w:tr w:rsidR="003B1FDD" w:rsidRPr="003B1FDD" w14:paraId="69109FC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9C39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501B1D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0D0FE56A" w14:textId="3F7A86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35E0CD5A" w14:textId="7DAF807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32D83B" w14:textId="4D57F7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9DFD71" w14:textId="2DD8B9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17.00 </w:t>
            </w:r>
          </w:p>
        </w:tc>
      </w:tr>
      <w:tr w:rsidR="003B1FDD" w:rsidRPr="003B1FDD" w14:paraId="2062A9B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DA8C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5D1735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1F4303FC" w14:textId="4BD14F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6,470.88 </w:t>
            </w:r>
          </w:p>
        </w:tc>
        <w:tc>
          <w:tcPr>
            <w:tcW w:w="958" w:type="pct"/>
            <w:tcBorders>
              <w:top w:val="nil"/>
              <w:left w:val="nil"/>
              <w:bottom w:val="single" w:sz="4" w:space="0" w:color="000000"/>
              <w:right w:val="single" w:sz="4" w:space="0" w:color="000000"/>
            </w:tcBorders>
            <w:shd w:val="clear" w:color="auto" w:fill="auto"/>
            <w:noWrap/>
            <w:vAlign w:val="bottom"/>
            <w:hideMark/>
          </w:tcPr>
          <w:p w14:paraId="68FCAE8A" w14:textId="09F1A5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0D5B9" w14:textId="58395A4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D40222" w14:textId="444475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6,470.88 </w:t>
            </w:r>
          </w:p>
        </w:tc>
      </w:tr>
      <w:tr w:rsidR="003B1FDD" w:rsidRPr="003B1FDD" w14:paraId="39A621F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5C9B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2E945F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5A2D89DD" w14:textId="7D99049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200ED687" w14:textId="576536A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8BA74" w14:textId="1CB629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5E3F0" w14:textId="07F9B6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9,220.00 </w:t>
            </w:r>
          </w:p>
        </w:tc>
      </w:tr>
      <w:tr w:rsidR="003B1FDD" w:rsidRPr="003B1FDD" w14:paraId="14331A0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1C7E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90F24E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0507F4BC" w14:textId="4F9D066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1D448DF7" w14:textId="147368B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070303" w14:textId="30103E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0B7277" w14:textId="4B018D1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76 </w:t>
            </w:r>
          </w:p>
        </w:tc>
      </w:tr>
      <w:tr w:rsidR="003B1FDD" w:rsidRPr="003B1FDD" w14:paraId="01A991E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AF78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376E69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5378DB96" w14:textId="33EBE5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5E8CF430" w14:textId="6C88FA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80C873" w14:textId="39DA7E2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6DD03" w14:textId="505232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5,558.53 </w:t>
            </w:r>
          </w:p>
        </w:tc>
      </w:tr>
      <w:tr w:rsidR="003B1FDD" w:rsidRPr="003B1FDD" w14:paraId="07F0298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E641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763A4A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64B039C3" w14:textId="658599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65.64 </w:t>
            </w:r>
          </w:p>
        </w:tc>
        <w:tc>
          <w:tcPr>
            <w:tcW w:w="958" w:type="pct"/>
            <w:tcBorders>
              <w:top w:val="nil"/>
              <w:left w:val="nil"/>
              <w:bottom w:val="single" w:sz="4" w:space="0" w:color="000000"/>
              <w:right w:val="single" w:sz="4" w:space="0" w:color="000000"/>
            </w:tcBorders>
            <w:shd w:val="clear" w:color="auto" w:fill="auto"/>
            <w:noWrap/>
            <w:vAlign w:val="bottom"/>
            <w:hideMark/>
          </w:tcPr>
          <w:p w14:paraId="57A4D64A" w14:textId="4969A2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BDB6A9" w14:textId="390223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15732C" w14:textId="4FFB92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65.64 </w:t>
            </w:r>
          </w:p>
        </w:tc>
      </w:tr>
      <w:tr w:rsidR="003B1FDD" w:rsidRPr="003B1FDD" w14:paraId="0630276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662B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FB58FD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435C465B" w14:textId="02C840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4603F8AF" w14:textId="3F3E32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68336F" w14:textId="20E26EA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9E558" w14:textId="579860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16.88 </w:t>
            </w:r>
          </w:p>
        </w:tc>
      </w:tr>
      <w:tr w:rsidR="003B1FDD" w:rsidRPr="003B1FDD" w14:paraId="54EB153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46A5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7516AB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977F520" w14:textId="16CBEAF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6,457,091.23 </w:t>
            </w:r>
          </w:p>
        </w:tc>
        <w:tc>
          <w:tcPr>
            <w:tcW w:w="958" w:type="pct"/>
            <w:tcBorders>
              <w:top w:val="nil"/>
              <w:left w:val="nil"/>
              <w:bottom w:val="single" w:sz="4" w:space="0" w:color="000000"/>
              <w:right w:val="single" w:sz="4" w:space="0" w:color="000000"/>
            </w:tcBorders>
            <w:shd w:val="clear" w:color="auto" w:fill="auto"/>
            <w:noWrap/>
            <w:vAlign w:val="bottom"/>
            <w:hideMark/>
          </w:tcPr>
          <w:p w14:paraId="0A03C484" w14:textId="6167A1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96A10B" w14:textId="12811F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CF977" w14:textId="603862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6,457,091.23 </w:t>
            </w:r>
          </w:p>
        </w:tc>
      </w:tr>
      <w:tr w:rsidR="003B1FDD" w:rsidRPr="003B1FDD" w14:paraId="67658F6B"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9A71D1"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150D42A9" w14:textId="0E51AD2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8,299,040.45 </w:t>
            </w:r>
          </w:p>
        </w:tc>
        <w:tc>
          <w:tcPr>
            <w:tcW w:w="958" w:type="pct"/>
            <w:tcBorders>
              <w:top w:val="nil"/>
              <w:left w:val="nil"/>
              <w:bottom w:val="single" w:sz="4" w:space="0" w:color="000000"/>
              <w:right w:val="single" w:sz="4" w:space="0" w:color="000000"/>
            </w:tcBorders>
            <w:shd w:val="clear" w:color="D8D8D8" w:fill="D8D8D8"/>
            <w:noWrap/>
            <w:vAlign w:val="bottom"/>
            <w:hideMark/>
          </w:tcPr>
          <w:p w14:paraId="38C2F7CE" w14:textId="1CA6F79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AA96C55" w14:textId="517C1DB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0ADD232" w14:textId="2A990A4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8,299,040.45 </w:t>
            </w:r>
          </w:p>
        </w:tc>
      </w:tr>
      <w:tr w:rsidR="003B1FDD" w:rsidRPr="003B1FDD" w14:paraId="249541A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BF21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CC3E7C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229F7B56" w14:textId="3A4E2F8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190,065.48 </w:t>
            </w:r>
          </w:p>
        </w:tc>
        <w:tc>
          <w:tcPr>
            <w:tcW w:w="958" w:type="pct"/>
            <w:tcBorders>
              <w:top w:val="nil"/>
              <w:left w:val="nil"/>
              <w:bottom w:val="single" w:sz="4" w:space="0" w:color="000000"/>
              <w:right w:val="single" w:sz="4" w:space="0" w:color="000000"/>
            </w:tcBorders>
            <w:shd w:val="clear" w:color="auto" w:fill="auto"/>
            <w:noWrap/>
            <w:vAlign w:val="bottom"/>
            <w:hideMark/>
          </w:tcPr>
          <w:p w14:paraId="5B4B5501" w14:textId="036270A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08DB21" w14:textId="730A2F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2CB840A" w14:textId="239E388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190,065.48 </w:t>
            </w:r>
          </w:p>
        </w:tc>
      </w:tr>
      <w:tr w:rsidR="003B1FDD" w:rsidRPr="003B1FDD" w14:paraId="36EB257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3C11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4125B2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2F3FC6ED" w14:textId="42F7B9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690,928.45 </w:t>
            </w:r>
          </w:p>
        </w:tc>
        <w:tc>
          <w:tcPr>
            <w:tcW w:w="958" w:type="pct"/>
            <w:tcBorders>
              <w:top w:val="nil"/>
              <w:left w:val="nil"/>
              <w:bottom w:val="single" w:sz="4" w:space="0" w:color="000000"/>
              <w:right w:val="single" w:sz="4" w:space="0" w:color="000000"/>
            </w:tcBorders>
            <w:shd w:val="clear" w:color="auto" w:fill="auto"/>
            <w:noWrap/>
            <w:vAlign w:val="bottom"/>
            <w:hideMark/>
          </w:tcPr>
          <w:p w14:paraId="3CBF512F" w14:textId="2B7A9B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A3ECF" w14:textId="08AA858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850A8" w14:textId="1845A8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690,928.45 </w:t>
            </w:r>
          </w:p>
        </w:tc>
      </w:tr>
      <w:tr w:rsidR="003B1FDD" w:rsidRPr="003B1FDD" w14:paraId="3E04E6E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09C17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F4FCDA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6390FD7E" w14:textId="7FB33B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4C59C0C9" w14:textId="545BB9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45BC15" w14:textId="1892FA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D3C08" w14:textId="2F03CB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4,760.66 </w:t>
            </w:r>
          </w:p>
        </w:tc>
      </w:tr>
      <w:tr w:rsidR="003B1FDD" w:rsidRPr="003B1FDD" w14:paraId="5397E0B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B309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724EB2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5E5EE5A7" w14:textId="658F281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7,457.66 </w:t>
            </w:r>
          </w:p>
        </w:tc>
        <w:tc>
          <w:tcPr>
            <w:tcW w:w="958" w:type="pct"/>
            <w:tcBorders>
              <w:top w:val="nil"/>
              <w:left w:val="nil"/>
              <w:bottom w:val="single" w:sz="4" w:space="0" w:color="000000"/>
              <w:right w:val="single" w:sz="4" w:space="0" w:color="000000"/>
            </w:tcBorders>
            <w:shd w:val="clear" w:color="auto" w:fill="auto"/>
            <w:noWrap/>
            <w:vAlign w:val="bottom"/>
            <w:hideMark/>
          </w:tcPr>
          <w:p w14:paraId="799D1C71" w14:textId="72F9236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592705" w14:textId="7AFD8F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AA9FB" w14:textId="5DDC65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7,457.66 </w:t>
            </w:r>
          </w:p>
        </w:tc>
      </w:tr>
      <w:tr w:rsidR="003B1FDD" w:rsidRPr="003B1FDD" w14:paraId="0772F24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5BBB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F4ECAB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0CC2F47F" w14:textId="18DB60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2E2A59EB" w14:textId="3C32573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8658A" w14:textId="750D44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EC1875" w14:textId="087B51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17,122.54 </w:t>
            </w:r>
          </w:p>
        </w:tc>
      </w:tr>
      <w:tr w:rsidR="003B1FDD" w:rsidRPr="003B1FDD" w14:paraId="61C01CC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498D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427E87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A0DE2D6" w14:textId="494BDA0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1,172.06 </w:t>
            </w:r>
          </w:p>
        </w:tc>
        <w:tc>
          <w:tcPr>
            <w:tcW w:w="958" w:type="pct"/>
            <w:tcBorders>
              <w:top w:val="nil"/>
              <w:left w:val="nil"/>
              <w:bottom w:val="single" w:sz="4" w:space="0" w:color="000000"/>
              <w:right w:val="single" w:sz="4" w:space="0" w:color="000000"/>
            </w:tcBorders>
            <w:shd w:val="clear" w:color="auto" w:fill="auto"/>
            <w:noWrap/>
            <w:vAlign w:val="bottom"/>
            <w:hideMark/>
          </w:tcPr>
          <w:p w14:paraId="61C42221" w14:textId="1E634BF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E2587" w14:textId="7BB032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D28835" w14:textId="5ADC0A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1,172.06 </w:t>
            </w:r>
          </w:p>
        </w:tc>
      </w:tr>
      <w:tr w:rsidR="003B1FDD" w:rsidRPr="003B1FDD" w14:paraId="04DE977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C57E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466364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503E16F1" w14:textId="597064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9,412.66 </w:t>
            </w:r>
          </w:p>
        </w:tc>
        <w:tc>
          <w:tcPr>
            <w:tcW w:w="958" w:type="pct"/>
            <w:tcBorders>
              <w:top w:val="nil"/>
              <w:left w:val="nil"/>
              <w:bottom w:val="single" w:sz="4" w:space="0" w:color="000000"/>
              <w:right w:val="single" w:sz="4" w:space="0" w:color="000000"/>
            </w:tcBorders>
            <w:shd w:val="clear" w:color="auto" w:fill="auto"/>
            <w:noWrap/>
            <w:vAlign w:val="bottom"/>
            <w:hideMark/>
          </w:tcPr>
          <w:p w14:paraId="7902F5C3" w14:textId="47DA3D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B2E5C" w14:textId="4F87E8C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4E1DEB" w14:textId="6DBB11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9,412.66 </w:t>
            </w:r>
          </w:p>
        </w:tc>
      </w:tr>
      <w:tr w:rsidR="003B1FDD" w:rsidRPr="003B1FDD" w14:paraId="68EC574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48B8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E49FD8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6790206C" w14:textId="3F062E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1F38BD28" w14:textId="239F671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BD6CEA" w14:textId="70EC4B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082E7E" w14:textId="117534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3,077.36 </w:t>
            </w:r>
          </w:p>
        </w:tc>
      </w:tr>
      <w:tr w:rsidR="003B1FDD" w:rsidRPr="003B1FDD" w14:paraId="7566DA6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E731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9F27A8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16532480" w14:textId="2BEC2C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30,902.96 </w:t>
            </w:r>
          </w:p>
        </w:tc>
        <w:tc>
          <w:tcPr>
            <w:tcW w:w="958" w:type="pct"/>
            <w:tcBorders>
              <w:top w:val="nil"/>
              <w:left w:val="nil"/>
              <w:bottom w:val="single" w:sz="4" w:space="0" w:color="000000"/>
              <w:right w:val="single" w:sz="4" w:space="0" w:color="000000"/>
            </w:tcBorders>
            <w:shd w:val="clear" w:color="auto" w:fill="auto"/>
            <w:noWrap/>
            <w:vAlign w:val="bottom"/>
            <w:hideMark/>
          </w:tcPr>
          <w:p w14:paraId="0EABF05C" w14:textId="681461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30B330" w14:textId="2FEE13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73A5C" w14:textId="43F6C6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30,902.96 </w:t>
            </w:r>
          </w:p>
        </w:tc>
      </w:tr>
      <w:tr w:rsidR="003B1FDD" w:rsidRPr="003B1FDD" w14:paraId="08F848A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D65CD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BB57F6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4CE54239" w14:textId="1083881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2,292.66 </w:t>
            </w:r>
          </w:p>
        </w:tc>
        <w:tc>
          <w:tcPr>
            <w:tcW w:w="958" w:type="pct"/>
            <w:tcBorders>
              <w:top w:val="nil"/>
              <w:left w:val="nil"/>
              <w:bottom w:val="single" w:sz="4" w:space="0" w:color="000000"/>
              <w:right w:val="single" w:sz="4" w:space="0" w:color="000000"/>
            </w:tcBorders>
            <w:shd w:val="clear" w:color="auto" w:fill="auto"/>
            <w:noWrap/>
            <w:vAlign w:val="bottom"/>
            <w:hideMark/>
          </w:tcPr>
          <w:p w14:paraId="122A5A34" w14:textId="7D58A9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33A07" w14:textId="3CF4056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62724" w14:textId="6F6D47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2,292.66 </w:t>
            </w:r>
          </w:p>
        </w:tc>
      </w:tr>
      <w:tr w:rsidR="003B1FDD" w:rsidRPr="003B1FDD" w14:paraId="285078D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7E77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2478DE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2E1CCB2A" w14:textId="421D864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1,821.06 </w:t>
            </w:r>
          </w:p>
        </w:tc>
        <w:tc>
          <w:tcPr>
            <w:tcW w:w="958" w:type="pct"/>
            <w:tcBorders>
              <w:top w:val="nil"/>
              <w:left w:val="nil"/>
              <w:bottom w:val="single" w:sz="4" w:space="0" w:color="000000"/>
              <w:right w:val="single" w:sz="4" w:space="0" w:color="000000"/>
            </w:tcBorders>
            <w:shd w:val="clear" w:color="auto" w:fill="auto"/>
            <w:noWrap/>
            <w:vAlign w:val="bottom"/>
            <w:hideMark/>
          </w:tcPr>
          <w:p w14:paraId="21AACCB9" w14:textId="72967C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C8D1B" w14:textId="34B023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E0B9E" w14:textId="13E629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1,821.06 </w:t>
            </w:r>
          </w:p>
        </w:tc>
      </w:tr>
      <w:tr w:rsidR="003B1FDD" w:rsidRPr="003B1FDD" w14:paraId="6984FA1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81AF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D6FF15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3A8A6E7F" w14:textId="4450424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6BBDDA72" w14:textId="42C0E3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723F39" w14:textId="52C0C9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058A1" w14:textId="62CA03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97,448.42 </w:t>
            </w:r>
          </w:p>
        </w:tc>
      </w:tr>
      <w:tr w:rsidR="003B1FDD" w:rsidRPr="003B1FDD" w14:paraId="24FE3A4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C44B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365D97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45542C54" w14:textId="7AA9C1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49356FA7" w14:textId="77AE0A8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92B0B" w14:textId="2AA9E8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50283" w14:textId="7C4778B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26.66 </w:t>
            </w:r>
          </w:p>
        </w:tc>
      </w:tr>
      <w:tr w:rsidR="003B1FDD" w:rsidRPr="003B1FDD" w14:paraId="3945496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F663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1D1992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30EC93EE" w14:textId="4C0514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7EF3DE7C" w14:textId="319A54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B30C2" w14:textId="0338D5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7A6A19" w14:textId="6844AB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8,775.86 </w:t>
            </w:r>
          </w:p>
        </w:tc>
      </w:tr>
      <w:tr w:rsidR="003B1FDD" w:rsidRPr="003B1FDD" w14:paraId="66F5C33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CD14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696404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1D2BC9D1" w14:textId="2D44A1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33EA265A" w14:textId="0EBC7B5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CE12DA" w14:textId="6ECCE9E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B60BF6" w14:textId="4381AB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81,260.66 </w:t>
            </w:r>
          </w:p>
        </w:tc>
      </w:tr>
      <w:tr w:rsidR="003B1FDD" w:rsidRPr="003B1FDD" w14:paraId="008BD72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00A6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2ACB67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36E0B5FE" w14:textId="7E15B0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9,562.54 </w:t>
            </w:r>
          </w:p>
        </w:tc>
        <w:tc>
          <w:tcPr>
            <w:tcW w:w="958" w:type="pct"/>
            <w:tcBorders>
              <w:top w:val="nil"/>
              <w:left w:val="nil"/>
              <w:bottom w:val="single" w:sz="4" w:space="0" w:color="000000"/>
              <w:right w:val="single" w:sz="4" w:space="0" w:color="000000"/>
            </w:tcBorders>
            <w:shd w:val="clear" w:color="auto" w:fill="auto"/>
            <w:noWrap/>
            <w:vAlign w:val="bottom"/>
            <w:hideMark/>
          </w:tcPr>
          <w:p w14:paraId="65B2A50B" w14:textId="49555C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28AB0" w14:textId="3B3FA5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3F46CB" w14:textId="1D38A7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9,562.54 </w:t>
            </w:r>
          </w:p>
        </w:tc>
      </w:tr>
      <w:tr w:rsidR="003B1FDD" w:rsidRPr="003B1FDD" w14:paraId="4D7428F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AB5E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EB0857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04FC9D21" w14:textId="5EDF65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1,305.66 </w:t>
            </w:r>
          </w:p>
        </w:tc>
        <w:tc>
          <w:tcPr>
            <w:tcW w:w="958" w:type="pct"/>
            <w:tcBorders>
              <w:top w:val="nil"/>
              <w:left w:val="nil"/>
              <w:bottom w:val="single" w:sz="4" w:space="0" w:color="000000"/>
              <w:right w:val="single" w:sz="4" w:space="0" w:color="000000"/>
            </w:tcBorders>
            <w:shd w:val="clear" w:color="auto" w:fill="auto"/>
            <w:noWrap/>
            <w:vAlign w:val="bottom"/>
            <w:hideMark/>
          </w:tcPr>
          <w:p w14:paraId="6A24BF19" w14:textId="6AE739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C40032" w14:textId="035DAC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83708" w14:textId="68E536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1,305.66 </w:t>
            </w:r>
          </w:p>
        </w:tc>
      </w:tr>
      <w:tr w:rsidR="003B1FDD" w:rsidRPr="003B1FDD" w14:paraId="5D78FE0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362C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600E26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0AFA6429" w14:textId="1A08913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42E12B19" w14:textId="3795825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F2C62" w14:textId="445E26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967E53" w14:textId="44E0EC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8,351.66 </w:t>
            </w:r>
          </w:p>
        </w:tc>
      </w:tr>
      <w:tr w:rsidR="003B1FDD" w:rsidRPr="003B1FDD" w14:paraId="2F1BC1B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573F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2F5B8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3CD7CAE6" w14:textId="028853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3D8FA682" w14:textId="5C6A0A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F3919B" w14:textId="5DF305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5D2FA" w14:textId="64A5BC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05,337.88 </w:t>
            </w:r>
          </w:p>
        </w:tc>
      </w:tr>
      <w:tr w:rsidR="003B1FDD" w:rsidRPr="003B1FDD" w14:paraId="6454F13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2B3B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214419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6E25828A" w14:textId="43DA63A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0,877.56 </w:t>
            </w:r>
          </w:p>
        </w:tc>
        <w:tc>
          <w:tcPr>
            <w:tcW w:w="958" w:type="pct"/>
            <w:tcBorders>
              <w:top w:val="nil"/>
              <w:left w:val="nil"/>
              <w:bottom w:val="single" w:sz="4" w:space="0" w:color="000000"/>
              <w:right w:val="single" w:sz="4" w:space="0" w:color="000000"/>
            </w:tcBorders>
            <w:shd w:val="clear" w:color="auto" w:fill="auto"/>
            <w:noWrap/>
            <w:vAlign w:val="bottom"/>
            <w:hideMark/>
          </w:tcPr>
          <w:p w14:paraId="300DE0EB" w14:textId="658520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7A69B8" w14:textId="0E9B894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68339" w14:textId="5561D07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0,877.56 </w:t>
            </w:r>
          </w:p>
        </w:tc>
      </w:tr>
      <w:tr w:rsidR="003B1FDD" w:rsidRPr="003B1FDD" w14:paraId="0A15CC8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64D6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1C354E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4D9C495A" w14:textId="36E93E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7FB6E712" w14:textId="24999E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CB9487" w14:textId="77AFD5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DC39A" w14:textId="767925A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1,401.58 </w:t>
            </w:r>
          </w:p>
        </w:tc>
      </w:tr>
      <w:tr w:rsidR="003B1FDD" w:rsidRPr="003B1FDD" w14:paraId="239FFBB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3378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7085CE2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58433431" w14:textId="136E8B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253628D3" w14:textId="563D28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8E525" w14:textId="1A6F9B0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B82A7" w14:textId="37B0DE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2,339.30 </w:t>
            </w:r>
          </w:p>
        </w:tc>
      </w:tr>
      <w:tr w:rsidR="003B1FDD" w:rsidRPr="003B1FDD" w14:paraId="3F15D8A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8540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80D55E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42A48CCD" w14:textId="4A85089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3DBA7C2D" w14:textId="2C8B6B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3A8CCF" w14:textId="38D736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38BF75" w14:textId="23B1A4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4,760.66 </w:t>
            </w:r>
          </w:p>
        </w:tc>
      </w:tr>
      <w:tr w:rsidR="003B1FDD" w:rsidRPr="003B1FDD" w14:paraId="23808BF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6315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8400EA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1C7E1487" w14:textId="45C5984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4,763.16 </w:t>
            </w:r>
          </w:p>
        </w:tc>
        <w:tc>
          <w:tcPr>
            <w:tcW w:w="958" w:type="pct"/>
            <w:tcBorders>
              <w:top w:val="nil"/>
              <w:left w:val="nil"/>
              <w:bottom w:val="single" w:sz="4" w:space="0" w:color="000000"/>
              <w:right w:val="single" w:sz="4" w:space="0" w:color="000000"/>
            </w:tcBorders>
            <w:shd w:val="clear" w:color="auto" w:fill="auto"/>
            <w:noWrap/>
            <w:vAlign w:val="bottom"/>
            <w:hideMark/>
          </w:tcPr>
          <w:p w14:paraId="2BE630F2" w14:textId="7F7D85A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08CB4" w14:textId="2475DE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52B898" w14:textId="6F0BCCD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4,763.16 </w:t>
            </w:r>
          </w:p>
        </w:tc>
      </w:tr>
      <w:tr w:rsidR="003B1FDD" w:rsidRPr="003B1FDD" w14:paraId="35D8B59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5659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997C8F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0F05ADE2" w14:textId="2EA321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67EC7E22" w14:textId="2D3FE65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AFBFAE" w14:textId="1B8969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9748A" w14:textId="349447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3,329.86 </w:t>
            </w:r>
          </w:p>
        </w:tc>
      </w:tr>
      <w:tr w:rsidR="003B1FDD" w:rsidRPr="003B1FDD" w14:paraId="071E95F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A309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2E65A6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3A26396B" w14:textId="6E1835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67759336" w14:textId="4A498EF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9D7A8D" w14:textId="109E6AF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733755" w14:textId="51B9C5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4,760.66 </w:t>
            </w:r>
          </w:p>
        </w:tc>
      </w:tr>
      <w:tr w:rsidR="003B1FDD" w:rsidRPr="003B1FDD" w14:paraId="68E76A1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CEA2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C5F621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5243AFC0" w14:textId="4B5A96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6,748.38 </w:t>
            </w:r>
          </w:p>
        </w:tc>
        <w:tc>
          <w:tcPr>
            <w:tcW w:w="958" w:type="pct"/>
            <w:tcBorders>
              <w:top w:val="nil"/>
              <w:left w:val="nil"/>
              <w:bottom w:val="single" w:sz="4" w:space="0" w:color="000000"/>
              <w:right w:val="single" w:sz="4" w:space="0" w:color="000000"/>
            </w:tcBorders>
            <w:shd w:val="clear" w:color="auto" w:fill="auto"/>
            <w:noWrap/>
            <w:vAlign w:val="bottom"/>
            <w:hideMark/>
          </w:tcPr>
          <w:p w14:paraId="09BA41F4" w14:textId="0FD9D3B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80E204" w14:textId="675E82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B8C04" w14:textId="613D09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6,748.38 </w:t>
            </w:r>
          </w:p>
        </w:tc>
      </w:tr>
      <w:tr w:rsidR="003B1FDD" w:rsidRPr="003B1FDD" w14:paraId="7554DE7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ED3B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F6C227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0273F28D" w14:textId="330869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2,804.54 </w:t>
            </w:r>
          </w:p>
        </w:tc>
        <w:tc>
          <w:tcPr>
            <w:tcW w:w="958" w:type="pct"/>
            <w:tcBorders>
              <w:top w:val="nil"/>
              <w:left w:val="nil"/>
              <w:bottom w:val="single" w:sz="4" w:space="0" w:color="000000"/>
              <w:right w:val="single" w:sz="4" w:space="0" w:color="000000"/>
            </w:tcBorders>
            <w:shd w:val="clear" w:color="auto" w:fill="auto"/>
            <w:noWrap/>
            <w:vAlign w:val="bottom"/>
            <w:hideMark/>
          </w:tcPr>
          <w:p w14:paraId="352CB63C" w14:textId="577C0A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57D952" w14:textId="4AE4B0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38C7C7" w14:textId="485534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2,804.54 </w:t>
            </w:r>
          </w:p>
        </w:tc>
      </w:tr>
      <w:tr w:rsidR="003B1FDD" w:rsidRPr="003B1FDD" w14:paraId="066CF87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7EF9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3DE9A9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0DDE6C6E" w14:textId="27D558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28F260F3" w14:textId="3832E43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7E0B76" w14:textId="03B8021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8AAF1D" w14:textId="7E28722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3,022.76 </w:t>
            </w:r>
          </w:p>
        </w:tc>
      </w:tr>
      <w:tr w:rsidR="003B1FDD" w:rsidRPr="003B1FDD" w14:paraId="749C6BF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52D6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92C5E8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56342AA7" w14:textId="4F03243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3,968.70 </w:t>
            </w:r>
          </w:p>
        </w:tc>
        <w:tc>
          <w:tcPr>
            <w:tcW w:w="958" w:type="pct"/>
            <w:tcBorders>
              <w:top w:val="nil"/>
              <w:left w:val="nil"/>
              <w:bottom w:val="single" w:sz="4" w:space="0" w:color="000000"/>
              <w:right w:val="single" w:sz="4" w:space="0" w:color="000000"/>
            </w:tcBorders>
            <w:shd w:val="clear" w:color="auto" w:fill="auto"/>
            <w:noWrap/>
            <w:vAlign w:val="bottom"/>
            <w:hideMark/>
          </w:tcPr>
          <w:p w14:paraId="2A5523EF" w14:textId="4064CB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504472" w14:textId="2F87B4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E7ADD" w14:textId="66891B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3,968.70 </w:t>
            </w:r>
          </w:p>
        </w:tc>
      </w:tr>
      <w:tr w:rsidR="003B1FDD" w:rsidRPr="003B1FDD" w14:paraId="6E1BF92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7C4D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97756B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2247099E" w14:textId="51AF96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1A48C965" w14:textId="1E9FF0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62D6BE" w14:textId="5159FDD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539EC" w14:textId="393A5B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4,760.66 </w:t>
            </w:r>
          </w:p>
        </w:tc>
      </w:tr>
      <w:tr w:rsidR="003B1FDD" w:rsidRPr="003B1FDD" w14:paraId="5A8070A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27F6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64F30D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47129E4C" w14:textId="3653D5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304FA7CC" w14:textId="7FDA16F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E4FCF2" w14:textId="07B5C9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C8C6D3" w14:textId="07DFBF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1,873.66 </w:t>
            </w:r>
          </w:p>
        </w:tc>
      </w:tr>
      <w:tr w:rsidR="003B1FDD" w:rsidRPr="003B1FDD" w14:paraId="336D554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FAFD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3BA4CE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0D2647A4" w14:textId="524209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109717C0" w14:textId="4282C3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76EAEF" w14:textId="5DAE64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1F7F8E" w14:textId="005051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9,875.66 </w:t>
            </w:r>
          </w:p>
        </w:tc>
      </w:tr>
      <w:tr w:rsidR="003B1FDD" w:rsidRPr="003B1FDD" w14:paraId="7197B93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D9E2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C59D0D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1CAE375B" w14:textId="7BEDD0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628E50C9" w14:textId="74473E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BE07BD" w14:textId="366F15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B9388" w14:textId="39BF0C7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9,068.54 </w:t>
            </w:r>
          </w:p>
        </w:tc>
      </w:tr>
      <w:tr w:rsidR="003B1FDD" w:rsidRPr="003B1FDD" w14:paraId="75E6B09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A950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F232F9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3E580BC" w14:textId="66887A6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16886DDD" w14:textId="746FC3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EB684B" w14:textId="60A62B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0CB0C9" w14:textId="327A598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8,351.66 </w:t>
            </w:r>
          </w:p>
        </w:tc>
      </w:tr>
      <w:tr w:rsidR="003B1FDD" w:rsidRPr="003B1FDD" w14:paraId="0727251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152B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99F29C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1A133F7E" w14:textId="5D5954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6F778A14" w14:textId="10AD44A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F92224" w14:textId="3C7D5E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9FA91B" w14:textId="0FC966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06,509.52 </w:t>
            </w:r>
          </w:p>
        </w:tc>
      </w:tr>
      <w:tr w:rsidR="003B1FDD" w:rsidRPr="003B1FDD" w14:paraId="13851C8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774C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5D77BF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6BC6B43" w14:textId="5D854C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056B8E5C" w14:textId="1FCAD5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410890" w14:textId="699862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22512" w14:textId="2FC2AC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4,760.66 </w:t>
            </w:r>
          </w:p>
        </w:tc>
      </w:tr>
      <w:tr w:rsidR="003B1FDD" w:rsidRPr="003B1FDD" w14:paraId="3CA5A48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50E2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B1E0D6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4AF5B4E3" w14:textId="2C99E41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4F293B69" w14:textId="377E60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D907E7" w14:textId="4EE694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11242D" w14:textId="72B83A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5,480.04 </w:t>
            </w:r>
          </w:p>
        </w:tc>
      </w:tr>
      <w:tr w:rsidR="003B1FDD" w:rsidRPr="003B1FDD" w14:paraId="5E93492D"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A64C4D"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3BC9FDB7" w14:textId="70BF5F5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0,092,714.26 </w:t>
            </w:r>
          </w:p>
        </w:tc>
        <w:tc>
          <w:tcPr>
            <w:tcW w:w="958" w:type="pct"/>
            <w:tcBorders>
              <w:top w:val="nil"/>
              <w:left w:val="nil"/>
              <w:bottom w:val="single" w:sz="4" w:space="0" w:color="000000"/>
              <w:right w:val="single" w:sz="4" w:space="0" w:color="000000"/>
            </w:tcBorders>
            <w:shd w:val="clear" w:color="D8D8D8" w:fill="D8D8D8"/>
            <w:noWrap/>
            <w:vAlign w:val="bottom"/>
            <w:hideMark/>
          </w:tcPr>
          <w:p w14:paraId="4F1723DB" w14:textId="4883DA5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5C7623F" w14:textId="67F6F73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10F4FD" w14:textId="0BC2839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0,092,714.26 </w:t>
            </w:r>
          </w:p>
        </w:tc>
      </w:tr>
      <w:tr w:rsidR="003B1FDD" w:rsidRPr="003B1FDD" w14:paraId="1816174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B373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330FF3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19BC6FA0" w14:textId="6442D3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6D1303E5" w14:textId="3BCF93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895FEE" w14:textId="7E7DB3C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A31EB20" w14:textId="232FC0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9,054,846.90 </w:t>
            </w:r>
          </w:p>
        </w:tc>
      </w:tr>
      <w:tr w:rsidR="003B1FDD" w:rsidRPr="003B1FDD" w14:paraId="5E8AA3A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79A7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73CBBD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7FFFECD1" w14:textId="66FA6F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182CFE79" w14:textId="3E1400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2B14D8" w14:textId="7230C1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CB4E61" w14:textId="355C996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3,036.10 </w:t>
            </w:r>
          </w:p>
        </w:tc>
      </w:tr>
      <w:tr w:rsidR="003B1FDD" w:rsidRPr="003B1FDD" w14:paraId="4CEB580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4EAE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2A554D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5BB4DF00" w14:textId="056D97A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107.48 </w:t>
            </w:r>
          </w:p>
        </w:tc>
        <w:tc>
          <w:tcPr>
            <w:tcW w:w="958" w:type="pct"/>
            <w:tcBorders>
              <w:top w:val="nil"/>
              <w:left w:val="nil"/>
              <w:bottom w:val="single" w:sz="4" w:space="0" w:color="000000"/>
              <w:right w:val="single" w:sz="4" w:space="0" w:color="000000"/>
            </w:tcBorders>
            <w:shd w:val="clear" w:color="auto" w:fill="auto"/>
            <w:noWrap/>
            <w:vAlign w:val="bottom"/>
            <w:hideMark/>
          </w:tcPr>
          <w:p w14:paraId="44DBD87E" w14:textId="53FCF5D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D3D47" w14:textId="695EB9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4AF06" w14:textId="23A5593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107.48 </w:t>
            </w:r>
          </w:p>
        </w:tc>
      </w:tr>
      <w:tr w:rsidR="003B1FDD" w:rsidRPr="003B1FDD" w14:paraId="3C76C9A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D4FD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D0C237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35B9C049" w14:textId="6F4ADD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61,723.78 </w:t>
            </w:r>
          </w:p>
        </w:tc>
        <w:tc>
          <w:tcPr>
            <w:tcW w:w="958" w:type="pct"/>
            <w:tcBorders>
              <w:top w:val="nil"/>
              <w:left w:val="nil"/>
              <w:bottom w:val="single" w:sz="4" w:space="0" w:color="000000"/>
              <w:right w:val="single" w:sz="4" w:space="0" w:color="000000"/>
            </w:tcBorders>
            <w:shd w:val="clear" w:color="auto" w:fill="auto"/>
            <w:noWrap/>
            <w:vAlign w:val="bottom"/>
            <w:hideMark/>
          </w:tcPr>
          <w:p w14:paraId="32127681" w14:textId="49CDDD3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58FF5E" w14:textId="467786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497E15" w14:textId="0BB7F6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61,723.78 </w:t>
            </w:r>
          </w:p>
        </w:tc>
      </w:tr>
      <w:tr w:rsidR="003B1FDD" w:rsidRPr="003B1FDD" w14:paraId="37BFD99D"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235706"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4ACE59F8" w14:textId="3DA0025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645,476.84 </w:t>
            </w:r>
          </w:p>
        </w:tc>
        <w:tc>
          <w:tcPr>
            <w:tcW w:w="958" w:type="pct"/>
            <w:tcBorders>
              <w:top w:val="nil"/>
              <w:left w:val="nil"/>
              <w:bottom w:val="single" w:sz="4" w:space="0" w:color="000000"/>
              <w:right w:val="single" w:sz="4" w:space="0" w:color="000000"/>
            </w:tcBorders>
            <w:shd w:val="clear" w:color="D8D8D8" w:fill="D8D8D8"/>
            <w:noWrap/>
            <w:vAlign w:val="bottom"/>
            <w:hideMark/>
          </w:tcPr>
          <w:p w14:paraId="695E624C" w14:textId="7EE2E74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4EDEA54" w14:textId="38129A7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64387DD" w14:textId="3D5CE32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645,476.84 </w:t>
            </w:r>
          </w:p>
        </w:tc>
      </w:tr>
      <w:tr w:rsidR="003B1FDD" w:rsidRPr="003B1FDD" w14:paraId="6DBB232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C3BF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E64799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5F98BAE4" w14:textId="32A2638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0146A967" w14:textId="290C788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DD8F77" w14:textId="163E13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4D580CD" w14:textId="001832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219,253.56 </w:t>
            </w:r>
          </w:p>
        </w:tc>
      </w:tr>
      <w:tr w:rsidR="003B1FDD" w:rsidRPr="003B1FDD" w14:paraId="62A4232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FABA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8A96A3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665C37BD" w14:textId="273144B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5,823.00 </w:t>
            </w:r>
          </w:p>
        </w:tc>
        <w:tc>
          <w:tcPr>
            <w:tcW w:w="958" w:type="pct"/>
            <w:tcBorders>
              <w:top w:val="nil"/>
              <w:left w:val="nil"/>
              <w:bottom w:val="single" w:sz="4" w:space="0" w:color="000000"/>
              <w:right w:val="single" w:sz="4" w:space="0" w:color="000000"/>
            </w:tcBorders>
            <w:shd w:val="clear" w:color="auto" w:fill="auto"/>
            <w:noWrap/>
            <w:vAlign w:val="bottom"/>
            <w:hideMark/>
          </w:tcPr>
          <w:p w14:paraId="7AD3283F" w14:textId="25D6564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BE9E2" w14:textId="443149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083347" w14:textId="5D5F7B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5,823.00 </w:t>
            </w:r>
          </w:p>
        </w:tc>
      </w:tr>
      <w:tr w:rsidR="003B1FDD" w:rsidRPr="003B1FDD" w14:paraId="1DE7F8B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E4780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0DDE34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6B663912" w14:textId="33344C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817.00 </w:t>
            </w:r>
          </w:p>
        </w:tc>
        <w:tc>
          <w:tcPr>
            <w:tcW w:w="958" w:type="pct"/>
            <w:tcBorders>
              <w:top w:val="nil"/>
              <w:left w:val="nil"/>
              <w:bottom w:val="single" w:sz="4" w:space="0" w:color="000000"/>
              <w:right w:val="single" w:sz="4" w:space="0" w:color="000000"/>
            </w:tcBorders>
            <w:shd w:val="clear" w:color="auto" w:fill="auto"/>
            <w:noWrap/>
            <w:vAlign w:val="bottom"/>
            <w:hideMark/>
          </w:tcPr>
          <w:p w14:paraId="4BA84C8B" w14:textId="5B7A76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D44A5" w14:textId="2AF08CB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8F20BE" w14:textId="4D31B2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817.00 </w:t>
            </w:r>
          </w:p>
        </w:tc>
      </w:tr>
      <w:tr w:rsidR="003B1FDD" w:rsidRPr="003B1FDD" w14:paraId="142FFC8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D0FD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C96A8D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2AD911BC" w14:textId="6A526C4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2,097.28 </w:t>
            </w:r>
          </w:p>
        </w:tc>
        <w:tc>
          <w:tcPr>
            <w:tcW w:w="958" w:type="pct"/>
            <w:tcBorders>
              <w:top w:val="nil"/>
              <w:left w:val="nil"/>
              <w:bottom w:val="single" w:sz="4" w:space="0" w:color="000000"/>
              <w:right w:val="single" w:sz="4" w:space="0" w:color="000000"/>
            </w:tcBorders>
            <w:shd w:val="clear" w:color="auto" w:fill="auto"/>
            <w:noWrap/>
            <w:vAlign w:val="bottom"/>
            <w:hideMark/>
          </w:tcPr>
          <w:p w14:paraId="648A1EE7" w14:textId="115965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07A4F" w14:textId="2A3B0C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F0DBE0" w14:textId="4126C7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2,097.28 </w:t>
            </w:r>
          </w:p>
        </w:tc>
      </w:tr>
      <w:tr w:rsidR="003B1FDD" w:rsidRPr="003B1FDD" w14:paraId="2E09715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7FDA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7CA6FA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6C2ACCF5" w14:textId="382628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486.00 </w:t>
            </w:r>
          </w:p>
        </w:tc>
        <w:tc>
          <w:tcPr>
            <w:tcW w:w="958" w:type="pct"/>
            <w:tcBorders>
              <w:top w:val="nil"/>
              <w:left w:val="nil"/>
              <w:bottom w:val="single" w:sz="4" w:space="0" w:color="000000"/>
              <w:right w:val="single" w:sz="4" w:space="0" w:color="000000"/>
            </w:tcBorders>
            <w:shd w:val="clear" w:color="auto" w:fill="auto"/>
            <w:noWrap/>
            <w:vAlign w:val="bottom"/>
            <w:hideMark/>
          </w:tcPr>
          <w:p w14:paraId="4105CB0A" w14:textId="08B15C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B182D" w14:textId="17FE20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B2C25" w14:textId="408D0FC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486.00 </w:t>
            </w:r>
          </w:p>
        </w:tc>
      </w:tr>
      <w:tr w:rsidR="003B1FDD" w:rsidRPr="003B1FDD" w14:paraId="1788A955"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4CFD27"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13989B03" w14:textId="77D0E97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54,600,617.11 </w:t>
            </w:r>
          </w:p>
        </w:tc>
        <w:tc>
          <w:tcPr>
            <w:tcW w:w="958" w:type="pct"/>
            <w:tcBorders>
              <w:top w:val="nil"/>
              <w:left w:val="nil"/>
              <w:bottom w:val="single" w:sz="4" w:space="0" w:color="000000"/>
              <w:right w:val="single" w:sz="4" w:space="0" w:color="000000"/>
            </w:tcBorders>
            <w:shd w:val="clear" w:color="A5A5A5" w:fill="A5A5A5"/>
            <w:noWrap/>
            <w:vAlign w:val="bottom"/>
            <w:hideMark/>
          </w:tcPr>
          <w:p w14:paraId="607F6D66" w14:textId="2977132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394BB72" w14:textId="6A724DC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BE7D2A4" w14:textId="6D89E13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54,600,617.11 </w:t>
            </w:r>
          </w:p>
        </w:tc>
      </w:tr>
      <w:tr w:rsidR="003B1FDD" w:rsidRPr="003B1FDD" w14:paraId="3BDA14DC"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D4EDDB"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33B5CB71" w14:textId="2B5DDA9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04A82A5" w14:textId="152A2E3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582D08E" w14:textId="237D79C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879E8B" w14:textId="06E1FD7A"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503,670.00 </w:t>
            </w:r>
          </w:p>
        </w:tc>
      </w:tr>
      <w:tr w:rsidR="003B1FDD" w:rsidRPr="003B1FDD" w14:paraId="0D881CE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F180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328E7A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434B02B3" w14:textId="5BA107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2FB3667E" w14:textId="694017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FC4F8" w14:textId="3432AC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E425BA" w14:textId="53E894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0,750.00 </w:t>
            </w:r>
          </w:p>
        </w:tc>
      </w:tr>
      <w:tr w:rsidR="003B1FDD" w:rsidRPr="003B1FDD" w14:paraId="39AC78F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A671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4E1E9F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09DAB328" w14:textId="6F5E2A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2617BF01" w14:textId="3BBB274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07490D" w14:textId="7AFC3B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8A60B2" w14:textId="545E9F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5,265.00 </w:t>
            </w:r>
          </w:p>
        </w:tc>
      </w:tr>
      <w:tr w:rsidR="003B1FDD" w:rsidRPr="003B1FDD" w14:paraId="5346901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854B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CC7064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5A481600" w14:textId="265CC2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1A80D9CA" w14:textId="280A438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2FE16A" w14:textId="1657C2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E780D7" w14:textId="33E0EA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0,962.50 </w:t>
            </w:r>
          </w:p>
        </w:tc>
      </w:tr>
      <w:tr w:rsidR="003B1FDD" w:rsidRPr="003B1FDD" w14:paraId="5C3BF12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1E5D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AAA769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68955041" w14:textId="082681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4334CB0B" w14:textId="1D498E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5E4162" w14:textId="1193B3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FF2504" w14:textId="568D50A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550.00 </w:t>
            </w:r>
          </w:p>
        </w:tc>
      </w:tr>
      <w:tr w:rsidR="003B1FDD" w:rsidRPr="003B1FDD" w14:paraId="71D9699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04CA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AAA4FF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52CA2BF1" w14:textId="042107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04A766" w14:textId="1FFB5CD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96CEA5" w14:textId="29BE49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825A92" w14:textId="0A3188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3,000.00 </w:t>
            </w:r>
          </w:p>
        </w:tc>
      </w:tr>
      <w:tr w:rsidR="003B1FDD" w:rsidRPr="003B1FDD" w14:paraId="7398B83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B44B1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BB1F37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24D71AD1" w14:textId="33CEB6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6B2C8915" w14:textId="521A79F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93DD92" w14:textId="4AB1830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A7F618" w14:textId="18D3A1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0,667.50 </w:t>
            </w:r>
          </w:p>
        </w:tc>
      </w:tr>
      <w:tr w:rsidR="003B1FDD" w:rsidRPr="003B1FDD" w14:paraId="29D5250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F99A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11671C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6517145D" w14:textId="63984F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41751B69" w14:textId="7FD8BAE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A96D00" w14:textId="4C47C8B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77B62" w14:textId="4CCA7C0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1,237.50 </w:t>
            </w:r>
          </w:p>
        </w:tc>
      </w:tr>
      <w:tr w:rsidR="003B1FDD" w:rsidRPr="003B1FDD" w14:paraId="02BE695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A9A3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8FB28E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365D7971" w14:textId="4C01B4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3B08B520" w14:textId="58BD67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954A1" w14:textId="724177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093AE" w14:textId="753655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1,237.50 </w:t>
            </w:r>
          </w:p>
        </w:tc>
      </w:tr>
      <w:tr w:rsidR="003B1FDD" w:rsidRPr="003B1FDD" w14:paraId="1AFE27A2"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DBA3AA"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E229D08" w14:textId="435397E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20EF1872" w14:textId="0E5750A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F898D68" w14:textId="3808826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B0286E7" w14:textId="517C9B0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4,152,798.69 </w:t>
            </w:r>
          </w:p>
        </w:tc>
      </w:tr>
      <w:tr w:rsidR="003B1FDD" w:rsidRPr="003B1FDD" w14:paraId="45F8078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331E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3DEC37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73FD5D75" w14:textId="3FA716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59F7384E" w14:textId="0FBE4E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37EA44" w14:textId="522D21E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31C0E" w14:textId="5AC656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504.00 </w:t>
            </w:r>
          </w:p>
        </w:tc>
      </w:tr>
      <w:tr w:rsidR="003B1FDD" w:rsidRPr="003B1FDD" w14:paraId="193B19D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46641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27BC01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20843EF8" w14:textId="02E947B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0C706E10" w14:textId="12DE50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B179B" w14:textId="18DDC9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056D34" w14:textId="609F35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4,566.00 </w:t>
            </w:r>
          </w:p>
        </w:tc>
      </w:tr>
      <w:tr w:rsidR="003B1FDD" w:rsidRPr="003B1FDD" w14:paraId="1204649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B1E8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1AFF21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15E67721" w14:textId="345A07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4574F79E" w14:textId="17F1A4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C3EF1" w14:textId="3D8411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77587" w14:textId="164C6A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6,919.20 </w:t>
            </w:r>
          </w:p>
        </w:tc>
      </w:tr>
      <w:tr w:rsidR="003B1FDD" w:rsidRPr="003B1FDD" w14:paraId="618D406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365D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AB7E94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6C7C9397" w14:textId="2FE987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02370969" w14:textId="40C6886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70B6DF" w14:textId="5236D6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4458E" w14:textId="703528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0,768.00 </w:t>
            </w:r>
          </w:p>
        </w:tc>
      </w:tr>
      <w:tr w:rsidR="003B1FDD" w:rsidRPr="003B1FDD" w14:paraId="618C723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DD91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9ADF70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21E9F5A7" w14:textId="70CCEEB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2781BDB1" w14:textId="0AF72A4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5707B8" w14:textId="446BAB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CFDE36" w14:textId="7A52AF2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5,471.25 </w:t>
            </w:r>
          </w:p>
        </w:tc>
      </w:tr>
      <w:tr w:rsidR="003B1FDD" w:rsidRPr="003B1FDD" w14:paraId="6CD9B85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6957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BA0451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7E86E41B" w14:textId="0817B1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17E9E9E7" w14:textId="4D2FA2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BF13C5" w14:textId="4C0145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61FAB" w14:textId="5E41FD3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8,579.98 </w:t>
            </w:r>
          </w:p>
        </w:tc>
      </w:tr>
      <w:tr w:rsidR="003B1FDD" w:rsidRPr="003B1FDD" w14:paraId="32F18DB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0C30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1C7E2C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0C54AFE9" w14:textId="197F30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ED4487" w14:textId="1E5A9B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6AC270" w14:textId="3FA0D3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B222E6" w14:textId="34406A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34,000.00 </w:t>
            </w:r>
          </w:p>
        </w:tc>
      </w:tr>
      <w:tr w:rsidR="003B1FDD" w:rsidRPr="003B1FDD" w14:paraId="6588C18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6C69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58CE37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08FF6C5B" w14:textId="051D23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49EC98E7" w14:textId="156F656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2B874" w14:textId="771530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5AE826" w14:textId="1291BF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4,500.00 </w:t>
            </w:r>
          </w:p>
        </w:tc>
      </w:tr>
      <w:tr w:rsidR="003B1FDD" w:rsidRPr="003B1FDD" w14:paraId="38C09DF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491E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50E70E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460D74C1" w14:textId="4CE5CB6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0D44E443" w14:textId="39A8FD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59125" w14:textId="3280B7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DF1C3" w14:textId="4A10E5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4,590.00 </w:t>
            </w:r>
          </w:p>
        </w:tc>
      </w:tr>
      <w:tr w:rsidR="003B1FDD" w:rsidRPr="003B1FDD" w14:paraId="699E4F5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88AD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B73DF0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673F1555" w14:textId="0F2E93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7A225443" w14:textId="253103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078E3F" w14:textId="750380E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E8BCC3" w14:textId="14B8E9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41,025.76 </w:t>
            </w:r>
          </w:p>
        </w:tc>
      </w:tr>
      <w:tr w:rsidR="003B1FDD" w:rsidRPr="003B1FDD" w14:paraId="7C982A7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5C56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A828DE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D8ACB6F" w14:textId="63F232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40AB261C" w14:textId="05E67B3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E1D046" w14:textId="089D02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FC792" w14:textId="637294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9,556.50 </w:t>
            </w:r>
          </w:p>
        </w:tc>
      </w:tr>
      <w:tr w:rsidR="003B1FDD" w:rsidRPr="003B1FDD" w14:paraId="60322CB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126E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55EAE3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7C4E00F1" w14:textId="1B6563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578707A6" w14:textId="562838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D4CEF" w14:textId="2E28A46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BD60AA" w14:textId="15211AA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8,318.00 </w:t>
            </w:r>
          </w:p>
        </w:tc>
      </w:tr>
      <w:tr w:rsidR="003B1FDD" w:rsidRPr="003B1FDD" w14:paraId="5CFAA42E"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E9D226"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82FF710" w14:textId="181710C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0,586,704.17 </w:t>
            </w:r>
          </w:p>
        </w:tc>
        <w:tc>
          <w:tcPr>
            <w:tcW w:w="958" w:type="pct"/>
            <w:tcBorders>
              <w:top w:val="nil"/>
              <w:left w:val="nil"/>
              <w:bottom w:val="single" w:sz="4" w:space="0" w:color="000000"/>
              <w:right w:val="single" w:sz="4" w:space="0" w:color="000000"/>
            </w:tcBorders>
            <w:shd w:val="clear" w:color="D8D8D8" w:fill="D8D8D8"/>
            <w:noWrap/>
            <w:vAlign w:val="bottom"/>
            <w:hideMark/>
          </w:tcPr>
          <w:p w14:paraId="7325F302" w14:textId="3192A7B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1E87789" w14:textId="28BAFE7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1E3E7426" w14:textId="5A78854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0,586,704.17 </w:t>
            </w:r>
          </w:p>
        </w:tc>
      </w:tr>
      <w:tr w:rsidR="003B1FDD" w:rsidRPr="003B1FDD" w14:paraId="39D627B5" w14:textId="77777777" w:rsidTr="003B1FDD">
        <w:trPr>
          <w:trHeight w:val="20"/>
        </w:trPr>
        <w:tc>
          <w:tcPr>
            <w:tcW w:w="79" w:type="pct"/>
            <w:tcBorders>
              <w:top w:val="nil"/>
              <w:left w:val="nil"/>
              <w:bottom w:val="single" w:sz="4" w:space="0" w:color="000000"/>
              <w:right w:val="nil"/>
            </w:tcBorders>
            <w:shd w:val="clear" w:color="auto" w:fill="auto"/>
            <w:noWrap/>
            <w:vAlign w:val="bottom"/>
            <w:hideMark/>
          </w:tcPr>
          <w:p w14:paraId="16795267"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bottom"/>
            <w:hideMark/>
          </w:tcPr>
          <w:p w14:paraId="475AFD2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08AEA2CE" w14:textId="0CD438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A85FF3" w14:textId="176C7D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5C014" w14:textId="2322CC0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C5667BB" w14:textId="64D1E22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34,000.00 </w:t>
            </w:r>
          </w:p>
        </w:tc>
      </w:tr>
      <w:tr w:rsidR="003B1FDD" w:rsidRPr="003B1FDD" w14:paraId="5860461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BE1C2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349DB8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4376C293" w14:textId="5639A8A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3E134BA9" w14:textId="6990A5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4A5D1A" w14:textId="2941793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26599" w14:textId="391B45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60.78 </w:t>
            </w:r>
          </w:p>
        </w:tc>
      </w:tr>
      <w:tr w:rsidR="003B1FDD" w:rsidRPr="003B1FDD" w14:paraId="53C5B52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CEFD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E38DF2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16D56D74" w14:textId="523852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0,249.68 </w:t>
            </w:r>
          </w:p>
        </w:tc>
        <w:tc>
          <w:tcPr>
            <w:tcW w:w="958" w:type="pct"/>
            <w:tcBorders>
              <w:top w:val="nil"/>
              <w:left w:val="nil"/>
              <w:bottom w:val="single" w:sz="4" w:space="0" w:color="000000"/>
              <w:right w:val="single" w:sz="4" w:space="0" w:color="000000"/>
            </w:tcBorders>
            <w:shd w:val="clear" w:color="auto" w:fill="auto"/>
            <w:noWrap/>
            <w:vAlign w:val="bottom"/>
            <w:hideMark/>
          </w:tcPr>
          <w:p w14:paraId="14D4C672" w14:textId="0957B2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CDCBF2" w14:textId="6BC9AA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5D62A" w14:textId="786DE4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0,249.68 </w:t>
            </w:r>
          </w:p>
        </w:tc>
      </w:tr>
      <w:tr w:rsidR="003B1FDD" w:rsidRPr="003B1FDD" w14:paraId="1B37739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3F70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2E8C18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065526CC" w14:textId="6EABCC9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0BBE0FEB" w14:textId="643F0D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755981" w14:textId="5717E9B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F76701" w14:textId="1D1485C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56,535.58 </w:t>
            </w:r>
          </w:p>
        </w:tc>
      </w:tr>
      <w:tr w:rsidR="003B1FDD" w:rsidRPr="003B1FDD" w14:paraId="74726BC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A6D1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D17707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67420A53" w14:textId="2F9734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6B92F97A" w14:textId="2969FE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79A9AC" w14:textId="72591A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ED1C6" w14:textId="19FE85D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1,185.84 </w:t>
            </w:r>
          </w:p>
        </w:tc>
      </w:tr>
      <w:tr w:rsidR="003B1FDD" w:rsidRPr="003B1FDD" w14:paraId="03BFEE3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9E78B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2E8A6F1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0FD4479B" w14:textId="0A3CF9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5DCBCA04" w14:textId="62B38EB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11EAF2" w14:textId="3B00CBB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F2A8B" w14:textId="408502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1,868.08 </w:t>
            </w:r>
          </w:p>
        </w:tc>
      </w:tr>
      <w:tr w:rsidR="003B1FDD" w:rsidRPr="003B1FDD" w14:paraId="25C63BE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3688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A6E297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1F3957AE" w14:textId="46A44A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75E57072" w14:textId="4B20E8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17B521" w14:textId="4EDE319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CAC98" w14:textId="6F8EAE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5,144.53 </w:t>
            </w:r>
          </w:p>
        </w:tc>
      </w:tr>
      <w:tr w:rsidR="003B1FDD" w:rsidRPr="003B1FDD" w14:paraId="4CFA1D0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5E4E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45BBB7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3E340253" w14:textId="024A96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8,666.92 </w:t>
            </w:r>
          </w:p>
        </w:tc>
        <w:tc>
          <w:tcPr>
            <w:tcW w:w="958" w:type="pct"/>
            <w:tcBorders>
              <w:top w:val="nil"/>
              <w:left w:val="nil"/>
              <w:bottom w:val="single" w:sz="4" w:space="0" w:color="000000"/>
              <w:right w:val="single" w:sz="4" w:space="0" w:color="000000"/>
            </w:tcBorders>
            <w:shd w:val="clear" w:color="auto" w:fill="auto"/>
            <w:noWrap/>
            <w:vAlign w:val="bottom"/>
            <w:hideMark/>
          </w:tcPr>
          <w:p w14:paraId="6C49FD2C" w14:textId="5B537CD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264B6" w14:textId="4CA445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5E9154" w14:textId="6163E6D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8,666.92 </w:t>
            </w:r>
          </w:p>
        </w:tc>
      </w:tr>
      <w:tr w:rsidR="003B1FDD" w:rsidRPr="003B1FDD" w14:paraId="6DC4F72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97E4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2AD20C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26CEA591" w14:textId="084A51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60B28583" w14:textId="477392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B8EAA0" w14:textId="6DC446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0DD584" w14:textId="48C08EA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6,200.00 </w:t>
            </w:r>
          </w:p>
        </w:tc>
      </w:tr>
      <w:tr w:rsidR="003B1FDD" w:rsidRPr="003B1FDD" w14:paraId="655E9CE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B6B7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066804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37543202" w14:textId="20DCA69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340F4720" w14:textId="7345D8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286CA4" w14:textId="5BB3E54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DCBD80" w14:textId="09C228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0,856.08 </w:t>
            </w:r>
          </w:p>
        </w:tc>
      </w:tr>
      <w:tr w:rsidR="003B1FDD" w:rsidRPr="003B1FDD" w14:paraId="72372A8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56B9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FED190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05E622F3" w14:textId="30154ED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45,072.81 </w:t>
            </w:r>
          </w:p>
        </w:tc>
        <w:tc>
          <w:tcPr>
            <w:tcW w:w="958" w:type="pct"/>
            <w:tcBorders>
              <w:top w:val="nil"/>
              <w:left w:val="nil"/>
              <w:bottom w:val="single" w:sz="4" w:space="0" w:color="000000"/>
              <w:right w:val="single" w:sz="4" w:space="0" w:color="000000"/>
            </w:tcBorders>
            <w:shd w:val="clear" w:color="auto" w:fill="auto"/>
            <w:noWrap/>
            <w:vAlign w:val="bottom"/>
            <w:hideMark/>
          </w:tcPr>
          <w:p w14:paraId="68D76BFD" w14:textId="3A18C5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56AD17" w14:textId="5776E0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B1F93" w14:textId="099233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45,072.81 </w:t>
            </w:r>
          </w:p>
        </w:tc>
      </w:tr>
      <w:tr w:rsidR="003B1FDD" w:rsidRPr="003B1FDD" w14:paraId="7F09042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7A55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83E868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01BB7197" w14:textId="42429A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3,298.85 </w:t>
            </w:r>
          </w:p>
        </w:tc>
        <w:tc>
          <w:tcPr>
            <w:tcW w:w="958" w:type="pct"/>
            <w:tcBorders>
              <w:top w:val="nil"/>
              <w:left w:val="nil"/>
              <w:bottom w:val="single" w:sz="4" w:space="0" w:color="000000"/>
              <w:right w:val="single" w:sz="4" w:space="0" w:color="000000"/>
            </w:tcBorders>
            <w:shd w:val="clear" w:color="auto" w:fill="auto"/>
            <w:noWrap/>
            <w:vAlign w:val="bottom"/>
            <w:hideMark/>
          </w:tcPr>
          <w:p w14:paraId="0F015618" w14:textId="38E71F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09EF4" w14:textId="7E7B2CF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EC504" w14:textId="29D25E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3,298.85 </w:t>
            </w:r>
          </w:p>
        </w:tc>
      </w:tr>
      <w:tr w:rsidR="003B1FDD" w:rsidRPr="003B1FDD" w14:paraId="206152C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0C32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A7C76F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63ED48A8" w14:textId="7D7226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21094E31" w14:textId="3E0DF8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97C9F" w14:textId="2F9F6E0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FEE342" w14:textId="43F6531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24,636.82 </w:t>
            </w:r>
          </w:p>
        </w:tc>
      </w:tr>
      <w:tr w:rsidR="003B1FDD" w:rsidRPr="003B1FDD" w14:paraId="2648F2F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B1D3F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11CA61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531D46AE" w14:textId="718A43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252D5821" w14:textId="53A4C9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AB870" w14:textId="6FAE57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A28158" w14:textId="4123F59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31,013.18 </w:t>
            </w:r>
          </w:p>
        </w:tc>
      </w:tr>
      <w:tr w:rsidR="003B1FDD" w:rsidRPr="003B1FDD" w14:paraId="0B906AE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D0FE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F789AB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10D3367F" w14:textId="506F63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9,442.04 </w:t>
            </w:r>
          </w:p>
        </w:tc>
        <w:tc>
          <w:tcPr>
            <w:tcW w:w="958" w:type="pct"/>
            <w:tcBorders>
              <w:top w:val="nil"/>
              <w:left w:val="nil"/>
              <w:bottom w:val="single" w:sz="4" w:space="0" w:color="000000"/>
              <w:right w:val="single" w:sz="4" w:space="0" w:color="000000"/>
            </w:tcBorders>
            <w:shd w:val="clear" w:color="auto" w:fill="auto"/>
            <w:noWrap/>
            <w:vAlign w:val="bottom"/>
            <w:hideMark/>
          </w:tcPr>
          <w:p w14:paraId="11DE5079" w14:textId="100C6E9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C1FD7D" w14:textId="6EC11E5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65B7B" w14:textId="7E2DCE8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9,442.04 </w:t>
            </w:r>
          </w:p>
        </w:tc>
      </w:tr>
      <w:tr w:rsidR="003B1FDD" w:rsidRPr="003B1FDD" w14:paraId="04F1F8B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2FFD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6FE54C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1606C5BD" w14:textId="07FBFD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1CDC91BE" w14:textId="4746DBF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CFF4B2" w14:textId="253F72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B463A" w14:textId="7FBACD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0,642.42 </w:t>
            </w:r>
          </w:p>
        </w:tc>
      </w:tr>
      <w:tr w:rsidR="003B1FDD" w:rsidRPr="003B1FDD" w14:paraId="51EA78C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E34B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498C32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03832F8C" w14:textId="251A6E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254,859.78 </w:t>
            </w:r>
          </w:p>
        </w:tc>
        <w:tc>
          <w:tcPr>
            <w:tcW w:w="958" w:type="pct"/>
            <w:tcBorders>
              <w:top w:val="nil"/>
              <w:left w:val="nil"/>
              <w:bottom w:val="single" w:sz="4" w:space="0" w:color="000000"/>
              <w:right w:val="single" w:sz="4" w:space="0" w:color="000000"/>
            </w:tcBorders>
            <w:shd w:val="clear" w:color="auto" w:fill="auto"/>
            <w:noWrap/>
            <w:vAlign w:val="bottom"/>
            <w:hideMark/>
          </w:tcPr>
          <w:p w14:paraId="5AC3BDD0" w14:textId="203B700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5B7FF" w14:textId="0AC6F6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06689" w14:textId="3B9AC3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254,859.78 </w:t>
            </w:r>
          </w:p>
        </w:tc>
      </w:tr>
      <w:tr w:rsidR="003B1FDD" w:rsidRPr="003B1FDD" w14:paraId="685B4BB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7359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A3ED10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76E58262" w14:textId="0ED14C1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5DC7D413" w14:textId="22CAF50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1FBB16" w14:textId="16DD7DB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92132" w14:textId="56E374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5,518.74 </w:t>
            </w:r>
          </w:p>
        </w:tc>
      </w:tr>
      <w:tr w:rsidR="003B1FDD" w:rsidRPr="003B1FDD" w14:paraId="6691B30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4691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9EFBD3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3D3AD37A" w14:textId="31AB756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14CFC9C3" w14:textId="01003A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7BFA89" w14:textId="33BAF2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471230" w14:textId="5B81A1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3,025.46 </w:t>
            </w:r>
          </w:p>
        </w:tc>
      </w:tr>
      <w:tr w:rsidR="003B1FDD" w:rsidRPr="003B1FDD" w14:paraId="3B44C67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8DDA1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2F5DB8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4CF2FAFE" w14:textId="2A9F978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3,445.58 </w:t>
            </w:r>
          </w:p>
        </w:tc>
        <w:tc>
          <w:tcPr>
            <w:tcW w:w="958" w:type="pct"/>
            <w:tcBorders>
              <w:top w:val="nil"/>
              <w:left w:val="nil"/>
              <w:bottom w:val="single" w:sz="4" w:space="0" w:color="000000"/>
              <w:right w:val="single" w:sz="4" w:space="0" w:color="000000"/>
            </w:tcBorders>
            <w:shd w:val="clear" w:color="auto" w:fill="auto"/>
            <w:noWrap/>
            <w:vAlign w:val="bottom"/>
            <w:hideMark/>
          </w:tcPr>
          <w:p w14:paraId="2093CA47" w14:textId="4E25358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3BDC3" w14:textId="1C170F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3D5FA" w14:textId="6402241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3,445.58 </w:t>
            </w:r>
          </w:p>
        </w:tc>
      </w:tr>
      <w:tr w:rsidR="003B1FDD" w:rsidRPr="003B1FDD" w14:paraId="51EBAFF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F8E1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07BCD2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187AD446" w14:textId="0596F1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3B2E3940" w14:textId="1A682E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573273" w14:textId="691EAC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375CB0" w14:textId="4ABF5A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43,821.56 </w:t>
            </w:r>
          </w:p>
        </w:tc>
      </w:tr>
      <w:tr w:rsidR="003B1FDD" w:rsidRPr="003B1FDD" w14:paraId="6D410D5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CA836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91EE24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40DA8C10" w14:textId="47924C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1B3C2159" w14:textId="145897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D81D82" w14:textId="5D4811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F0FDB0" w14:textId="506D8F8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824,469.92 </w:t>
            </w:r>
          </w:p>
        </w:tc>
      </w:tr>
      <w:tr w:rsidR="003B1FDD" w:rsidRPr="003B1FDD" w14:paraId="57A1181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9E2F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774796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2A61C792" w14:textId="3E1329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04320881" w14:textId="431B4D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CF5E3" w14:textId="509955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F1C1B4" w14:textId="5E5DAC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154,321.68 </w:t>
            </w:r>
          </w:p>
        </w:tc>
      </w:tr>
      <w:tr w:rsidR="003B1FDD" w:rsidRPr="003B1FDD" w14:paraId="7ADF2EF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6146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1E8A7E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557E1A84" w14:textId="6F6972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61CC0C60" w14:textId="0FBD84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03A839" w14:textId="39841DB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97B61" w14:textId="1952B8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4,437.06 </w:t>
            </w:r>
          </w:p>
        </w:tc>
      </w:tr>
      <w:tr w:rsidR="003B1FDD" w:rsidRPr="003B1FDD" w14:paraId="3073917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AE90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66A2C6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2352442" w14:textId="34651B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5BBCD975" w14:textId="5C5446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EF4367" w14:textId="310010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F9C7D1" w14:textId="23770C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3,630.78 </w:t>
            </w:r>
          </w:p>
        </w:tc>
      </w:tr>
      <w:tr w:rsidR="003B1FDD" w:rsidRPr="003B1FDD" w14:paraId="44481886"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9F60D5"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6952C1D7" w14:textId="725AACE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607,122.79 </w:t>
            </w:r>
          </w:p>
        </w:tc>
        <w:tc>
          <w:tcPr>
            <w:tcW w:w="958" w:type="pct"/>
            <w:tcBorders>
              <w:top w:val="nil"/>
              <w:left w:val="nil"/>
              <w:bottom w:val="single" w:sz="4" w:space="0" w:color="000000"/>
              <w:right w:val="single" w:sz="4" w:space="0" w:color="000000"/>
            </w:tcBorders>
            <w:shd w:val="clear" w:color="D8D8D8" w:fill="D8D8D8"/>
            <w:noWrap/>
            <w:vAlign w:val="bottom"/>
            <w:hideMark/>
          </w:tcPr>
          <w:p w14:paraId="26E3359D" w14:textId="5810CBE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58CA013" w14:textId="54634C2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EE5E327" w14:textId="24ED223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607,122.79 </w:t>
            </w:r>
          </w:p>
        </w:tc>
      </w:tr>
      <w:tr w:rsidR="003B1FDD" w:rsidRPr="003B1FDD" w14:paraId="18658777"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CE19FD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16BE3980" w14:textId="599B84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1AB0AC08" w14:textId="7C94772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C48228" w14:textId="40300B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1E471" w14:textId="439C712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144,723.87 </w:t>
            </w:r>
          </w:p>
        </w:tc>
      </w:tr>
      <w:tr w:rsidR="003B1FDD" w:rsidRPr="003B1FDD" w14:paraId="502D381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A8D7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1E2C32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0365D211" w14:textId="232901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7438854E" w14:textId="369F6E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5EE4D7" w14:textId="6162E5B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7DEE56" w14:textId="21639C3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9,860.00 </w:t>
            </w:r>
          </w:p>
        </w:tc>
      </w:tr>
      <w:tr w:rsidR="003B1FDD" w:rsidRPr="003B1FDD" w14:paraId="6D031AF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E15A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A20E00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2A3FA099" w14:textId="443540F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6600D390" w14:textId="3A585B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12E2D" w14:textId="387062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55FA5" w14:textId="5A3EA3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1,650.00 </w:t>
            </w:r>
          </w:p>
        </w:tc>
      </w:tr>
      <w:tr w:rsidR="003B1FDD" w:rsidRPr="003B1FDD" w14:paraId="27731D5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EC11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BB241E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098389A" w14:textId="37114E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2AC0506D" w14:textId="6BA5D4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DA2F54" w14:textId="634316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6792B" w14:textId="49E01D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15,838.92 </w:t>
            </w:r>
          </w:p>
        </w:tc>
      </w:tr>
      <w:tr w:rsidR="003B1FDD" w:rsidRPr="003B1FDD" w14:paraId="4491142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89D3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4F348C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443CBECF" w14:textId="537140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6970D8F9" w14:textId="71F8FB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40B721" w14:textId="672FD4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BE2B54" w14:textId="529071C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43,207.50 </w:t>
            </w:r>
          </w:p>
        </w:tc>
      </w:tr>
      <w:tr w:rsidR="003B1FDD" w:rsidRPr="003B1FDD" w14:paraId="41FEBFF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EDF7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18F435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4016AD5B" w14:textId="1447C2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41054C9B" w14:textId="04A7D6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58BA44" w14:textId="5606E9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E8204" w14:textId="69AD2D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2,406.25 </w:t>
            </w:r>
          </w:p>
        </w:tc>
      </w:tr>
      <w:tr w:rsidR="003B1FDD" w:rsidRPr="003B1FDD" w14:paraId="060DBB6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6A7B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12CFA8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2594388E" w14:textId="59BA35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424A70CF" w14:textId="524722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D68B24" w14:textId="57627A8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A4CB08" w14:textId="66E595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2,131.25 </w:t>
            </w:r>
          </w:p>
        </w:tc>
      </w:tr>
      <w:tr w:rsidR="003B1FDD" w:rsidRPr="003B1FDD" w14:paraId="261893E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B8C4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CA05CA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4F102220" w14:textId="332007B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38FA1831" w14:textId="79C5F0A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7EDF39" w14:textId="5E5BE9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467C3A" w14:textId="18932E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3,457.50 </w:t>
            </w:r>
          </w:p>
        </w:tc>
      </w:tr>
      <w:tr w:rsidR="003B1FDD" w:rsidRPr="003B1FDD" w14:paraId="1B93709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F3F7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063833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14ACAE0B" w14:textId="72F407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3F9D9B29" w14:textId="3B38F3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65275" w14:textId="226E35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60ED2" w14:textId="3C607AD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9,500.00 </w:t>
            </w:r>
          </w:p>
        </w:tc>
      </w:tr>
      <w:tr w:rsidR="003B1FDD" w:rsidRPr="003B1FDD" w14:paraId="0A1969A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35D0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325696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5D4A7328" w14:textId="26AC75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0C30C058" w14:textId="4B6F83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4F9848" w14:textId="3BAE894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91D15C" w14:textId="2AA780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3,575.00 </w:t>
            </w:r>
          </w:p>
        </w:tc>
      </w:tr>
      <w:tr w:rsidR="003B1FDD" w:rsidRPr="003B1FDD" w14:paraId="6D84D08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7CE9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CBE42C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6A150C7B" w14:textId="21416C4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448CC75D" w14:textId="5AA3CC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C91E37" w14:textId="5475D3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98FF3F" w14:textId="7E3168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04,562.50 </w:t>
            </w:r>
          </w:p>
        </w:tc>
      </w:tr>
      <w:tr w:rsidR="003B1FDD" w:rsidRPr="003B1FDD" w14:paraId="1D348DD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FBCA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736348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758B0127" w14:textId="685548A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70B81FCA" w14:textId="435058C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A87481" w14:textId="2A7F24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A56E5" w14:textId="0FAFB6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0,780.00 </w:t>
            </w:r>
          </w:p>
        </w:tc>
      </w:tr>
      <w:tr w:rsidR="003B1FDD" w:rsidRPr="003B1FDD" w14:paraId="167326B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18A3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B90C43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7BC43018" w14:textId="783A24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3075F8E3" w14:textId="33B4BCC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D9F328" w14:textId="6DE1E2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522571" w14:textId="4FAA84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3,760.00 </w:t>
            </w:r>
          </w:p>
        </w:tc>
      </w:tr>
      <w:tr w:rsidR="003B1FDD" w:rsidRPr="003B1FDD" w14:paraId="26945CC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0D29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6BC70E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66434925" w14:textId="176C730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3E59EF60" w14:textId="463479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411509" w14:textId="5F9283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0C7F9" w14:textId="2DED9D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550.00 </w:t>
            </w:r>
          </w:p>
        </w:tc>
      </w:tr>
      <w:tr w:rsidR="003B1FDD" w:rsidRPr="003B1FDD" w14:paraId="454A5EC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8C09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EC07F4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9E073C8" w14:textId="7D5517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52C68C15" w14:textId="3A23A2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8E5F6" w14:textId="1EB1D5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ACA29" w14:textId="273F2A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0,825.00 </w:t>
            </w:r>
          </w:p>
        </w:tc>
      </w:tr>
      <w:tr w:rsidR="003B1FDD" w:rsidRPr="003B1FDD" w14:paraId="5905CD0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3215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BC28B5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0167DA01" w14:textId="2E443E6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08230C98" w14:textId="4876D3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A6C77C" w14:textId="6E822A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3FC217" w14:textId="45506C9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0,962.50 </w:t>
            </w:r>
          </w:p>
        </w:tc>
      </w:tr>
      <w:tr w:rsidR="003B1FDD" w:rsidRPr="003B1FDD" w14:paraId="2F4ED5D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96D23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B0B77E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520480CF" w14:textId="151931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11CE6A81" w14:textId="10BD72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D8A085" w14:textId="160AA2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2D700" w14:textId="2EECC1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0,825.00 </w:t>
            </w:r>
          </w:p>
        </w:tc>
      </w:tr>
      <w:tr w:rsidR="003B1FDD" w:rsidRPr="003B1FDD" w14:paraId="734F80F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DA35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F1F45F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DCB47ED" w14:textId="63EF17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7A934854" w14:textId="312E58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4ABAD1" w14:textId="038FE8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DF150" w14:textId="3CA4B3D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9,862.50 </w:t>
            </w:r>
          </w:p>
        </w:tc>
      </w:tr>
      <w:tr w:rsidR="003B1FDD" w:rsidRPr="003B1FDD" w14:paraId="4904C19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3B47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AFFE5C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361E7F8C" w14:textId="3FD44E1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4B0FF48D" w14:textId="6DB489E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5A522" w14:textId="06641A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3CD002" w14:textId="072B5B4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1,100.00 </w:t>
            </w:r>
          </w:p>
        </w:tc>
      </w:tr>
      <w:tr w:rsidR="003B1FDD" w:rsidRPr="003B1FDD" w14:paraId="259B2E6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3375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2EEBFA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C3B223E" w14:textId="7B6C4D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239D5D53" w14:textId="0F0CA1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11F77E" w14:textId="7F52B2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507B69" w14:textId="58495B4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22,887.50 </w:t>
            </w:r>
          </w:p>
        </w:tc>
      </w:tr>
      <w:tr w:rsidR="003B1FDD" w:rsidRPr="003B1FDD" w14:paraId="7288483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1102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9E541A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2B14277E" w14:textId="3A8F7E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3F3BCA5D" w14:textId="2B73FEF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F3776" w14:textId="15A2D3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8F965C" w14:textId="185610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1,100.00 </w:t>
            </w:r>
          </w:p>
        </w:tc>
      </w:tr>
      <w:tr w:rsidR="003B1FDD" w:rsidRPr="003B1FDD" w14:paraId="5FD1AF5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4795D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24C189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1C576D30" w14:textId="71E18D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61047D3D" w14:textId="6BDECA2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456CD9" w14:textId="693DE1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D7295" w14:textId="00E9F0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0,530.00 </w:t>
            </w:r>
          </w:p>
        </w:tc>
      </w:tr>
      <w:tr w:rsidR="003B1FDD" w:rsidRPr="003B1FDD" w14:paraId="1183089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0AE7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E72E45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48AF1C99" w14:textId="41AC458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00E8F393" w14:textId="7B30FD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507A7" w14:textId="583F62A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33C75" w14:textId="2AA87F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8,241.25 </w:t>
            </w:r>
          </w:p>
        </w:tc>
      </w:tr>
      <w:tr w:rsidR="003B1FDD" w:rsidRPr="003B1FDD" w14:paraId="7739F48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EE3AB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050B36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43002C65" w14:textId="285019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78B409B0" w14:textId="70B4D9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E48D77" w14:textId="2E9CDD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13D0B1" w14:textId="716367A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0,598.75 </w:t>
            </w:r>
          </w:p>
        </w:tc>
      </w:tr>
      <w:tr w:rsidR="003B1FDD" w:rsidRPr="003B1FDD" w14:paraId="2C40162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7FF2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1B314C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4E306823" w14:textId="567F56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70,225.00 </w:t>
            </w:r>
          </w:p>
        </w:tc>
        <w:tc>
          <w:tcPr>
            <w:tcW w:w="958" w:type="pct"/>
            <w:tcBorders>
              <w:top w:val="nil"/>
              <w:left w:val="nil"/>
              <w:bottom w:val="single" w:sz="4" w:space="0" w:color="000000"/>
              <w:right w:val="single" w:sz="4" w:space="0" w:color="000000"/>
            </w:tcBorders>
            <w:shd w:val="clear" w:color="auto" w:fill="auto"/>
            <w:noWrap/>
            <w:vAlign w:val="bottom"/>
            <w:hideMark/>
          </w:tcPr>
          <w:p w14:paraId="3217E4C1" w14:textId="110A65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AF8904" w14:textId="08E08F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8548A" w14:textId="4E292E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70,225.00 </w:t>
            </w:r>
          </w:p>
        </w:tc>
      </w:tr>
      <w:tr w:rsidR="003B1FDD" w:rsidRPr="003B1FDD" w14:paraId="7CB6DD5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F0F8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E24098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078D9B0B" w14:textId="3F591F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5E81AE2A" w14:textId="46BDBA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0371CD" w14:textId="6CAFD3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19892" w14:textId="51E029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0,962.50 </w:t>
            </w:r>
          </w:p>
        </w:tc>
      </w:tr>
      <w:tr w:rsidR="003B1FDD" w:rsidRPr="003B1FDD" w14:paraId="2538EED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7788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CB7A5F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3C67B7AC" w14:textId="3C48A9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FE1660" w14:textId="088B807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D595C" w14:textId="45773E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49FB43" w14:textId="7CB7E9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3,000.00 </w:t>
            </w:r>
          </w:p>
        </w:tc>
      </w:tr>
      <w:tr w:rsidR="003B1FDD" w:rsidRPr="003B1FDD" w14:paraId="0CD7A6B8"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2F7C1C"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7CB8F504" w14:textId="1FDAB55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7,078,343.98 </w:t>
            </w:r>
          </w:p>
        </w:tc>
        <w:tc>
          <w:tcPr>
            <w:tcW w:w="958" w:type="pct"/>
            <w:tcBorders>
              <w:top w:val="nil"/>
              <w:left w:val="nil"/>
              <w:bottom w:val="single" w:sz="4" w:space="0" w:color="000000"/>
              <w:right w:val="single" w:sz="4" w:space="0" w:color="000000"/>
            </w:tcBorders>
            <w:shd w:val="clear" w:color="D8D8D8" w:fill="D8D8D8"/>
            <w:noWrap/>
            <w:vAlign w:val="bottom"/>
            <w:hideMark/>
          </w:tcPr>
          <w:p w14:paraId="5E9C9928" w14:textId="1A27D05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8AC735E" w14:textId="409A42F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D29CD6" w14:textId="51D73DD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7,078,343.98 </w:t>
            </w:r>
          </w:p>
        </w:tc>
      </w:tr>
      <w:tr w:rsidR="003B1FDD" w:rsidRPr="003B1FDD" w14:paraId="32D284FF"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823A6A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1ABE1FC7" w14:textId="5498A8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97,340.00 </w:t>
            </w:r>
          </w:p>
        </w:tc>
        <w:tc>
          <w:tcPr>
            <w:tcW w:w="958" w:type="pct"/>
            <w:tcBorders>
              <w:top w:val="nil"/>
              <w:left w:val="nil"/>
              <w:bottom w:val="single" w:sz="4" w:space="0" w:color="000000"/>
              <w:right w:val="single" w:sz="4" w:space="0" w:color="000000"/>
            </w:tcBorders>
            <w:shd w:val="clear" w:color="auto" w:fill="auto"/>
            <w:noWrap/>
            <w:vAlign w:val="bottom"/>
            <w:hideMark/>
          </w:tcPr>
          <w:p w14:paraId="0AD5E279" w14:textId="34834B2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DF2E1" w14:textId="0D4B40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3B810D" w14:textId="162304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97,340.00 </w:t>
            </w:r>
          </w:p>
        </w:tc>
      </w:tr>
      <w:tr w:rsidR="003B1FDD" w:rsidRPr="003B1FDD" w14:paraId="49A9E3D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450A1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0A1244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0FA2877" w14:textId="7D5D6B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4,521.12 </w:t>
            </w:r>
          </w:p>
        </w:tc>
        <w:tc>
          <w:tcPr>
            <w:tcW w:w="958" w:type="pct"/>
            <w:tcBorders>
              <w:top w:val="nil"/>
              <w:left w:val="nil"/>
              <w:bottom w:val="single" w:sz="4" w:space="0" w:color="000000"/>
              <w:right w:val="single" w:sz="4" w:space="0" w:color="000000"/>
            </w:tcBorders>
            <w:shd w:val="clear" w:color="auto" w:fill="auto"/>
            <w:noWrap/>
            <w:vAlign w:val="bottom"/>
            <w:hideMark/>
          </w:tcPr>
          <w:p w14:paraId="37EF2131" w14:textId="7B224E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924F9" w14:textId="7912F0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C4BF0" w14:textId="532878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4,521.12 </w:t>
            </w:r>
          </w:p>
        </w:tc>
      </w:tr>
      <w:tr w:rsidR="003B1FDD" w:rsidRPr="003B1FDD" w14:paraId="04351E5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5BA8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C2141E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12E92C1C" w14:textId="47686B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164DD9B5" w14:textId="175D231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A5BCAF" w14:textId="13FED7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46DCD" w14:textId="269AC6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988.08 </w:t>
            </w:r>
          </w:p>
        </w:tc>
      </w:tr>
      <w:tr w:rsidR="003B1FDD" w:rsidRPr="003B1FDD" w14:paraId="59128F4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A241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FA80F9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2D6B6116" w14:textId="67B8DE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0B78502D" w14:textId="00ABC4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89741" w14:textId="0A91173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F6856" w14:textId="394250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82.34 </w:t>
            </w:r>
          </w:p>
        </w:tc>
      </w:tr>
      <w:tr w:rsidR="003B1FDD" w:rsidRPr="003B1FDD" w14:paraId="15A3BA6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F36B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AB2CC7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785BD895" w14:textId="4252453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7690D206" w14:textId="73613C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D620CC" w14:textId="60767F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B50C40" w14:textId="2126B7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4,439.60 </w:t>
            </w:r>
          </w:p>
        </w:tc>
      </w:tr>
      <w:tr w:rsidR="003B1FDD" w:rsidRPr="003B1FDD" w14:paraId="683737A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3FD3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686902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23553290" w14:textId="5F1BF0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168184AC" w14:textId="49F8FD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CB8378" w14:textId="4F1AC7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7F42EB" w14:textId="6570FA4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14,549.68 </w:t>
            </w:r>
          </w:p>
        </w:tc>
      </w:tr>
      <w:tr w:rsidR="003B1FDD" w:rsidRPr="003B1FDD" w14:paraId="183081D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E92A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2C2DD99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7601D237" w14:textId="502103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3EEA900D" w14:textId="2D8CDE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5172B" w14:textId="7BE353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769B4C" w14:textId="4E5C4CA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59,185.44 </w:t>
            </w:r>
          </w:p>
        </w:tc>
      </w:tr>
      <w:tr w:rsidR="003B1FDD" w:rsidRPr="003B1FDD" w14:paraId="531144C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0BBD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961FDB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0F4E550F" w14:textId="65C584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4B21C730" w14:textId="28C300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E352C1" w14:textId="3148C8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A998B" w14:textId="0ED27B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25.46 </w:t>
            </w:r>
          </w:p>
        </w:tc>
      </w:tr>
      <w:tr w:rsidR="003B1FDD" w:rsidRPr="003B1FDD" w14:paraId="014C130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7A97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77CC55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38AAB022" w14:textId="5D1106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0733DDEC" w14:textId="61DC3C3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56AD8" w14:textId="45955B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70BE93" w14:textId="642728B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43.12 </w:t>
            </w:r>
          </w:p>
        </w:tc>
      </w:tr>
      <w:tr w:rsidR="003B1FDD" w:rsidRPr="003B1FDD" w14:paraId="1B7E3A3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1BBB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20C529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1DC89B95" w14:textId="1070D8A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3405763A" w14:textId="6CA836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955367" w14:textId="7D18121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AD8970" w14:textId="39205F5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6,052.30 </w:t>
            </w:r>
          </w:p>
        </w:tc>
      </w:tr>
      <w:tr w:rsidR="003B1FDD" w:rsidRPr="003B1FDD" w14:paraId="486D105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B65F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2D3410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7D722E8F" w14:textId="51FA66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20712AAD" w14:textId="20A6559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EE9AB" w14:textId="50517A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D70F27" w14:textId="469B94F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25.46 </w:t>
            </w:r>
          </w:p>
        </w:tc>
      </w:tr>
      <w:tr w:rsidR="003B1FDD" w:rsidRPr="003B1FDD" w14:paraId="5F6965C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8331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A6CEBA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0F980CAE" w14:textId="3E9F636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572B217D" w14:textId="3AD57EB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B08DAE" w14:textId="6C0DBF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81AD0" w14:textId="2AE42B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690.14 </w:t>
            </w:r>
          </w:p>
        </w:tc>
      </w:tr>
      <w:tr w:rsidR="003B1FDD" w:rsidRPr="003B1FDD" w14:paraId="07D8553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2FA7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B00237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4F5C68F6" w14:textId="5BFF77C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27338727" w14:textId="195607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D49837" w14:textId="1C2B6E3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E066E6" w14:textId="306D98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7,108.00 </w:t>
            </w:r>
          </w:p>
        </w:tc>
      </w:tr>
      <w:tr w:rsidR="003B1FDD" w:rsidRPr="003B1FDD" w14:paraId="434C4E2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988F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D17C30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23A26500" w14:textId="0EAB86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280968F9" w14:textId="0DEC52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0CE63C" w14:textId="234940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9541A" w14:textId="49C7D4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33.26 </w:t>
            </w:r>
          </w:p>
        </w:tc>
      </w:tr>
      <w:tr w:rsidR="003B1FDD" w:rsidRPr="003B1FDD" w14:paraId="41562B6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EE67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0BB405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7AA0016C" w14:textId="447436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5,726.14 </w:t>
            </w:r>
          </w:p>
        </w:tc>
        <w:tc>
          <w:tcPr>
            <w:tcW w:w="958" w:type="pct"/>
            <w:tcBorders>
              <w:top w:val="nil"/>
              <w:left w:val="nil"/>
              <w:bottom w:val="single" w:sz="4" w:space="0" w:color="000000"/>
              <w:right w:val="single" w:sz="4" w:space="0" w:color="000000"/>
            </w:tcBorders>
            <w:shd w:val="clear" w:color="auto" w:fill="auto"/>
            <w:noWrap/>
            <w:vAlign w:val="bottom"/>
            <w:hideMark/>
          </w:tcPr>
          <w:p w14:paraId="676398CC" w14:textId="16D178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9C105" w14:textId="670933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EC0C6" w14:textId="1BEA480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5,726.14 </w:t>
            </w:r>
          </w:p>
        </w:tc>
      </w:tr>
      <w:tr w:rsidR="003B1FDD" w:rsidRPr="003B1FDD" w14:paraId="0F7DECA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B95C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A3D2C0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37CF3913" w14:textId="7E5966B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5,519.88 </w:t>
            </w:r>
          </w:p>
        </w:tc>
        <w:tc>
          <w:tcPr>
            <w:tcW w:w="958" w:type="pct"/>
            <w:tcBorders>
              <w:top w:val="nil"/>
              <w:left w:val="nil"/>
              <w:bottom w:val="single" w:sz="4" w:space="0" w:color="000000"/>
              <w:right w:val="single" w:sz="4" w:space="0" w:color="000000"/>
            </w:tcBorders>
            <w:shd w:val="clear" w:color="auto" w:fill="auto"/>
            <w:noWrap/>
            <w:vAlign w:val="bottom"/>
            <w:hideMark/>
          </w:tcPr>
          <w:p w14:paraId="23CD65A5" w14:textId="393D12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C13952" w14:textId="1FF094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0B21E" w14:textId="1B5B87C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5,519.88 </w:t>
            </w:r>
          </w:p>
        </w:tc>
      </w:tr>
      <w:tr w:rsidR="003B1FDD" w:rsidRPr="003B1FDD" w14:paraId="33D0245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BE47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0A9368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69D85A0" w14:textId="70EA94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441C27E3" w14:textId="25A573D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3045D" w14:textId="7460D12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B0F8B" w14:textId="1CB55AE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73,087.60 </w:t>
            </w:r>
          </w:p>
        </w:tc>
      </w:tr>
      <w:tr w:rsidR="003B1FDD" w:rsidRPr="003B1FDD" w14:paraId="6E05E26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0EACB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505C30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79179A63" w14:textId="0268758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198AC6AC" w14:textId="2D2CED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F46DF3" w14:textId="365423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B0FB1" w14:textId="25051E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8,550.98 </w:t>
            </w:r>
          </w:p>
        </w:tc>
      </w:tr>
      <w:tr w:rsidR="003B1FDD" w:rsidRPr="003B1FDD" w14:paraId="1D2C421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C437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14429C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4F03AE81" w14:textId="45FC70F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5B4A6454" w14:textId="29848F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F7BFB5" w14:textId="228601B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270BF" w14:textId="66037E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4,283.02 </w:t>
            </w:r>
          </w:p>
        </w:tc>
      </w:tr>
      <w:tr w:rsidR="003B1FDD" w:rsidRPr="003B1FDD" w14:paraId="19B177F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0BCE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F8AF0F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504BC6F1" w14:textId="4C2286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061BEBC3" w14:textId="050B97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05401" w14:textId="2E4696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3A518" w14:textId="49DCFFF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2,628.90 </w:t>
            </w:r>
          </w:p>
        </w:tc>
      </w:tr>
      <w:tr w:rsidR="003B1FDD" w:rsidRPr="003B1FDD" w14:paraId="1D72F46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3138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620AD4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1EA48670" w14:textId="5A3B2A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28C64404" w14:textId="0C011A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2C1250" w14:textId="454DF3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75E22" w14:textId="5C9109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60.78 </w:t>
            </w:r>
          </w:p>
        </w:tc>
      </w:tr>
      <w:tr w:rsidR="003B1FDD" w:rsidRPr="003B1FDD" w14:paraId="1313672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15DF4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824009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68383BA2" w14:textId="356A1A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5054A352" w14:textId="566C7C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0A6917" w14:textId="2A34F03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E6B33" w14:textId="3425A3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2,881.12 </w:t>
            </w:r>
          </w:p>
        </w:tc>
      </w:tr>
      <w:tr w:rsidR="003B1FDD" w:rsidRPr="003B1FDD" w14:paraId="0A5C550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A3FE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921715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630688FF" w14:textId="3EDA0B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0CC28FC8" w14:textId="7505AE2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12A9C6" w14:textId="0B4D5A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07DAA9" w14:textId="0A76227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21.56 </w:t>
            </w:r>
          </w:p>
        </w:tc>
      </w:tr>
      <w:tr w:rsidR="003B1FDD" w:rsidRPr="003B1FDD" w14:paraId="235F001A"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37640F"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4F065DDA" w14:textId="62647A5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7,477,816.23 </w:t>
            </w:r>
          </w:p>
        </w:tc>
        <w:tc>
          <w:tcPr>
            <w:tcW w:w="958" w:type="pct"/>
            <w:tcBorders>
              <w:top w:val="nil"/>
              <w:left w:val="nil"/>
              <w:bottom w:val="single" w:sz="4" w:space="0" w:color="000000"/>
              <w:right w:val="single" w:sz="4" w:space="0" w:color="000000"/>
            </w:tcBorders>
            <w:shd w:val="clear" w:color="D8D8D8" w:fill="D8D8D8"/>
            <w:noWrap/>
            <w:vAlign w:val="bottom"/>
            <w:hideMark/>
          </w:tcPr>
          <w:p w14:paraId="424B5C32" w14:textId="61089E5A"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01CC87F" w14:textId="751CE57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B44A446" w14:textId="38DAF65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7,477,816.23 </w:t>
            </w:r>
          </w:p>
        </w:tc>
      </w:tr>
      <w:tr w:rsidR="003B1FDD" w:rsidRPr="003B1FDD" w14:paraId="3DD98DB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3A3C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0FF34A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6993D451" w14:textId="0396D4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6745059C" w14:textId="4C7F01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F517DF" w14:textId="0F1B4E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1BCED" w14:textId="72355C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3,599.40 </w:t>
            </w:r>
          </w:p>
        </w:tc>
      </w:tr>
      <w:tr w:rsidR="003B1FDD" w:rsidRPr="003B1FDD" w14:paraId="7626861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1D7E9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C8F398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0D9EF0D9" w14:textId="179BF6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258A7187" w14:textId="08305B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20077" w14:textId="4F5F0F8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8A674" w14:textId="07A98F5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2,498.75 </w:t>
            </w:r>
          </w:p>
        </w:tc>
      </w:tr>
      <w:tr w:rsidR="003B1FDD" w:rsidRPr="003B1FDD" w14:paraId="1102681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2BA9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0ECAFC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13207AB4" w14:textId="6860B7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60100635" w14:textId="4D3CA75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CB1B25" w14:textId="7EBE576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D5493" w14:textId="360B9E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2,890.00 </w:t>
            </w:r>
          </w:p>
        </w:tc>
      </w:tr>
      <w:tr w:rsidR="003B1FDD" w:rsidRPr="003B1FDD" w14:paraId="2DB4489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0084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32A886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61BF8D84" w14:textId="1AA00A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0CA4E057" w14:textId="129F5D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3F25D9" w14:textId="571F60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BD12C" w14:textId="3EB7984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44,019.75 </w:t>
            </w:r>
          </w:p>
        </w:tc>
      </w:tr>
      <w:tr w:rsidR="003B1FDD" w:rsidRPr="003B1FDD" w14:paraId="624F738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0DCB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130EE0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D27E180" w14:textId="48880F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5E02C15E" w14:textId="560B64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11322" w14:textId="1B03A4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7CCFA" w14:textId="637B1F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14,655.00 </w:t>
            </w:r>
          </w:p>
        </w:tc>
      </w:tr>
      <w:tr w:rsidR="003B1FDD" w:rsidRPr="003B1FDD" w14:paraId="3A67AD0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10D52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9CEB08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7956358D" w14:textId="3A58F5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7B51699D" w14:textId="09D4F0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4DB4ED" w14:textId="623FD6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2E2E8" w14:textId="597E57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9,010.00 </w:t>
            </w:r>
          </w:p>
        </w:tc>
      </w:tr>
      <w:tr w:rsidR="003B1FDD" w:rsidRPr="003B1FDD" w14:paraId="47B3E05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65E21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D9EC86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4F7AAE32" w14:textId="77D548C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30799665" w14:textId="525622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8B7F8D" w14:textId="042772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A91C69" w14:textId="07D6B19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7,362.30 </w:t>
            </w:r>
          </w:p>
        </w:tc>
      </w:tr>
      <w:tr w:rsidR="003B1FDD" w:rsidRPr="003B1FDD" w14:paraId="51A4BD2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1DDD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4986D7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16ABC7A5" w14:textId="4D7612B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5716C9F3" w14:textId="17BB05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E5448" w14:textId="210ECA3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4224C" w14:textId="260102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7,467.80 </w:t>
            </w:r>
          </w:p>
        </w:tc>
      </w:tr>
      <w:tr w:rsidR="003B1FDD" w:rsidRPr="003B1FDD" w14:paraId="6DA63B5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8C78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E0C2BE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13FD729F" w14:textId="1816C6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3,732.50 </w:t>
            </w:r>
          </w:p>
        </w:tc>
        <w:tc>
          <w:tcPr>
            <w:tcW w:w="958" w:type="pct"/>
            <w:tcBorders>
              <w:top w:val="nil"/>
              <w:left w:val="nil"/>
              <w:bottom w:val="single" w:sz="4" w:space="0" w:color="000000"/>
              <w:right w:val="single" w:sz="4" w:space="0" w:color="000000"/>
            </w:tcBorders>
            <w:shd w:val="clear" w:color="auto" w:fill="auto"/>
            <w:noWrap/>
            <w:vAlign w:val="bottom"/>
            <w:hideMark/>
          </w:tcPr>
          <w:p w14:paraId="7D230397" w14:textId="7237C3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4DC326" w14:textId="53B542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44560F" w14:textId="17083D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3,732.50 </w:t>
            </w:r>
          </w:p>
        </w:tc>
      </w:tr>
      <w:tr w:rsidR="003B1FDD" w:rsidRPr="003B1FDD" w14:paraId="17147B1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F53C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17E6ED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0A6EC44A" w14:textId="25383E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566CF55E" w14:textId="18EA75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0DF09D" w14:textId="366C81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48C3B" w14:textId="61F327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7,291.40 </w:t>
            </w:r>
          </w:p>
        </w:tc>
      </w:tr>
      <w:tr w:rsidR="003B1FDD" w:rsidRPr="003B1FDD" w14:paraId="2F5739D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2078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9A7A36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6F348CB1" w14:textId="242974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4E06602E" w14:textId="11858E0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A4A48B" w14:textId="01FEE2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494E8C" w14:textId="50C373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2,765.88 </w:t>
            </w:r>
          </w:p>
        </w:tc>
      </w:tr>
      <w:tr w:rsidR="003B1FDD" w:rsidRPr="003B1FDD" w14:paraId="38C3F17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528CA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9EAA83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7A439BF1" w14:textId="61593D4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0EC27094" w14:textId="77DCB3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659357" w14:textId="1A0A937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24593" w14:textId="653513E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5,548.00 </w:t>
            </w:r>
          </w:p>
        </w:tc>
      </w:tr>
      <w:tr w:rsidR="003B1FDD" w:rsidRPr="003B1FDD" w14:paraId="066DD72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4477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50762A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776044C8" w14:textId="68BCFB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433B9BA0" w14:textId="42B4AEF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E2369" w14:textId="3EE107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16EA0" w14:textId="6ED4B5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550.00 </w:t>
            </w:r>
          </w:p>
        </w:tc>
      </w:tr>
      <w:tr w:rsidR="003B1FDD" w:rsidRPr="003B1FDD" w14:paraId="679199D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3C3A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2D5479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0B27491D" w14:textId="32E749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7D2CA34A" w14:textId="0A39FCE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815235" w14:textId="6161F51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B8CB3" w14:textId="4D9006A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8,437.25 </w:t>
            </w:r>
          </w:p>
        </w:tc>
      </w:tr>
      <w:tr w:rsidR="003B1FDD" w:rsidRPr="003B1FDD" w14:paraId="4E061F0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C900F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536CE5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329775F7" w14:textId="5ED5533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779556B3" w14:textId="0752FDF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C064A" w14:textId="7B0CAB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A2910" w14:textId="1DCC0F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3,953.00 </w:t>
            </w:r>
          </w:p>
        </w:tc>
      </w:tr>
      <w:tr w:rsidR="003B1FDD" w:rsidRPr="003B1FDD" w14:paraId="3DF55F1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1560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EAE993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3B37EBA8" w14:textId="50AF57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6B585370" w14:textId="24E5F0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85CD80" w14:textId="4CDCB4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296ADC" w14:textId="06360B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98,501.00 </w:t>
            </w:r>
          </w:p>
        </w:tc>
      </w:tr>
      <w:tr w:rsidR="003B1FDD" w:rsidRPr="003B1FDD" w14:paraId="09FA48B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D3DF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34FBD7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55248507" w14:textId="3903BD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75102EB0" w14:textId="7A6708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C0B47" w14:textId="04B334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A967A6" w14:textId="7CF3CE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5,534.20 </w:t>
            </w:r>
          </w:p>
        </w:tc>
      </w:tr>
      <w:tr w:rsidR="003B1FDD" w:rsidRPr="003B1FDD" w14:paraId="1BF4C81E"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C530D5"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64EF41BB" w14:textId="57E7FA5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194,161.25 </w:t>
            </w:r>
          </w:p>
        </w:tc>
        <w:tc>
          <w:tcPr>
            <w:tcW w:w="958" w:type="pct"/>
            <w:tcBorders>
              <w:top w:val="nil"/>
              <w:left w:val="nil"/>
              <w:bottom w:val="single" w:sz="4" w:space="0" w:color="000000"/>
              <w:right w:val="single" w:sz="4" w:space="0" w:color="000000"/>
            </w:tcBorders>
            <w:shd w:val="clear" w:color="D8D8D8" w:fill="D8D8D8"/>
            <w:noWrap/>
            <w:vAlign w:val="bottom"/>
            <w:hideMark/>
          </w:tcPr>
          <w:p w14:paraId="49B9816B" w14:textId="71454E0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CA6C195" w14:textId="37C011E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45D578E" w14:textId="28127B6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194,161.25 </w:t>
            </w:r>
          </w:p>
        </w:tc>
      </w:tr>
      <w:tr w:rsidR="003B1FDD" w:rsidRPr="003B1FDD" w14:paraId="15F1517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DDF1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1547E6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0181F15D" w14:textId="3CF7886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71153C3F" w14:textId="52171B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B53752" w14:textId="6FFCDE1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82287" w14:textId="37F574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46,365.00 </w:t>
            </w:r>
          </w:p>
        </w:tc>
      </w:tr>
      <w:tr w:rsidR="003B1FDD" w:rsidRPr="003B1FDD" w14:paraId="75E63F9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CDF89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9C6F2C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505D1270" w14:textId="6818F1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1D993179" w14:textId="5EEA374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0BC02F" w14:textId="678FF7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87AA7" w14:textId="7A578DE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8,234.00 </w:t>
            </w:r>
          </w:p>
        </w:tc>
      </w:tr>
      <w:tr w:rsidR="003B1FDD" w:rsidRPr="003B1FDD" w14:paraId="3748094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3806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60251A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52024F46" w14:textId="7ADF71F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3DA81CDA" w14:textId="14539F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67AAAA" w14:textId="2EE000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B22F0" w14:textId="37167C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6,273.00 </w:t>
            </w:r>
          </w:p>
        </w:tc>
      </w:tr>
      <w:tr w:rsidR="003B1FDD" w:rsidRPr="003B1FDD" w14:paraId="5914E69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9F76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AB55D9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4AD38F7E" w14:textId="7C551E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3134AC5E" w14:textId="719A15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55296" w14:textId="04DE9E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E266C" w14:textId="3130FA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1,527.60 </w:t>
            </w:r>
          </w:p>
        </w:tc>
      </w:tr>
      <w:tr w:rsidR="003B1FDD" w:rsidRPr="003B1FDD" w14:paraId="5D31820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ECAC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B17112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EFA20F2" w14:textId="7473AA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4CCEAF97" w14:textId="113CA5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331F3B" w14:textId="0DD465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1D913" w14:textId="789607A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90,692.00 </w:t>
            </w:r>
          </w:p>
        </w:tc>
      </w:tr>
      <w:tr w:rsidR="003B1FDD" w:rsidRPr="003B1FDD" w14:paraId="4C3C9BD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6DF8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2C9F75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292382E7" w14:textId="60F576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5261A2C5" w14:textId="375735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AE4B04" w14:textId="4DB373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809E0F" w14:textId="76407FE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195.00 </w:t>
            </w:r>
          </w:p>
        </w:tc>
      </w:tr>
      <w:tr w:rsidR="003B1FDD" w:rsidRPr="003B1FDD" w14:paraId="7B82D05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33A4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44FB85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615EE54C" w14:textId="5D5460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108F87B4" w14:textId="443E86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55B7DD" w14:textId="2C5A47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7B9153" w14:textId="5D36D9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91,124.00 </w:t>
            </w:r>
          </w:p>
        </w:tc>
      </w:tr>
      <w:tr w:rsidR="003B1FDD" w:rsidRPr="003B1FDD" w14:paraId="5EB36C2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F02A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79690D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664095AC" w14:textId="6E2D8B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56BADF98" w14:textId="6BEFC50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0AA93" w14:textId="587F24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CB9DF" w14:textId="06B6D63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9,750.65 </w:t>
            </w:r>
          </w:p>
        </w:tc>
      </w:tr>
      <w:tr w:rsidR="003B1FDD" w:rsidRPr="003B1FDD" w14:paraId="48C7B245"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486989"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0905790D" w14:textId="4B0A61B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87,427,377.34 </w:t>
            </w:r>
          </w:p>
        </w:tc>
        <w:tc>
          <w:tcPr>
            <w:tcW w:w="958" w:type="pct"/>
            <w:tcBorders>
              <w:top w:val="nil"/>
              <w:left w:val="nil"/>
              <w:bottom w:val="single" w:sz="4" w:space="0" w:color="000000"/>
              <w:right w:val="single" w:sz="4" w:space="0" w:color="000000"/>
            </w:tcBorders>
            <w:shd w:val="clear" w:color="A5A5A5" w:fill="A5A5A5"/>
            <w:noWrap/>
            <w:vAlign w:val="bottom"/>
            <w:hideMark/>
          </w:tcPr>
          <w:p w14:paraId="320197C1" w14:textId="4E6FF98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03,988,423.50 </w:t>
            </w:r>
          </w:p>
        </w:tc>
        <w:tc>
          <w:tcPr>
            <w:tcW w:w="958" w:type="pct"/>
            <w:tcBorders>
              <w:top w:val="nil"/>
              <w:left w:val="nil"/>
              <w:bottom w:val="single" w:sz="4" w:space="0" w:color="000000"/>
              <w:right w:val="single" w:sz="4" w:space="0" w:color="000000"/>
            </w:tcBorders>
            <w:shd w:val="clear" w:color="A5A5A5" w:fill="A5A5A5"/>
            <w:noWrap/>
            <w:vAlign w:val="bottom"/>
            <w:hideMark/>
          </w:tcPr>
          <w:p w14:paraId="02278B27" w14:textId="7F089FE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21207F2" w14:textId="39A893C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91,415,800.84 </w:t>
            </w:r>
          </w:p>
        </w:tc>
      </w:tr>
      <w:tr w:rsidR="003B1FDD" w:rsidRPr="003B1FDD" w14:paraId="5AA1E2FC"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0EEC5D"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478E89D2" w14:textId="29DC3C1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20,036,493.85 </w:t>
            </w:r>
          </w:p>
        </w:tc>
        <w:tc>
          <w:tcPr>
            <w:tcW w:w="958" w:type="pct"/>
            <w:tcBorders>
              <w:top w:val="nil"/>
              <w:left w:val="nil"/>
              <w:bottom w:val="single" w:sz="4" w:space="0" w:color="000000"/>
              <w:right w:val="single" w:sz="4" w:space="0" w:color="000000"/>
            </w:tcBorders>
            <w:shd w:val="clear" w:color="D8D8D8" w:fill="D8D8D8"/>
            <w:noWrap/>
            <w:vAlign w:val="bottom"/>
            <w:hideMark/>
          </w:tcPr>
          <w:p w14:paraId="424A158E" w14:textId="590DE71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5,152,342.40 </w:t>
            </w:r>
          </w:p>
        </w:tc>
        <w:tc>
          <w:tcPr>
            <w:tcW w:w="958" w:type="pct"/>
            <w:tcBorders>
              <w:top w:val="nil"/>
              <w:left w:val="nil"/>
              <w:bottom w:val="single" w:sz="4" w:space="0" w:color="000000"/>
              <w:right w:val="single" w:sz="4" w:space="0" w:color="000000"/>
            </w:tcBorders>
            <w:shd w:val="clear" w:color="D8D8D8" w:fill="D8D8D8"/>
            <w:noWrap/>
            <w:vAlign w:val="bottom"/>
            <w:hideMark/>
          </w:tcPr>
          <w:p w14:paraId="2F29C161" w14:textId="5F5B117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EC6314" w14:textId="32E1D3D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35,188,836.25 </w:t>
            </w:r>
          </w:p>
        </w:tc>
      </w:tr>
      <w:tr w:rsidR="003B1FDD" w:rsidRPr="003B1FDD" w14:paraId="1190B4B7"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8DCCF8"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4DFCFD64" w14:textId="07BF41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7D91C11D" w14:textId="5DE3C2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5BAA62EE" w14:textId="0272F9D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2A225CB" w14:textId="281326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60,955,288.35 </w:t>
            </w:r>
          </w:p>
        </w:tc>
      </w:tr>
      <w:tr w:rsidR="003B1FDD" w:rsidRPr="003B1FDD" w14:paraId="4C2C626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18D65"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noWrap/>
            <w:vAlign w:val="center"/>
            <w:hideMark/>
          </w:tcPr>
          <w:p w14:paraId="5A4A4F61"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6FD42775" w14:textId="3BD88A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086,500.00 </w:t>
            </w:r>
          </w:p>
        </w:tc>
        <w:tc>
          <w:tcPr>
            <w:tcW w:w="958" w:type="pct"/>
            <w:tcBorders>
              <w:top w:val="nil"/>
              <w:left w:val="nil"/>
              <w:bottom w:val="single" w:sz="4" w:space="0" w:color="000000"/>
              <w:right w:val="single" w:sz="4" w:space="0" w:color="000000"/>
            </w:tcBorders>
            <w:shd w:val="clear" w:color="auto" w:fill="auto"/>
            <w:noWrap/>
            <w:vAlign w:val="bottom"/>
            <w:hideMark/>
          </w:tcPr>
          <w:p w14:paraId="38FAB0EF" w14:textId="12836BA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629D5D" w14:textId="6C0A2C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3BB8C6" w14:textId="58B9A3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086,500.00 </w:t>
            </w:r>
          </w:p>
        </w:tc>
      </w:tr>
      <w:tr w:rsidR="003B1FDD" w:rsidRPr="003B1FDD" w14:paraId="67CF8AC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85838"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noWrap/>
            <w:vAlign w:val="center"/>
            <w:hideMark/>
          </w:tcPr>
          <w:p w14:paraId="69ED42C5"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4E276505" w14:textId="4B67AE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462,440.50 </w:t>
            </w:r>
          </w:p>
        </w:tc>
        <w:tc>
          <w:tcPr>
            <w:tcW w:w="958" w:type="pct"/>
            <w:tcBorders>
              <w:top w:val="nil"/>
              <w:left w:val="nil"/>
              <w:bottom w:val="single" w:sz="4" w:space="0" w:color="000000"/>
              <w:right w:val="single" w:sz="4" w:space="0" w:color="000000"/>
            </w:tcBorders>
            <w:shd w:val="clear" w:color="auto" w:fill="auto"/>
            <w:noWrap/>
            <w:vAlign w:val="bottom"/>
            <w:hideMark/>
          </w:tcPr>
          <w:p w14:paraId="585B4868" w14:textId="6F1F4E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F5A495" w14:textId="3A2F4B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7CA10" w14:textId="13FD16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462,440.50 </w:t>
            </w:r>
          </w:p>
        </w:tc>
      </w:tr>
      <w:tr w:rsidR="003B1FDD" w:rsidRPr="003B1FDD" w14:paraId="15ADF39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C9CC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EE79B5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363F4E05" w14:textId="79F71D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12,675.00 </w:t>
            </w:r>
          </w:p>
        </w:tc>
        <w:tc>
          <w:tcPr>
            <w:tcW w:w="958" w:type="pct"/>
            <w:tcBorders>
              <w:top w:val="nil"/>
              <w:left w:val="nil"/>
              <w:bottom w:val="single" w:sz="4" w:space="0" w:color="000000"/>
              <w:right w:val="single" w:sz="4" w:space="0" w:color="000000"/>
            </w:tcBorders>
            <w:shd w:val="clear" w:color="auto" w:fill="auto"/>
            <w:noWrap/>
            <w:vAlign w:val="bottom"/>
            <w:hideMark/>
          </w:tcPr>
          <w:p w14:paraId="35A0E17F" w14:textId="111700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F78A25" w14:textId="3C6CD7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B9271" w14:textId="1081B8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12,675.00 </w:t>
            </w:r>
          </w:p>
        </w:tc>
      </w:tr>
      <w:tr w:rsidR="003B1FDD" w:rsidRPr="003B1FDD" w14:paraId="0D0E18B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58E3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C0CAE1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1D7F7C5A" w14:textId="0DDAFD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472,830.00 </w:t>
            </w:r>
          </w:p>
        </w:tc>
        <w:tc>
          <w:tcPr>
            <w:tcW w:w="958" w:type="pct"/>
            <w:tcBorders>
              <w:top w:val="nil"/>
              <w:left w:val="nil"/>
              <w:bottom w:val="single" w:sz="4" w:space="0" w:color="000000"/>
              <w:right w:val="single" w:sz="4" w:space="0" w:color="000000"/>
            </w:tcBorders>
            <w:shd w:val="clear" w:color="auto" w:fill="auto"/>
            <w:noWrap/>
            <w:vAlign w:val="bottom"/>
            <w:hideMark/>
          </w:tcPr>
          <w:p w14:paraId="3ED253EC" w14:textId="06821F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EA6CA9" w14:textId="2F98B6E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5766C3" w14:textId="24AA5C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005,830.00 </w:t>
            </w:r>
          </w:p>
        </w:tc>
      </w:tr>
      <w:tr w:rsidR="003B1FDD" w:rsidRPr="003B1FDD" w14:paraId="6F54AB1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7D29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2B6D31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ACC9994" w14:textId="3781AA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65,207.00 </w:t>
            </w:r>
          </w:p>
        </w:tc>
        <w:tc>
          <w:tcPr>
            <w:tcW w:w="958" w:type="pct"/>
            <w:tcBorders>
              <w:top w:val="nil"/>
              <w:left w:val="nil"/>
              <w:bottom w:val="single" w:sz="4" w:space="0" w:color="000000"/>
              <w:right w:val="single" w:sz="4" w:space="0" w:color="000000"/>
            </w:tcBorders>
            <w:shd w:val="clear" w:color="auto" w:fill="auto"/>
            <w:noWrap/>
            <w:vAlign w:val="bottom"/>
            <w:hideMark/>
          </w:tcPr>
          <w:p w14:paraId="762CB182" w14:textId="64E5FD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2BA2B3E6" w14:textId="536AB2D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DC5925" w14:textId="0B376C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474,227.00 </w:t>
            </w:r>
          </w:p>
        </w:tc>
      </w:tr>
      <w:tr w:rsidR="003B1FDD" w:rsidRPr="003B1FDD" w14:paraId="127FB80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3A81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EC3FFA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003465B8" w14:textId="28BB903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5,095.00 </w:t>
            </w:r>
          </w:p>
        </w:tc>
        <w:tc>
          <w:tcPr>
            <w:tcW w:w="958" w:type="pct"/>
            <w:tcBorders>
              <w:top w:val="nil"/>
              <w:left w:val="nil"/>
              <w:bottom w:val="single" w:sz="4" w:space="0" w:color="000000"/>
              <w:right w:val="single" w:sz="4" w:space="0" w:color="000000"/>
            </w:tcBorders>
            <w:shd w:val="clear" w:color="auto" w:fill="auto"/>
            <w:noWrap/>
            <w:vAlign w:val="bottom"/>
            <w:hideMark/>
          </w:tcPr>
          <w:p w14:paraId="752EFD76" w14:textId="5BC39F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BE8BDC" w14:textId="50B10F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083FAD" w14:textId="480E7B6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5,095.00 </w:t>
            </w:r>
          </w:p>
        </w:tc>
      </w:tr>
      <w:tr w:rsidR="003B1FDD" w:rsidRPr="003B1FDD" w14:paraId="45EE3DA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29E0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D3678E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5DC9B68C" w14:textId="1A1554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1E6CF759" w14:textId="49AFEE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85,492.00 </w:t>
            </w:r>
          </w:p>
        </w:tc>
        <w:tc>
          <w:tcPr>
            <w:tcW w:w="958" w:type="pct"/>
            <w:tcBorders>
              <w:top w:val="nil"/>
              <w:left w:val="nil"/>
              <w:bottom w:val="single" w:sz="4" w:space="0" w:color="000000"/>
              <w:right w:val="single" w:sz="4" w:space="0" w:color="000000"/>
            </w:tcBorders>
            <w:shd w:val="clear" w:color="auto" w:fill="auto"/>
            <w:noWrap/>
            <w:vAlign w:val="bottom"/>
            <w:hideMark/>
          </w:tcPr>
          <w:p w14:paraId="5559C6AE" w14:textId="6398EDE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27E7A3" w14:textId="4F0E4D2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79,367.00 </w:t>
            </w:r>
          </w:p>
        </w:tc>
      </w:tr>
      <w:tr w:rsidR="003B1FDD" w:rsidRPr="003B1FDD" w14:paraId="48E01E3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0A0D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BE80CA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103A8916" w14:textId="74DADA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30A9D4CE" w14:textId="68833E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55A512" w14:textId="02E0EC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A9342" w14:textId="105BA9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87,750.00 </w:t>
            </w:r>
          </w:p>
        </w:tc>
      </w:tr>
      <w:tr w:rsidR="003B1FDD" w:rsidRPr="003B1FDD" w14:paraId="13CC405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442F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DBA5B9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6158A9D6" w14:textId="35770B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350,307.50 </w:t>
            </w:r>
          </w:p>
        </w:tc>
        <w:tc>
          <w:tcPr>
            <w:tcW w:w="958" w:type="pct"/>
            <w:tcBorders>
              <w:top w:val="nil"/>
              <w:left w:val="nil"/>
              <w:bottom w:val="single" w:sz="4" w:space="0" w:color="000000"/>
              <w:right w:val="single" w:sz="4" w:space="0" w:color="000000"/>
            </w:tcBorders>
            <w:shd w:val="clear" w:color="auto" w:fill="auto"/>
            <w:noWrap/>
            <w:vAlign w:val="bottom"/>
            <w:hideMark/>
          </w:tcPr>
          <w:p w14:paraId="21786BDB" w14:textId="6F40A7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E86BA" w14:textId="3BEA8DA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136310" w14:textId="0AC42E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350,307.50 </w:t>
            </w:r>
          </w:p>
        </w:tc>
      </w:tr>
      <w:tr w:rsidR="003B1FDD" w:rsidRPr="003B1FDD" w14:paraId="63F4552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C45A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0991CE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4CF62F05" w14:textId="5E46F3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933,642.50 </w:t>
            </w:r>
          </w:p>
        </w:tc>
        <w:tc>
          <w:tcPr>
            <w:tcW w:w="958" w:type="pct"/>
            <w:tcBorders>
              <w:top w:val="nil"/>
              <w:left w:val="nil"/>
              <w:bottom w:val="single" w:sz="4" w:space="0" w:color="000000"/>
              <w:right w:val="single" w:sz="4" w:space="0" w:color="000000"/>
            </w:tcBorders>
            <w:shd w:val="clear" w:color="auto" w:fill="auto"/>
            <w:noWrap/>
            <w:vAlign w:val="bottom"/>
            <w:hideMark/>
          </w:tcPr>
          <w:p w14:paraId="1B76A4A4" w14:textId="5C439A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3196E88B" w14:textId="2864890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63E27C" w14:textId="4FA8C3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222,992.50 </w:t>
            </w:r>
          </w:p>
        </w:tc>
      </w:tr>
      <w:tr w:rsidR="003B1FDD" w:rsidRPr="003B1FDD" w14:paraId="7F7D601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4D75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3077358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684E141F" w14:textId="77A97D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63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666E86B" w14:textId="44E44B7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EF0DB8" w14:textId="6C8C11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EDEBD6" w14:textId="3598B1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632,500.00 </w:t>
            </w:r>
          </w:p>
        </w:tc>
      </w:tr>
      <w:tr w:rsidR="003B1FDD" w:rsidRPr="003B1FDD" w14:paraId="0FB4667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C02B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E5FD38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5D43E293" w14:textId="75A5357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313,437.00 </w:t>
            </w:r>
          </w:p>
        </w:tc>
        <w:tc>
          <w:tcPr>
            <w:tcW w:w="958" w:type="pct"/>
            <w:tcBorders>
              <w:top w:val="nil"/>
              <w:left w:val="nil"/>
              <w:bottom w:val="single" w:sz="4" w:space="0" w:color="000000"/>
              <w:right w:val="single" w:sz="4" w:space="0" w:color="000000"/>
            </w:tcBorders>
            <w:shd w:val="clear" w:color="auto" w:fill="auto"/>
            <w:noWrap/>
            <w:vAlign w:val="bottom"/>
            <w:hideMark/>
          </w:tcPr>
          <w:p w14:paraId="10580223" w14:textId="0AE709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56BF4D" w14:textId="7F6D35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F5A47E" w14:textId="73D9B7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663,437.00 </w:t>
            </w:r>
          </w:p>
        </w:tc>
      </w:tr>
      <w:tr w:rsidR="003B1FDD" w:rsidRPr="003B1FDD" w14:paraId="29792DD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BC44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23520C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6B37FF82" w14:textId="0634F9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5E52106A" w14:textId="1BA963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4CABD2" w14:textId="34491B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84DB0" w14:textId="335144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3,875.00 </w:t>
            </w:r>
          </w:p>
        </w:tc>
      </w:tr>
      <w:tr w:rsidR="003B1FDD" w:rsidRPr="003B1FDD" w14:paraId="10022BC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0168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7CC095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98F041B" w14:textId="1C021B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6,656,688.00 </w:t>
            </w:r>
          </w:p>
        </w:tc>
        <w:tc>
          <w:tcPr>
            <w:tcW w:w="958" w:type="pct"/>
            <w:tcBorders>
              <w:top w:val="nil"/>
              <w:left w:val="nil"/>
              <w:bottom w:val="single" w:sz="4" w:space="0" w:color="000000"/>
              <w:right w:val="single" w:sz="4" w:space="0" w:color="000000"/>
            </w:tcBorders>
            <w:shd w:val="clear" w:color="auto" w:fill="auto"/>
            <w:noWrap/>
            <w:vAlign w:val="bottom"/>
            <w:hideMark/>
          </w:tcPr>
          <w:p w14:paraId="6E9D4DCE" w14:textId="1AECC44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3BEDB69" w14:textId="4386311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F4237C" w14:textId="049246A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6,919,188.00 </w:t>
            </w:r>
          </w:p>
        </w:tc>
      </w:tr>
      <w:tr w:rsidR="003B1FDD" w:rsidRPr="003B1FDD" w14:paraId="404E334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75D1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89A503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1303E4D6" w14:textId="4EA4AB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176EA895" w14:textId="469CD3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61082" w14:textId="72499F6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3FD6E" w14:textId="09C01CA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3,875.00 </w:t>
            </w:r>
          </w:p>
        </w:tc>
      </w:tr>
      <w:tr w:rsidR="003B1FDD" w:rsidRPr="003B1FDD" w14:paraId="59CE911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1641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3881A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1BD35E61" w14:textId="096A18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16D8803D" w14:textId="0A0FA1D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2,700.00 </w:t>
            </w:r>
          </w:p>
        </w:tc>
        <w:tc>
          <w:tcPr>
            <w:tcW w:w="958" w:type="pct"/>
            <w:tcBorders>
              <w:top w:val="nil"/>
              <w:left w:val="nil"/>
              <w:bottom w:val="single" w:sz="4" w:space="0" w:color="000000"/>
              <w:right w:val="single" w:sz="4" w:space="0" w:color="000000"/>
            </w:tcBorders>
            <w:shd w:val="clear" w:color="auto" w:fill="auto"/>
            <w:noWrap/>
            <w:vAlign w:val="bottom"/>
            <w:hideMark/>
          </w:tcPr>
          <w:p w14:paraId="0ABC6534" w14:textId="74B4B7F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3227A" w14:textId="492EB5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40,450.00 </w:t>
            </w:r>
          </w:p>
        </w:tc>
      </w:tr>
      <w:tr w:rsidR="003B1FDD" w:rsidRPr="003B1FDD" w14:paraId="59EFF99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9FFEA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8F8754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1EB8ECC2" w14:textId="17C42D1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671,049.00 </w:t>
            </w:r>
          </w:p>
        </w:tc>
        <w:tc>
          <w:tcPr>
            <w:tcW w:w="958" w:type="pct"/>
            <w:tcBorders>
              <w:top w:val="nil"/>
              <w:left w:val="nil"/>
              <w:bottom w:val="single" w:sz="4" w:space="0" w:color="000000"/>
              <w:right w:val="single" w:sz="4" w:space="0" w:color="000000"/>
            </w:tcBorders>
            <w:shd w:val="clear" w:color="auto" w:fill="auto"/>
            <w:noWrap/>
            <w:vAlign w:val="bottom"/>
            <w:hideMark/>
          </w:tcPr>
          <w:p w14:paraId="375F8387" w14:textId="6F0BB3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66459C98" w14:textId="116BC5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56929" w14:textId="08BD54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999,449.00 </w:t>
            </w:r>
          </w:p>
        </w:tc>
      </w:tr>
      <w:tr w:rsidR="003B1FDD" w:rsidRPr="003B1FDD" w14:paraId="0DD9217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83DA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C71F0E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3A34BC51" w14:textId="789950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421,125.00 </w:t>
            </w:r>
          </w:p>
        </w:tc>
        <w:tc>
          <w:tcPr>
            <w:tcW w:w="958" w:type="pct"/>
            <w:tcBorders>
              <w:top w:val="nil"/>
              <w:left w:val="nil"/>
              <w:bottom w:val="single" w:sz="4" w:space="0" w:color="000000"/>
              <w:right w:val="single" w:sz="4" w:space="0" w:color="000000"/>
            </w:tcBorders>
            <w:shd w:val="clear" w:color="auto" w:fill="auto"/>
            <w:noWrap/>
            <w:vAlign w:val="bottom"/>
            <w:hideMark/>
          </w:tcPr>
          <w:p w14:paraId="142951F6" w14:textId="7AF973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39F860" w14:textId="185E5A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FA4295" w14:textId="69184D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421,125.00 </w:t>
            </w:r>
          </w:p>
        </w:tc>
      </w:tr>
      <w:tr w:rsidR="003B1FDD" w:rsidRPr="003B1FDD" w14:paraId="31C2387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5120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7F10A1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351D81CE" w14:textId="1FD5AD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48098710" w14:textId="09E26B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70,514.00 </w:t>
            </w:r>
          </w:p>
        </w:tc>
        <w:tc>
          <w:tcPr>
            <w:tcW w:w="958" w:type="pct"/>
            <w:tcBorders>
              <w:top w:val="nil"/>
              <w:left w:val="nil"/>
              <w:bottom w:val="single" w:sz="4" w:space="0" w:color="000000"/>
              <w:right w:val="single" w:sz="4" w:space="0" w:color="000000"/>
            </w:tcBorders>
            <w:shd w:val="clear" w:color="auto" w:fill="auto"/>
            <w:noWrap/>
            <w:vAlign w:val="bottom"/>
            <w:hideMark/>
          </w:tcPr>
          <w:p w14:paraId="308F58BD" w14:textId="0BC080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C2208" w14:textId="31243B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64,389.00 </w:t>
            </w:r>
          </w:p>
        </w:tc>
      </w:tr>
      <w:tr w:rsidR="003B1FDD" w:rsidRPr="003B1FDD" w14:paraId="23C447D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C0EF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AD79B6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5C71D806" w14:textId="3F4AA1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16793699" w14:textId="3F3E03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04BF2" w14:textId="51BAA33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DE5DE1" w14:textId="7AE49D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3,875.00 </w:t>
            </w:r>
          </w:p>
        </w:tc>
      </w:tr>
      <w:tr w:rsidR="003B1FDD" w:rsidRPr="003B1FDD" w14:paraId="11B068C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511C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987866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4F3C4DCC" w14:textId="2001076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57817B47" w14:textId="24F2DB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63296A" w14:textId="4D77F8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387A17" w14:textId="4253E2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3,875.00 </w:t>
            </w:r>
          </w:p>
        </w:tc>
      </w:tr>
      <w:tr w:rsidR="003B1FDD" w:rsidRPr="003B1FDD" w14:paraId="16D6CA9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0320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D7CCE7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3809313A" w14:textId="5E55A12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059,375.00 </w:t>
            </w:r>
          </w:p>
        </w:tc>
        <w:tc>
          <w:tcPr>
            <w:tcW w:w="958" w:type="pct"/>
            <w:tcBorders>
              <w:top w:val="nil"/>
              <w:left w:val="nil"/>
              <w:bottom w:val="single" w:sz="4" w:space="0" w:color="000000"/>
              <w:right w:val="single" w:sz="4" w:space="0" w:color="000000"/>
            </w:tcBorders>
            <w:shd w:val="clear" w:color="auto" w:fill="auto"/>
            <w:noWrap/>
            <w:vAlign w:val="bottom"/>
            <w:hideMark/>
          </w:tcPr>
          <w:p w14:paraId="53B245ED" w14:textId="321471D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7931765A" w14:textId="69AD63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96520E" w14:textId="7F405C6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932,926.40 </w:t>
            </w:r>
          </w:p>
        </w:tc>
      </w:tr>
      <w:tr w:rsidR="003B1FDD" w:rsidRPr="003B1FDD" w14:paraId="4194800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25CA4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9CF03E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25D68306" w14:textId="48442BD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55,342.50 </w:t>
            </w:r>
          </w:p>
        </w:tc>
        <w:tc>
          <w:tcPr>
            <w:tcW w:w="958" w:type="pct"/>
            <w:tcBorders>
              <w:top w:val="nil"/>
              <w:left w:val="nil"/>
              <w:bottom w:val="single" w:sz="4" w:space="0" w:color="000000"/>
              <w:right w:val="single" w:sz="4" w:space="0" w:color="000000"/>
            </w:tcBorders>
            <w:shd w:val="clear" w:color="auto" w:fill="auto"/>
            <w:noWrap/>
            <w:vAlign w:val="bottom"/>
            <w:hideMark/>
          </w:tcPr>
          <w:p w14:paraId="316D548C" w14:textId="38EBE5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150C1" w14:textId="0E4197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93EA69" w14:textId="051589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55,342.50 </w:t>
            </w:r>
          </w:p>
        </w:tc>
      </w:tr>
      <w:tr w:rsidR="003B1FDD" w:rsidRPr="003B1FDD" w14:paraId="424A075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F999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0B490B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A20D2B7" w14:textId="53ADDB8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89,875.00 </w:t>
            </w:r>
          </w:p>
        </w:tc>
        <w:tc>
          <w:tcPr>
            <w:tcW w:w="958" w:type="pct"/>
            <w:tcBorders>
              <w:top w:val="nil"/>
              <w:left w:val="nil"/>
              <w:bottom w:val="single" w:sz="4" w:space="0" w:color="000000"/>
              <w:right w:val="single" w:sz="4" w:space="0" w:color="000000"/>
            </w:tcBorders>
            <w:shd w:val="clear" w:color="auto" w:fill="auto"/>
            <w:noWrap/>
            <w:vAlign w:val="bottom"/>
            <w:hideMark/>
          </w:tcPr>
          <w:p w14:paraId="4840713A" w14:textId="3924A7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448CA1" w14:textId="224758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D3FAD1" w14:textId="59BD24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89,875.00 </w:t>
            </w:r>
          </w:p>
        </w:tc>
      </w:tr>
      <w:tr w:rsidR="003B1FDD" w:rsidRPr="003B1FDD" w14:paraId="5B6E5A8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9095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EB771C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6E946A61" w14:textId="47193D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086,500.00 </w:t>
            </w:r>
          </w:p>
        </w:tc>
        <w:tc>
          <w:tcPr>
            <w:tcW w:w="958" w:type="pct"/>
            <w:tcBorders>
              <w:top w:val="nil"/>
              <w:left w:val="nil"/>
              <w:bottom w:val="single" w:sz="4" w:space="0" w:color="000000"/>
              <w:right w:val="single" w:sz="4" w:space="0" w:color="000000"/>
            </w:tcBorders>
            <w:shd w:val="clear" w:color="auto" w:fill="auto"/>
            <w:noWrap/>
            <w:vAlign w:val="bottom"/>
            <w:hideMark/>
          </w:tcPr>
          <w:p w14:paraId="4EC206F2" w14:textId="402BCBA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14790" w14:textId="00D870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30407" w14:textId="25AF87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086,500.00 </w:t>
            </w:r>
          </w:p>
        </w:tc>
      </w:tr>
      <w:tr w:rsidR="003B1FDD" w:rsidRPr="003B1FDD" w14:paraId="4F47992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3F30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DDEB19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73502FEB" w14:textId="2A4E52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3,225.00 </w:t>
            </w:r>
          </w:p>
        </w:tc>
        <w:tc>
          <w:tcPr>
            <w:tcW w:w="958" w:type="pct"/>
            <w:tcBorders>
              <w:top w:val="nil"/>
              <w:left w:val="nil"/>
              <w:bottom w:val="single" w:sz="4" w:space="0" w:color="000000"/>
              <w:right w:val="single" w:sz="4" w:space="0" w:color="000000"/>
            </w:tcBorders>
            <w:shd w:val="clear" w:color="auto" w:fill="auto"/>
            <w:noWrap/>
            <w:vAlign w:val="bottom"/>
            <w:hideMark/>
          </w:tcPr>
          <w:p w14:paraId="664B3571" w14:textId="370A51E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E1F9E" w14:textId="779CF2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1FDBFF" w14:textId="6A7D53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3,225.00 </w:t>
            </w:r>
          </w:p>
        </w:tc>
      </w:tr>
      <w:tr w:rsidR="003B1FDD" w:rsidRPr="003B1FDD" w14:paraId="092894E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C67D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4B916D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6BAE57F3" w14:textId="2ABF05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198,753.00 </w:t>
            </w:r>
          </w:p>
        </w:tc>
        <w:tc>
          <w:tcPr>
            <w:tcW w:w="958" w:type="pct"/>
            <w:tcBorders>
              <w:top w:val="nil"/>
              <w:left w:val="nil"/>
              <w:bottom w:val="single" w:sz="4" w:space="0" w:color="000000"/>
              <w:right w:val="single" w:sz="4" w:space="0" w:color="000000"/>
            </w:tcBorders>
            <w:shd w:val="clear" w:color="auto" w:fill="auto"/>
            <w:noWrap/>
            <w:vAlign w:val="bottom"/>
            <w:hideMark/>
          </w:tcPr>
          <w:p w14:paraId="1A70EC4E" w14:textId="59B60F5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263CE1" w14:textId="172A20F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FA8E0E" w14:textId="39C0FAF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198,753.00 </w:t>
            </w:r>
          </w:p>
        </w:tc>
      </w:tr>
      <w:tr w:rsidR="003B1FDD" w:rsidRPr="003B1FDD" w14:paraId="787176E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5A91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994367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35FA30BF" w14:textId="7A419D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16,315.00 </w:t>
            </w:r>
          </w:p>
        </w:tc>
        <w:tc>
          <w:tcPr>
            <w:tcW w:w="958" w:type="pct"/>
            <w:tcBorders>
              <w:top w:val="nil"/>
              <w:left w:val="nil"/>
              <w:bottom w:val="single" w:sz="4" w:space="0" w:color="000000"/>
              <w:right w:val="single" w:sz="4" w:space="0" w:color="000000"/>
            </w:tcBorders>
            <w:shd w:val="clear" w:color="auto" w:fill="auto"/>
            <w:noWrap/>
            <w:vAlign w:val="bottom"/>
            <w:hideMark/>
          </w:tcPr>
          <w:p w14:paraId="5A2CEE18" w14:textId="475B79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08B6FF57" w14:textId="0278FF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6E604E" w14:textId="28607D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74,390.00 </w:t>
            </w:r>
          </w:p>
        </w:tc>
      </w:tr>
      <w:tr w:rsidR="003B1FDD" w:rsidRPr="003B1FDD" w14:paraId="2265B51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BBC1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59C549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096502B7" w14:textId="33C3AE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8,184,428.00 </w:t>
            </w:r>
          </w:p>
        </w:tc>
        <w:tc>
          <w:tcPr>
            <w:tcW w:w="958" w:type="pct"/>
            <w:tcBorders>
              <w:top w:val="nil"/>
              <w:left w:val="nil"/>
              <w:bottom w:val="single" w:sz="4" w:space="0" w:color="000000"/>
              <w:right w:val="single" w:sz="4" w:space="0" w:color="000000"/>
            </w:tcBorders>
            <w:shd w:val="clear" w:color="auto" w:fill="auto"/>
            <w:noWrap/>
            <w:vAlign w:val="bottom"/>
            <w:hideMark/>
          </w:tcPr>
          <w:p w14:paraId="0325D743" w14:textId="03F68A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BFE254" w14:textId="402867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AAB2D" w14:textId="38A69D8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8,184,428.00 </w:t>
            </w:r>
          </w:p>
        </w:tc>
      </w:tr>
      <w:tr w:rsidR="003B1FDD" w:rsidRPr="003B1FDD" w14:paraId="22191A8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101B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D0C3C9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597E89DC" w14:textId="778FA8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275,832.00 </w:t>
            </w:r>
          </w:p>
        </w:tc>
        <w:tc>
          <w:tcPr>
            <w:tcW w:w="958" w:type="pct"/>
            <w:tcBorders>
              <w:top w:val="nil"/>
              <w:left w:val="nil"/>
              <w:bottom w:val="single" w:sz="4" w:space="0" w:color="000000"/>
              <w:right w:val="single" w:sz="4" w:space="0" w:color="000000"/>
            </w:tcBorders>
            <w:shd w:val="clear" w:color="auto" w:fill="auto"/>
            <w:noWrap/>
            <w:vAlign w:val="bottom"/>
            <w:hideMark/>
          </w:tcPr>
          <w:p w14:paraId="667B9E8D" w14:textId="309665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7E7B10" w14:textId="6C0878B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3E79C" w14:textId="2CF969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275,832.00 </w:t>
            </w:r>
          </w:p>
        </w:tc>
      </w:tr>
      <w:tr w:rsidR="003B1FDD" w:rsidRPr="003B1FDD" w14:paraId="0B136DF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A574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592E9C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5020415A" w14:textId="77FC2B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657,805.50 </w:t>
            </w:r>
          </w:p>
        </w:tc>
        <w:tc>
          <w:tcPr>
            <w:tcW w:w="958" w:type="pct"/>
            <w:tcBorders>
              <w:top w:val="nil"/>
              <w:left w:val="nil"/>
              <w:bottom w:val="single" w:sz="4" w:space="0" w:color="000000"/>
              <w:right w:val="single" w:sz="4" w:space="0" w:color="000000"/>
            </w:tcBorders>
            <w:shd w:val="clear" w:color="auto" w:fill="auto"/>
            <w:noWrap/>
            <w:vAlign w:val="bottom"/>
            <w:hideMark/>
          </w:tcPr>
          <w:p w14:paraId="0077F869" w14:textId="139B45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1581780A" w14:textId="422B54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E6CB56" w14:textId="423DB2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8,293,965.50 </w:t>
            </w:r>
          </w:p>
        </w:tc>
      </w:tr>
      <w:tr w:rsidR="003B1FDD" w:rsidRPr="003B1FDD" w14:paraId="5F6C371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E2BA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48E81F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5A1D01CA" w14:textId="27F013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53,463.00 </w:t>
            </w:r>
          </w:p>
        </w:tc>
        <w:tc>
          <w:tcPr>
            <w:tcW w:w="958" w:type="pct"/>
            <w:tcBorders>
              <w:top w:val="nil"/>
              <w:left w:val="nil"/>
              <w:bottom w:val="single" w:sz="4" w:space="0" w:color="000000"/>
              <w:right w:val="single" w:sz="4" w:space="0" w:color="000000"/>
            </w:tcBorders>
            <w:shd w:val="clear" w:color="auto" w:fill="auto"/>
            <w:noWrap/>
            <w:vAlign w:val="bottom"/>
            <w:hideMark/>
          </w:tcPr>
          <w:p w14:paraId="25DA79CA" w14:textId="605813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7EFC9F" w14:textId="7CF8C20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AE291E" w14:textId="62B11A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53,463.00 </w:t>
            </w:r>
          </w:p>
        </w:tc>
      </w:tr>
      <w:tr w:rsidR="003B1FDD" w:rsidRPr="003B1FDD" w14:paraId="1FEB72C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978D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5EDBF0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5CC5363E" w14:textId="75EC41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14BEE129" w14:textId="67FD56A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D0A64D" w14:textId="1D023B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8D1F4" w14:textId="45D86D4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87,750.00 </w:t>
            </w:r>
          </w:p>
        </w:tc>
      </w:tr>
      <w:tr w:rsidR="003B1FDD" w:rsidRPr="003B1FDD" w14:paraId="43073AF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E2C4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159BA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610112CF" w14:textId="57867D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013B716F" w14:textId="39EB64B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7B67D2" w14:textId="17AE40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4ABB7A" w14:textId="5EF1E6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3,875.00 </w:t>
            </w:r>
          </w:p>
        </w:tc>
      </w:tr>
      <w:tr w:rsidR="003B1FDD" w:rsidRPr="003B1FDD" w14:paraId="1B631E58"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6E1B7B"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620F9EE" w14:textId="495D815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3,747,21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5A20D46F" w14:textId="56F711A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8,229,487.20 </w:t>
            </w:r>
          </w:p>
        </w:tc>
        <w:tc>
          <w:tcPr>
            <w:tcW w:w="958" w:type="pct"/>
            <w:tcBorders>
              <w:top w:val="nil"/>
              <w:left w:val="nil"/>
              <w:bottom w:val="single" w:sz="4" w:space="0" w:color="000000"/>
              <w:right w:val="single" w:sz="4" w:space="0" w:color="000000"/>
            </w:tcBorders>
            <w:shd w:val="clear" w:color="D8D8D8" w:fill="D8D8D8"/>
            <w:noWrap/>
            <w:vAlign w:val="bottom"/>
            <w:hideMark/>
          </w:tcPr>
          <w:p w14:paraId="38829046" w14:textId="27373C1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3E5A121" w14:textId="501E817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51,976,703.95 </w:t>
            </w:r>
          </w:p>
        </w:tc>
      </w:tr>
      <w:tr w:rsidR="003B1FDD" w:rsidRPr="003B1FDD" w14:paraId="2EDFCD5F"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8FE804"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5FC4B752" w14:textId="441EE6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18B9A4C6" w14:textId="768225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2,759,444.20 </w:t>
            </w:r>
          </w:p>
        </w:tc>
        <w:tc>
          <w:tcPr>
            <w:tcW w:w="958" w:type="pct"/>
            <w:tcBorders>
              <w:top w:val="nil"/>
              <w:left w:val="nil"/>
              <w:bottom w:val="single" w:sz="4" w:space="0" w:color="000000"/>
              <w:right w:val="single" w:sz="4" w:space="0" w:color="000000"/>
            </w:tcBorders>
            <w:shd w:val="clear" w:color="auto" w:fill="auto"/>
            <w:noWrap/>
            <w:vAlign w:val="bottom"/>
            <w:hideMark/>
          </w:tcPr>
          <w:p w14:paraId="24F30D8F" w14:textId="4BB9B5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B5BE152" w14:textId="445D67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2,875,604.20 </w:t>
            </w:r>
          </w:p>
        </w:tc>
      </w:tr>
      <w:tr w:rsidR="003B1FDD" w:rsidRPr="003B1FDD" w14:paraId="0AAF009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69365"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noWrap/>
            <w:vAlign w:val="center"/>
            <w:hideMark/>
          </w:tcPr>
          <w:p w14:paraId="74E17A6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0920E2A3" w14:textId="2A9BCF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9,341.00 </w:t>
            </w:r>
          </w:p>
        </w:tc>
        <w:tc>
          <w:tcPr>
            <w:tcW w:w="958" w:type="pct"/>
            <w:tcBorders>
              <w:top w:val="nil"/>
              <w:left w:val="nil"/>
              <w:bottom w:val="single" w:sz="4" w:space="0" w:color="000000"/>
              <w:right w:val="single" w:sz="4" w:space="0" w:color="000000"/>
            </w:tcBorders>
            <w:shd w:val="clear" w:color="auto" w:fill="auto"/>
            <w:noWrap/>
            <w:vAlign w:val="bottom"/>
            <w:hideMark/>
          </w:tcPr>
          <w:p w14:paraId="4DA34362" w14:textId="3D9BB5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CDAF9" w14:textId="1F18F8D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494A2B" w14:textId="6BC324F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9,341.00 </w:t>
            </w:r>
          </w:p>
        </w:tc>
      </w:tr>
      <w:tr w:rsidR="003B1FDD" w:rsidRPr="003B1FDD" w14:paraId="55EA63E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6070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037980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2FCFA599" w14:textId="2967A7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10B7BF" w14:textId="5CDAFD0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5FA12" w14:textId="2417C8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375CA8" w14:textId="1846E88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4,000.00 </w:t>
            </w:r>
          </w:p>
        </w:tc>
      </w:tr>
      <w:tr w:rsidR="003B1FDD" w:rsidRPr="003B1FDD" w14:paraId="41DF521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6C08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A15A6D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3BAE0967" w14:textId="0D81E1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55,977.00 </w:t>
            </w:r>
          </w:p>
        </w:tc>
        <w:tc>
          <w:tcPr>
            <w:tcW w:w="958" w:type="pct"/>
            <w:tcBorders>
              <w:top w:val="nil"/>
              <w:left w:val="nil"/>
              <w:bottom w:val="single" w:sz="4" w:space="0" w:color="000000"/>
              <w:right w:val="single" w:sz="4" w:space="0" w:color="000000"/>
            </w:tcBorders>
            <w:shd w:val="clear" w:color="auto" w:fill="auto"/>
            <w:noWrap/>
            <w:vAlign w:val="bottom"/>
            <w:hideMark/>
          </w:tcPr>
          <w:p w14:paraId="1EAB8DF6" w14:textId="50E6C6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3671CC2B" w14:textId="7BF3A49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25122" w14:textId="6935728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34,477.00 </w:t>
            </w:r>
          </w:p>
        </w:tc>
      </w:tr>
      <w:tr w:rsidR="003B1FDD" w:rsidRPr="003B1FDD" w14:paraId="516BE5E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5CA31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FEA147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22208C13" w14:textId="787617F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7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AA8320" w14:textId="3A237F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7554BF" w14:textId="5FFCA0A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40C8FF" w14:textId="47CDEC6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2,000.00 </w:t>
            </w:r>
          </w:p>
        </w:tc>
      </w:tr>
      <w:tr w:rsidR="003B1FDD" w:rsidRPr="003B1FDD" w14:paraId="36E40CF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EE3B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A52004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6E16AC1" w14:textId="586A3C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2,400.00 </w:t>
            </w:r>
          </w:p>
        </w:tc>
        <w:tc>
          <w:tcPr>
            <w:tcW w:w="958" w:type="pct"/>
            <w:tcBorders>
              <w:top w:val="nil"/>
              <w:left w:val="nil"/>
              <w:bottom w:val="single" w:sz="4" w:space="0" w:color="000000"/>
              <w:right w:val="single" w:sz="4" w:space="0" w:color="000000"/>
            </w:tcBorders>
            <w:shd w:val="clear" w:color="auto" w:fill="auto"/>
            <w:noWrap/>
            <w:vAlign w:val="bottom"/>
            <w:hideMark/>
          </w:tcPr>
          <w:p w14:paraId="60C9221D" w14:textId="211430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1F2E8EA0" w14:textId="5CFA0E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24CAA" w14:textId="47991F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350.00 </w:t>
            </w:r>
          </w:p>
        </w:tc>
      </w:tr>
      <w:tr w:rsidR="003B1FDD" w:rsidRPr="003B1FDD" w14:paraId="6F13D5D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25F8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2A8C62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2FC64113" w14:textId="7CB08B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49,462.00 </w:t>
            </w:r>
          </w:p>
        </w:tc>
        <w:tc>
          <w:tcPr>
            <w:tcW w:w="958" w:type="pct"/>
            <w:tcBorders>
              <w:top w:val="nil"/>
              <w:left w:val="nil"/>
              <w:bottom w:val="single" w:sz="4" w:space="0" w:color="000000"/>
              <w:right w:val="single" w:sz="4" w:space="0" w:color="000000"/>
            </w:tcBorders>
            <w:shd w:val="clear" w:color="auto" w:fill="auto"/>
            <w:noWrap/>
            <w:vAlign w:val="bottom"/>
            <w:hideMark/>
          </w:tcPr>
          <w:p w14:paraId="63BB4241" w14:textId="5C2895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0,830.00 </w:t>
            </w:r>
          </w:p>
        </w:tc>
        <w:tc>
          <w:tcPr>
            <w:tcW w:w="958" w:type="pct"/>
            <w:tcBorders>
              <w:top w:val="nil"/>
              <w:left w:val="nil"/>
              <w:bottom w:val="single" w:sz="4" w:space="0" w:color="000000"/>
              <w:right w:val="single" w:sz="4" w:space="0" w:color="000000"/>
            </w:tcBorders>
            <w:shd w:val="clear" w:color="auto" w:fill="auto"/>
            <w:noWrap/>
            <w:vAlign w:val="bottom"/>
            <w:hideMark/>
          </w:tcPr>
          <w:p w14:paraId="21E994FA" w14:textId="5D1882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4FABD" w14:textId="62F254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60,292.00 </w:t>
            </w:r>
          </w:p>
        </w:tc>
      </w:tr>
      <w:tr w:rsidR="003B1FDD" w:rsidRPr="003B1FDD" w14:paraId="7444079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E6C6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99144D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6509F5DE" w14:textId="2141C8D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36,860.75 </w:t>
            </w:r>
          </w:p>
        </w:tc>
        <w:tc>
          <w:tcPr>
            <w:tcW w:w="958" w:type="pct"/>
            <w:tcBorders>
              <w:top w:val="nil"/>
              <w:left w:val="nil"/>
              <w:bottom w:val="single" w:sz="4" w:space="0" w:color="000000"/>
              <w:right w:val="single" w:sz="4" w:space="0" w:color="000000"/>
            </w:tcBorders>
            <w:shd w:val="clear" w:color="auto" w:fill="auto"/>
            <w:noWrap/>
            <w:vAlign w:val="bottom"/>
            <w:hideMark/>
          </w:tcPr>
          <w:p w14:paraId="4A2A2DB9" w14:textId="527C3C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28F782" w14:textId="20015E9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C263E" w14:textId="10F266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36,860.75 </w:t>
            </w:r>
          </w:p>
        </w:tc>
      </w:tr>
      <w:tr w:rsidR="003B1FDD" w:rsidRPr="003B1FDD" w14:paraId="2E5285D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3270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55C4FC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516CFC87" w14:textId="4F4878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209737" w14:textId="373201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560075" w14:textId="75B6D7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C5C6C" w14:textId="4F5437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4,000.00 </w:t>
            </w:r>
          </w:p>
        </w:tc>
      </w:tr>
      <w:tr w:rsidR="003B1FDD" w:rsidRPr="003B1FDD" w14:paraId="5620B3E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60EA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ACE072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5CF5F448" w14:textId="1F65A6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0,100.00 </w:t>
            </w:r>
          </w:p>
        </w:tc>
        <w:tc>
          <w:tcPr>
            <w:tcW w:w="958" w:type="pct"/>
            <w:tcBorders>
              <w:top w:val="nil"/>
              <w:left w:val="nil"/>
              <w:bottom w:val="single" w:sz="4" w:space="0" w:color="000000"/>
              <w:right w:val="single" w:sz="4" w:space="0" w:color="000000"/>
            </w:tcBorders>
            <w:shd w:val="clear" w:color="auto" w:fill="auto"/>
            <w:noWrap/>
            <w:vAlign w:val="bottom"/>
            <w:hideMark/>
          </w:tcPr>
          <w:p w14:paraId="62A94B11" w14:textId="7B9C1B8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13B1AE02" w14:textId="7DDD27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6D4C9C" w14:textId="372A6D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08,275.00 </w:t>
            </w:r>
          </w:p>
        </w:tc>
      </w:tr>
      <w:tr w:rsidR="003B1FDD" w:rsidRPr="003B1FDD" w14:paraId="530A20A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22D0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BA5973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2AA8067B" w14:textId="7857A01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62,430.00 </w:t>
            </w:r>
          </w:p>
        </w:tc>
        <w:tc>
          <w:tcPr>
            <w:tcW w:w="958" w:type="pct"/>
            <w:tcBorders>
              <w:top w:val="nil"/>
              <w:left w:val="nil"/>
              <w:bottom w:val="single" w:sz="4" w:space="0" w:color="000000"/>
              <w:right w:val="single" w:sz="4" w:space="0" w:color="000000"/>
            </w:tcBorders>
            <w:shd w:val="clear" w:color="auto" w:fill="auto"/>
            <w:noWrap/>
            <w:vAlign w:val="bottom"/>
            <w:hideMark/>
          </w:tcPr>
          <w:p w14:paraId="0B0D782D" w14:textId="640C9B3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1EC80182" w14:textId="5F1A93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EEA3AD" w14:textId="1537D28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50,180.00 </w:t>
            </w:r>
          </w:p>
        </w:tc>
      </w:tr>
      <w:tr w:rsidR="003B1FDD" w:rsidRPr="003B1FDD" w14:paraId="2ACD403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47E5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9C096B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7C63D282" w14:textId="2996A31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8FBD1D" w14:textId="3752E5D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5156CCFD" w14:textId="5AA57D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02DC62" w14:textId="22674F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9,860.00 </w:t>
            </w:r>
          </w:p>
        </w:tc>
      </w:tr>
      <w:tr w:rsidR="003B1FDD" w:rsidRPr="003B1FDD" w14:paraId="680F174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65D8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DF813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226D5ED8" w14:textId="06CCCA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7,860.00 </w:t>
            </w:r>
          </w:p>
        </w:tc>
        <w:tc>
          <w:tcPr>
            <w:tcW w:w="958" w:type="pct"/>
            <w:tcBorders>
              <w:top w:val="nil"/>
              <w:left w:val="nil"/>
              <w:bottom w:val="single" w:sz="4" w:space="0" w:color="000000"/>
              <w:right w:val="single" w:sz="4" w:space="0" w:color="000000"/>
            </w:tcBorders>
            <w:shd w:val="clear" w:color="auto" w:fill="auto"/>
            <w:noWrap/>
            <w:vAlign w:val="bottom"/>
            <w:hideMark/>
          </w:tcPr>
          <w:p w14:paraId="58DC56F7" w14:textId="6C6599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11B0C" w14:textId="5562DD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7629D" w14:textId="2E2430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7,860.00 </w:t>
            </w:r>
          </w:p>
        </w:tc>
      </w:tr>
      <w:tr w:rsidR="003B1FDD" w:rsidRPr="003B1FDD" w14:paraId="68F463F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CA42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8336B0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179EB29C" w14:textId="562653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36B8D4" w14:textId="45B7FC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5D72A8" w14:textId="449B646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04887A" w14:textId="1E6CB4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4,000.00 </w:t>
            </w:r>
          </w:p>
        </w:tc>
      </w:tr>
      <w:tr w:rsidR="003B1FDD" w:rsidRPr="003B1FDD" w14:paraId="00B8297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B1A8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92557D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28A72EFF" w14:textId="05390E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C2A210" w14:textId="1E359A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35D006D8" w14:textId="4DD30B1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A36DCE" w14:textId="292715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4,510.00 </w:t>
            </w:r>
          </w:p>
        </w:tc>
      </w:tr>
      <w:tr w:rsidR="003B1FDD" w:rsidRPr="003B1FDD" w14:paraId="2045235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A90F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A38476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5C18CA98" w14:textId="1A3599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210F0C" w14:textId="3A368C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4B136F" w14:textId="149E66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53527" w14:textId="2852C0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4,000.00 </w:t>
            </w:r>
          </w:p>
        </w:tc>
      </w:tr>
      <w:tr w:rsidR="003B1FDD" w:rsidRPr="003B1FDD" w14:paraId="381749E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971F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3469EE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074B9D6D" w14:textId="4E43E4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19,840.00 </w:t>
            </w:r>
          </w:p>
        </w:tc>
        <w:tc>
          <w:tcPr>
            <w:tcW w:w="958" w:type="pct"/>
            <w:tcBorders>
              <w:top w:val="nil"/>
              <w:left w:val="nil"/>
              <w:bottom w:val="single" w:sz="4" w:space="0" w:color="000000"/>
              <w:right w:val="single" w:sz="4" w:space="0" w:color="000000"/>
            </w:tcBorders>
            <w:shd w:val="clear" w:color="auto" w:fill="auto"/>
            <w:noWrap/>
            <w:vAlign w:val="bottom"/>
            <w:hideMark/>
          </w:tcPr>
          <w:p w14:paraId="7AE32254" w14:textId="67D49AB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A8F882" w14:textId="22DFBE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528724" w14:textId="3C7C63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19,840.00 </w:t>
            </w:r>
          </w:p>
        </w:tc>
      </w:tr>
      <w:tr w:rsidR="003B1FDD" w:rsidRPr="003B1FDD" w14:paraId="42C99A0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B8E0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F05156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11124545" w14:textId="1B1EFAC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3,400.00 </w:t>
            </w:r>
          </w:p>
        </w:tc>
        <w:tc>
          <w:tcPr>
            <w:tcW w:w="958" w:type="pct"/>
            <w:tcBorders>
              <w:top w:val="nil"/>
              <w:left w:val="nil"/>
              <w:bottom w:val="single" w:sz="4" w:space="0" w:color="000000"/>
              <w:right w:val="single" w:sz="4" w:space="0" w:color="000000"/>
            </w:tcBorders>
            <w:shd w:val="clear" w:color="auto" w:fill="auto"/>
            <w:noWrap/>
            <w:vAlign w:val="bottom"/>
            <w:hideMark/>
          </w:tcPr>
          <w:p w14:paraId="04F8146E" w14:textId="710CB2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46174" w14:textId="279D40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8B8066" w14:textId="3050E5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3,400.00 </w:t>
            </w:r>
          </w:p>
        </w:tc>
      </w:tr>
      <w:tr w:rsidR="003B1FDD" w:rsidRPr="003B1FDD" w14:paraId="14058BB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7CC2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0CEB49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24F25A26" w14:textId="1EC0CC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9,336.00 </w:t>
            </w:r>
          </w:p>
        </w:tc>
        <w:tc>
          <w:tcPr>
            <w:tcW w:w="958" w:type="pct"/>
            <w:tcBorders>
              <w:top w:val="nil"/>
              <w:left w:val="nil"/>
              <w:bottom w:val="single" w:sz="4" w:space="0" w:color="000000"/>
              <w:right w:val="single" w:sz="4" w:space="0" w:color="000000"/>
            </w:tcBorders>
            <w:shd w:val="clear" w:color="auto" w:fill="auto"/>
            <w:noWrap/>
            <w:vAlign w:val="bottom"/>
            <w:hideMark/>
          </w:tcPr>
          <w:p w14:paraId="0079291E" w14:textId="3C557CA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432B180C" w14:textId="003EAD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466E62" w14:textId="06B4A1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23,574.00 </w:t>
            </w:r>
          </w:p>
        </w:tc>
      </w:tr>
      <w:tr w:rsidR="003B1FDD" w:rsidRPr="003B1FDD" w14:paraId="0688B1F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E4E8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CA6DFA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78DF620F" w14:textId="676106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12,136.00 </w:t>
            </w:r>
          </w:p>
        </w:tc>
        <w:tc>
          <w:tcPr>
            <w:tcW w:w="958" w:type="pct"/>
            <w:tcBorders>
              <w:top w:val="nil"/>
              <w:left w:val="nil"/>
              <w:bottom w:val="single" w:sz="4" w:space="0" w:color="000000"/>
              <w:right w:val="single" w:sz="4" w:space="0" w:color="000000"/>
            </w:tcBorders>
            <w:shd w:val="clear" w:color="auto" w:fill="auto"/>
            <w:noWrap/>
            <w:vAlign w:val="bottom"/>
            <w:hideMark/>
          </w:tcPr>
          <w:p w14:paraId="2CC1C978" w14:textId="38C052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215AC95A" w14:textId="46C9BB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B437C" w14:textId="60A7192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29,791.00 </w:t>
            </w:r>
          </w:p>
        </w:tc>
      </w:tr>
      <w:tr w:rsidR="003B1FDD" w:rsidRPr="003B1FDD" w14:paraId="6D0868E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FC98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F837C2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401B1A" w14:textId="2753EA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19,318.00 </w:t>
            </w:r>
          </w:p>
        </w:tc>
        <w:tc>
          <w:tcPr>
            <w:tcW w:w="958" w:type="pct"/>
            <w:tcBorders>
              <w:top w:val="nil"/>
              <w:left w:val="nil"/>
              <w:bottom w:val="single" w:sz="4" w:space="0" w:color="000000"/>
              <w:right w:val="single" w:sz="4" w:space="0" w:color="000000"/>
            </w:tcBorders>
            <w:shd w:val="clear" w:color="auto" w:fill="auto"/>
            <w:noWrap/>
            <w:vAlign w:val="bottom"/>
            <w:hideMark/>
          </w:tcPr>
          <w:p w14:paraId="105C6A06" w14:textId="1F2428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5C16C9" w14:textId="624121D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2F61D" w14:textId="3AABF8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19,318.00 </w:t>
            </w:r>
          </w:p>
        </w:tc>
      </w:tr>
      <w:tr w:rsidR="003B1FDD" w:rsidRPr="003B1FDD" w14:paraId="49F3C51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CA8B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8D0CBF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5D2CD290" w14:textId="050BA8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91,008.00 </w:t>
            </w:r>
          </w:p>
        </w:tc>
        <w:tc>
          <w:tcPr>
            <w:tcW w:w="958" w:type="pct"/>
            <w:tcBorders>
              <w:top w:val="nil"/>
              <w:left w:val="nil"/>
              <w:bottom w:val="single" w:sz="4" w:space="0" w:color="000000"/>
              <w:right w:val="single" w:sz="4" w:space="0" w:color="000000"/>
            </w:tcBorders>
            <w:shd w:val="clear" w:color="auto" w:fill="auto"/>
            <w:noWrap/>
            <w:vAlign w:val="bottom"/>
            <w:hideMark/>
          </w:tcPr>
          <w:p w14:paraId="1B96BB60" w14:textId="36629E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F1C48" w14:textId="5A0449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CB7CA" w14:textId="359A783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91,008.00 </w:t>
            </w:r>
          </w:p>
        </w:tc>
      </w:tr>
      <w:tr w:rsidR="003B1FDD" w:rsidRPr="003B1FDD" w14:paraId="119A230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C900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38DDE0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048C17C1" w14:textId="48B4B6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77ECBB" w14:textId="129E91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4CC17C74" w14:textId="40B660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042A9" w14:textId="02F53A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0,605.00 </w:t>
            </w:r>
          </w:p>
        </w:tc>
      </w:tr>
      <w:tr w:rsidR="003B1FDD" w:rsidRPr="003B1FDD" w14:paraId="2C4315B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F01B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9317D1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A99546C" w14:textId="11DE82A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11,588.00 </w:t>
            </w:r>
          </w:p>
        </w:tc>
        <w:tc>
          <w:tcPr>
            <w:tcW w:w="958" w:type="pct"/>
            <w:tcBorders>
              <w:top w:val="nil"/>
              <w:left w:val="nil"/>
              <w:bottom w:val="single" w:sz="4" w:space="0" w:color="000000"/>
              <w:right w:val="single" w:sz="4" w:space="0" w:color="000000"/>
            </w:tcBorders>
            <w:shd w:val="clear" w:color="auto" w:fill="auto"/>
            <w:noWrap/>
            <w:vAlign w:val="bottom"/>
            <w:hideMark/>
          </w:tcPr>
          <w:p w14:paraId="37485E05" w14:textId="6EFFE82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9,970.00 </w:t>
            </w:r>
          </w:p>
        </w:tc>
        <w:tc>
          <w:tcPr>
            <w:tcW w:w="958" w:type="pct"/>
            <w:tcBorders>
              <w:top w:val="nil"/>
              <w:left w:val="nil"/>
              <w:bottom w:val="single" w:sz="4" w:space="0" w:color="000000"/>
              <w:right w:val="single" w:sz="4" w:space="0" w:color="000000"/>
            </w:tcBorders>
            <w:shd w:val="clear" w:color="auto" w:fill="auto"/>
            <w:noWrap/>
            <w:vAlign w:val="bottom"/>
            <w:hideMark/>
          </w:tcPr>
          <w:p w14:paraId="6E4BB4CA" w14:textId="3CCDE4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39474" w14:textId="356FC7E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11,558.00 </w:t>
            </w:r>
          </w:p>
        </w:tc>
      </w:tr>
      <w:tr w:rsidR="003B1FDD" w:rsidRPr="003B1FDD" w14:paraId="5D42A48C"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A4AC5A"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5C74CC3D" w14:textId="31D13AD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5,520,887.74 </w:t>
            </w:r>
          </w:p>
        </w:tc>
        <w:tc>
          <w:tcPr>
            <w:tcW w:w="958" w:type="pct"/>
            <w:tcBorders>
              <w:top w:val="nil"/>
              <w:left w:val="nil"/>
              <w:bottom w:val="single" w:sz="4" w:space="0" w:color="000000"/>
              <w:right w:val="single" w:sz="4" w:space="0" w:color="000000"/>
            </w:tcBorders>
            <w:shd w:val="clear" w:color="D8D8D8" w:fill="D8D8D8"/>
            <w:noWrap/>
            <w:vAlign w:val="bottom"/>
            <w:hideMark/>
          </w:tcPr>
          <w:p w14:paraId="07CC2E4F" w14:textId="15976B1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9,763,533.31 </w:t>
            </w:r>
          </w:p>
        </w:tc>
        <w:tc>
          <w:tcPr>
            <w:tcW w:w="958" w:type="pct"/>
            <w:tcBorders>
              <w:top w:val="nil"/>
              <w:left w:val="nil"/>
              <w:bottom w:val="single" w:sz="4" w:space="0" w:color="000000"/>
              <w:right w:val="single" w:sz="4" w:space="0" w:color="000000"/>
            </w:tcBorders>
            <w:shd w:val="clear" w:color="D8D8D8" w:fill="D8D8D8"/>
            <w:noWrap/>
            <w:vAlign w:val="bottom"/>
            <w:hideMark/>
          </w:tcPr>
          <w:p w14:paraId="3F1940A0" w14:textId="0D3B2D3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6D10F3E" w14:textId="065B60D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45,284,421.05 </w:t>
            </w:r>
          </w:p>
        </w:tc>
      </w:tr>
      <w:tr w:rsidR="003B1FDD" w:rsidRPr="003B1FDD" w14:paraId="3FE47BAA"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AF85B2"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48A8DAA6" w14:textId="6B29DA6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D8FC1B" w14:textId="1B0C30B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6F4C5D90" w14:textId="246B7E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FAE61A2" w14:textId="0B921F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1,136,200.50 </w:t>
            </w:r>
          </w:p>
        </w:tc>
      </w:tr>
      <w:tr w:rsidR="003B1FDD" w:rsidRPr="003B1FDD" w14:paraId="0A93AD3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8ED3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3623E1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2AF5A92A" w14:textId="16BA06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6786CD" w14:textId="4B0E22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AB3871" w14:textId="1F51CA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13C4F" w14:textId="406CAB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r>
      <w:tr w:rsidR="003B1FDD" w:rsidRPr="003B1FDD" w14:paraId="2B59CAE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9F7D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254F40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302287FC" w14:textId="4C3BD9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67,600.00 </w:t>
            </w:r>
          </w:p>
        </w:tc>
        <w:tc>
          <w:tcPr>
            <w:tcW w:w="958" w:type="pct"/>
            <w:tcBorders>
              <w:top w:val="nil"/>
              <w:left w:val="nil"/>
              <w:bottom w:val="single" w:sz="4" w:space="0" w:color="000000"/>
              <w:right w:val="single" w:sz="4" w:space="0" w:color="000000"/>
            </w:tcBorders>
            <w:shd w:val="clear" w:color="auto" w:fill="auto"/>
            <w:noWrap/>
            <w:vAlign w:val="bottom"/>
            <w:hideMark/>
          </w:tcPr>
          <w:p w14:paraId="37C7A76A" w14:textId="0C68FD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6E5152" w14:textId="3AC23F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327908" w14:textId="3C64714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67,600.00 </w:t>
            </w:r>
          </w:p>
        </w:tc>
      </w:tr>
      <w:tr w:rsidR="003B1FDD" w:rsidRPr="003B1FDD" w14:paraId="6239DAB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9B83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BAD4EE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12B8D8D9" w14:textId="0B778C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00,210.00 </w:t>
            </w:r>
          </w:p>
        </w:tc>
        <w:tc>
          <w:tcPr>
            <w:tcW w:w="958" w:type="pct"/>
            <w:tcBorders>
              <w:top w:val="nil"/>
              <w:left w:val="nil"/>
              <w:bottom w:val="single" w:sz="4" w:space="0" w:color="000000"/>
              <w:right w:val="single" w:sz="4" w:space="0" w:color="000000"/>
            </w:tcBorders>
            <w:shd w:val="clear" w:color="auto" w:fill="auto"/>
            <w:noWrap/>
            <w:vAlign w:val="bottom"/>
            <w:hideMark/>
          </w:tcPr>
          <w:p w14:paraId="5863CA02" w14:textId="6074B1F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7498C04" w14:textId="427C60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8D2E66" w14:textId="5F87BAD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222,710.00 </w:t>
            </w:r>
          </w:p>
        </w:tc>
      </w:tr>
      <w:tr w:rsidR="003B1FDD" w:rsidRPr="003B1FDD" w14:paraId="6B95D95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797C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CD5D70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42A7E4F0" w14:textId="74A09B0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8,760.00 </w:t>
            </w:r>
          </w:p>
        </w:tc>
        <w:tc>
          <w:tcPr>
            <w:tcW w:w="958" w:type="pct"/>
            <w:tcBorders>
              <w:top w:val="nil"/>
              <w:left w:val="nil"/>
              <w:bottom w:val="single" w:sz="4" w:space="0" w:color="000000"/>
              <w:right w:val="single" w:sz="4" w:space="0" w:color="000000"/>
            </w:tcBorders>
            <w:shd w:val="clear" w:color="auto" w:fill="auto"/>
            <w:noWrap/>
            <w:vAlign w:val="bottom"/>
            <w:hideMark/>
          </w:tcPr>
          <w:p w14:paraId="3E06B583" w14:textId="22270A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226E32C4" w14:textId="456F04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E4A50" w14:textId="36B60B4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11,660.00 </w:t>
            </w:r>
          </w:p>
        </w:tc>
      </w:tr>
      <w:tr w:rsidR="003B1FDD" w:rsidRPr="003B1FDD" w14:paraId="1852375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FEF9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4575FF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3709D7DB" w14:textId="5DF8F5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24,130.00 </w:t>
            </w:r>
          </w:p>
        </w:tc>
        <w:tc>
          <w:tcPr>
            <w:tcW w:w="958" w:type="pct"/>
            <w:tcBorders>
              <w:top w:val="nil"/>
              <w:left w:val="nil"/>
              <w:bottom w:val="single" w:sz="4" w:space="0" w:color="000000"/>
              <w:right w:val="single" w:sz="4" w:space="0" w:color="000000"/>
            </w:tcBorders>
            <w:shd w:val="clear" w:color="auto" w:fill="auto"/>
            <w:noWrap/>
            <w:vAlign w:val="bottom"/>
            <w:hideMark/>
          </w:tcPr>
          <w:p w14:paraId="0FAAC4D4" w14:textId="3CB8DD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0,970.00 </w:t>
            </w:r>
          </w:p>
        </w:tc>
        <w:tc>
          <w:tcPr>
            <w:tcW w:w="958" w:type="pct"/>
            <w:tcBorders>
              <w:top w:val="nil"/>
              <w:left w:val="nil"/>
              <w:bottom w:val="single" w:sz="4" w:space="0" w:color="000000"/>
              <w:right w:val="single" w:sz="4" w:space="0" w:color="000000"/>
            </w:tcBorders>
            <w:shd w:val="clear" w:color="auto" w:fill="auto"/>
            <w:noWrap/>
            <w:vAlign w:val="bottom"/>
            <w:hideMark/>
          </w:tcPr>
          <w:p w14:paraId="254DAB72" w14:textId="2CEF80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B6F142" w14:textId="7293202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65,100.00 </w:t>
            </w:r>
          </w:p>
        </w:tc>
      </w:tr>
      <w:tr w:rsidR="003B1FDD" w:rsidRPr="003B1FDD" w14:paraId="635B2F8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1A73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17190C6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36FD84F7" w14:textId="339EDE6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18,184.00 </w:t>
            </w:r>
          </w:p>
        </w:tc>
        <w:tc>
          <w:tcPr>
            <w:tcW w:w="958" w:type="pct"/>
            <w:tcBorders>
              <w:top w:val="nil"/>
              <w:left w:val="nil"/>
              <w:bottom w:val="single" w:sz="4" w:space="0" w:color="000000"/>
              <w:right w:val="single" w:sz="4" w:space="0" w:color="000000"/>
            </w:tcBorders>
            <w:shd w:val="clear" w:color="auto" w:fill="auto"/>
            <w:noWrap/>
            <w:vAlign w:val="bottom"/>
            <w:hideMark/>
          </w:tcPr>
          <w:p w14:paraId="36E2BE64" w14:textId="0BB2CD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AEC0D2" w14:textId="747A624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7FE7F" w14:textId="6487EA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18,184.00 </w:t>
            </w:r>
          </w:p>
        </w:tc>
      </w:tr>
      <w:tr w:rsidR="003B1FDD" w:rsidRPr="003B1FDD" w14:paraId="45F2B40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BC66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C38491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7659F7F6" w14:textId="59C00F6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8A8011" w14:textId="13634B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5FF501" w14:textId="352358B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46DF55" w14:textId="044F1D8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r>
      <w:tr w:rsidR="003B1FDD" w:rsidRPr="003B1FDD" w14:paraId="0254C72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0FA8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9C72D2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491B5E5F" w14:textId="567BFB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00475E" w14:textId="144901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37BEA75B" w14:textId="212A640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272F78" w14:textId="5D12DE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98,224.78 </w:t>
            </w:r>
          </w:p>
        </w:tc>
      </w:tr>
      <w:tr w:rsidR="003B1FDD" w:rsidRPr="003B1FDD" w14:paraId="278C7FF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9756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DCA579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468E7ABC" w14:textId="2965121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63074ECE" w14:textId="6BD4B6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672887" w14:textId="59EE7D8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A87E7" w14:textId="6E4F9E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3,300.00 </w:t>
            </w:r>
          </w:p>
        </w:tc>
      </w:tr>
      <w:tr w:rsidR="003B1FDD" w:rsidRPr="003B1FDD" w14:paraId="0E8CC72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6C2E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841233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45F1C1E3" w14:textId="56B1469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A7FC6D" w14:textId="14FBE0D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558BCF11" w14:textId="39FF63F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3A779" w14:textId="54CB0E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45,597.00 </w:t>
            </w:r>
          </w:p>
        </w:tc>
      </w:tr>
      <w:tr w:rsidR="003B1FDD" w:rsidRPr="003B1FDD" w14:paraId="2A7B5F3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179F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E71AFA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0A6D9F13" w14:textId="754F24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3,048.00 </w:t>
            </w:r>
          </w:p>
        </w:tc>
        <w:tc>
          <w:tcPr>
            <w:tcW w:w="958" w:type="pct"/>
            <w:tcBorders>
              <w:top w:val="nil"/>
              <w:left w:val="nil"/>
              <w:bottom w:val="single" w:sz="4" w:space="0" w:color="000000"/>
              <w:right w:val="single" w:sz="4" w:space="0" w:color="000000"/>
            </w:tcBorders>
            <w:shd w:val="clear" w:color="auto" w:fill="auto"/>
            <w:noWrap/>
            <w:vAlign w:val="bottom"/>
            <w:hideMark/>
          </w:tcPr>
          <w:p w14:paraId="2A7C4EDB" w14:textId="763F3D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888.00 </w:t>
            </w:r>
          </w:p>
        </w:tc>
        <w:tc>
          <w:tcPr>
            <w:tcW w:w="958" w:type="pct"/>
            <w:tcBorders>
              <w:top w:val="nil"/>
              <w:left w:val="nil"/>
              <w:bottom w:val="single" w:sz="4" w:space="0" w:color="000000"/>
              <w:right w:val="single" w:sz="4" w:space="0" w:color="000000"/>
            </w:tcBorders>
            <w:shd w:val="clear" w:color="auto" w:fill="auto"/>
            <w:noWrap/>
            <w:vAlign w:val="bottom"/>
            <w:hideMark/>
          </w:tcPr>
          <w:p w14:paraId="7DE9EED0" w14:textId="66B4F5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B97CD" w14:textId="555B010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8,936.00 </w:t>
            </w:r>
          </w:p>
        </w:tc>
      </w:tr>
      <w:tr w:rsidR="003B1FDD" w:rsidRPr="003B1FDD" w14:paraId="454E972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1000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36BAD3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04E1F80C" w14:textId="12CD77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F593A3" w14:textId="2E9F8B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DC5A8" w14:textId="5E8933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04982C" w14:textId="240E4D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r>
      <w:tr w:rsidR="003B1FDD" w:rsidRPr="003B1FDD" w14:paraId="020D06D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A158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4E8ABC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4D12623B" w14:textId="1DC578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4F5E14" w14:textId="58E5E8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D90DA4" w14:textId="6FEADC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D2765" w14:textId="7EA37C6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r>
      <w:tr w:rsidR="003B1FDD" w:rsidRPr="003B1FDD" w14:paraId="3D24394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D167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EE3BD5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01E2F325" w14:textId="192B53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968BC2" w14:textId="1F8379A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C7C8FF4" w14:textId="79A793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B8BEF" w14:textId="686E33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7,500.00 </w:t>
            </w:r>
          </w:p>
        </w:tc>
      </w:tr>
      <w:tr w:rsidR="003B1FDD" w:rsidRPr="003B1FDD" w14:paraId="12854E1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5158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B07CE9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458E0619" w14:textId="7DB7B48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748CB53C" w14:textId="493CA1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11BBED" w14:textId="78E556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35A20" w14:textId="2B8115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3,800.00 </w:t>
            </w:r>
          </w:p>
        </w:tc>
      </w:tr>
      <w:tr w:rsidR="003B1FDD" w:rsidRPr="003B1FDD" w14:paraId="0546577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1F21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E805FF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6DEEBF93" w14:textId="5BAF5B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7,690.00 </w:t>
            </w:r>
          </w:p>
        </w:tc>
        <w:tc>
          <w:tcPr>
            <w:tcW w:w="958" w:type="pct"/>
            <w:tcBorders>
              <w:top w:val="nil"/>
              <w:left w:val="nil"/>
              <w:bottom w:val="single" w:sz="4" w:space="0" w:color="000000"/>
              <w:right w:val="single" w:sz="4" w:space="0" w:color="000000"/>
            </w:tcBorders>
            <w:shd w:val="clear" w:color="auto" w:fill="auto"/>
            <w:noWrap/>
            <w:vAlign w:val="bottom"/>
            <w:hideMark/>
          </w:tcPr>
          <w:p w14:paraId="7B386EB9" w14:textId="67A8D2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FCA705" w14:textId="18B06F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02F5F" w14:textId="2905C7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7,690.00 </w:t>
            </w:r>
          </w:p>
        </w:tc>
      </w:tr>
      <w:tr w:rsidR="003B1FDD" w:rsidRPr="003B1FDD" w14:paraId="5C87F28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503F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DC6990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56E9DAFD" w14:textId="710B0DD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830B40" w14:textId="2DE2EB8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53934F" w14:textId="6727D53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46F73F" w14:textId="208643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r>
      <w:tr w:rsidR="003B1FDD" w:rsidRPr="003B1FDD" w14:paraId="02301F5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0A35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A3779E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0D4C7454" w14:textId="78B707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49177316" w14:textId="7B8556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A6F227" w14:textId="6D19E8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A48FDE" w14:textId="1A1E94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6,210.00 </w:t>
            </w:r>
          </w:p>
        </w:tc>
      </w:tr>
      <w:tr w:rsidR="003B1FDD" w:rsidRPr="003B1FDD" w14:paraId="7FECB3B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F822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8A116C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16F4478D" w14:textId="3098515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7,800.00 </w:t>
            </w:r>
          </w:p>
        </w:tc>
        <w:tc>
          <w:tcPr>
            <w:tcW w:w="958" w:type="pct"/>
            <w:tcBorders>
              <w:top w:val="nil"/>
              <w:left w:val="nil"/>
              <w:bottom w:val="single" w:sz="4" w:space="0" w:color="000000"/>
              <w:right w:val="single" w:sz="4" w:space="0" w:color="000000"/>
            </w:tcBorders>
            <w:shd w:val="clear" w:color="auto" w:fill="auto"/>
            <w:noWrap/>
            <w:vAlign w:val="bottom"/>
            <w:hideMark/>
          </w:tcPr>
          <w:p w14:paraId="3469A04D" w14:textId="19556E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533766AA" w14:textId="4F784E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A668C" w14:textId="488A6D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99,452.00 </w:t>
            </w:r>
          </w:p>
        </w:tc>
      </w:tr>
      <w:tr w:rsidR="003B1FDD" w:rsidRPr="003B1FDD" w14:paraId="67D5BF4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76FC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648590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108CF1D6" w14:textId="1EF49E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0A26555E" w14:textId="3C5538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7BA5BA95" w14:textId="6EE4C1B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F3D241" w14:textId="0A41EAF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60,655.77 </w:t>
            </w:r>
          </w:p>
        </w:tc>
      </w:tr>
      <w:tr w:rsidR="003B1FDD" w:rsidRPr="003B1FDD" w14:paraId="792832B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82BC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05496C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582A6667" w14:textId="72C10EF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35,182.00 </w:t>
            </w:r>
          </w:p>
        </w:tc>
        <w:tc>
          <w:tcPr>
            <w:tcW w:w="958" w:type="pct"/>
            <w:tcBorders>
              <w:top w:val="nil"/>
              <w:left w:val="nil"/>
              <w:bottom w:val="single" w:sz="4" w:space="0" w:color="000000"/>
              <w:right w:val="single" w:sz="4" w:space="0" w:color="000000"/>
            </w:tcBorders>
            <w:shd w:val="clear" w:color="auto" w:fill="auto"/>
            <w:noWrap/>
            <w:vAlign w:val="bottom"/>
            <w:hideMark/>
          </w:tcPr>
          <w:p w14:paraId="6DA76A23" w14:textId="34F2FBA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9FB00F" w14:textId="3F90B1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32064A" w14:textId="334A80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35,182.00 </w:t>
            </w:r>
          </w:p>
        </w:tc>
      </w:tr>
      <w:tr w:rsidR="003B1FDD" w:rsidRPr="003B1FDD" w14:paraId="311EE75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EEE8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18071C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5798B701" w14:textId="3BC955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03,020.00 </w:t>
            </w:r>
          </w:p>
        </w:tc>
        <w:tc>
          <w:tcPr>
            <w:tcW w:w="958" w:type="pct"/>
            <w:tcBorders>
              <w:top w:val="nil"/>
              <w:left w:val="nil"/>
              <w:bottom w:val="single" w:sz="4" w:space="0" w:color="000000"/>
              <w:right w:val="single" w:sz="4" w:space="0" w:color="000000"/>
            </w:tcBorders>
            <w:shd w:val="clear" w:color="auto" w:fill="auto"/>
            <w:noWrap/>
            <w:vAlign w:val="bottom"/>
            <w:hideMark/>
          </w:tcPr>
          <w:p w14:paraId="18B17C8E" w14:textId="58749E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04093B" w14:textId="756A07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31EBB" w14:textId="240E00A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28,020.00 </w:t>
            </w:r>
          </w:p>
        </w:tc>
      </w:tr>
      <w:tr w:rsidR="003B1FDD" w:rsidRPr="003B1FDD" w14:paraId="5001DE5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DD4B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6F7323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544E8D32" w14:textId="02D8505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648BA4DB" w14:textId="6E0370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062C3" w14:textId="4FAAD9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9C0B0" w14:textId="475F50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6,210.00 </w:t>
            </w:r>
          </w:p>
        </w:tc>
      </w:tr>
      <w:tr w:rsidR="003B1FDD" w:rsidRPr="003B1FDD" w14:paraId="5B72850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C084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297312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D44EA59" w14:textId="22A142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07DF41FC" w14:textId="2EC7B5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1AF31885" w14:textId="0ED1250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007417" w14:textId="666490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270,988.83 </w:t>
            </w:r>
          </w:p>
        </w:tc>
      </w:tr>
      <w:tr w:rsidR="003B1FDD" w:rsidRPr="003B1FDD" w14:paraId="440D584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61BF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F4B6B9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5B6BFED6" w14:textId="1CAA4F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88,320.00 </w:t>
            </w:r>
          </w:p>
        </w:tc>
        <w:tc>
          <w:tcPr>
            <w:tcW w:w="958" w:type="pct"/>
            <w:tcBorders>
              <w:top w:val="nil"/>
              <w:left w:val="nil"/>
              <w:bottom w:val="single" w:sz="4" w:space="0" w:color="000000"/>
              <w:right w:val="single" w:sz="4" w:space="0" w:color="000000"/>
            </w:tcBorders>
            <w:shd w:val="clear" w:color="auto" w:fill="auto"/>
            <w:noWrap/>
            <w:vAlign w:val="bottom"/>
            <w:hideMark/>
          </w:tcPr>
          <w:p w14:paraId="591C364D" w14:textId="6AD2B3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677,815.88 </w:t>
            </w:r>
          </w:p>
        </w:tc>
        <w:tc>
          <w:tcPr>
            <w:tcW w:w="958" w:type="pct"/>
            <w:tcBorders>
              <w:top w:val="nil"/>
              <w:left w:val="nil"/>
              <w:bottom w:val="single" w:sz="4" w:space="0" w:color="000000"/>
              <w:right w:val="single" w:sz="4" w:space="0" w:color="000000"/>
            </w:tcBorders>
            <w:shd w:val="clear" w:color="auto" w:fill="auto"/>
            <w:noWrap/>
            <w:vAlign w:val="bottom"/>
            <w:hideMark/>
          </w:tcPr>
          <w:p w14:paraId="2A5C0AA8" w14:textId="18C31E1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18AFA" w14:textId="13491E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866,135.88 </w:t>
            </w:r>
          </w:p>
        </w:tc>
      </w:tr>
      <w:tr w:rsidR="003B1FDD" w:rsidRPr="003B1FDD" w14:paraId="4564B71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0BC9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A4FBF0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10613988" w14:textId="3D732A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3,796.00 </w:t>
            </w:r>
          </w:p>
        </w:tc>
        <w:tc>
          <w:tcPr>
            <w:tcW w:w="958" w:type="pct"/>
            <w:tcBorders>
              <w:top w:val="nil"/>
              <w:left w:val="nil"/>
              <w:bottom w:val="single" w:sz="4" w:space="0" w:color="000000"/>
              <w:right w:val="single" w:sz="4" w:space="0" w:color="000000"/>
            </w:tcBorders>
            <w:shd w:val="clear" w:color="auto" w:fill="auto"/>
            <w:noWrap/>
            <w:vAlign w:val="bottom"/>
            <w:hideMark/>
          </w:tcPr>
          <w:p w14:paraId="7CE8C7C8" w14:textId="35734A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09453866" w14:textId="271C8B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915488" w14:textId="46A99B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81,346.00 </w:t>
            </w:r>
          </w:p>
        </w:tc>
      </w:tr>
      <w:tr w:rsidR="003B1FDD" w:rsidRPr="003B1FDD" w14:paraId="630E8DD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053A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A26224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13FD09BB" w14:textId="5EEC6C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6D6B16E9" w14:textId="42EFD41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405AC987" w14:textId="25B0C38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F214A2" w14:textId="7F278E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91,300.00 </w:t>
            </w:r>
          </w:p>
        </w:tc>
      </w:tr>
      <w:tr w:rsidR="003B1FDD" w:rsidRPr="003B1FDD" w14:paraId="154EE5B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3C4F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E885ED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60AA7A60" w14:textId="422F3C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78,381.74 </w:t>
            </w:r>
          </w:p>
        </w:tc>
        <w:tc>
          <w:tcPr>
            <w:tcW w:w="958" w:type="pct"/>
            <w:tcBorders>
              <w:top w:val="nil"/>
              <w:left w:val="nil"/>
              <w:bottom w:val="single" w:sz="4" w:space="0" w:color="000000"/>
              <w:right w:val="single" w:sz="4" w:space="0" w:color="000000"/>
            </w:tcBorders>
            <w:shd w:val="clear" w:color="auto" w:fill="auto"/>
            <w:noWrap/>
            <w:vAlign w:val="bottom"/>
            <w:hideMark/>
          </w:tcPr>
          <w:p w14:paraId="072597C9" w14:textId="6D8EC7B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483CA481" w14:textId="4141C6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7FC254" w14:textId="0689C7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02,972.29 </w:t>
            </w:r>
          </w:p>
        </w:tc>
      </w:tr>
      <w:tr w:rsidR="003B1FDD" w:rsidRPr="003B1FDD" w14:paraId="066F9AA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CF3EC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FA7181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08547ACF" w14:textId="71D570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7,190.00 </w:t>
            </w:r>
          </w:p>
        </w:tc>
        <w:tc>
          <w:tcPr>
            <w:tcW w:w="958" w:type="pct"/>
            <w:tcBorders>
              <w:top w:val="nil"/>
              <w:left w:val="nil"/>
              <w:bottom w:val="single" w:sz="4" w:space="0" w:color="000000"/>
              <w:right w:val="single" w:sz="4" w:space="0" w:color="000000"/>
            </w:tcBorders>
            <w:shd w:val="clear" w:color="auto" w:fill="auto"/>
            <w:noWrap/>
            <w:vAlign w:val="bottom"/>
            <w:hideMark/>
          </w:tcPr>
          <w:p w14:paraId="2BF8171D" w14:textId="33C95B8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B8B0D" w14:textId="31145E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2518E" w14:textId="245927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7,190.00 </w:t>
            </w:r>
          </w:p>
        </w:tc>
      </w:tr>
      <w:tr w:rsidR="003B1FDD" w:rsidRPr="003B1FDD" w14:paraId="3909C81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C483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ABA45A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370E3CC8" w14:textId="614CD8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383EA8D6" w14:textId="52F3F44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DFEDF6" w14:textId="265A96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8D680" w14:textId="406B67F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7,256.00 </w:t>
            </w:r>
          </w:p>
        </w:tc>
      </w:tr>
      <w:tr w:rsidR="003B1FDD" w:rsidRPr="003B1FDD" w14:paraId="0B47A40F"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4CE64D"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6C2C05AA" w14:textId="0265C8F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8,272,93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FE247F6" w14:textId="3778A6A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307,30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6EF9649" w14:textId="1A342F5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0655A57" w14:textId="30A9ADD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9,580,242.00 </w:t>
            </w:r>
          </w:p>
        </w:tc>
      </w:tr>
      <w:tr w:rsidR="003B1FDD" w:rsidRPr="003B1FDD" w14:paraId="2C459E80"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6D8EDE"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440EB610" w14:textId="2D93EC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6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6B4E5F" w14:textId="27B48D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AA3BB9" w14:textId="54BB6A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BC1FE4E" w14:textId="4897E1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64,000.00 </w:t>
            </w:r>
          </w:p>
        </w:tc>
      </w:tr>
      <w:tr w:rsidR="003B1FDD" w:rsidRPr="003B1FDD" w14:paraId="6CCF4C1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DE55C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D8CFBB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64A0BE0B" w14:textId="43416B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A798CC" w14:textId="0356F2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9D73B3" w14:textId="45ABB0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6C463B" w14:textId="64AD0C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2,000.00 </w:t>
            </w:r>
          </w:p>
        </w:tc>
      </w:tr>
      <w:tr w:rsidR="003B1FDD" w:rsidRPr="003B1FDD" w14:paraId="12F3B51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684D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A43036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77E62AFB" w14:textId="50E656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0BD199" w14:textId="3C9EA5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74C281" w14:textId="6D5126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56CC97" w14:textId="3A8DA9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75,000.00 </w:t>
            </w:r>
          </w:p>
        </w:tc>
      </w:tr>
      <w:tr w:rsidR="003B1FDD" w:rsidRPr="003B1FDD" w14:paraId="745D826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807E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9D4181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38ADD94B" w14:textId="6B64A8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75D40A" w14:textId="3323D84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4232E" w14:textId="7C44C6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D66140" w14:textId="28DC77A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r>
      <w:tr w:rsidR="003B1FDD" w:rsidRPr="003B1FDD" w14:paraId="608C030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0A56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0B711C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A30D3B5" w14:textId="79A3D94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36A23E" w14:textId="37BDBE1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FAF60C" w14:textId="7792EB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BDF5D0" w14:textId="11B4135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6,000.00 </w:t>
            </w:r>
          </w:p>
        </w:tc>
      </w:tr>
      <w:tr w:rsidR="003B1FDD" w:rsidRPr="003B1FDD" w14:paraId="7F71678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D14E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BF801A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2464BA7D" w14:textId="350C424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531E42" w14:textId="78D272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BCA371" w14:textId="5B7875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D6FB3F" w14:textId="1EABC93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44,000.00 </w:t>
            </w:r>
          </w:p>
        </w:tc>
      </w:tr>
      <w:tr w:rsidR="003B1FDD" w:rsidRPr="003B1FDD" w14:paraId="08F30E7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D25A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3BAEE8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655EAAD4" w14:textId="180985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CC80EC" w14:textId="781F63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7ACBE0" w14:textId="56B0015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EC512D" w14:textId="460D15F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0,000.00 </w:t>
            </w:r>
          </w:p>
        </w:tc>
      </w:tr>
      <w:tr w:rsidR="003B1FDD" w:rsidRPr="003B1FDD" w14:paraId="73816F2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F441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0635A0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7E80AEC1" w14:textId="751CBB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BD0C84" w14:textId="2258AF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94,315.00 </w:t>
            </w:r>
          </w:p>
        </w:tc>
        <w:tc>
          <w:tcPr>
            <w:tcW w:w="958" w:type="pct"/>
            <w:tcBorders>
              <w:top w:val="nil"/>
              <w:left w:val="nil"/>
              <w:bottom w:val="single" w:sz="4" w:space="0" w:color="000000"/>
              <w:right w:val="single" w:sz="4" w:space="0" w:color="000000"/>
            </w:tcBorders>
            <w:shd w:val="clear" w:color="auto" w:fill="auto"/>
            <w:noWrap/>
            <w:vAlign w:val="bottom"/>
            <w:hideMark/>
          </w:tcPr>
          <w:p w14:paraId="5495E31E" w14:textId="6E9272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6D476" w14:textId="27EC41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64,315.00 </w:t>
            </w:r>
          </w:p>
        </w:tc>
      </w:tr>
      <w:tr w:rsidR="003B1FDD" w:rsidRPr="003B1FDD" w14:paraId="25F50FF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3406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719AF1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2F5DF33F" w14:textId="0F11F2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498A3C" w14:textId="361715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48EB2D" w14:textId="19B23FC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72ECD8" w14:textId="569A48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0,000.00 </w:t>
            </w:r>
          </w:p>
        </w:tc>
      </w:tr>
      <w:tr w:rsidR="003B1FDD" w:rsidRPr="003B1FDD" w14:paraId="0E84D98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1FCA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0F6538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44F053F7" w14:textId="41CFA9A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D1FB5A" w14:textId="55FC60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A4969E" w14:textId="439D6E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30CF5" w14:textId="436CC93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55,000.00 </w:t>
            </w:r>
          </w:p>
        </w:tc>
      </w:tr>
      <w:tr w:rsidR="003B1FDD" w:rsidRPr="003B1FDD" w14:paraId="5C6866D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94D8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93F42A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7AEDC780" w14:textId="07AB8C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0F0B85D8" w14:textId="410D4F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1A6B30" w14:textId="6028139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8EE15C" w14:textId="327C1D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028.00 </w:t>
            </w:r>
          </w:p>
        </w:tc>
      </w:tr>
      <w:tr w:rsidR="003B1FDD" w:rsidRPr="003B1FDD" w14:paraId="4E18312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3EB0A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C0AFED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4CE006C0" w14:textId="0277A3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6FE2DE" w14:textId="74BA96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5F46CC" w14:textId="42A27D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2BEC62" w14:textId="5F3C21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0,000.00 </w:t>
            </w:r>
          </w:p>
        </w:tc>
      </w:tr>
      <w:tr w:rsidR="003B1FDD" w:rsidRPr="003B1FDD" w14:paraId="1B43B08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21D4C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9EC673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5D40F7DB" w14:textId="0FEC94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7179F5" w14:textId="626AA9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6066F9" w14:textId="02E876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B366C" w14:textId="510CE6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44,000.00 </w:t>
            </w:r>
          </w:p>
        </w:tc>
      </w:tr>
      <w:tr w:rsidR="003B1FDD" w:rsidRPr="003B1FDD" w14:paraId="7221E59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7854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D20E00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713ED084" w14:textId="2F9D5E8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D25ADB" w14:textId="45E4BA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4439F" w14:textId="7C7D3C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D31037" w14:textId="5F6D67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8,000.00 </w:t>
            </w:r>
          </w:p>
        </w:tc>
      </w:tr>
      <w:tr w:rsidR="003B1FDD" w:rsidRPr="003B1FDD" w14:paraId="6C6BBBF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0F8D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E07320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15176C9F" w14:textId="7B7698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AED213" w14:textId="7D47AB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BDF339" w14:textId="64D14B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8C71F" w14:textId="26E9342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2,000.00 </w:t>
            </w:r>
          </w:p>
        </w:tc>
      </w:tr>
      <w:tr w:rsidR="003B1FDD" w:rsidRPr="003B1FDD" w14:paraId="20E6878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5D18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C15400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64627BC" w14:textId="0837E5A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95,615.00 </w:t>
            </w:r>
          </w:p>
        </w:tc>
        <w:tc>
          <w:tcPr>
            <w:tcW w:w="958" w:type="pct"/>
            <w:tcBorders>
              <w:top w:val="nil"/>
              <w:left w:val="nil"/>
              <w:bottom w:val="single" w:sz="4" w:space="0" w:color="000000"/>
              <w:right w:val="single" w:sz="4" w:space="0" w:color="000000"/>
            </w:tcBorders>
            <w:shd w:val="clear" w:color="auto" w:fill="auto"/>
            <w:noWrap/>
            <w:vAlign w:val="bottom"/>
            <w:hideMark/>
          </w:tcPr>
          <w:p w14:paraId="4C6F0D05" w14:textId="1903EE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5B535BB8" w14:textId="28312B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2990E" w14:textId="25394DA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76,115.00 </w:t>
            </w:r>
          </w:p>
        </w:tc>
      </w:tr>
      <w:tr w:rsidR="003B1FDD" w:rsidRPr="003B1FDD" w14:paraId="24FD163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B016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0A22D8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28B87A38" w14:textId="2BF35F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356D57" w14:textId="041E144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B088E2" w14:textId="29D405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801D9E" w14:textId="26333D0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0,000.00 </w:t>
            </w:r>
          </w:p>
        </w:tc>
      </w:tr>
      <w:tr w:rsidR="003B1FDD" w:rsidRPr="003B1FDD" w14:paraId="531B5F4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ABB7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A076D0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09EE4504" w14:textId="1CEDB7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DA6905" w14:textId="2A7A30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BB1FF" w14:textId="0156DC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E83A8F" w14:textId="200B08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0,000.00 </w:t>
            </w:r>
          </w:p>
        </w:tc>
      </w:tr>
      <w:tr w:rsidR="003B1FDD" w:rsidRPr="003B1FDD" w14:paraId="425F103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22429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962607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3E1CAB59" w14:textId="75C181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E64C8C" w14:textId="241E8F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13812E" w14:textId="7C8185C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4FB853" w14:textId="21C846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0,000.00 </w:t>
            </w:r>
          </w:p>
        </w:tc>
      </w:tr>
      <w:tr w:rsidR="003B1FDD" w:rsidRPr="003B1FDD" w14:paraId="56B8597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E9D9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9F0BB3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34B1581" w14:textId="4506DD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0284DE9E" w14:textId="385D8C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5D0454" w14:textId="2C02D8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BD573" w14:textId="13857E2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0,952.00 </w:t>
            </w:r>
          </w:p>
        </w:tc>
      </w:tr>
      <w:tr w:rsidR="003B1FDD" w:rsidRPr="003B1FDD" w14:paraId="71DAE74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D2F6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11F6D7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4DB71DCF" w14:textId="5BD91E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FF7528" w14:textId="56A977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573E22AC" w14:textId="12F8CD1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C50198" w14:textId="6080AA0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02,488.00 </w:t>
            </w:r>
          </w:p>
        </w:tc>
      </w:tr>
      <w:tr w:rsidR="003B1FDD" w:rsidRPr="003B1FDD" w14:paraId="289DAA3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77E6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CEA5B0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55B36C11" w14:textId="2E1713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45B56B" w14:textId="1BEB83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DC3A2" w14:textId="30416F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56D7B3" w14:textId="6C497E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3,000.00 </w:t>
            </w:r>
          </w:p>
        </w:tc>
      </w:tr>
      <w:tr w:rsidR="003B1FDD" w:rsidRPr="003B1FDD" w14:paraId="2E9600F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7148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5FB937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6F5582A3" w14:textId="18366A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81A6D1" w14:textId="61B438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E986A8" w14:textId="59E530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DF8FA2" w14:textId="16B88D2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3,000.00 </w:t>
            </w:r>
          </w:p>
        </w:tc>
      </w:tr>
      <w:tr w:rsidR="003B1FDD" w:rsidRPr="003B1FDD" w14:paraId="60848B2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F9F4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B7F472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4CDA935D" w14:textId="6A34CB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5446F3" w14:textId="4AD2177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32D542" w14:textId="26FBD54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C1DEB" w14:textId="76E2FC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40,000.00 </w:t>
            </w:r>
          </w:p>
        </w:tc>
      </w:tr>
      <w:tr w:rsidR="003B1FDD" w:rsidRPr="003B1FDD" w14:paraId="0218B84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B154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ACC5B4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5CD575E6" w14:textId="3F28CA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18D59F" w14:textId="291E93D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C7D8CD" w14:textId="4F23CD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51879" w14:textId="79DC52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6,000.00 </w:t>
            </w:r>
          </w:p>
        </w:tc>
      </w:tr>
      <w:tr w:rsidR="003B1FDD" w:rsidRPr="003B1FDD" w14:paraId="3195ADF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2E30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1AC257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342701BF" w14:textId="64EA39A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7AC2B5" w14:textId="246971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C726F" w14:textId="1C40F3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ED1DB" w14:textId="77B7CE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r>
      <w:tr w:rsidR="003B1FDD" w:rsidRPr="003B1FDD" w14:paraId="0E40C1F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02D8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720835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355B89E1" w14:textId="528114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C55E86" w14:textId="6E3A22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C7EFBB" w14:textId="6402E46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44A37D" w14:textId="4F73E5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3,000.00 </w:t>
            </w:r>
          </w:p>
        </w:tc>
      </w:tr>
      <w:tr w:rsidR="003B1FDD" w:rsidRPr="003B1FDD" w14:paraId="3C37343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5EB6A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D91801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51EC4D12" w14:textId="1672341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558D78" w14:textId="5D3122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11DF1" w14:textId="06F0617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868F60" w14:textId="69D598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40,000.00 </w:t>
            </w:r>
          </w:p>
        </w:tc>
      </w:tr>
      <w:tr w:rsidR="003B1FDD" w:rsidRPr="003B1FDD" w14:paraId="145D17C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AC96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06CEFF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4E3FEE57" w14:textId="2B0F09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A75E3E" w14:textId="4D6D24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733D0" w14:textId="769BD2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B6A62" w14:textId="68D483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r>
      <w:tr w:rsidR="003B1FDD" w:rsidRPr="003B1FDD" w14:paraId="7E1B489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715D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7BE01C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2F56B789" w14:textId="192662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CBDBDC" w14:textId="2815FA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BE5FA4" w14:textId="1FA80E0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67CC73" w14:textId="55099D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r>
      <w:tr w:rsidR="003B1FDD" w:rsidRPr="003B1FDD" w14:paraId="064E7B0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DC45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623247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4D39B1E1" w14:textId="6701DB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69F2BC" w14:textId="7FBF09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1E2A6" w14:textId="7AA7A98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0D7AA" w14:textId="0ABD6C5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1,000.00 </w:t>
            </w:r>
          </w:p>
        </w:tc>
      </w:tr>
      <w:tr w:rsidR="003B1FDD" w:rsidRPr="003B1FDD" w14:paraId="0C2A983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2DFC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33E001D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33B3EE40" w14:textId="41685C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18C7CFDD" w14:textId="50D882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7E171E" w14:textId="6C01910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9BED4" w14:textId="7052C8F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1,600.00 </w:t>
            </w:r>
          </w:p>
        </w:tc>
      </w:tr>
      <w:tr w:rsidR="003B1FDD" w:rsidRPr="003B1FDD" w14:paraId="7576205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D6D1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8EEC44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5AED999C" w14:textId="277CE4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682AD521" w14:textId="476F9D6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3F3C90" w14:textId="2BED99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33787" w14:textId="0F5D0EF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7,716.00 </w:t>
            </w:r>
          </w:p>
        </w:tc>
      </w:tr>
      <w:tr w:rsidR="003B1FDD" w:rsidRPr="003B1FDD" w14:paraId="5379D71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C4866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164BF3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51085162" w14:textId="560B9B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500.00 </w:t>
            </w:r>
          </w:p>
        </w:tc>
        <w:tc>
          <w:tcPr>
            <w:tcW w:w="958" w:type="pct"/>
            <w:tcBorders>
              <w:top w:val="nil"/>
              <w:left w:val="nil"/>
              <w:bottom w:val="single" w:sz="4" w:space="0" w:color="000000"/>
              <w:right w:val="single" w:sz="4" w:space="0" w:color="000000"/>
            </w:tcBorders>
            <w:shd w:val="clear" w:color="auto" w:fill="auto"/>
            <w:noWrap/>
            <w:vAlign w:val="bottom"/>
            <w:hideMark/>
          </w:tcPr>
          <w:p w14:paraId="4727037A" w14:textId="63F39D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BD4838" w14:textId="4D10F2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887192" w14:textId="7EF725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500.00 </w:t>
            </w:r>
          </w:p>
        </w:tc>
      </w:tr>
      <w:tr w:rsidR="003B1FDD" w:rsidRPr="003B1FDD" w14:paraId="3CB3A19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D5A5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0BE511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603957F0" w14:textId="02430E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99,528.00 </w:t>
            </w:r>
          </w:p>
        </w:tc>
        <w:tc>
          <w:tcPr>
            <w:tcW w:w="958" w:type="pct"/>
            <w:tcBorders>
              <w:top w:val="nil"/>
              <w:left w:val="nil"/>
              <w:bottom w:val="single" w:sz="4" w:space="0" w:color="000000"/>
              <w:right w:val="single" w:sz="4" w:space="0" w:color="000000"/>
            </w:tcBorders>
            <w:shd w:val="clear" w:color="auto" w:fill="auto"/>
            <w:noWrap/>
            <w:vAlign w:val="bottom"/>
            <w:hideMark/>
          </w:tcPr>
          <w:p w14:paraId="12EF6CB4" w14:textId="6E989D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9F90E" w14:textId="52CE84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444264" w14:textId="78C8B53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99,528.00 </w:t>
            </w:r>
          </w:p>
        </w:tc>
      </w:tr>
      <w:tr w:rsidR="003B1FDD" w:rsidRPr="003B1FDD" w14:paraId="70F0002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9E3B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7B275A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14580653" w14:textId="30E735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F74771" w14:textId="3830DE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7C70C0" w14:textId="708A05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E4027" w14:textId="354AC3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r>
      <w:tr w:rsidR="003B1FDD" w:rsidRPr="003B1FDD" w14:paraId="1D8CFCD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34FF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B5F37D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7EEE9BD4" w14:textId="7369B1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DD1AF7" w14:textId="4BB93C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02E74" w14:textId="2B37D3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2DEDF" w14:textId="75CB2A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9,000.00 </w:t>
            </w:r>
          </w:p>
        </w:tc>
      </w:tr>
      <w:tr w:rsidR="003B1FDD" w:rsidRPr="003B1FDD" w14:paraId="2C1D3C9B"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CC5FD4"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6F8529CB" w14:textId="5D92CD4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9,849,8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2A15285" w14:textId="251FE40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9,535,757.59 </w:t>
            </w:r>
          </w:p>
        </w:tc>
        <w:tc>
          <w:tcPr>
            <w:tcW w:w="958" w:type="pct"/>
            <w:tcBorders>
              <w:top w:val="nil"/>
              <w:left w:val="nil"/>
              <w:bottom w:val="single" w:sz="4" w:space="0" w:color="000000"/>
              <w:right w:val="single" w:sz="4" w:space="0" w:color="000000"/>
            </w:tcBorders>
            <w:shd w:val="clear" w:color="D8D8D8" w:fill="D8D8D8"/>
            <w:noWrap/>
            <w:vAlign w:val="bottom"/>
            <w:hideMark/>
          </w:tcPr>
          <w:p w14:paraId="61E7A93B" w14:textId="5970D3C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F543260" w14:textId="0417C0BA"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9,385,597.59 </w:t>
            </w:r>
          </w:p>
        </w:tc>
      </w:tr>
      <w:tr w:rsidR="003B1FDD" w:rsidRPr="003B1FDD" w14:paraId="5EF83983"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AAD4D5"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4CB3D701" w14:textId="0A04C3B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4C234C" w14:textId="3ED071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45F2DD98" w14:textId="272DBB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12BF8E6" w14:textId="100377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946,654.80 </w:t>
            </w:r>
          </w:p>
        </w:tc>
      </w:tr>
      <w:tr w:rsidR="003B1FDD" w:rsidRPr="003B1FDD" w14:paraId="5D780A9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34C0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6478E0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22210128" w14:textId="24A180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57,010.00 </w:t>
            </w:r>
          </w:p>
        </w:tc>
        <w:tc>
          <w:tcPr>
            <w:tcW w:w="958" w:type="pct"/>
            <w:tcBorders>
              <w:top w:val="nil"/>
              <w:left w:val="nil"/>
              <w:bottom w:val="single" w:sz="4" w:space="0" w:color="000000"/>
              <w:right w:val="single" w:sz="4" w:space="0" w:color="000000"/>
            </w:tcBorders>
            <w:shd w:val="clear" w:color="auto" w:fill="auto"/>
            <w:noWrap/>
            <w:vAlign w:val="bottom"/>
            <w:hideMark/>
          </w:tcPr>
          <w:p w14:paraId="6736281B" w14:textId="4EB6DD2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23AD8614" w14:textId="47C591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D60D1" w14:textId="777F66A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57,910.00 </w:t>
            </w:r>
          </w:p>
        </w:tc>
      </w:tr>
      <w:tr w:rsidR="003B1FDD" w:rsidRPr="003B1FDD" w14:paraId="256FD1B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A31F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09ADF8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207D9330" w14:textId="6782C4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308,436.00 </w:t>
            </w:r>
          </w:p>
        </w:tc>
        <w:tc>
          <w:tcPr>
            <w:tcW w:w="958" w:type="pct"/>
            <w:tcBorders>
              <w:top w:val="nil"/>
              <w:left w:val="nil"/>
              <w:bottom w:val="single" w:sz="4" w:space="0" w:color="000000"/>
              <w:right w:val="single" w:sz="4" w:space="0" w:color="000000"/>
            </w:tcBorders>
            <w:shd w:val="clear" w:color="auto" w:fill="auto"/>
            <w:noWrap/>
            <w:vAlign w:val="bottom"/>
            <w:hideMark/>
          </w:tcPr>
          <w:p w14:paraId="0C844FD0" w14:textId="2B1BE7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83,450.00 </w:t>
            </w:r>
          </w:p>
        </w:tc>
        <w:tc>
          <w:tcPr>
            <w:tcW w:w="958" w:type="pct"/>
            <w:tcBorders>
              <w:top w:val="nil"/>
              <w:left w:val="nil"/>
              <w:bottom w:val="single" w:sz="4" w:space="0" w:color="000000"/>
              <w:right w:val="single" w:sz="4" w:space="0" w:color="000000"/>
            </w:tcBorders>
            <w:shd w:val="clear" w:color="auto" w:fill="auto"/>
            <w:noWrap/>
            <w:vAlign w:val="bottom"/>
            <w:hideMark/>
          </w:tcPr>
          <w:p w14:paraId="4AF69AF4" w14:textId="00632C8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36BEA" w14:textId="48161E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091,886.00 </w:t>
            </w:r>
          </w:p>
        </w:tc>
      </w:tr>
      <w:tr w:rsidR="003B1FDD" w:rsidRPr="003B1FDD" w14:paraId="6253A02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D2DE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367ABC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4B359A21" w14:textId="061AC92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34,443.00 </w:t>
            </w:r>
          </w:p>
        </w:tc>
        <w:tc>
          <w:tcPr>
            <w:tcW w:w="958" w:type="pct"/>
            <w:tcBorders>
              <w:top w:val="nil"/>
              <w:left w:val="nil"/>
              <w:bottom w:val="single" w:sz="4" w:space="0" w:color="000000"/>
              <w:right w:val="single" w:sz="4" w:space="0" w:color="000000"/>
            </w:tcBorders>
            <w:shd w:val="clear" w:color="auto" w:fill="auto"/>
            <w:noWrap/>
            <w:vAlign w:val="bottom"/>
            <w:hideMark/>
          </w:tcPr>
          <w:p w14:paraId="6266BD9A" w14:textId="708A000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4A014" w14:textId="1C651CA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DDEA7" w14:textId="2402AC8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34,443.00 </w:t>
            </w:r>
          </w:p>
        </w:tc>
      </w:tr>
      <w:tr w:rsidR="003B1FDD" w:rsidRPr="003B1FDD" w14:paraId="099E682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30EB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AC9796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4E43FB60" w14:textId="662E96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7,448.00 </w:t>
            </w:r>
          </w:p>
        </w:tc>
        <w:tc>
          <w:tcPr>
            <w:tcW w:w="958" w:type="pct"/>
            <w:tcBorders>
              <w:top w:val="nil"/>
              <w:left w:val="nil"/>
              <w:bottom w:val="single" w:sz="4" w:space="0" w:color="000000"/>
              <w:right w:val="single" w:sz="4" w:space="0" w:color="000000"/>
            </w:tcBorders>
            <w:shd w:val="clear" w:color="auto" w:fill="auto"/>
            <w:noWrap/>
            <w:vAlign w:val="bottom"/>
            <w:hideMark/>
          </w:tcPr>
          <w:p w14:paraId="210F754F" w14:textId="6DD0C4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140C99" w14:textId="654FE92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42C90" w14:textId="677B0E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7,448.00 </w:t>
            </w:r>
          </w:p>
        </w:tc>
      </w:tr>
      <w:tr w:rsidR="003B1FDD" w:rsidRPr="003B1FDD" w14:paraId="6E89AEA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D8F5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C40857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424C50E3" w14:textId="48430D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3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4C7F294" w14:textId="678391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81,871.00 </w:t>
            </w:r>
          </w:p>
        </w:tc>
        <w:tc>
          <w:tcPr>
            <w:tcW w:w="958" w:type="pct"/>
            <w:tcBorders>
              <w:top w:val="nil"/>
              <w:left w:val="nil"/>
              <w:bottom w:val="single" w:sz="4" w:space="0" w:color="000000"/>
              <w:right w:val="single" w:sz="4" w:space="0" w:color="000000"/>
            </w:tcBorders>
            <w:shd w:val="clear" w:color="auto" w:fill="auto"/>
            <w:noWrap/>
            <w:vAlign w:val="bottom"/>
            <w:hideMark/>
          </w:tcPr>
          <w:p w14:paraId="05B1D0A4" w14:textId="464491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9DD1E3" w14:textId="1B9CFB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920,441.00 </w:t>
            </w:r>
          </w:p>
        </w:tc>
      </w:tr>
      <w:tr w:rsidR="003B1FDD" w:rsidRPr="003B1FDD" w14:paraId="5307E09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F326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33DC0E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731D76AA" w14:textId="6EF698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22,060.00 </w:t>
            </w:r>
          </w:p>
        </w:tc>
        <w:tc>
          <w:tcPr>
            <w:tcW w:w="958" w:type="pct"/>
            <w:tcBorders>
              <w:top w:val="nil"/>
              <w:left w:val="nil"/>
              <w:bottom w:val="single" w:sz="4" w:space="0" w:color="000000"/>
              <w:right w:val="single" w:sz="4" w:space="0" w:color="000000"/>
            </w:tcBorders>
            <w:shd w:val="clear" w:color="auto" w:fill="auto"/>
            <w:noWrap/>
            <w:vAlign w:val="bottom"/>
            <w:hideMark/>
          </w:tcPr>
          <w:p w14:paraId="4C5E4C6C" w14:textId="339DFB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58A6B4F5" w14:textId="357DCC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90029" w14:textId="591E5F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72,196.50 </w:t>
            </w:r>
          </w:p>
        </w:tc>
      </w:tr>
      <w:tr w:rsidR="003B1FDD" w:rsidRPr="003B1FDD" w14:paraId="4683B35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0B7F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DDE126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4B7623D6" w14:textId="63E92D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4997CB" w14:textId="3874924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3851126D" w14:textId="51FF5CC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3CA49C" w14:textId="4FEC8B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20,490.00 </w:t>
            </w:r>
          </w:p>
        </w:tc>
      </w:tr>
      <w:tr w:rsidR="003B1FDD" w:rsidRPr="003B1FDD" w14:paraId="1CC0581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2D83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7AD426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5CD9E28E" w14:textId="3B7CE3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39,844.00 </w:t>
            </w:r>
          </w:p>
        </w:tc>
        <w:tc>
          <w:tcPr>
            <w:tcW w:w="958" w:type="pct"/>
            <w:tcBorders>
              <w:top w:val="nil"/>
              <w:left w:val="nil"/>
              <w:bottom w:val="single" w:sz="4" w:space="0" w:color="000000"/>
              <w:right w:val="single" w:sz="4" w:space="0" w:color="000000"/>
            </w:tcBorders>
            <w:shd w:val="clear" w:color="auto" w:fill="auto"/>
            <w:noWrap/>
            <w:vAlign w:val="bottom"/>
            <w:hideMark/>
          </w:tcPr>
          <w:p w14:paraId="2DD539B4" w14:textId="6A331F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13793E" w14:textId="559327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F2AF8" w14:textId="0A3FD6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39,844.00 </w:t>
            </w:r>
          </w:p>
        </w:tc>
      </w:tr>
      <w:tr w:rsidR="003B1FDD" w:rsidRPr="003B1FDD" w14:paraId="4534C2C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FF543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34E021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12B22257" w14:textId="28B278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88,961.00 </w:t>
            </w:r>
          </w:p>
        </w:tc>
        <w:tc>
          <w:tcPr>
            <w:tcW w:w="958" w:type="pct"/>
            <w:tcBorders>
              <w:top w:val="nil"/>
              <w:left w:val="nil"/>
              <w:bottom w:val="single" w:sz="4" w:space="0" w:color="000000"/>
              <w:right w:val="single" w:sz="4" w:space="0" w:color="000000"/>
            </w:tcBorders>
            <w:shd w:val="clear" w:color="auto" w:fill="auto"/>
            <w:noWrap/>
            <w:vAlign w:val="bottom"/>
            <w:hideMark/>
          </w:tcPr>
          <w:p w14:paraId="56DC2744" w14:textId="55F6A4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DB365E" w14:textId="31D1EB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185BF" w14:textId="089B20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1,961.00 </w:t>
            </w:r>
          </w:p>
        </w:tc>
      </w:tr>
      <w:tr w:rsidR="003B1FDD" w:rsidRPr="003B1FDD" w14:paraId="319CCAC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2518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39F333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0D7D7AAA" w14:textId="492D9B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566,976.00 </w:t>
            </w:r>
          </w:p>
        </w:tc>
        <w:tc>
          <w:tcPr>
            <w:tcW w:w="958" w:type="pct"/>
            <w:tcBorders>
              <w:top w:val="nil"/>
              <w:left w:val="nil"/>
              <w:bottom w:val="single" w:sz="4" w:space="0" w:color="000000"/>
              <w:right w:val="single" w:sz="4" w:space="0" w:color="000000"/>
            </w:tcBorders>
            <w:shd w:val="clear" w:color="auto" w:fill="auto"/>
            <w:noWrap/>
            <w:vAlign w:val="bottom"/>
            <w:hideMark/>
          </w:tcPr>
          <w:p w14:paraId="21D77485" w14:textId="04A48B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619DE4F6" w14:textId="5C488A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65989F" w14:textId="5DEA5C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207,839.00 </w:t>
            </w:r>
          </w:p>
        </w:tc>
      </w:tr>
      <w:tr w:rsidR="003B1FDD" w:rsidRPr="003B1FDD" w14:paraId="425F406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1C04E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8F57B6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3C8D1B34" w14:textId="7FD964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10,369.00 </w:t>
            </w:r>
          </w:p>
        </w:tc>
        <w:tc>
          <w:tcPr>
            <w:tcW w:w="958" w:type="pct"/>
            <w:tcBorders>
              <w:top w:val="nil"/>
              <w:left w:val="nil"/>
              <w:bottom w:val="single" w:sz="4" w:space="0" w:color="000000"/>
              <w:right w:val="single" w:sz="4" w:space="0" w:color="000000"/>
            </w:tcBorders>
            <w:shd w:val="clear" w:color="auto" w:fill="auto"/>
            <w:noWrap/>
            <w:vAlign w:val="bottom"/>
            <w:hideMark/>
          </w:tcPr>
          <w:p w14:paraId="0C59777B" w14:textId="47E4F6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5F495823" w14:textId="1B53CB6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C7283C" w14:textId="7F93EB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934,761.29 </w:t>
            </w:r>
          </w:p>
        </w:tc>
      </w:tr>
      <w:tr w:rsidR="003B1FDD" w:rsidRPr="003B1FDD" w14:paraId="624085B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617D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53C7E7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3CCBCD3B" w14:textId="40A676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49,722.00 </w:t>
            </w:r>
          </w:p>
        </w:tc>
        <w:tc>
          <w:tcPr>
            <w:tcW w:w="958" w:type="pct"/>
            <w:tcBorders>
              <w:top w:val="nil"/>
              <w:left w:val="nil"/>
              <w:bottom w:val="single" w:sz="4" w:space="0" w:color="000000"/>
              <w:right w:val="single" w:sz="4" w:space="0" w:color="000000"/>
            </w:tcBorders>
            <w:shd w:val="clear" w:color="auto" w:fill="auto"/>
            <w:noWrap/>
            <w:vAlign w:val="bottom"/>
            <w:hideMark/>
          </w:tcPr>
          <w:p w14:paraId="718D26E6" w14:textId="798FAC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1A36EC" w14:textId="60F624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9CED5" w14:textId="702521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49,722.00 </w:t>
            </w:r>
          </w:p>
        </w:tc>
      </w:tr>
      <w:tr w:rsidR="003B1FDD" w:rsidRPr="003B1FDD" w14:paraId="49DCA44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68A2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2FE0D3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174E1981" w14:textId="6DA30F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43,301.00 </w:t>
            </w:r>
          </w:p>
        </w:tc>
        <w:tc>
          <w:tcPr>
            <w:tcW w:w="958" w:type="pct"/>
            <w:tcBorders>
              <w:top w:val="nil"/>
              <w:left w:val="nil"/>
              <w:bottom w:val="single" w:sz="4" w:space="0" w:color="000000"/>
              <w:right w:val="single" w:sz="4" w:space="0" w:color="000000"/>
            </w:tcBorders>
            <w:shd w:val="clear" w:color="auto" w:fill="auto"/>
            <w:noWrap/>
            <w:vAlign w:val="bottom"/>
            <w:hideMark/>
          </w:tcPr>
          <w:p w14:paraId="2A351C97" w14:textId="651DB98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96A592" w14:textId="5592B9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AAE46" w14:textId="4738F0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998,301.00 </w:t>
            </w:r>
          </w:p>
        </w:tc>
      </w:tr>
      <w:tr w:rsidR="003B1FDD" w:rsidRPr="003B1FDD" w14:paraId="2215EEC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6DA3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63D253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12C9E7FB" w14:textId="184C6F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61,700.00 </w:t>
            </w:r>
          </w:p>
        </w:tc>
        <w:tc>
          <w:tcPr>
            <w:tcW w:w="958" w:type="pct"/>
            <w:tcBorders>
              <w:top w:val="nil"/>
              <w:left w:val="nil"/>
              <w:bottom w:val="single" w:sz="4" w:space="0" w:color="000000"/>
              <w:right w:val="single" w:sz="4" w:space="0" w:color="000000"/>
            </w:tcBorders>
            <w:shd w:val="clear" w:color="auto" w:fill="auto"/>
            <w:noWrap/>
            <w:vAlign w:val="bottom"/>
            <w:hideMark/>
          </w:tcPr>
          <w:p w14:paraId="66D54DB7" w14:textId="7A978D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1354E7" w14:textId="5EAF8F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ACD938" w14:textId="008E5D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61,700.00 </w:t>
            </w:r>
          </w:p>
        </w:tc>
      </w:tr>
      <w:tr w:rsidR="003B1FDD" w:rsidRPr="003B1FDD" w14:paraId="31975846"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75C299"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46B748EA" w14:textId="728FCE7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4,772,652.83 </w:t>
            </w:r>
          </w:p>
        </w:tc>
        <w:tc>
          <w:tcPr>
            <w:tcW w:w="958" w:type="pct"/>
            <w:tcBorders>
              <w:top w:val="nil"/>
              <w:left w:val="nil"/>
              <w:bottom w:val="single" w:sz="4" w:space="0" w:color="000000"/>
              <w:right w:val="single" w:sz="4" w:space="0" w:color="000000"/>
            </w:tcBorders>
            <w:shd w:val="clear" w:color="A5A5A5" w:fill="A5A5A5"/>
            <w:noWrap/>
            <w:vAlign w:val="bottom"/>
            <w:hideMark/>
          </w:tcPr>
          <w:p w14:paraId="007510FA" w14:textId="4BE7924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61903BD" w14:textId="01461B9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8B136FD" w14:textId="6AABB90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4,772,652.83 </w:t>
            </w:r>
          </w:p>
        </w:tc>
      </w:tr>
      <w:tr w:rsidR="003B1FDD" w:rsidRPr="003B1FDD" w14:paraId="42E36B83"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2234C9"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394FB975" w14:textId="547DBF9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237,1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428A82B3" w14:textId="5AC130E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6C4F03B" w14:textId="6E6C20D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C40F427" w14:textId="3395D32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237,153.70 </w:t>
            </w:r>
          </w:p>
        </w:tc>
      </w:tr>
      <w:tr w:rsidR="003B1FDD" w:rsidRPr="003B1FDD" w14:paraId="54408A4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05749"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741451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6E0363D5" w14:textId="0E03BC6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1319C73C" w14:textId="7721808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FD0F27" w14:textId="0C11F1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B3A83" w14:textId="204AA8D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2,900.00 </w:t>
            </w:r>
          </w:p>
        </w:tc>
      </w:tr>
      <w:tr w:rsidR="003B1FDD" w:rsidRPr="003B1FDD" w14:paraId="334E691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05CC1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8726ED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912C63C" w14:textId="69A3B6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004BB202" w14:textId="3B3031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8B1C4" w14:textId="405ABD1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8B180" w14:textId="3FD9F31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3,050.00 </w:t>
            </w:r>
          </w:p>
        </w:tc>
      </w:tr>
      <w:tr w:rsidR="003B1FDD" w:rsidRPr="003B1FDD" w14:paraId="3E5D5A3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239A2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ADCFC5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5AC893D4" w14:textId="3E7DB6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5BDC1523" w14:textId="1189C5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23D9DA" w14:textId="1A79DA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93684" w14:textId="3FD3EAC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387.50 </w:t>
            </w:r>
          </w:p>
        </w:tc>
      </w:tr>
      <w:tr w:rsidR="003B1FDD" w:rsidRPr="003B1FDD" w14:paraId="27637FE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5BD2C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3B185A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0C61AA25" w14:textId="099476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19C909B0" w14:textId="79F6E5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559E9" w14:textId="56F5C0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72998" w14:textId="18805D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5,900.00 </w:t>
            </w:r>
          </w:p>
        </w:tc>
      </w:tr>
      <w:tr w:rsidR="003B1FDD" w:rsidRPr="003B1FDD" w14:paraId="1D39D3D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2F09B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A94F69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7FC5E143" w14:textId="1241978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5FCDAF" w14:textId="116AE8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2A6A4" w14:textId="463DAE8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9FA2EB" w14:textId="05D8E10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0,000.00 </w:t>
            </w:r>
          </w:p>
        </w:tc>
      </w:tr>
      <w:tr w:rsidR="003B1FDD" w:rsidRPr="003B1FDD" w14:paraId="652B62D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070A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06E0A6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08914465" w14:textId="523EEC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47F994A8" w14:textId="621B9A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8D330" w14:textId="41A4E8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AB054" w14:textId="1F28AA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45,916.20 </w:t>
            </w:r>
          </w:p>
        </w:tc>
      </w:tr>
      <w:tr w:rsidR="003B1FDD" w:rsidRPr="003B1FDD" w14:paraId="3C4D263B"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7B3076"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2CFF09B7" w14:textId="45936F5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4,945,298.30 </w:t>
            </w:r>
          </w:p>
        </w:tc>
        <w:tc>
          <w:tcPr>
            <w:tcW w:w="958" w:type="pct"/>
            <w:tcBorders>
              <w:top w:val="nil"/>
              <w:left w:val="nil"/>
              <w:bottom w:val="single" w:sz="4" w:space="0" w:color="000000"/>
              <w:right w:val="single" w:sz="4" w:space="0" w:color="000000"/>
            </w:tcBorders>
            <w:shd w:val="clear" w:color="D8D8D8" w:fill="D8D8D8"/>
            <w:noWrap/>
            <w:vAlign w:val="bottom"/>
            <w:hideMark/>
          </w:tcPr>
          <w:p w14:paraId="4F248C11" w14:textId="3B936B0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81E592B" w14:textId="05A098DA"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F4F9D2A" w14:textId="1DE6D20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4,945,298.30 </w:t>
            </w:r>
          </w:p>
        </w:tc>
      </w:tr>
      <w:tr w:rsidR="003B1FDD" w:rsidRPr="003B1FDD" w14:paraId="6190BF8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0745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03BC4F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2000C4CD" w14:textId="5A92A05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588AAA5D" w14:textId="1515C0A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B68CF9" w14:textId="2D0352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4B0879" w14:textId="5D80AC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5,500.00 </w:t>
            </w:r>
          </w:p>
        </w:tc>
      </w:tr>
      <w:tr w:rsidR="003B1FDD" w:rsidRPr="003B1FDD" w14:paraId="397BE25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10996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CD8D0F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04D56C73" w14:textId="16E64B7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0AAE2DA8" w14:textId="6E359E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A2A25" w14:textId="367C0D0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CFBC6A" w14:textId="7E1D1C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5,320.00 </w:t>
            </w:r>
          </w:p>
        </w:tc>
      </w:tr>
      <w:tr w:rsidR="003B1FDD" w:rsidRPr="003B1FDD" w14:paraId="1D24DBB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7B19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C54193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61571689" w14:textId="584BEB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65086646" w14:textId="32743A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889D6" w14:textId="614F96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DC9AA1" w14:textId="4132DFE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8,775.00 </w:t>
            </w:r>
          </w:p>
        </w:tc>
      </w:tr>
      <w:tr w:rsidR="003B1FDD" w:rsidRPr="003B1FDD" w14:paraId="294D875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D00E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FE84B1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1D95EC3B" w14:textId="65695C0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1B94475D" w14:textId="5130F81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82698B" w14:textId="6B67E2E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17BA2A" w14:textId="25E8C5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6,650.00 </w:t>
            </w:r>
          </w:p>
        </w:tc>
      </w:tr>
      <w:tr w:rsidR="003B1FDD" w:rsidRPr="003B1FDD" w14:paraId="7903326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EFE2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77855C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3E7FEE64" w14:textId="1E0A17D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E93B28" w14:textId="3A0C0B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8F5CA7" w14:textId="3C3B5F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E23474" w14:textId="10A120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00.00 </w:t>
            </w:r>
          </w:p>
        </w:tc>
      </w:tr>
      <w:tr w:rsidR="003B1FDD" w:rsidRPr="003B1FDD" w14:paraId="7DE6D6F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1D20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2D3B90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6F6F0561" w14:textId="56E217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112E5C64" w14:textId="125D63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9B2F70" w14:textId="3E2457F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79D9F" w14:textId="7859E3E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1,200.00 </w:t>
            </w:r>
          </w:p>
        </w:tc>
      </w:tr>
      <w:tr w:rsidR="003B1FDD" w:rsidRPr="003B1FDD" w14:paraId="45257FE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1CBD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A852E8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4255BDF7" w14:textId="60C3962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6E6581EC" w14:textId="3BF5C6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3628BB" w14:textId="031E37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C55A4A" w14:textId="6C52AB2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0,131.30 </w:t>
            </w:r>
          </w:p>
        </w:tc>
      </w:tr>
      <w:tr w:rsidR="003B1FDD" w:rsidRPr="003B1FDD" w14:paraId="4944845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A7C10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0A48DF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63E742ED" w14:textId="25D6CE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87,876.50 </w:t>
            </w:r>
          </w:p>
        </w:tc>
        <w:tc>
          <w:tcPr>
            <w:tcW w:w="958" w:type="pct"/>
            <w:tcBorders>
              <w:top w:val="nil"/>
              <w:left w:val="nil"/>
              <w:bottom w:val="single" w:sz="4" w:space="0" w:color="000000"/>
              <w:right w:val="single" w:sz="4" w:space="0" w:color="000000"/>
            </w:tcBorders>
            <w:shd w:val="clear" w:color="auto" w:fill="auto"/>
            <w:noWrap/>
            <w:vAlign w:val="bottom"/>
            <w:hideMark/>
          </w:tcPr>
          <w:p w14:paraId="39FF6427" w14:textId="010746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B1EEC8" w14:textId="1E870F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22347D" w14:textId="75DEF0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87,876.50 </w:t>
            </w:r>
          </w:p>
        </w:tc>
      </w:tr>
      <w:tr w:rsidR="003B1FDD" w:rsidRPr="003B1FDD" w14:paraId="4308D85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95CAC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19137F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1B1BF7DD" w14:textId="62899B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1B008E90" w14:textId="12CD62D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69E368" w14:textId="404452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45F65C" w14:textId="22DB53B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48,643.70 </w:t>
            </w:r>
          </w:p>
        </w:tc>
      </w:tr>
      <w:tr w:rsidR="003B1FDD" w:rsidRPr="003B1FDD" w14:paraId="662224F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0BFA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BA4292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3CC8B33" w14:textId="4C4CA1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6904F3EC" w14:textId="46A1C4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0EA11D" w14:textId="25F6FF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47C375" w14:textId="0A9EED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92,201.80 </w:t>
            </w:r>
          </w:p>
        </w:tc>
      </w:tr>
      <w:tr w:rsidR="003B1FDD" w:rsidRPr="003B1FDD" w14:paraId="1870D7B3"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F0D9D1"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20E108B6" w14:textId="295EC71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9,141,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417E32A" w14:textId="2E71251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372B32D" w14:textId="399EBA8A"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25094FE" w14:textId="21435D7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9,141,750.00 </w:t>
            </w:r>
          </w:p>
        </w:tc>
      </w:tr>
      <w:tr w:rsidR="003B1FDD" w:rsidRPr="003B1FDD" w14:paraId="058ECD9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FB89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228FBB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394CFE7C" w14:textId="34463A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CBA992" w14:textId="5C22A5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352DA9" w14:textId="54ACDC5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5B49E" w14:textId="753EDB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0 </w:t>
            </w:r>
          </w:p>
        </w:tc>
      </w:tr>
      <w:tr w:rsidR="003B1FDD" w:rsidRPr="003B1FDD" w14:paraId="3081CED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71080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54E7C1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3EFA6B7F" w14:textId="5CA29D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27FAC061" w14:textId="1A8C13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30987" w14:textId="53C6B1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81540A" w14:textId="259FA81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6,152.75 </w:t>
            </w:r>
          </w:p>
        </w:tc>
      </w:tr>
      <w:tr w:rsidR="003B1FDD" w:rsidRPr="003B1FDD" w14:paraId="424D79D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9B5D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6F21D3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7156FF92" w14:textId="1820CF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31978045" w14:textId="603790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20B734" w14:textId="55943A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20FB17" w14:textId="51A720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806.50 </w:t>
            </w:r>
          </w:p>
        </w:tc>
      </w:tr>
      <w:tr w:rsidR="003B1FDD" w:rsidRPr="003B1FDD" w14:paraId="07358DF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8412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BF8BF1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50C80FED" w14:textId="29F57D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2617DBE1" w14:textId="35DA99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5B05F9" w14:textId="32E1E9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012D59" w14:textId="2F0D32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5,252.75 </w:t>
            </w:r>
          </w:p>
        </w:tc>
      </w:tr>
      <w:tr w:rsidR="003B1FDD" w:rsidRPr="003B1FDD" w14:paraId="5C943D1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4266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A91356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3FBB5670" w14:textId="5D0E88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EFD73D" w14:textId="1211517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20FCC0" w14:textId="083F5A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D376D" w14:textId="49CBD8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18,000.00 </w:t>
            </w:r>
          </w:p>
        </w:tc>
      </w:tr>
      <w:tr w:rsidR="003B1FDD" w:rsidRPr="003B1FDD" w14:paraId="556F6A7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89C2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58B8D9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55C39247" w14:textId="7DD8817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CF7F04" w14:textId="21EF42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489266" w14:textId="65A571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2513A5" w14:textId="708FB7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0 </w:t>
            </w:r>
          </w:p>
        </w:tc>
      </w:tr>
      <w:tr w:rsidR="003B1FDD" w:rsidRPr="003B1FDD" w14:paraId="439FB69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3788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3436FB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5D22954D" w14:textId="105D4F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12C69D8B" w14:textId="12D967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96868E" w14:textId="5EC953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4E41A" w14:textId="76349B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806.50 </w:t>
            </w:r>
          </w:p>
        </w:tc>
      </w:tr>
      <w:tr w:rsidR="003B1FDD" w:rsidRPr="003B1FDD" w14:paraId="0D47C0B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C0C6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1E5A86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127B8750" w14:textId="54FFB7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2802CB93" w14:textId="3A629D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89322" w14:textId="5294F0B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4132D5" w14:textId="23C3F6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98,925.00 </w:t>
            </w:r>
          </w:p>
        </w:tc>
      </w:tr>
      <w:tr w:rsidR="003B1FDD" w:rsidRPr="003B1FDD" w14:paraId="25EEEBF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B7F95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0E4D9B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168219C7" w14:textId="61E6A9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1823B359" w14:textId="3A2C45E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A41ED2" w14:textId="63C535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3F2EB0" w14:textId="3C42D9C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27,806.50 </w:t>
            </w:r>
          </w:p>
        </w:tc>
      </w:tr>
      <w:tr w:rsidR="003B1FDD" w:rsidRPr="003B1FDD" w14:paraId="00EBAE8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EDD8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5E6A2B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0BFC6826" w14:textId="3FDA49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343957" w14:textId="18A8C8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88C003" w14:textId="384B65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ADAE1" w14:textId="1C3ED96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0 </w:t>
            </w:r>
          </w:p>
        </w:tc>
      </w:tr>
      <w:tr w:rsidR="003B1FDD" w:rsidRPr="003B1FDD" w14:paraId="452EA3F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31AC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27724C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0FCBB00E" w14:textId="1CE1A2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2DCBED" w14:textId="6960F7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F4F779" w14:textId="27E880D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6B586" w14:textId="6B4CAC8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0 </w:t>
            </w:r>
          </w:p>
        </w:tc>
      </w:tr>
      <w:tr w:rsidR="003B1FDD" w:rsidRPr="003B1FDD" w14:paraId="5700982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5A6E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5F0DA2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13ED51FA" w14:textId="5E64AD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6E8E75" w14:textId="141CF0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5BDF8B" w14:textId="7D1676E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9BA472" w14:textId="3F7421B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0 </w:t>
            </w:r>
          </w:p>
        </w:tc>
      </w:tr>
      <w:tr w:rsidR="003B1FDD" w:rsidRPr="003B1FDD" w14:paraId="733AF6B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DA225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764BF2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1F05D03A" w14:textId="09770D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11F61F" w14:textId="73D829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1BCDD0" w14:textId="636914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39A80" w14:textId="2E08C63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0 </w:t>
            </w:r>
          </w:p>
        </w:tc>
      </w:tr>
      <w:tr w:rsidR="003B1FDD" w:rsidRPr="003B1FDD" w14:paraId="07AA12F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8B37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6AA7B9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7553CD4E" w14:textId="7D2C1C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F822CC" w14:textId="7394C8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5BB086" w14:textId="6272A1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FB1F0" w14:textId="198670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0 </w:t>
            </w:r>
          </w:p>
        </w:tc>
      </w:tr>
      <w:tr w:rsidR="003B1FDD" w:rsidRPr="003B1FDD" w14:paraId="379E941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5575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C15138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F9BEBBB" w14:textId="5951AE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AF20CD" w14:textId="7677B5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8A3755" w14:textId="2E976C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99039" w14:textId="1EE53B9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0 </w:t>
            </w:r>
          </w:p>
        </w:tc>
      </w:tr>
      <w:tr w:rsidR="003B1FDD" w:rsidRPr="003B1FDD" w14:paraId="3BA7670A"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A48887"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lastRenderedPageBreak/>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8169024" w14:textId="2319446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6,074,851.83 </w:t>
            </w:r>
          </w:p>
        </w:tc>
        <w:tc>
          <w:tcPr>
            <w:tcW w:w="958" w:type="pct"/>
            <w:tcBorders>
              <w:top w:val="nil"/>
              <w:left w:val="nil"/>
              <w:bottom w:val="single" w:sz="4" w:space="0" w:color="000000"/>
              <w:right w:val="single" w:sz="4" w:space="0" w:color="000000"/>
            </w:tcBorders>
            <w:shd w:val="clear" w:color="D8D8D8" w:fill="D8D8D8"/>
            <w:noWrap/>
            <w:vAlign w:val="bottom"/>
            <w:hideMark/>
          </w:tcPr>
          <w:p w14:paraId="34A47A8A" w14:textId="63558F9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4FDC239" w14:textId="6A17C7A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610C020" w14:textId="0014B1C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6,074,851.83 </w:t>
            </w:r>
          </w:p>
        </w:tc>
      </w:tr>
      <w:tr w:rsidR="003B1FDD" w:rsidRPr="003B1FDD" w14:paraId="59C4688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8B53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4BBC20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420EC32F" w14:textId="42AD2E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4B62B099" w14:textId="5CA38C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1DC536" w14:textId="0F01FC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3641D" w14:textId="7FEBED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8,087.15 </w:t>
            </w:r>
          </w:p>
        </w:tc>
      </w:tr>
      <w:tr w:rsidR="003B1FDD" w:rsidRPr="003B1FDD" w14:paraId="3A27FBF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EBD60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87E4DC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407A2AC6" w14:textId="741607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29C7CE37" w14:textId="7AD7C4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3ED71D" w14:textId="595A6E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F6A26" w14:textId="16419B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3,600.00 </w:t>
            </w:r>
          </w:p>
        </w:tc>
      </w:tr>
      <w:tr w:rsidR="003B1FDD" w:rsidRPr="003B1FDD" w14:paraId="087BCD1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9E32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F8B763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344377F9" w14:textId="17916B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1B5E4A53" w14:textId="7336D1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614D8" w14:textId="2AD410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A48E9" w14:textId="67D8A0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49,500.00 </w:t>
            </w:r>
          </w:p>
        </w:tc>
      </w:tr>
      <w:tr w:rsidR="003B1FDD" w:rsidRPr="003B1FDD" w14:paraId="3464170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7B8E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BFD818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275FB137" w14:textId="233585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1D1E4294" w14:textId="795B511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CF910" w14:textId="4EE1EC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BB7BA" w14:textId="172004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83,950.00 </w:t>
            </w:r>
          </w:p>
        </w:tc>
      </w:tr>
      <w:tr w:rsidR="003B1FDD" w:rsidRPr="003B1FDD" w14:paraId="2E74EE8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4A48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EB8132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36C47A3E" w14:textId="5A2689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926EA5" w14:textId="73AF66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AB8CC7" w14:textId="36AF47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48A28" w14:textId="3CEB6EC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0,000.00 </w:t>
            </w:r>
          </w:p>
        </w:tc>
      </w:tr>
      <w:tr w:rsidR="003B1FDD" w:rsidRPr="003B1FDD" w14:paraId="559F4E5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FB49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4F0E9B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6943D76B" w14:textId="20DEA19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6AAC02F4" w14:textId="62CFB9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A37BC" w14:textId="49A70A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39131F" w14:textId="359FE6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2,723.73 </w:t>
            </w:r>
          </w:p>
        </w:tc>
      </w:tr>
      <w:tr w:rsidR="003B1FDD" w:rsidRPr="003B1FDD" w14:paraId="551C72E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D8E1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091C9F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53FD39D5" w14:textId="5068E7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A06FF4" w14:textId="0653B4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F3B9BD" w14:textId="7E2E9E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292FD2" w14:textId="1D7E35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0,000.00 </w:t>
            </w:r>
          </w:p>
        </w:tc>
      </w:tr>
      <w:tr w:rsidR="003B1FDD" w:rsidRPr="003B1FDD" w14:paraId="53845BD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715CD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B046CA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3C9A28D" w14:textId="7100B6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1,900.00 </w:t>
            </w:r>
          </w:p>
        </w:tc>
        <w:tc>
          <w:tcPr>
            <w:tcW w:w="958" w:type="pct"/>
            <w:tcBorders>
              <w:top w:val="nil"/>
              <w:left w:val="nil"/>
              <w:bottom w:val="single" w:sz="4" w:space="0" w:color="000000"/>
              <w:right w:val="single" w:sz="4" w:space="0" w:color="000000"/>
            </w:tcBorders>
            <w:shd w:val="clear" w:color="auto" w:fill="auto"/>
            <w:noWrap/>
            <w:vAlign w:val="bottom"/>
            <w:hideMark/>
          </w:tcPr>
          <w:p w14:paraId="196DF18A" w14:textId="107701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7E76B" w14:textId="19D097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D5B4C2" w14:textId="474438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1,900.00 </w:t>
            </w:r>
          </w:p>
        </w:tc>
      </w:tr>
      <w:tr w:rsidR="003B1FDD" w:rsidRPr="003B1FDD" w14:paraId="581A699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4B12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FCE1CA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512D5468" w14:textId="1EBF744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0C06CD" w14:textId="4C4980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6DCB54" w14:textId="596A28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1E1BBA" w14:textId="201AAF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43,000.00 </w:t>
            </w:r>
          </w:p>
        </w:tc>
      </w:tr>
      <w:tr w:rsidR="003B1FDD" w:rsidRPr="003B1FDD" w14:paraId="1A3321A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28AF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1AA424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5BBCA29C" w14:textId="5ED36C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6EB72332" w14:textId="67EA1B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E1DEB" w14:textId="54D1E0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E7173" w14:textId="06AB3C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62,090.95 </w:t>
            </w:r>
          </w:p>
        </w:tc>
      </w:tr>
      <w:tr w:rsidR="003B1FDD" w:rsidRPr="003B1FDD" w14:paraId="1A2917BB"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9E91C1"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C4A78A5" w14:textId="29BF1D1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373,59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003427C" w14:textId="4984815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81A624B" w14:textId="5B0A8B3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39A985" w14:textId="75AF420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373,599.00 </w:t>
            </w:r>
          </w:p>
        </w:tc>
      </w:tr>
      <w:tr w:rsidR="003B1FDD" w:rsidRPr="003B1FDD" w14:paraId="4303739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00E31"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noWrap/>
            <w:vAlign w:val="center"/>
            <w:hideMark/>
          </w:tcPr>
          <w:p w14:paraId="0CAD3C8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6CF8C363" w14:textId="18A567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1E6CA8D3" w14:textId="12DBF41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563DE" w14:textId="63DBE9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2524DA" w14:textId="5633D5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2,579.00 </w:t>
            </w:r>
          </w:p>
        </w:tc>
      </w:tr>
      <w:tr w:rsidR="003B1FDD" w:rsidRPr="003B1FDD" w14:paraId="22FA00D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5809B"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noWrap/>
            <w:vAlign w:val="center"/>
            <w:hideMark/>
          </w:tcPr>
          <w:p w14:paraId="14D39F9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159F13B1" w14:textId="696B53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C335FC" w14:textId="17D5E9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FABF5D" w14:textId="280DC1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8C432D" w14:textId="6365604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5,000.00 </w:t>
            </w:r>
          </w:p>
        </w:tc>
      </w:tr>
      <w:tr w:rsidR="003B1FDD" w:rsidRPr="003B1FDD" w14:paraId="5A54DD9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03796"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noWrap/>
            <w:vAlign w:val="center"/>
            <w:hideMark/>
          </w:tcPr>
          <w:p w14:paraId="5F6167C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36D65777" w14:textId="7E3B90B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57E64FD6" w14:textId="6E158F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91BC41" w14:textId="490AB2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EFD897" w14:textId="22CE6EB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46,825.00 </w:t>
            </w:r>
          </w:p>
        </w:tc>
      </w:tr>
      <w:tr w:rsidR="003B1FDD" w:rsidRPr="003B1FDD" w14:paraId="258887B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4CCCF"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noWrap/>
            <w:vAlign w:val="center"/>
            <w:hideMark/>
          </w:tcPr>
          <w:p w14:paraId="0CF1DF7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3616AFE6" w14:textId="733A65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1F66D1F7" w14:textId="6D6AC9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1A82D" w14:textId="1D9E5B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DB012" w14:textId="5F7CB4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7,300.00 </w:t>
            </w:r>
          </w:p>
        </w:tc>
      </w:tr>
      <w:tr w:rsidR="003B1FDD" w:rsidRPr="003B1FDD" w14:paraId="00C77E0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CA7363"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noWrap/>
            <w:vAlign w:val="center"/>
            <w:hideMark/>
          </w:tcPr>
          <w:p w14:paraId="4EB9478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34F9C01E" w14:textId="1A2889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6C4C009C" w14:textId="3CF5D4E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C045FA" w14:textId="0C9A13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95179" w14:textId="100A64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99,250.00 </w:t>
            </w:r>
          </w:p>
        </w:tc>
      </w:tr>
      <w:tr w:rsidR="003B1FDD" w:rsidRPr="003B1FDD" w14:paraId="3A0D282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9A756"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noWrap/>
            <w:vAlign w:val="center"/>
            <w:hideMark/>
          </w:tcPr>
          <w:p w14:paraId="3ED53FD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15FF3040" w14:textId="1D2EF9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79EACF1A" w14:textId="3750E9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82011" w14:textId="18D7CB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2FD52" w14:textId="21DEE6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1,800.00 </w:t>
            </w:r>
          </w:p>
        </w:tc>
      </w:tr>
      <w:tr w:rsidR="003B1FDD" w:rsidRPr="003B1FDD" w14:paraId="4F0A4CD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93ED9"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noWrap/>
            <w:vAlign w:val="center"/>
            <w:hideMark/>
          </w:tcPr>
          <w:p w14:paraId="347CE1E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35F310F1" w14:textId="2197DE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48DDC5F7" w14:textId="5E7010A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07B74" w14:textId="22D795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8D1277" w14:textId="289CD8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97,100.00 </w:t>
            </w:r>
          </w:p>
        </w:tc>
      </w:tr>
      <w:tr w:rsidR="003B1FDD" w:rsidRPr="003B1FDD" w14:paraId="50937D5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31711"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noWrap/>
            <w:vAlign w:val="center"/>
            <w:hideMark/>
          </w:tcPr>
          <w:p w14:paraId="1808D92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267F1E7C" w14:textId="6B682C6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75C13DCE" w14:textId="302F5F4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D01F9" w14:textId="72AC56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163EF" w14:textId="7FC2466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1,100.00 </w:t>
            </w:r>
          </w:p>
        </w:tc>
      </w:tr>
      <w:tr w:rsidR="003B1FDD" w:rsidRPr="003B1FDD" w14:paraId="5F3D4AA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BA727"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noWrap/>
            <w:vAlign w:val="center"/>
            <w:hideMark/>
          </w:tcPr>
          <w:p w14:paraId="1C88606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36E64194" w14:textId="01B784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3A6EAA86" w14:textId="28136F9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90B5C4" w14:textId="330DDE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99E6EF" w14:textId="2CED5C0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2,050.00 </w:t>
            </w:r>
          </w:p>
        </w:tc>
      </w:tr>
      <w:tr w:rsidR="003B1FDD" w:rsidRPr="003B1FDD" w14:paraId="7C2466E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58464"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noWrap/>
            <w:vAlign w:val="center"/>
            <w:hideMark/>
          </w:tcPr>
          <w:p w14:paraId="4A94D21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4A4D5796" w14:textId="360B5E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54,600.00 </w:t>
            </w:r>
          </w:p>
        </w:tc>
        <w:tc>
          <w:tcPr>
            <w:tcW w:w="958" w:type="pct"/>
            <w:tcBorders>
              <w:top w:val="nil"/>
              <w:left w:val="nil"/>
              <w:bottom w:val="single" w:sz="4" w:space="0" w:color="000000"/>
              <w:right w:val="single" w:sz="4" w:space="0" w:color="000000"/>
            </w:tcBorders>
            <w:shd w:val="clear" w:color="auto" w:fill="auto"/>
            <w:noWrap/>
            <w:vAlign w:val="bottom"/>
            <w:hideMark/>
          </w:tcPr>
          <w:p w14:paraId="1425E00D" w14:textId="19A810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10FBF0" w14:textId="0CF38D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DD5EC" w14:textId="33F8C3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54,600.00 </w:t>
            </w:r>
          </w:p>
        </w:tc>
      </w:tr>
      <w:tr w:rsidR="003B1FDD" w:rsidRPr="003B1FDD" w14:paraId="03D8BC7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C46D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F85B8C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780ED055" w14:textId="21010F3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91,750.00 </w:t>
            </w:r>
          </w:p>
        </w:tc>
        <w:tc>
          <w:tcPr>
            <w:tcW w:w="958" w:type="pct"/>
            <w:tcBorders>
              <w:top w:val="nil"/>
              <w:left w:val="nil"/>
              <w:bottom w:val="single" w:sz="4" w:space="0" w:color="000000"/>
              <w:right w:val="single" w:sz="4" w:space="0" w:color="000000"/>
            </w:tcBorders>
            <w:shd w:val="clear" w:color="auto" w:fill="auto"/>
            <w:noWrap/>
            <w:vAlign w:val="bottom"/>
            <w:hideMark/>
          </w:tcPr>
          <w:p w14:paraId="6B5B3A7F" w14:textId="4C8A994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E01073" w14:textId="5C9354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E3DE6D" w14:textId="2AB5A3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91,750.00 </w:t>
            </w:r>
          </w:p>
        </w:tc>
      </w:tr>
      <w:tr w:rsidR="003B1FDD" w:rsidRPr="003B1FDD" w14:paraId="1C7FA07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3C66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DA0143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31349345" w14:textId="18D0DA2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027956" w14:textId="146B20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F5A5B7" w14:textId="27F480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356A4" w14:textId="70356C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0 </w:t>
            </w:r>
          </w:p>
        </w:tc>
      </w:tr>
      <w:tr w:rsidR="003B1FDD" w:rsidRPr="003B1FDD" w14:paraId="1FDEA36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C4C6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F4CBED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0E426F17" w14:textId="111888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25AC7A2F" w14:textId="0D4403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D812B9" w14:textId="3D66C15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31F25" w14:textId="46D28D8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78,905.00 </w:t>
            </w:r>
          </w:p>
        </w:tc>
      </w:tr>
      <w:tr w:rsidR="003B1FDD" w:rsidRPr="003B1FDD" w14:paraId="4A2A2B2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FCC3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3BAF28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5F667D4" w14:textId="4EC6CD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F9FA7E" w14:textId="6D6DC9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0BA2BE" w14:textId="0F74FC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6F2D50" w14:textId="49F9D8F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5,000.00 </w:t>
            </w:r>
          </w:p>
        </w:tc>
      </w:tr>
      <w:tr w:rsidR="003B1FDD" w:rsidRPr="003B1FDD" w14:paraId="6DD2D63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76AB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356A52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3E09E657" w14:textId="22C708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9,200.00 </w:t>
            </w:r>
          </w:p>
        </w:tc>
        <w:tc>
          <w:tcPr>
            <w:tcW w:w="958" w:type="pct"/>
            <w:tcBorders>
              <w:top w:val="nil"/>
              <w:left w:val="nil"/>
              <w:bottom w:val="single" w:sz="4" w:space="0" w:color="000000"/>
              <w:right w:val="single" w:sz="4" w:space="0" w:color="000000"/>
            </w:tcBorders>
            <w:shd w:val="clear" w:color="auto" w:fill="auto"/>
            <w:noWrap/>
            <w:vAlign w:val="bottom"/>
            <w:hideMark/>
          </w:tcPr>
          <w:p w14:paraId="1CD65B0B" w14:textId="471EE4B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F7AC1" w14:textId="64A13E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51C12" w14:textId="799B77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9,200.00 </w:t>
            </w:r>
          </w:p>
        </w:tc>
      </w:tr>
      <w:tr w:rsidR="003B1FDD" w:rsidRPr="003B1FDD" w14:paraId="4EFE13C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03F7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93E8E8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3FEE4E32" w14:textId="1244DC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343AB1C0" w14:textId="14DD56E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C1E792" w14:textId="705470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DD9732" w14:textId="685779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6,375.00 </w:t>
            </w:r>
          </w:p>
        </w:tc>
      </w:tr>
      <w:tr w:rsidR="003B1FDD" w:rsidRPr="003B1FDD" w14:paraId="2ECB4EC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48D4F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91ED94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2F815E11" w14:textId="24FF4CA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110288B9" w14:textId="5AA930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43CCD1" w14:textId="5C596D0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153CD4" w14:textId="6F7B61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4,765.00 </w:t>
            </w:r>
          </w:p>
        </w:tc>
      </w:tr>
      <w:tr w:rsidR="003B1FDD" w:rsidRPr="003B1FDD" w14:paraId="40E3EDB6"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9935BA"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38AF04D3" w14:textId="25B5036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49,818,754.25 </w:t>
            </w:r>
          </w:p>
        </w:tc>
        <w:tc>
          <w:tcPr>
            <w:tcW w:w="958" w:type="pct"/>
            <w:tcBorders>
              <w:top w:val="nil"/>
              <w:left w:val="nil"/>
              <w:bottom w:val="single" w:sz="4" w:space="0" w:color="000000"/>
              <w:right w:val="single" w:sz="4" w:space="0" w:color="000000"/>
            </w:tcBorders>
            <w:shd w:val="clear" w:color="A5A5A5" w:fill="A5A5A5"/>
            <w:noWrap/>
            <w:vAlign w:val="bottom"/>
            <w:hideMark/>
          </w:tcPr>
          <w:p w14:paraId="2D58EDD7" w14:textId="129A51C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7A92D1E" w14:textId="26295B9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034B3D6" w14:textId="48FF6A2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52,895,704.25 </w:t>
            </w:r>
          </w:p>
        </w:tc>
      </w:tr>
      <w:tr w:rsidR="003B1FDD" w:rsidRPr="003B1FDD" w14:paraId="78C3FB30"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233836"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793021F7" w14:textId="45135B0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8,316,896.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6940355" w14:textId="484B768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750B55D" w14:textId="3BBD1AA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2E4A7053" w14:textId="2EA3CD3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9,762,646.00 </w:t>
            </w:r>
          </w:p>
        </w:tc>
      </w:tr>
      <w:tr w:rsidR="003B1FDD" w:rsidRPr="003B1FDD" w14:paraId="1936CFB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854E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62CF9B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7674508B" w14:textId="4DFE7A4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6742E2C0" w14:textId="285508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01BC24" w14:textId="314351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9B6322" w14:textId="5F2BC3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86,728.00 </w:t>
            </w:r>
          </w:p>
        </w:tc>
      </w:tr>
      <w:tr w:rsidR="003B1FDD" w:rsidRPr="003B1FDD" w14:paraId="1E15C39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B7A7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7252E8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58768C9E" w14:textId="12D2B3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56FD5D3E" w14:textId="1B20E7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EEF72D" w14:textId="534775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8D6983" w14:textId="257FF6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39,865.16 </w:t>
            </w:r>
          </w:p>
        </w:tc>
      </w:tr>
      <w:tr w:rsidR="003B1FDD" w:rsidRPr="003B1FDD" w14:paraId="56F0155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FC90F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B52B7F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3F683CD9" w14:textId="12B4BF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1CF31A90" w14:textId="496D45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4ED5F6" w14:textId="234A34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31B6E" w14:textId="07BF213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08,781.72 </w:t>
            </w:r>
          </w:p>
        </w:tc>
      </w:tr>
      <w:tr w:rsidR="003B1FDD" w:rsidRPr="003B1FDD" w14:paraId="5A27B8F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078C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CD6955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6F2C91D5" w14:textId="5DD978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9,833.16 </w:t>
            </w:r>
          </w:p>
        </w:tc>
        <w:tc>
          <w:tcPr>
            <w:tcW w:w="958" w:type="pct"/>
            <w:tcBorders>
              <w:top w:val="nil"/>
              <w:left w:val="nil"/>
              <w:bottom w:val="single" w:sz="4" w:space="0" w:color="000000"/>
              <w:right w:val="single" w:sz="4" w:space="0" w:color="000000"/>
            </w:tcBorders>
            <w:shd w:val="clear" w:color="auto" w:fill="auto"/>
            <w:noWrap/>
            <w:vAlign w:val="bottom"/>
            <w:hideMark/>
          </w:tcPr>
          <w:p w14:paraId="1BE3870D" w14:textId="1E03685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02C0BC24" w14:textId="7C8CE3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FE7052" w14:textId="42CAB6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86,233.16 </w:t>
            </w:r>
          </w:p>
        </w:tc>
      </w:tr>
      <w:tr w:rsidR="003B1FDD" w:rsidRPr="003B1FDD" w14:paraId="5B192F6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EF5E3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9FDCA8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584E99FE" w14:textId="23A833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5A768B06" w14:textId="7D6BD6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10C058A6" w14:textId="542E33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158842" w14:textId="59325C1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88,541.24 </w:t>
            </w:r>
          </w:p>
        </w:tc>
      </w:tr>
      <w:tr w:rsidR="003B1FDD" w:rsidRPr="003B1FDD" w14:paraId="05A3141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C840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CA27CF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A15AB6" w14:textId="6B0FFB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341.98 </w:t>
            </w:r>
          </w:p>
        </w:tc>
        <w:tc>
          <w:tcPr>
            <w:tcW w:w="958" w:type="pct"/>
            <w:tcBorders>
              <w:top w:val="nil"/>
              <w:left w:val="nil"/>
              <w:bottom w:val="single" w:sz="4" w:space="0" w:color="000000"/>
              <w:right w:val="single" w:sz="4" w:space="0" w:color="000000"/>
            </w:tcBorders>
            <w:shd w:val="clear" w:color="auto" w:fill="auto"/>
            <w:noWrap/>
            <w:vAlign w:val="bottom"/>
            <w:hideMark/>
          </w:tcPr>
          <w:p w14:paraId="2921D46E" w14:textId="2C0267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F5169" w14:textId="317ADC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42EDA1" w14:textId="2CBACE4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341.98 </w:t>
            </w:r>
          </w:p>
        </w:tc>
      </w:tr>
      <w:tr w:rsidR="003B1FDD" w:rsidRPr="003B1FDD" w14:paraId="2FE4708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60DE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68FE0B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58AD5E44" w14:textId="5BAE8B2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90,297.28 </w:t>
            </w:r>
          </w:p>
        </w:tc>
        <w:tc>
          <w:tcPr>
            <w:tcW w:w="958" w:type="pct"/>
            <w:tcBorders>
              <w:top w:val="nil"/>
              <w:left w:val="nil"/>
              <w:bottom w:val="single" w:sz="4" w:space="0" w:color="000000"/>
              <w:right w:val="single" w:sz="4" w:space="0" w:color="000000"/>
            </w:tcBorders>
            <w:shd w:val="clear" w:color="auto" w:fill="auto"/>
            <w:noWrap/>
            <w:vAlign w:val="bottom"/>
            <w:hideMark/>
          </w:tcPr>
          <w:p w14:paraId="0E064BF8" w14:textId="29840E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9D26D6" w14:textId="2BC583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7ACFF" w14:textId="349971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90,297.28 </w:t>
            </w:r>
          </w:p>
        </w:tc>
      </w:tr>
      <w:tr w:rsidR="003B1FDD" w:rsidRPr="003B1FDD" w14:paraId="0AD4ACF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DC63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06AB87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0932E6A7" w14:textId="04E1158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00C7441A" w14:textId="622DF1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8C4C18" w14:textId="08F9BFE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502CD4" w14:textId="2A0CEA9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60,396.60 </w:t>
            </w:r>
          </w:p>
        </w:tc>
      </w:tr>
      <w:tr w:rsidR="003B1FDD" w:rsidRPr="003B1FDD" w14:paraId="4E7BEDC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D35F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C0AEB5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29F42AF3" w14:textId="00D484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17206FCA" w14:textId="17E7F62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6D651C" w14:textId="1416C2B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CBD03" w14:textId="20AAFE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6,033.52 </w:t>
            </w:r>
          </w:p>
        </w:tc>
      </w:tr>
      <w:tr w:rsidR="003B1FDD" w:rsidRPr="003B1FDD" w14:paraId="2A532B5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5D2B3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85044A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2A66D326" w14:textId="168C4C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45BF24C8" w14:textId="1FE53B2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2ED8A" w14:textId="354ED9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F9BA8" w14:textId="3686D6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8,021.36 </w:t>
            </w:r>
          </w:p>
        </w:tc>
      </w:tr>
      <w:tr w:rsidR="003B1FDD" w:rsidRPr="003B1FDD" w14:paraId="25FE5D6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1672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7CEAA1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2E5F2DC9" w14:textId="70478D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146C492B" w14:textId="4364DD2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3FC599" w14:textId="238F5C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C434B" w14:textId="2CC5E1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2,221.40 </w:t>
            </w:r>
          </w:p>
        </w:tc>
      </w:tr>
      <w:tr w:rsidR="003B1FDD" w:rsidRPr="003B1FDD" w14:paraId="689159C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1108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2F2FC8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3ECEB4D0" w14:textId="72BC82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76,025.44 </w:t>
            </w:r>
          </w:p>
        </w:tc>
        <w:tc>
          <w:tcPr>
            <w:tcW w:w="958" w:type="pct"/>
            <w:tcBorders>
              <w:top w:val="nil"/>
              <w:left w:val="nil"/>
              <w:bottom w:val="single" w:sz="4" w:space="0" w:color="000000"/>
              <w:right w:val="single" w:sz="4" w:space="0" w:color="000000"/>
            </w:tcBorders>
            <w:shd w:val="clear" w:color="auto" w:fill="auto"/>
            <w:noWrap/>
            <w:vAlign w:val="bottom"/>
            <w:hideMark/>
          </w:tcPr>
          <w:p w14:paraId="1AFB6D61" w14:textId="26401C3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9FD63D" w14:textId="3408C6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EABE40" w14:textId="496937E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76,025.44 </w:t>
            </w:r>
          </w:p>
        </w:tc>
      </w:tr>
      <w:tr w:rsidR="003B1FDD" w:rsidRPr="003B1FDD" w14:paraId="6730CE3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E919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4944DA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387507C5" w14:textId="6F0242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27,565.64 </w:t>
            </w:r>
          </w:p>
        </w:tc>
        <w:tc>
          <w:tcPr>
            <w:tcW w:w="958" w:type="pct"/>
            <w:tcBorders>
              <w:top w:val="nil"/>
              <w:left w:val="nil"/>
              <w:bottom w:val="single" w:sz="4" w:space="0" w:color="000000"/>
              <w:right w:val="single" w:sz="4" w:space="0" w:color="000000"/>
            </w:tcBorders>
            <w:shd w:val="clear" w:color="auto" w:fill="auto"/>
            <w:noWrap/>
            <w:vAlign w:val="bottom"/>
            <w:hideMark/>
          </w:tcPr>
          <w:p w14:paraId="7CB7D832" w14:textId="1C72EB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EDE8E1" w14:textId="40FD718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0BDD2C" w14:textId="7AEE61B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27,565.64 </w:t>
            </w:r>
          </w:p>
        </w:tc>
      </w:tr>
      <w:tr w:rsidR="003B1FDD" w:rsidRPr="003B1FDD" w14:paraId="7FF290C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480D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8AF253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2233DE3D" w14:textId="3E7C19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7,808.28 </w:t>
            </w:r>
          </w:p>
        </w:tc>
        <w:tc>
          <w:tcPr>
            <w:tcW w:w="958" w:type="pct"/>
            <w:tcBorders>
              <w:top w:val="nil"/>
              <w:left w:val="nil"/>
              <w:bottom w:val="single" w:sz="4" w:space="0" w:color="000000"/>
              <w:right w:val="single" w:sz="4" w:space="0" w:color="000000"/>
            </w:tcBorders>
            <w:shd w:val="clear" w:color="auto" w:fill="auto"/>
            <w:noWrap/>
            <w:vAlign w:val="bottom"/>
            <w:hideMark/>
          </w:tcPr>
          <w:p w14:paraId="3AE19E88" w14:textId="60AEDB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8B8F1C" w14:textId="58E162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E1EDC" w14:textId="2881D3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7,808.28 </w:t>
            </w:r>
          </w:p>
        </w:tc>
      </w:tr>
      <w:tr w:rsidR="003B1FDD" w:rsidRPr="003B1FDD" w14:paraId="7503B34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9C8C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787B4F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5C3700B6" w14:textId="3C7576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452325CD" w14:textId="1C1460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E0196" w14:textId="3FC367A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FC8B5" w14:textId="449B06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2,743.04 </w:t>
            </w:r>
          </w:p>
        </w:tc>
      </w:tr>
      <w:tr w:rsidR="003B1FDD" w:rsidRPr="003B1FDD" w14:paraId="795A468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1775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54D439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5025D32A" w14:textId="58C7121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5622C2A8" w14:textId="08FBA0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927D0D" w14:textId="045985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D42348" w14:textId="7433E67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8,630.00 </w:t>
            </w:r>
          </w:p>
        </w:tc>
      </w:tr>
      <w:tr w:rsidR="003B1FDD" w:rsidRPr="003B1FDD" w14:paraId="439D304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0FD9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91E560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3BD69319" w14:textId="179C09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90,896.80 </w:t>
            </w:r>
          </w:p>
        </w:tc>
        <w:tc>
          <w:tcPr>
            <w:tcW w:w="958" w:type="pct"/>
            <w:tcBorders>
              <w:top w:val="nil"/>
              <w:left w:val="nil"/>
              <w:bottom w:val="single" w:sz="4" w:space="0" w:color="000000"/>
              <w:right w:val="single" w:sz="4" w:space="0" w:color="000000"/>
            </w:tcBorders>
            <w:shd w:val="clear" w:color="auto" w:fill="auto"/>
            <w:noWrap/>
            <w:vAlign w:val="bottom"/>
            <w:hideMark/>
          </w:tcPr>
          <w:p w14:paraId="31D5F00A" w14:textId="398DA8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666DD2" w14:textId="3FB284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0085A" w14:textId="7CB946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90,896.80 </w:t>
            </w:r>
          </w:p>
        </w:tc>
      </w:tr>
      <w:tr w:rsidR="003B1FDD" w:rsidRPr="003B1FDD" w14:paraId="548E6CD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2B80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06A343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0561F5C1" w14:textId="3D6835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1A1DB1D0" w14:textId="186095B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B3C0F" w14:textId="4E281BB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7BB9A8" w14:textId="07883F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6,515.38 </w:t>
            </w:r>
          </w:p>
        </w:tc>
      </w:tr>
      <w:tr w:rsidR="003B1FDD" w:rsidRPr="003B1FDD" w14:paraId="3C4084D7"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F2ED8A"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08FBB1F" w14:textId="68F9470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5,132,409.67 </w:t>
            </w:r>
          </w:p>
        </w:tc>
        <w:tc>
          <w:tcPr>
            <w:tcW w:w="958" w:type="pct"/>
            <w:tcBorders>
              <w:top w:val="nil"/>
              <w:left w:val="nil"/>
              <w:bottom w:val="single" w:sz="4" w:space="0" w:color="000000"/>
              <w:right w:val="single" w:sz="4" w:space="0" w:color="000000"/>
            </w:tcBorders>
            <w:shd w:val="clear" w:color="D8D8D8" w:fill="D8D8D8"/>
            <w:noWrap/>
            <w:vAlign w:val="bottom"/>
            <w:hideMark/>
          </w:tcPr>
          <w:p w14:paraId="050A7500" w14:textId="7733981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D372137" w14:textId="70DDAD6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023F3B" w14:textId="35435D1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5,132,409.67 </w:t>
            </w:r>
          </w:p>
        </w:tc>
      </w:tr>
      <w:tr w:rsidR="003B1FDD" w:rsidRPr="003B1FDD" w14:paraId="2B60CAF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4EDBF"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391705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4D904732" w14:textId="6D1394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330837D6" w14:textId="49C0CC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52CB15" w14:textId="7375C0A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C45C343" w14:textId="59578D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87,256.42 </w:t>
            </w:r>
          </w:p>
        </w:tc>
      </w:tr>
      <w:tr w:rsidR="003B1FDD" w:rsidRPr="003B1FDD" w14:paraId="158E40F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82A18"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053C0E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681CEE48" w14:textId="14171D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8,583.16 </w:t>
            </w:r>
          </w:p>
        </w:tc>
        <w:tc>
          <w:tcPr>
            <w:tcW w:w="958" w:type="pct"/>
            <w:tcBorders>
              <w:top w:val="nil"/>
              <w:left w:val="nil"/>
              <w:bottom w:val="single" w:sz="4" w:space="0" w:color="000000"/>
              <w:right w:val="single" w:sz="4" w:space="0" w:color="000000"/>
            </w:tcBorders>
            <w:shd w:val="clear" w:color="auto" w:fill="auto"/>
            <w:noWrap/>
            <w:vAlign w:val="bottom"/>
            <w:hideMark/>
          </w:tcPr>
          <w:p w14:paraId="38EE241D" w14:textId="1D6ED60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C2BDA" w14:textId="33A8DFA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B1054" w14:textId="51E459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8,583.16 </w:t>
            </w:r>
          </w:p>
        </w:tc>
      </w:tr>
      <w:tr w:rsidR="003B1FDD" w:rsidRPr="003B1FDD" w14:paraId="1D7AB10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EB3B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520927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4D9F1700" w14:textId="364228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6B4230F1" w14:textId="16AB900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C7480" w14:textId="4E7E34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EE4285" w14:textId="030E708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1,553.00 </w:t>
            </w:r>
          </w:p>
        </w:tc>
      </w:tr>
      <w:tr w:rsidR="003B1FDD" w:rsidRPr="003B1FDD" w14:paraId="7DE6C34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507D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B69CD5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44F687F3" w14:textId="2CC216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069.64 </w:t>
            </w:r>
          </w:p>
        </w:tc>
        <w:tc>
          <w:tcPr>
            <w:tcW w:w="958" w:type="pct"/>
            <w:tcBorders>
              <w:top w:val="nil"/>
              <w:left w:val="nil"/>
              <w:bottom w:val="single" w:sz="4" w:space="0" w:color="000000"/>
              <w:right w:val="single" w:sz="4" w:space="0" w:color="000000"/>
            </w:tcBorders>
            <w:shd w:val="clear" w:color="auto" w:fill="auto"/>
            <w:noWrap/>
            <w:vAlign w:val="bottom"/>
            <w:hideMark/>
          </w:tcPr>
          <w:p w14:paraId="40CA41DB" w14:textId="1F307C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4D3A76" w14:textId="1E1F30A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C89AC7" w14:textId="4E3E79A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069.64 </w:t>
            </w:r>
          </w:p>
        </w:tc>
      </w:tr>
      <w:tr w:rsidR="003B1FDD" w:rsidRPr="003B1FDD" w14:paraId="0D81C81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F0FF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073D94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37639099" w14:textId="4503AB1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8,542.40 </w:t>
            </w:r>
          </w:p>
        </w:tc>
        <w:tc>
          <w:tcPr>
            <w:tcW w:w="958" w:type="pct"/>
            <w:tcBorders>
              <w:top w:val="nil"/>
              <w:left w:val="nil"/>
              <w:bottom w:val="single" w:sz="4" w:space="0" w:color="000000"/>
              <w:right w:val="single" w:sz="4" w:space="0" w:color="000000"/>
            </w:tcBorders>
            <w:shd w:val="clear" w:color="auto" w:fill="auto"/>
            <w:noWrap/>
            <w:vAlign w:val="bottom"/>
            <w:hideMark/>
          </w:tcPr>
          <w:p w14:paraId="01AF1793" w14:textId="11CF84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281BA6" w14:textId="225CA4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98074" w14:textId="0E4C78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8,542.40 </w:t>
            </w:r>
          </w:p>
        </w:tc>
      </w:tr>
      <w:tr w:rsidR="003B1FDD" w:rsidRPr="003B1FDD" w14:paraId="2F027B9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708E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84D763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3EBDC05A" w14:textId="5AE2A4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0890D65" w14:textId="32F340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3A737" w14:textId="52B5E5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2ECC7" w14:textId="7277450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22,500.00 </w:t>
            </w:r>
          </w:p>
        </w:tc>
      </w:tr>
      <w:tr w:rsidR="003B1FDD" w:rsidRPr="003B1FDD" w14:paraId="2D48763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D107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07DD50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5661B2E0" w14:textId="2C48110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7D180C98" w14:textId="0819B5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81F87" w14:textId="18F1FB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E3EB5" w14:textId="17853B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5,229.29 </w:t>
            </w:r>
          </w:p>
        </w:tc>
      </w:tr>
      <w:tr w:rsidR="003B1FDD" w:rsidRPr="003B1FDD" w14:paraId="6D9B1D7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C6C0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3BFA3EE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0A4B503A" w14:textId="0A9975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065178AC" w14:textId="18A97B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8F096A" w14:textId="274220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92AC8" w14:textId="647431A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0,633.32 </w:t>
            </w:r>
          </w:p>
        </w:tc>
      </w:tr>
      <w:tr w:rsidR="003B1FDD" w:rsidRPr="003B1FDD" w14:paraId="104278C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70E4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97C0A9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06B0323C" w14:textId="5105AC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3083CB50" w14:textId="58B8434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B99A6" w14:textId="13074D1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24A1F" w14:textId="6F18CC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2,430.00 </w:t>
            </w:r>
          </w:p>
        </w:tc>
      </w:tr>
      <w:tr w:rsidR="003B1FDD" w:rsidRPr="003B1FDD" w14:paraId="04CA3E4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04B5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EF6919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443CDB13" w14:textId="035846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6DAD33BA" w14:textId="6DCFC23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A65FE2" w14:textId="605BF2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B91794" w14:textId="173F3D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490.94 </w:t>
            </w:r>
          </w:p>
        </w:tc>
      </w:tr>
      <w:tr w:rsidR="003B1FDD" w:rsidRPr="003B1FDD" w14:paraId="1EC57D6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384B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0C6CA9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55574E49" w14:textId="5E7FE2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11632648" w14:textId="63D063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050E1" w14:textId="0A99987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EB8E79" w14:textId="0373A26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1,168.82 </w:t>
            </w:r>
          </w:p>
        </w:tc>
      </w:tr>
      <w:tr w:rsidR="003B1FDD" w:rsidRPr="003B1FDD" w14:paraId="29811BC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933F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3FB1FC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03FF3D70" w14:textId="75DEFD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71E495E0" w14:textId="2727124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56A84F" w14:textId="0B81B2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83DB4E" w14:textId="5DF4780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7,902.68 </w:t>
            </w:r>
          </w:p>
        </w:tc>
      </w:tr>
      <w:tr w:rsidR="003B1FDD" w:rsidRPr="003B1FDD" w14:paraId="2A3D159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4407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8FB046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50E3D893" w14:textId="1DAD47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4FF8696D" w14:textId="0FD964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F15544" w14:textId="1DF241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0BCF0" w14:textId="4598A7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0,050.00 </w:t>
            </w:r>
          </w:p>
        </w:tc>
      </w:tr>
      <w:tr w:rsidR="003B1FDD" w:rsidRPr="003B1FDD" w14:paraId="02FD3EB8"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72D406"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43C8F32" w14:textId="5DC8C08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2,074,599.13 </w:t>
            </w:r>
          </w:p>
        </w:tc>
        <w:tc>
          <w:tcPr>
            <w:tcW w:w="958" w:type="pct"/>
            <w:tcBorders>
              <w:top w:val="nil"/>
              <w:left w:val="nil"/>
              <w:bottom w:val="single" w:sz="4" w:space="0" w:color="000000"/>
              <w:right w:val="single" w:sz="4" w:space="0" w:color="000000"/>
            </w:tcBorders>
            <w:shd w:val="clear" w:color="D8D8D8" w:fill="D8D8D8"/>
            <w:noWrap/>
            <w:vAlign w:val="bottom"/>
            <w:hideMark/>
          </w:tcPr>
          <w:p w14:paraId="624E40A9" w14:textId="2C2BD59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F1388E1" w14:textId="65340FB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B7718BF" w14:textId="7DD771B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2,124,599.13 </w:t>
            </w:r>
          </w:p>
        </w:tc>
      </w:tr>
      <w:tr w:rsidR="003B1FDD" w:rsidRPr="003B1FDD" w14:paraId="1A3EF60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BB87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1C079B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500AFD3C" w14:textId="59E0EA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50A1BBC4" w14:textId="421BB2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AD3E4B" w14:textId="7B56DC4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C3BB941" w14:textId="4B2818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50,692.18 </w:t>
            </w:r>
          </w:p>
        </w:tc>
      </w:tr>
      <w:tr w:rsidR="003B1FDD" w:rsidRPr="003B1FDD" w14:paraId="6E95D24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1A82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F4E090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5FBC8E55" w14:textId="6598A16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02,623.68 </w:t>
            </w:r>
          </w:p>
        </w:tc>
        <w:tc>
          <w:tcPr>
            <w:tcW w:w="958" w:type="pct"/>
            <w:tcBorders>
              <w:top w:val="nil"/>
              <w:left w:val="nil"/>
              <w:bottom w:val="single" w:sz="4" w:space="0" w:color="000000"/>
              <w:right w:val="single" w:sz="4" w:space="0" w:color="000000"/>
            </w:tcBorders>
            <w:shd w:val="clear" w:color="auto" w:fill="auto"/>
            <w:noWrap/>
            <w:vAlign w:val="bottom"/>
            <w:hideMark/>
          </w:tcPr>
          <w:p w14:paraId="5FAD2F57" w14:textId="76B44D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FDFBFE" w14:textId="5B6ADA2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B8FB84" w14:textId="37261B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02,623.68 </w:t>
            </w:r>
          </w:p>
        </w:tc>
      </w:tr>
      <w:tr w:rsidR="003B1FDD" w:rsidRPr="003B1FDD" w14:paraId="7E2EFB5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14AD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090A13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6785EB5C" w14:textId="06DE35E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17A31898" w14:textId="4853D2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F32F78" w14:textId="1D7245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10DE6" w14:textId="5A8BA8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35,068.94 </w:t>
            </w:r>
          </w:p>
        </w:tc>
      </w:tr>
      <w:tr w:rsidR="003B1FDD" w:rsidRPr="003B1FDD" w14:paraId="7739876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CD05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882233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438E3EC3" w14:textId="15014E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430A9EC0" w14:textId="4E3CB5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78F269" w14:textId="3B94B3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F864A2" w14:textId="32E407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7,730.00 </w:t>
            </w:r>
          </w:p>
        </w:tc>
      </w:tr>
      <w:tr w:rsidR="003B1FDD" w:rsidRPr="003B1FDD" w14:paraId="2594182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D1BB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2ED217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2E296796" w14:textId="6B8A7A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0577B66B" w14:textId="04E68B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DE0F0" w14:textId="58A43A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CB4EA0" w14:textId="025AAF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7,617.76 </w:t>
            </w:r>
          </w:p>
        </w:tc>
      </w:tr>
      <w:tr w:rsidR="003B1FDD" w:rsidRPr="003B1FDD" w14:paraId="583E7DD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E992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6F768D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6C7D752A" w14:textId="189489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2404B888" w14:textId="380176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27FF03" w14:textId="7C0FA4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F0C79" w14:textId="3C0016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51,620.22 </w:t>
            </w:r>
          </w:p>
        </w:tc>
      </w:tr>
      <w:tr w:rsidR="003B1FDD" w:rsidRPr="003B1FDD" w14:paraId="64E3392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F3D2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68A185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2AD5E3A2" w14:textId="798B57B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77,459.07 </w:t>
            </w:r>
          </w:p>
        </w:tc>
        <w:tc>
          <w:tcPr>
            <w:tcW w:w="958" w:type="pct"/>
            <w:tcBorders>
              <w:top w:val="nil"/>
              <w:left w:val="nil"/>
              <w:bottom w:val="single" w:sz="4" w:space="0" w:color="000000"/>
              <w:right w:val="single" w:sz="4" w:space="0" w:color="000000"/>
            </w:tcBorders>
            <w:shd w:val="clear" w:color="auto" w:fill="auto"/>
            <w:noWrap/>
            <w:vAlign w:val="bottom"/>
            <w:hideMark/>
          </w:tcPr>
          <w:p w14:paraId="6A8A7FB6" w14:textId="46FC65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25C5B" w14:textId="5E0044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ADF6D6" w14:textId="47D813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77,459.07 </w:t>
            </w:r>
          </w:p>
        </w:tc>
      </w:tr>
      <w:tr w:rsidR="003B1FDD" w:rsidRPr="003B1FDD" w14:paraId="42A2F23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5271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28ABDC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2FA07741" w14:textId="06B61EB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3A0BD646" w14:textId="13D3C16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281737" w14:textId="7CCFC2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F8660" w14:textId="7707A40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7,220.72 </w:t>
            </w:r>
          </w:p>
        </w:tc>
      </w:tr>
      <w:tr w:rsidR="003B1FDD" w:rsidRPr="003B1FDD" w14:paraId="0D979AB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2B33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4124EA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3D5F1D74" w14:textId="2838906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04F9BE64" w14:textId="03210A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09AE3C" w14:textId="2A1B7E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6E1E93" w14:textId="02B2AD4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18,472.76 </w:t>
            </w:r>
          </w:p>
        </w:tc>
      </w:tr>
      <w:tr w:rsidR="003B1FDD" w:rsidRPr="003B1FDD" w14:paraId="30806B2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7F40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DF90F8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26D4775F" w14:textId="762349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3FF43122" w14:textId="5C97A0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0DB2FB" w14:textId="4967F3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8018E" w14:textId="63D44E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482.96 </w:t>
            </w:r>
          </w:p>
        </w:tc>
      </w:tr>
      <w:tr w:rsidR="003B1FDD" w:rsidRPr="003B1FDD" w14:paraId="4C41A19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C2E8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7B0FB8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2BAF579F" w14:textId="7FFADE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00C12ADC" w14:textId="511116D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95E0F7" w14:textId="16653B4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40932" w14:textId="346AADD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4,596.44 </w:t>
            </w:r>
          </w:p>
        </w:tc>
      </w:tr>
      <w:tr w:rsidR="003B1FDD" w:rsidRPr="003B1FDD" w14:paraId="0A13C85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1C91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CED6FD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4BE98E09" w14:textId="3CD5A9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59FAC8CF" w14:textId="5AFCB10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6895D" w14:textId="3EA34D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0784D" w14:textId="08229E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42,126.16 </w:t>
            </w:r>
          </w:p>
        </w:tc>
      </w:tr>
      <w:tr w:rsidR="003B1FDD" w:rsidRPr="003B1FDD" w14:paraId="29C193A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F9651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1A7B3C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19A9A783" w14:textId="22D0E0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1C8C1B3B" w14:textId="7BE743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FD6A78" w14:textId="1D5734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EA54BD" w14:textId="26232C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2,312.68 </w:t>
            </w:r>
          </w:p>
        </w:tc>
      </w:tr>
      <w:tr w:rsidR="003B1FDD" w:rsidRPr="003B1FDD" w14:paraId="4C85908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A41F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5D1617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7C951009" w14:textId="3E8B1ED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7D951922" w14:textId="65A55A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F234E5" w14:textId="339D955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425A8" w14:textId="4CE5B0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2,569.16 </w:t>
            </w:r>
          </w:p>
        </w:tc>
      </w:tr>
      <w:tr w:rsidR="003B1FDD" w:rsidRPr="003B1FDD" w14:paraId="71D25F9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62D2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6FE63F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184EDDAB" w14:textId="77B700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91,422.48 </w:t>
            </w:r>
          </w:p>
        </w:tc>
        <w:tc>
          <w:tcPr>
            <w:tcW w:w="958" w:type="pct"/>
            <w:tcBorders>
              <w:top w:val="nil"/>
              <w:left w:val="nil"/>
              <w:bottom w:val="single" w:sz="4" w:space="0" w:color="000000"/>
              <w:right w:val="single" w:sz="4" w:space="0" w:color="000000"/>
            </w:tcBorders>
            <w:shd w:val="clear" w:color="auto" w:fill="auto"/>
            <w:noWrap/>
            <w:vAlign w:val="bottom"/>
            <w:hideMark/>
          </w:tcPr>
          <w:p w14:paraId="249AAD3C" w14:textId="64BD03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F48E8B" w14:textId="3D8C30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D49BB" w14:textId="074682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91,422.48 </w:t>
            </w:r>
          </w:p>
        </w:tc>
      </w:tr>
      <w:tr w:rsidR="003B1FDD" w:rsidRPr="003B1FDD" w14:paraId="437832D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AA7A8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D2B4FF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1A72558" w14:textId="76DA94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5,490.06 </w:t>
            </w:r>
          </w:p>
        </w:tc>
        <w:tc>
          <w:tcPr>
            <w:tcW w:w="958" w:type="pct"/>
            <w:tcBorders>
              <w:top w:val="nil"/>
              <w:left w:val="nil"/>
              <w:bottom w:val="single" w:sz="4" w:space="0" w:color="000000"/>
              <w:right w:val="single" w:sz="4" w:space="0" w:color="000000"/>
            </w:tcBorders>
            <w:shd w:val="clear" w:color="auto" w:fill="auto"/>
            <w:noWrap/>
            <w:vAlign w:val="bottom"/>
            <w:hideMark/>
          </w:tcPr>
          <w:p w14:paraId="64509BC6" w14:textId="66DDBBD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74EFF9" w14:textId="012ED7E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26CC4B" w14:textId="02DA1A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5,490.06 </w:t>
            </w:r>
          </w:p>
        </w:tc>
      </w:tr>
      <w:tr w:rsidR="003B1FDD" w:rsidRPr="003B1FDD" w14:paraId="37A5B02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4050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D82A97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28AC7A93" w14:textId="112212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7BE7174A" w14:textId="2913DA8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75736E" w14:textId="59196FE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DA456A" w14:textId="1BAD84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60,430.04 </w:t>
            </w:r>
          </w:p>
        </w:tc>
      </w:tr>
      <w:tr w:rsidR="003B1FDD" w:rsidRPr="003B1FDD" w14:paraId="28870CB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2937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2BF2B6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5AF09742" w14:textId="770FAF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5AE7A973" w14:textId="085D1E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5C7EE4" w14:textId="5E245A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7CA9B2" w14:textId="6D93F3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28,458.20 </w:t>
            </w:r>
          </w:p>
        </w:tc>
      </w:tr>
      <w:tr w:rsidR="003B1FDD" w:rsidRPr="003B1FDD" w14:paraId="13780B3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FEEC6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1BFAF7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41BB3ABA" w14:textId="55E072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46C8CAE2" w14:textId="5761D54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1C2DB9" w14:textId="17D650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12E214" w14:textId="2CF3F8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4,242.92 </w:t>
            </w:r>
          </w:p>
        </w:tc>
      </w:tr>
      <w:tr w:rsidR="003B1FDD" w:rsidRPr="003B1FDD" w14:paraId="3C18B50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3BAE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A366CB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24F65E50" w14:textId="411692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9,508.88 </w:t>
            </w:r>
          </w:p>
        </w:tc>
        <w:tc>
          <w:tcPr>
            <w:tcW w:w="958" w:type="pct"/>
            <w:tcBorders>
              <w:top w:val="nil"/>
              <w:left w:val="nil"/>
              <w:bottom w:val="single" w:sz="4" w:space="0" w:color="000000"/>
              <w:right w:val="single" w:sz="4" w:space="0" w:color="000000"/>
            </w:tcBorders>
            <w:shd w:val="clear" w:color="auto" w:fill="auto"/>
            <w:noWrap/>
            <w:vAlign w:val="bottom"/>
            <w:hideMark/>
          </w:tcPr>
          <w:p w14:paraId="1A8CD9C3" w14:textId="7EE03A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8AD83F" w14:textId="1C56BE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96AA85" w14:textId="7223F3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9,508.88 </w:t>
            </w:r>
          </w:p>
        </w:tc>
      </w:tr>
      <w:tr w:rsidR="003B1FDD" w:rsidRPr="003B1FDD" w14:paraId="08B3DAB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5284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448079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3A58CC41" w14:textId="00798A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7BA0B89E" w14:textId="06253B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791E3" w14:textId="6F20C6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04A17B" w14:textId="47A82BB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2,807.88 </w:t>
            </w:r>
          </w:p>
        </w:tc>
      </w:tr>
      <w:tr w:rsidR="003B1FDD" w:rsidRPr="003B1FDD" w14:paraId="4165F38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DAF2E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8A55FE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0B5C4489" w14:textId="0EB1AF6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0,958.20 </w:t>
            </w:r>
          </w:p>
        </w:tc>
        <w:tc>
          <w:tcPr>
            <w:tcW w:w="958" w:type="pct"/>
            <w:tcBorders>
              <w:top w:val="nil"/>
              <w:left w:val="nil"/>
              <w:bottom w:val="single" w:sz="4" w:space="0" w:color="000000"/>
              <w:right w:val="single" w:sz="4" w:space="0" w:color="000000"/>
            </w:tcBorders>
            <w:shd w:val="clear" w:color="auto" w:fill="auto"/>
            <w:noWrap/>
            <w:vAlign w:val="bottom"/>
            <w:hideMark/>
          </w:tcPr>
          <w:p w14:paraId="6DBDF0AB" w14:textId="7826520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6B31A" w14:textId="66434FF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1C457" w14:textId="42AB11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0,958.20 </w:t>
            </w:r>
          </w:p>
        </w:tc>
      </w:tr>
      <w:tr w:rsidR="003B1FDD" w:rsidRPr="003B1FDD" w14:paraId="51C5B88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D600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099FDC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5EA8AFDA" w14:textId="03E664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29,371.53 </w:t>
            </w:r>
          </w:p>
        </w:tc>
        <w:tc>
          <w:tcPr>
            <w:tcW w:w="958" w:type="pct"/>
            <w:tcBorders>
              <w:top w:val="nil"/>
              <w:left w:val="nil"/>
              <w:bottom w:val="single" w:sz="4" w:space="0" w:color="000000"/>
              <w:right w:val="single" w:sz="4" w:space="0" w:color="000000"/>
            </w:tcBorders>
            <w:shd w:val="clear" w:color="auto" w:fill="auto"/>
            <w:noWrap/>
            <w:vAlign w:val="bottom"/>
            <w:hideMark/>
          </w:tcPr>
          <w:p w14:paraId="086F16D7" w14:textId="250085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BE503" w14:textId="2E0808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1D72B1" w14:textId="5F4E994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29,371.53 </w:t>
            </w:r>
          </w:p>
        </w:tc>
      </w:tr>
      <w:tr w:rsidR="003B1FDD" w:rsidRPr="003B1FDD" w14:paraId="0727216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5172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A95A2D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994AEA7" w14:textId="5ED6D03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17FD1E61" w14:textId="2A318A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31D51" w14:textId="0C60A7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08A177" w14:textId="22EAEE1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82,045.18 </w:t>
            </w:r>
          </w:p>
        </w:tc>
      </w:tr>
      <w:tr w:rsidR="003B1FDD" w:rsidRPr="003B1FDD" w14:paraId="3525562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A529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F7EB48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6AE0AB29" w14:textId="28A79F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48132813" w14:textId="58B0393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F53533" w14:textId="5DA49B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06A644" w14:textId="4E26D62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91,480.00 </w:t>
            </w:r>
          </w:p>
        </w:tc>
      </w:tr>
      <w:tr w:rsidR="003B1FDD" w:rsidRPr="003B1FDD" w14:paraId="697E8FA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6A24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06D748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221B87E7" w14:textId="1715881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1539793E" w14:textId="420720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ED0E92" w14:textId="759285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54E915" w14:textId="2D915A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91,506.28 </w:t>
            </w:r>
          </w:p>
        </w:tc>
      </w:tr>
      <w:tr w:rsidR="003B1FDD" w:rsidRPr="003B1FDD" w14:paraId="7BEDF4E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9453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6C1497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702D1992" w14:textId="67BFEE9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0D3AFC3D" w14:textId="1ABC494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B6FED" w14:textId="3114AC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31A0AE" w14:textId="38BD40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79,547.69 </w:t>
            </w:r>
          </w:p>
        </w:tc>
      </w:tr>
      <w:tr w:rsidR="003B1FDD" w:rsidRPr="003B1FDD" w14:paraId="0F746C8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9E70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C81344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73BFC3A3" w14:textId="0F7CA52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60,780.54 </w:t>
            </w:r>
          </w:p>
        </w:tc>
        <w:tc>
          <w:tcPr>
            <w:tcW w:w="958" w:type="pct"/>
            <w:tcBorders>
              <w:top w:val="nil"/>
              <w:left w:val="nil"/>
              <w:bottom w:val="single" w:sz="4" w:space="0" w:color="000000"/>
              <w:right w:val="single" w:sz="4" w:space="0" w:color="000000"/>
            </w:tcBorders>
            <w:shd w:val="clear" w:color="auto" w:fill="auto"/>
            <w:noWrap/>
            <w:vAlign w:val="bottom"/>
            <w:hideMark/>
          </w:tcPr>
          <w:p w14:paraId="1EC12C5E" w14:textId="471167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FD834" w14:textId="623AB1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63CBA" w14:textId="4244CA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60,780.54 </w:t>
            </w:r>
          </w:p>
        </w:tc>
      </w:tr>
      <w:tr w:rsidR="003B1FDD" w:rsidRPr="003B1FDD" w14:paraId="323B8F9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489C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1D57D9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4640DB55" w14:textId="2DE49A4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412B356A" w14:textId="20FD909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AD0A76" w14:textId="13EB848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771A5F" w14:textId="5C146C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7,703.44 </w:t>
            </w:r>
          </w:p>
        </w:tc>
      </w:tr>
      <w:tr w:rsidR="003B1FDD" w:rsidRPr="003B1FDD" w14:paraId="45E5F06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189D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0112CF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2DF59907" w14:textId="1B8FA9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41FC70F8" w14:textId="39F5A36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86AFE4" w14:textId="635F05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6707B" w14:textId="173AF49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3,816.76 </w:t>
            </w:r>
          </w:p>
        </w:tc>
      </w:tr>
      <w:tr w:rsidR="003B1FDD" w:rsidRPr="003B1FDD" w14:paraId="1BE1F6B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458C5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424EFE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1813F052" w14:textId="133930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1,126.78 </w:t>
            </w:r>
          </w:p>
        </w:tc>
        <w:tc>
          <w:tcPr>
            <w:tcW w:w="958" w:type="pct"/>
            <w:tcBorders>
              <w:top w:val="nil"/>
              <w:left w:val="nil"/>
              <w:bottom w:val="single" w:sz="4" w:space="0" w:color="000000"/>
              <w:right w:val="single" w:sz="4" w:space="0" w:color="000000"/>
            </w:tcBorders>
            <w:shd w:val="clear" w:color="auto" w:fill="auto"/>
            <w:noWrap/>
            <w:vAlign w:val="bottom"/>
            <w:hideMark/>
          </w:tcPr>
          <w:p w14:paraId="4FF7423E" w14:textId="3AD88A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B5372A" w14:textId="46886A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21CA6" w14:textId="6475E3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1,126.78 </w:t>
            </w:r>
          </w:p>
        </w:tc>
      </w:tr>
      <w:tr w:rsidR="003B1FDD" w:rsidRPr="003B1FDD" w14:paraId="2585C17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22E8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27FFAC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2C3DF23" w14:textId="01161F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4F540274" w14:textId="778E36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EEF394" w14:textId="1B3342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0373FF" w14:textId="3E831E8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7,057.28 </w:t>
            </w:r>
          </w:p>
        </w:tc>
      </w:tr>
      <w:tr w:rsidR="003B1FDD" w:rsidRPr="003B1FDD" w14:paraId="4E68E90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B1B0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2831C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2A0BA55F" w14:textId="1FC3E88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20,076.34 </w:t>
            </w:r>
          </w:p>
        </w:tc>
        <w:tc>
          <w:tcPr>
            <w:tcW w:w="958" w:type="pct"/>
            <w:tcBorders>
              <w:top w:val="nil"/>
              <w:left w:val="nil"/>
              <w:bottom w:val="single" w:sz="4" w:space="0" w:color="000000"/>
              <w:right w:val="single" w:sz="4" w:space="0" w:color="000000"/>
            </w:tcBorders>
            <w:shd w:val="clear" w:color="auto" w:fill="auto"/>
            <w:noWrap/>
            <w:vAlign w:val="bottom"/>
            <w:hideMark/>
          </w:tcPr>
          <w:p w14:paraId="1BD3F8D1" w14:textId="199807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FD3275" w14:textId="46A20B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8585BF" w14:textId="228358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20,076.34 </w:t>
            </w:r>
          </w:p>
        </w:tc>
      </w:tr>
      <w:tr w:rsidR="003B1FDD" w:rsidRPr="003B1FDD" w14:paraId="64A81D5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C04F9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1BA277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6D894211" w14:textId="738302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45B882B5" w14:textId="20159D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B2F65" w14:textId="6DB829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D62722" w14:textId="59A325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33,077.76 </w:t>
            </w:r>
          </w:p>
        </w:tc>
      </w:tr>
      <w:tr w:rsidR="003B1FDD" w:rsidRPr="003B1FDD" w14:paraId="045C0B4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A723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47C792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063FB5F7" w14:textId="2F8361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55348970" w14:textId="32E4C6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897D2E" w14:textId="44284DD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943257" w14:textId="15C3C3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1,152.72 </w:t>
            </w:r>
          </w:p>
        </w:tc>
      </w:tr>
      <w:tr w:rsidR="003B1FDD" w:rsidRPr="003B1FDD" w14:paraId="1B292F3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943D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C1C468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63CB78F2" w14:textId="23395AA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0FEBC125" w14:textId="273A20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5D6B20" w14:textId="200490C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39DCA" w14:textId="4789D5C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70,584.32 </w:t>
            </w:r>
          </w:p>
        </w:tc>
      </w:tr>
      <w:tr w:rsidR="003B1FDD" w:rsidRPr="003B1FDD" w14:paraId="49EBE2E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4385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AF2AE7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0B1BAF93" w14:textId="4DFB8F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402B518D" w14:textId="208EB2C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E45C12" w14:textId="594B57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AD142D" w14:textId="61ED1C8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387,361.12 </w:t>
            </w:r>
          </w:p>
        </w:tc>
      </w:tr>
      <w:tr w:rsidR="003B1FDD" w:rsidRPr="003B1FDD" w14:paraId="6293B0CC"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6DA378"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7E2518B8" w14:textId="577320D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332,4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70323ADC" w14:textId="1F3EDBB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208F90A" w14:textId="22996A1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D46DCDC" w14:textId="642FDE0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332,426.38 </w:t>
            </w:r>
          </w:p>
        </w:tc>
      </w:tr>
      <w:tr w:rsidR="003B1FDD" w:rsidRPr="003B1FDD" w14:paraId="6C439BA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269E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CD4F2E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00771556" w14:textId="25C4696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477,956.38 </w:t>
            </w:r>
          </w:p>
        </w:tc>
        <w:tc>
          <w:tcPr>
            <w:tcW w:w="958" w:type="pct"/>
            <w:tcBorders>
              <w:top w:val="nil"/>
              <w:left w:val="nil"/>
              <w:bottom w:val="single" w:sz="4" w:space="0" w:color="000000"/>
              <w:right w:val="single" w:sz="4" w:space="0" w:color="000000"/>
            </w:tcBorders>
            <w:shd w:val="clear" w:color="auto" w:fill="auto"/>
            <w:noWrap/>
            <w:vAlign w:val="bottom"/>
            <w:hideMark/>
          </w:tcPr>
          <w:p w14:paraId="737A250F" w14:textId="5F9DFC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EC9FB8" w14:textId="4CC426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B8312F" w14:textId="0F870C4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477,956.38 </w:t>
            </w:r>
          </w:p>
        </w:tc>
      </w:tr>
      <w:tr w:rsidR="003B1FDD" w:rsidRPr="003B1FDD" w14:paraId="483C77B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7761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13A262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1ED658E6" w14:textId="549D86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201D21E9" w14:textId="25D3A1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A9D85" w14:textId="46DD3A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9C1CB" w14:textId="657D7C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6,490.00 </w:t>
            </w:r>
          </w:p>
        </w:tc>
      </w:tr>
      <w:tr w:rsidR="003B1FDD" w:rsidRPr="003B1FDD" w14:paraId="69950A1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981B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78157D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5812B1B5" w14:textId="74780D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60386337" w14:textId="3F4D8D5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3157C" w14:textId="7E02D9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C3474" w14:textId="7A807E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7,980.00 </w:t>
            </w:r>
          </w:p>
        </w:tc>
      </w:tr>
      <w:tr w:rsidR="003B1FDD" w:rsidRPr="003B1FDD" w14:paraId="631AEAA7"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B1579F"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F7B2FE0" w14:textId="609F0EC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270,241.32 </w:t>
            </w:r>
          </w:p>
        </w:tc>
        <w:tc>
          <w:tcPr>
            <w:tcW w:w="958" w:type="pct"/>
            <w:tcBorders>
              <w:top w:val="nil"/>
              <w:left w:val="nil"/>
              <w:bottom w:val="single" w:sz="4" w:space="0" w:color="000000"/>
              <w:right w:val="single" w:sz="4" w:space="0" w:color="000000"/>
            </w:tcBorders>
            <w:shd w:val="clear" w:color="D8D8D8" w:fill="D8D8D8"/>
            <w:noWrap/>
            <w:vAlign w:val="bottom"/>
            <w:hideMark/>
          </w:tcPr>
          <w:p w14:paraId="43E8784B" w14:textId="7FA455D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85BBFDE" w14:textId="02DE2EB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DC93B3" w14:textId="1DB1F06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270,241.32 </w:t>
            </w:r>
          </w:p>
        </w:tc>
      </w:tr>
      <w:tr w:rsidR="003B1FDD" w:rsidRPr="003B1FDD" w14:paraId="623F092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9047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11CA35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22B237B7" w14:textId="1C6751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2A10206D" w14:textId="463888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B8D13C" w14:textId="2458DF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FCA42" w14:textId="07C43CA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6,151.00 </w:t>
            </w:r>
          </w:p>
        </w:tc>
      </w:tr>
      <w:tr w:rsidR="003B1FDD" w:rsidRPr="003B1FDD" w14:paraId="38F149D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04DA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EBFE9F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33808573" w14:textId="6FCC7B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648C4DE3" w14:textId="1047CE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94F7BF" w14:textId="7298149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F14502" w14:textId="3B05AC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4,226.50 </w:t>
            </w:r>
          </w:p>
        </w:tc>
      </w:tr>
      <w:tr w:rsidR="003B1FDD" w:rsidRPr="003B1FDD" w14:paraId="7D650CB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AE7D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68E07E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11D274CD" w14:textId="0BB580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6,500.00 </w:t>
            </w:r>
          </w:p>
        </w:tc>
        <w:tc>
          <w:tcPr>
            <w:tcW w:w="958" w:type="pct"/>
            <w:tcBorders>
              <w:top w:val="nil"/>
              <w:left w:val="nil"/>
              <w:bottom w:val="single" w:sz="4" w:space="0" w:color="000000"/>
              <w:right w:val="single" w:sz="4" w:space="0" w:color="000000"/>
            </w:tcBorders>
            <w:shd w:val="clear" w:color="auto" w:fill="auto"/>
            <w:noWrap/>
            <w:vAlign w:val="bottom"/>
            <w:hideMark/>
          </w:tcPr>
          <w:p w14:paraId="51D79950" w14:textId="42A2CA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217EC8" w14:textId="1E5697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9AE00" w14:textId="432C06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6,500.00 </w:t>
            </w:r>
          </w:p>
        </w:tc>
      </w:tr>
      <w:tr w:rsidR="003B1FDD" w:rsidRPr="003B1FDD" w14:paraId="5D0B744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4C23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3BB584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55365A48" w14:textId="447961E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213268BB" w14:textId="6308491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E888FB" w14:textId="6BBF8C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BBDC1" w14:textId="528C5EA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3,192.50 </w:t>
            </w:r>
          </w:p>
        </w:tc>
      </w:tr>
      <w:tr w:rsidR="003B1FDD" w:rsidRPr="003B1FDD" w14:paraId="65C2D92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86F2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64C2CB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635B44C3" w14:textId="5A8BB7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3F69CB2D" w14:textId="5D44F1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A44B1F" w14:textId="23B08EF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2D2EF" w14:textId="4B60C4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4,420.00 </w:t>
            </w:r>
          </w:p>
        </w:tc>
      </w:tr>
      <w:tr w:rsidR="003B1FDD" w:rsidRPr="003B1FDD" w14:paraId="60898D4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1FEE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06C5A7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07D7D8A9" w14:textId="281BB6F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7E9F72E1" w14:textId="7445A82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071760" w14:textId="160030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189E9C" w14:textId="2AB2B55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2,634.00 </w:t>
            </w:r>
          </w:p>
        </w:tc>
      </w:tr>
      <w:tr w:rsidR="003B1FDD" w:rsidRPr="003B1FDD" w14:paraId="1F862BE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CD48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970FCD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5EA0320C" w14:textId="2C9912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42ACD8D1" w14:textId="612CEA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069753" w14:textId="79112C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E83D58" w14:textId="61DC31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6,792.50 </w:t>
            </w:r>
          </w:p>
        </w:tc>
      </w:tr>
      <w:tr w:rsidR="003B1FDD" w:rsidRPr="003B1FDD" w14:paraId="786B3C0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F8CC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7BD8367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0AE1F11" w14:textId="25066D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22EA8CB2" w14:textId="50A9541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244103" w14:textId="73CBF8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EDA58" w14:textId="455C34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5,535.00 </w:t>
            </w:r>
          </w:p>
        </w:tc>
      </w:tr>
      <w:tr w:rsidR="003B1FDD" w:rsidRPr="003B1FDD" w14:paraId="401A7FB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AE57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272932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0083EF20" w14:textId="5B8676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0,789.82 </w:t>
            </w:r>
          </w:p>
        </w:tc>
        <w:tc>
          <w:tcPr>
            <w:tcW w:w="958" w:type="pct"/>
            <w:tcBorders>
              <w:top w:val="nil"/>
              <w:left w:val="nil"/>
              <w:bottom w:val="single" w:sz="4" w:space="0" w:color="000000"/>
              <w:right w:val="single" w:sz="4" w:space="0" w:color="000000"/>
            </w:tcBorders>
            <w:shd w:val="clear" w:color="auto" w:fill="auto"/>
            <w:noWrap/>
            <w:vAlign w:val="bottom"/>
            <w:hideMark/>
          </w:tcPr>
          <w:p w14:paraId="60795BB1" w14:textId="7E12F6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BF8790" w14:textId="48DA3C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0661F" w14:textId="5815B1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0,789.82 </w:t>
            </w:r>
          </w:p>
        </w:tc>
      </w:tr>
      <w:tr w:rsidR="003B1FDD" w:rsidRPr="003B1FDD" w14:paraId="6655FE07"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A16744"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2037DDB" w14:textId="28AD735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9,692,181.75 </w:t>
            </w:r>
          </w:p>
        </w:tc>
        <w:tc>
          <w:tcPr>
            <w:tcW w:w="958" w:type="pct"/>
            <w:tcBorders>
              <w:top w:val="nil"/>
              <w:left w:val="nil"/>
              <w:bottom w:val="single" w:sz="4" w:space="0" w:color="000000"/>
              <w:right w:val="single" w:sz="4" w:space="0" w:color="000000"/>
            </w:tcBorders>
            <w:shd w:val="clear" w:color="D8D8D8" w:fill="D8D8D8"/>
            <w:noWrap/>
            <w:vAlign w:val="bottom"/>
            <w:hideMark/>
          </w:tcPr>
          <w:p w14:paraId="0B0038D1" w14:textId="633A599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2905FF4" w14:textId="2582128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BDC5B2" w14:textId="5F551DC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273,381.75 </w:t>
            </w:r>
          </w:p>
        </w:tc>
      </w:tr>
      <w:tr w:rsidR="003B1FDD" w:rsidRPr="003B1FDD" w14:paraId="27C9EF54"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BFF2D82"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57819B55" w14:textId="457C7EC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2230F42E" w14:textId="179E7A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45C8E" w14:textId="50A53DF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72F973D" w14:textId="09530C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164,288.77 </w:t>
            </w:r>
          </w:p>
        </w:tc>
      </w:tr>
      <w:tr w:rsidR="003B1FDD" w:rsidRPr="003B1FDD" w14:paraId="496E81A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F402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D7C314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007BD507" w14:textId="605D7BC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29A82BA9" w14:textId="717283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9FBC20" w14:textId="4D342E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00F2C7" w14:textId="290B61F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2,882.44 </w:t>
            </w:r>
          </w:p>
        </w:tc>
      </w:tr>
      <w:tr w:rsidR="003B1FDD" w:rsidRPr="003B1FDD" w14:paraId="39972F6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03B6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FA3668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3AA07ABE" w14:textId="2E13F33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1,057.64 </w:t>
            </w:r>
          </w:p>
        </w:tc>
        <w:tc>
          <w:tcPr>
            <w:tcW w:w="958" w:type="pct"/>
            <w:tcBorders>
              <w:top w:val="nil"/>
              <w:left w:val="nil"/>
              <w:bottom w:val="single" w:sz="4" w:space="0" w:color="000000"/>
              <w:right w:val="single" w:sz="4" w:space="0" w:color="000000"/>
            </w:tcBorders>
            <w:shd w:val="clear" w:color="auto" w:fill="auto"/>
            <w:noWrap/>
            <w:vAlign w:val="bottom"/>
            <w:hideMark/>
          </w:tcPr>
          <w:p w14:paraId="3991AC0E" w14:textId="5B393A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82778B" w14:textId="6DFC83E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30DCE6" w14:textId="5ABD329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1,057.64 </w:t>
            </w:r>
          </w:p>
        </w:tc>
      </w:tr>
      <w:tr w:rsidR="003B1FDD" w:rsidRPr="003B1FDD" w14:paraId="5AEACFC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1958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FD2F89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0B98C0CF" w14:textId="1D6B5C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7E297EF7" w14:textId="7DE2C38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F8CBA9" w14:textId="7DAFDE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A9C4AD" w14:textId="2E36C0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5,213.48 </w:t>
            </w:r>
          </w:p>
        </w:tc>
      </w:tr>
      <w:tr w:rsidR="003B1FDD" w:rsidRPr="003B1FDD" w14:paraId="587D00E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0EDB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91C4DB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2DDE1CDB" w14:textId="228D041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3D05B9F4" w14:textId="6A987B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BB888E" w14:textId="677BE2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726AED" w14:textId="3FE00B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6,672.72 </w:t>
            </w:r>
          </w:p>
        </w:tc>
      </w:tr>
      <w:tr w:rsidR="003B1FDD" w:rsidRPr="003B1FDD" w14:paraId="0B52724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98930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E4D701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0BD15E66" w14:textId="7BF7A9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8,594.62 </w:t>
            </w:r>
          </w:p>
        </w:tc>
        <w:tc>
          <w:tcPr>
            <w:tcW w:w="958" w:type="pct"/>
            <w:tcBorders>
              <w:top w:val="nil"/>
              <w:left w:val="nil"/>
              <w:bottom w:val="single" w:sz="4" w:space="0" w:color="000000"/>
              <w:right w:val="single" w:sz="4" w:space="0" w:color="000000"/>
            </w:tcBorders>
            <w:shd w:val="clear" w:color="auto" w:fill="auto"/>
            <w:noWrap/>
            <w:vAlign w:val="bottom"/>
            <w:hideMark/>
          </w:tcPr>
          <w:p w14:paraId="7A1F2C31" w14:textId="7386BF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EF5C66" w14:textId="757DBA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86DA0" w14:textId="2B989B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28,594.62 </w:t>
            </w:r>
          </w:p>
        </w:tc>
      </w:tr>
      <w:tr w:rsidR="003B1FDD" w:rsidRPr="003B1FDD" w14:paraId="132C4C3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7283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8CED40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41A992D2" w14:textId="16F18B4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2172608D" w14:textId="408665B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3BEEC808" w14:textId="24A62A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CA755" w14:textId="739350B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48,112.24 </w:t>
            </w:r>
          </w:p>
        </w:tc>
      </w:tr>
      <w:tr w:rsidR="003B1FDD" w:rsidRPr="003B1FDD" w14:paraId="756BEAB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746F6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EE2E70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61C62094" w14:textId="5FD5B6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08DCC594" w14:textId="3967C6A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948341" w14:textId="2A555E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7C08D7" w14:textId="579392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80,626.00 </w:t>
            </w:r>
          </w:p>
        </w:tc>
      </w:tr>
      <w:tr w:rsidR="003B1FDD" w:rsidRPr="003B1FDD" w14:paraId="0A56933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904D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2DB7E2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39837409" w14:textId="169886A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2,096.88 </w:t>
            </w:r>
          </w:p>
        </w:tc>
        <w:tc>
          <w:tcPr>
            <w:tcW w:w="958" w:type="pct"/>
            <w:tcBorders>
              <w:top w:val="nil"/>
              <w:left w:val="nil"/>
              <w:bottom w:val="single" w:sz="4" w:space="0" w:color="000000"/>
              <w:right w:val="single" w:sz="4" w:space="0" w:color="000000"/>
            </w:tcBorders>
            <w:shd w:val="clear" w:color="auto" w:fill="auto"/>
            <w:noWrap/>
            <w:vAlign w:val="bottom"/>
            <w:hideMark/>
          </w:tcPr>
          <w:p w14:paraId="03075D42" w14:textId="38B21C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916B3E" w14:textId="626CD05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CC0132" w14:textId="5B14FB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2,096.88 </w:t>
            </w:r>
          </w:p>
        </w:tc>
      </w:tr>
      <w:tr w:rsidR="003B1FDD" w:rsidRPr="003B1FDD" w14:paraId="68E3D45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A535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23CF1F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371B5D75" w14:textId="6E19F9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0,282.92 </w:t>
            </w:r>
          </w:p>
        </w:tc>
        <w:tc>
          <w:tcPr>
            <w:tcW w:w="958" w:type="pct"/>
            <w:tcBorders>
              <w:top w:val="nil"/>
              <w:left w:val="nil"/>
              <w:bottom w:val="single" w:sz="4" w:space="0" w:color="000000"/>
              <w:right w:val="single" w:sz="4" w:space="0" w:color="000000"/>
            </w:tcBorders>
            <w:shd w:val="clear" w:color="auto" w:fill="auto"/>
            <w:noWrap/>
            <w:vAlign w:val="bottom"/>
            <w:hideMark/>
          </w:tcPr>
          <w:p w14:paraId="2FDD2B58" w14:textId="4DF911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52D4A0A4" w14:textId="472B1B0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38CF8" w14:textId="2FFBCB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9,532.92 </w:t>
            </w:r>
          </w:p>
        </w:tc>
      </w:tr>
      <w:tr w:rsidR="003B1FDD" w:rsidRPr="003B1FDD" w14:paraId="12BE99E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5198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6C1B57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305BC3D7" w14:textId="1E0E65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4,490.00 </w:t>
            </w:r>
          </w:p>
        </w:tc>
        <w:tc>
          <w:tcPr>
            <w:tcW w:w="958" w:type="pct"/>
            <w:tcBorders>
              <w:top w:val="nil"/>
              <w:left w:val="nil"/>
              <w:bottom w:val="single" w:sz="4" w:space="0" w:color="000000"/>
              <w:right w:val="single" w:sz="4" w:space="0" w:color="000000"/>
            </w:tcBorders>
            <w:shd w:val="clear" w:color="auto" w:fill="auto"/>
            <w:noWrap/>
            <w:vAlign w:val="bottom"/>
            <w:hideMark/>
          </w:tcPr>
          <w:p w14:paraId="4B74E3A0" w14:textId="5B826DA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5E4D46C4" w14:textId="6CE3907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0BEA5" w14:textId="18E61C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60,690.00 </w:t>
            </w:r>
          </w:p>
        </w:tc>
      </w:tr>
      <w:tr w:rsidR="003B1FDD" w:rsidRPr="003B1FDD" w14:paraId="3726DCA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241F1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5C8C6B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27B1CE9" w14:textId="162F9C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33,952.08 </w:t>
            </w:r>
          </w:p>
        </w:tc>
        <w:tc>
          <w:tcPr>
            <w:tcW w:w="958" w:type="pct"/>
            <w:tcBorders>
              <w:top w:val="nil"/>
              <w:left w:val="nil"/>
              <w:bottom w:val="single" w:sz="4" w:space="0" w:color="000000"/>
              <w:right w:val="single" w:sz="4" w:space="0" w:color="000000"/>
            </w:tcBorders>
            <w:shd w:val="clear" w:color="auto" w:fill="auto"/>
            <w:noWrap/>
            <w:vAlign w:val="bottom"/>
            <w:hideMark/>
          </w:tcPr>
          <w:p w14:paraId="081101B9" w14:textId="7416BF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7BB8FA" w14:textId="1A4520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40D17" w14:textId="5D4B2C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33,952.08 </w:t>
            </w:r>
          </w:p>
        </w:tc>
      </w:tr>
      <w:tr w:rsidR="003B1FDD" w:rsidRPr="003B1FDD" w14:paraId="659D991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C06C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1CDC44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0DEFE7E2" w14:textId="2DFC62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479F87E4" w14:textId="5F32D5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2D17E9" w14:textId="46A9B3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FB1691" w14:textId="16B61E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7,236.32 </w:t>
            </w:r>
          </w:p>
        </w:tc>
      </w:tr>
      <w:tr w:rsidR="003B1FDD" w:rsidRPr="003B1FDD" w14:paraId="06E9D7C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7983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06870E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01BFCA07" w14:textId="44D28D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32,425.64 </w:t>
            </w:r>
          </w:p>
        </w:tc>
        <w:tc>
          <w:tcPr>
            <w:tcW w:w="958" w:type="pct"/>
            <w:tcBorders>
              <w:top w:val="nil"/>
              <w:left w:val="nil"/>
              <w:bottom w:val="single" w:sz="4" w:space="0" w:color="000000"/>
              <w:right w:val="single" w:sz="4" w:space="0" w:color="000000"/>
            </w:tcBorders>
            <w:shd w:val="clear" w:color="auto" w:fill="auto"/>
            <w:noWrap/>
            <w:vAlign w:val="bottom"/>
            <w:hideMark/>
          </w:tcPr>
          <w:p w14:paraId="35B610F0" w14:textId="375808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488FB" w14:textId="0136DD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F7BBBB" w14:textId="252916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32,425.64 </w:t>
            </w:r>
          </w:p>
        </w:tc>
      </w:tr>
      <w:tr w:rsidR="003B1FDD" w:rsidRPr="003B1FDD" w14:paraId="37412C1E"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074415"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35CBB737" w14:textId="0EE4E07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6,273,388.63 </w:t>
            </w:r>
          </w:p>
        </w:tc>
        <w:tc>
          <w:tcPr>
            <w:tcW w:w="958" w:type="pct"/>
            <w:tcBorders>
              <w:top w:val="nil"/>
              <w:left w:val="nil"/>
              <w:bottom w:val="single" w:sz="4" w:space="0" w:color="000000"/>
              <w:right w:val="single" w:sz="4" w:space="0" w:color="000000"/>
            </w:tcBorders>
            <w:shd w:val="clear" w:color="A5A5A5" w:fill="A5A5A5"/>
            <w:noWrap/>
            <w:vAlign w:val="bottom"/>
            <w:hideMark/>
          </w:tcPr>
          <w:p w14:paraId="63408DCC" w14:textId="221041E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E8CBCA0" w14:textId="1C5FED0A"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82D2715" w14:textId="45E0CAE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6,876,538.63 </w:t>
            </w:r>
          </w:p>
        </w:tc>
      </w:tr>
      <w:tr w:rsidR="003B1FDD" w:rsidRPr="003B1FDD" w14:paraId="47D2315D"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464C6B"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5EE96B0" w14:textId="69724B5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7,075,69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3D17B468" w14:textId="211E02E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170C4C9" w14:textId="5951D41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E3A260A" w14:textId="4E7B3EF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7,353,447.82 </w:t>
            </w:r>
          </w:p>
        </w:tc>
      </w:tr>
      <w:tr w:rsidR="003B1FDD" w:rsidRPr="003B1FDD" w14:paraId="6505AB5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C8DA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D92595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42794D9F" w14:textId="3621C26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A39465" w14:textId="1131C7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80B30C" w14:textId="45E1CB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618A5C" w14:textId="732E41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5,000.00 </w:t>
            </w:r>
          </w:p>
        </w:tc>
      </w:tr>
      <w:tr w:rsidR="003B1FDD" w:rsidRPr="003B1FDD" w14:paraId="5499518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AD9C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AD0C74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167B07C1" w14:textId="1DC5B4C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E539BA" w14:textId="2BF385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45A67" w14:textId="44ED6C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D0659" w14:textId="5277FA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0,000.00 </w:t>
            </w:r>
          </w:p>
        </w:tc>
      </w:tr>
      <w:tr w:rsidR="003B1FDD" w:rsidRPr="003B1FDD" w14:paraId="333B6A0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8C58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F1E11E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4FA18031" w14:textId="626EAC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1,080.00 </w:t>
            </w:r>
          </w:p>
        </w:tc>
        <w:tc>
          <w:tcPr>
            <w:tcW w:w="958" w:type="pct"/>
            <w:tcBorders>
              <w:top w:val="nil"/>
              <w:left w:val="nil"/>
              <w:bottom w:val="single" w:sz="4" w:space="0" w:color="000000"/>
              <w:right w:val="single" w:sz="4" w:space="0" w:color="000000"/>
            </w:tcBorders>
            <w:shd w:val="clear" w:color="auto" w:fill="auto"/>
            <w:noWrap/>
            <w:vAlign w:val="bottom"/>
            <w:hideMark/>
          </w:tcPr>
          <w:p w14:paraId="01BFB743" w14:textId="5C802F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E6488D" w14:textId="72CE9A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A2071" w14:textId="7B0D6D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1,080.00 </w:t>
            </w:r>
          </w:p>
        </w:tc>
      </w:tr>
      <w:tr w:rsidR="003B1FDD" w:rsidRPr="003B1FDD" w14:paraId="3F1945F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EE29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826704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15AD1B19" w14:textId="5A2C046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2CF54B60" w14:textId="5D7CFF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59596BAE" w14:textId="4BE3A4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4C8D4" w14:textId="43B0CE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80,447.20 </w:t>
            </w:r>
          </w:p>
        </w:tc>
      </w:tr>
      <w:tr w:rsidR="003B1FDD" w:rsidRPr="003B1FDD" w14:paraId="0E1573B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D92C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314E72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53F3F372" w14:textId="1799EF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50CF2C11" w14:textId="563E34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DA55E1" w14:textId="400C4F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D5A13" w14:textId="07E014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1,656.70 </w:t>
            </w:r>
          </w:p>
        </w:tc>
      </w:tr>
      <w:tr w:rsidR="003B1FDD" w:rsidRPr="003B1FDD" w14:paraId="081BEBE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584E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6C8860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45CBB5C1" w14:textId="7E50A5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330891D1" w14:textId="25C428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CEDD8F" w14:textId="457B37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6A09A" w14:textId="300E9D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67,414.10 </w:t>
            </w:r>
          </w:p>
        </w:tc>
      </w:tr>
      <w:tr w:rsidR="003B1FDD" w:rsidRPr="003B1FDD" w14:paraId="3A5104A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6642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BACCE1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5F6BECE0" w14:textId="384B2B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6B2C02" w14:textId="0264000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843261" w14:textId="4F5EF2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8D6B0F" w14:textId="4F2636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5,000.00 </w:t>
            </w:r>
          </w:p>
        </w:tc>
      </w:tr>
      <w:tr w:rsidR="003B1FDD" w:rsidRPr="003B1FDD" w14:paraId="7F4DD5C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C4B3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B4E60F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78E99680" w14:textId="49AFCF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343F98FF" w14:textId="4D51A8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DD4914" w14:textId="60D408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4940F4" w14:textId="6D8186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80,500.00 </w:t>
            </w:r>
          </w:p>
        </w:tc>
      </w:tr>
      <w:tr w:rsidR="003B1FDD" w:rsidRPr="003B1FDD" w14:paraId="704A8F1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F77A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46F2B3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27D906F7" w14:textId="2461F4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77,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ECF77D" w14:textId="35A302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DF545E" w14:textId="4FBF0C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491CE" w14:textId="650B67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77,000.00 </w:t>
            </w:r>
          </w:p>
        </w:tc>
      </w:tr>
      <w:tr w:rsidR="003B1FDD" w:rsidRPr="003B1FDD" w14:paraId="04CE8C5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1080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07CD85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3083800E" w14:textId="064AED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92,100.00 </w:t>
            </w:r>
          </w:p>
        </w:tc>
        <w:tc>
          <w:tcPr>
            <w:tcW w:w="958" w:type="pct"/>
            <w:tcBorders>
              <w:top w:val="nil"/>
              <w:left w:val="nil"/>
              <w:bottom w:val="single" w:sz="4" w:space="0" w:color="000000"/>
              <w:right w:val="single" w:sz="4" w:space="0" w:color="000000"/>
            </w:tcBorders>
            <w:shd w:val="clear" w:color="auto" w:fill="auto"/>
            <w:noWrap/>
            <w:vAlign w:val="bottom"/>
            <w:hideMark/>
          </w:tcPr>
          <w:p w14:paraId="3FD470C1" w14:textId="22545E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F66385" w14:textId="00914B2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4C321" w14:textId="4E8DBC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92,100.00 </w:t>
            </w:r>
          </w:p>
        </w:tc>
      </w:tr>
      <w:tr w:rsidR="003B1FDD" w:rsidRPr="003B1FDD" w14:paraId="5F487E1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B177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FF0D22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24BA0CEA" w14:textId="096660F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108E3E15" w14:textId="4E803CD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F073A3" w14:textId="069F36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90FD0C" w14:textId="7950D6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94,800.00 </w:t>
            </w:r>
          </w:p>
        </w:tc>
      </w:tr>
      <w:tr w:rsidR="003B1FDD" w:rsidRPr="003B1FDD" w14:paraId="00425E5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1B06A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6DC53D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5D897170" w14:textId="0E6825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172,275.40 </w:t>
            </w:r>
          </w:p>
        </w:tc>
        <w:tc>
          <w:tcPr>
            <w:tcW w:w="958" w:type="pct"/>
            <w:tcBorders>
              <w:top w:val="nil"/>
              <w:left w:val="nil"/>
              <w:bottom w:val="single" w:sz="4" w:space="0" w:color="000000"/>
              <w:right w:val="single" w:sz="4" w:space="0" w:color="000000"/>
            </w:tcBorders>
            <w:shd w:val="clear" w:color="auto" w:fill="auto"/>
            <w:noWrap/>
            <w:vAlign w:val="bottom"/>
            <w:hideMark/>
          </w:tcPr>
          <w:p w14:paraId="7CD1CC12" w14:textId="206651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8ECE72" w14:textId="06B2A58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2A149" w14:textId="090997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172,275.40 </w:t>
            </w:r>
          </w:p>
        </w:tc>
      </w:tr>
      <w:tr w:rsidR="003B1FDD" w:rsidRPr="003B1FDD" w14:paraId="67C2993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ADE6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0A27C8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3490BD06" w14:textId="40C129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3,400.00 </w:t>
            </w:r>
          </w:p>
        </w:tc>
        <w:tc>
          <w:tcPr>
            <w:tcW w:w="958" w:type="pct"/>
            <w:tcBorders>
              <w:top w:val="nil"/>
              <w:left w:val="nil"/>
              <w:bottom w:val="single" w:sz="4" w:space="0" w:color="000000"/>
              <w:right w:val="single" w:sz="4" w:space="0" w:color="000000"/>
            </w:tcBorders>
            <w:shd w:val="clear" w:color="auto" w:fill="auto"/>
            <w:noWrap/>
            <w:vAlign w:val="bottom"/>
            <w:hideMark/>
          </w:tcPr>
          <w:p w14:paraId="2FB0663F" w14:textId="53E3674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4F5B47" w14:textId="7580C8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6D64D9" w14:textId="7127B0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3,400.00 </w:t>
            </w:r>
          </w:p>
        </w:tc>
      </w:tr>
      <w:tr w:rsidR="003B1FDD" w:rsidRPr="003B1FDD" w14:paraId="1180A98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BEE2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06B2F1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6AFA9404" w14:textId="3CB4FC6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59,340.00 </w:t>
            </w:r>
          </w:p>
        </w:tc>
        <w:tc>
          <w:tcPr>
            <w:tcW w:w="958" w:type="pct"/>
            <w:tcBorders>
              <w:top w:val="nil"/>
              <w:left w:val="nil"/>
              <w:bottom w:val="single" w:sz="4" w:space="0" w:color="000000"/>
              <w:right w:val="single" w:sz="4" w:space="0" w:color="000000"/>
            </w:tcBorders>
            <w:shd w:val="clear" w:color="auto" w:fill="auto"/>
            <w:noWrap/>
            <w:vAlign w:val="bottom"/>
            <w:hideMark/>
          </w:tcPr>
          <w:p w14:paraId="2A0D57AA" w14:textId="1D937E3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8D21F" w14:textId="17E1B1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D1E665" w14:textId="5B571E3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59,340.00 </w:t>
            </w:r>
          </w:p>
        </w:tc>
      </w:tr>
      <w:tr w:rsidR="003B1FDD" w:rsidRPr="003B1FDD" w14:paraId="3B36BCA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55F9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361D84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6BB24E17" w14:textId="165167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326ABAB2" w14:textId="0C904E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891FB2" w14:textId="062ADDE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91D21E" w14:textId="51126B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5,897.42 </w:t>
            </w:r>
          </w:p>
        </w:tc>
      </w:tr>
      <w:tr w:rsidR="003B1FDD" w:rsidRPr="003B1FDD" w14:paraId="2368517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091A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110DA4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0E93E158" w14:textId="24E6A5D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5A389BDF" w14:textId="0D0C55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0AEF9" w14:textId="346FBC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5750E" w14:textId="303B22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87,537.00 </w:t>
            </w:r>
          </w:p>
        </w:tc>
      </w:tr>
      <w:tr w:rsidR="003B1FDD" w:rsidRPr="003B1FDD" w14:paraId="6F5AF38A"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09D842"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38BA4540" w14:textId="6774C46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755,77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5CFF8A08" w14:textId="5D3D23D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25F3051" w14:textId="3F2E49D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8CD8458" w14:textId="0B54F56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2,031,173.71 </w:t>
            </w:r>
          </w:p>
        </w:tc>
      </w:tr>
      <w:tr w:rsidR="003B1FDD" w:rsidRPr="003B1FDD" w14:paraId="3C3C98D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DF19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669FC7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3B06DCBC" w14:textId="743C1C8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8,984.96 </w:t>
            </w:r>
          </w:p>
        </w:tc>
        <w:tc>
          <w:tcPr>
            <w:tcW w:w="958" w:type="pct"/>
            <w:tcBorders>
              <w:top w:val="nil"/>
              <w:left w:val="nil"/>
              <w:bottom w:val="single" w:sz="4" w:space="0" w:color="000000"/>
              <w:right w:val="single" w:sz="4" w:space="0" w:color="000000"/>
            </w:tcBorders>
            <w:shd w:val="clear" w:color="auto" w:fill="auto"/>
            <w:noWrap/>
            <w:vAlign w:val="bottom"/>
            <w:hideMark/>
          </w:tcPr>
          <w:p w14:paraId="114EF609" w14:textId="3D848E2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4173AA" w14:textId="52CA08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FF03AA" w14:textId="77480A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8,984.96 </w:t>
            </w:r>
          </w:p>
        </w:tc>
      </w:tr>
      <w:tr w:rsidR="003B1FDD" w:rsidRPr="003B1FDD" w14:paraId="3353974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FD17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8D36A8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31AB25D9" w14:textId="7F73EE3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688,099.20 </w:t>
            </w:r>
          </w:p>
        </w:tc>
        <w:tc>
          <w:tcPr>
            <w:tcW w:w="958" w:type="pct"/>
            <w:tcBorders>
              <w:top w:val="nil"/>
              <w:left w:val="nil"/>
              <w:bottom w:val="single" w:sz="4" w:space="0" w:color="000000"/>
              <w:right w:val="single" w:sz="4" w:space="0" w:color="000000"/>
            </w:tcBorders>
            <w:shd w:val="clear" w:color="auto" w:fill="auto"/>
            <w:noWrap/>
            <w:vAlign w:val="bottom"/>
            <w:hideMark/>
          </w:tcPr>
          <w:p w14:paraId="0DD7B706" w14:textId="6408B4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9515B5" w14:textId="177DED3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6E80E5" w14:textId="43B5FF8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688,099.20 </w:t>
            </w:r>
          </w:p>
        </w:tc>
      </w:tr>
      <w:tr w:rsidR="003B1FDD" w:rsidRPr="003B1FDD" w14:paraId="456A64F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E45B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2258B0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25531D3A" w14:textId="3F84592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63,820.45 </w:t>
            </w:r>
          </w:p>
        </w:tc>
        <w:tc>
          <w:tcPr>
            <w:tcW w:w="958" w:type="pct"/>
            <w:tcBorders>
              <w:top w:val="nil"/>
              <w:left w:val="nil"/>
              <w:bottom w:val="single" w:sz="4" w:space="0" w:color="000000"/>
              <w:right w:val="single" w:sz="4" w:space="0" w:color="000000"/>
            </w:tcBorders>
            <w:shd w:val="clear" w:color="auto" w:fill="auto"/>
            <w:noWrap/>
            <w:vAlign w:val="bottom"/>
            <w:hideMark/>
          </w:tcPr>
          <w:p w14:paraId="00950ED2" w14:textId="5BE76E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662C1C" w14:textId="2082F48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B71340" w14:textId="61792B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63,820.45 </w:t>
            </w:r>
          </w:p>
        </w:tc>
      </w:tr>
      <w:tr w:rsidR="003B1FDD" w:rsidRPr="003B1FDD" w14:paraId="00F56F3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0A5D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CD7B70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1A9438D2" w14:textId="3243BE4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2,395.00 </w:t>
            </w:r>
          </w:p>
        </w:tc>
        <w:tc>
          <w:tcPr>
            <w:tcW w:w="958" w:type="pct"/>
            <w:tcBorders>
              <w:top w:val="nil"/>
              <w:left w:val="nil"/>
              <w:bottom w:val="single" w:sz="4" w:space="0" w:color="000000"/>
              <w:right w:val="single" w:sz="4" w:space="0" w:color="000000"/>
            </w:tcBorders>
            <w:shd w:val="clear" w:color="auto" w:fill="auto"/>
            <w:noWrap/>
            <w:vAlign w:val="bottom"/>
            <w:hideMark/>
          </w:tcPr>
          <w:p w14:paraId="43547E25" w14:textId="76517E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783194" w14:textId="39896E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2AFF6" w14:textId="1B59F5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2,395.00 </w:t>
            </w:r>
          </w:p>
        </w:tc>
      </w:tr>
      <w:tr w:rsidR="003B1FDD" w:rsidRPr="003B1FDD" w14:paraId="6F31306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8A51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0A3275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6E295027" w14:textId="3C931C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F4EBAB" w14:textId="28F500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01D091" w14:textId="6589C2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B3587" w14:textId="29297F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0,000.00 </w:t>
            </w:r>
          </w:p>
        </w:tc>
      </w:tr>
      <w:tr w:rsidR="003B1FDD" w:rsidRPr="003B1FDD" w14:paraId="39F2291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B517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C10042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7D7B935E" w14:textId="3C7253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80,045.00 </w:t>
            </w:r>
          </w:p>
        </w:tc>
        <w:tc>
          <w:tcPr>
            <w:tcW w:w="958" w:type="pct"/>
            <w:tcBorders>
              <w:top w:val="nil"/>
              <w:left w:val="nil"/>
              <w:bottom w:val="single" w:sz="4" w:space="0" w:color="000000"/>
              <w:right w:val="single" w:sz="4" w:space="0" w:color="000000"/>
            </w:tcBorders>
            <w:shd w:val="clear" w:color="auto" w:fill="auto"/>
            <w:noWrap/>
            <w:vAlign w:val="bottom"/>
            <w:hideMark/>
          </w:tcPr>
          <w:p w14:paraId="08D1897E" w14:textId="4491F8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94627D" w14:textId="083319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934CB1" w14:textId="42FFAAF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80,045.00 </w:t>
            </w:r>
          </w:p>
        </w:tc>
      </w:tr>
      <w:tr w:rsidR="003B1FDD" w:rsidRPr="003B1FDD" w14:paraId="056B028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F753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3E1276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2FB1ABDB" w14:textId="33511F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4E1AB9B0" w14:textId="1A5F81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527990" w14:textId="7AAFB3B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0E8757" w14:textId="32B540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0,040.00 </w:t>
            </w:r>
          </w:p>
        </w:tc>
      </w:tr>
      <w:tr w:rsidR="003B1FDD" w:rsidRPr="003B1FDD" w14:paraId="6154C98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CBA6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B98C91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4F66EA3E" w14:textId="16A50B5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6,429.00 </w:t>
            </w:r>
          </w:p>
        </w:tc>
        <w:tc>
          <w:tcPr>
            <w:tcW w:w="958" w:type="pct"/>
            <w:tcBorders>
              <w:top w:val="nil"/>
              <w:left w:val="nil"/>
              <w:bottom w:val="single" w:sz="4" w:space="0" w:color="000000"/>
              <w:right w:val="single" w:sz="4" w:space="0" w:color="000000"/>
            </w:tcBorders>
            <w:shd w:val="clear" w:color="auto" w:fill="auto"/>
            <w:noWrap/>
            <w:vAlign w:val="bottom"/>
            <w:hideMark/>
          </w:tcPr>
          <w:p w14:paraId="3A352E88" w14:textId="0094A3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46E15D" w14:textId="0BD892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406AFA" w14:textId="4D0E0FD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6,429.00 </w:t>
            </w:r>
          </w:p>
        </w:tc>
      </w:tr>
      <w:tr w:rsidR="003B1FDD" w:rsidRPr="003B1FDD" w14:paraId="11359D8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3BED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C7D41E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7C562829" w14:textId="1F3AE9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4FA6A8" w14:textId="6A319A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5AB934F3" w14:textId="4CAB426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3137C8" w14:textId="7C86A60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10,400.00 </w:t>
            </w:r>
          </w:p>
        </w:tc>
      </w:tr>
      <w:tr w:rsidR="003B1FDD" w:rsidRPr="003B1FDD" w14:paraId="4D13EB0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E9A59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E81EE9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49A9F54F" w14:textId="520588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34C03A" w14:textId="4AF390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BF3375" w14:textId="7E9596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5E6CB" w14:textId="48B4F9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0,000.00 </w:t>
            </w:r>
          </w:p>
        </w:tc>
      </w:tr>
      <w:tr w:rsidR="003B1FDD" w:rsidRPr="003B1FDD" w14:paraId="62091F8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CAAB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C9CE36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49CD9CFF" w14:textId="0F4941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700CB8A7" w14:textId="001C7A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14CC97" w14:textId="48F7390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F98250" w14:textId="1779A4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64,250.00 </w:t>
            </w:r>
          </w:p>
        </w:tc>
      </w:tr>
      <w:tr w:rsidR="003B1FDD" w:rsidRPr="003B1FDD" w14:paraId="5056915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AC66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F6905E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1B151FA7" w14:textId="2AE297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23,808.10 </w:t>
            </w:r>
          </w:p>
        </w:tc>
        <w:tc>
          <w:tcPr>
            <w:tcW w:w="958" w:type="pct"/>
            <w:tcBorders>
              <w:top w:val="nil"/>
              <w:left w:val="nil"/>
              <w:bottom w:val="single" w:sz="4" w:space="0" w:color="000000"/>
              <w:right w:val="single" w:sz="4" w:space="0" w:color="000000"/>
            </w:tcBorders>
            <w:shd w:val="clear" w:color="auto" w:fill="auto"/>
            <w:noWrap/>
            <w:vAlign w:val="bottom"/>
            <w:hideMark/>
          </w:tcPr>
          <w:p w14:paraId="146C193F" w14:textId="1E998CE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11359F" w14:textId="183189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42BCED" w14:textId="03815A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23,808.10 </w:t>
            </w:r>
          </w:p>
        </w:tc>
      </w:tr>
      <w:tr w:rsidR="003B1FDD" w:rsidRPr="003B1FDD" w14:paraId="6B679F5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3584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52E7E2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33AB4AC8" w14:textId="4D16DA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4D60AA9B" w14:textId="7393E2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7DCEE2" w14:textId="7907CD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766E05" w14:textId="1BE756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4,350.00 </w:t>
            </w:r>
          </w:p>
        </w:tc>
      </w:tr>
      <w:tr w:rsidR="003B1FDD" w:rsidRPr="003B1FDD" w14:paraId="5C5B8A1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7B6A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07D30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5036A421" w14:textId="01F7ACB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5B43785D" w14:textId="19869F4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6D7F5F" w14:textId="1F78B9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C3574" w14:textId="7C66E2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33,487.00 </w:t>
            </w:r>
          </w:p>
        </w:tc>
      </w:tr>
      <w:tr w:rsidR="003B1FDD" w:rsidRPr="003B1FDD" w14:paraId="2622055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D846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D5C1F8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02336BC6" w14:textId="3AAB53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09BA2EAD" w14:textId="72E2A0D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D489D" w14:textId="351112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F78E7D" w14:textId="619C29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5,800.00 </w:t>
            </w:r>
          </w:p>
        </w:tc>
      </w:tr>
      <w:tr w:rsidR="003B1FDD" w:rsidRPr="003B1FDD" w14:paraId="7DA1BCA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3895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E29757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678B8D40" w14:textId="5154C2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6FB6C43D" w14:textId="355BFE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9338E4" w14:textId="017E7E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A6FDA" w14:textId="6D20AE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91,190.00 </w:t>
            </w:r>
          </w:p>
        </w:tc>
      </w:tr>
      <w:tr w:rsidR="003B1FDD" w:rsidRPr="003B1FDD" w14:paraId="55E0DB6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0722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7B7D6E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02BD01A4" w14:textId="4E3415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78,075.00 </w:t>
            </w:r>
          </w:p>
        </w:tc>
        <w:tc>
          <w:tcPr>
            <w:tcW w:w="958" w:type="pct"/>
            <w:tcBorders>
              <w:top w:val="nil"/>
              <w:left w:val="nil"/>
              <w:bottom w:val="single" w:sz="4" w:space="0" w:color="000000"/>
              <w:right w:val="single" w:sz="4" w:space="0" w:color="000000"/>
            </w:tcBorders>
            <w:shd w:val="clear" w:color="auto" w:fill="auto"/>
            <w:noWrap/>
            <w:vAlign w:val="bottom"/>
            <w:hideMark/>
          </w:tcPr>
          <w:p w14:paraId="27F4A541" w14:textId="7F4AE93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747CB0" w14:textId="741EEA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0671E" w14:textId="1A2F26C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78,075.00 </w:t>
            </w:r>
          </w:p>
        </w:tc>
      </w:tr>
      <w:tr w:rsidR="003B1FDD" w:rsidRPr="003B1FDD" w14:paraId="689DE682"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4E5277"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0DBE7AB9" w14:textId="05CBF79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6,310,323.50 </w:t>
            </w:r>
          </w:p>
        </w:tc>
        <w:tc>
          <w:tcPr>
            <w:tcW w:w="958" w:type="pct"/>
            <w:tcBorders>
              <w:top w:val="nil"/>
              <w:left w:val="nil"/>
              <w:bottom w:val="single" w:sz="4" w:space="0" w:color="000000"/>
              <w:right w:val="single" w:sz="4" w:space="0" w:color="000000"/>
            </w:tcBorders>
            <w:shd w:val="clear" w:color="D8D8D8" w:fill="D8D8D8"/>
            <w:noWrap/>
            <w:vAlign w:val="bottom"/>
            <w:hideMark/>
          </w:tcPr>
          <w:p w14:paraId="5F76B65D" w14:textId="1AC0018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83EFF99" w14:textId="7112648A"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E08D69" w14:textId="2FF0C33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6,310,323.50 </w:t>
            </w:r>
          </w:p>
        </w:tc>
      </w:tr>
      <w:tr w:rsidR="003B1FDD" w:rsidRPr="003B1FDD" w14:paraId="0CFC05F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1029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7EDFE6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20458631" w14:textId="2ABEBD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2639D84C" w14:textId="045A9F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BB4ED" w14:textId="3C4F4B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8AF5A" w14:textId="5A302BB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0,320.00 </w:t>
            </w:r>
          </w:p>
        </w:tc>
      </w:tr>
      <w:tr w:rsidR="003B1FDD" w:rsidRPr="003B1FDD" w14:paraId="738A1EC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C6D9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F8492B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0BFE63E9" w14:textId="73915D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hideMark/>
          </w:tcPr>
          <w:p w14:paraId="394B8FCD" w14:textId="0C614B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D8811E" w14:textId="58BCDA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E26F9" w14:textId="40370B3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86,820.00 </w:t>
            </w:r>
          </w:p>
        </w:tc>
      </w:tr>
      <w:tr w:rsidR="003B1FDD" w:rsidRPr="003B1FDD" w14:paraId="6F5A321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CCAD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F8D385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37B77D4F" w14:textId="3F48C6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4F0469" w14:textId="068182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68F947" w14:textId="2DE7FB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FD70F" w14:textId="28B08E1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0,000.00 </w:t>
            </w:r>
          </w:p>
        </w:tc>
      </w:tr>
      <w:tr w:rsidR="003B1FDD" w:rsidRPr="003B1FDD" w14:paraId="1FB9D0F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1704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537E3E3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2D25DB1D" w14:textId="3B0E74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53A92D" w14:textId="389FA0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DDB52" w14:textId="51DE27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3A691" w14:textId="3558E2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2,000.00 </w:t>
            </w:r>
          </w:p>
        </w:tc>
      </w:tr>
      <w:tr w:rsidR="003B1FDD" w:rsidRPr="003B1FDD" w14:paraId="1AC26E3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311E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322101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0CD078BC" w14:textId="5FA0A9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60,447.75 </w:t>
            </w:r>
          </w:p>
        </w:tc>
        <w:tc>
          <w:tcPr>
            <w:tcW w:w="958" w:type="pct"/>
            <w:tcBorders>
              <w:top w:val="nil"/>
              <w:left w:val="nil"/>
              <w:bottom w:val="single" w:sz="4" w:space="0" w:color="000000"/>
              <w:right w:val="single" w:sz="4" w:space="0" w:color="000000"/>
            </w:tcBorders>
            <w:shd w:val="clear" w:color="auto" w:fill="auto"/>
            <w:noWrap/>
            <w:vAlign w:val="bottom"/>
            <w:hideMark/>
          </w:tcPr>
          <w:p w14:paraId="34B47C1F" w14:textId="17AA66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0A711B" w14:textId="79D9AC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A1C2FF" w14:textId="67F207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60,447.75 </w:t>
            </w:r>
          </w:p>
        </w:tc>
      </w:tr>
      <w:tr w:rsidR="003B1FDD" w:rsidRPr="003B1FDD" w14:paraId="518E675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B8CC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62367E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5755238A" w14:textId="6E3E52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7841482F" w14:textId="6B9BAB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7B3838" w14:textId="6CA044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28B401" w14:textId="7D93D2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5,944.00 </w:t>
            </w:r>
          </w:p>
        </w:tc>
      </w:tr>
      <w:tr w:rsidR="003B1FDD" w:rsidRPr="003B1FDD" w14:paraId="3A1CD07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FAB2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CF4FD1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3D9EF922" w14:textId="7F7D6C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16C85EA7" w14:textId="7BCB5F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3E338" w14:textId="3FEE0BA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9097D1" w14:textId="20A678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268,223.75 </w:t>
            </w:r>
          </w:p>
        </w:tc>
      </w:tr>
      <w:tr w:rsidR="003B1FDD" w:rsidRPr="003B1FDD" w14:paraId="494FCE7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55CA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76FAE0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12745A6D" w14:textId="46C8C62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BDC245" w14:textId="242F8A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D28D29" w14:textId="4B9A74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7E2B4B" w14:textId="3FEAFF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5,000.00 </w:t>
            </w:r>
          </w:p>
        </w:tc>
      </w:tr>
      <w:tr w:rsidR="003B1FDD" w:rsidRPr="003B1FDD" w14:paraId="52916F3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F71A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6A7309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5700CBEE" w14:textId="4E0F134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9C3B95" w14:textId="195D29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69FF8" w14:textId="013542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3A297" w14:textId="3C3971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8,000.00 </w:t>
            </w:r>
          </w:p>
        </w:tc>
      </w:tr>
      <w:tr w:rsidR="003B1FDD" w:rsidRPr="003B1FDD" w14:paraId="1AC0ECF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6494A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A6C3C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21B244C0" w14:textId="749B718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0432D8" w14:textId="7753F7E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1F720A" w14:textId="7DF04E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6E737" w14:textId="46F0C5B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70,000.00 </w:t>
            </w:r>
          </w:p>
        </w:tc>
      </w:tr>
      <w:tr w:rsidR="003B1FDD" w:rsidRPr="003B1FDD" w14:paraId="0F63D09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EA9B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2D205A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0E30DE92" w14:textId="5005A8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9,400.00 </w:t>
            </w:r>
          </w:p>
        </w:tc>
        <w:tc>
          <w:tcPr>
            <w:tcW w:w="958" w:type="pct"/>
            <w:tcBorders>
              <w:top w:val="nil"/>
              <w:left w:val="nil"/>
              <w:bottom w:val="single" w:sz="4" w:space="0" w:color="000000"/>
              <w:right w:val="single" w:sz="4" w:space="0" w:color="000000"/>
            </w:tcBorders>
            <w:shd w:val="clear" w:color="auto" w:fill="auto"/>
            <w:noWrap/>
            <w:vAlign w:val="bottom"/>
            <w:hideMark/>
          </w:tcPr>
          <w:p w14:paraId="03D75245" w14:textId="20A29D2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BE2A0" w14:textId="76D3F3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B211DC" w14:textId="62C9E2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9,400.00 </w:t>
            </w:r>
          </w:p>
        </w:tc>
      </w:tr>
      <w:tr w:rsidR="003B1FDD" w:rsidRPr="003B1FDD" w14:paraId="489E09A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6A02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77BBE5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1419081" w14:textId="0C4BFF6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7B519C98" w14:textId="75DD53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17D9E" w14:textId="05D1CC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CB665" w14:textId="2B8596B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13,298.75 </w:t>
            </w:r>
          </w:p>
        </w:tc>
      </w:tr>
      <w:tr w:rsidR="003B1FDD" w:rsidRPr="003B1FDD" w14:paraId="2C5156D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5E22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B22B84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1E0382A3" w14:textId="55BAF88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07B765B5" w14:textId="33EF44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596F7" w14:textId="360745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3D3CC6" w14:textId="3406F3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81,160.00 </w:t>
            </w:r>
          </w:p>
        </w:tc>
      </w:tr>
      <w:tr w:rsidR="003B1FDD" w:rsidRPr="003B1FDD" w14:paraId="74819C6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E3B7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0BB521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3D4A0A3D" w14:textId="408D1CE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77889F" w14:textId="37FA4A9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C11A05" w14:textId="6B2101D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101EFD" w14:textId="36667E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60,000.00 </w:t>
            </w:r>
          </w:p>
        </w:tc>
      </w:tr>
      <w:tr w:rsidR="003B1FDD" w:rsidRPr="003B1FDD" w14:paraId="5B0F1DD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A537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33FF41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783C843" w14:textId="75DA1F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A664C4" w14:textId="59103E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49669" w14:textId="6AC4D2E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B0082" w14:textId="3256F6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45,000.00 </w:t>
            </w:r>
          </w:p>
        </w:tc>
      </w:tr>
      <w:tr w:rsidR="003B1FDD" w:rsidRPr="003B1FDD" w14:paraId="1360F65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8BE2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AA421C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05B1BFDE" w14:textId="6B7CAAA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F1A6E02" w14:textId="115C65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FB0BB6" w14:textId="0999E3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FCF572" w14:textId="66168C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2,500.00 </w:t>
            </w:r>
          </w:p>
        </w:tc>
      </w:tr>
      <w:tr w:rsidR="003B1FDD" w:rsidRPr="003B1FDD" w14:paraId="247DA88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694D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817AE0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0F7D154C" w14:textId="00F527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A6BFA7" w14:textId="5DA31D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13489A" w14:textId="02FB0A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D51B1A" w14:textId="23CD897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0,000.00 </w:t>
            </w:r>
          </w:p>
        </w:tc>
      </w:tr>
      <w:tr w:rsidR="003B1FDD" w:rsidRPr="003B1FDD" w14:paraId="0C13CB7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66AE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830EEE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584AB1FE" w14:textId="354C1DB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449B4A72" w14:textId="3C186A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83C3D8" w14:textId="51A9E3E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CF370" w14:textId="001E59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132,209.25 </w:t>
            </w:r>
          </w:p>
        </w:tc>
      </w:tr>
      <w:tr w:rsidR="003B1FDD" w:rsidRPr="003B1FDD" w14:paraId="2324887E"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720592"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274CB4B7" w14:textId="445EA84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687,38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44BDA1ED" w14:textId="0886C43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9F9EBF2" w14:textId="0190A2A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3DD7D81" w14:textId="48D1E81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687,383.55 </w:t>
            </w:r>
          </w:p>
        </w:tc>
      </w:tr>
      <w:tr w:rsidR="003B1FDD" w:rsidRPr="003B1FDD" w14:paraId="2F55EBA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5205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305956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784138F3" w14:textId="6E6023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7932CCBE" w14:textId="3A6A4D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588A4" w14:textId="20D2FD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B7B98A" w14:textId="59C6AF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85,201.95 </w:t>
            </w:r>
          </w:p>
        </w:tc>
      </w:tr>
      <w:tr w:rsidR="003B1FDD" w:rsidRPr="003B1FDD" w14:paraId="3018D83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E3DB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4D2330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0EFB7692" w14:textId="56EC60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9,640.00 </w:t>
            </w:r>
          </w:p>
        </w:tc>
        <w:tc>
          <w:tcPr>
            <w:tcW w:w="958" w:type="pct"/>
            <w:tcBorders>
              <w:top w:val="nil"/>
              <w:left w:val="nil"/>
              <w:bottom w:val="single" w:sz="4" w:space="0" w:color="000000"/>
              <w:right w:val="single" w:sz="4" w:space="0" w:color="000000"/>
            </w:tcBorders>
            <w:shd w:val="clear" w:color="auto" w:fill="auto"/>
            <w:noWrap/>
            <w:vAlign w:val="bottom"/>
            <w:hideMark/>
          </w:tcPr>
          <w:p w14:paraId="60008445" w14:textId="3B5C22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DF44FA" w14:textId="066EA9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65F29A" w14:textId="7E367F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9,640.00 </w:t>
            </w:r>
          </w:p>
        </w:tc>
      </w:tr>
      <w:tr w:rsidR="003B1FDD" w:rsidRPr="003B1FDD" w14:paraId="550795D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C4AE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242DA0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09B35BBF" w14:textId="5BA2E8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26,319.10 </w:t>
            </w:r>
          </w:p>
        </w:tc>
        <w:tc>
          <w:tcPr>
            <w:tcW w:w="958" w:type="pct"/>
            <w:tcBorders>
              <w:top w:val="nil"/>
              <w:left w:val="nil"/>
              <w:bottom w:val="single" w:sz="4" w:space="0" w:color="000000"/>
              <w:right w:val="single" w:sz="4" w:space="0" w:color="000000"/>
            </w:tcBorders>
            <w:shd w:val="clear" w:color="auto" w:fill="auto"/>
            <w:noWrap/>
            <w:vAlign w:val="bottom"/>
            <w:hideMark/>
          </w:tcPr>
          <w:p w14:paraId="40D36529" w14:textId="56A632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CA745" w14:textId="198EF2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09BF96" w14:textId="1241278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26,319.10 </w:t>
            </w:r>
          </w:p>
        </w:tc>
      </w:tr>
      <w:tr w:rsidR="003B1FDD" w:rsidRPr="003B1FDD" w14:paraId="6C4681C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C235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FB55A7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5B5D2D9F" w14:textId="6E01DA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3,052.50 </w:t>
            </w:r>
          </w:p>
        </w:tc>
        <w:tc>
          <w:tcPr>
            <w:tcW w:w="958" w:type="pct"/>
            <w:tcBorders>
              <w:top w:val="nil"/>
              <w:left w:val="nil"/>
              <w:bottom w:val="single" w:sz="4" w:space="0" w:color="000000"/>
              <w:right w:val="single" w:sz="4" w:space="0" w:color="000000"/>
            </w:tcBorders>
            <w:shd w:val="clear" w:color="auto" w:fill="auto"/>
            <w:noWrap/>
            <w:vAlign w:val="bottom"/>
            <w:hideMark/>
          </w:tcPr>
          <w:p w14:paraId="20AC2027" w14:textId="17F5A3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A4785" w14:textId="127BAA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767A81" w14:textId="312179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3,052.50 </w:t>
            </w:r>
          </w:p>
        </w:tc>
      </w:tr>
      <w:tr w:rsidR="003B1FDD" w:rsidRPr="003B1FDD" w14:paraId="4CE45D8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EC894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85A48A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3AA2C1F5" w14:textId="05D0CC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03,170.00 </w:t>
            </w:r>
          </w:p>
        </w:tc>
        <w:tc>
          <w:tcPr>
            <w:tcW w:w="958" w:type="pct"/>
            <w:tcBorders>
              <w:top w:val="nil"/>
              <w:left w:val="nil"/>
              <w:bottom w:val="single" w:sz="4" w:space="0" w:color="000000"/>
              <w:right w:val="single" w:sz="4" w:space="0" w:color="000000"/>
            </w:tcBorders>
            <w:shd w:val="clear" w:color="auto" w:fill="auto"/>
            <w:noWrap/>
            <w:vAlign w:val="bottom"/>
            <w:hideMark/>
          </w:tcPr>
          <w:p w14:paraId="10F794F8" w14:textId="7EDD4C9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1AB415" w14:textId="53D255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B2FC4" w14:textId="64041D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03,170.00 </w:t>
            </w:r>
          </w:p>
        </w:tc>
      </w:tr>
      <w:tr w:rsidR="003B1FDD" w:rsidRPr="003B1FDD" w14:paraId="7E19E9B6"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E3D588"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1283C10A" w14:textId="27BC7ED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49,135,621.23 </w:t>
            </w:r>
          </w:p>
        </w:tc>
        <w:tc>
          <w:tcPr>
            <w:tcW w:w="958" w:type="pct"/>
            <w:tcBorders>
              <w:top w:val="nil"/>
              <w:left w:val="nil"/>
              <w:bottom w:val="single" w:sz="4" w:space="0" w:color="000000"/>
              <w:right w:val="single" w:sz="4" w:space="0" w:color="000000"/>
            </w:tcBorders>
            <w:shd w:val="clear" w:color="D8D8D8" w:fill="D8D8D8"/>
            <w:noWrap/>
            <w:vAlign w:val="bottom"/>
            <w:hideMark/>
          </w:tcPr>
          <w:p w14:paraId="63914F35" w14:textId="6B60EFF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8989565" w14:textId="0715B6F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0A8282B" w14:textId="5EDD0BD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49,185,621.23 </w:t>
            </w:r>
          </w:p>
        </w:tc>
      </w:tr>
      <w:tr w:rsidR="003B1FDD" w:rsidRPr="003B1FDD" w14:paraId="2F7E718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7E12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BF48C1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1FB07900" w14:textId="6CE05D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501EB2AA" w14:textId="457B67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B91067" w14:textId="4AF6C4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B727CC" w14:textId="7406F9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73,220.00 </w:t>
            </w:r>
          </w:p>
        </w:tc>
      </w:tr>
      <w:tr w:rsidR="003B1FDD" w:rsidRPr="003B1FDD" w14:paraId="0411F9F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75A7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0B7113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0A1CB12B" w14:textId="602C967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0,223.05 </w:t>
            </w:r>
          </w:p>
        </w:tc>
        <w:tc>
          <w:tcPr>
            <w:tcW w:w="958" w:type="pct"/>
            <w:tcBorders>
              <w:top w:val="nil"/>
              <w:left w:val="nil"/>
              <w:bottom w:val="single" w:sz="4" w:space="0" w:color="000000"/>
              <w:right w:val="single" w:sz="4" w:space="0" w:color="000000"/>
            </w:tcBorders>
            <w:shd w:val="clear" w:color="auto" w:fill="auto"/>
            <w:noWrap/>
            <w:vAlign w:val="bottom"/>
            <w:hideMark/>
          </w:tcPr>
          <w:p w14:paraId="09C582F6" w14:textId="70A56C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3DC927" w14:textId="5825FA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AE50D" w14:textId="4C8E6F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0,223.05 </w:t>
            </w:r>
          </w:p>
        </w:tc>
      </w:tr>
      <w:tr w:rsidR="003B1FDD" w:rsidRPr="003B1FDD" w14:paraId="01BEBDA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F553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164183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1800A5AF" w14:textId="2A4E19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6BE0DF8C" w14:textId="364772F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CE7CF" w14:textId="6E533C0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85C40C" w14:textId="2D75E6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1,500.00 </w:t>
            </w:r>
          </w:p>
        </w:tc>
      </w:tr>
      <w:tr w:rsidR="003B1FDD" w:rsidRPr="003B1FDD" w14:paraId="64FBBB2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E797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806ED9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4CD51058" w14:textId="74CDB5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E0E80C" w14:textId="75E755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32D34C" w14:textId="495BF2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E0FAA1" w14:textId="56662F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0,000.00 </w:t>
            </w:r>
          </w:p>
        </w:tc>
      </w:tr>
      <w:tr w:rsidR="003B1FDD" w:rsidRPr="003B1FDD" w14:paraId="4132E70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841C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71145D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6CB21ACE" w14:textId="5B82E86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BB43DB" w14:textId="7DE6C3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26D524" w14:textId="0B7D9F4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BA2D8" w14:textId="1B5F52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80,000.00 </w:t>
            </w:r>
          </w:p>
        </w:tc>
      </w:tr>
      <w:tr w:rsidR="003B1FDD" w:rsidRPr="003B1FDD" w14:paraId="517B41B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4BD1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4682B1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5B4A39F1" w14:textId="5C4168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9DC710" w14:textId="7A2CF9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EA9BF6" w14:textId="023F0C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6DFC76" w14:textId="4869C9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510,000.00 </w:t>
            </w:r>
          </w:p>
        </w:tc>
      </w:tr>
      <w:tr w:rsidR="003B1FDD" w:rsidRPr="003B1FDD" w14:paraId="16D8943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5C7B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D1B084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611954FF" w14:textId="69B4DC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23DEB1BD" w14:textId="1726C1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55B74" w14:textId="56DB929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24908" w14:textId="7E6274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713.92 </w:t>
            </w:r>
          </w:p>
        </w:tc>
      </w:tr>
      <w:tr w:rsidR="003B1FDD" w:rsidRPr="003B1FDD" w14:paraId="32335DB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AF9C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90DA53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7B88A305" w14:textId="077803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981,633.55 </w:t>
            </w:r>
          </w:p>
        </w:tc>
        <w:tc>
          <w:tcPr>
            <w:tcW w:w="958" w:type="pct"/>
            <w:tcBorders>
              <w:top w:val="nil"/>
              <w:left w:val="nil"/>
              <w:bottom w:val="single" w:sz="4" w:space="0" w:color="000000"/>
              <w:right w:val="single" w:sz="4" w:space="0" w:color="000000"/>
            </w:tcBorders>
            <w:shd w:val="clear" w:color="auto" w:fill="auto"/>
            <w:noWrap/>
            <w:vAlign w:val="bottom"/>
            <w:hideMark/>
          </w:tcPr>
          <w:p w14:paraId="43E2E7CF" w14:textId="73F26B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3C6BD" w14:textId="73B5EB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4C38FF" w14:textId="7E174E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981,633.55 </w:t>
            </w:r>
          </w:p>
        </w:tc>
      </w:tr>
      <w:tr w:rsidR="003B1FDD" w:rsidRPr="003B1FDD" w14:paraId="16EC5E2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DF49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1BE166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746E78DB" w14:textId="0E06CDF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1F6B09" w14:textId="01F95C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5A2464" w14:textId="3E50AB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32EE4A" w14:textId="5A998B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5,000.00 </w:t>
            </w:r>
          </w:p>
        </w:tc>
      </w:tr>
      <w:tr w:rsidR="003B1FDD" w:rsidRPr="003B1FDD" w14:paraId="7DFDACC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5E7A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2F3A19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78B0E19" w14:textId="6C18DFE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58,240.00 </w:t>
            </w:r>
          </w:p>
        </w:tc>
        <w:tc>
          <w:tcPr>
            <w:tcW w:w="958" w:type="pct"/>
            <w:tcBorders>
              <w:top w:val="nil"/>
              <w:left w:val="nil"/>
              <w:bottom w:val="single" w:sz="4" w:space="0" w:color="000000"/>
              <w:right w:val="single" w:sz="4" w:space="0" w:color="000000"/>
            </w:tcBorders>
            <w:shd w:val="clear" w:color="auto" w:fill="auto"/>
            <w:noWrap/>
            <w:vAlign w:val="bottom"/>
            <w:hideMark/>
          </w:tcPr>
          <w:p w14:paraId="0CA8B2AC" w14:textId="239D5C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DB35F1" w14:textId="1B4052F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146FF" w14:textId="265A9C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08,240.00 </w:t>
            </w:r>
          </w:p>
        </w:tc>
      </w:tr>
      <w:tr w:rsidR="003B1FDD" w:rsidRPr="003B1FDD" w14:paraId="2815A90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A502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D416D0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3200EB0E" w14:textId="5C6891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464A6E" w14:textId="16256E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A24FB3" w14:textId="4F45FF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D87BE4" w14:textId="1466B74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0,000.00 </w:t>
            </w:r>
          </w:p>
        </w:tc>
      </w:tr>
      <w:tr w:rsidR="003B1FDD" w:rsidRPr="003B1FDD" w14:paraId="6BF7C45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24B2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D0A20A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5893D925" w14:textId="7E1725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FE53E8" w14:textId="19E0A3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E5C199" w14:textId="7846F1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0EE04" w14:textId="5F3F36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50,000.00 </w:t>
            </w:r>
          </w:p>
        </w:tc>
      </w:tr>
      <w:tr w:rsidR="003B1FDD" w:rsidRPr="003B1FDD" w14:paraId="19FAB56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493A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B122BB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1324CDFA" w14:textId="459DDC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05FE9AE8" w14:textId="5A0BAB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897AC5" w14:textId="2F9E0D8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78BCB" w14:textId="59F8CAD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5,800.00 </w:t>
            </w:r>
          </w:p>
        </w:tc>
      </w:tr>
      <w:tr w:rsidR="003B1FDD" w:rsidRPr="003B1FDD" w14:paraId="29BE785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CFA6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6EFACD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33C6A95F" w14:textId="1ED521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5C5F40" w14:textId="18D9351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BF0DDD" w14:textId="262F29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3BB8B" w14:textId="7A23D64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0,000.00 </w:t>
            </w:r>
          </w:p>
        </w:tc>
      </w:tr>
      <w:tr w:rsidR="003B1FDD" w:rsidRPr="003B1FDD" w14:paraId="31E0FAF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ABDC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BF03D6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6A70BA1C" w14:textId="76B9ED8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34,860.00 </w:t>
            </w:r>
          </w:p>
        </w:tc>
        <w:tc>
          <w:tcPr>
            <w:tcW w:w="958" w:type="pct"/>
            <w:tcBorders>
              <w:top w:val="nil"/>
              <w:left w:val="nil"/>
              <w:bottom w:val="single" w:sz="4" w:space="0" w:color="000000"/>
              <w:right w:val="single" w:sz="4" w:space="0" w:color="000000"/>
            </w:tcBorders>
            <w:shd w:val="clear" w:color="auto" w:fill="auto"/>
            <w:noWrap/>
            <w:vAlign w:val="bottom"/>
            <w:hideMark/>
          </w:tcPr>
          <w:p w14:paraId="01A0C3A1" w14:textId="7AD2AD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7DA9D8" w14:textId="62BC23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97957" w14:textId="067164A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34,860.00 </w:t>
            </w:r>
          </w:p>
        </w:tc>
      </w:tr>
      <w:tr w:rsidR="003B1FDD" w:rsidRPr="003B1FDD" w14:paraId="57554BD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8137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3E0B31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E439642" w14:textId="7786116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629,020.00 </w:t>
            </w:r>
          </w:p>
        </w:tc>
        <w:tc>
          <w:tcPr>
            <w:tcW w:w="958" w:type="pct"/>
            <w:tcBorders>
              <w:top w:val="nil"/>
              <w:left w:val="nil"/>
              <w:bottom w:val="single" w:sz="4" w:space="0" w:color="000000"/>
              <w:right w:val="single" w:sz="4" w:space="0" w:color="000000"/>
            </w:tcBorders>
            <w:shd w:val="clear" w:color="auto" w:fill="auto"/>
            <w:noWrap/>
            <w:vAlign w:val="bottom"/>
            <w:hideMark/>
          </w:tcPr>
          <w:p w14:paraId="71E82316" w14:textId="5267B1E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96FD46" w14:textId="0A4C9C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7F510D" w14:textId="581ED22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629,020.00 </w:t>
            </w:r>
          </w:p>
        </w:tc>
      </w:tr>
      <w:tr w:rsidR="003B1FDD" w:rsidRPr="003B1FDD" w14:paraId="3A4315E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B7B6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0CAFC4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763C4CF6" w14:textId="32522CB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4,437.20 </w:t>
            </w:r>
          </w:p>
        </w:tc>
        <w:tc>
          <w:tcPr>
            <w:tcW w:w="958" w:type="pct"/>
            <w:tcBorders>
              <w:top w:val="nil"/>
              <w:left w:val="nil"/>
              <w:bottom w:val="single" w:sz="4" w:space="0" w:color="000000"/>
              <w:right w:val="single" w:sz="4" w:space="0" w:color="000000"/>
            </w:tcBorders>
            <w:shd w:val="clear" w:color="auto" w:fill="auto"/>
            <w:noWrap/>
            <w:vAlign w:val="bottom"/>
            <w:hideMark/>
          </w:tcPr>
          <w:p w14:paraId="0261632C" w14:textId="5278B14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62E60" w14:textId="26B3E9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E1D33" w14:textId="5D9FD8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4,437.20 </w:t>
            </w:r>
          </w:p>
        </w:tc>
      </w:tr>
      <w:tr w:rsidR="003B1FDD" w:rsidRPr="003B1FDD" w14:paraId="6DF7E58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C19C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766DA5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3FD301AA" w14:textId="35D32B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1CF3AA4E" w14:textId="0970F1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D93A1E" w14:textId="5E7D59C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76B31" w14:textId="019988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75,250.00 </w:t>
            </w:r>
          </w:p>
        </w:tc>
      </w:tr>
      <w:tr w:rsidR="003B1FDD" w:rsidRPr="003B1FDD" w14:paraId="329D02F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E5F9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016DA9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47CC6A15" w14:textId="0B0D3A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0E8D4F" w14:textId="739A38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4FD5D5" w14:textId="6D3C19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B26D1" w14:textId="258A180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0,000.00 </w:t>
            </w:r>
          </w:p>
        </w:tc>
      </w:tr>
      <w:tr w:rsidR="003B1FDD" w:rsidRPr="003B1FDD" w14:paraId="486C3C0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835F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08B3C5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1895C55F" w14:textId="05B3CB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C18E1A" w14:textId="5E9C5DE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7544F3" w14:textId="41E941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2FF63" w14:textId="7B248C9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2,000.00 </w:t>
            </w:r>
          </w:p>
        </w:tc>
      </w:tr>
      <w:tr w:rsidR="003B1FDD" w:rsidRPr="003B1FDD" w14:paraId="0164090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7A1D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617E7D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5E268C0E" w14:textId="2446403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D7EA94" w14:textId="329063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EDC0D" w14:textId="618DCD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5C9F9C" w14:textId="605305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01,000.00 </w:t>
            </w:r>
          </w:p>
        </w:tc>
      </w:tr>
      <w:tr w:rsidR="003B1FDD" w:rsidRPr="003B1FDD" w14:paraId="4275D2C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C13C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B50CF1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76261B31" w14:textId="41F3124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83,920.00 </w:t>
            </w:r>
          </w:p>
        </w:tc>
        <w:tc>
          <w:tcPr>
            <w:tcW w:w="958" w:type="pct"/>
            <w:tcBorders>
              <w:top w:val="nil"/>
              <w:left w:val="nil"/>
              <w:bottom w:val="single" w:sz="4" w:space="0" w:color="000000"/>
              <w:right w:val="single" w:sz="4" w:space="0" w:color="000000"/>
            </w:tcBorders>
            <w:shd w:val="clear" w:color="auto" w:fill="auto"/>
            <w:noWrap/>
            <w:vAlign w:val="bottom"/>
            <w:hideMark/>
          </w:tcPr>
          <w:p w14:paraId="2EEE2595" w14:textId="5E18B3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24857F" w14:textId="413A40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220DBC" w14:textId="1D74E13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83,920.00 </w:t>
            </w:r>
          </w:p>
        </w:tc>
      </w:tr>
      <w:tr w:rsidR="003B1FDD" w:rsidRPr="003B1FDD" w14:paraId="27AFFA1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39D1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A4F61A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72628175" w14:textId="51ABAE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961,239.44 </w:t>
            </w:r>
          </w:p>
        </w:tc>
        <w:tc>
          <w:tcPr>
            <w:tcW w:w="958" w:type="pct"/>
            <w:tcBorders>
              <w:top w:val="nil"/>
              <w:left w:val="nil"/>
              <w:bottom w:val="single" w:sz="4" w:space="0" w:color="000000"/>
              <w:right w:val="single" w:sz="4" w:space="0" w:color="000000"/>
            </w:tcBorders>
            <w:shd w:val="clear" w:color="auto" w:fill="auto"/>
            <w:noWrap/>
            <w:vAlign w:val="bottom"/>
            <w:hideMark/>
          </w:tcPr>
          <w:p w14:paraId="480D6961" w14:textId="0604E8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907C17" w14:textId="56D2FE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54DA1" w14:textId="5356713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961,239.44 </w:t>
            </w:r>
          </w:p>
        </w:tc>
      </w:tr>
      <w:tr w:rsidR="003B1FDD" w:rsidRPr="003B1FDD" w14:paraId="68F8DA7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9638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A0CD7F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39C6CE7E" w14:textId="064198F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7,804.07 </w:t>
            </w:r>
          </w:p>
        </w:tc>
        <w:tc>
          <w:tcPr>
            <w:tcW w:w="958" w:type="pct"/>
            <w:tcBorders>
              <w:top w:val="nil"/>
              <w:left w:val="nil"/>
              <w:bottom w:val="single" w:sz="4" w:space="0" w:color="000000"/>
              <w:right w:val="single" w:sz="4" w:space="0" w:color="000000"/>
            </w:tcBorders>
            <w:shd w:val="clear" w:color="auto" w:fill="auto"/>
            <w:noWrap/>
            <w:vAlign w:val="bottom"/>
            <w:hideMark/>
          </w:tcPr>
          <w:p w14:paraId="1AEC797D" w14:textId="79FDF5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D6F59" w14:textId="4C9E77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5995A" w14:textId="6817A8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7,804.07 </w:t>
            </w:r>
          </w:p>
        </w:tc>
      </w:tr>
      <w:tr w:rsidR="003B1FDD" w:rsidRPr="003B1FDD" w14:paraId="10DB2E1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155E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8AA515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79006F0B" w14:textId="1A4288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B0E86B" w14:textId="034FC9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D1083E" w14:textId="5C76DF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61548" w14:textId="16C744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0,000.00 </w:t>
            </w:r>
          </w:p>
        </w:tc>
      </w:tr>
      <w:tr w:rsidR="003B1FDD" w:rsidRPr="003B1FDD" w14:paraId="03FAD4D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323E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904698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5951EE88" w14:textId="3CFAA4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3,200.00 </w:t>
            </w:r>
          </w:p>
        </w:tc>
        <w:tc>
          <w:tcPr>
            <w:tcW w:w="958" w:type="pct"/>
            <w:tcBorders>
              <w:top w:val="nil"/>
              <w:left w:val="nil"/>
              <w:bottom w:val="single" w:sz="4" w:space="0" w:color="000000"/>
              <w:right w:val="single" w:sz="4" w:space="0" w:color="000000"/>
            </w:tcBorders>
            <w:shd w:val="clear" w:color="auto" w:fill="auto"/>
            <w:noWrap/>
            <w:vAlign w:val="bottom"/>
            <w:hideMark/>
          </w:tcPr>
          <w:p w14:paraId="3738CCF8" w14:textId="6A1393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C1FB6" w14:textId="78047F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F945E2" w14:textId="34F95A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3,200.00 </w:t>
            </w:r>
          </w:p>
        </w:tc>
      </w:tr>
      <w:tr w:rsidR="003B1FDD" w:rsidRPr="003B1FDD" w14:paraId="41C16EF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4A2A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AA103B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4E18408C" w14:textId="0637D1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711620" w14:textId="571696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6A863D" w14:textId="435560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CD057" w14:textId="4BB24C8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755,000.00 </w:t>
            </w:r>
          </w:p>
        </w:tc>
      </w:tr>
      <w:tr w:rsidR="003B1FDD" w:rsidRPr="003B1FDD" w14:paraId="430B962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A35D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C8089F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7A38C0A8" w14:textId="052B66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7,075.00 </w:t>
            </w:r>
          </w:p>
        </w:tc>
        <w:tc>
          <w:tcPr>
            <w:tcW w:w="958" w:type="pct"/>
            <w:tcBorders>
              <w:top w:val="nil"/>
              <w:left w:val="nil"/>
              <w:bottom w:val="single" w:sz="4" w:space="0" w:color="000000"/>
              <w:right w:val="single" w:sz="4" w:space="0" w:color="000000"/>
            </w:tcBorders>
            <w:shd w:val="clear" w:color="auto" w:fill="auto"/>
            <w:noWrap/>
            <w:vAlign w:val="bottom"/>
            <w:hideMark/>
          </w:tcPr>
          <w:p w14:paraId="6E43F2A0" w14:textId="6F2DEF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BFDF3C" w14:textId="22586CB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E3C50F" w14:textId="06D003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7,075.00 </w:t>
            </w:r>
          </w:p>
        </w:tc>
      </w:tr>
      <w:tr w:rsidR="003B1FDD" w:rsidRPr="003B1FDD" w14:paraId="12FC271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B6D5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5EE9E6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1E3F1881" w14:textId="2653968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9BCCD9" w14:textId="1F4EAFA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0EA5AD" w14:textId="0EE09F1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F6DFFF" w14:textId="4A1415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0,000.00 </w:t>
            </w:r>
          </w:p>
        </w:tc>
      </w:tr>
      <w:tr w:rsidR="003B1FDD" w:rsidRPr="003B1FDD" w14:paraId="524F1D8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51F1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E37490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49F9022F" w14:textId="19EFE0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422,405.00 </w:t>
            </w:r>
          </w:p>
        </w:tc>
        <w:tc>
          <w:tcPr>
            <w:tcW w:w="958" w:type="pct"/>
            <w:tcBorders>
              <w:top w:val="nil"/>
              <w:left w:val="nil"/>
              <w:bottom w:val="single" w:sz="4" w:space="0" w:color="000000"/>
              <w:right w:val="single" w:sz="4" w:space="0" w:color="000000"/>
            </w:tcBorders>
            <w:shd w:val="clear" w:color="auto" w:fill="auto"/>
            <w:noWrap/>
            <w:vAlign w:val="bottom"/>
            <w:hideMark/>
          </w:tcPr>
          <w:p w14:paraId="70D595D8" w14:textId="5BDC6F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27854" w14:textId="2B5B46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F07E8" w14:textId="00F396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422,405.00 </w:t>
            </w:r>
          </w:p>
        </w:tc>
      </w:tr>
      <w:tr w:rsidR="003B1FDD" w:rsidRPr="003B1FDD" w14:paraId="1F6DBB1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BCFF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BD69C2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2331B1C7" w14:textId="3EA6B8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7DF3E3" w14:textId="73BF50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22814" w14:textId="3056CF0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C84E3A" w14:textId="4806F9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70,000.00 </w:t>
            </w:r>
          </w:p>
        </w:tc>
      </w:tr>
      <w:tr w:rsidR="003B1FDD" w:rsidRPr="003B1FDD" w14:paraId="768E7BF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E7DA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416518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1742ADDE" w14:textId="7B21F5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7414E102" w14:textId="4FECEDA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08EEE1" w14:textId="730FE41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10FF8" w14:textId="78E430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85,940.00 </w:t>
            </w:r>
          </w:p>
        </w:tc>
      </w:tr>
      <w:tr w:rsidR="003B1FDD" w:rsidRPr="003B1FDD" w14:paraId="365434C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617D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D3D184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0BD923BA" w14:textId="3A71F3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243C586F" w14:textId="60CFBF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196734" w14:textId="0F0A36A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8F74D" w14:textId="333B75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8,300.00 </w:t>
            </w:r>
          </w:p>
        </w:tc>
      </w:tr>
      <w:tr w:rsidR="003B1FDD" w:rsidRPr="003B1FDD" w14:paraId="6549CEF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791D5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C67802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09AC2114" w14:textId="264099B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36,840.00 </w:t>
            </w:r>
          </w:p>
        </w:tc>
        <w:tc>
          <w:tcPr>
            <w:tcW w:w="958" w:type="pct"/>
            <w:tcBorders>
              <w:top w:val="nil"/>
              <w:left w:val="nil"/>
              <w:bottom w:val="single" w:sz="4" w:space="0" w:color="000000"/>
              <w:right w:val="single" w:sz="4" w:space="0" w:color="000000"/>
            </w:tcBorders>
            <w:shd w:val="clear" w:color="auto" w:fill="auto"/>
            <w:noWrap/>
            <w:vAlign w:val="bottom"/>
            <w:hideMark/>
          </w:tcPr>
          <w:p w14:paraId="2B7DA5A1" w14:textId="232346D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7CF28" w14:textId="39728D4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2F7D0" w14:textId="78ECE8C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36,840.00 </w:t>
            </w:r>
          </w:p>
        </w:tc>
      </w:tr>
      <w:tr w:rsidR="003B1FDD" w:rsidRPr="003B1FDD" w14:paraId="0243CD38"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94A813"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100C767" w14:textId="090D202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8,308,588.82 </w:t>
            </w:r>
          </w:p>
        </w:tc>
        <w:tc>
          <w:tcPr>
            <w:tcW w:w="958" w:type="pct"/>
            <w:tcBorders>
              <w:top w:val="nil"/>
              <w:left w:val="nil"/>
              <w:bottom w:val="single" w:sz="4" w:space="0" w:color="000000"/>
              <w:right w:val="single" w:sz="4" w:space="0" w:color="000000"/>
            </w:tcBorders>
            <w:shd w:val="clear" w:color="D8D8D8" w:fill="D8D8D8"/>
            <w:noWrap/>
            <w:vAlign w:val="bottom"/>
            <w:hideMark/>
          </w:tcPr>
          <w:p w14:paraId="45EEA6D7" w14:textId="5D40551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F8359A6" w14:textId="1B894BE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D132374" w14:textId="554C940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8,308,588.82 </w:t>
            </w:r>
          </w:p>
        </w:tc>
      </w:tr>
      <w:tr w:rsidR="003B1FDD" w:rsidRPr="003B1FDD" w14:paraId="6176DE6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49A0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5D362A0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01F84351" w14:textId="159008A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3B20F1"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736B7EF6"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7DF2AA29" w14:textId="2C9FB8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00,000.00 </w:t>
            </w:r>
          </w:p>
        </w:tc>
      </w:tr>
      <w:tr w:rsidR="003B1FDD" w:rsidRPr="003B1FDD" w14:paraId="0F7C3E8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F0AD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58F590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37585976" w14:textId="27F94A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596,959.72 </w:t>
            </w:r>
          </w:p>
        </w:tc>
        <w:tc>
          <w:tcPr>
            <w:tcW w:w="958" w:type="pct"/>
            <w:tcBorders>
              <w:top w:val="nil"/>
              <w:left w:val="nil"/>
              <w:bottom w:val="single" w:sz="4" w:space="0" w:color="000000"/>
              <w:right w:val="single" w:sz="4" w:space="0" w:color="000000"/>
            </w:tcBorders>
            <w:shd w:val="clear" w:color="auto" w:fill="auto"/>
            <w:noWrap/>
            <w:vAlign w:val="bottom"/>
            <w:hideMark/>
          </w:tcPr>
          <w:p w14:paraId="536CC282" w14:textId="676BF3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6EC960" w14:textId="19BAD52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01AAD" w14:textId="2CF7AD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596,959.72 </w:t>
            </w:r>
          </w:p>
        </w:tc>
      </w:tr>
      <w:tr w:rsidR="003B1FDD" w:rsidRPr="003B1FDD" w14:paraId="5B65D3D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7BF8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8FB428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A3446DB" w14:textId="065C22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7,560.00 </w:t>
            </w:r>
          </w:p>
        </w:tc>
        <w:tc>
          <w:tcPr>
            <w:tcW w:w="958" w:type="pct"/>
            <w:tcBorders>
              <w:top w:val="nil"/>
              <w:left w:val="nil"/>
              <w:bottom w:val="single" w:sz="4" w:space="0" w:color="000000"/>
              <w:right w:val="single" w:sz="4" w:space="0" w:color="000000"/>
            </w:tcBorders>
            <w:shd w:val="clear" w:color="auto" w:fill="auto"/>
            <w:noWrap/>
            <w:vAlign w:val="bottom"/>
            <w:hideMark/>
          </w:tcPr>
          <w:p w14:paraId="328F052B" w14:textId="72F0822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612A5" w14:textId="66A670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C61D7B" w14:textId="670262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7,560.00 </w:t>
            </w:r>
          </w:p>
        </w:tc>
      </w:tr>
      <w:tr w:rsidR="003B1FDD" w:rsidRPr="003B1FDD" w14:paraId="14D8A80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CEF5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FF6CFB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0A8AB982" w14:textId="35F5BD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06FB5B8A" w14:textId="48DCCC3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37028" w14:textId="2B8E44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22A31E" w14:textId="4FDA20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3,960.00 </w:t>
            </w:r>
          </w:p>
        </w:tc>
      </w:tr>
      <w:tr w:rsidR="003B1FDD" w:rsidRPr="003B1FDD" w14:paraId="75AC8FE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26D6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61CF5D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701033FC" w14:textId="723C8E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38A7468E" w14:textId="7FFAF6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4A80BE" w14:textId="019A90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39B39E" w14:textId="4A3584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7,097.00 </w:t>
            </w:r>
          </w:p>
        </w:tc>
      </w:tr>
      <w:tr w:rsidR="003B1FDD" w:rsidRPr="003B1FDD" w14:paraId="1E765F1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8C8F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9E35D5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52818F54" w14:textId="4BC2B95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1,120.00 </w:t>
            </w:r>
          </w:p>
        </w:tc>
        <w:tc>
          <w:tcPr>
            <w:tcW w:w="958" w:type="pct"/>
            <w:tcBorders>
              <w:top w:val="nil"/>
              <w:left w:val="nil"/>
              <w:bottom w:val="single" w:sz="4" w:space="0" w:color="000000"/>
              <w:right w:val="single" w:sz="4" w:space="0" w:color="000000"/>
            </w:tcBorders>
            <w:shd w:val="clear" w:color="auto" w:fill="auto"/>
            <w:noWrap/>
            <w:vAlign w:val="bottom"/>
            <w:hideMark/>
          </w:tcPr>
          <w:p w14:paraId="4F645B7D" w14:textId="40523D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6994F" w14:textId="04EB93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44FCD" w14:textId="66A3607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1,120.00 </w:t>
            </w:r>
          </w:p>
        </w:tc>
      </w:tr>
      <w:tr w:rsidR="003B1FDD" w:rsidRPr="003B1FDD" w14:paraId="292CAAA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AB35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72E32F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126545CF" w14:textId="54BC75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5233CC26" w14:textId="06FFBE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B9F41" w14:textId="6D87B3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94519" w14:textId="1714AE8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2,036.10 </w:t>
            </w:r>
          </w:p>
        </w:tc>
      </w:tr>
      <w:tr w:rsidR="003B1FDD" w:rsidRPr="003B1FDD" w14:paraId="33A6B2F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C531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52D561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474C0F3D" w14:textId="48CB1B2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91,817.50 </w:t>
            </w:r>
          </w:p>
        </w:tc>
        <w:tc>
          <w:tcPr>
            <w:tcW w:w="958" w:type="pct"/>
            <w:tcBorders>
              <w:top w:val="nil"/>
              <w:left w:val="nil"/>
              <w:bottom w:val="single" w:sz="4" w:space="0" w:color="000000"/>
              <w:right w:val="single" w:sz="4" w:space="0" w:color="000000"/>
            </w:tcBorders>
            <w:shd w:val="clear" w:color="auto" w:fill="auto"/>
            <w:noWrap/>
            <w:vAlign w:val="bottom"/>
            <w:hideMark/>
          </w:tcPr>
          <w:p w14:paraId="4BF1660F" w14:textId="53C846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5318F" w14:textId="7BBDD7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AE1D7" w14:textId="1B414F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91,817.50 </w:t>
            </w:r>
          </w:p>
        </w:tc>
      </w:tr>
      <w:tr w:rsidR="003B1FDD" w:rsidRPr="003B1FDD" w14:paraId="70F1312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DBBD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E8B69A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45617AB2" w14:textId="7D13EB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47ACD3B5" w14:textId="3F70F4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42A6D0" w14:textId="7D8D62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064E28" w14:textId="1EA410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94,520.00 </w:t>
            </w:r>
          </w:p>
        </w:tc>
      </w:tr>
      <w:tr w:rsidR="003B1FDD" w:rsidRPr="003B1FDD" w14:paraId="1D1FB4D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71F6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67C667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1D74D2E8" w14:textId="2B1E462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CBCDBF" w14:textId="5FBBF3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0EC76" w14:textId="32C02D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C16B3" w14:textId="3D162F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5,000.00 </w:t>
            </w:r>
          </w:p>
        </w:tc>
      </w:tr>
      <w:tr w:rsidR="003B1FDD" w:rsidRPr="003B1FDD" w14:paraId="7F688A6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69271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10E9EA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18E8ACE8" w14:textId="5222FD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957,350.00 </w:t>
            </w:r>
          </w:p>
        </w:tc>
        <w:tc>
          <w:tcPr>
            <w:tcW w:w="958" w:type="pct"/>
            <w:tcBorders>
              <w:top w:val="nil"/>
              <w:left w:val="nil"/>
              <w:bottom w:val="single" w:sz="4" w:space="0" w:color="000000"/>
              <w:right w:val="single" w:sz="4" w:space="0" w:color="000000"/>
            </w:tcBorders>
            <w:shd w:val="clear" w:color="auto" w:fill="auto"/>
            <w:noWrap/>
            <w:vAlign w:val="bottom"/>
            <w:hideMark/>
          </w:tcPr>
          <w:p w14:paraId="313E0405" w14:textId="27D1A2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2CEF16" w14:textId="49F723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DCEC77" w14:textId="0F9E83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957,350.00 </w:t>
            </w:r>
          </w:p>
        </w:tc>
      </w:tr>
      <w:tr w:rsidR="003B1FDD" w:rsidRPr="003B1FDD" w14:paraId="0123DDB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1ED2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143CE4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614E57B5" w14:textId="3F7618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15879EA3" w14:textId="2593E30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DD8B90" w14:textId="370DCE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FDD91" w14:textId="6D745B1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80.00 </w:t>
            </w:r>
          </w:p>
        </w:tc>
      </w:tr>
      <w:tr w:rsidR="003B1FDD" w:rsidRPr="003B1FDD" w14:paraId="408CD37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E823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9D72B3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2EA0AB41" w14:textId="37670D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64D695C8" w14:textId="16895A8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D0A34" w14:textId="5C3CAD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BD19A0" w14:textId="4C12AB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02,495.00 </w:t>
            </w:r>
          </w:p>
        </w:tc>
      </w:tr>
      <w:tr w:rsidR="003B1FDD" w:rsidRPr="003B1FDD" w14:paraId="1292547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9228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ECE1B3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13F5D662" w14:textId="1704E60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2E2E30" w14:textId="4E2BA5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ED74E" w14:textId="590BD2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86AC71" w14:textId="433633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2,000.00 </w:t>
            </w:r>
          </w:p>
        </w:tc>
      </w:tr>
      <w:tr w:rsidR="003B1FDD" w:rsidRPr="003B1FDD" w14:paraId="75F46FD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F959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ADB012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1EC7DE3B" w14:textId="2678AC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74A54596" w14:textId="5E3E96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B88A0" w14:textId="1A85D60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522CA" w14:textId="31DF27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18,170.00 </w:t>
            </w:r>
          </w:p>
        </w:tc>
      </w:tr>
      <w:tr w:rsidR="003B1FDD" w:rsidRPr="003B1FDD" w14:paraId="57A5899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4018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66C1B5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1C62D83E" w14:textId="5DDFF99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0E7601" w14:textId="5EA096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D1AFAD" w14:textId="5D9211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4D32E0" w14:textId="7AA325B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0,000.00 </w:t>
            </w:r>
          </w:p>
        </w:tc>
      </w:tr>
      <w:tr w:rsidR="003B1FDD" w:rsidRPr="003B1FDD" w14:paraId="1B93B0D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CA4B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867330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A1C8E3E" w14:textId="5AC5FA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3489DB68" w14:textId="1581C8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B2FA6D" w14:textId="07CAA4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DF2AE" w14:textId="04D016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0,760.00 </w:t>
            </w:r>
          </w:p>
        </w:tc>
      </w:tr>
      <w:tr w:rsidR="003B1FDD" w:rsidRPr="003B1FDD" w14:paraId="4EB355B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3E15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6190AD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29C1CF72" w14:textId="3A5313D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400D20" w14:textId="2A59F9F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44DC2" w14:textId="4B5BB7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67C9BE" w14:textId="4BC4C3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3,000.00 </w:t>
            </w:r>
          </w:p>
        </w:tc>
      </w:tr>
      <w:tr w:rsidR="003B1FDD" w:rsidRPr="003B1FDD" w14:paraId="797FDEA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EB2EB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96BB39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63D48509" w14:textId="4593356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6B008F6C" w14:textId="4795E0E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8B0452" w14:textId="377E7B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31686C" w14:textId="5C531A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4,450.00 </w:t>
            </w:r>
          </w:p>
        </w:tc>
      </w:tr>
      <w:tr w:rsidR="003B1FDD" w:rsidRPr="003B1FDD" w14:paraId="3885575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CE02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C809A1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1CA3BD8C" w14:textId="4A677F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5,040.00 </w:t>
            </w:r>
          </w:p>
        </w:tc>
        <w:tc>
          <w:tcPr>
            <w:tcW w:w="958" w:type="pct"/>
            <w:tcBorders>
              <w:top w:val="nil"/>
              <w:left w:val="nil"/>
              <w:bottom w:val="single" w:sz="4" w:space="0" w:color="000000"/>
              <w:right w:val="single" w:sz="4" w:space="0" w:color="000000"/>
            </w:tcBorders>
            <w:shd w:val="clear" w:color="auto" w:fill="auto"/>
            <w:noWrap/>
            <w:vAlign w:val="bottom"/>
            <w:hideMark/>
          </w:tcPr>
          <w:p w14:paraId="50AB540A" w14:textId="6439A5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C3D59A" w14:textId="7D33B5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E66A36" w14:textId="45E358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5,040.00 </w:t>
            </w:r>
          </w:p>
        </w:tc>
      </w:tr>
      <w:tr w:rsidR="003B1FDD" w:rsidRPr="003B1FDD" w14:paraId="3C4F219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531A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0FF77B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03A16900" w14:textId="502AC1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6245E895" w14:textId="5D05FF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F89630" w14:textId="316FD64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A68529" w14:textId="09218C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1,440.00 </w:t>
            </w:r>
          </w:p>
        </w:tc>
      </w:tr>
      <w:tr w:rsidR="003B1FDD" w:rsidRPr="003B1FDD" w14:paraId="2254A33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800A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DCD26D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1257AD5F" w14:textId="7B421D6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48A2CFE1" w14:textId="50CA20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0DD7B0" w14:textId="03D9DE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83276" w14:textId="2C5E0E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6,656.00 </w:t>
            </w:r>
          </w:p>
        </w:tc>
      </w:tr>
      <w:tr w:rsidR="003B1FDD" w:rsidRPr="003B1FDD" w14:paraId="73DBDE2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5963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55FDEA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49EC472A" w14:textId="3BEFDD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68,549.50 </w:t>
            </w:r>
          </w:p>
        </w:tc>
        <w:tc>
          <w:tcPr>
            <w:tcW w:w="958" w:type="pct"/>
            <w:tcBorders>
              <w:top w:val="nil"/>
              <w:left w:val="nil"/>
              <w:bottom w:val="single" w:sz="4" w:space="0" w:color="000000"/>
              <w:right w:val="single" w:sz="4" w:space="0" w:color="000000"/>
            </w:tcBorders>
            <w:shd w:val="clear" w:color="auto" w:fill="auto"/>
            <w:noWrap/>
            <w:vAlign w:val="bottom"/>
            <w:hideMark/>
          </w:tcPr>
          <w:p w14:paraId="0872E217" w14:textId="680910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5838F0" w14:textId="3B437E9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8D2BF2" w14:textId="43BC3FF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68,549.50 </w:t>
            </w:r>
          </w:p>
        </w:tc>
      </w:tr>
      <w:tr w:rsidR="003B1FDD" w:rsidRPr="003B1FDD" w14:paraId="39057C0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7101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F61B8A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F56DCE" w14:textId="20A6647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3C8245D6" w14:textId="2F0572C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DFFF3" w14:textId="588B71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110BFB" w14:textId="46EE3A3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80,519.60 </w:t>
            </w:r>
          </w:p>
        </w:tc>
      </w:tr>
      <w:tr w:rsidR="003B1FDD" w:rsidRPr="003B1FDD" w14:paraId="24B4BFC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38B8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5BBBCD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4E4849F0" w14:textId="4F4619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49611E" w14:textId="775588D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1F8914" w14:textId="1A4BF1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DA7B30" w14:textId="7AA10DC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5,000.00 </w:t>
            </w:r>
          </w:p>
        </w:tc>
      </w:tr>
      <w:tr w:rsidR="003B1FDD" w:rsidRPr="003B1FDD" w14:paraId="0C37AD9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CDE0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54E6BA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0C8435CB" w14:textId="17C5A0A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47105D99" w14:textId="1C9645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E3A0E7" w14:textId="26E0170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A0B475" w14:textId="1B681F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600.00 </w:t>
            </w:r>
          </w:p>
        </w:tc>
      </w:tr>
      <w:tr w:rsidR="003B1FDD" w:rsidRPr="003B1FDD" w14:paraId="14AB993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C5A5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7F1C00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00617869" w14:textId="2609D0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365504C6" w14:textId="79DC32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A4F559" w14:textId="5FED938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654242" w14:textId="30CD20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5,480.00 </w:t>
            </w:r>
          </w:p>
        </w:tc>
      </w:tr>
      <w:tr w:rsidR="003B1FDD" w:rsidRPr="003B1FDD" w14:paraId="388AA8D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2D35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113699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70C647F3" w14:textId="6FAF57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01C338C8" w14:textId="20AEF18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5FBBE" w14:textId="1B3A5D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76C83" w14:textId="7183DD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5,740.00 </w:t>
            </w:r>
          </w:p>
        </w:tc>
      </w:tr>
      <w:tr w:rsidR="003B1FDD" w:rsidRPr="003B1FDD" w14:paraId="73FB7EE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B41D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59A1F9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24B9A936" w14:textId="4243F3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019D448D" w14:textId="625884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5B9717" w14:textId="1805F6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FF3DF" w14:textId="1697FE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00.00 </w:t>
            </w:r>
          </w:p>
        </w:tc>
      </w:tr>
      <w:tr w:rsidR="003B1FDD" w:rsidRPr="003B1FDD" w14:paraId="24DE088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1222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7C8F2E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231CABD1" w14:textId="28D540E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1DF84778" w14:textId="126E6C5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A9890" w14:textId="06CE20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BC193" w14:textId="3F0260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5,148.40 </w:t>
            </w:r>
          </w:p>
        </w:tc>
      </w:tr>
      <w:tr w:rsidR="003B1FDD" w:rsidRPr="003B1FDD" w14:paraId="274063B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9307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6C59C9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36148EBE" w14:textId="03A4DE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240.00 </w:t>
            </w:r>
          </w:p>
        </w:tc>
        <w:tc>
          <w:tcPr>
            <w:tcW w:w="958" w:type="pct"/>
            <w:tcBorders>
              <w:top w:val="nil"/>
              <w:left w:val="nil"/>
              <w:bottom w:val="single" w:sz="4" w:space="0" w:color="000000"/>
              <w:right w:val="single" w:sz="4" w:space="0" w:color="000000"/>
            </w:tcBorders>
            <w:shd w:val="clear" w:color="auto" w:fill="auto"/>
            <w:noWrap/>
            <w:vAlign w:val="bottom"/>
            <w:hideMark/>
          </w:tcPr>
          <w:p w14:paraId="4DB4D29C" w14:textId="6F2D51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007E5E" w14:textId="765762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FCB1DF" w14:textId="7CD90E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240.00 </w:t>
            </w:r>
          </w:p>
        </w:tc>
      </w:tr>
      <w:tr w:rsidR="003B1FDD" w:rsidRPr="003B1FDD" w14:paraId="4F425797"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3D7988"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0D6C3665" w14:textId="59E02EF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83,790,572.61 </w:t>
            </w:r>
          </w:p>
        </w:tc>
        <w:tc>
          <w:tcPr>
            <w:tcW w:w="958" w:type="pct"/>
            <w:tcBorders>
              <w:top w:val="nil"/>
              <w:left w:val="nil"/>
              <w:bottom w:val="single" w:sz="4" w:space="0" w:color="000000"/>
              <w:right w:val="single" w:sz="4" w:space="0" w:color="000000"/>
            </w:tcBorders>
            <w:shd w:val="clear" w:color="A5A5A5" w:fill="A5A5A5"/>
            <w:noWrap/>
            <w:vAlign w:val="bottom"/>
            <w:hideMark/>
          </w:tcPr>
          <w:p w14:paraId="0B6F6808" w14:textId="2871B3B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BF6BC3E" w14:textId="6C4546B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3A07F59" w14:textId="7F8E930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83,790,572.61 </w:t>
            </w:r>
          </w:p>
        </w:tc>
      </w:tr>
      <w:tr w:rsidR="003B1FDD" w:rsidRPr="003B1FDD" w14:paraId="708530A7"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272907"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5C5DBDF8" w14:textId="477E870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7,184,346.47 </w:t>
            </w:r>
          </w:p>
        </w:tc>
        <w:tc>
          <w:tcPr>
            <w:tcW w:w="958" w:type="pct"/>
            <w:tcBorders>
              <w:top w:val="nil"/>
              <w:left w:val="nil"/>
              <w:bottom w:val="single" w:sz="4" w:space="0" w:color="000000"/>
              <w:right w:val="single" w:sz="4" w:space="0" w:color="000000"/>
            </w:tcBorders>
            <w:shd w:val="clear" w:color="D8D8D8" w:fill="D8D8D8"/>
            <w:noWrap/>
            <w:vAlign w:val="bottom"/>
            <w:hideMark/>
          </w:tcPr>
          <w:p w14:paraId="134DB76D" w14:textId="723D671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7828C64" w14:textId="44473A5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650B038" w14:textId="12ECCEC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7,184,346.47 </w:t>
            </w:r>
          </w:p>
        </w:tc>
      </w:tr>
      <w:tr w:rsidR="003B1FDD" w:rsidRPr="003B1FDD" w14:paraId="3513574D"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0A86E7B"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18A3293F" w14:textId="001F25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46721114" w14:textId="6E39BC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061923" w14:textId="5CFCE3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1FF2AA3" w14:textId="13F29C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8,939.12 </w:t>
            </w:r>
          </w:p>
        </w:tc>
      </w:tr>
      <w:tr w:rsidR="003B1FDD" w:rsidRPr="003B1FDD" w14:paraId="261BC518" w14:textId="77777777" w:rsidTr="003B1FDD">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20905A2"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F29EE7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36AE4A89" w14:textId="0065C7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576E349F" w14:textId="6403FC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E5A336" w14:textId="14727C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B3143A" w14:textId="5B3E35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6,755.86 </w:t>
            </w:r>
          </w:p>
        </w:tc>
      </w:tr>
      <w:tr w:rsidR="003B1FDD" w:rsidRPr="003B1FDD" w14:paraId="6B8C909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5034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83AD72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145C4397" w14:textId="02EE21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3299C495" w14:textId="34B0B1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761F8" w14:textId="2BF68BE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638C4" w14:textId="10A620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55,780.00 </w:t>
            </w:r>
          </w:p>
        </w:tc>
      </w:tr>
      <w:tr w:rsidR="003B1FDD" w:rsidRPr="003B1FDD" w14:paraId="135C6AC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3E57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6D6122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3D83C799" w14:textId="5331A9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8D1978" w14:textId="675CDBF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6BEC0" w14:textId="4B66E9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0A165" w14:textId="0DE6A2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6,000.00 </w:t>
            </w:r>
          </w:p>
        </w:tc>
      </w:tr>
      <w:tr w:rsidR="003B1FDD" w:rsidRPr="003B1FDD" w14:paraId="1F83DF7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8E18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771E43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774C234F" w14:textId="29ED07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3EF3830A" w14:textId="6E3663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F6DB7F" w14:textId="06D264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F47D6" w14:textId="03DAE7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859,289.24 </w:t>
            </w:r>
          </w:p>
        </w:tc>
      </w:tr>
      <w:tr w:rsidR="003B1FDD" w:rsidRPr="003B1FDD" w14:paraId="4F19B2C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1BD4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666A10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4A3CAD1C" w14:textId="77DE60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14C9F905" w14:textId="1553160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62F33C" w14:textId="51B88C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A040A" w14:textId="78D08B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3,629.92 </w:t>
            </w:r>
          </w:p>
        </w:tc>
      </w:tr>
      <w:tr w:rsidR="003B1FDD" w:rsidRPr="003B1FDD" w14:paraId="7770509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D1AA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E24F4C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7AD03EC6" w14:textId="059220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78,290.00 </w:t>
            </w:r>
          </w:p>
        </w:tc>
        <w:tc>
          <w:tcPr>
            <w:tcW w:w="958" w:type="pct"/>
            <w:tcBorders>
              <w:top w:val="nil"/>
              <w:left w:val="nil"/>
              <w:bottom w:val="single" w:sz="4" w:space="0" w:color="000000"/>
              <w:right w:val="single" w:sz="4" w:space="0" w:color="000000"/>
            </w:tcBorders>
            <w:shd w:val="clear" w:color="auto" w:fill="auto"/>
            <w:noWrap/>
            <w:vAlign w:val="bottom"/>
            <w:hideMark/>
          </w:tcPr>
          <w:p w14:paraId="22053E1F" w14:textId="61DDE8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CFF68" w14:textId="40F1C29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F11F2" w14:textId="5972A4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78,290.00 </w:t>
            </w:r>
          </w:p>
        </w:tc>
      </w:tr>
      <w:tr w:rsidR="003B1FDD" w:rsidRPr="003B1FDD" w14:paraId="757E8E3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0D5B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8A2FEE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1018E930" w14:textId="56E834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26B69C0C" w14:textId="5A88A4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8D4862" w14:textId="771BC6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1EB124" w14:textId="06B161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5,526.05 </w:t>
            </w:r>
          </w:p>
        </w:tc>
      </w:tr>
      <w:tr w:rsidR="003B1FDD" w:rsidRPr="003B1FDD" w14:paraId="024B603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3A40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958BA1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3BE72559" w14:textId="7BAB6F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15,510.00 </w:t>
            </w:r>
          </w:p>
        </w:tc>
        <w:tc>
          <w:tcPr>
            <w:tcW w:w="958" w:type="pct"/>
            <w:tcBorders>
              <w:top w:val="nil"/>
              <w:left w:val="nil"/>
              <w:bottom w:val="single" w:sz="4" w:space="0" w:color="000000"/>
              <w:right w:val="single" w:sz="4" w:space="0" w:color="000000"/>
            </w:tcBorders>
            <w:shd w:val="clear" w:color="auto" w:fill="auto"/>
            <w:noWrap/>
            <w:vAlign w:val="bottom"/>
            <w:hideMark/>
          </w:tcPr>
          <w:p w14:paraId="2D9094E2" w14:textId="519525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C7BDE" w14:textId="12C052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18BE5A" w14:textId="59C69F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15,510.00 </w:t>
            </w:r>
          </w:p>
        </w:tc>
      </w:tr>
      <w:tr w:rsidR="003B1FDD" w:rsidRPr="003B1FDD" w14:paraId="520F6B2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69F1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9029E1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14778338" w14:textId="48EE60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47F1AAEC" w14:textId="7DE764A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706B0" w14:textId="538602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85771" w14:textId="71648A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33,787.00 </w:t>
            </w:r>
          </w:p>
        </w:tc>
      </w:tr>
      <w:tr w:rsidR="003B1FDD" w:rsidRPr="003B1FDD" w14:paraId="3BF740A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EC6F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4736E4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B5AB2B9" w14:textId="6FF0C3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218732A2" w14:textId="30CB1A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AE3902" w14:textId="1A7EC9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DD87E" w14:textId="3A3425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42,864.32 </w:t>
            </w:r>
          </w:p>
        </w:tc>
      </w:tr>
      <w:tr w:rsidR="003B1FDD" w:rsidRPr="003B1FDD" w14:paraId="0CE5055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8093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305F51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469968F3" w14:textId="02DF950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065BFF3C" w14:textId="097B46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5B42D1" w14:textId="74DFB9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F113C" w14:textId="48D2A2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80,911.86 </w:t>
            </w:r>
          </w:p>
        </w:tc>
      </w:tr>
      <w:tr w:rsidR="003B1FDD" w:rsidRPr="003B1FDD" w14:paraId="2534F01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991B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F2840E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164D7C9D" w14:textId="59B184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86,743.94 </w:t>
            </w:r>
          </w:p>
        </w:tc>
        <w:tc>
          <w:tcPr>
            <w:tcW w:w="958" w:type="pct"/>
            <w:tcBorders>
              <w:top w:val="nil"/>
              <w:left w:val="nil"/>
              <w:bottom w:val="single" w:sz="4" w:space="0" w:color="000000"/>
              <w:right w:val="single" w:sz="4" w:space="0" w:color="000000"/>
            </w:tcBorders>
            <w:shd w:val="clear" w:color="auto" w:fill="auto"/>
            <w:noWrap/>
            <w:vAlign w:val="bottom"/>
            <w:hideMark/>
          </w:tcPr>
          <w:p w14:paraId="35B23F18" w14:textId="1E8CE9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2B4E11" w14:textId="054AC2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5EAD8E" w14:textId="2B26A94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86,743.94 </w:t>
            </w:r>
          </w:p>
        </w:tc>
      </w:tr>
      <w:tr w:rsidR="003B1FDD" w:rsidRPr="003B1FDD" w14:paraId="7C40DB3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B4B1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FAD908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308F0BD3" w14:textId="6FFEE02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C563A2" w14:textId="2A894E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8C30B9" w14:textId="2AA60A6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5C7D9" w14:textId="1E4F13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5,000.00 </w:t>
            </w:r>
          </w:p>
        </w:tc>
      </w:tr>
      <w:tr w:rsidR="003B1FDD" w:rsidRPr="003B1FDD" w14:paraId="03F5856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6133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2BBD6C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0B2C9506" w14:textId="03612D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485DC824" w14:textId="7EBE34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D3F96C" w14:textId="155E17D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149719" w14:textId="2A8CED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89,840.00 </w:t>
            </w:r>
          </w:p>
        </w:tc>
      </w:tr>
      <w:tr w:rsidR="003B1FDD" w:rsidRPr="003B1FDD" w14:paraId="0C5E959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AB84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F4C2DB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4881DE9B" w14:textId="045C21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7,720.00 </w:t>
            </w:r>
          </w:p>
        </w:tc>
        <w:tc>
          <w:tcPr>
            <w:tcW w:w="958" w:type="pct"/>
            <w:tcBorders>
              <w:top w:val="nil"/>
              <w:left w:val="nil"/>
              <w:bottom w:val="single" w:sz="4" w:space="0" w:color="000000"/>
              <w:right w:val="single" w:sz="4" w:space="0" w:color="000000"/>
            </w:tcBorders>
            <w:shd w:val="clear" w:color="auto" w:fill="auto"/>
            <w:noWrap/>
            <w:vAlign w:val="bottom"/>
            <w:hideMark/>
          </w:tcPr>
          <w:p w14:paraId="3945AB16" w14:textId="686EB3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14F79" w14:textId="2402CEC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129EB0" w14:textId="39DC39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7,720.00 </w:t>
            </w:r>
          </w:p>
        </w:tc>
      </w:tr>
      <w:tr w:rsidR="003B1FDD" w:rsidRPr="003B1FDD" w14:paraId="732DD44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D788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B26A9F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455436E9" w14:textId="3068BA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306,736.96 </w:t>
            </w:r>
          </w:p>
        </w:tc>
        <w:tc>
          <w:tcPr>
            <w:tcW w:w="958" w:type="pct"/>
            <w:tcBorders>
              <w:top w:val="nil"/>
              <w:left w:val="nil"/>
              <w:bottom w:val="single" w:sz="4" w:space="0" w:color="000000"/>
              <w:right w:val="single" w:sz="4" w:space="0" w:color="000000"/>
            </w:tcBorders>
            <w:shd w:val="clear" w:color="auto" w:fill="auto"/>
            <w:noWrap/>
            <w:vAlign w:val="bottom"/>
            <w:hideMark/>
          </w:tcPr>
          <w:p w14:paraId="4ACB66FB" w14:textId="64B8BB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A78F5" w14:textId="20E916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F3DAC" w14:textId="1B091D1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306,736.96 </w:t>
            </w:r>
          </w:p>
        </w:tc>
      </w:tr>
      <w:tr w:rsidR="003B1FDD" w:rsidRPr="003B1FDD" w14:paraId="630459F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4F40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A822A0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7E930995" w14:textId="7166FF9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69E39E6D" w14:textId="3FECD8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19AD5" w14:textId="1A0D97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DB20C" w14:textId="0C2E433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575,213.86 </w:t>
            </w:r>
          </w:p>
        </w:tc>
      </w:tr>
      <w:tr w:rsidR="003B1FDD" w:rsidRPr="003B1FDD" w14:paraId="30804EA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B356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83BF1B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4EB45EF5" w14:textId="0B5D58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ABAB4D" w14:textId="2CE761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D7A20E" w14:textId="76F54C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0E14F" w14:textId="0F2D438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3,000.00 </w:t>
            </w:r>
          </w:p>
        </w:tc>
      </w:tr>
      <w:tr w:rsidR="003B1FDD" w:rsidRPr="003B1FDD" w14:paraId="080C736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6CE1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E2D054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10301BC2" w14:textId="3C77E3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20A5A657" w14:textId="4B8BC1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EB0850" w14:textId="362EFC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AA9B17" w14:textId="486A1A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7,500.00 </w:t>
            </w:r>
          </w:p>
        </w:tc>
      </w:tr>
      <w:tr w:rsidR="003B1FDD" w:rsidRPr="003B1FDD" w14:paraId="53A5F88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4438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E8EAD3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4296F7E8" w14:textId="4A1745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34B167A8" w14:textId="28ADB7E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272D9" w14:textId="310B682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CA800" w14:textId="3343B4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4,500.00 </w:t>
            </w:r>
          </w:p>
        </w:tc>
      </w:tr>
      <w:tr w:rsidR="003B1FDD" w:rsidRPr="003B1FDD" w14:paraId="194AB8B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CBF9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28EEE8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30628A3D" w14:textId="1B9515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4F5E1908" w14:textId="617CDA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F31DB2" w14:textId="4E0ABC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C7350A" w14:textId="670380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7,228.92 </w:t>
            </w:r>
          </w:p>
        </w:tc>
      </w:tr>
      <w:tr w:rsidR="003B1FDD" w:rsidRPr="003B1FDD" w14:paraId="000BD56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E317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69DC269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3DC0C3C6" w14:textId="7CADB4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98,130.00 </w:t>
            </w:r>
          </w:p>
        </w:tc>
        <w:tc>
          <w:tcPr>
            <w:tcW w:w="958" w:type="pct"/>
            <w:tcBorders>
              <w:top w:val="nil"/>
              <w:left w:val="nil"/>
              <w:bottom w:val="single" w:sz="4" w:space="0" w:color="000000"/>
              <w:right w:val="single" w:sz="4" w:space="0" w:color="000000"/>
            </w:tcBorders>
            <w:shd w:val="clear" w:color="auto" w:fill="auto"/>
            <w:noWrap/>
            <w:vAlign w:val="bottom"/>
            <w:hideMark/>
          </w:tcPr>
          <w:p w14:paraId="27234BC3" w14:textId="536B313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1E4099" w14:textId="2F86C6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0EF5E" w14:textId="2C595C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98,130.00 </w:t>
            </w:r>
          </w:p>
        </w:tc>
      </w:tr>
      <w:tr w:rsidR="003B1FDD" w:rsidRPr="003B1FDD" w14:paraId="555D97C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755D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1750F7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32E03BF3" w14:textId="741E6F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5,140.00 </w:t>
            </w:r>
          </w:p>
        </w:tc>
        <w:tc>
          <w:tcPr>
            <w:tcW w:w="958" w:type="pct"/>
            <w:tcBorders>
              <w:top w:val="nil"/>
              <w:left w:val="nil"/>
              <w:bottom w:val="single" w:sz="4" w:space="0" w:color="000000"/>
              <w:right w:val="single" w:sz="4" w:space="0" w:color="000000"/>
            </w:tcBorders>
            <w:shd w:val="clear" w:color="auto" w:fill="auto"/>
            <w:noWrap/>
            <w:vAlign w:val="bottom"/>
            <w:hideMark/>
          </w:tcPr>
          <w:p w14:paraId="5F68B7C3" w14:textId="79538F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5E8F8D" w14:textId="387367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B5FAA5" w14:textId="0F2B0D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5,140.00 </w:t>
            </w:r>
          </w:p>
        </w:tc>
      </w:tr>
      <w:tr w:rsidR="003B1FDD" w:rsidRPr="003B1FDD" w14:paraId="1587791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3C53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A01C3B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30BE4389" w14:textId="46267F5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0E31B983" w14:textId="701F1F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A688CB" w14:textId="17103E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AA20C" w14:textId="4733B49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8,759.50 </w:t>
            </w:r>
          </w:p>
        </w:tc>
      </w:tr>
      <w:tr w:rsidR="003B1FDD" w:rsidRPr="003B1FDD" w14:paraId="49DEFCF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CE27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FC9904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72B1D155" w14:textId="0D957B2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2AB8915B" w14:textId="2F9678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AD240F" w14:textId="6F3022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4CF850" w14:textId="7A65C9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500.00 </w:t>
            </w:r>
          </w:p>
        </w:tc>
      </w:tr>
      <w:tr w:rsidR="003B1FDD" w:rsidRPr="003B1FDD" w14:paraId="46FBCCA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C4D4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94D6EB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1A9C443C" w14:textId="7E4513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77F273A8" w14:textId="36937E0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4BE746" w14:textId="6F8E8D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429FF" w14:textId="6D54108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128,496.60 </w:t>
            </w:r>
          </w:p>
        </w:tc>
      </w:tr>
      <w:tr w:rsidR="003B1FDD" w:rsidRPr="003B1FDD" w14:paraId="67FCD35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6817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A01ED4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16F7987A" w14:textId="1FF0E3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33A14D33" w14:textId="64E183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B5EF0" w14:textId="332FC6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60CFC" w14:textId="2536824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9,500.00 </w:t>
            </w:r>
          </w:p>
        </w:tc>
      </w:tr>
      <w:tr w:rsidR="003B1FDD" w:rsidRPr="003B1FDD" w14:paraId="0C0B0A9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3DE5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BB5522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261D4B88" w14:textId="0CBF499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4CE75E12" w14:textId="6B5230C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0C52F" w14:textId="44B548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698474" w14:textId="08C0400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14,335.00 </w:t>
            </w:r>
          </w:p>
        </w:tc>
      </w:tr>
      <w:tr w:rsidR="003B1FDD" w:rsidRPr="003B1FDD" w14:paraId="2B9B818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2226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D0E208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3201EE53" w14:textId="0EC8F90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0F20AA7E" w14:textId="78F186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394A0F" w14:textId="2A376F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B1AAE" w14:textId="5E38B8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89,964.56 </w:t>
            </w:r>
          </w:p>
        </w:tc>
      </w:tr>
      <w:tr w:rsidR="003B1FDD" w:rsidRPr="003B1FDD" w14:paraId="56C3754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48BF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A3AECA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195C604" w14:textId="6B0BA4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49DA7140" w14:textId="2C0962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37905F" w14:textId="7CB93F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A6A78" w14:textId="737BA4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7,915.00 </w:t>
            </w:r>
          </w:p>
        </w:tc>
      </w:tr>
      <w:tr w:rsidR="003B1FDD" w:rsidRPr="003B1FDD" w14:paraId="70D071E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61B8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50AC68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096E5979" w14:textId="71728A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696B2E2D" w14:textId="49044B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D76F87" w14:textId="4B7641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DE7F90" w14:textId="1213BE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7,391.78 </w:t>
            </w:r>
          </w:p>
        </w:tc>
      </w:tr>
      <w:tr w:rsidR="003B1FDD" w:rsidRPr="003B1FDD" w14:paraId="4E34B49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EACC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326D32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37FC4AF" w14:textId="4E9371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498,518.30 </w:t>
            </w:r>
          </w:p>
        </w:tc>
        <w:tc>
          <w:tcPr>
            <w:tcW w:w="958" w:type="pct"/>
            <w:tcBorders>
              <w:top w:val="nil"/>
              <w:left w:val="nil"/>
              <w:bottom w:val="single" w:sz="4" w:space="0" w:color="000000"/>
              <w:right w:val="single" w:sz="4" w:space="0" w:color="000000"/>
            </w:tcBorders>
            <w:shd w:val="clear" w:color="auto" w:fill="auto"/>
            <w:noWrap/>
            <w:vAlign w:val="bottom"/>
            <w:hideMark/>
          </w:tcPr>
          <w:p w14:paraId="27A9198F" w14:textId="129632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464E54" w14:textId="5C994F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7BC04" w14:textId="70A58F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498,518.30 </w:t>
            </w:r>
          </w:p>
        </w:tc>
      </w:tr>
      <w:tr w:rsidR="003B1FDD" w:rsidRPr="003B1FDD" w14:paraId="460A6B8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00646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518F76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9D7C311" w14:textId="560E6E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15635A2A" w14:textId="3CEACBF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86C1D2" w14:textId="394B6B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6507C" w14:textId="3DA47D0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83,911.48 </w:t>
            </w:r>
          </w:p>
        </w:tc>
      </w:tr>
      <w:tr w:rsidR="003B1FDD" w:rsidRPr="003B1FDD" w14:paraId="7CA85CD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CFD8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B260C5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4DB339B8" w14:textId="60284C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6FBA2DD2" w14:textId="5D9638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CB34B" w14:textId="758C967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F73490" w14:textId="20956B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50,742.86 </w:t>
            </w:r>
          </w:p>
        </w:tc>
      </w:tr>
      <w:tr w:rsidR="003B1FDD" w:rsidRPr="003B1FDD" w14:paraId="0DC0CE8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F815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211FEF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276DFB3B" w14:textId="789828B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414BC932" w14:textId="2FF54D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7256F0" w14:textId="43BB751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7DEB83" w14:textId="1F54C9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8,994.00 </w:t>
            </w:r>
          </w:p>
        </w:tc>
      </w:tr>
      <w:tr w:rsidR="003B1FDD" w:rsidRPr="003B1FDD" w14:paraId="346DA3A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F743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3D97EA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69DB9F82" w14:textId="75D851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298320D5" w14:textId="192D9D2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8F66B8" w14:textId="062DC2C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64646D" w14:textId="2E8584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9,628.00 </w:t>
            </w:r>
          </w:p>
        </w:tc>
      </w:tr>
      <w:tr w:rsidR="003B1FDD" w:rsidRPr="003B1FDD" w14:paraId="3570D1E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C39B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4B04CC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A7F040E" w14:textId="0DF858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45CB4DAD" w14:textId="736743F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6FAF5B" w14:textId="7456C6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A6F0CE" w14:textId="33F245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08,583.80 </w:t>
            </w:r>
          </w:p>
        </w:tc>
      </w:tr>
      <w:tr w:rsidR="003B1FDD" w:rsidRPr="003B1FDD" w14:paraId="7CE90DB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312DD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DB836F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0F20B157" w14:textId="55CD694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74401EC2" w14:textId="1D2AD0A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E8F59B" w14:textId="3EE84A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232256" w14:textId="2EB21F8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4,600.00 </w:t>
            </w:r>
          </w:p>
        </w:tc>
      </w:tr>
      <w:tr w:rsidR="003B1FDD" w:rsidRPr="003B1FDD" w14:paraId="1073206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0027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82B791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46D1CD89" w14:textId="317902E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79C6DA9B" w14:textId="6061B1C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BD6458" w14:textId="4D2D60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BF5D82" w14:textId="2ECCCD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079.64 </w:t>
            </w:r>
          </w:p>
        </w:tc>
      </w:tr>
      <w:tr w:rsidR="003B1FDD" w:rsidRPr="003B1FDD" w14:paraId="120ED46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E5FD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B9F87D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122AD039" w14:textId="6AD470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0F82C605" w14:textId="32DD37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360D8" w14:textId="25C195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70CB1" w14:textId="50905D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78,275.00 </w:t>
            </w:r>
          </w:p>
        </w:tc>
      </w:tr>
      <w:tr w:rsidR="003B1FDD" w:rsidRPr="003B1FDD" w14:paraId="370B937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7D8D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846DDB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21B48A00" w14:textId="6AEDB0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1,680.00 </w:t>
            </w:r>
          </w:p>
        </w:tc>
        <w:tc>
          <w:tcPr>
            <w:tcW w:w="958" w:type="pct"/>
            <w:tcBorders>
              <w:top w:val="nil"/>
              <w:left w:val="nil"/>
              <w:bottom w:val="single" w:sz="4" w:space="0" w:color="000000"/>
              <w:right w:val="single" w:sz="4" w:space="0" w:color="000000"/>
            </w:tcBorders>
            <w:shd w:val="clear" w:color="auto" w:fill="auto"/>
            <w:noWrap/>
            <w:vAlign w:val="bottom"/>
            <w:hideMark/>
          </w:tcPr>
          <w:p w14:paraId="261EF7A5" w14:textId="13466A9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0F4006" w14:textId="4A60AB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7D9CF" w14:textId="4FF8246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1,680.00 </w:t>
            </w:r>
          </w:p>
        </w:tc>
      </w:tr>
      <w:tr w:rsidR="003B1FDD" w:rsidRPr="003B1FDD" w14:paraId="0DD5128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244D9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5C05C4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4FA14797" w14:textId="0B1B1F6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79445B58" w14:textId="1DCBFC1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7149F6" w14:textId="29ED03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F3A1B" w14:textId="47F369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1,433.90 </w:t>
            </w:r>
          </w:p>
        </w:tc>
      </w:tr>
      <w:tr w:rsidR="003B1FDD" w:rsidRPr="003B1FDD" w14:paraId="2AFA14B9"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355EB3"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147ECAB4" w14:textId="7CB7B08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5,402,535.82 </w:t>
            </w:r>
          </w:p>
        </w:tc>
        <w:tc>
          <w:tcPr>
            <w:tcW w:w="958" w:type="pct"/>
            <w:tcBorders>
              <w:top w:val="nil"/>
              <w:left w:val="nil"/>
              <w:bottom w:val="single" w:sz="4" w:space="0" w:color="000000"/>
              <w:right w:val="single" w:sz="4" w:space="0" w:color="000000"/>
            </w:tcBorders>
            <w:shd w:val="clear" w:color="D8D8D8" w:fill="D8D8D8"/>
            <w:noWrap/>
            <w:vAlign w:val="bottom"/>
            <w:hideMark/>
          </w:tcPr>
          <w:p w14:paraId="5F330E6A" w14:textId="736060C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BCED19" w14:textId="5A1E5E6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EE0A3D6" w14:textId="56FA0EB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5,402,535.82 </w:t>
            </w:r>
          </w:p>
        </w:tc>
      </w:tr>
      <w:tr w:rsidR="003B1FDD" w:rsidRPr="003B1FDD" w14:paraId="7A4D07DA" w14:textId="77777777" w:rsidTr="003B1FDD">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56F9B7BA"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FFFFFF" w:fill="FFFFFF"/>
            <w:vAlign w:val="center"/>
            <w:hideMark/>
          </w:tcPr>
          <w:p w14:paraId="450A2F1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32BD5B00" w14:textId="6792D2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273,503.52 </w:t>
            </w:r>
          </w:p>
        </w:tc>
        <w:tc>
          <w:tcPr>
            <w:tcW w:w="958" w:type="pct"/>
            <w:tcBorders>
              <w:top w:val="nil"/>
              <w:left w:val="nil"/>
              <w:bottom w:val="single" w:sz="4" w:space="0" w:color="000000"/>
              <w:right w:val="single" w:sz="4" w:space="0" w:color="000000"/>
            </w:tcBorders>
            <w:shd w:val="clear" w:color="auto" w:fill="auto"/>
            <w:noWrap/>
            <w:vAlign w:val="bottom"/>
            <w:hideMark/>
          </w:tcPr>
          <w:p w14:paraId="2558DA15" w14:textId="1DB957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B30B41" w14:textId="6D876A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BC39C38" w14:textId="46B2C3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273,503.52 </w:t>
            </w:r>
          </w:p>
        </w:tc>
      </w:tr>
      <w:tr w:rsidR="003B1FDD" w:rsidRPr="003B1FDD" w14:paraId="70B0BEFD" w14:textId="77777777" w:rsidTr="003B1FDD">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78332B88"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FFFFFF" w:fill="FFFFFF"/>
            <w:vAlign w:val="center"/>
            <w:hideMark/>
          </w:tcPr>
          <w:p w14:paraId="5E19EBA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237156A2" w14:textId="505E3E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2,100.30 </w:t>
            </w:r>
          </w:p>
        </w:tc>
        <w:tc>
          <w:tcPr>
            <w:tcW w:w="958" w:type="pct"/>
            <w:tcBorders>
              <w:top w:val="nil"/>
              <w:left w:val="nil"/>
              <w:bottom w:val="single" w:sz="4" w:space="0" w:color="000000"/>
              <w:right w:val="single" w:sz="4" w:space="0" w:color="000000"/>
            </w:tcBorders>
            <w:shd w:val="clear" w:color="auto" w:fill="auto"/>
            <w:noWrap/>
            <w:vAlign w:val="bottom"/>
            <w:hideMark/>
          </w:tcPr>
          <w:p w14:paraId="4E1541D8" w14:textId="04864F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BCFC4" w14:textId="497D2E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E52F1" w14:textId="6A79D3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2,100.30 </w:t>
            </w:r>
          </w:p>
        </w:tc>
      </w:tr>
      <w:tr w:rsidR="003B1FDD" w:rsidRPr="003B1FDD" w14:paraId="08F4CEE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BEF2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431FC0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4C9EDBCE" w14:textId="0E0CD0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8,553.24 </w:t>
            </w:r>
          </w:p>
        </w:tc>
        <w:tc>
          <w:tcPr>
            <w:tcW w:w="958" w:type="pct"/>
            <w:tcBorders>
              <w:top w:val="nil"/>
              <w:left w:val="nil"/>
              <w:bottom w:val="single" w:sz="4" w:space="0" w:color="000000"/>
              <w:right w:val="single" w:sz="4" w:space="0" w:color="000000"/>
            </w:tcBorders>
            <w:shd w:val="clear" w:color="auto" w:fill="auto"/>
            <w:noWrap/>
            <w:vAlign w:val="bottom"/>
            <w:hideMark/>
          </w:tcPr>
          <w:p w14:paraId="05635551" w14:textId="306B7A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CCB1FB" w14:textId="276C1B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D4D4CF" w14:textId="1F8FB8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8,553.24 </w:t>
            </w:r>
          </w:p>
        </w:tc>
      </w:tr>
      <w:tr w:rsidR="003B1FDD" w:rsidRPr="003B1FDD" w14:paraId="442B02B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B18B1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031ED2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76633440" w14:textId="13889FA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3,039.22 </w:t>
            </w:r>
          </w:p>
        </w:tc>
        <w:tc>
          <w:tcPr>
            <w:tcW w:w="958" w:type="pct"/>
            <w:tcBorders>
              <w:top w:val="nil"/>
              <w:left w:val="nil"/>
              <w:bottom w:val="single" w:sz="4" w:space="0" w:color="000000"/>
              <w:right w:val="single" w:sz="4" w:space="0" w:color="000000"/>
            </w:tcBorders>
            <w:shd w:val="clear" w:color="auto" w:fill="auto"/>
            <w:noWrap/>
            <w:vAlign w:val="bottom"/>
            <w:hideMark/>
          </w:tcPr>
          <w:p w14:paraId="56D8619A" w14:textId="333C7B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252F94" w14:textId="563D4A5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9F2A6B" w14:textId="0B9E19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3,039.22 </w:t>
            </w:r>
          </w:p>
        </w:tc>
      </w:tr>
      <w:tr w:rsidR="003B1FDD" w:rsidRPr="003B1FDD" w14:paraId="2501AF5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3268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6B8F36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505EE719" w14:textId="35FBA4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95,613.80 </w:t>
            </w:r>
          </w:p>
        </w:tc>
        <w:tc>
          <w:tcPr>
            <w:tcW w:w="958" w:type="pct"/>
            <w:tcBorders>
              <w:top w:val="nil"/>
              <w:left w:val="nil"/>
              <w:bottom w:val="single" w:sz="4" w:space="0" w:color="000000"/>
              <w:right w:val="single" w:sz="4" w:space="0" w:color="000000"/>
            </w:tcBorders>
            <w:shd w:val="clear" w:color="auto" w:fill="auto"/>
            <w:noWrap/>
            <w:vAlign w:val="bottom"/>
            <w:hideMark/>
          </w:tcPr>
          <w:p w14:paraId="63D48FC2" w14:textId="75127C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9BF1F8" w14:textId="6672BF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EB7E5" w14:textId="638D6A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95,613.80 </w:t>
            </w:r>
          </w:p>
        </w:tc>
      </w:tr>
      <w:tr w:rsidR="003B1FDD" w:rsidRPr="003B1FDD" w14:paraId="0CE7068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FC28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DC71B9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2A7A92E7" w14:textId="02A0CB1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34,355.76 </w:t>
            </w:r>
          </w:p>
        </w:tc>
        <w:tc>
          <w:tcPr>
            <w:tcW w:w="958" w:type="pct"/>
            <w:tcBorders>
              <w:top w:val="nil"/>
              <w:left w:val="nil"/>
              <w:bottom w:val="single" w:sz="4" w:space="0" w:color="000000"/>
              <w:right w:val="single" w:sz="4" w:space="0" w:color="000000"/>
            </w:tcBorders>
            <w:shd w:val="clear" w:color="auto" w:fill="auto"/>
            <w:noWrap/>
            <w:vAlign w:val="bottom"/>
            <w:hideMark/>
          </w:tcPr>
          <w:p w14:paraId="3B6264FC" w14:textId="21288E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8F2CF" w14:textId="36C6EC4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17D22E" w14:textId="5267D6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34,355.76 </w:t>
            </w:r>
          </w:p>
        </w:tc>
      </w:tr>
      <w:tr w:rsidR="003B1FDD" w:rsidRPr="003B1FDD" w14:paraId="256306F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23E6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950318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648918E1" w14:textId="1D685D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0,478.80 </w:t>
            </w:r>
          </w:p>
        </w:tc>
        <w:tc>
          <w:tcPr>
            <w:tcW w:w="958" w:type="pct"/>
            <w:tcBorders>
              <w:top w:val="nil"/>
              <w:left w:val="nil"/>
              <w:bottom w:val="single" w:sz="4" w:space="0" w:color="000000"/>
              <w:right w:val="single" w:sz="4" w:space="0" w:color="000000"/>
            </w:tcBorders>
            <w:shd w:val="clear" w:color="auto" w:fill="auto"/>
            <w:noWrap/>
            <w:vAlign w:val="bottom"/>
            <w:hideMark/>
          </w:tcPr>
          <w:p w14:paraId="7A8C4DD8" w14:textId="6F13979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935D10" w14:textId="0EAB48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6629EB" w14:textId="0CBDE9D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0,478.80 </w:t>
            </w:r>
          </w:p>
        </w:tc>
      </w:tr>
      <w:tr w:rsidR="003B1FDD" w:rsidRPr="003B1FDD" w14:paraId="622168F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02A6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E3742A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2904D1F8" w14:textId="72CD14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0,628.62 </w:t>
            </w:r>
          </w:p>
        </w:tc>
        <w:tc>
          <w:tcPr>
            <w:tcW w:w="958" w:type="pct"/>
            <w:tcBorders>
              <w:top w:val="nil"/>
              <w:left w:val="nil"/>
              <w:bottom w:val="single" w:sz="4" w:space="0" w:color="000000"/>
              <w:right w:val="single" w:sz="4" w:space="0" w:color="000000"/>
            </w:tcBorders>
            <w:shd w:val="clear" w:color="auto" w:fill="auto"/>
            <w:noWrap/>
            <w:vAlign w:val="bottom"/>
            <w:hideMark/>
          </w:tcPr>
          <w:p w14:paraId="38F7CDB8" w14:textId="4DDF48B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BCF48" w14:textId="35056E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6BC2EB" w14:textId="31DE52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0,628.62 </w:t>
            </w:r>
          </w:p>
        </w:tc>
      </w:tr>
      <w:tr w:rsidR="003B1FDD" w:rsidRPr="003B1FDD" w14:paraId="02AD70E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4C36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588B03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57DDF6FD" w14:textId="7B908C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36,176.10 </w:t>
            </w:r>
          </w:p>
        </w:tc>
        <w:tc>
          <w:tcPr>
            <w:tcW w:w="958" w:type="pct"/>
            <w:tcBorders>
              <w:top w:val="nil"/>
              <w:left w:val="nil"/>
              <w:bottom w:val="single" w:sz="4" w:space="0" w:color="000000"/>
              <w:right w:val="single" w:sz="4" w:space="0" w:color="000000"/>
            </w:tcBorders>
            <w:shd w:val="clear" w:color="auto" w:fill="auto"/>
            <w:noWrap/>
            <w:vAlign w:val="bottom"/>
            <w:hideMark/>
          </w:tcPr>
          <w:p w14:paraId="79593826" w14:textId="2F8C1C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C0DC0" w14:textId="45E8A7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387A02" w14:textId="718CFF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36,176.10 </w:t>
            </w:r>
          </w:p>
        </w:tc>
      </w:tr>
      <w:tr w:rsidR="003B1FDD" w:rsidRPr="003B1FDD" w14:paraId="2686104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1F18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B2C12E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44DD00C1" w14:textId="1D56C1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805,942.84 </w:t>
            </w:r>
          </w:p>
        </w:tc>
        <w:tc>
          <w:tcPr>
            <w:tcW w:w="958" w:type="pct"/>
            <w:tcBorders>
              <w:top w:val="nil"/>
              <w:left w:val="nil"/>
              <w:bottom w:val="single" w:sz="4" w:space="0" w:color="000000"/>
              <w:right w:val="single" w:sz="4" w:space="0" w:color="000000"/>
            </w:tcBorders>
            <w:shd w:val="clear" w:color="auto" w:fill="auto"/>
            <w:noWrap/>
            <w:vAlign w:val="bottom"/>
            <w:hideMark/>
          </w:tcPr>
          <w:p w14:paraId="6D72BCBC" w14:textId="1DC262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F6338" w14:textId="6F4330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4E3CF9" w14:textId="618414C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805,942.84 </w:t>
            </w:r>
          </w:p>
        </w:tc>
      </w:tr>
      <w:tr w:rsidR="003B1FDD" w:rsidRPr="003B1FDD" w14:paraId="5993E13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2C068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404525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24D7F53B" w14:textId="7A3704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61,154.40 </w:t>
            </w:r>
          </w:p>
        </w:tc>
        <w:tc>
          <w:tcPr>
            <w:tcW w:w="958" w:type="pct"/>
            <w:tcBorders>
              <w:top w:val="nil"/>
              <w:left w:val="nil"/>
              <w:bottom w:val="single" w:sz="4" w:space="0" w:color="000000"/>
              <w:right w:val="single" w:sz="4" w:space="0" w:color="000000"/>
            </w:tcBorders>
            <w:shd w:val="clear" w:color="auto" w:fill="auto"/>
            <w:noWrap/>
            <w:vAlign w:val="bottom"/>
            <w:hideMark/>
          </w:tcPr>
          <w:p w14:paraId="0BE79295" w14:textId="27C946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F0FCE" w14:textId="065130A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3E3C15" w14:textId="35BAE3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61,154.40 </w:t>
            </w:r>
          </w:p>
        </w:tc>
      </w:tr>
      <w:tr w:rsidR="003B1FDD" w:rsidRPr="003B1FDD" w14:paraId="4A9BC9F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326C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A62DA6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1D60CFC0" w14:textId="4135AF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6,601.62 </w:t>
            </w:r>
          </w:p>
        </w:tc>
        <w:tc>
          <w:tcPr>
            <w:tcW w:w="958" w:type="pct"/>
            <w:tcBorders>
              <w:top w:val="nil"/>
              <w:left w:val="nil"/>
              <w:bottom w:val="single" w:sz="4" w:space="0" w:color="000000"/>
              <w:right w:val="single" w:sz="4" w:space="0" w:color="000000"/>
            </w:tcBorders>
            <w:shd w:val="clear" w:color="auto" w:fill="auto"/>
            <w:noWrap/>
            <w:vAlign w:val="bottom"/>
            <w:hideMark/>
          </w:tcPr>
          <w:p w14:paraId="260EACAD" w14:textId="610E80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033DF8" w14:textId="23A3EBB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6D13C2" w14:textId="2FC305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6,601.62 </w:t>
            </w:r>
          </w:p>
        </w:tc>
      </w:tr>
      <w:tr w:rsidR="003B1FDD" w:rsidRPr="003B1FDD" w14:paraId="09C712A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F4C4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B3D902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63CF7AD6" w14:textId="086896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3,563.44 </w:t>
            </w:r>
          </w:p>
        </w:tc>
        <w:tc>
          <w:tcPr>
            <w:tcW w:w="958" w:type="pct"/>
            <w:tcBorders>
              <w:top w:val="nil"/>
              <w:left w:val="nil"/>
              <w:bottom w:val="single" w:sz="4" w:space="0" w:color="000000"/>
              <w:right w:val="single" w:sz="4" w:space="0" w:color="000000"/>
            </w:tcBorders>
            <w:shd w:val="clear" w:color="auto" w:fill="auto"/>
            <w:noWrap/>
            <w:vAlign w:val="bottom"/>
            <w:hideMark/>
          </w:tcPr>
          <w:p w14:paraId="29A841B4" w14:textId="35A557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ED67B0" w14:textId="0F365A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AFA7D9" w14:textId="3478EB6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3,563.44 </w:t>
            </w:r>
          </w:p>
        </w:tc>
      </w:tr>
      <w:tr w:rsidR="003B1FDD" w:rsidRPr="003B1FDD" w14:paraId="249EDB0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23CDA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994C3C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1B28644B" w14:textId="632A84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693,664.96 </w:t>
            </w:r>
          </w:p>
        </w:tc>
        <w:tc>
          <w:tcPr>
            <w:tcW w:w="958" w:type="pct"/>
            <w:tcBorders>
              <w:top w:val="nil"/>
              <w:left w:val="nil"/>
              <w:bottom w:val="single" w:sz="4" w:space="0" w:color="000000"/>
              <w:right w:val="single" w:sz="4" w:space="0" w:color="000000"/>
            </w:tcBorders>
            <w:shd w:val="clear" w:color="auto" w:fill="auto"/>
            <w:noWrap/>
            <w:vAlign w:val="bottom"/>
            <w:hideMark/>
          </w:tcPr>
          <w:p w14:paraId="779C5C65" w14:textId="13EE2D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19603" w14:textId="103035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34CCBB" w14:textId="2B5DD16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693,664.96 </w:t>
            </w:r>
          </w:p>
        </w:tc>
      </w:tr>
      <w:tr w:rsidR="003B1FDD" w:rsidRPr="003B1FDD" w14:paraId="537D795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5851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F10A71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6CE7EDDB" w14:textId="3DA2D8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76,241.10 </w:t>
            </w:r>
          </w:p>
        </w:tc>
        <w:tc>
          <w:tcPr>
            <w:tcW w:w="958" w:type="pct"/>
            <w:tcBorders>
              <w:top w:val="nil"/>
              <w:left w:val="nil"/>
              <w:bottom w:val="single" w:sz="4" w:space="0" w:color="000000"/>
              <w:right w:val="single" w:sz="4" w:space="0" w:color="000000"/>
            </w:tcBorders>
            <w:shd w:val="clear" w:color="auto" w:fill="auto"/>
            <w:noWrap/>
            <w:vAlign w:val="bottom"/>
            <w:hideMark/>
          </w:tcPr>
          <w:p w14:paraId="189CE12C" w14:textId="11C14A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71D24" w14:textId="57032F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5C4D8" w14:textId="5B50C5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76,241.10 </w:t>
            </w:r>
          </w:p>
        </w:tc>
      </w:tr>
      <w:tr w:rsidR="003B1FDD" w:rsidRPr="003B1FDD" w14:paraId="3ACDF98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50DD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A11E2E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B39946D" w14:textId="777729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731,490.36 </w:t>
            </w:r>
          </w:p>
        </w:tc>
        <w:tc>
          <w:tcPr>
            <w:tcW w:w="958" w:type="pct"/>
            <w:tcBorders>
              <w:top w:val="nil"/>
              <w:left w:val="nil"/>
              <w:bottom w:val="single" w:sz="4" w:space="0" w:color="000000"/>
              <w:right w:val="single" w:sz="4" w:space="0" w:color="000000"/>
            </w:tcBorders>
            <w:shd w:val="clear" w:color="auto" w:fill="auto"/>
            <w:noWrap/>
            <w:vAlign w:val="bottom"/>
            <w:hideMark/>
          </w:tcPr>
          <w:p w14:paraId="5AFFE666" w14:textId="3E314F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36B7DD" w14:textId="081E99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866D7" w14:textId="51F23C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731,490.36 </w:t>
            </w:r>
          </w:p>
        </w:tc>
      </w:tr>
      <w:tr w:rsidR="003B1FDD" w:rsidRPr="003B1FDD" w14:paraId="194DD49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9BAE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3B519F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15B2334F" w14:textId="288CB2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595,937.72 </w:t>
            </w:r>
          </w:p>
        </w:tc>
        <w:tc>
          <w:tcPr>
            <w:tcW w:w="958" w:type="pct"/>
            <w:tcBorders>
              <w:top w:val="nil"/>
              <w:left w:val="nil"/>
              <w:bottom w:val="single" w:sz="4" w:space="0" w:color="000000"/>
              <w:right w:val="single" w:sz="4" w:space="0" w:color="000000"/>
            </w:tcBorders>
            <w:shd w:val="clear" w:color="auto" w:fill="auto"/>
            <w:noWrap/>
            <w:vAlign w:val="bottom"/>
            <w:hideMark/>
          </w:tcPr>
          <w:p w14:paraId="70672CF9" w14:textId="5A5F978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352D0A" w14:textId="6A8C94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0DB7B8" w14:textId="00352BF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595,937.72 </w:t>
            </w:r>
          </w:p>
        </w:tc>
      </w:tr>
      <w:tr w:rsidR="003B1FDD" w:rsidRPr="003B1FDD" w14:paraId="11B5F06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0F73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6792E2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11EC9651" w14:textId="387298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039,678.88 </w:t>
            </w:r>
          </w:p>
        </w:tc>
        <w:tc>
          <w:tcPr>
            <w:tcW w:w="958" w:type="pct"/>
            <w:tcBorders>
              <w:top w:val="nil"/>
              <w:left w:val="nil"/>
              <w:bottom w:val="single" w:sz="4" w:space="0" w:color="000000"/>
              <w:right w:val="single" w:sz="4" w:space="0" w:color="000000"/>
            </w:tcBorders>
            <w:shd w:val="clear" w:color="auto" w:fill="auto"/>
            <w:noWrap/>
            <w:vAlign w:val="bottom"/>
            <w:hideMark/>
          </w:tcPr>
          <w:p w14:paraId="3C4F567A" w14:textId="1715D30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B550E0" w14:textId="15FEB1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C70F3" w14:textId="33FE7A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039,678.88 </w:t>
            </w:r>
          </w:p>
        </w:tc>
      </w:tr>
      <w:tr w:rsidR="003B1FDD" w:rsidRPr="003B1FDD" w14:paraId="2822AFB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33B0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18CAFE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4D44C60C" w14:textId="63D212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7,980.94 </w:t>
            </w:r>
          </w:p>
        </w:tc>
        <w:tc>
          <w:tcPr>
            <w:tcW w:w="958" w:type="pct"/>
            <w:tcBorders>
              <w:top w:val="nil"/>
              <w:left w:val="nil"/>
              <w:bottom w:val="single" w:sz="4" w:space="0" w:color="000000"/>
              <w:right w:val="single" w:sz="4" w:space="0" w:color="000000"/>
            </w:tcBorders>
            <w:shd w:val="clear" w:color="auto" w:fill="auto"/>
            <w:noWrap/>
            <w:vAlign w:val="bottom"/>
            <w:hideMark/>
          </w:tcPr>
          <w:p w14:paraId="626E9CBD" w14:textId="4B3F7EA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FEB75" w14:textId="7E937AC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8B773" w14:textId="3D579A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7,980.94 </w:t>
            </w:r>
          </w:p>
        </w:tc>
      </w:tr>
      <w:tr w:rsidR="003B1FDD" w:rsidRPr="003B1FDD" w14:paraId="10F99FC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BB98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CA274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6F52569D" w14:textId="0D6EBC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574,179.86 </w:t>
            </w:r>
          </w:p>
        </w:tc>
        <w:tc>
          <w:tcPr>
            <w:tcW w:w="958" w:type="pct"/>
            <w:tcBorders>
              <w:top w:val="nil"/>
              <w:left w:val="nil"/>
              <w:bottom w:val="single" w:sz="4" w:space="0" w:color="000000"/>
              <w:right w:val="single" w:sz="4" w:space="0" w:color="000000"/>
            </w:tcBorders>
            <w:shd w:val="clear" w:color="auto" w:fill="auto"/>
            <w:noWrap/>
            <w:vAlign w:val="bottom"/>
            <w:hideMark/>
          </w:tcPr>
          <w:p w14:paraId="44D1B43B" w14:textId="011256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FC0431" w14:textId="7D1931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98D96" w14:textId="131F8C8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574,179.86 </w:t>
            </w:r>
          </w:p>
        </w:tc>
      </w:tr>
      <w:tr w:rsidR="003B1FDD" w:rsidRPr="003B1FDD" w14:paraId="302ECBD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2E7B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A3106B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45DB7824" w14:textId="64FB375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629,246.90 </w:t>
            </w:r>
          </w:p>
        </w:tc>
        <w:tc>
          <w:tcPr>
            <w:tcW w:w="958" w:type="pct"/>
            <w:tcBorders>
              <w:top w:val="nil"/>
              <w:left w:val="nil"/>
              <w:bottom w:val="single" w:sz="4" w:space="0" w:color="000000"/>
              <w:right w:val="single" w:sz="4" w:space="0" w:color="000000"/>
            </w:tcBorders>
            <w:shd w:val="clear" w:color="auto" w:fill="auto"/>
            <w:noWrap/>
            <w:vAlign w:val="bottom"/>
            <w:hideMark/>
          </w:tcPr>
          <w:p w14:paraId="0F9CD905" w14:textId="4EB3567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E436D" w14:textId="32B19E3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AD5F53" w14:textId="3D4C86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629,246.90 </w:t>
            </w:r>
          </w:p>
        </w:tc>
      </w:tr>
      <w:tr w:rsidR="003B1FDD" w:rsidRPr="003B1FDD" w14:paraId="0990B6C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FDFE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94CD1F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031EF986" w14:textId="6F2EB4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6,626,485.90 </w:t>
            </w:r>
          </w:p>
        </w:tc>
        <w:tc>
          <w:tcPr>
            <w:tcW w:w="958" w:type="pct"/>
            <w:tcBorders>
              <w:top w:val="nil"/>
              <w:left w:val="nil"/>
              <w:bottom w:val="single" w:sz="4" w:space="0" w:color="000000"/>
              <w:right w:val="single" w:sz="4" w:space="0" w:color="000000"/>
            </w:tcBorders>
            <w:shd w:val="clear" w:color="auto" w:fill="auto"/>
            <w:noWrap/>
            <w:vAlign w:val="bottom"/>
            <w:hideMark/>
          </w:tcPr>
          <w:p w14:paraId="56573D87" w14:textId="71BDFF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E0588E" w14:textId="4B8D9C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241BD" w14:textId="722C0F1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6,626,485.90 </w:t>
            </w:r>
          </w:p>
        </w:tc>
      </w:tr>
      <w:tr w:rsidR="003B1FDD" w:rsidRPr="003B1FDD" w14:paraId="31F6C00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0658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302D9B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7F66D868" w14:textId="3E2D69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53,175.22 </w:t>
            </w:r>
          </w:p>
        </w:tc>
        <w:tc>
          <w:tcPr>
            <w:tcW w:w="958" w:type="pct"/>
            <w:tcBorders>
              <w:top w:val="nil"/>
              <w:left w:val="nil"/>
              <w:bottom w:val="single" w:sz="4" w:space="0" w:color="000000"/>
              <w:right w:val="single" w:sz="4" w:space="0" w:color="000000"/>
            </w:tcBorders>
            <w:shd w:val="clear" w:color="auto" w:fill="auto"/>
            <w:noWrap/>
            <w:vAlign w:val="bottom"/>
            <w:hideMark/>
          </w:tcPr>
          <w:p w14:paraId="2788FDF3" w14:textId="494E00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329F8" w14:textId="1AD385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DEF01" w14:textId="6E760A6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53,175.22 </w:t>
            </w:r>
          </w:p>
        </w:tc>
      </w:tr>
      <w:tr w:rsidR="003B1FDD" w:rsidRPr="003B1FDD" w14:paraId="7CB5601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164A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BEFE0B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C8BC7B5" w14:textId="75568E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05,409.78 </w:t>
            </w:r>
          </w:p>
        </w:tc>
        <w:tc>
          <w:tcPr>
            <w:tcW w:w="958" w:type="pct"/>
            <w:tcBorders>
              <w:top w:val="nil"/>
              <w:left w:val="nil"/>
              <w:bottom w:val="single" w:sz="4" w:space="0" w:color="000000"/>
              <w:right w:val="single" w:sz="4" w:space="0" w:color="000000"/>
            </w:tcBorders>
            <w:shd w:val="clear" w:color="auto" w:fill="auto"/>
            <w:noWrap/>
            <w:vAlign w:val="bottom"/>
            <w:hideMark/>
          </w:tcPr>
          <w:p w14:paraId="797949AF" w14:textId="746ED5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0CC419" w14:textId="232CE9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CBC0EF" w14:textId="67083F5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05,409.78 </w:t>
            </w:r>
          </w:p>
        </w:tc>
      </w:tr>
      <w:tr w:rsidR="003B1FDD" w:rsidRPr="003B1FDD" w14:paraId="1080681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47FA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A127BD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1225D434" w14:textId="24E0F4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41,392.18 </w:t>
            </w:r>
          </w:p>
        </w:tc>
        <w:tc>
          <w:tcPr>
            <w:tcW w:w="958" w:type="pct"/>
            <w:tcBorders>
              <w:top w:val="nil"/>
              <w:left w:val="nil"/>
              <w:bottom w:val="single" w:sz="4" w:space="0" w:color="000000"/>
              <w:right w:val="single" w:sz="4" w:space="0" w:color="000000"/>
            </w:tcBorders>
            <w:shd w:val="clear" w:color="auto" w:fill="auto"/>
            <w:noWrap/>
            <w:vAlign w:val="bottom"/>
            <w:hideMark/>
          </w:tcPr>
          <w:p w14:paraId="504A9459" w14:textId="5D8539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2A02C8" w14:textId="179AF99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99470" w14:textId="734BFA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41,392.18 </w:t>
            </w:r>
          </w:p>
        </w:tc>
      </w:tr>
      <w:tr w:rsidR="003B1FDD" w:rsidRPr="003B1FDD" w14:paraId="5EE56ED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6780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3D6679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1350487F" w14:textId="760E46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382,897.76 </w:t>
            </w:r>
          </w:p>
        </w:tc>
        <w:tc>
          <w:tcPr>
            <w:tcW w:w="958" w:type="pct"/>
            <w:tcBorders>
              <w:top w:val="nil"/>
              <w:left w:val="nil"/>
              <w:bottom w:val="single" w:sz="4" w:space="0" w:color="000000"/>
              <w:right w:val="single" w:sz="4" w:space="0" w:color="000000"/>
            </w:tcBorders>
            <w:shd w:val="clear" w:color="auto" w:fill="auto"/>
            <w:noWrap/>
            <w:vAlign w:val="bottom"/>
            <w:hideMark/>
          </w:tcPr>
          <w:p w14:paraId="09F9FEAA" w14:textId="3F5C098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AB8105" w14:textId="132EA34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817EAD" w14:textId="522672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382,897.76 </w:t>
            </w:r>
          </w:p>
        </w:tc>
      </w:tr>
      <w:tr w:rsidR="003B1FDD" w:rsidRPr="003B1FDD" w14:paraId="4ED0307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DB011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6C5529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1AFDCA57" w14:textId="13E6089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80,250.00 </w:t>
            </w:r>
          </w:p>
        </w:tc>
        <w:tc>
          <w:tcPr>
            <w:tcW w:w="958" w:type="pct"/>
            <w:tcBorders>
              <w:top w:val="nil"/>
              <w:left w:val="nil"/>
              <w:bottom w:val="single" w:sz="4" w:space="0" w:color="000000"/>
              <w:right w:val="single" w:sz="4" w:space="0" w:color="000000"/>
            </w:tcBorders>
            <w:shd w:val="clear" w:color="auto" w:fill="auto"/>
            <w:noWrap/>
            <w:vAlign w:val="bottom"/>
            <w:hideMark/>
          </w:tcPr>
          <w:p w14:paraId="15482587" w14:textId="4CE70E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D46F2F" w14:textId="72285F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BA07F5" w14:textId="66CB59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80,250.00 </w:t>
            </w:r>
          </w:p>
        </w:tc>
      </w:tr>
      <w:tr w:rsidR="003B1FDD" w:rsidRPr="003B1FDD" w14:paraId="259D402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F7BB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F9A612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708D825C" w14:textId="2C4C0DA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720,467.04 </w:t>
            </w:r>
          </w:p>
        </w:tc>
        <w:tc>
          <w:tcPr>
            <w:tcW w:w="958" w:type="pct"/>
            <w:tcBorders>
              <w:top w:val="nil"/>
              <w:left w:val="nil"/>
              <w:bottom w:val="single" w:sz="4" w:space="0" w:color="000000"/>
              <w:right w:val="single" w:sz="4" w:space="0" w:color="000000"/>
            </w:tcBorders>
            <w:shd w:val="clear" w:color="auto" w:fill="auto"/>
            <w:noWrap/>
            <w:vAlign w:val="bottom"/>
            <w:hideMark/>
          </w:tcPr>
          <w:p w14:paraId="7FCEECEB" w14:textId="045D9B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63E9FC" w14:textId="5B19CA3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1430B4" w14:textId="7E56932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720,467.04 </w:t>
            </w:r>
          </w:p>
        </w:tc>
      </w:tr>
      <w:tr w:rsidR="003B1FDD" w:rsidRPr="003B1FDD" w14:paraId="0293346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3256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FAEEFA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152DCB71" w14:textId="230AE51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18E270BD" w14:textId="3CEA75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0BCF76" w14:textId="788D0E6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22C2AC" w14:textId="39D1A4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850,785.14 </w:t>
            </w:r>
          </w:p>
        </w:tc>
      </w:tr>
      <w:tr w:rsidR="003B1FDD" w:rsidRPr="003B1FDD" w14:paraId="65D24AB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E06D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06870F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61C3B4C9" w14:textId="3E3152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9,892.54 </w:t>
            </w:r>
          </w:p>
        </w:tc>
        <w:tc>
          <w:tcPr>
            <w:tcW w:w="958" w:type="pct"/>
            <w:tcBorders>
              <w:top w:val="nil"/>
              <w:left w:val="nil"/>
              <w:bottom w:val="single" w:sz="4" w:space="0" w:color="000000"/>
              <w:right w:val="single" w:sz="4" w:space="0" w:color="000000"/>
            </w:tcBorders>
            <w:shd w:val="clear" w:color="auto" w:fill="auto"/>
            <w:noWrap/>
            <w:vAlign w:val="bottom"/>
            <w:hideMark/>
          </w:tcPr>
          <w:p w14:paraId="2BFB6E2B" w14:textId="01648C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BE37B8" w14:textId="5EAEE1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6C6E5B" w14:textId="14E9B9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9,892.54 </w:t>
            </w:r>
          </w:p>
        </w:tc>
      </w:tr>
      <w:tr w:rsidR="003B1FDD" w:rsidRPr="003B1FDD" w14:paraId="45DC453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9F88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B10DC1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0D73D69" w14:textId="407FAEA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62,793.56 </w:t>
            </w:r>
          </w:p>
        </w:tc>
        <w:tc>
          <w:tcPr>
            <w:tcW w:w="958" w:type="pct"/>
            <w:tcBorders>
              <w:top w:val="nil"/>
              <w:left w:val="nil"/>
              <w:bottom w:val="single" w:sz="4" w:space="0" w:color="000000"/>
              <w:right w:val="single" w:sz="4" w:space="0" w:color="000000"/>
            </w:tcBorders>
            <w:shd w:val="clear" w:color="auto" w:fill="auto"/>
            <w:noWrap/>
            <w:vAlign w:val="bottom"/>
            <w:hideMark/>
          </w:tcPr>
          <w:p w14:paraId="6C5BB8B0" w14:textId="107AEC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C92616" w14:textId="1AA7C4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6CE11" w14:textId="5B21518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62,793.56 </w:t>
            </w:r>
          </w:p>
        </w:tc>
      </w:tr>
      <w:tr w:rsidR="003B1FDD" w:rsidRPr="003B1FDD" w14:paraId="1E9B3F0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8C73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EDF809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7F54109D" w14:textId="66627F4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644,132.62 </w:t>
            </w:r>
          </w:p>
        </w:tc>
        <w:tc>
          <w:tcPr>
            <w:tcW w:w="958" w:type="pct"/>
            <w:tcBorders>
              <w:top w:val="nil"/>
              <w:left w:val="nil"/>
              <w:bottom w:val="single" w:sz="4" w:space="0" w:color="000000"/>
              <w:right w:val="single" w:sz="4" w:space="0" w:color="000000"/>
            </w:tcBorders>
            <w:shd w:val="clear" w:color="auto" w:fill="auto"/>
            <w:noWrap/>
            <w:vAlign w:val="bottom"/>
            <w:hideMark/>
          </w:tcPr>
          <w:p w14:paraId="570E6459" w14:textId="0361B0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2C9A59" w14:textId="7857F3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2A3760" w14:textId="6CD1AD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644,132.62 </w:t>
            </w:r>
          </w:p>
        </w:tc>
      </w:tr>
      <w:tr w:rsidR="003B1FDD" w:rsidRPr="003B1FDD" w14:paraId="24722B0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CEEC8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155CFB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640E67EF" w14:textId="7CE204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66,633.60 </w:t>
            </w:r>
          </w:p>
        </w:tc>
        <w:tc>
          <w:tcPr>
            <w:tcW w:w="958" w:type="pct"/>
            <w:tcBorders>
              <w:top w:val="nil"/>
              <w:left w:val="nil"/>
              <w:bottom w:val="single" w:sz="4" w:space="0" w:color="000000"/>
              <w:right w:val="single" w:sz="4" w:space="0" w:color="000000"/>
            </w:tcBorders>
            <w:shd w:val="clear" w:color="auto" w:fill="auto"/>
            <w:noWrap/>
            <w:vAlign w:val="bottom"/>
            <w:hideMark/>
          </w:tcPr>
          <w:p w14:paraId="17B62E78" w14:textId="33A3C8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1619F" w14:textId="6BF9AE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AAFB28" w14:textId="1BD6FF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66,633.60 </w:t>
            </w:r>
          </w:p>
        </w:tc>
      </w:tr>
      <w:tr w:rsidR="003B1FDD" w:rsidRPr="003B1FDD" w14:paraId="7A4B60B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9DBB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89E3D4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39A222DD" w14:textId="3C6A34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6,329.68 </w:t>
            </w:r>
          </w:p>
        </w:tc>
        <w:tc>
          <w:tcPr>
            <w:tcW w:w="958" w:type="pct"/>
            <w:tcBorders>
              <w:top w:val="nil"/>
              <w:left w:val="nil"/>
              <w:bottom w:val="single" w:sz="4" w:space="0" w:color="000000"/>
              <w:right w:val="single" w:sz="4" w:space="0" w:color="000000"/>
            </w:tcBorders>
            <w:shd w:val="clear" w:color="auto" w:fill="auto"/>
            <w:noWrap/>
            <w:vAlign w:val="bottom"/>
            <w:hideMark/>
          </w:tcPr>
          <w:p w14:paraId="1C20501B" w14:textId="67E1FF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DCACA" w14:textId="2307A8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97CF4" w14:textId="796C94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6,329.68 </w:t>
            </w:r>
          </w:p>
        </w:tc>
      </w:tr>
      <w:tr w:rsidR="003B1FDD" w:rsidRPr="003B1FDD" w14:paraId="1B07973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CB83D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728E6E2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5D24C933" w14:textId="651B5F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42,862.09 </w:t>
            </w:r>
          </w:p>
        </w:tc>
        <w:tc>
          <w:tcPr>
            <w:tcW w:w="958" w:type="pct"/>
            <w:tcBorders>
              <w:top w:val="nil"/>
              <w:left w:val="nil"/>
              <w:bottom w:val="single" w:sz="4" w:space="0" w:color="000000"/>
              <w:right w:val="single" w:sz="4" w:space="0" w:color="000000"/>
            </w:tcBorders>
            <w:shd w:val="clear" w:color="auto" w:fill="auto"/>
            <w:noWrap/>
            <w:vAlign w:val="bottom"/>
            <w:hideMark/>
          </w:tcPr>
          <w:p w14:paraId="67478D41" w14:textId="1B5610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02EDC0" w14:textId="78F461B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67B13E" w14:textId="56D83C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42,862.09 </w:t>
            </w:r>
          </w:p>
        </w:tc>
      </w:tr>
      <w:tr w:rsidR="003B1FDD" w:rsidRPr="003B1FDD" w14:paraId="7487054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06D2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BA81AA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7B1450CF" w14:textId="16B04C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2,477.78 </w:t>
            </w:r>
          </w:p>
        </w:tc>
        <w:tc>
          <w:tcPr>
            <w:tcW w:w="958" w:type="pct"/>
            <w:tcBorders>
              <w:top w:val="nil"/>
              <w:left w:val="nil"/>
              <w:bottom w:val="single" w:sz="4" w:space="0" w:color="000000"/>
              <w:right w:val="single" w:sz="4" w:space="0" w:color="000000"/>
            </w:tcBorders>
            <w:shd w:val="clear" w:color="auto" w:fill="auto"/>
            <w:noWrap/>
            <w:vAlign w:val="bottom"/>
            <w:hideMark/>
          </w:tcPr>
          <w:p w14:paraId="556D200A" w14:textId="18D279F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730FCD" w14:textId="381F44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20218" w14:textId="7B5B52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2,477.78 </w:t>
            </w:r>
          </w:p>
        </w:tc>
      </w:tr>
      <w:tr w:rsidR="003B1FDD" w:rsidRPr="003B1FDD" w14:paraId="44EAAFD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2FF6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16C5D9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54F67F5" w14:textId="236A2B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325416D1" w14:textId="44BDE4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FC3095" w14:textId="788A3F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E0AA1C" w14:textId="19B163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1,899.04 </w:t>
            </w:r>
          </w:p>
        </w:tc>
      </w:tr>
      <w:tr w:rsidR="003B1FDD" w:rsidRPr="003B1FDD" w14:paraId="5A2C875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7AEE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6ACD24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5F0C5818" w14:textId="226FEB7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69,167.62 </w:t>
            </w:r>
          </w:p>
        </w:tc>
        <w:tc>
          <w:tcPr>
            <w:tcW w:w="958" w:type="pct"/>
            <w:tcBorders>
              <w:top w:val="nil"/>
              <w:left w:val="nil"/>
              <w:bottom w:val="single" w:sz="4" w:space="0" w:color="000000"/>
              <w:right w:val="single" w:sz="4" w:space="0" w:color="000000"/>
            </w:tcBorders>
            <w:shd w:val="clear" w:color="auto" w:fill="auto"/>
            <w:noWrap/>
            <w:vAlign w:val="bottom"/>
            <w:hideMark/>
          </w:tcPr>
          <w:p w14:paraId="779C6A41" w14:textId="380B768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A54223" w14:textId="26A4858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722BD" w14:textId="340B2F2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69,167.62 </w:t>
            </w:r>
          </w:p>
        </w:tc>
      </w:tr>
      <w:tr w:rsidR="003B1FDD" w:rsidRPr="003B1FDD" w14:paraId="76C53B0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04CB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89D342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61E74E54" w14:textId="6F4A524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576,583.84 </w:t>
            </w:r>
          </w:p>
        </w:tc>
        <w:tc>
          <w:tcPr>
            <w:tcW w:w="958" w:type="pct"/>
            <w:tcBorders>
              <w:top w:val="nil"/>
              <w:left w:val="nil"/>
              <w:bottom w:val="single" w:sz="4" w:space="0" w:color="000000"/>
              <w:right w:val="single" w:sz="4" w:space="0" w:color="000000"/>
            </w:tcBorders>
            <w:shd w:val="clear" w:color="auto" w:fill="auto"/>
            <w:noWrap/>
            <w:vAlign w:val="bottom"/>
            <w:hideMark/>
          </w:tcPr>
          <w:p w14:paraId="01B4DE43" w14:textId="08F0E2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BF597B" w14:textId="1269C2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86C72" w14:textId="270986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576,583.84 </w:t>
            </w:r>
          </w:p>
        </w:tc>
      </w:tr>
      <w:tr w:rsidR="003B1FDD" w:rsidRPr="003B1FDD" w14:paraId="204D522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7B30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61AC6E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1C4DD687" w14:textId="69416B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8,747.56 </w:t>
            </w:r>
          </w:p>
        </w:tc>
        <w:tc>
          <w:tcPr>
            <w:tcW w:w="958" w:type="pct"/>
            <w:tcBorders>
              <w:top w:val="nil"/>
              <w:left w:val="nil"/>
              <w:bottom w:val="single" w:sz="4" w:space="0" w:color="000000"/>
              <w:right w:val="single" w:sz="4" w:space="0" w:color="000000"/>
            </w:tcBorders>
            <w:shd w:val="clear" w:color="auto" w:fill="auto"/>
            <w:noWrap/>
            <w:vAlign w:val="bottom"/>
            <w:hideMark/>
          </w:tcPr>
          <w:p w14:paraId="712BB283" w14:textId="17CFF2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C31A5" w14:textId="6D9EC8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949B4" w14:textId="35766C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8,747.56 </w:t>
            </w:r>
          </w:p>
        </w:tc>
      </w:tr>
      <w:tr w:rsidR="003B1FDD" w:rsidRPr="003B1FDD" w14:paraId="2F0CE87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5CB9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36FE10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5619AC54" w14:textId="2BDE30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627,528.04 </w:t>
            </w:r>
          </w:p>
        </w:tc>
        <w:tc>
          <w:tcPr>
            <w:tcW w:w="958" w:type="pct"/>
            <w:tcBorders>
              <w:top w:val="nil"/>
              <w:left w:val="nil"/>
              <w:bottom w:val="single" w:sz="4" w:space="0" w:color="000000"/>
              <w:right w:val="single" w:sz="4" w:space="0" w:color="000000"/>
            </w:tcBorders>
            <w:shd w:val="clear" w:color="auto" w:fill="auto"/>
            <w:noWrap/>
            <w:vAlign w:val="bottom"/>
            <w:hideMark/>
          </w:tcPr>
          <w:p w14:paraId="31F4EEFA" w14:textId="3CF118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80CC35" w14:textId="621AB3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6C980" w14:textId="53C9A3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627,528.04 </w:t>
            </w:r>
          </w:p>
        </w:tc>
      </w:tr>
      <w:tr w:rsidR="003B1FDD" w:rsidRPr="003B1FDD" w14:paraId="157FC86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F53E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182BEF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FE5528A" w14:textId="5F45EB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021,795.62 </w:t>
            </w:r>
          </w:p>
        </w:tc>
        <w:tc>
          <w:tcPr>
            <w:tcW w:w="958" w:type="pct"/>
            <w:tcBorders>
              <w:top w:val="nil"/>
              <w:left w:val="nil"/>
              <w:bottom w:val="single" w:sz="4" w:space="0" w:color="000000"/>
              <w:right w:val="single" w:sz="4" w:space="0" w:color="000000"/>
            </w:tcBorders>
            <w:shd w:val="clear" w:color="auto" w:fill="auto"/>
            <w:noWrap/>
            <w:vAlign w:val="bottom"/>
            <w:hideMark/>
          </w:tcPr>
          <w:p w14:paraId="0B9C4A2F" w14:textId="224982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69C95" w14:textId="26BD9EF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1B9C0" w14:textId="10029C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021,795.62 </w:t>
            </w:r>
          </w:p>
        </w:tc>
      </w:tr>
      <w:tr w:rsidR="003B1FDD" w:rsidRPr="003B1FDD" w14:paraId="42D86C8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6EB9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FF9864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52A0497F" w14:textId="40B45F1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679,963.32 </w:t>
            </w:r>
          </w:p>
        </w:tc>
        <w:tc>
          <w:tcPr>
            <w:tcW w:w="958" w:type="pct"/>
            <w:tcBorders>
              <w:top w:val="nil"/>
              <w:left w:val="nil"/>
              <w:bottom w:val="single" w:sz="4" w:space="0" w:color="000000"/>
              <w:right w:val="single" w:sz="4" w:space="0" w:color="000000"/>
            </w:tcBorders>
            <w:shd w:val="clear" w:color="auto" w:fill="auto"/>
            <w:noWrap/>
            <w:vAlign w:val="bottom"/>
            <w:hideMark/>
          </w:tcPr>
          <w:p w14:paraId="6A307DE7" w14:textId="74C2C4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5AEEEB" w14:textId="1B8352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C8BB4" w14:textId="1B8801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679,963.32 </w:t>
            </w:r>
          </w:p>
        </w:tc>
      </w:tr>
      <w:tr w:rsidR="003B1FDD" w:rsidRPr="003B1FDD" w14:paraId="0836B99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865D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9F89B9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1174B9B5" w14:textId="354CCF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95,050.18 </w:t>
            </w:r>
          </w:p>
        </w:tc>
        <w:tc>
          <w:tcPr>
            <w:tcW w:w="958" w:type="pct"/>
            <w:tcBorders>
              <w:top w:val="nil"/>
              <w:left w:val="nil"/>
              <w:bottom w:val="single" w:sz="4" w:space="0" w:color="000000"/>
              <w:right w:val="single" w:sz="4" w:space="0" w:color="000000"/>
            </w:tcBorders>
            <w:shd w:val="clear" w:color="auto" w:fill="auto"/>
            <w:noWrap/>
            <w:vAlign w:val="bottom"/>
            <w:hideMark/>
          </w:tcPr>
          <w:p w14:paraId="460518CA" w14:textId="5FEE76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94D486" w14:textId="1482DA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A9FC0A" w14:textId="57CDB2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95,050.18 </w:t>
            </w:r>
          </w:p>
        </w:tc>
      </w:tr>
      <w:tr w:rsidR="003B1FDD" w:rsidRPr="003B1FDD" w14:paraId="497839C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9B06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571A9F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2491A825" w14:textId="4EA354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02EC5768" w14:textId="0A824F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1DA97" w14:textId="07F1CA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BBA55" w14:textId="55E212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75,612.17 </w:t>
            </w:r>
          </w:p>
        </w:tc>
      </w:tr>
      <w:tr w:rsidR="003B1FDD" w:rsidRPr="003B1FDD" w14:paraId="23524F0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E4F0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B3AAC6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44F5356D" w14:textId="04F575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91,302.46 </w:t>
            </w:r>
          </w:p>
        </w:tc>
        <w:tc>
          <w:tcPr>
            <w:tcW w:w="958" w:type="pct"/>
            <w:tcBorders>
              <w:top w:val="nil"/>
              <w:left w:val="nil"/>
              <w:bottom w:val="single" w:sz="4" w:space="0" w:color="000000"/>
              <w:right w:val="single" w:sz="4" w:space="0" w:color="000000"/>
            </w:tcBorders>
            <w:shd w:val="clear" w:color="auto" w:fill="auto"/>
            <w:noWrap/>
            <w:vAlign w:val="bottom"/>
            <w:hideMark/>
          </w:tcPr>
          <w:p w14:paraId="0E0F650D" w14:textId="43C731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A45E03" w14:textId="348606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B7A56E" w14:textId="4D65CD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91,302.46 </w:t>
            </w:r>
          </w:p>
        </w:tc>
      </w:tr>
      <w:tr w:rsidR="003B1FDD" w:rsidRPr="003B1FDD" w14:paraId="1FC58CC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F29E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5E7FCC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2FDA3BE9" w14:textId="04700BA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7,252.14 </w:t>
            </w:r>
          </w:p>
        </w:tc>
        <w:tc>
          <w:tcPr>
            <w:tcW w:w="958" w:type="pct"/>
            <w:tcBorders>
              <w:top w:val="nil"/>
              <w:left w:val="nil"/>
              <w:bottom w:val="single" w:sz="4" w:space="0" w:color="000000"/>
              <w:right w:val="single" w:sz="4" w:space="0" w:color="000000"/>
            </w:tcBorders>
            <w:shd w:val="clear" w:color="auto" w:fill="auto"/>
            <w:noWrap/>
            <w:vAlign w:val="bottom"/>
            <w:hideMark/>
          </w:tcPr>
          <w:p w14:paraId="623921A6" w14:textId="7584AE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CCCC80" w14:textId="00F94B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CE1340" w14:textId="5E0715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7,252.14 </w:t>
            </w:r>
          </w:p>
        </w:tc>
      </w:tr>
      <w:tr w:rsidR="003B1FDD" w:rsidRPr="003B1FDD" w14:paraId="3C92DC7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6014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95B3AC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3BEBFE87" w14:textId="40FB13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713,472.82 </w:t>
            </w:r>
          </w:p>
        </w:tc>
        <w:tc>
          <w:tcPr>
            <w:tcW w:w="958" w:type="pct"/>
            <w:tcBorders>
              <w:top w:val="nil"/>
              <w:left w:val="nil"/>
              <w:bottom w:val="single" w:sz="4" w:space="0" w:color="000000"/>
              <w:right w:val="single" w:sz="4" w:space="0" w:color="000000"/>
            </w:tcBorders>
            <w:shd w:val="clear" w:color="auto" w:fill="auto"/>
            <w:noWrap/>
            <w:vAlign w:val="bottom"/>
            <w:hideMark/>
          </w:tcPr>
          <w:p w14:paraId="67904719" w14:textId="48B231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0483EB" w14:textId="169408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458F2F" w14:textId="61A54C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713,472.82 </w:t>
            </w:r>
          </w:p>
        </w:tc>
      </w:tr>
      <w:tr w:rsidR="003B1FDD" w:rsidRPr="003B1FDD" w14:paraId="74594DE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155C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EE510E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74C75F89" w14:textId="0F8112B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031,791.72 </w:t>
            </w:r>
          </w:p>
        </w:tc>
        <w:tc>
          <w:tcPr>
            <w:tcW w:w="958" w:type="pct"/>
            <w:tcBorders>
              <w:top w:val="nil"/>
              <w:left w:val="nil"/>
              <w:bottom w:val="single" w:sz="4" w:space="0" w:color="000000"/>
              <w:right w:val="single" w:sz="4" w:space="0" w:color="000000"/>
            </w:tcBorders>
            <w:shd w:val="clear" w:color="auto" w:fill="auto"/>
            <w:noWrap/>
            <w:vAlign w:val="bottom"/>
            <w:hideMark/>
          </w:tcPr>
          <w:p w14:paraId="1FA90C3F" w14:textId="152E6EA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7A1EE" w14:textId="35045A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C0784" w14:textId="1B1BEA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031,791.72 </w:t>
            </w:r>
          </w:p>
        </w:tc>
      </w:tr>
      <w:tr w:rsidR="003B1FDD" w:rsidRPr="003B1FDD" w14:paraId="6BA40F1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EC04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DF26AE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67FD2D30" w14:textId="682016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12,846.22 </w:t>
            </w:r>
          </w:p>
        </w:tc>
        <w:tc>
          <w:tcPr>
            <w:tcW w:w="958" w:type="pct"/>
            <w:tcBorders>
              <w:top w:val="nil"/>
              <w:left w:val="nil"/>
              <w:bottom w:val="single" w:sz="4" w:space="0" w:color="000000"/>
              <w:right w:val="single" w:sz="4" w:space="0" w:color="000000"/>
            </w:tcBorders>
            <w:shd w:val="clear" w:color="auto" w:fill="auto"/>
            <w:noWrap/>
            <w:vAlign w:val="bottom"/>
            <w:hideMark/>
          </w:tcPr>
          <w:p w14:paraId="76BB6685" w14:textId="39169C8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90597" w14:textId="055D3E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81C58" w14:textId="3E2AC0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12,846.22 </w:t>
            </w:r>
          </w:p>
        </w:tc>
      </w:tr>
      <w:tr w:rsidR="003B1FDD" w:rsidRPr="003B1FDD" w14:paraId="1B41820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2FAB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1B9C60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1EEDE7B0" w14:textId="24EF792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184,821.40 </w:t>
            </w:r>
          </w:p>
        </w:tc>
        <w:tc>
          <w:tcPr>
            <w:tcW w:w="958" w:type="pct"/>
            <w:tcBorders>
              <w:top w:val="nil"/>
              <w:left w:val="nil"/>
              <w:bottom w:val="single" w:sz="4" w:space="0" w:color="000000"/>
              <w:right w:val="single" w:sz="4" w:space="0" w:color="000000"/>
            </w:tcBorders>
            <w:shd w:val="clear" w:color="auto" w:fill="auto"/>
            <w:noWrap/>
            <w:vAlign w:val="bottom"/>
            <w:hideMark/>
          </w:tcPr>
          <w:p w14:paraId="27DDFDD1" w14:textId="65DA2E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5EFB38" w14:textId="2AE5EE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D840F9" w14:textId="4D82EC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184,821.40 </w:t>
            </w:r>
          </w:p>
        </w:tc>
      </w:tr>
      <w:tr w:rsidR="003B1FDD" w:rsidRPr="003B1FDD" w14:paraId="0A875A2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6EE4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F903DE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A2FF5D" w14:textId="649BBD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09,659.24 </w:t>
            </w:r>
          </w:p>
        </w:tc>
        <w:tc>
          <w:tcPr>
            <w:tcW w:w="958" w:type="pct"/>
            <w:tcBorders>
              <w:top w:val="nil"/>
              <w:left w:val="nil"/>
              <w:bottom w:val="single" w:sz="4" w:space="0" w:color="000000"/>
              <w:right w:val="single" w:sz="4" w:space="0" w:color="000000"/>
            </w:tcBorders>
            <w:shd w:val="clear" w:color="auto" w:fill="auto"/>
            <w:noWrap/>
            <w:vAlign w:val="bottom"/>
            <w:hideMark/>
          </w:tcPr>
          <w:p w14:paraId="772B5AB7" w14:textId="4A3D143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4406B4" w14:textId="47B601D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C21AB5" w14:textId="633D49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09,659.24 </w:t>
            </w:r>
          </w:p>
        </w:tc>
      </w:tr>
      <w:tr w:rsidR="003B1FDD" w:rsidRPr="003B1FDD" w14:paraId="5747D5F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9B60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4E8DEB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24B41654" w14:textId="6D36BA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63,498.78 </w:t>
            </w:r>
          </w:p>
        </w:tc>
        <w:tc>
          <w:tcPr>
            <w:tcW w:w="958" w:type="pct"/>
            <w:tcBorders>
              <w:top w:val="nil"/>
              <w:left w:val="nil"/>
              <w:bottom w:val="single" w:sz="4" w:space="0" w:color="000000"/>
              <w:right w:val="single" w:sz="4" w:space="0" w:color="000000"/>
            </w:tcBorders>
            <w:shd w:val="clear" w:color="auto" w:fill="auto"/>
            <w:noWrap/>
            <w:vAlign w:val="bottom"/>
            <w:hideMark/>
          </w:tcPr>
          <w:p w14:paraId="2BC948E4" w14:textId="305B21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E2B64" w14:textId="7FE148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38FFE" w14:textId="00FBD74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63,498.78 </w:t>
            </w:r>
          </w:p>
        </w:tc>
      </w:tr>
      <w:tr w:rsidR="003B1FDD" w:rsidRPr="003B1FDD" w14:paraId="1601C6D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95F7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901460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10E8720F" w14:textId="56A629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95,426.38 </w:t>
            </w:r>
          </w:p>
        </w:tc>
        <w:tc>
          <w:tcPr>
            <w:tcW w:w="958" w:type="pct"/>
            <w:tcBorders>
              <w:top w:val="nil"/>
              <w:left w:val="nil"/>
              <w:bottom w:val="single" w:sz="4" w:space="0" w:color="000000"/>
              <w:right w:val="single" w:sz="4" w:space="0" w:color="000000"/>
            </w:tcBorders>
            <w:shd w:val="clear" w:color="auto" w:fill="auto"/>
            <w:noWrap/>
            <w:vAlign w:val="bottom"/>
            <w:hideMark/>
          </w:tcPr>
          <w:p w14:paraId="406C5210" w14:textId="485C6F7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4F486" w14:textId="4995AD0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7581CF" w14:textId="55D38B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95,426.38 </w:t>
            </w:r>
          </w:p>
        </w:tc>
      </w:tr>
      <w:tr w:rsidR="003B1FDD" w:rsidRPr="003B1FDD" w14:paraId="680ADE71"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358AC1"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6A1902D9" w14:textId="4FA9474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826,7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5C8F3EE2" w14:textId="45CC549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E6C4E32" w14:textId="52211C9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00DC29" w14:textId="3058133A"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826,773.30 </w:t>
            </w:r>
          </w:p>
        </w:tc>
      </w:tr>
      <w:tr w:rsidR="003B1FDD" w:rsidRPr="003B1FDD" w14:paraId="253AAB7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4952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EDBD06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11D75005" w14:textId="5A8F83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0C259DAC" w14:textId="0B09B2F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1E7866" w14:textId="0EE7DD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D9B47" w14:textId="2E31D0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0,118.48 </w:t>
            </w:r>
          </w:p>
        </w:tc>
      </w:tr>
      <w:tr w:rsidR="003B1FDD" w:rsidRPr="003B1FDD" w14:paraId="6F15080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FCDD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D17948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0CA900F1" w14:textId="644E38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4A95DC91" w14:textId="2715E6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B774C" w14:textId="6E0FA3B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5C8988" w14:textId="30B534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19,714.82 </w:t>
            </w:r>
          </w:p>
        </w:tc>
      </w:tr>
      <w:tr w:rsidR="003B1FDD" w:rsidRPr="003B1FDD" w14:paraId="6A15E6A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2353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51F25E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56FE53AE" w14:textId="2F8150A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75DD1399" w14:textId="6E86A7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5C92C" w14:textId="4380D3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4368BD" w14:textId="622B0D9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96,940.00 </w:t>
            </w:r>
          </w:p>
        </w:tc>
      </w:tr>
      <w:tr w:rsidR="003B1FDD" w:rsidRPr="003B1FDD" w14:paraId="73210C2B"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3DDC18"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1317F9B" w14:textId="6B92D06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8,376,91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32F90C97" w14:textId="29A3C16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64C7F0" w14:textId="3C7E659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56F5D1" w14:textId="1424BF5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8,376,917.02 </w:t>
            </w:r>
          </w:p>
        </w:tc>
      </w:tr>
      <w:tr w:rsidR="003B1FDD" w:rsidRPr="003B1FDD" w14:paraId="79860CAC" w14:textId="77777777" w:rsidTr="003B1FDD">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55DCC521"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183786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7BAED318" w14:textId="7C5B58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7CE52B16" w14:textId="635CE4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B2F66E" w14:textId="2C9E8C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2A4DB83" w14:textId="5109042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262,622.13 </w:t>
            </w:r>
          </w:p>
        </w:tc>
      </w:tr>
      <w:tr w:rsidR="003B1FDD" w:rsidRPr="003B1FDD" w14:paraId="4FFD3E1F" w14:textId="77777777" w:rsidTr="003B1FDD">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6A12BC1"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0185BF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118CC5D6" w14:textId="223604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608E5192" w14:textId="1A45C0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DC3C09" w14:textId="73CDD5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7F19E" w14:textId="6AC834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96,940.00 </w:t>
            </w:r>
          </w:p>
        </w:tc>
      </w:tr>
      <w:tr w:rsidR="003B1FDD" w:rsidRPr="003B1FDD" w14:paraId="43D5C1B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511B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1C4726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38653DEC" w14:textId="6FF7B5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05472D" w14:textId="2276984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8844EB" w14:textId="52BF5B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C8AE5C" w14:textId="64A709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175,000.00 </w:t>
            </w:r>
          </w:p>
        </w:tc>
      </w:tr>
      <w:tr w:rsidR="003B1FDD" w:rsidRPr="003B1FDD" w14:paraId="3A704A4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6199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FC1B7D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65B57250" w14:textId="2392FB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7CEF5966" w14:textId="5F2E73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45A54E" w14:textId="6C7459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34F91" w14:textId="5C39EE9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819,557.64 </w:t>
            </w:r>
          </w:p>
        </w:tc>
      </w:tr>
      <w:tr w:rsidR="003B1FDD" w:rsidRPr="003B1FDD" w14:paraId="09B054D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DEBFD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C72757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E1158AE" w14:textId="1F3CA6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0A83F9BC" w14:textId="5C5F08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1051B4" w14:textId="111522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B26E8" w14:textId="0F05FD8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089,469.32 </w:t>
            </w:r>
          </w:p>
        </w:tc>
      </w:tr>
      <w:tr w:rsidR="003B1FDD" w:rsidRPr="003B1FDD" w14:paraId="4182A63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2BB2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FC2BBB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CA85D41" w14:textId="0537BFC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2,662.78 </w:t>
            </w:r>
          </w:p>
        </w:tc>
        <w:tc>
          <w:tcPr>
            <w:tcW w:w="958" w:type="pct"/>
            <w:tcBorders>
              <w:top w:val="nil"/>
              <w:left w:val="nil"/>
              <w:bottom w:val="single" w:sz="4" w:space="0" w:color="000000"/>
              <w:right w:val="single" w:sz="4" w:space="0" w:color="000000"/>
            </w:tcBorders>
            <w:shd w:val="clear" w:color="auto" w:fill="auto"/>
            <w:noWrap/>
            <w:vAlign w:val="bottom"/>
            <w:hideMark/>
          </w:tcPr>
          <w:p w14:paraId="120E7789" w14:textId="11EEF3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0C6C0E" w14:textId="128F214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9A3227" w14:textId="31D627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2,662.78 </w:t>
            </w:r>
          </w:p>
        </w:tc>
      </w:tr>
      <w:tr w:rsidR="003B1FDD" w:rsidRPr="003B1FDD" w14:paraId="6899D8C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F274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801C6F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073A260F" w14:textId="460B1D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5CD2AF64" w14:textId="32AA89A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9F7409" w14:textId="46536A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3358B" w14:textId="0E142A3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849,807.18 </w:t>
            </w:r>
          </w:p>
        </w:tc>
      </w:tr>
      <w:tr w:rsidR="003B1FDD" w:rsidRPr="003B1FDD" w14:paraId="1EFE079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E4ED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2C3744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0F51CB40" w14:textId="400BB5A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4FEF13D7" w14:textId="6B8E2B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904C9" w14:textId="42D1FAA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995928" w14:textId="32B384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9,972.10 </w:t>
            </w:r>
          </w:p>
        </w:tc>
      </w:tr>
      <w:tr w:rsidR="003B1FDD" w:rsidRPr="003B1FDD" w14:paraId="746DC5F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6A85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D25D69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5FA57042" w14:textId="1EB8B7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59,511.48 </w:t>
            </w:r>
          </w:p>
        </w:tc>
        <w:tc>
          <w:tcPr>
            <w:tcW w:w="958" w:type="pct"/>
            <w:tcBorders>
              <w:top w:val="nil"/>
              <w:left w:val="nil"/>
              <w:bottom w:val="single" w:sz="4" w:space="0" w:color="000000"/>
              <w:right w:val="single" w:sz="4" w:space="0" w:color="000000"/>
            </w:tcBorders>
            <w:shd w:val="clear" w:color="auto" w:fill="auto"/>
            <w:noWrap/>
            <w:vAlign w:val="bottom"/>
            <w:hideMark/>
          </w:tcPr>
          <w:p w14:paraId="68D09048" w14:textId="1B8730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3C011C" w14:textId="3F1C05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358AE" w14:textId="61168B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59,511.48 </w:t>
            </w:r>
          </w:p>
        </w:tc>
      </w:tr>
      <w:tr w:rsidR="003B1FDD" w:rsidRPr="003B1FDD" w14:paraId="061FEA5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00B1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3C5548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0448B895" w14:textId="181E122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74DDD111" w14:textId="6DBE20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AA6811" w14:textId="1F4A0F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674DC9" w14:textId="2EDB1A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23,020.85 </w:t>
            </w:r>
          </w:p>
        </w:tc>
      </w:tr>
      <w:tr w:rsidR="003B1FDD" w:rsidRPr="003B1FDD" w14:paraId="0E125C3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EE38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61B818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4845809F" w14:textId="36A13AB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D642669" w14:textId="66565A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24B08" w14:textId="54435AB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55749" w14:textId="256B591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02,500.00 </w:t>
            </w:r>
          </w:p>
        </w:tc>
      </w:tr>
      <w:tr w:rsidR="003B1FDD" w:rsidRPr="003B1FDD" w14:paraId="59E250B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89BD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530977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442EDDBC" w14:textId="7E47033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54FD4FA9" w14:textId="53903F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5E27C" w14:textId="6A0EDC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E6B97" w14:textId="483D9E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0,262.46 </w:t>
            </w:r>
          </w:p>
        </w:tc>
      </w:tr>
      <w:tr w:rsidR="003B1FDD" w:rsidRPr="003B1FDD" w14:paraId="3ED6683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EE2D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991C0C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279C73BF" w14:textId="61843C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25,987.48 </w:t>
            </w:r>
          </w:p>
        </w:tc>
        <w:tc>
          <w:tcPr>
            <w:tcW w:w="958" w:type="pct"/>
            <w:tcBorders>
              <w:top w:val="nil"/>
              <w:left w:val="nil"/>
              <w:bottom w:val="single" w:sz="4" w:space="0" w:color="000000"/>
              <w:right w:val="single" w:sz="4" w:space="0" w:color="000000"/>
            </w:tcBorders>
            <w:shd w:val="clear" w:color="auto" w:fill="auto"/>
            <w:noWrap/>
            <w:vAlign w:val="bottom"/>
            <w:hideMark/>
          </w:tcPr>
          <w:p w14:paraId="381132BD" w14:textId="7A0ACB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D45A06" w14:textId="687899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8E5819" w14:textId="2CDB03E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25,987.48 </w:t>
            </w:r>
          </w:p>
        </w:tc>
      </w:tr>
      <w:tr w:rsidR="003B1FDD" w:rsidRPr="003B1FDD" w14:paraId="44031BA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9A5A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A03F78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353C521C" w14:textId="31E7E7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6626C201" w14:textId="2190B77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ED854A" w14:textId="24B51FD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F5B6B" w14:textId="39C223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6,143.60 </w:t>
            </w:r>
          </w:p>
        </w:tc>
      </w:tr>
      <w:tr w:rsidR="003B1FDD" w:rsidRPr="003B1FDD" w14:paraId="0527104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95C7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76C356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5D49FF98" w14:textId="3EA47A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7ADF4D1F" w14:textId="0FF2F3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9E9579" w14:textId="59A6FE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D91C7F" w14:textId="090428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792,860.00 </w:t>
            </w:r>
          </w:p>
        </w:tc>
      </w:tr>
      <w:tr w:rsidR="003B1FDD" w:rsidRPr="003B1FDD" w14:paraId="715A698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91D7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0DCEAC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162787C6" w14:textId="3776C6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0590623E" w14:textId="3334692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15978E" w14:textId="699D19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3CA73" w14:textId="00E0C72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30,600.00 </w:t>
            </w:r>
          </w:p>
        </w:tc>
      </w:tr>
      <w:tr w:rsidR="003B1FDD" w:rsidRPr="003B1FDD" w14:paraId="52807C28"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8F5262"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79585AA1" w14:textId="34D3E3D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3,347,718.54 </w:t>
            </w:r>
          </w:p>
        </w:tc>
        <w:tc>
          <w:tcPr>
            <w:tcW w:w="958" w:type="pct"/>
            <w:tcBorders>
              <w:top w:val="nil"/>
              <w:left w:val="nil"/>
              <w:bottom w:val="single" w:sz="4" w:space="0" w:color="000000"/>
              <w:right w:val="single" w:sz="4" w:space="0" w:color="000000"/>
            </w:tcBorders>
            <w:shd w:val="clear" w:color="A5A5A5" w:fill="A5A5A5"/>
            <w:noWrap/>
            <w:vAlign w:val="bottom"/>
            <w:hideMark/>
          </w:tcPr>
          <w:p w14:paraId="4D99DB4F" w14:textId="2F40CE2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27F3341" w14:textId="0D3B91C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04DDF805" w14:textId="2334B54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5,269,988.54 </w:t>
            </w:r>
          </w:p>
        </w:tc>
      </w:tr>
      <w:tr w:rsidR="003B1FDD" w:rsidRPr="003B1FDD" w14:paraId="2F24F35F"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27E80B"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3FDBBD8" w14:textId="53ADFE4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181C431C" w14:textId="371E0EB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F474365" w14:textId="461EE36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BF13256" w14:textId="72BF3FE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20,827.23 </w:t>
            </w:r>
          </w:p>
        </w:tc>
      </w:tr>
      <w:tr w:rsidR="003B1FDD" w:rsidRPr="003B1FDD" w14:paraId="18D1648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94D1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F2F536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25A08844" w14:textId="4EA955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1A98625C" w14:textId="711C777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022C1A" w14:textId="1454E9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62C2A0" w14:textId="7C8A8D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195.44 </w:t>
            </w:r>
          </w:p>
        </w:tc>
      </w:tr>
      <w:tr w:rsidR="003B1FDD" w:rsidRPr="003B1FDD" w14:paraId="49656DB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A077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FCD9FE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0E7C0676" w14:textId="001F59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4710907E" w14:textId="1CD6BD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41161" w14:textId="409DA20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9BADC0" w14:textId="7C450FF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43.93 </w:t>
            </w:r>
          </w:p>
        </w:tc>
      </w:tr>
      <w:tr w:rsidR="003B1FDD" w:rsidRPr="003B1FDD" w14:paraId="2618B8F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2F3D4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64EBC4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259A2126" w14:textId="7A9323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24F68679" w14:textId="3C3E55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91975E" w14:textId="77C5DB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68A899" w14:textId="0E6C99B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87.86 </w:t>
            </w:r>
          </w:p>
        </w:tc>
      </w:tr>
      <w:tr w:rsidR="003B1FDD" w:rsidRPr="003B1FDD" w14:paraId="2391DB75"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7BDAB5"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33820D79" w14:textId="6781F12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22,10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1F4BABE2" w14:textId="1FCEF62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0DB72C" w14:textId="19EC6EC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A38E40E" w14:textId="7E719C2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35,002.72 </w:t>
            </w:r>
          </w:p>
        </w:tc>
      </w:tr>
      <w:tr w:rsidR="003B1FDD" w:rsidRPr="003B1FDD" w14:paraId="0A2E16E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CE056"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6570BF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04741DCB" w14:textId="7598E5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75A79470" w14:textId="2E0F23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68686" w14:textId="6E5238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49383A4" w14:textId="0A604C3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0,351.17 </w:t>
            </w:r>
          </w:p>
        </w:tc>
      </w:tr>
      <w:tr w:rsidR="003B1FDD" w:rsidRPr="003B1FDD" w14:paraId="27B3673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24E9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5FE2EE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53594BC6" w14:textId="5BC277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23BCC333" w14:textId="00C1531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992DF5" w14:textId="433D40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84CCD8" w14:textId="7018FF0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70.70 </w:t>
            </w:r>
          </w:p>
        </w:tc>
      </w:tr>
      <w:tr w:rsidR="003B1FDD" w:rsidRPr="003B1FDD" w14:paraId="2498B19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A8BC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6214E5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26C78C3E" w14:textId="7FE9D5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505BED2E" w14:textId="347ADDF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6E290" w14:textId="3EC9E3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E9AE3" w14:textId="31F4CC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70.70 </w:t>
            </w:r>
          </w:p>
        </w:tc>
      </w:tr>
      <w:tr w:rsidR="003B1FDD" w:rsidRPr="003B1FDD" w14:paraId="5EECCD3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1870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70618F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7FF7C9FC" w14:textId="402053A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0CD316" w14:textId="620194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0AEDA6" w14:textId="4E2C471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294BE068" w14:textId="669805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900.00 </w:t>
            </w:r>
          </w:p>
        </w:tc>
      </w:tr>
      <w:tr w:rsidR="003B1FDD" w:rsidRPr="003B1FDD" w14:paraId="1BF9A8E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9DC9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CDFB73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5D847B37" w14:textId="3313A84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3E77DCB3" w14:textId="051DD1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5A9233" w14:textId="39AAFC8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A779D5" w14:textId="2667F69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19,868.75 </w:t>
            </w:r>
          </w:p>
        </w:tc>
      </w:tr>
      <w:tr w:rsidR="003B1FDD" w:rsidRPr="003B1FDD" w14:paraId="0EBEB2C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1C5E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1A18E1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1DD53FDB" w14:textId="632B500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941.40 </w:t>
            </w:r>
          </w:p>
        </w:tc>
        <w:tc>
          <w:tcPr>
            <w:tcW w:w="958" w:type="pct"/>
            <w:tcBorders>
              <w:top w:val="nil"/>
              <w:left w:val="nil"/>
              <w:bottom w:val="single" w:sz="4" w:space="0" w:color="000000"/>
              <w:right w:val="single" w:sz="4" w:space="0" w:color="000000"/>
            </w:tcBorders>
            <w:shd w:val="clear" w:color="auto" w:fill="auto"/>
            <w:noWrap/>
            <w:vAlign w:val="bottom"/>
            <w:hideMark/>
          </w:tcPr>
          <w:p w14:paraId="18FF882E" w14:textId="4B210BC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181B77" w14:textId="0273BD1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E2540A" w14:textId="76C185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941.40 </w:t>
            </w:r>
          </w:p>
        </w:tc>
      </w:tr>
      <w:tr w:rsidR="003B1FDD" w:rsidRPr="003B1FDD" w14:paraId="20122106"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DCC658"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4B20033" w14:textId="0F6979AA"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524,185.24 </w:t>
            </w:r>
          </w:p>
        </w:tc>
        <w:tc>
          <w:tcPr>
            <w:tcW w:w="958" w:type="pct"/>
            <w:tcBorders>
              <w:top w:val="nil"/>
              <w:left w:val="nil"/>
              <w:bottom w:val="single" w:sz="4" w:space="0" w:color="000000"/>
              <w:right w:val="single" w:sz="4" w:space="0" w:color="000000"/>
            </w:tcBorders>
            <w:shd w:val="clear" w:color="D8D8D8" w:fill="D8D8D8"/>
            <w:noWrap/>
            <w:vAlign w:val="bottom"/>
            <w:hideMark/>
          </w:tcPr>
          <w:p w14:paraId="1BBE8364" w14:textId="37C634D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6C34527" w14:textId="26BB96E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C40E15A" w14:textId="2E8EC44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672,555.24 </w:t>
            </w:r>
          </w:p>
        </w:tc>
      </w:tr>
      <w:tr w:rsidR="003B1FDD" w:rsidRPr="003B1FDD" w14:paraId="12997C2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9A929"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62B7CC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6D5E09D9" w14:textId="70EE6C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4BACAED6" w14:textId="62CF44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BC1BE3" w14:textId="09A192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D86ACA1" w14:textId="6AEB04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9,499.00 </w:t>
            </w:r>
          </w:p>
        </w:tc>
      </w:tr>
      <w:tr w:rsidR="003B1FDD" w:rsidRPr="003B1FDD" w14:paraId="38D17E4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D7C1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2CEBC4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1A9B0F" w14:textId="258E72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89,625.34 </w:t>
            </w:r>
          </w:p>
        </w:tc>
        <w:tc>
          <w:tcPr>
            <w:tcW w:w="958" w:type="pct"/>
            <w:tcBorders>
              <w:top w:val="nil"/>
              <w:left w:val="nil"/>
              <w:bottom w:val="single" w:sz="4" w:space="0" w:color="000000"/>
              <w:right w:val="single" w:sz="4" w:space="0" w:color="000000"/>
            </w:tcBorders>
            <w:shd w:val="clear" w:color="auto" w:fill="auto"/>
            <w:noWrap/>
            <w:vAlign w:val="bottom"/>
            <w:hideMark/>
          </w:tcPr>
          <w:p w14:paraId="67BB540E" w14:textId="2F407E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94937A" w14:textId="3068ED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EA6280" w14:textId="480137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89,625.34 </w:t>
            </w:r>
          </w:p>
        </w:tc>
      </w:tr>
      <w:tr w:rsidR="003B1FDD" w:rsidRPr="003B1FDD" w14:paraId="46476F8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7137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56E348C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686BADC4" w14:textId="5706BC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05F6303E" w14:textId="59EFD3F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A56D8D" w14:textId="70CB328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688872" w14:textId="0F03D4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43,423.98 </w:t>
            </w:r>
          </w:p>
        </w:tc>
      </w:tr>
      <w:tr w:rsidR="003B1FDD" w:rsidRPr="003B1FDD" w14:paraId="2995784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E807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EE2F05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032BA376" w14:textId="30D8E25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3C2A9586" w14:textId="479F5E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B6FD3D" w14:textId="7F8604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1DE98C" w14:textId="4B8875B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07,840.32 </w:t>
            </w:r>
          </w:p>
        </w:tc>
      </w:tr>
      <w:tr w:rsidR="003B1FDD" w:rsidRPr="003B1FDD" w14:paraId="5963E0D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3FC2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35D657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610B803E" w14:textId="631A90A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1143B2E7" w14:textId="590806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32FC5E" w14:textId="4FE7BA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881AE" w14:textId="2D318F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5,227.86 </w:t>
            </w:r>
          </w:p>
        </w:tc>
      </w:tr>
      <w:tr w:rsidR="003B1FDD" w:rsidRPr="003B1FDD" w14:paraId="38971C1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B4FF1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5AA88D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1A50937F" w14:textId="1ED0C88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20373E7D" w14:textId="79E8DF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5029A" w14:textId="58B6B3A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18278" w14:textId="7F5455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31.79 </w:t>
            </w:r>
          </w:p>
        </w:tc>
      </w:tr>
      <w:tr w:rsidR="003B1FDD" w:rsidRPr="003B1FDD" w14:paraId="3CE8187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DC83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996DDB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3BC4995C" w14:textId="335020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003C3D23" w14:textId="332C86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20B9C" w14:textId="377BBCA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841360" w14:textId="77F47BC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280.00 </w:t>
            </w:r>
          </w:p>
        </w:tc>
      </w:tr>
      <w:tr w:rsidR="003B1FDD" w:rsidRPr="003B1FDD" w14:paraId="1997ABD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FC88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5BDA6F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77BAE7C2" w14:textId="45A2817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5859E6C0" w14:textId="164B30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F63589" w14:textId="0ED6FF1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07DD1" w14:textId="57C925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5,227.86 </w:t>
            </w:r>
          </w:p>
        </w:tc>
      </w:tr>
      <w:tr w:rsidR="003B1FDD" w:rsidRPr="003B1FDD" w14:paraId="4A38A9F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84D1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5A354F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75FF2BC5" w14:textId="2DBB51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593F0C91" w14:textId="36ADC7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1F502" w14:textId="525CB4A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141DE" w14:textId="4FD8BB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75.72 </w:t>
            </w:r>
          </w:p>
        </w:tc>
      </w:tr>
      <w:tr w:rsidR="003B1FDD" w:rsidRPr="003B1FDD" w14:paraId="7CCCBCC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CDA5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5B1409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7C083DAA" w14:textId="056F416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32AE46" w14:textId="79998B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5495AA" w14:textId="7C0AC19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09FE5342" w14:textId="42FE3F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380.00 </w:t>
            </w:r>
          </w:p>
        </w:tc>
      </w:tr>
      <w:tr w:rsidR="003B1FDD" w:rsidRPr="003B1FDD" w14:paraId="2028BCB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3FCA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DB0A05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5C04AF67" w14:textId="622925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3AC9F549" w14:textId="7D9C39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D3B673" w14:textId="7F716E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0B5E2E" w14:textId="63C3BB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87.86 </w:t>
            </w:r>
          </w:p>
        </w:tc>
      </w:tr>
      <w:tr w:rsidR="003B1FDD" w:rsidRPr="003B1FDD" w14:paraId="7ABF14E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B8BB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28B0AB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0B282E7C" w14:textId="4618E8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1F8C1082" w14:textId="4846D04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620D50" w14:textId="28F523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BA597D8" w14:textId="50427B3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087.86 </w:t>
            </w:r>
          </w:p>
        </w:tc>
      </w:tr>
      <w:tr w:rsidR="003B1FDD" w:rsidRPr="003B1FDD" w14:paraId="21C1964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90ECA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5D3B8A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6660C845" w14:textId="63CB38B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29EFEFD6" w14:textId="145074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0A660" w14:textId="4C10264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BB594" w14:textId="6ED57A1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31.79 </w:t>
            </w:r>
          </w:p>
        </w:tc>
      </w:tr>
      <w:tr w:rsidR="003B1FDD" w:rsidRPr="003B1FDD" w14:paraId="03178AC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E0AE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1E4870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571DB65E" w14:textId="51BA41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29EA1A47" w14:textId="65C443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FEDF60" w14:textId="0FFF786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C2797" w14:textId="7E2271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6,901.93 </w:t>
            </w:r>
          </w:p>
        </w:tc>
      </w:tr>
      <w:tr w:rsidR="003B1FDD" w:rsidRPr="003B1FDD" w14:paraId="71E979E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47DC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DC990E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28C8264A" w14:textId="2E5691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2171A5D9" w14:textId="690F90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F43BD1" w14:textId="75F17C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A78D6D" w14:textId="3BA5BE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43.93 </w:t>
            </w:r>
          </w:p>
        </w:tc>
      </w:tr>
      <w:tr w:rsidR="003B1FDD" w:rsidRPr="003B1FDD" w14:paraId="7AFAF49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6243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1D89D6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3E1BA4E7" w14:textId="5663220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921101" w14:textId="612193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A31A19" w14:textId="7E28D0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7F2CF689" w14:textId="6089D4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300.00 </w:t>
            </w:r>
          </w:p>
        </w:tc>
      </w:tr>
      <w:tr w:rsidR="003B1FDD" w:rsidRPr="003B1FDD" w14:paraId="267D5D0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85DA1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20B5AE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58AA0CA7" w14:textId="60DCFE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B4553D" w14:textId="736F4C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6AE39" w14:textId="125110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47C688DD" w14:textId="24AB92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690.00 </w:t>
            </w:r>
          </w:p>
        </w:tc>
      </w:tr>
      <w:tr w:rsidR="003B1FDD" w:rsidRPr="003B1FDD" w14:paraId="0678A50B"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67A29A"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4CD5B07B" w14:textId="0FA4098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3CE043EA" w14:textId="48AE6F0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29A2AB3" w14:textId="380DE9B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64BB77" w14:textId="544165C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053,999.54 </w:t>
            </w:r>
          </w:p>
        </w:tc>
      </w:tr>
      <w:tr w:rsidR="003B1FDD" w:rsidRPr="003B1FDD" w14:paraId="5F45B44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605543"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3B3C30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324CEB22" w14:textId="46BBAD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4BE55529" w14:textId="1D2B9F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00EF9F" w14:textId="645326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6F5658E" w14:textId="70499A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207.68 </w:t>
            </w:r>
          </w:p>
        </w:tc>
      </w:tr>
      <w:tr w:rsidR="003B1FDD" w:rsidRPr="003B1FDD" w14:paraId="037C884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2E543"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5C1F56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1CF08E38" w14:textId="41B044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538CC259" w14:textId="1F2115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08BF86" w14:textId="5571258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866CD" w14:textId="19A0C21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1,210.00 </w:t>
            </w:r>
          </w:p>
        </w:tc>
      </w:tr>
      <w:tr w:rsidR="003B1FDD" w:rsidRPr="003B1FDD" w14:paraId="754C3F9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4383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A6EB4C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041A4C14" w14:textId="77CDBA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7FE552A2" w14:textId="4E7AA2B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A019F9" w14:textId="364A8F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8112884" w14:textId="22BE21F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5,605.00 </w:t>
            </w:r>
          </w:p>
        </w:tc>
      </w:tr>
      <w:tr w:rsidR="003B1FDD" w:rsidRPr="003B1FDD" w14:paraId="7DCD139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09CC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8FB9A8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5763AF71" w14:textId="2F67EE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264E54B3" w14:textId="4AD105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1417EB" w14:textId="0B6B55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65162" w14:textId="245885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60,912.86 </w:t>
            </w:r>
          </w:p>
        </w:tc>
      </w:tr>
      <w:tr w:rsidR="003B1FDD" w:rsidRPr="003B1FDD" w14:paraId="148549A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754C6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201602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59D2128D" w14:textId="531985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6B1EA461" w14:textId="1FE106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95126E" w14:textId="7FFEE0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F0BCBC" w14:textId="1CC79B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0,854.00 </w:t>
            </w:r>
          </w:p>
        </w:tc>
      </w:tr>
      <w:tr w:rsidR="003B1FDD" w:rsidRPr="003B1FDD" w14:paraId="37CD62F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8090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A2E23B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471CC75F" w14:textId="4F04D9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36196194" w14:textId="6C26B4C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C12AFC" w14:textId="05C42B3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AAC36" w14:textId="530B549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4,140.00 </w:t>
            </w:r>
          </w:p>
        </w:tc>
      </w:tr>
      <w:tr w:rsidR="003B1FDD" w:rsidRPr="003B1FDD" w14:paraId="3D7EB1C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A854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4B7F60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5066EA7F" w14:textId="6160331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173EF690" w14:textId="26D60B8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859F6B" w14:textId="3ECDFDF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1B30C" w14:textId="522DBE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070.00 </w:t>
            </w:r>
          </w:p>
        </w:tc>
      </w:tr>
      <w:tr w:rsidR="003B1FDD" w:rsidRPr="003B1FDD" w14:paraId="0D5C2BA7"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76A750"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22FD6C40" w14:textId="2F656EE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6,494,58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6F2E91F6" w14:textId="12A5B8B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8A28BD7" w14:textId="29C3251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EDBB283" w14:textId="2F6ACB6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7,603,082.95 </w:t>
            </w:r>
          </w:p>
        </w:tc>
      </w:tr>
      <w:tr w:rsidR="003B1FDD" w:rsidRPr="003B1FDD" w14:paraId="0D2421E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353E7"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EB67B2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299FE794" w14:textId="66C78D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7683F320" w14:textId="7AAC973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131513" w14:textId="1BC46F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A1C5CE2" w14:textId="4E8411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256.41 </w:t>
            </w:r>
          </w:p>
        </w:tc>
      </w:tr>
      <w:tr w:rsidR="003B1FDD" w:rsidRPr="003B1FDD" w14:paraId="3BD7424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609B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A1F870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68CC1D5" w14:textId="068F104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40F4E67D" w14:textId="7EE3D4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B28A6" w14:textId="33B2EC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93169D" w14:textId="7D8A319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59,825.00 </w:t>
            </w:r>
          </w:p>
        </w:tc>
      </w:tr>
      <w:tr w:rsidR="003B1FDD" w:rsidRPr="003B1FDD" w14:paraId="0E16AD9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57A7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F07688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0A416886" w14:textId="65E3066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0A5384C5" w14:textId="47EC45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1933DC" w14:textId="495F00A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E764E5" w14:textId="3CCFF8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43.93 </w:t>
            </w:r>
          </w:p>
        </w:tc>
      </w:tr>
      <w:tr w:rsidR="003B1FDD" w:rsidRPr="003B1FDD" w14:paraId="574EDA9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D374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10E104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439284AD" w14:textId="55AC38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F8AC73" w14:textId="22F40BF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FC9C2E" w14:textId="346D72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320079D6" w14:textId="0C22AEE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08,500.00 </w:t>
            </w:r>
          </w:p>
        </w:tc>
      </w:tr>
      <w:tr w:rsidR="003B1FDD" w:rsidRPr="003B1FDD" w14:paraId="0D508AD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24902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0BACB9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3921F64A" w14:textId="38B84D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66F24DD2" w14:textId="7D358D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A0626D" w14:textId="402FE4D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CFA71" w14:textId="52D069B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386,203.80 </w:t>
            </w:r>
          </w:p>
        </w:tc>
      </w:tr>
      <w:tr w:rsidR="003B1FDD" w:rsidRPr="003B1FDD" w14:paraId="083EB09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BCA2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1B7F94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29E356AA" w14:textId="7E48389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118075E0" w14:textId="7C55C9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36DC1C" w14:textId="1CF0F0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A6C775" w14:textId="655691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3,956.90 </w:t>
            </w:r>
          </w:p>
        </w:tc>
      </w:tr>
      <w:tr w:rsidR="003B1FDD" w:rsidRPr="003B1FDD" w14:paraId="3E34995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8751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780684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042CD70B" w14:textId="7827562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47426869" w14:textId="628BB2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AC4C73" w14:textId="72F463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DBC7B" w14:textId="572D62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8,659.86 </w:t>
            </w:r>
          </w:p>
        </w:tc>
      </w:tr>
      <w:tr w:rsidR="003B1FDD" w:rsidRPr="003B1FDD" w14:paraId="22D16FE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AA21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E58911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26C2DF33" w14:textId="5486B2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1CF968CB" w14:textId="59FB1C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5EF3E" w14:textId="6BDDCF9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27D98A" w14:textId="6C09FBF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7,238.06 </w:t>
            </w:r>
          </w:p>
        </w:tc>
      </w:tr>
      <w:tr w:rsidR="003B1FDD" w:rsidRPr="003B1FDD" w14:paraId="6017DA9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BFCD6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43807B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248CD7C4" w14:textId="6F93D5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4A3E3D6A" w14:textId="1429E75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C6E2B9" w14:textId="1A5EDD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4BD87" w14:textId="001C07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87.86 </w:t>
            </w:r>
          </w:p>
        </w:tc>
      </w:tr>
      <w:tr w:rsidR="003B1FDD" w:rsidRPr="003B1FDD" w14:paraId="751B94A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9476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0A4A92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27FB5275" w14:textId="413F52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6F9718EF" w14:textId="2150C0A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A47F24" w14:textId="6433E6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AE345C" w14:textId="71E7B5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91,811.13 </w:t>
            </w:r>
          </w:p>
        </w:tc>
      </w:tr>
      <w:tr w:rsidR="003B1FDD" w:rsidRPr="003B1FDD" w14:paraId="395BE0CE"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236FDD"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08741FB" w14:textId="625596F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147,02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0FFB2C14" w14:textId="5F8FA8E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1D6B257" w14:textId="2CABE69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4847A7E" w14:textId="7BB90A5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784,520.86 </w:t>
            </w:r>
          </w:p>
        </w:tc>
      </w:tr>
      <w:tr w:rsidR="003B1FDD" w:rsidRPr="003B1FDD" w14:paraId="1A2B6EA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C1F0C"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5CFCB8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3FBFCE6A" w14:textId="10F6450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3C5E805D" w14:textId="52EF50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F510C" w14:textId="4A43880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984E3FF" w14:textId="1E4DB9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767.56 </w:t>
            </w:r>
          </w:p>
        </w:tc>
      </w:tr>
      <w:tr w:rsidR="003B1FDD" w:rsidRPr="003B1FDD" w14:paraId="280C5AD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1AFC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60213D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78C07DDD" w14:textId="6BD9BB0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0BA9882A" w14:textId="3FC7DC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976EC" w14:textId="61CDE5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3F00A" w14:textId="736CF4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75.72 </w:t>
            </w:r>
          </w:p>
        </w:tc>
      </w:tr>
      <w:tr w:rsidR="003B1FDD" w:rsidRPr="003B1FDD" w14:paraId="65F4A33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6E01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BCF023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F93916E" w14:textId="4ABB5F8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3EDFF4" w14:textId="0C51051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22A048" w14:textId="5D24E90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96BC1BF" w14:textId="6B5BD3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r>
      <w:tr w:rsidR="003B1FDD" w:rsidRPr="003B1FDD" w14:paraId="5F35F09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54A5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2A2E18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2DB1ADF6" w14:textId="5B2584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146B94A1" w14:textId="45E7642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31AB4B" w14:textId="09AB5C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54F09" w14:textId="3F1474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75.72 </w:t>
            </w:r>
          </w:p>
        </w:tc>
      </w:tr>
      <w:tr w:rsidR="003B1FDD" w:rsidRPr="003B1FDD" w14:paraId="61F142E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BFFB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B6ECD8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14D0768A" w14:textId="204856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1C603738" w14:textId="61488D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323D4" w14:textId="335ADD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F2569A" w14:textId="797CCCA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0,901.86 </w:t>
            </w:r>
          </w:p>
        </w:tc>
      </w:tr>
      <w:tr w:rsidR="003B1FDD" w:rsidRPr="003B1FDD" w14:paraId="0F35841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A1C7B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C7822E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27DFED55" w14:textId="6C4C8E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0A1A1" w14:textId="4069CA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658FD4" w14:textId="3C8F5A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204B98E6" w14:textId="2DA3DA2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7,500.00 </w:t>
            </w:r>
          </w:p>
        </w:tc>
      </w:tr>
      <w:tr w:rsidR="003B1FDD" w:rsidRPr="003B1FDD" w14:paraId="62673824"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18A28C"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33209FF0" w14:textId="419EE5CA"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8,352,445.00 </w:t>
            </w:r>
          </w:p>
        </w:tc>
        <w:tc>
          <w:tcPr>
            <w:tcW w:w="958" w:type="pct"/>
            <w:tcBorders>
              <w:top w:val="nil"/>
              <w:left w:val="nil"/>
              <w:bottom w:val="single" w:sz="4" w:space="0" w:color="000000"/>
              <w:right w:val="single" w:sz="4" w:space="0" w:color="000000"/>
            </w:tcBorders>
            <w:shd w:val="clear" w:color="A5A5A5" w:fill="A5A5A5"/>
            <w:noWrap/>
            <w:vAlign w:val="bottom"/>
            <w:hideMark/>
          </w:tcPr>
          <w:p w14:paraId="05A4942E" w14:textId="06EA90A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5D561F6" w14:textId="4A3CC0D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61BC527" w14:textId="4972EC4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8,352,445.00 </w:t>
            </w:r>
          </w:p>
        </w:tc>
      </w:tr>
      <w:tr w:rsidR="003B1FDD" w:rsidRPr="003B1FDD" w14:paraId="5FA35D0B"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E1A827"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7FCA94C" w14:textId="401A966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0,744,138.18 </w:t>
            </w:r>
          </w:p>
        </w:tc>
        <w:tc>
          <w:tcPr>
            <w:tcW w:w="958" w:type="pct"/>
            <w:tcBorders>
              <w:top w:val="nil"/>
              <w:left w:val="nil"/>
              <w:bottom w:val="single" w:sz="4" w:space="0" w:color="000000"/>
              <w:right w:val="single" w:sz="4" w:space="0" w:color="000000"/>
            </w:tcBorders>
            <w:shd w:val="clear" w:color="D8D8D8" w:fill="D8D8D8"/>
            <w:noWrap/>
            <w:vAlign w:val="bottom"/>
            <w:hideMark/>
          </w:tcPr>
          <w:p w14:paraId="62F7AD3C" w14:textId="44D323C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2BDD4D3" w14:textId="2BEC7FA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79A906C" w14:textId="5F93129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0,744,138.18 </w:t>
            </w:r>
          </w:p>
        </w:tc>
      </w:tr>
      <w:tr w:rsidR="003B1FDD" w:rsidRPr="003B1FDD" w14:paraId="399225E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558B9"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E99700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4F6A6BB8" w14:textId="4F9499F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40B342C4" w14:textId="0803E5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1539A3" w14:textId="678DEB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0F34A" w14:textId="186FF2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4,440.00 </w:t>
            </w:r>
          </w:p>
        </w:tc>
      </w:tr>
      <w:tr w:rsidR="003B1FDD" w:rsidRPr="003B1FDD" w14:paraId="670E12E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464A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756702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3A1949F5" w14:textId="1A855B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773701E9" w14:textId="4B5C99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51338B" w14:textId="44E336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3248E" w14:textId="1E2F48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6,240.00 </w:t>
            </w:r>
          </w:p>
        </w:tc>
      </w:tr>
      <w:tr w:rsidR="003B1FDD" w:rsidRPr="003B1FDD" w14:paraId="30DCCCC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743E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5F448D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79C0141" w14:textId="2EC387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33,080.00 </w:t>
            </w:r>
          </w:p>
        </w:tc>
        <w:tc>
          <w:tcPr>
            <w:tcW w:w="958" w:type="pct"/>
            <w:tcBorders>
              <w:top w:val="nil"/>
              <w:left w:val="nil"/>
              <w:bottom w:val="single" w:sz="4" w:space="0" w:color="000000"/>
              <w:right w:val="single" w:sz="4" w:space="0" w:color="000000"/>
            </w:tcBorders>
            <w:shd w:val="clear" w:color="auto" w:fill="auto"/>
            <w:noWrap/>
            <w:vAlign w:val="bottom"/>
            <w:hideMark/>
          </w:tcPr>
          <w:p w14:paraId="26E8F295" w14:textId="42208C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AEFB0B" w14:textId="42FCE2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E1C8B0" w14:textId="6A62BD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33,080.00 </w:t>
            </w:r>
          </w:p>
        </w:tc>
      </w:tr>
      <w:tr w:rsidR="003B1FDD" w:rsidRPr="003B1FDD" w14:paraId="2F15F94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9852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F66EBB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A6E63B7" w14:textId="15BDCC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67F423D7" w14:textId="378FB94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0FF06F" w14:textId="61EE92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87996F" w14:textId="702857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63,960.00 </w:t>
            </w:r>
          </w:p>
        </w:tc>
      </w:tr>
      <w:tr w:rsidR="003B1FDD" w:rsidRPr="003B1FDD" w14:paraId="5B7C8C5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8532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F6C15B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008A70E4" w14:textId="5DBF29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5A199904" w14:textId="77B2D6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102584" w14:textId="7EAA25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7C0FF2" w14:textId="4864C3A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2,960.00 </w:t>
            </w:r>
          </w:p>
        </w:tc>
      </w:tr>
      <w:tr w:rsidR="003B1FDD" w:rsidRPr="003B1FDD" w14:paraId="4C0311F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0756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C4549D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092F5B69" w14:textId="5A6B558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78D28091" w14:textId="4B5AC58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9B2812" w14:textId="6937D0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5D1BDF" w14:textId="13B423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3,560.00 </w:t>
            </w:r>
          </w:p>
        </w:tc>
      </w:tr>
      <w:tr w:rsidR="003B1FDD" w:rsidRPr="003B1FDD" w14:paraId="685604F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5871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6ACBDC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7BF919C9" w14:textId="1C3B8B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1E5F3174" w14:textId="3F961C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F8E550" w14:textId="348B841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82146B" w14:textId="0EA94E7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1,200.00 </w:t>
            </w:r>
          </w:p>
        </w:tc>
      </w:tr>
      <w:tr w:rsidR="003B1FDD" w:rsidRPr="003B1FDD" w14:paraId="14FE2D6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A5FF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4112CF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51F731E9" w14:textId="4999D4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13428F63" w14:textId="1069BA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839756" w14:textId="6200E7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51BE4C" w14:textId="42C4D4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6,480.00 </w:t>
            </w:r>
          </w:p>
        </w:tc>
      </w:tr>
      <w:tr w:rsidR="003B1FDD" w:rsidRPr="003B1FDD" w14:paraId="5D4BD6A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14A7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632E45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196DC1AF" w14:textId="7AAA7CB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22AC0A5A" w14:textId="6808AAE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15E5E1" w14:textId="43486D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0B1A6" w14:textId="6880D8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74,132.00 </w:t>
            </w:r>
          </w:p>
        </w:tc>
      </w:tr>
      <w:tr w:rsidR="003B1FDD" w:rsidRPr="003B1FDD" w14:paraId="4243253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71BC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171DAA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57DE9422" w14:textId="44E6DD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10E5B72B" w14:textId="13CA5B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0A5CA" w14:textId="280761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D526ED" w14:textId="170F219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8,400.00 </w:t>
            </w:r>
          </w:p>
        </w:tc>
      </w:tr>
      <w:tr w:rsidR="003B1FDD" w:rsidRPr="003B1FDD" w14:paraId="087F0D0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6B38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2751022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69CC6509" w14:textId="3E270D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614D066D" w14:textId="4E46AA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FC5C9C" w14:textId="772410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9C4C9" w14:textId="0FAEBC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63,360.00 </w:t>
            </w:r>
          </w:p>
        </w:tc>
      </w:tr>
      <w:tr w:rsidR="003B1FDD" w:rsidRPr="003B1FDD" w14:paraId="5830AB2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31C9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70B661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2B57D5B9" w14:textId="75BC72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63AEE67B" w14:textId="67DFE22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CCF970" w14:textId="38E45F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A2817" w14:textId="08B6B66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86,114.18 </w:t>
            </w:r>
          </w:p>
        </w:tc>
      </w:tr>
      <w:tr w:rsidR="003B1FDD" w:rsidRPr="003B1FDD" w14:paraId="14DED9A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21AB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D67660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62C2C175" w14:textId="46D43D6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6484A34E" w14:textId="797F2EF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79E690" w14:textId="597DCC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F0C7D" w14:textId="64E6D6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8,040.00 </w:t>
            </w:r>
          </w:p>
        </w:tc>
      </w:tr>
      <w:tr w:rsidR="003B1FDD" w:rsidRPr="003B1FDD" w14:paraId="6065D0B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07EA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F17EC9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33DB41FB" w14:textId="71726C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7D7F02B6" w14:textId="35432A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97F9BB" w14:textId="44D1FC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426EB" w14:textId="30C549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1,800.00 </w:t>
            </w:r>
          </w:p>
        </w:tc>
      </w:tr>
      <w:tr w:rsidR="003B1FDD" w:rsidRPr="003B1FDD" w14:paraId="5C5BC8A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6254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FCFD76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53865085" w14:textId="4C5AE1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4,600.00 </w:t>
            </w:r>
          </w:p>
        </w:tc>
        <w:tc>
          <w:tcPr>
            <w:tcW w:w="958" w:type="pct"/>
            <w:tcBorders>
              <w:top w:val="nil"/>
              <w:left w:val="nil"/>
              <w:bottom w:val="single" w:sz="4" w:space="0" w:color="000000"/>
              <w:right w:val="single" w:sz="4" w:space="0" w:color="000000"/>
            </w:tcBorders>
            <w:shd w:val="clear" w:color="auto" w:fill="auto"/>
            <w:noWrap/>
            <w:vAlign w:val="bottom"/>
            <w:hideMark/>
          </w:tcPr>
          <w:p w14:paraId="62CBE591" w14:textId="357EDE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2D10E" w14:textId="5F5CFF7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AD6B6" w14:textId="376DBD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4,600.00 </w:t>
            </w:r>
          </w:p>
        </w:tc>
      </w:tr>
      <w:tr w:rsidR="003B1FDD" w:rsidRPr="003B1FDD" w14:paraId="3914275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E766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9813A4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2DA5FFCD" w14:textId="3795ACF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545329EC" w14:textId="7F0910F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7C2365" w14:textId="1B7971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6994E" w14:textId="412227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0,280.00 </w:t>
            </w:r>
          </w:p>
        </w:tc>
      </w:tr>
      <w:tr w:rsidR="003B1FDD" w:rsidRPr="003B1FDD" w14:paraId="7F623FD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624E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933564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61822594" w14:textId="6E475B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58E890A8" w14:textId="284AA43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025A77" w14:textId="33F1BE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5747B" w14:textId="38E5FE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0,280.00 </w:t>
            </w:r>
          </w:p>
        </w:tc>
      </w:tr>
      <w:tr w:rsidR="003B1FDD" w:rsidRPr="003B1FDD" w14:paraId="3C6F356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8EF6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E46296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44AF112F" w14:textId="6EE6CF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0B331DD5" w14:textId="4F79FB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0C1B1E" w14:textId="1AB5B5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792437" w14:textId="079FA1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6,120.00 </w:t>
            </w:r>
          </w:p>
        </w:tc>
      </w:tr>
      <w:tr w:rsidR="003B1FDD" w:rsidRPr="003B1FDD" w14:paraId="1EB173A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0D86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B5AF0C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7AD340A7" w14:textId="55AE54F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9,800.00 </w:t>
            </w:r>
          </w:p>
        </w:tc>
        <w:tc>
          <w:tcPr>
            <w:tcW w:w="958" w:type="pct"/>
            <w:tcBorders>
              <w:top w:val="nil"/>
              <w:left w:val="nil"/>
              <w:bottom w:val="single" w:sz="4" w:space="0" w:color="000000"/>
              <w:right w:val="single" w:sz="4" w:space="0" w:color="000000"/>
            </w:tcBorders>
            <w:shd w:val="clear" w:color="auto" w:fill="auto"/>
            <w:noWrap/>
            <w:vAlign w:val="bottom"/>
            <w:hideMark/>
          </w:tcPr>
          <w:p w14:paraId="15644261" w14:textId="474CCA6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533285" w14:textId="2EB52E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C5E366" w14:textId="49800C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9,800.00 </w:t>
            </w:r>
          </w:p>
        </w:tc>
      </w:tr>
      <w:tr w:rsidR="003B1FDD" w:rsidRPr="003B1FDD" w14:paraId="4344F96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FB9D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8787E7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31975DAA" w14:textId="7AB4013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16F10778" w14:textId="0B7FE2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B84FB9" w14:textId="78930A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D750D6" w14:textId="35282D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4,600.00 </w:t>
            </w:r>
          </w:p>
        </w:tc>
      </w:tr>
      <w:tr w:rsidR="003B1FDD" w:rsidRPr="003B1FDD" w14:paraId="5267AD3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0F88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3EC170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033C77A2" w14:textId="2967DC7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41C640A4" w14:textId="5D45B3E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AAB5A9" w14:textId="0B0DA2D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07FC52" w14:textId="492348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1,840.00 </w:t>
            </w:r>
          </w:p>
        </w:tc>
      </w:tr>
      <w:tr w:rsidR="003B1FDD" w:rsidRPr="003B1FDD" w14:paraId="5D1BCEB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D894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B3912C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57926B54" w14:textId="441AC2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272C6C47" w14:textId="52687E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2B5CF" w14:textId="6A96F2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45B41F" w14:textId="1725211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7,680.00 </w:t>
            </w:r>
          </w:p>
        </w:tc>
      </w:tr>
      <w:tr w:rsidR="003B1FDD" w:rsidRPr="003B1FDD" w14:paraId="0EA7197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6514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EF98C0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567DC3F4" w14:textId="0AE460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31D3588F" w14:textId="741E14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F93587" w14:textId="400CD3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872BC5" w14:textId="1E3124C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3,452.00 </w:t>
            </w:r>
          </w:p>
        </w:tc>
      </w:tr>
      <w:tr w:rsidR="003B1FDD" w:rsidRPr="003B1FDD" w14:paraId="4E8C4D7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85EC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9A8670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4C868CD4" w14:textId="09685B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60D58DE2" w14:textId="21D2B9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11461" w14:textId="26F55BF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7C20D" w14:textId="6F1D94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5,360.00 </w:t>
            </w:r>
          </w:p>
        </w:tc>
      </w:tr>
      <w:tr w:rsidR="003B1FDD" w:rsidRPr="003B1FDD" w14:paraId="6D7B638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4481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8CE51E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0E27EF25" w14:textId="07268B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0E2014" w14:textId="6DBE4F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F17D9A" w14:textId="77C454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6C4AB8" w14:textId="531E9C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40,000.00 </w:t>
            </w:r>
          </w:p>
        </w:tc>
      </w:tr>
      <w:tr w:rsidR="003B1FDD" w:rsidRPr="003B1FDD" w14:paraId="07566E7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57D5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4C764D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6073DF26" w14:textId="1C0E55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58448F3E" w14:textId="41E7FE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382094" w14:textId="7345929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46AC8C" w14:textId="301CCB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7,360.00 </w:t>
            </w:r>
          </w:p>
        </w:tc>
      </w:tr>
      <w:tr w:rsidR="003B1FDD" w:rsidRPr="003B1FDD" w14:paraId="02BB339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7E15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9ED470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6ECA0798" w14:textId="4CD27D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9,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923353" w14:textId="61FBACA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C7E094" w14:textId="3BFBBD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F570B" w14:textId="11D1A2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9,000.00 </w:t>
            </w:r>
          </w:p>
        </w:tc>
      </w:tr>
      <w:tr w:rsidR="003B1FDD" w:rsidRPr="003B1FDD" w14:paraId="314B7F0E"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B5EACF"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7FDFCB0" w14:textId="6AB0833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8,940,899.18 </w:t>
            </w:r>
          </w:p>
        </w:tc>
        <w:tc>
          <w:tcPr>
            <w:tcW w:w="958" w:type="pct"/>
            <w:tcBorders>
              <w:top w:val="nil"/>
              <w:left w:val="nil"/>
              <w:bottom w:val="single" w:sz="4" w:space="0" w:color="000000"/>
              <w:right w:val="single" w:sz="4" w:space="0" w:color="000000"/>
            </w:tcBorders>
            <w:shd w:val="clear" w:color="D8D8D8" w:fill="D8D8D8"/>
            <w:noWrap/>
            <w:vAlign w:val="bottom"/>
            <w:hideMark/>
          </w:tcPr>
          <w:p w14:paraId="65D3D596" w14:textId="6A11A92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AB5B9D5" w14:textId="288C4FA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8A6C7CA" w14:textId="2D139A0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8,940,899.18 </w:t>
            </w:r>
          </w:p>
        </w:tc>
      </w:tr>
      <w:tr w:rsidR="003B1FDD" w:rsidRPr="003B1FDD" w14:paraId="430ED7A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5FA81"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577E61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73C358F8" w14:textId="55C8C0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392705" w14:textId="015ABF2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9AA749" w14:textId="4A8FD78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06566" w14:textId="32D066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07,000.00 </w:t>
            </w:r>
          </w:p>
        </w:tc>
      </w:tr>
      <w:tr w:rsidR="003B1FDD" w:rsidRPr="003B1FDD" w14:paraId="361B005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3836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984AB3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41A8F136" w14:textId="14295D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093A801C" w14:textId="774935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515D55" w14:textId="53106E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765154" w14:textId="5CAD21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2,200.00 </w:t>
            </w:r>
          </w:p>
        </w:tc>
      </w:tr>
      <w:tr w:rsidR="003B1FDD" w:rsidRPr="003B1FDD" w14:paraId="428BDDF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9215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EB0B34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1BD9F512" w14:textId="377CCB1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139B8451" w14:textId="33C3F7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2FC38F" w14:textId="48E8DD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E1E43" w14:textId="0BFDC5A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8,080.00 </w:t>
            </w:r>
          </w:p>
        </w:tc>
      </w:tr>
      <w:tr w:rsidR="003B1FDD" w:rsidRPr="003B1FDD" w14:paraId="4FF648E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EF63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0C9742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0B78D408" w14:textId="3662A9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356AF9AB" w14:textId="2EBA420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8E8E4" w14:textId="713B6A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B4F83" w14:textId="12EEE1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5,520.00 </w:t>
            </w:r>
          </w:p>
        </w:tc>
      </w:tr>
      <w:tr w:rsidR="003B1FDD" w:rsidRPr="003B1FDD" w14:paraId="3716402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6B5F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7903AA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3326AB54" w14:textId="768032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6D8771C1" w14:textId="4F0357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23FAD2" w14:textId="3EBA99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59E795" w14:textId="7CE9E6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9,800.00 </w:t>
            </w:r>
          </w:p>
        </w:tc>
      </w:tr>
      <w:tr w:rsidR="003B1FDD" w:rsidRPr="003B1FDD" w14:paraId="0D0B263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81E8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BA77B9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533CBD7F" w14:textId="511D44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5C3E9E15" w14:textId="2A32FE7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36983" w14:textId="7C39502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3B748" w14:textId="70730C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4,240.00 </w:t>
            </w:r>
          </w:p>
        </w:tc>
      </w:tr>
      <w:tr w:rsidR="003B1FDD" w:rsidRPr="003B1FDD" w14:paraId="5D6C195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4E1E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F1ADB9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04672220" w14:textId="6FCC62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0394D92E" w14:textId="32BAB6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5C6BFE" w14:textId="3CC031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A79E2D" w14:textId="53F403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6,960.00 </w:t>
            </w:r>
          </w:p>
        </w:tc>
      </w:tr>
      <w:tr w:rsidR="003B1FDD" w:rsidRPr="003B1FDD" w14:paraId="11588B9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13E8C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1D5140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166DF0D7" w14:textId="5EDE17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12BD26AC" w14:textId="72F0E21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8161A8" w14:textId="074106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8C6DAE" w14:textId="4482F39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8,040.00 </w:t>
            </w:r>
          </w:p>
        </w:tc>
      </w:tr>
      <w:tr w:rsidR="003B1FDD" w:rsidRPr="003B1FDD" w14:paraId="6C31CC2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028D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45B01F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626830DB" w14:textId="79A05E0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52273BC4" w14:textId="1E3611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2CB1DC" w14:textId="698068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00EBA" w14:textId="294CFB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6,920.00 </w:t>
            </w:r>
          </w:p>
        </w:tc>
      </w:tr>
      <w:tr w:rsidR="003B1FDD" w:rsidRPr="003B1FDD" w14:paraId="4B4BCF3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3266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594221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2EECB7CE" w14:textId="4DBA3F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4A541F72" w14:textId="6F9C4A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472871" w14:textId="459439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72A39" w14:textId="1E6F6A8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7,560.00 </w:t>
            </w:r>
          </w:p>
        </w:tc>
      </w:tr>
      <w:tr w:rsidR="003B1FDD" w:rsidRPr="003B1FDD" w14:paraId="3DF3549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9F47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404072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1993CE38" w14:textId="740AF7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565B0CC4" w14:textId="7387E4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058D8C" w14:textId="173BEA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4259A" w14:textId="13644C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0,760.00 </w:t>
            </w:r>
          </w:p>
        </w:tc>
      </w:tr>
      <w:tr w:rsidR="003B1FDD" w:rsidRPr="003B1FDD" w14:paraId="2C99876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1284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6731C9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791B81F2" w14:textId="0B5423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2F55259D" w14:textId="5F83E3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90C5E2" w14:textId="059369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0464BC" w14:textId="788130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640.00 </w:t>
            </w:r>
          </w:p>
        </w:tc>
      </w:tr>
      <w:tr w:rsidR="003B1FDD" w:rsidRPr="003B1FDD" w14:paraId="15E6287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BF45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F09DF3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28C3FAA6" w14:textId="2E055C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01736D5A" w14:textId="193D25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36CE44" w14:textId="408DFA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3E5DE" w14:textId="546ADF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4,880.00 </w:t>
            </w:r>
          </w:p>
        </w:tc>
      </w:tr>
      <w:tr w:rsidR="003B1FDD" w:rsidRPr="003B1FDD" w14:paraId="38F558B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AA37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24DBDF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5B7E3766" w14:textId="0C94FB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14202F81" w14:textId="598920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B2D79" w14:textId="091E05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C4AFB" w14:textId="23575F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2,080.00 </w:t>
            </w:r>
          </w:p>
        </w:tc>
      </w:tr>
      <w:tr w:rsidR="003B1FDD" w:rsidRPr="003B1FDD" w14:paraId="7162CA5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98D5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191390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3B4567E8" w14:textId="2719A2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70B0091E" w14:textId="687561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AC766" w14:textId="0136DE1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06581" w14:textId="124B61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0,320.00 </w:t>
            </w:r>
          </w:p>
        </w:tc>
      </w:tr>
      <w:tr w:rsidR="003B1FDD" w:rsidRPr="003B1FDD" w14:paraId="436010B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992E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286327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7149D045" w14:textId="6995400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37C7E240" w14:textId="72068B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3F937C" w14:textId="4B5C6F0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9B48B" w14:textId="596624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19,480.00 </w:t>
            </w:r>
          </w:p>
        </w:tc>
      </w:tr>
      <w:tr w:rsidR="003B1FDD" w:rsidRPr="003B1FDD" w14:paraId="04215C2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D01C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BE956C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1B3E2D2" w14:textId="05B8543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115ECB" w14:textId="1F0954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E56AE" w14:textId="53FD432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002F3F" w14:textId="2F90CB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40,000.00 </w:t>
            </w:r>
          </w:p>
        </w:tc>
      </w:tr>
      <w:tr w:rsidR="003B1FDD" w:rsidRPr="003B1FDD" w14:paraId="7B50144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91CF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A38C63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2F18CBFA" w14:textId="0EF3513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6555FECC" w14:textId="11F49C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CD52B" w14:textId="6BE0E5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2A8C2C" w14:textId="625942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7,200.00 </w:t>
            </w:r>
          </w:p>
        </w:tc>
      </w:tr>
      <w:tr w:rsidR="003B1FDD" w:rsidRPr="003B1FDD" w14:paraId="11B615D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6CCA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D85D0E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21ABE42B" w14:textId="21B2E6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5A5D0C94" w14:textId="74CF33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B86421" w14:textId="3B992C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62213" w14:textId="023FA6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5,720.00 </w:t>
            </w:r>
          </w:p>
        </w:tc>
      </w:tr>
      <w:tr w:rsidR="003B1FDD" w:rsidRPr="003B1FDD" w14:paraId="4682E6E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F770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C36E0D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05BD3D8" w14:textId="04887B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3DDAF38A" w14:textId="7A40A22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BDC875" w14:textId="66D2515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BFE361" w14:textId="5C033A2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2,840.00 </w:t>
            </w:r>
          </w:p>
        </w:tc>
      </w:tr>
      <w:tr w:rsidR="003B1FDD" w:rsidRPr="003B1FDD" w14:paraId="5B9D1F2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08CF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F8D05A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301D8472" w14:textId="7374502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776EE187" w14:textId="61FFDA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EE942" w14:textId="6ACE09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7747F" w14:textId="647A6A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1,040.00 </w:t>
            </w:r>
          </w:p>
        </w:tc>
      </w:tr>
      <w:tr w:rsidR="003B1FDD" w:rsidRPr="003B1FDD" w14:paraId="5E4286D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0EE0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578CB6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4620ED9D" w14:textId="4159E5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784871C7" w14:textId="5077C21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1E604" w14:textId="043316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1F1B6" w14:textId="6E1486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5,120.00 </w:t>
            </w:r>
          </w:p>
        </w:tc>
      </w:tr>
      <w:tr w:rsidR="003B1FDD" w:rsidRPr="003B1FDD" w14:paraId="221D26A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AE68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3A9AFE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3FCD8D2D" w14:textId="5B82E38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4BADDEE6" w14:textId="1B3EBC8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4CF871" w14:textId="2FE6CC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3ED8D" w14:textId="4C98C5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3,520.00 </w:t>
            </w:r>
          </w:p>
        </w:tc>
      </w:tr>
      <w:tr w:rsidR="003B1FDD" w:rsidRPr="003B1FDD" w14:paraId="69C807C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05B7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2A2923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21CF3C17" w14:textId="4E9784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2641137A" w14:textId="7B3295E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94EFFC" w14:textId="69AA26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76705" w14:textId="438589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1,400.00 </w:t>
            </w:r>
          </w:p>
        </w:tc>
      </w:tr>
      <w:tr w:rsidR="003B1FDD" w:rsidRPr="003B1FDD" w14:paraId="3BA12FD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02D4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8359C3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6BB5BB65" w14:textId="3B1771E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35E3095A" w14:textId="49C9B2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EA9EAE" w14:textId="375181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D66304" w14:textId="15BAF39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5,080.00 </w:t>
            </w:r>
          </w:p>
        </w:tc>
      </w:tr>
      <w:tr w:rsidR="003B1FDD" w:rsidRPr="003B1FDD" w14:paraId="47D9071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575C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974C98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3063551F" w14:textId="73AAB8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C55861" w14:textId="236A67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C8470" w14:textId="67A16FF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D198A1" w14:textId="7A1A02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0,000.00 </w:t>
            </w:r>
          </w:p>
        </w:tc>
      </w:tr>
      <w:tr w:rsidR="003B1FDD" w:rsidRPr="003B1FDD" w14:paraId="34F479A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1FCC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D7C69E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68F8123E" w14:textId="7C2FEC4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0FE0C55E" w14:textId="63D86C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006FC1" w14:textId="0017310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C1953" w14:textId="43C52A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4,160.00 </w:t>
            </w:r>
          </w:p>
        </w:tc>
      </w:tr>
      <w:tr w:rsidR="003B1FDD" w:rsidRPr="003B1FDD" w14:paraId="6889CF4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C59E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341E96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2A30EC0" w14:textId="11FF2B8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942,339.18 </w:t>
            </w:r>
          </w:p>
        </w:tc>
        <w:tc>
          <w:tcPr>
            <w:tcW w:w="958" w:type="pct"/>
            <w:tcBorders>
              <w:top w:val="nil"/>
              <w:left w:val="nil"/>
              <w:bottom w:val="single" w:sz="4" w:space="0" w:color="000000"/>
              <w:right w:val="single" w:sz="4" w:space="0" w:color="000000"/>
            </w:tcBorders>
            <w:shd w:val="clear" w:color="auto" w:fill="auto"/>
            <w:noWrap/>
            <w:vAlign w:val="bottom"/>
            <w:hideMark/>
          </w:tcPr>
          <w:p w14:paraId="14798D6F" w14:textId="383160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338FDA" w14:textId="24A107B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225E55" w14:textId="1EEE7F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942,339.18 </w:t>
            </w:r>
          </w:p>
        </w:tc>
      </w:tr>
      <w:tr w:rsidR="003B1FDD" w:rsidRPr="003B1FDD" w14:paraId="324E1C86"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E29072"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53CC263A" w14:textId="6A1F818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7,819,976.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9E35D7B" w14:textId="475BA70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2860C6E" w14:textId="41647CC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B979C25" w14:textId="26F49B3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7,819,976.00 </w:t>
            </w:r>
          </w:p>
        </w:tc>
      </w:tr>
      <w:tr w:rsidR="003B1FDD" w:rsidRPr="003B1FDD" w14:paraId="600320C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90C6E"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54ECA4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1AB3CD02" w14:textId="06F9EC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7ECC81D1" w14:textId="6877FB2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9D22B2" w14:textId="32027C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8AC34" w14:textId="2155391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0,680.00 </w:t>
            </w:r>
          </w:p>
        </w:tc>
      </w:tr>
      <w:tr w:rsidR="003B1FDD" w:rsidRPr="003B1FDD" w14:paraId="5A1CED6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E5779"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83EB89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693C479A" w14:textId="2E728D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4893DB7A" w14:textId="0F1383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57ACD0" w14:textId="2E7905A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D8B12" w14:textId="70B313B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4,280.00 </w:t>
            </w:r>
          </w:p>
        </w:tc>
      </w:tr>
      <w:tr w:rsidR="003B1FDD" w:rsidRPr="003B1FDD" w14:paraId="25D6DA2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C8DA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C62A4C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0F57EB64" w14:textId="6F6A2B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EE1C4B" w14:textId="1AB5F24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C02F3A" w14:textId="4117A1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0B6EF" w14:textId="34D7F14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0,000.00 </w:t>
            </w:r>
          </w:p>
        </w:tc>
      </w:tr>
      <w:tr w:rsidR="003B1FDD" w:rsidRPr="003B1FDD" w14:paraId="1CBF7C7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AB54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489FCE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3CB6F62A" w14:textId="53F678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0E8C76" w14:textId="17DCE7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F7797" w14:textId="5BE146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0BA4D7" w14:textId="7DAB95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15,000.00 </w:t>
            </w:r>
          </w:p>
        </w:tc>
      </w:tr>
      <w:tr w:rsidR="003B1FDD" w:rsidRPr="003B1FDD" w14:paraId="2B93183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58E3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AFE5A7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1AE0F912" w14:textId="0165AE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43BFF4B7" w14:textId="57325B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BEDC4" w14:textId="6E2D863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7D5783" w14:textId="4FB027F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2,074.00 </w:t>
            </w:r>
          </w:p>
        </w:tc>
      </w:tr>
      <w:tr w:rsidR="003B1FDD" w:rsidRPr="003B1FDD" w14:paraId="2F652C9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5488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C8C4C9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0D64209E" w14:textId="2108C3A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5544115C" w14:textId="21A52A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5AC699" w14:textId="59223A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819CB2" w14:textId="11BB05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28,742.00 </w:t>
            </w:r>
          </w:p>
        </w:tc>
      </w:tr>
      <w:tr w:rsidR="003B1FDD" w:rsidRPr="003B1FDD" w14:paraId="290F7E2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C3AC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E16C3C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7A624019" w14:textId="1AAA9C6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2641FAF1" w14:textId="099829B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44ACC4" w14:textId="68937D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A4C468" w14:textId="086ACB0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50,480.00 </w:t>
            </w:r>
          </w:p>
        </w:tc>
      </w:tr>
      <w:tr w:rsidR="003B1FDD" w:rsidRPr="003B1FDD" w14:paraId="243A76C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79D1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C02A1E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3C093C82" w14:textId="507253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49632629" w14:textId="35F9FB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BD20D" w14:textId="2065B6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630C9" w14:textId="296F4B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81,800.00 </w:t>
            </w:r>
          </w:p>
        </w:tc>
      </w:tr>
      <w:tr w:rsidR="003B1FDD" w:rsidRPr="003B1FDD" w14:paraId="078F0F4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C399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0E6B1D2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3E49D781" w14:textId="555343C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31DD3925" w14:textId="17CA74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E60CA6" w14:textId="3614B7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FE55E" w14:textId="309D99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5,920.00 </w:t>
            </w:r>
          </w:p>
        </w:tc>
      </w:tr>
      <w:tr w:rsidR="003B1FDD" w:rsidRPr="003B1FDD" w14:paraId="74E88B4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AFA1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5699E5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4FEB98B0" w14:textId="50DE59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0,040.00 </w:t>
            </w:r>
          </w:p>
        </w:tc>
        <w:tc>
          <w:tcPr>
            <w:tcW w:w="958" w:type="pct"/>
            <w:tcBorders>
              <w:top w:val="nil"/>
              <w:left w:val="nil"/>
              <w:bottom w:val="single" w:sz="4" w:space="0" w:color="000000"/>
              <w:right w:val="single" w:sz="4" w:space="0" w:color="000000"/>
            </w:tcBorders>
            <w:shd w:val="clear" w:color="auto" w:fill="auto"/>
            <w:noWrap/>
            <w:vAlign w:val="bottom"/>
            <w:hideMark/>
          </w:tcPr>
          <w:p w14:paraId="1C4D7D2B" w14:textId="53C10B0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C79D4E" w14:textId="140903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AAC7F" w14:textId="1881EF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0,040.00 </w:t>
            </w:r>
          </w:p>
        </w:tc>
      </w:tr>
      <w:tr w:rsidR="003B1FDD" w:rsidRPr="003B1FDD" w14:paraId="5971F64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5234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996281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208CCC08" w14:textId="1CAC2E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547C01EE" w14:textId="657C76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2FC0D" w14:textId="363F74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C4A79" w14:textId="238C05A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7,120.00 </w:t>
            </w:r>
          </w:p>
        </w:tc>
      </w:tr>
      <w:tr w:rsidR="003B1FDD" w:rsidRPr="003B1FDD" w14:paraId="4A0B853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2A27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420904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204C62E4" w14:textId="61E55A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2D7A8FFC" w14:textId="64B63C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27124" w14:textId="38DAF4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B4D90" w14:textId="74BAB8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3,600.00 </w:t>
            </w:r>
          </w:p>
        </w:tc>
      </w:tr>
      <w:tr w:rsidR="003B1FDD" w:rsidRPr="003B1FDD" w14:paraId="57C28AC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1C0F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95533A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34AB58AC" w14:textId="5763AB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2C759182" w14:textId="4A52B4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5BE598" w14:textId="697EC7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3C8FE" w14:textId="27E700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03,840.00 </w:t>
            </w:r>
          </w:p>
        </w:tc>
      </w:tr>
      <w:tr w:rsidR="003B1FDD" w:rsidRPr="003B1FDD" w14:paraId="0F7CEA6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280E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127255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15D10A4C" w14:textId="362E6DC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0F84D137" w14:textId="146BBCA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AE905" w14:textId="1E9DB6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AA4DF1" w14:textId="264F2D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76,400.00 </w:t>
            </w:r>
          </w:p>
        </w:tc>
      </w:tr>
      <w:tr w:rsidR="003B1FDD" w:rsidRPr="003B1FDD" w14:paraId="4FCFB5A7"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390859"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15020824" w14:textId="5BF9596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09FEFD56" w14:textId="7DA0AA9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6497ED2" w14:textId="29248B7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930912" w14:textId="14E7984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847,431.64 </w:t>
            </w:r>
          </w:p>
        </w:tc>
      </w:tr>
      <w:tr w:rsidR="003B1FDD" w:rsidRPr="003B1FDD" w14:paraId="4B12332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8B7C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82E837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1B772F8C" w14:textId="0FABF3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4667DF3B" w14:textId="56A2BA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EBBE51" w14:textId="65F454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F0E1C7" w14:textId="0CD493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47,431.64 </w:t>
            </w:r>
          </w:p>
        </w:tc>
      </w:tr>
      <w:tr w:rsidR="003B1FDD" w:rsidRPr="003B1FDD" w14:paraId="02587D5C"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426C24"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533B614A" w14:textId="606F409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59,005,682.71 </w:t>
            </w:r>
          </w:p>
        </w:tc>
        <w:tc>
          <w:tcPr>
            <w:tcW w:w="958" w:type="pct"/>
            <w:tcBorders>
              <w:top w:val="nil"/>
              <w:left w:val="nil"/>
              <w:bottom w:val="single" w:sz="4" w:space="0" w:color="000000"/>
              <w:right w:val="single" w:sz="4" w:space="0" w:color="000000"/>
            </w:tcBorders>
            <w:shd w:val="clear" w:color="A5A5A5" w:fill="A5A5A5"/>
            <w:noWrap/>
            <w:vAlign w:val="bottom"/>
            <w:hideMark/>
          </w:tcPr>
          <w:p w14:paraId="28104746" w14:textId="0675B10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38B17C8" w14:textId="1CCBA96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A1C14D8" w14:textId="404B6DA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59,005,682.71 </w:t>
            </w:r>
          </w:p>
        </w:tc>
      </w:tr>
      <w:tr w:rsidR="003B1FDD" w:rsidRPr="003B1FDD" w14:paraId="04290C60"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CDF290"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52DF445F" w14:textId="2C16B4D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5,095,621.42 </w:t>
            </w:r>
          </w:p>
        </w:tc>
        <w:tc>
          <w:tcPr>
            <w:tcW w:w="958" w:type="pct"/>
            <w:tcBorders>
              <w:top w:val="nil"/>
              <w:left w:val="nil"/>
              <w:bottom w:val="single" w:sz="4" w:space="0" w:color="000000"/>
              <w:right w:val="single" w:sz="4" w:space="0" w:color="000000"/>
            </w:tcBorders>
            <w:shd w:val="clear" w:color="D8D8D8" w:fill="D8D8D8"/>
            <w:noWrap/>
            <w:vAlign w:val="bottom"/>
            <w:hideMark/>
          </w:tcPr>
          <w:p w14:paraId="5A4EDAFC" w14:textId="7BC0F46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33D3A9" w14:textId="48FED2C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4BB344" w14:textId="03D5DA1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5,095,621.42 </w:t>
            </w:r>
          </w:p>
        </w:tc>
      </w:tr>
      <w:tr w:rsidR="003B1FDD" w:rsidRPr="003B1FDD" w14:paraId="4A38D54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C7C18"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0C1678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16AE8D54" w14:textId="4FC921F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17081B8" w14:textId="49CEF90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D49A6" w14:textId="2F9A88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F205A" w14:textId="138D32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4860E20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A70D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5A89BF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3074FA40" w14:textId="13457A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12B13736" w14:textId="763107D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9FD185" w14:textId="731E92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5B4AC" w14:textId="493322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1,465.00 </w:t>
            </w:r>
          </w:p>
        </w:tc>
      </w:tr>
      <w:tr w:rsidR="003B1FDD" w:rsidRPr="003B1FDD" w14:paraId="6E6ABE5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CA0F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048FC1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5AFC4464" w14:textId="1597F8D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AD88D18" w14:textId="2DEA1AF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A98041" w14:textId="664F1AD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A9E960" w14:textId="22F7F20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10DDB68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543B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AD2C96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23861232" w14:textId="570993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974D976" w14:textId="097FA7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C760C7" w14:textId="3103673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8951F" w14:textId="5ABB4D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7C4B1E0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F509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4B3E05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33B22C84" w14:textId="4670A5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5562A5BC" w14:textId="1FC2AB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7CF8B6" w14:textId="4F181D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E28AD" w14:textId="7182AF2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602.00 </w:t>
            </w:r>
          </w:p>
        </w:tc>
      </w:tr>
      <w:tr w:rsidR="003B1FDD" w:rsidRPr="003B1FDD" w14:paraId="4F0ED1A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CFB8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ADAD21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57BAD150" w14:textId="649E42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4FCC7CC" w14:textId="6715380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89BFDD" w14:textId="03B464C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926A90" w14:textId="3F91A7A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4,395.00 </w:t>
            </w:r>
          </w:p>
        </w:tc>
      </w:tr>
      <w:tr w:rsidR="003B1FDD" w:rsidRPr="003B1FDD" w14:paraId="6ED9FDE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DEE7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E028D0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12E7E1D7" w14:textId="064EDE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950,175.00 </w:t>
            </w:r>
          </w:p>
        </w:tc>
        <w:tc>
          <w:tcPr>
            <w:tcW w:w="958" w:type="pct"/>
            <w:tcBorders>
              <w:top w:val="nil"/>
              <w:left w:val="nil"/>
              <w:bottom w:val="single" w:sz="4" w:space="0" w:color="000000"/>
              <w:right w:val="single" w:sz="4" w:space="0" w:color="000000"/>
            </w:tcBorders>
            <w:shd w:val="clear" w:color="auto" w:fill="auto"/>
            <w:noWrap/>
            <w:vAlign w:val="bottom"/>
            <w:hideMark/>
          </w:tcPr>
          <w:p w14:paraId="64CFA85B" w14:textId="313DA7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A8E31" w14:textId="3F4DDD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DAD31" w14:textId="49C1A7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950,175.00 </w:t>
            </w:r>
          </w:p>
        </w:tc>
      </w:tr>
      <w:tr w:rsidR="003B1FDD" w:rsidRPr="003B1FDD" w14:paraId="78B2D3E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E5D3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27BAA3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D3E4E56" w14:textId="4A0AF2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A4FF5DB" w14:textId="4E6A6C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97D0BC" w14:textId="2BD5D41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2FB801" w14:textId="54D17A9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4,395.00 </w:t>
            </w:r>
          </w:p>
        </w:tc>
      </w:tr>
      <w:tr w:rsidR="003B1FDD" w:rsidRPr="003B1FDD" w14:paraId="77DD8F7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93BE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8FD1E0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51751901" w14:textId="3A7C66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44D12E2" w14:textId="6C065D9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A2192" w14:textId="43E125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6C418" w14:textId="019902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4,395.00 </w:t>
            </w:r>
          </w:p>
        </w:tc>
      </w:tr>
      <w:tr w:rsidR="003B1FDD" w:rsidRPr="003B1FDD" w14:paraId="0C8E120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6357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9CD7FF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5BB375AE" w14:textId="6CDCB8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6,794.42 </w:t>
            </w:r>
          </w:p>
        </w:tc>
        <w:tc>
          <w:tcPr>
            <w:tcW w:w="958" w:type="pct"/>
            <w:tcBorders>
              <w:top w:val="nil"/>
              <w:left w:val="nil"/>
              <w:bottom w:val="single" w:sz="4" w:space="0" w:color="000000"/>
              <w:right w:val="single" w:sz="4" w:space="0" w:color="000000"/>
            </w:tcBorders>
            <w:shd w:val="clear" w:color="auto" w:fill="auto"/>
            <w:noWrap/>
            <w:vAlign w:val="bottom"/>
            <w:hideMark/>
          </w:tcPr>
          <w:p w14:paraId="0EB688BA" w14:textId="395851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A80C5C" w14:textId="134C4F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ECF28" w14:textId="5D3E379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6,794.42 </w:t>
            </w:r>
          </w:p>
        </w:tc>
      </w:tr>
      <w:tr w:rsidR="003B1FDD" w:rsidRPr="003B1FDD" w14:paraId="360C8B5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6E1A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D1C6DB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06AA8E81" w14:textId="0B632A0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829B019" w14:textId="503798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582A0" w14:textId="1294A6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12245" w14:textId="07D66E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4,395.00 </w:t>
            </w:r>
          </w:p>
        </w:tc>
      </w:tr>
      <w:tr w:rsidR="003B1FDD" w:rsidRPr="003B1FDD" w14:paraId="063337F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AF72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8F9606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21F3135A" w14:textId="647451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053A1A52" w14:textId="7BECD6E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07F3A" w14:textId="39DD52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D99D5" w14:textId="5180564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4,645.00 </w:t>
            </w:r>
          </w:p>
        </w:tc>
      </w:tr>
      <w:tr w:rsidR="003B1FDD" w:rsidRPr="003B1FDD" w14:paraId="4A022A2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7431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9D6B2D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bottom"/>
            <w:hideMark/>
          </w:tcPr>
          <w:p w14:paraId="2C969208" w14:textId="4EAD58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276D06CA" w14:textId="596457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AA2A9C" w14:textId="45EFC51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15121" w14:textId="10A36F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9,300.00 </w:t>
            </w:r>
          </w:p>
        </w:tc>
      </w:tr>
      <w:tr w:rsidR="003B1FDD" w:rsidRPr="003B1FDD" w14:paraId="01A7DDD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7880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1CA9CC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44EC9000" w14:textId="33BCEDD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25D1B74" w14:textId="4A7C6D4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F3079D" w14:textId="46318F4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7B6AC" w14:textId="0FC8C5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r>
      <w:tr w:rsidR="003B1FDD" w:rsidRPr="003B1FDD" w14:paraId="6DC2C556"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F77161"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72C56702" w14:textId="7A122AE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15,81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1A0DBC17" w14:textId="6BC0C08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BF58012" w14:textId="078B480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43EF17B" w14:textId="70C5CD5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15,819.37 </w:t>
            </w:r>
          </w:p>
        </w:tc>
      </w:tr>
      <w:tr w:rsidR="003B1FDD" w:rsidRPr="003B1FDD" w14:paraId="6F62A9D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96349"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D02C8D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2EE02B2A" w14:textId="147280E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8E4A72C" w14:textId="7B391C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EE36AD" w14:textId="044806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B44FB6" w14:textId="3E8912A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4,395.00 </w:t>
            </w:r>
          </w:p>
        </w:tc>
      </w:tr>
      <w:tr w:rsidR="003B1FDD" w:rsidRPr="003B1FDD" w14:paraId="05254ED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9B9A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0F4FA5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0134A2F1" w14:textId="19C30C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5B5BA807" w14:textId="7D9E7D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4A0263" w14:textId="4DD86B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4A8035" w14:textId="387EDD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1,503.62 </w:t>
            </w:r>
          </w:p>
        </w:tc>
      </w:tr>
      <w:tr w:rsidR="003B1FDD" w:rsidRPr="003B1FDD" w14:paraId="4D0C02F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E62E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135E94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3C421D36" w14:textId="500B3C6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41,130.75 </w:t>
            </w:r>
          </w:p>
        </w:tc>
        <w:tc>
          <w:tcPr>
            <w:tcW w:w="958" w:type="pct"/>
            <w:tcBorders>
              <w:top w:val="nil"/>
              <w:left w:val="nil"/>
              <w:bottom w:val="single" w:sz="4" w:space="0" w:color="000000"/>
              <w:right w:val="single" w:sz="4" w:space="0" w:color="000000"/>
            </w:tcBorders>
            <w:shd w:val="clear" w:color="auto" w:fill="auto"/>
            <w:noWrap/>
            <w:vAlign w:val="bottom"/>
            <w:hideMark/>
          </w:tcPr>
          <w:p w14:paraId="4F676CD2" w14:textId="193095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C683B6" w14:textId="0FBFC6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B7CBA3" w14:textId="46A85A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41,130.75 </w:t>
            </w:r>
          </w:p>
        </w:tc>
      </w:tr>
      <w:tr w:rsidR="003B1FDD" w:rsidRPr="003B1FDD" w14:paraId="21484CB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B3E0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5E8AE5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5A75718F" w14:textId="3022CA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69263FF" w14:textId="3A3EDF3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320CE" w14:textId="27F19D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DE3949" w14:textId="343B33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4,395.00 </w:t>
            </w:r>
          </w:p>
        </w:tc>
      </w:tr>
      <w:tr w:rsidR="003B1FDD" w:rsidRPr="003B1FDD" w14:paraId="2F6C3B4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3958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7BDA0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3367CF67" w14:textId="674687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08C773D" w14:textId="2161D1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C72A51" w14:textId="417F45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AF2005" w14:textId="1617384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4,395.00 </w:t>
            </w:r>
          </w:p>
        </w:tc>
      </w:tr>
      <w:tr w:rsidR="003B1FDD" w:rsidRPr="003B1FDD" w14:paraId="24508CEC"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2BF0DB"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EC3F360" w14:textId="6E69D44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3,709,532.97 </w:t>
            </w:r>
          </w:p>
        </w:tc>
        <w:tc>
          <w:tcPr>
            <w:tcW w:w="958" w:type="pct"/>
            <w:tcBorders>
              <w:top w:val="nil"/>
              <w:left w:val="nil"/>
              <w:bottom w:val="single" w:sz="4" w:space="0" w:color="000000"/>
              <w:right w:val="single" w:sz="4" w:space="0" w:color="000000"/>
            </w:tcBorders>
            <w:shd w:val="clear" w:color="D8D8D8" w:fill="D8D8D8"/>
            <w:noWrap/>
            <w:vAlign w:val="bottom"/>
            <w:hideMark/>
          </w:tcPr>
          <w:p w14:paraId="7E5C8057" w14:textId="347E5CA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DB47AF9" w14:textId="6194D41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FDE758D" w14:textId="73FF8BF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3,709,532.97 </w:t>
            </w:r>
          </w:p>
        </w:tc>
      </w:tr>
      <w:tr w:rsidR="003B1FDD" w:rsidRPr="003B1FDD" w14:paraId="3B9A466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B0663"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070D6D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3EEA589" w14:textId="68CF96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980,082.53 </w:t>
            </w:r>
          </w:p>
        </w:tc>
        <w:tc>
          <w:tcPr>
            <w:tcW w:w="958" w:type="pct"/>
            <w:tcBorders>
              <w:top w:val="nil"/>
              <w:left w:val="nil"/>
              <w:bottom w:val="single" w:sz="4" w:space="0" w:color="000000"/>
              <w:right w:val="single" w:sz="4" w:space="0" w:color="000000"/>
            </w:tcBorders>
            <w:shd w:val="clear" w:color="auto" w:fill="auto"/>
            <w:noWrap/>
            <w:vAlign w:val="bottom"/>
            <w:hideMark/>
          </w:tcPr>
          <w:p w14:paraId="055151CA" w14:textId="1CEB0B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BB5DC5" w14:textId="40B156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9088F" w14:textId="0C3295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980,082.53 </w:t>
            </w:r>
          </w:p>
        </w:tc>
      </w:tr>
      <w:tr w:rsidR="003B1FDD" w:rsidRPr="003B1FDD" w14:paraId="18EB0DD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C431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7F5FF5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235101AC" w14:textId="4EF047A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75B9FA40" w14:textId="0C30F1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C25020" w14:textId="57FA3E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88C49A" w14:textId="4C98B1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1,465.00 </w:t>
            </w:r>
          </w:p>
        </w:tc>
      </w:tr>
      <w:tr w:rsidR="003B1FDD" w:rsidRPr="003B1FDD" w14:paraId="0BDD4C5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F501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B3071C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5C899697" w14:textId="16BC475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562FAA5" w14:textId="412EF5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3652F9" w14:textId="39C98B7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19FBC9" w14:textId="0020D09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7D5FAC4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6D5C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E03751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25B0496D" w14:textId="193776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07,865.00 </w:t>
            </w:r>
          </w:p>
        </w:tc>
        <w:tc>
          <w:tcPr>
            <w:tcW w:w="958" w:type="pct"/>
            <w:tcBorders>
              <w:top w:val="nil"/>
              <w:left w:val="nil"/>
              <w:bottom w:val="single" w:sz="4" w:space="0" w:color="000000"/>
              <w:right w:val="single" w:sz="4" w:space="0" w:color="000000"/>
            </w:tcBorders>
            <w:shd w:val="clear" w:color="auto" w:fill="auto"/>
            <w:noWrap/>
            <w:vAlign w:val="bottom"/>
            <w:hideMark/>
          </w:tcPr>
          <w:p w14:paraId="76FDB269" w14:textId="43C8B1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B261D9" w14:textId="7E4AED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0BDD7" w14:textId="7D062C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07,865.00 </w:t>
            </w:r>
          </w:p>
        </w:tc>
      </w:tr>
      <w:tr w:rsidR="003B1FDD" w:rsidRPr="003B1FDD" w14:paraId="6F8DBC0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040E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9A7EC7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7A274A53" w14:textId="536F2EB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5,197.44 </w:t>
            </w:r>
          </w:p>
        </w:tc>
        <w:tc>
          <w:tcPr>
            <w:tcW w:w="958" w:type="pct"/>
            <w:tcBorders>
              <w:top w:val="nil"/>
              <w:left w:val="nil"/>
              <w:bottom w:val="single" w:sz="4" w:space="0" w:color="000000"/>
              <w:right w:val="single" w:sz="4" w:space="0" w:color="000000"/>
            </w:tcBorders>
            <w:shd w:val="clear" w:color="auto" w:fill="auto"/>
            <w:noWrap/>
            <w:vAlign w:val="bottom"/>
            <w:hideMark/>
          </w:tcPr>
          <w:p w14:paraId="505B3BBA" w14:textId="57A0A03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0F25DC" w14:textId="543929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2C5A36" w14:textId="73B8239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5,197.44 </w:t>
            </w:r>
          </w:p>
        </w:tc>
      </w:tr>
      <w:tr w:rsidR="003B1FDD" w:rsidRPr="003B1FDD" w14:paraId="1D1042D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366D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53CD0D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0923E128" w14:textId="129FA92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0817F57" w14:textId="749D02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FF1535" w14:textId="7D16A86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DD5B9C" w14:textId="08A6F9B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670283F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123C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F262B7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365E211D" w14:textId="5185EF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42927CE" w14:textId="0D1653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E8F49C" w14:textId="2D04268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FCD84C" w14:textId="0A5389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433DBB9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EA3C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92EEB5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6806D905" w14:textId="509E58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69C0770C" w14:textId="69D99C2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A3E639" w14:textId="3B1E5B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C3CA8A" w14:textId="24A305E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5,780.00 </w:t>
            </w:r>
          </w:p>
        </w:tc>
      </w:tr>
      <w:tr w:rsidR="003B1FDD" w:rsidRPr="003B1FDD" w14:paraId="57D3F64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2772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0B30C0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0FE267F4" w14:textId="0BDA41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BBAC092" w14:textId="5EBE40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AA570" w14:textId="716DF5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99207" w14:textId="2AF3734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0257806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CC70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E8D512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5E703D88" w14:textId="3A941E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12F572DC" w14:textId="64A4BC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441D56" w14:textId="25BCB9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66E04" w14:textId="7CA029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1,465.00 </w:t>
            </w:r>
          </w:p>
        </w:tc>
      </w:tr>
      <w:tr w:rsidR="003B1FDD" w:rsidRPr="003B1FDD" w14:paraId="4B651BF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48C1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7DEFE1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70C67784" w14:textId="1DA12D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08E407E1" w14:textId="47B794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EFF35" w14:textId="2A07E35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15E21" w14:textId="35DC1D6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164,965.00 </w:t>
            </w:r>
          </w:p>
        </w:tc>
      </w:tr>
      <w:tr w:rsidR="003B1FDD" w:rsidRPr="003B1FDD" w14:paraId="49F2BDD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D9B1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66346C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199E1097" w14:textId="288550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FEF31D1" w14:textId="40BBC0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570B45" w14:textId="6ECE02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848EF" w14:textId="51AE18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6286C1F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9796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96278B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01BF108F" w14:textId="745B263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354,293.00 </w:t>
            </w:r>
          </w:p>
        </w:tc>
        <w:tc>
          <w:tcPr>
            <w:tcW w:w="958" w:type="pct"/>
            <w:tcBorders>
              <w:top w:val="nil"/>
              <w:left w:val="nil"/>
              <w:bottom w:val="single" w:sz="4" w:space="0" w:color="000000"/>
              <w:right w:val="single" w:sz="4" w:space="0" w:color="000000"/>
            </w:tcBorders>
            <w:shd w:val="clear" w:color="auto" w:fill="auto"/>
            <w:noWrap/>
            <w:vAlign w:val="bottom"/>
            <w:hideMark/>
          </w:tcPr>
          <w:p w14:paraId="19EADF4C" w14:textId="3ECDFD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51391" w14:textId="5D3439E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C91EC" w14:textId="0E6015F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354,293.00 </w:t>
            </w:r>
          </w:p>
        </w:tc>
      </w:tr>
      <w:tr w:rsidR="003B1FDD" w:rsidRPr="003B1FDD" w14:paraId="5C06A1E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BA8D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E1871C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7AD2CCCA" w14:textId="0C772F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407633D" w14:textId="5D3A721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76C665" w14:textId="59E4704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A5E31D" w14:textId="33558AA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32A125F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D267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D3A0C2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26F23633" w14:textId="0ABA10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3516152D" w14:textId="786D52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37203D" w14:textId="1A32D4A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DC832C" w14:textId="4A2CEB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1,465.00 </w:t>
            </w:r>
          </w:p>
        </w:tc>
      </w:tr>
      <w:tr w:rsidR="003B1FDD" w:rsidRPr="003B1FDD" w14:paraId="0372758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A860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F34290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4F161EBF" w14:textId="4F182EA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EA66A3E" w14:textId="26A128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692BB" w14:textId="36EE6B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77F157" w14:textId="10C0AA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5E30838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40E4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17520F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357DCB9E" w14:textId="4F2259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35F92EDC" w14:textId="2D67CE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878C2F" w14:textId="437D190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9ADE1" w14:textId="27BD0E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6,930.00 </w:t>
            </w:r>
          </w:p>
        </w:tc>
      </w:tr>
      <w:tr w:rsidR="003B1FDD" w:rsidRPr="003B1FDD" w14:paraId="263086F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2B66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28B3CA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12A34404" w14:textId="30A4A7C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1C750367" w14:textId="61FEB0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057DD" w14:textId="7375D9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7A423" w14:textId="2A9D7C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1,465.00 </w:t>
            </w:r>
          </w:p>
        </w:tc>
      </w:tr>
      <w:tr w:rsidR="003B1FDD" w:rsidRPr="003B1FDD" w14:paraId="55710FA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5962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74F394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05544497" w14:textId="52F0BF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CD7FD65" w14:textId="63279B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20C96E" w14:textId="31318E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C7493" w14:textId="609DD9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4D9940C5"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727B37"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5BEDEF5B" w14:textId="68401A2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8,194,5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20451FF" w14:textId="78BA89D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ACA789C" w14:textId="4581172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481AB67" w14:textId="18B04A6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8,194,550.00 </w:t>
            </w:r>
          </w:p>
        </w:tc>
      </w:tr>
      <w:tr w:rsidR="003B1FDD" w:rsidRPr="003B1FDD" w14:paraId="3C6D1E7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6A1CF"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58A265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6FECBA07" w14:textId="7CD099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7A99F1E" w14:textId="0279F6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A3669" w14:textId="238630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16454B" w14:textId="6E477E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r>
      <w:tr w:rsidR="003B1FDD" w:rsidRPr="003B1FDD" w14:paraId="076CCB0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7B63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156522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379A1A14" w14:textId="33740F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DE7336E" w14:textId="17372D3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ACC55A" w14:textId="4A4750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1BBEA0" w14:textId="189944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4BB38AB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6A42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0C3BA9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2FD91D3A" w14:textId="4A09EE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742F7AA" w14:textId="794C8D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3F413" w14:textId="65E97A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574309" w14:textId="7693861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59C68D1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D24C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BD9F7F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40B4FC5" w14:textId="11F559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1000E82" w14:textId="5702D9E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39782F" w14:textId="6FBC08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44637" w14:textId="0BB73E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76757B5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F6E6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DBC82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139A4C60" w14:textId="41E01E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170A7F0" w14:textId="1614732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E76A57" w14:textId="37F2542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788BC" w14:textId="054C92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r>
      <w:tr w:rsidR="003B1FDD" w:rsidRPr="003B1FDD" w14:paraId="26A26B8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8EFA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5DDAA4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13D99DB7" w14:textId="53F852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E843300" w14:textId="4193EAA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A53F58" w14:textId="6E50FD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C0395" w14:textId="5C364D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433ABD7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50D5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1CDC910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4B480A6" w14:textId="64AEFC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467,440.00 </w:t>
            </w:r>
          </w:p>
        </w:tc>
        <w:tc>
          <w:tcPr>
            <w:tcW w:w="958" w:type="pct"/>
            <w:tcBorders>
              <w:top w:val="nil"/>
              <w:left w:val="nil"/>
              <w:bottom w:val="single" w:sz="4" w:space="0" w:color="000000"/>
              <w:right w:val="single" w:sz="4" w:space="0" w:color="000000"/>
            </w:tcBorders>
            <w:shd w:val="clear" w:color="auto" w:fill="auto"/>
            <w:noWrap/>
            <w:vAlign w:val="bottom"/>
            <w:hideMark/>
          </w:tcPr>
          <w:p w14:paraId="2BB8489B" w14:textId="228072A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C63627" w14:textId="411755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1859D2" w14:textId="0BAF6F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467,440.00 </w:t>
            </w:r>
          </w:p>
        </w:tc>
      </w:tr>
      <w:tr w:rsidR="003B1FDD" w:rsidRPr="003B1FDD" w14:paraId="31125D4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3081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0DB663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1BECA3AC" w14:textId="783A1F3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04FBB99" w14:textId="23B5E1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CCCAC" w14:textId="2651E6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A4D87F" w14:textId="499900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77E76D8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117C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14AF75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14001668" w14:textId="019BC2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2685E09" w14:textId="2D98ED7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EC5955" w14:textId="75B4CD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2BF874" w14:textId="620F95B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079C1FB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1C9C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685D8B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47D8AC84" w14:textId="49C6D9E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E5F2655" w14:textId="6E0C670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4E77AE" w14:textId="4A36F3D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51F7CB" w14:textId="6668E1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324B065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84D9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144C17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65BDD900" w14:textId="767DE6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F3AC3BF" w14:textId="12D1D2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43BB2" w14:textId="26FBF0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22F62E" w14:textId="164E0C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2DCD44F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0452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3AAA0F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53ED3656" w14:textId="3A8EFF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E4A6A97" w14:textId="63668B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E80B88" w14:textId="56CA43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0F30BB" w14:textId="596084E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57948DB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C433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B0BCD1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4EC75D45" w14:textId="56FE93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151F436" w14:textId="3A78598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294C8" w14:textId="0D7BFF0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29C56" w14:textId="008BD2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2B3D454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DBD0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F1AD3E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33FE450" w14:textId="6E1BB4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26AF06" w14:textId="1E39648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54A7A" w14:textId="6F8619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D7073B" w14:textId="7E24C5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805,000.00 </w:t>
            </w:r>
          </w:p>
        </w:tc>
      </w:tr>
      <w:tr w:rsidR="003B1FDD" w:rsidRPr="003B1FDD" w14:paraId="53E8C7E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70B9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5A430B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06EDB14E" w14:textId="06F8C08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7B7A220" w14:textId="6B8AFA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38696" w14:textId="76BB83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EDD9D" w14:textId="4D4522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6C001AF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A743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7582BE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6C992E48" w14:textId="1AABCD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B91798A" w14:textId="23D29AB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086DD" w14:textId="514ABCF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729D0E" w14:textId="5461F5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35490DF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68F4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B8471A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73084CEF" w14:textId="70A979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07C5B0C" w14:textId="5E13C5F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BD9654" w14:textId="05B5D7E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3CEC7B" w14:textId="2BC1B9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6975ECCA"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A98A0E"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5922264F" w14:textId="1E012E4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0,890,158.95 </w:t>
            </w:r>
          </w:p>
        </w:tc>
        <w:tc>
          <w:tcPr>
            <w:tcW w:w="958" w:type="pct"/>
            <w:tcBorders>
              <w:top w:val="nil"/>
              <w:left w:val="nil"/>
              <w:bottom w:val="single" w:sz="4" w:space="0" w:color="000000"/>
              <w:right w:val="single" w:sz="4" w:space="0" w:color="000000"/>
            </w:tcBorders>
            <w:shd w:val="clear" w:color="D8D8D8" w:fill="D8D8D8"/>
            <w:noWrap/>
            <w:vAlign w:val="bottom"/>
            <w:hideMark/>
          </w:tcPr>
          <w:p w14:paraId="0E247BC5" w14:textId="0507609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8ACEA97" w14:textId="1A792C7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B07B46" w14:textId="1769181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0,890,158.95 </w:t>
            </w:r>
          </w:p>
        </w:tc>
      </w:tr>
      <w:tr w:rsidR="003B1FDD" w:rsidRPr="003B1FDD" w14:paraId="71DD299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A02B5"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716C73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FE5BE16" w14:textId="6A3498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6,384,949.95 </w:t>
            </w:r>
          </w:p>
        </w:tc>
        <w:tc>
          <w:tcPr>
            <w:tcW w:w="958" w:type="pct"/>
            <w:tcBorders>
              <w:top w:val="nil"/>
              <w:left w:val="nil"/>
              <w:bottom w:val="single" w:sz="4" w:space="0" w:color="000000"/>
              <w:right w:val="single" w:sz="4" w:space="0" w:color="000000"/>
            </w:tcBorders>
            <w:shd w:val="clear" w:color="auto" w:fill="auto"/>
            <w:noWrap/>
            <w:vAlign w:val="bottom"/>
            <w:hideMark/>
          </w:tcPr>
          <w:p w14:paraId="4BBA0671" w14:textId="6E16813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95FC96" w14:textId="577013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07D0AC" w14:textId="537992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6,384,949.95 </w:t>
            </w:r>
          </w:p>
        </w:tc>
      </w:tr>
      <w:tr w:rsidR="003B1FDD" w:rsidRPr="003B1FDD" w14:paraId="78DB006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0FD7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1588AE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6CD4D2F8" w14:textId="4CF813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BAE7066" w14:textId="2F78B21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1AE015" w14:textId="1F5D2A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13561A" w14:textId="023940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4,395.00 </w:t>
            </w:r>
          </w:p>
        </w:tc>
      </w:tr>
      <w:tr w:rsidR="003B1FDD" w:rsidRPr="003B1FDD" w14:paraId="0195527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C65C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4C8AF9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02055E8C" w14:textId="5BC742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308CBCC" w14:textId="5D93B8E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F07A9" w14:textId="3195073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55B1DD" w14:textId="7254ACF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628AACC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9574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7E6138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408864C8" w14:textId="443601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B8F29B8" w14:textId="7155C18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0423F" w14:textId="145664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3A52E4" w14:textId="67F7FC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r>
      <w:tr w:rsidR="003B1FDD" w:rsidRPr="003B1FDD" w14:paraId="7C904C6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4023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3A7198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3C8C415D" w14:textId="105663B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BB47263" w14:textId="0BA07F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5257F" w14:textId="159AE04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C3168" w14:textId="4406D46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r>
      <w:tr w:rsidR="003B1FDD" w:rsidRPr="003B1FDD" w14:paraId="014C012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0F62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97FCFB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17509D5D" w14:textId="1EF79E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AB1B242" w14:textId="59E303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104DAA" w14:textId="725726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05BBC" w14:textId="5F9DAE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r>
      <w:tr w:rsidR="003B1FDD" w:rsidRPr="003B1FDD" w14:paraId="3DDA1D9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433E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6D88B8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6C6E629B" w14:textId="72DF63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61C9D21D" w14:textId="1891609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8E7B7A" w14:textId="55629A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23C219" w14:textId="0108BB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40,789.00 </w:t>
            </w:r>
          </w:p>
        </w:tc>
      </w:tr>
      <w:tr w:rsidR="003B1FDD" w:rsidRPr="003B1FDD" w14:paraId="1871457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CE71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B2B408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5556E0E4" w14:textId="0E8F5C4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0FE7BF9" w14:textId="07B3AF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E6BD93" w14:textId="1B2162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37A22" w14:textId="357770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3CD0601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2BB4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E574C7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061E2C02" w14:textId="370AD39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E8AFEF9" w14:textId="7A3A72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6483C7" w14:textId="34127A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2043A8" w14:textId="28E4CC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r>
      <w:tr w:rsidR="003B1FDD" w:rsidRPr="003B1FDD" w14:paraId="1655F56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441C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B5D4CA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0553AF0B" w14:textId="5553C2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66EE7D3" w14:textId="4F96AD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C077A6" w14:textId="242A1D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BAE7A8" w14:textId="1CE99C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r>
      <w:tr w:rsidR="003B1FDD" w:rsidRPr="003B1FDD" w14:paraId="2301951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3E39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22F88D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54A0E67C" w14:textId="399B181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BB7091A" w14:textId="2097EB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E4ED0E" w14:textId="568878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71E49" w14:textId="4109A9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r>
      <w:tr w:rsidR="003B1FDD" w:rsidRPr="003B1FDD" w14:paraId="6E3628F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C13A2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5E160E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524F8397" w14:textId="34FE21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F78137E" w14:textId="726C51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90A83B" w14:textId="79D8DBB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92C901" w14:textId="58FB4C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r>
      <w:tr w:rsidR="003B1FDD" w:rsidRPr="003B1FDD" w14:paraId="22951DE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D8FE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F1554A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105C4636" w14:textId="307DCE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3EFE2F0E" w14:textId="3FCB2B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FF0B9" w14:textId="70180B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2AB5E" w14:textId="2C2D6D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85,700.00 </w:t>
            </w:r>
          </w:p>
        </w:tc>
      </w:tr>
      <w:tr w:rsidR="003B1FDD" w:rsidRPr="003B1FDD" w14:paraId="0C79E6D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8D7D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16D6AC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3DA586E4" w14:textId="02D61E6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234C0AF" w14:textId="12532E2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0A39D" w14:textId="2080353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16DB1" w14:textId="30731B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r>
      <w:tr w:rsidR="003B1FDD" w:rsidRPr="003B1FDD" w14:paraId="4EE2E83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9A4B4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947D0D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4322C7D4" w14:textId="7BDC2B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2858EB0E" w14:textId="252BB5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E4629" w14:textId="75885E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67713" w14:textId="7F4100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6,684,045.00 </w:t>
            </w:r>
          </w:p>
        </w:tc>
      </w:tr>
      <w:tr w:rsidR="003B1FDD" w:rsidRPr="003B1FDD" w14:paraId="7B042B0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2AD4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5EDE12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11E32162" w14:textId="53B4B86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1847761" w14:textId="02EF4C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E4A8B7" w14:textId="785307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296493" w14:textId="48F741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r>
      <w:tr w:rsidR="003B1FDD" w:rsidRPr="003B1FDD" w14:paraId="7B2F55C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46EC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14ADF9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106FD9FB" w14:textId="78655C0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E0A21EA" w14:textId="18E79E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C3DC88" w14:textId="2F302C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F03508" w14:textId="4E570A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r>
      <w:tr w:rsidR="003B1FDD" w:rsidRPr="003B1FDD" w14:paraId="2C48C87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9FC3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E4DDD3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C2C5DE6" w14:textId="4DDAA6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6D1B0F01" w14:textId="2D81210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1B7A05" w14:textId="46716C3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4F7F2" w14:textId="4A47F1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1,980.00 </w:t>
            </w:r>
          </w:p>
        </w:tc>
      </w:tr>
      <w:tr w:rsidR="003B1FDD" w:rsidRPr="003B1FDD" w14:paraId="2003EFE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071D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65C772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04534360" w14:textId="7E513B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094C5C32" w14:textId="53E422A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79A4FB" w14:textId="17C8FB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BB2194" w14:textId="352F541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5,780.00 </w:t>
            </w:r>
          </w:p>
        </w:tc>
      </w:tr>
      <w:tr w:rsidR="003B1FDD" w:rsidRPr="003B1FDD" w14:paraId="29BAF0C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823A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31D6FC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1B54F2AB" w14:textId="13219D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4EE3C67" w14:textId="30648C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00153" w14:textId="1C0721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8FB90C" w14:textId="24F0CA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r>
      <w:tr w:rsidR="003B1FDD" w:rsidRPr="003B1FDD" w14:paraId="260B6F7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3DFF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6A36F6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66F695FE" w14:textId="6B755A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0,180.00 </w:t>
            </w:r>
          </w:p>
        </w:tc>
        <w:tc>
          <w:tcPr>
            <w:tcW w:w="958" w:type="pct"/>
            <w:tcBorders>
              <w:top w:val="nil"/>
              <w:left w:val="nil"/>
              <w:bottom w:val="single" w:sz="4" w:space="0" w:color="000000"/>
              <w:right w:val="single" w:sz="4" w:space="0" w:color="000000"/>
            </w:tcBorders>
            <w:shd w:val="clear" w:color="auto" w:fill="auto"/>
            <w:noWrap/>
            <w:vAlign w:val="bottom"/>
            <w:hideMark/>
          </w:tcPr>
          <w:p w14:paraId="1CE5129C" w14:textId="50053B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79C47" w14:textId="54973D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30CB7" w14:textId="78F3436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0,180.00 </w:t>
            </w:r>
          </w:p>
        </w:tc>
      </w:tr>
      <w:tr w:rsidR="003B1FDD" w:rsidRPr="003B1FDD" w14:paraId="446B053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F2D4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438AD8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0D64BD87" w14:textId="6705E4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CC79618" w14:textId="1B2A66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5FD72" w14:textId="1786DE2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8D975" w14:textId="0EE38C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r>
      <w:tr w:rsidR="003B1FDD" w:rsidRPr="003B1FDD" w14:paraId="28D8FA1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3F32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A84401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0E9C78AC" w14:textId="183FDD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CE13AF" w14:textId="65F9AC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5F911" w14:textId="75CFBE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0C882" w14:textId="4F64FE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91,000.00 </w:t>
            </w:r>
          </w:p>
        </w:tc>
      </w:tr>
      <w:tr w:rsidR="003B1FDD" w:rsidRPr="003B1FDD" w14:paraId="413888BB"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6FE4C06"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04B74099" w14:textId="6E04393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61,396,915.79 </w:t>
            </w:r>
          </w:p>
        </w:tc>
        <w:tc>
          <w:tcPr>
            <w:tcW w:w="958" w:type="pct"/>
            <w:tcBorders>
              <w:top w:val="nil"/>
              <w:left w:val="nil"/>
              <w:bottom w:val="single" w:sz="4" w:space="0" w:color="000000"/>
              <w:right w:val="single" w:sz="4" w:space="0" w:color="000000"/>
            </w:tcBorders>
            <w:shd w:val="clear" w:color="A5A5A5" w:fill="A5A5A5"/>
            <w:noWrap/>
            <w:vAlign w:val="bottom"/>
            <w:hideMark/>
          </w:tcPr>
          <w:p w14:paraId="0535ECD3" w14:textId="0310F96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0CB19D2" w14:textId="5FCCF65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AAA457D" w14:textId="6F1A997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61,396,915.79 </w:t>
            </w:r>
          </w:p>
        </w:tc>
      </w:tr>
      <w:tr w:rsidR="003B1FDD" w:rsidRPr="003B1FDD" w14:paraId="570983DB"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E23561"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71269850" w14:textId="7234229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8,476,474.66 </w:t>
            </w:r>
          </w:p>
        </w:tc>
        <w:tc>
          <w:tcPr>
            <w:tcW w:w="958" w:type="pct"/>
            <w:tcBorders>
              <w:top w:val="nil"/>
              <w:left w:val="nil"/>
              <w:bottom w:val="single" w:sz="4" w:space="0" w:color="000000"/>
              <w:right w:val="single" w:sz="4" w:space="0" w:color="000000"/>
            </w:tcBorders>
            <w:shd w:val="clear" w:color="D8D8D8" w:fill="D8D8D8"/>
            <w:noWrap/>
            <w:vAlign w:val="bottom"/>
            <w:hideMark/>
          </w:tcPr>
          <w:p w14:paraId="70AE193D" w14:textId="5B91EED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20B33D1" w14:textId="6FE23AB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2CFC01A" w14:textId="183918F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8,476,474.66 </w:t>
            </w:r>
          </w:p>
        </w:tc>
      </w:tr>
      <w:tr w:rsidR="003B1FDD" w:rsidRPr="003B1FDD" w14:paraId="243E399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43D4E"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A809D8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1327DC66" w14:textId="6456DDE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7B3EE9CD" w14:textId="4FAEA8C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9C58E1" w14:textId="77E5C4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0A8FE0" w14:textId="704E8D2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9,630.00 </w:t>
            </w:r>
          </w:p>
        </w:tc>
      </w:tr>
      <w:tr w:rsidR="003B1FDD" w:rsidRPr="003B1FDD" w14:paraId="1033BFD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394E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FE3DC8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338FD786" w14:textId="5C9C47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304C0E2A" w14:textId="3F70F7A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C83CF8" w14:textId="48F6E94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D7DC85" w14:textId="546A61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56,096.53 </w:t>
            </w:r>
          </w:p>
        </w:tc>
      </w:tr>
      <w:tr w:rsidR="003B1FDD" w:rsidRPr="003B1FDD" w14:paraId="4A9A169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3A00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F2F0F3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6B67E003" w14:textId="034252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0B09B8EC" w14:textId="28510D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7E385" w14:textId="6CD92A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B0181E" w14:textId="580BF1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4,206.65 </w:t>
            </w:r>
          </w:p>
        </w:tc>
      </w:tr>
      <w:tr w:rsidR="003B1FDD" w:rsidRPr="003B1FDD" w14:paraId="0C9D306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12A3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E9E7DB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514AA71B" w14:textId="7225BEF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37F9A2EE" w14:textId="29E5D13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EC626B" w14:textId="78C4A7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89A88" w14:textId="5B6C79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93,966.82 </w:t>
            </w:r>
          </w:p>
        </w:tc>
      </w:tr>
      <w:tr w:rsidR="003B1FDD" w:rsidRPr="003B1FDD" w14:paraId="6ADDB35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6562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C32F5B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2A0A7E59" w14:textId="367E5E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6F9DEDA0" w14:textId="01BA36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B21667" w14:textId="5D442A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1229E4" w14:textId="14B180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6,364.71 </w:t>
            </w:r>
          </w:p>
        </w:tc>
      </w:tr>
      <w:tr w:rsidR="003B1FDD" w:rsidRPr="003B1FDD" w14:paraId="179640F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6148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3BF776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1354B93C" w14:textId="3016B3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3452EE5E" w14:textId="7F97CA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8F4F22" w14:textId="1DADD02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DBB407" w14:textId="1A48848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6,370.00 </w:t>
            </w:r>
          </w:p>
        </w:tc>
      </w:tr>
      <w:tr w:rsidR="003B1FDD" w:rsidRPr="003B1FDD" w14:paraId="13B4FA9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6339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2352F9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7D6FC60A" w14:textId="1D3965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440D5628" w14:textId="02A33A0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AF255B" w14:textId="122D699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38F252" w14:textId="544DD1A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48,283.89 </w:t>
            </w:r>
          </w:p>
        </w:tc>
      </w:tr>
      <w:tr w:rsidR="003B1FDD" w:rsidRPr="003B1FDD" w14:paraId="76F1682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E8C0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04E0D0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2D57B43E" w14:textId="52C31D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18AA866B" w14:textId="73566D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36CD1" w14:textId="75A1609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A285BC" w14:textId="358FF0C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33,458.80 </w:t>
            </w:r>
          </w:p>
        </w:tc>
      </w:tr>
      <w:tr w:rsidR="003B1FDD" w:rsidRPr="003B1FDD" w14:paraId="7DDCA2E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52E2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139735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740B18F6" w14:textId="1DC2D7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68C98A54" w14:textId="6AC063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CA730" w14:textId="77F4D9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369AC7" w14:textId="4F9F84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03,379.32 </w:t>
            </w:r>
          </w:p>
        </w:tc>
      </w:tr>
      <w:tr w:rsidR="003B1FDD" w:rsidRPr="003B1FDD" w14:paraId="198D651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347C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FC448B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6826AEFB" w14:textId="297706D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2F13C1DB" w14:textId="51CF1D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00ACE7" w14:textId="3C4CD0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5D230" w14:textId="1B6F9A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79,492.94 </w:t>
            </w:r>
          </w:p>
        </w:tc>
      </w:tr>
      <w:tr w:rsidR="003B1FDD" w:rsidRPr="003B1FDD" w14:paraId="70449C0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BDB2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4C4338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15FA78C6" w14:textId="09032E0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44F80185" w14:textId="00F53F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5F30FE" w14:textId="3E2DF4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76CC5" w14:textId="0EDC7E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5,225.00 </w:t>
            </w:r>
          </w:p>
        </w:tc>
      </w:tr>
      <w:tr w:rsidR="003B1FDD" w:rsidRPr="003B1FDD" w14:paraId="63BA6560"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21B56C"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F39A8CF" w14:textId="3C02BD8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860,151.85 </w:t>
            </w:r>
          </w:p>
        </w:tc>
        <w:tc>
          <w:tcPr>
            <w:tcW w:w="958" w:type="pct"/>
            <w:tcBorders>
              <w:top w:val="nil"/>
              <w:left w:val="nil"/>
              <w:bottom w:val="single" w:sz="4" w:space="0" w:color="000000"/>
              <w:right w:val="single" w:sz="4" w:space="0" w:color="000000"/>
            </w:tcBorders>
            <w:shd w:val="clear" w:color="D8D8D8" w:fill="D8D8D8"/>
            <w:noWrap/>
            <w:vAlign w:val="bottom"/>
            <w:hideMark/>
          </w:tcPr>
          <w:p w14:paraId="320DC5FF" w14:textId="1EFE54B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5719556" w14:textId="235FA9F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7AEBF2" w14:textId="306377E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860,151.85 </w:t>
            </w:r>
          </w:p>
        </w:tc>
      </w:tr>
      <w:tr w:rsidR="003B1FDD" w:rsidRPr="003B1FDD" w14:paraId="20DB23F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FF224"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488FAF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56118052" w14:textId="57B7341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7874A8DF" w14:textId="73D4C3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F601C" w14:textId="46F18E6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6D7A1" w14:textId="6103C9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46,090.42 </w:t>
            </w:r>
          </w:p>
        </w:tc>
      </w:tr>
      <w:tr w:rsidR="003B1FDD" w:rsidRPr="003B1FDD" w14:paraId="75BAE18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E8FF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DE5F88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2A7B5DC8" w14:textId="114DB1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59C9914E" w14:textId="4BE62E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83A66" w14:textId="7ECCD10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452576" w14:textId="2D8F74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25,523.95 </w:t>
            </w:r>
          </w:p>
        </w:tc>
      </w:tr>
      <w:tr w:rsidR="003B1FDD" w:rsidRPr="003B1FDD" w14:paraId="2074990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69F03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430A26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8D23283" w14:textId="522B26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12E8AC2D" w14:textId="68EDEE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21F2FF" w14:textId="618B5A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73E067" w14:textId="1222DB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0,830.18 </w:t>
            </w:r>
          </w:p>
        </w:tc>
      </w:tr>
      <w:tr w:rsidR="003B1FDD" w:rsidRPr="003B1FDD" w14:paraId="3056490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E6DB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E63E1B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28D71A53" w14:textId="032F9F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5F19AAC2" w14:textId="647F03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B8AEB0" w14:textId="5F756D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28A74" w14:textId="2457AF5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86,846.54 </w:t>
            </w:r>
          </w:p>
        </w:tc>
      </w:tr>
      <w:tr w:rsidR="003B1FDD" w:rsidRPr="003B1FDD" w14:paraId="194E5D1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B5C1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7547D48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5FB270CD" w14:textId="699708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77,159.32 </w:t>
            </w:r>
          </w:p>
        </w:tc>
        <w:tc>
          <w:tcPr>
            <w:tcW w:w="958" w:type="pct"/>
            <w:tcBorders>
              <w:top w:val="nil"/>
              <w:left w:val="nil"/>
              <w:bottom w:val="single" w:sz="4" w:space="0" w:color="000000"/>
              <w:right w:val="single" w:sz="4" w:space="0" w:color="000000"/>
            </w:tcBorders>
            <w:shd w:val="clear" w:color="auto" w:fill="auto"/>
            <w:noWrap/>
            <w:vAlign w:val="bottom"/>
            <w:hideMark/>
          </w:tcPr>
          <w:p w14:paraId="5B9E563E" w14:textId="5574A6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5F6655" w14:textId="5E29E65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5B49A" w14:textId="77ACB4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77,159.32 </w:t>
            </w:r>
          </w:p>
        </w:tc>
      </w:tr>
      <w:tr w:rsidR="003B1FDD" w:rsidRPr="003B1FDD" w14:paraId="7458E94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66A2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4339E2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4B482B25" w14:textId="1FB50F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2AABFB84" w14:textId="55D8C65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DCBEF6" w14:textId="5658303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96AC33" w14:textId="6571F5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9,368.82 </w:t>
            </w:r>
          </w:p>
        </w:tc>
      </w:tr>
      <w:tr w:rsidR="003B1FDD" w:rsidRPr="003B1FDD" w14:paraId="3C9CA65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A574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BF437C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730BE0F2" w14:textId="59DA78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29C18B18" w14:textId="5D935C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01CFD8" w14:textId="6FE2CF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F46D1" w14:textId="61676A7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918,705.15 </w:t>
            </w:r>
          </w:p>
        </w:tc>
      </w:tr>
      <w:tr w:rsidR="003B1FDD" w:rsidRPr="003B1FDD" w14:paraId="4138E96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6BB9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778459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5C1347C3" w14:textId="1A07D9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6AB4F8CD" w14:textId="58DB01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B9BF11" w14:textId="478076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3CCE9" w14:textId="332754A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4,206.65 </w:t>
            </w:r>
          </w:p>
        </w:tc>
      </w:tr>
      <w:tr w:rsidR="003B1FDD" w:rsidRPr="003B1FDD" w14:paraId="3F2A3D6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ED75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477933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6A57C626" w14:textId="58474B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445994D8" w14:textId="1DFF141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FF1AB" w14:textId="4E80AF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706BC" w14:textId="53E322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7,487.08 </w:t>
            </w:r>
          </w:p>
        </w:tc>
      </w:tr>
      <w:tr w:rsidR="003B1FDD" w:rsidRPr="003B1FDD" w14:paraId="169503B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3645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5AD9DC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408B716D" w14:textId="781D58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408B4607" w14:textId="5AC64A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0A55CE" w14:textId="541F958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8AA2D1" w14:textId="188F76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41,502.54 </w:t>
            </w:r>
          </w:p>
        </w:tc>
      </w:tr>
      <w:tr w:rsidR="003B1FDD" w:rsidRPr="003B1FDD" w14:paraId="198B944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D655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5E69CB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4B17031A" w14:textId="676958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4CDEE87E" w14:textId="310091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8A00C4" w14:textId="14B32E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4C349F" w14:textId="1F1EF6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12,431.20 </w:t>
            </w:r>
          </w:p>
        </w:tc>
      </w:tr>
      <w:tr w:rsidR="003B1FDD" w:rsidRPr="003B1FDD" w14:paraId="3CAE65D9"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C50DF7"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4B574DB" w14:textId="66B3C33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3,669,625.49 </w:t>
            </w:r>
          </w:p>
        </w:tc>
        <w:tc>
          <w:tcPr>
            <w:tcW w:w="958" w:type="pct"/>
            <w:tcBorders>
              <w:top w:val="nil"/>
              <w:left w:val="nil"/>
              <w:bottom w:val="single" w:sz="4" w:space="0" w:color="000000"/>
              <w:right w:val="single" w:sz="4" w:space="0" w:color="000000"/>
            </w:tcBorders>
            <w:shd w:val="clear" w:color="D8D8D8" w:fill="D8D8D8"/>
            <w:noWrap/>
            <w:vAlign w:val="bottom"/>
            <w:hideMark/>
          </w:tcPr>
          <w:p w14:paraId="1050AAE9" w14:textId="79F62BC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1B96CB6" w14:textId="10A8177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18C4135" w14:textId="3B2C365A"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3,669,625.49 </w:t>
            </w:r>
          </w:p>
        </w:tc>
      </w:tr>
      <w:tr w:rsidR="003B1FDD" w:rsidRPr="003B1FDD" w14:paraId="5BB69B6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860D47"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6B80F4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0E2F9A6C" w14:textId="51EEC61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5343E38C" w14:textId="1BB9C90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7D422E" w14:textId="130C4F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0D41F" w14:textId="54D30E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65,619.99 </w:t>
            </w:r>
          </w:p>
        </w:tc>
      </w:tr>
      <w:tr w:rsidR="003B1FDD" w:rsidRPr="003B1FDD" w14:paraId="6934CF9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3A43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A6FB2D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A2D9CCE" w14:textId="65B1A2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507,198.99 </w:t>
            </w:r>
          </w:p>
        </w:tc>
        <w:tc>
          <w:tcPr>
            <w:tcW w:w="958" w:type="pct"/>
            <w:tcBorders>
              <w:top w:val="nil"/>
              <w:left w:val="nil"/>
              <w:bottom w:val="single" w:sz="4" w:space="0" w:color="000000"/>
              <w:right w:val="single" w:sz="4" w:space="0" w:color="000000"/>
            </w:tcBorders>
            <w:shd w:val="clear" w:color="auto" w:fill="auto"/>
            <w:noWrap/>
            <w:vAlign w:val="bottom"/>
            <w:hideMark/>
          </w:tcPr>
          <w:p w14:paraId="32E5607B" w14:textId="4E55DF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319C4" w14:textId="72B746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F027D5" w14:textId="612BA30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507,198.99 </w:t>
            </w:r>
          </w:p>
        </w:tc>
      </w:tr>
      <w:tr w:rsidR="003B1FDD" w:rsidRPr="003B1FDD" w14:paraId="5D12A4A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DFE4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5E0926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435D647E" w14:textId="1AA81F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85,545.86 </w:t>
            </w:r>
          </w:p>
        </w:tc>
        <w:tc>
          <w:tcPr>
            <w:tcW w:w="958" w:type="pct"/>
            <w:tcBorders>
              <w:top w:val="nil"/>
              <w:left w:val="nil"/>
              <w:bottom w:val="single" w:sz="4" w:space="0" w:color="000000"/>
              <w:right w:val="single" w:sz="4" w:space="0" w:color="000000"/>
            </w:tcBorders>
            <w:shd w:val="clear" w:color="auto" w:fill="auto"/>
            <w:noWrap/>
            <w:vAlign w:val="bottom"/>
            <w:hideMark/>
          </w:tcPr>
          <w:p w14:paraId="70E4FEFA" w14:textId="6979D4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16A86B" w14:textId="2BE75B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47E46B" w14:textId="3511093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85,545.86 </w:t>
            </w:r>
          </w:p>
        </w:tc>
      </w:tr>
      <w:tr w:rsidR="003B1FDD" w:rsidRPr="003B1FDD" w14:paraId="1A1989D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374F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9EAB01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4B737C4A" w14:textId="50ED754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2873F35C" w14:textId="3807C3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4BC70C" w14:textId="266C60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1FDACC" w14:textId="5C98B6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74,842.95 </w:t>
            </w:r>
          </w:p>
        </w:tc>
      </w:tr>
      <w:tr w:rsidR="003B1FDD" w:rsidRPr="003B1FDD" w14:paraId="2CBC236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AFE9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696394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2C20BE3A" w14:textId="6618BC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7F2E7196" w14:textId="16EB70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88260" w14:textId="16A3CE8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3E7285" w14:textId="2B6D26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36,420.00 </w:t>
            </w:r>
          </w:p>
        </w:tc>
      </w:tr>
      <w:tr w:rsidR="003B1FDD" w:rsidRPr="003B1FDD" w14:paraId="51CA90D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6B3A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E47F9D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6A47BE6F" w14:textId="1D7900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5D619DA9" w14:textId="3751C5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EA4779" w14:textId="503462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48FBA" w14:textId="1747E34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81,816.30 </w:t>
            </w:r>
          </w:p>
        </w:tc>
      </w:tr>
      <w:tr w:rsidR="003B1FDD" w:rsidRPr="003B1FDD" w14:paraId="39BC255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3396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95E388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0EAC5709" w14:textId="3E33D6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0493B7A2" w14:textId="5B6F66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F880A5" w14:textId="2860A20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BF5A9" w14:textId="44DBA2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0,104.18 </w:t>
            </w:r>
          </w:p>
        </w:tc>
      </w:tr>
      <w:tr w:rsidR="003B1FDD" w:rsidRPr="003B1FDD" w14:paraId="0DE8069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074D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0BFED0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5DF3BAA5" w14:textId="531ED18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6A4C2BC4" w14:textId="6861A2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7F784" w14:textId="468C34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1F395B" w14:textId="105667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17,826.07 </w:t>
            </w:r>
          </w:p>
        </w:tc>
      </w:tr>
      <w:tr w:rsidR="003B1FDD" w:rsidRPr="003B1FDD" w14:paraId="69DCDC0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1A0F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B9973A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78F6CFE4" w14:textId="344B10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2F925258" w14:textId="7B96C5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6DBED5" w14:textId="7A365E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3EA215" w14:textId="560628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0,251.15 </w:t>
            </w:r>
          </w:p>
        </w:tc>
      </w:tr>
      <w:tr w:rsidR="003B1FDD" w:rsidRPr="003B1FDD" w14:paraId="672F4A37"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F15DDE"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EAAF460" w14:textId="064DCE4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620,6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3F6DE1D7" w14:textId="4D2EC47A"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57DBC36" w14:textId="7358D93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AA4BEA" w14:textId="778BF2A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620,642.25 </w:t>
            </w:r>
          </w:p>
        </w:tc>
      </w:tr>
      <w:tr w:rsidR="003B1FDD" w:rsidRPr="003B1FDD" w14:paraId="3695F412"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3F03B6"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387E2DE4" w14:textId="753819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5BB35653" w14:textId="5FC2E3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038778" w14:textId="00F7790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470CDDA" w14:textId="76778A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6,442,703.84 </w:t>
            </w:r>
          </w:p>
        </w:tc>
      </w:tr>
      <w:tr w:rsidR="003B1FDD" w:rsidRPr="003B1FDD" w14:paraId="13FDF46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12225"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947A37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2C578ECF" w14:textId="75E568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46,698.41 </w:t>
            </w:r>
          </w:p>
        </w:tc>
        <w:tc>
          <w:tcPr>
            <w:tcW w:w="958" w:type="pct"/>
            <w:tcBorders>
              <w:top w:val="nil"/>
              <w:left w:val="nil"/>
              <w:bottom w:val="single" w:sz="4" w:space="0" w:color="000000"/>
              <w:right w:val="single" w:sz="4" w:space="0" w:color="000000"/>
            </w:tcBorders>
            <w:shd w:val="clear" w:color="auto" w:fill="auto"/>
            <w:noWrap/>
            <w:vAlign w:val="bottom"/>
            <w:hideMark/>
          </w:tcPr>
          <w:p w14:paraId="360E6EF8" w14:textId="0D31A9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C3FCC7" w14:textId="3A7084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55296" w14:textId="32D427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46,698.41 </w:t>
            </w:r>
          </w:p>
        </w:tc>
      </w:tr>
      <w:tr w:rsidR="003B1FDD" w:rsidRPr="003B1FDD" w14:paraId="7E5AA07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4BCF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5227BD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06F5C9B7" w14:textId="3587FB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1E482675" w14:textId="5722E2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81A17" w14:textId="613039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DB80D" w14:textId="59D42B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030.00 </w:t>
            </w:r>
          </w:p>
        </w:tc>
      </w:tr>
      <w:tr w:rsidR="003B1FDD" w:rsidRPr="003B1FDD" w14:paraId="36D110B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9E11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CCD520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4BD09735" w14:textId="7B0134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1C459CBB" w14:textId="52DBC9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A688F" w14:textId="77D28D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A9F962" w14:textId="4BEC3F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030.00 </w:t>
            </w:r>
          </w:p>
        </w:tc>
      </w:tr>
      <w:tr w:rsidR="003B1FDD" w:rsidRPr="003B1FDD" w14:paraId="2F1F7D1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B673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2348DC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4530572C" w14:textId="24A11E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6A8D1630" w14:textId="709FA2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991C29" w14:textId="61196F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A19E0" w14:textId="2E9DB9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883,180.00 </w:t>
            </w:r>
          </w:p>
        </w:tc>
      </w:tr>
      <w:tr w:rsidR="003B1FDD" w:rsidRPr="003B1FDD" w14:paraId="1D3EB722"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0DD515"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BB473A6" w14:textId="03F7A73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5,770,021.54 </w:t>
            </w:r>
          </w:p>
        </w:tc>
        <w:tc>
          <w:tcPr>
            <w:tcW w:w="958" w:type="pct"/>
            <w:tcBorders>
              <w:top w:val="nil"/>
              <w:left w:val="nil"/>
              <w:bottom w:val="single" w:sz="4" w:space="0" w:color="000000"/>
              <w:right w:val="single" w:sz="4" w:space="0" w:color="000000"/>
            </w:tcBorders>
            <w:shd w:val="clear" w:color="D8D8D8" w:fill="D8D8D8"/>
            <w:noWrap/>
            <w:vAlign w:val="bottom"/>
            <w:hideMark/>
          </w:tcPr>
          <w:p w14:paraId="14C58C29" w14:textId="188C7AD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99EC719" w14:textId="4A9CD86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B4911DA" w14:textId="6158478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5,770,021.54 </w:t>
            </w:r>
          </w:p>
        </w:tc>
      </w:tr>
      <w:tr w:rsidR="003B1FDD" w:rsidRPr="003B1FDD" w14:paraId="6CF5E7C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44C2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1EA1B8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6D2E0B90" w14:textId="1967931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1A7E7C24" w14:textId="25C0C65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6D290E" w14:textId="63629A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CCA57F" w14:textId="4EAF83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491,606.38 </w:t>
            </w:r>
          </w:p>
        </w:tc>
      </w:tr>
      <w:tr w:rsidR="003B1FDD" w:rsidRPr="003B1FDD" w14:paraId="0808851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ABA0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C4E8F0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1CD2EBFF" w14:textId="22AC30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57,515.16 </w:t>
            </w:r>
          </w:p>
        </w:tc>
        <w:tc>
          <w:tcPr>
            <w:tcW w:w="958" w:type="pct"/>
            <w:tcBorders>
              <w:top w:val="nil"/>
              <w:left w:val="nil"/>
              <w:bottom w:val="single" w:sz="4" w:space="0" w:color="000000"/>
              <w:right w:val="single" w:sz="4" w:space="0" w:color="000000"/>
            </w:tcBorders>
            <w:shd w:val="clear" w:color="auto" w:fill="auto"/>
            <w:noWrap/>
            <w:vAlign w:val="bottom"/>
            <w:hideMark/>
          </w:tcPr>
          <w:p w14:paraId="62B45C4B" w14:textId="38CEDA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458E1A" w14:textId="7E5B3E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941A7" w14:textId="5E79E12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57,515.16 </w:t>
            </w:r>
          </w:p>
        </w:tc>
      </w:tr>
      <w:tr w:rsidR="003B1FDD" w:rsidRPr="003B1FDD" w14:paraId="518CD04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608D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8EDD8E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77A6E39E" w14:textId="47E7DE2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58770C19" w14:textId="6213FF3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1803E8" w14:textId="124F238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5AB98B" w14:textId="4CB264C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220,900.00 </w:t>
            </w:r>
          </w:p>
        </w:tc>
      </w:tr>
      <w:tr w:rsidR="003B1FDD" w:rsidRPr="003B1FDD" w14:paraId="2062746A"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200CC4"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296792B" w14:textId="6AA245C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9,683,66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21B348C8" w14:textId="7299654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5FBD22E" w14:textId="208BCB9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8BB3162" w14:textId="426753F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9,683,663.00 </w:t>
            </w:r>
          </w:p>
        </w:tc>
      </w:tr>
      <w:tr w:rsidR="003B1FDD" w:rsidRPr="003B1FDD" w14:paraId="0416D745"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18CAFD"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5E304CDC" w14:textId="486A935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0,382,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E0184FC" w14:textId="507EB2D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B57BB6C" w14:textId="6FF5C32A"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FBDEC17" w14:textId="55F5122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0,382,900.00 </w:t>
            </w:r>
          </w:p>
        </w:tc>
      </w:tr>
      <w:tr w:rsidR="003B1FDD" w:rsidRPr="003B1FDD" w14:paraId="6F5F30B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D2C48"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AA8CB8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1894E02C" w14:textId="0C9EE8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268C191" w14:textId="160C9F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D69964" w14:textId="011FDB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C75044" w14:textId="489779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5,600.00 </w:t>
            </w:r>
          </w:p>
        </w:tc>
      </w:tr>
      <w:tr w:rsidR="003B1FDD" w:rsidRPr="003B1FDD" w14:paraId="5A4F9DF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CF1F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43B529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72DC5E18" w14:textId="63919D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12A67F" w14:textId="40E4D96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8A1FA4" w14:textId="167D664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ECB7AF" w14:textId="37195B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r>
      <w:tr w:rsidR="003B1FDD" w:rsidRPr="003B1FDD" w14:paraId="763AD26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D2F5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6BE893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36A367BD" w14:textId="0CAB9C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CF8631" w14:textId="0F4CF14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BD90B" w14:textId="5D2EC7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A273A1" w14:textId="5FE7E6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r>
      <w:tr w:rsidR="003B1FDD" w:rsidRPr="003B1FDD" w14:paraId="372D7D9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6E7B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313AB0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4495D037" w14:textId="1CE912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42619430" w14:textId="28F981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7ED6D8" w14:textId="37D785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4FB68" w14:textId="557A5F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5,600.00 </w:t>
            </w:r>
          </w:p>
        </w:tc>
      </w:tr>
      <w:tr w:rsidR="003B1FDD" w:rsidRPr="003B1FDD" w14:paraId="323E5B0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7647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3161C6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124C2F80" w14:textId="7DF472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C70F0E" w14:textId="04F6FA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93F7C" w14:textId="01159C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5691D" w14:textId="6C985A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r>
      <w:tr w:rsidR="003B1FDD" w:rsidRPr="003B1FDD" w14:paraId="275061B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7A93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B634BE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2B634A6A" w14:textId="3E6F4C1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2A7D3B" w14:textId="6A1524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13072A" w14:textId="16B548F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6C215" w14:textId="174108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r>
      <w:tr w:rsidR="003B1FDD" w:rsidRPr="003B1FDD" w14:paraId="6A9D0BA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18B4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90864C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20E0AAB" w14:textId="795E0F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BC11B3" w14:textId="354262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FFAFC2" w14:textId="32841A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67401" w14:textId="7F9405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r>
      <w:tr w:rsidR="003B1FDD" w:rsidRPr="003B1FDD" w14:paraId="58EAA2E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3DAF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B84B19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3C9CCE1C" w14:textId="1C6BF22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669BD81E" w14:textId="2ECD11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BEEFD6" w14:textId="43D9330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39EA9" w14:textId="0BFEF29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00,500.00 </w:t>
            </w:r>
          </w:p>
        </w:tc>
      </w:tr>
      <w:tr w:rsidR="003B1FDD" w:rsidRPr="003B1FDD" w14:paraId="0A69F24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7FB7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1F5E62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318A7627" w14:textId="35A220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E37ACE" w14:textId="5972E8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AF2FF" w14:textId="7739269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790963" w14:textId="4D05992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r>
      <w:tr w:rsidR="003B1FDD" w:rsidRPr="003B1FDD" w14:paraId="5417DCE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7F98E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319C85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4F274CBB" w14:textId="151575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31B77255" w14:textId="33E7D0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A9FCE5" w14:textId="7101F8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57CB1C" w14:textId="54E28D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5,600.00 </w:t>
            </w:r>
          </w:p>
        </w:tc>
      </w:tr>
      <w:tr w:rsidR="003B1FDD" w:rsidRPr="003B1FDD" w14:paraId="27AC324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304D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75E051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1CF66B1F" w14:textId="5D483C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34785257" w14:textId="385053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FB916D" w14:textId="040831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6B073" w14:textId="1A0940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5,600.00 </w:t>
            </w:r>
          </w:p>
        </w:tc>
      </w:tr>
      <w:tr w:rsidR="003B1FDD" w:rsidRPr="003B1FDD" w14:paraId="0CA80BF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1831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EDE02A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2617EA6D" w14:textId="23FB74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892EE3" w14:textId="2D05D2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8ABC1" w14:textId="05DD6C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1FD87" w14:textId="3DDE76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r>
      <w:tr w:rsidR="003B1FDD" w:rsidRPr="003B1FDD" w14:paraId="7D93BC7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0007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7E80C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191EA723" w14:textId="47288E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FEAB94" w14:textId="2E943E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0919A5" w14:textId="4E374D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29905B" w14:textId="187FC0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r>
      <w:tr w:rsidR="003B1FDD" w:rsidRPr="003B1FDD" w14:paraId="1E484B0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2E18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483A57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19702F8F" w14:textId="2CCCCE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DD4C8C" w14:textId="10080A9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CEA1A0" w14:textId="3F149C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1B603F" w14:textId="3DA6D78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00,000.00 </w:t>
            </w:r>
          </w:p>
        </w:tc>
      </w:tr>
      <w:tr w:rsidR="003B1FDD" w:rsidRPr="003B1FDD" w14:paraId="1798B6D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72DBA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F61718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284D3C69" w14:textId="5798F5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133EFE" w14:textId="5EA5E1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646E9E" w14:textId="1A2AF5E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45CCA" w14:textId="62A6F8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r>
      <w:tr w:rsidR="003B1FDD" w:rsidRPr="003B1FDD" w14:paraId="3AA2117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AD02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C018DD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52AC3B9D" w14:textId="4001E7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77D831" w14:textId="516FC3A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ADA7B0" w14:textId="65890C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070D9D" w14:textId="6094EA8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r>
      <w:tr w:rsidR="003B1FDD" w:rsidRPr="003B1FDD" w14:paraId="35BF452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5868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B86E9F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01CBA658" w14:textId="31360D7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B93530" w14:textId="082DF8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3A6D9F" w14:textId="7319BC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8C4EFF" w14:textId="2BAAC2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r>
      <w:tr w:rsidR="003B1FDD" w:rsidRPr="003B1FDD" w14:paraId="2355B4A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C018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E64035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5DE021C0" w14:textId="4B65D0A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7BAF2B" w14:textId="4FDE3A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FBFE74" w14:textId="351D1A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D8F77" w14:textId="4197C7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r>
      <w:tr w:rsidR="003B1FDD" w:rsidRPr="003B1FDD" w14:paraId="7A52A24E"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003E24"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665CABE4" w14:textId="4587C80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6,557,1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C3B283E" w14:textId="35C69E0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48380E7" w14:textId="4D250E0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F50877" w14:textId="2C1A828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6,557,100.00 </w:t>
            </w:r>
          </w:p>
        </w:tc>
      </w:tr>
      <w:tr w:rsidR="003B1FDD" w:rsidRPr="003B1FDD" w14:paraId="4584726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98BD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7E57F9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0A5D3D5F" w14:textId="3D6F62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0813BE" w14:textId="52F4B25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EA3CA2" w14:textId="27DCDE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B25002C" w14:textId="7D59DC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75,000.00 </w:t>
            </w:r>
          </w:p>
        </w:tc>
      </w:tr>
      <w:tr w:rsidR="003B1FDD" w:rsidRPr="003B1FDD" w14:paraId="683171F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67C4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07B01A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79FBCE57" w14:textId="33E498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C27DBE9" w14:textId="4691EC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2C60AC" w14:textId="203FE00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576F5" w14:textId="52E046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800.00 </w:t>
            </w:r>
          </w:p>
        </w:tc>
      </w:tr>
      <w:tr w:rsidR="003B1FDD" w:rsidRPr="003B1FDD" w14:paraId="7BC54BE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EE0B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62F6BE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044A4E57" w14:textId="2420583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1AC0A8A" w14:textId="5AFEA90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D2D0C" w14:textId="37BFF2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5E1D3" w14:textId="57ED90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800.00 </w:t>
            </w:r>
          </w:p>
        </w:tc>
      </w:tr>
      <w:tr w:rsidR="003B1FDD" w:rsidRPr="003B1FDD" w14:paraId="3D5A6D6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D6DC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769403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2BD0438F" w14:textId="3671AAD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6FBCA1C8" w14:textId="39FFBDA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9777E2" w14:textId="1FEE92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EE740" w14:textId="7CD9C6A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800.00 </w:t>
            </w:r>
          </w:p>
        </w:tc>
      </w:tr>
      <w:tr w:rsidR="003B1FDD" w:rsidRPr="003B1FDD" w14:paraId="30935DD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3B24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17C226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724132AB" w14:textId="4FFF689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A41B51E" w14:textId="0901726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CE286C" w14:textId="75E5AEA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19FFC" w14:textId="0229EC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800.00 </w:t>
            </w:r>
          </w:p>
        </w:tc>
      </w:tr>
      <w:tr w:rsidR="003B1FDD" w:rsidRPr="003B1FDD" w14:paraId="6BC94B8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3CC0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B37415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11D1CEA5" w14:textId="691B06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38F13A20" w14:textId="56FC5E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FC195" w14:textId="31955B1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23072" w14:textId="687FA2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65,300.00 </w:t>
            </w:r>
          </w:p>
        </w:tc>
      </w:tr>
      <w:tr w:rsidR="003B1FDD" w:rsidRPr="003B1FDD" w14:paraId="78EC12C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4144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E6B8AB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6EB65A69" w14:textId="264AAC1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64B7619B" w14:textId="766151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287410" w14:textId="1520A1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97436" w14:textId="6EFD56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800.00 </w:t>
            </w:r>
          </w:p>
        </w:tc>
      </w:tr>
      <w:tr w:rsidR="003B1FDD" w:rsidRPr="003B1FDD" w14:paraId="1A053F9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87FD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C6CE2D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58468753" w14:textId="4802324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4C270B8" w14:textId="445326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6AF618" w14:textId="031F40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FD9D9" w14:textId="28A60CB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800.00 </w:t>
            </w:r>
          </w:p>
        </w:tc>
      </w:tr>
      <w:tr w:rsidR="003B1FDD" w:rsidRPr="003B1FDD" w14:paraId="5ED20A94"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652ABE"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02259F48" w14:textId="6023924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2,802,1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85C41FA" w14:textId="0F9D6AD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65C1634" w14:textId="0CF0F83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5CC6F2F" w14:textId="206F5DE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2,802,113.00 </w:t>
            </w:r>
          </w:p>
        </w:tc>
      </w:tr>
      <w:tr w:rsidR="003B1FDD" w:rsidRPr="003B1FDD" w14:paraId="0B644F2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CCBEC"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2957F5C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2E7B9880" w14:textId="4A0033E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96207E" w14:textId="5D4DD6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9723D" w14:textId="381E77A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05080A6" w14:textId="4DA7CCD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600,000.00 </w:t>
            </w:r>
          </w:p>
        </w:tc>
      </w:tr>
      <w:tr w:rsidR="003B1FDD" w:rsidRPr="003B1FDD" w14:paraId="4FBF7FE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C4AE7"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E12564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2085FF1A" w14:textId="1155D1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4F983939" w14:textId="11B3CF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D82310" w14:textId="7E36DA8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5F11C" w14:textId="105CAF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39,950.00 </w:t>
            </w:r>
          </w:p>
        </w:tc>
      </w:tr>
      <w:tr w:rsidR="003B1FDD" w:rsidRPr="003B1FDD" w14:paraId="40784D8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AE51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15355D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05119CBD" w14:textId="27AD26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0FB6A600" w14:textId="3D4F65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0B0F56" w14:textId="3A1EC0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583F11" w14:textId="79419BA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31,800.00 </w:t>
            </w:r>
          </w:p>
        </w:tc>
      </w:tr>
      <w:tr w:rsidR="003B1FDD" w:rsidRPr="003B1FDD" w14:paraId="0002EE3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2685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8AAA67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35C094D8" w14:textId="158B4F1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64,350.00 </w:t>
            </w:r>
          </w:p>
        </w:tc>
        <w:tc>
          <w:tcPr>
            <w:tcW w:w="958" w:type="pct"/>
            <w:tcBorders>
              <w:top w:val="nil"/>
              <w:left w:val="nil"/>
              <w:bottom w:val="single" w:sz="4" w:space="0" w:color="000000"/>
              <w:right w:val="single" w:sz="4" w:space="0" w:color="000000"/>
            </w:tcBorders>
            <w:shd w:val="clear" w:color="auto" w:fill="auto"/>
            <w:noWrap/>
            <w:vAlign w:val="bottom"/>
            <w:hideMark/>
          </w:tcPr>
          <w:p w14:paraId="381B011B" w14:textId="378D8F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62C17" w14:textId="2C631F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672E8" w14:textId="1C68588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64,350.00 </w:t>
            </w:r>
          </w:p>
        </w:tc>
      </w:tr>
      <w:tr w:rsidR="003B1FDD" w:rsidRPr="003B1FDD" w14:paraId="34577A0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8CBA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42AB20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64FD43E1" w14:textId="17D896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63220772" w14:textId="528BEC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849228" w14:textId="5A2164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E7D808" w14:textId="239664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9,350.00 </w:t>
            </w:r>
          </w:p>
        </w:tc>
      </w:tr>
      <w:tr w:rsidR="003B1FDD" w:rsidRPr="003B1FDD" w14:paraId="2FD36A1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1578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7B8A37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41643E56" w14:textId="000D723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3DB839DE" w14:textId="014D0E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0BE35" w14:textId="32F5741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DDD8CF" w14:textId="7E7B7A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39,950.00 </w:t>
            </w:r>
          </w:p>
        </w:tc>
      </w:tr>
      <w:tr w:rsidR="003B1FDD" w:rsidRPr="003B1FDD" w14:paraId="1D489A1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90B7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65955F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5C43524C" w14:textId="2015F8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1DB913BD" w14:textId="7ADB34E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37033D" w14:textId="6AE6CE3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84233C" w14:textId="23D161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9,350.00 </w:t>
            </w:r>
          </w:p>
        </w:tc>
      </w:tr>
      <w:tr w:rsidR="003B1FDD" w:rsidRPr="003B1FDD" w14:paraId="6DC6870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CA11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7CD2B2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44FC4BCF" w14:textId="643A3CC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1DF50E3B" w14:textId="7E8C6FC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2FB297" w14:textId="0D6D2C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33DCD" w14:textId="144CB8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4,650.00 </w:t>
            </w:r>
          </w:p>
        </w:tc>
      </w:tr>
      <w:tr w:rsidR="003B1FDD" w:rsidRPr="003B1FDD" w14:paraId="04EE960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6580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3DAF70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6242B6B4" w14:textId="596BFBA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7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4681353" w14:textId="79CDE6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BA1B44" w14:textId="2CF0D1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B4B773" w14:textId="6E6D0B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74,900.00 </w:t>
            </w:r>
          </w:p>
        </w:tc>
      </w:tr>
      <w:tr w:rsidR="003B1FDD" w:rsidRPr="003B1FDD" w14:paraId="198B6ED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DC5C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598870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57820D49" w14:textId="2E041F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33448442" w14:textId="5516924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92B08A" w14:textId="39D913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8B92CC" w14:textId="53DD27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39,950.00 </w:t>
            </w:r>
          </w:p>
        </w:tc>
      </w:tr>
      <w:tr w:rsidR="003B1FDD" w:rsidRPr="003B1FDD" w14:paraId="0575ABC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27A93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D94440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2C039E16" w14:textId="1E3952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21D47308" w14:textId="39D08D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DC6DB" w14:textId="64049C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2AE4E" w14:textId="36C8BE6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58,563.00 </w:t>
            </w:r>
          </w:p>
        </w:tc>
      </w:tr>
      <w:tr w:rsidR="003B1FDD" w:rsidRPr="003B1FDD" w14:paraId="1C0582E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C733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5EC26F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6F9EED53" w14:textId="1F81B5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3F037A12" w14:textId="0714C0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ED431" w14:textId="1D5E0E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CF127F" w14:textId="72C754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9,350.00 </w:t>
            </w:r>
          </w:p>
        </w:tc>
      </w:tr>
      <w:tr w:rsidR="003B1FDD" w:rsidRPr="003B1FDD" w14:paraId="1270E16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BBFE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87E78B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46E98588" w14:textId="5C7B0A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7B47AB7" w14:textId="09F6C1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47CD2" w14:textId="64B8B0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562ED" w14:textId="481D5E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39,950.00 </w:t>
            </w:r>
          </w:p>
        </w:tc>
      </w:tr>
      <w:tr w:rsidR="003B1FDD" w:rsidRPr="003B1FDD" w14:paraId="1A985032"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834ACA"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3AD8E739" w14:textId="3AAE952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E2B4642" w14:textId="5F0BACB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D330F91" w14:textId="38D7786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AE9135B" w14:textId="508F66D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8,916,050.00 </w:t>
            </w:r>
          </w:p>
        </w:tc>
      </w:tr>
      <w:tr w:rsidR="003B1FDD" w:rsidRPr="003B1FDD" w14:paraId="3E7602B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9423D"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57F013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245E79C4" w14:textId="41EC35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7722580" w14:textId="5C57DE5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157C69" w14:textId="66710D0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2AAFA" w14:textId="795C44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4,900.00 </w:t>
            </w:r>
          </w:p>
        </w:tc>
      </w:tr>
      <w:tr w:rsidR="003B1FDD" w:rsidRPr="003B1FDD" w14:paraId="5AD6FBA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526A9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4D0DDD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5BDBE5B6" w14:textId="56B034E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E085814" w14:textId="04730A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7AC64" w14:textId="1C2556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0D49DA" w14:textId="210336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4,900.00 </w:t>
            </w:r>
          </w:p>
        </w:tc>
      </w:tr>
      <w:tr w:rsidR="003B1FDD" w:rsidRPr="003B1FDD" w14:paraId="5370D5A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80E5C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FFBA7E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54664ED8" w14:textId="28C8D2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3EB9832" w14:textId="01D9B5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3AAD4D" w14:textId="289B07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17359E" w14:textId="58B6DE4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4,900.00 </w:t>
            </w:r>
          </w:p>
        </w:tc>
      </w:tr>
      <w:tr w:rsidR="003B1FDD" w:rsidRPr="003B1FDD" w14:paraId="5F7156A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126A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EF5D83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4873E116" w14:textId="508CFD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08EEA8D" w14:textId="1F8C41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C8E9BB" w14:textId="1B12B5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B81DA" w14:textId="529E5D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4,900.00 </w:t>
            </w:r>
          </w:p>
        </w:tc>
      </w:tr>
      <w:tr w:rsidR="003B1FDD" w:rsidRPr="003B1FDD" w14:paraId="0FAF52E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5D89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3234B8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0C168EF5" w14:textId="4AE461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87716F5" w14:textId="135FB6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B8998E" w14:textId="7379E8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E7D3A6" w14:textId="5D8DB9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4,900.00 </w:t>
            </w:r>
          </w:p>
        </w:tc>
      </w:tr>
      <w:tr w:rsidR="003B1FDD" w:rsidRPr="003B1FDD" w14:paraId="12C3D97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C72A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C988CB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035A82CD" w14:textId="6DFED46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4258A8F2" w14:textId="2029D8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627C6" w14:textId="45F1C5F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0CB4C" w14:textId="594FF52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85,500.00 </w:t>
            </w:r>
          </w:p>
        </w:tc>
      </w:tr>
      <w:tr w:rsidR="003B1FDD" w:rsidRPr="003B1FDD" w14:paraId="23149B7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A35D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1707F3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43CDB34E" w14:textId="3B6965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45648C01" w14:textId="0F1659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BE5F2" w14:textId="21CBA3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9137C1" w14:textId="30732D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81,550.00 </w:t>
            </w:r>
          </w:p>
        </w:tc>
      </w:tr>
      <w:tr w:rsidR="003B1FDD" w:rsidRPr="003B1FDD" w14:paraId="15918FD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DE2F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C195F2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4462FAFC" w14:textId="1444B0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4435D68" w14:textId="71DFDA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6319AD" w14:textId="09C49CD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DCD2D8" w14:textId="4E9D47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4,900.00 </w:t>
            </w:r>
          </w:p>
        </w:tc>
      </w:tr>
      <w:tr w:rsidR="003B1FDD" w:rsidRPr="003B1FDD" w14:paraId="69F7D22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92AF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E020E1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5FE433D8" w14:textId="0045E8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0A5C00E" w14:textId="53E218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C5CA15" w14:textId="378D518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637CF" w14:textId="1C53D6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14,900.00 </w:t>
            </w:r>
          </w:p>
        </w:tc>
      </w:tr>
      <w:tr w:rsidR="003B1FDD" w:rsidRPr="003B1FDD" w14:paraId="7702A8C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46C7E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D6F2A8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1CBE64F1" w14:textId="72F097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F332F5E" w14:textId="60FF615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ACFD5D" w14:textId="0829BC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0DF47" w14:textId="3F9044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4,900.00 </w:t>
            </w:r>
          </w:p>
        </w:tc>
      </w:tr>
      <w:tr w:rsidR="003B1FDD" w:rsidRPr="003B1FDD" w14:paraId="1223CA8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2534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611BB6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114F8536" w14:textId="4137A3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2B628D5" w14:textId="3B6FFC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494069" w14:textId="517F69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8A521" w14:textId="4CC6560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4,900.00 </w:t>
            </w:r>
          </w:p>
        </w:tc>
      </w:tr>
      <w:tr w:rsidR="003B1FDD" w:rsidRPr="003B1FDD" w14:paraId="58DCE1F9" w14:textId="77777777" w:rsidTr="003B1FDD">
        <w:trPr>
          <w:trHeight w:val="20"/>
        </w:trPr>
        <w:tc>
          <w:tcPr>
            <w:tcW w:w="79" w:type="pct"/>
            <w:tcBorders>
              <w:top w:val="nil"/>
              <w:left w:val="single" w:sz="4" w:space="0" w:color="000000"/>
              <w:bottom w:val="nil"/>
              <w:right w:val="nil"/>
            </w:tcBorders>
            <w:shd w:val="clear" w:color="auto" w:fill="auto"/>
            <w:vAlign w:val="center"/>
            <w:hideMark/>
          </w:tcPr>
          <w:p w14:paraId="021DEB0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nil"/>
              <w:right w:val="single" w:sz="4" w:space="0" w:color="000000"/>
            </w:tcBorders>
            <w:shd w:val="clear" w:color="auto" w:fill="auto"/>
            <w:vAlign w:val="center"/>
            <w:hideMark/>
          </w:tcPr>
          <w:p w14:paraId="50CE055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0AAEE0DA" w14:textId="14287A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1F4CF4D" w14:textId="0D00B1A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C1C172" w14:textId="239013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2711A6" w14:textId="0FAD41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4,900.00 </w:t>
            </w:r>
          </w:p>
        </w:tc>
      </w:tr>
      <w:tr w:rsidR="003B1FDD" w:rsidRPr="003B1FDD" w14:paraId="171C6B0C" w14:textId="77777777" w:rsidTr="003B1FDD">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2CD5F10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single" w:sz="4" w:space="0" w:color="000000"/>
              <w:left w:val="nil"/>
              <w:bottom w:val="single" w:sz="4" w:space="0" w:color="000000"/>
              <w:right w:val="single" w:sz="4" w:space="0" w:color="000000"/>
            </w:tcBorders>
            <w:shd w:val="clear" w:color="595959" w:fill="595959"/>
            <w:vAlign w:val="center"/>
            <w:hideMark/>
          </w:tcPr>
          <w:p w14:paraId="268CCF7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03000956" w14:textId="22B8CA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3372DA72" w14:textId="14EB8F8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583315B7" w14:textId="71823C8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3AD4F734" w14:textId="2D2FF51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25,500.00 </w:t>
            </w:r>
          </w:p>
        </w:tc>
      </w:tr>
      <w:tr w:rsidR="003B1FDD" w:rsidRPr="003B1FDD" w14:paraId="54C4A8D4"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436714"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0CD63B31" w14:textId="4A8E3C0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57,649,069.75 </w:t>
            </w:r>
          </w:p>
        </w:tc>
        <w:tc>
          <w:tcPr>
            <w:tcW w:w="958" w:type="pct"/>
            <w:tcBorders>
              <w:top w:val="nil"/>
              <w:left w:val="nil"/>
              <w:bottom w:val="single" w:sz="4" w:space="0" w:color="000000"/>
              <w:right w:val="single" w:sz="4" w:space="0" w:color="000000"/>
            </w:tcBorders>
            <w:shd w:val="clear" w:color="A5A5A5" w:fill="A5A5A5"/>
            <w:noWrap/>
            <w:vAlign w:val="bottom"/>
            <w:hideMark/>
          </w:tcPr>
          <w:p w14:paraId="11A980E0" w14:textId="0315066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2EC1BC16" w14:textId="420F37A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9595FFF" w14:textId="1F7F650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60,614,669.75 </w:t>
            </w:r>
          </w:p>
        </w:tc>
      </w:tr>
      <w:tr w:rsidR="003B1FDD" w:rsidRPr="003B1FDD" w14:paraId="07549230"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8DBC23"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3774C81" w14:textId="769AC37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02BEB6C7" w14:textId="592B49B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9768F76" w14:textId="6AEE901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46A914B" w14:textId="1043E94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6,544,679.38 </w:t>
            </w:r>
          </w:p>
        </w:tc>
      </w:tr>
      <w:tr w:rsidR="003B1FDD" w:rsidRPr="003B1FDD" w14:paraId="669F2E6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78E7CB"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36144F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459F98FD" w14:textId="6A3A08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16BCF2E9" w14:textId="15EB5B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BF95AE" w14:textId="5A05AB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E2786" w14:textId="6DB81FF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2,476.25 </w:t>
            </w:r>
          </w:p>
        </w:tc>
      </w:tr>
      <w:tr w:rsidR="003B1FDD" w:rsidRPr="003B1FDD" w14:paraId="319C462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4D10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094EE8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C8FDF8D" w14:textId="5E2FFA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167FFFA3" w14:textId="3D5B90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7EDAC5" w14:textId="5039E0B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B8723" w14:textId="567EE9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287,352.00 </w:t>
            </w:r>
          </w:p>
        </w:tc>
      </w:tr>
      <w:tr w:rsidR="003B1FDD" w:rsidRPr="003B1FDD" w14:paraId="1601FC8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CD48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FB166D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33C39B0D" w14:textId="74D81C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7220241A" w14:textId="505CF1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15E63D" w14:textId="58B276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2EA879" w14:textId="3A7B3C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61,423.63 </w:t>
            </w:r>
          </w:p>
        </w:tc>
      </w:tr>
      <w:tr w:rsidR="003B1FDD" w:rsidRPr="003B1FDD" w14:paraId="6855EB9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1A75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2BD04A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48684AEA" w14:textId="2263FC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640EE173" w14:textId="46EAE3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EBEEF1" w14:textId="4AD87D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3A582F" w14:textId="116819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9,766.25 </w:t>
            </w:r>
          </w:p>
        </w:tc>
      </w:tr>
      <w:tr w:rsidR="003B1FDD" w:rsidRPr="003B1FDD" w14:paraId="4F2DA74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3C355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7D6D52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07BCC3EB" w14:textId="4DE6149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6FB4B40F" w14:textId="4F4E269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C8B4E" w14:textId="2383B1F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8D986" w14:textId="0920570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98,800.75 </w:t>
            </w:r>
          </w:p>
        </w:tc>
      </w:tr>
      <w:tr w:rsidR="003B1FDD" w:rsidRPr="003B1FDD" w14:paraId="175409B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76FEC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117C8D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687FD530" w14:textId="7A800E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0B22756C" w14:textId="26F48B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F61B0" w14:textId="471E5A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537248" w14:textId="670AE0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25,472.50 </w:t>
            </w:r>
          </w:p>
        </w:tc>
      </w:tr>
      <w:tr w:rsidR="003B1FDD" w:rsidRPr="003B1FDD" w14:paraId="542983B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5E8A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3BC395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36EFDE06" w14:textId="067C14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2B2560DA" w14:textId="1F083F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014869" w14:textId="56488C8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3CD58" w14:textId="47F118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23,850.00 </w:t>
            </w:r>
          </w:p>
        </w:tc>
      </w:tr>
      <w:tr w:rsidR="003B1FDD" w:rsidRPr="003B1FDD" w14:paraId="23F1FB7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E8F5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EBD0B1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155F4414" w14:textId="63220AF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02C37B20" w14:textId="7BEA2C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573585" w14:textId="392787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AD0051" w14:textId="5BA07E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968,565.56 </w:t>
            </w:r>
          </w:p>
        </w:tc>
      </w:tr>
      <w:tr w:rsidR="003B1FDD" w:rsidRPr="003B1FDD" w14:paraId="7679B9E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8EE7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9F1ADE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37A8C910" w14:textId="707C13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61363E5B" w14:textId="652CE0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031733" w14:textId="2FA29C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9E002F" w14:textId="727590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8,072.44 </w:t>
            </w:r>
          </w:p>
        </w:tc>
      </w:tr>
      <w:tr w:rsidR="003B1FDD" w:rsidRPr="003B1FDD" w14:paraId="5807112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DC0E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43E9D5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2127AFC9" w14:textId="73B2FE8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0A8F7216" w14:textId="5DC9D94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187515" w14:textId="227D1A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07E39" w14:textId="24F4A2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98,900.00 </w:t>
            </w:r>
          </w:p>
        </w:tc>
      </w:tr>
      <w:tr w:rsidR="003B1FDD" w:rsidRPr="003B1FDD" w14:paraId="45597B8E"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299A60"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11417DD" w14:textId="0FF4E60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6AE43B98" w14:textId="7A4AF10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0CF2CE8" w14:textId="3254BAA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6FA8F55" w14:textId="0E8AC61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748,685.25 </w:t>
            </w:r>
          </w:p>
        </w:tc>
      </w:tr>
      <w:tr w:rsidR="003B1FDD" w:rsidRPr="003B1FDD" w14:paraId="1535970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5E1F6"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21A590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57D575DF" w14:textId="165823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3317C52D" w14:textId="2499780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F42F08" w14:textId="11171D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D1E05" w14:textId="5C0D820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9,532.50 </w:t>
            </w:r>
          </w:p>
        </w:tc>
      </w:tr>
      <w:tr w:rsidR="003B1FDD" w:rsidRPr="003B1FDD" w14:paraId="4BE7FE8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FF96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840BD8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16B4230A" w14:textId="7CC9E8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17B0EA30" w14:textId="3FCA02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14E5B6" w14:textId="4EDC1C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D72C0" w14:textId="2B0091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97,195.00 </w:t>
            </w:r>
          </w:p>
        </w:tc>
      </w:tr>
      <w:tr w:rsidR="003B1FDD" w:rsidRPr="003B1FDD" w14:paraId="445E972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B4AA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80C579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2C8A058B" w14:textId="191FC1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4603615D" w14:textId="0D63B3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BB0BA6" w14:textId="20DD77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BA9122" w14:textId="2F7B60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222,520.25 </w:t>
            </w:r>
          </w:p>
        </w:tc>
      </w:tr>
      <w:tr w:rsidR="003B1FDD" w:rsidRPr="003B1FDD" w14:paraId="0678BFD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A5A4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2C7750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38E21A03" w14:textId="26B758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550CB7F6" w14:textId="7678E3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A4529" w14:textId="6B9392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3C2C36" w14:textId="330BDA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2,943.75 </w:t>
            </w:r>
          </w:p>
        </w:tc>
      </w:tr>
      <w:tr w:rsidR="003B1FDD" w:rsidRPr="003B1FDD" w14:paraId="1A5864D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3E1E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FDF775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4AF17B66" w14:textId="77A3D73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2D17E680" w14:textId="053CB4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F28C4D" w14:textId="34BC152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FD2A9B" w14:textId="0A0CDC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8,831.25 </w:t>
            </w:r>
          </w:p>
        </w:tc>
      </w:tr>
      <w:tr w:rsidR="003B1FDD" w:rsidRPr="003B1FDD" w14:paraId="66C55D7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1282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F0D514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2CF40216" w14:textId="28E58BA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2800D20C" w14:textId="27A0B5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6D7D9" w14:textId="4D8B97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13703B" w14:textId="7A07CC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8,831.25 </w:t>
            </w:r>
          </w:p>
        </w:tc>
      </w:tr>
      <w:tr w:rsidR="003B1FDD" w:rsidRPr="003B1FDD" w14:paraId="16092F0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EF2B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8D1826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5884D7A0" w14:textId="180AE2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7B50FB06" w14:textId="1519A2F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B1694" w14:textId="1D31CC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E2047" w14:textId="0F9018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8,831.25 </w:t>
            </w:r>
          </w:p>
        </w:tc>
      </w:tr>
      <w:tr w:rsidR="003B1FDD" w:rsidRPr="003B1FDD" w14:paraId="460F012D"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5D8384"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38B61B5" w14:textId="578D73A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65300EE1" w14:textId="28DCD68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FB7BB6E" w14:textId="372B153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69E682B" w14:textId="27D7492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8,361,942.88 </w:t>
            </w:r>
          </w:p>
        </w:tc>
      </w:tr>
      <w:tr w:rsidR="003B1FDD" w:rsidRPr="003B1FDD" w14:paraId="563D5EE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D0718"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0F6053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69325B6D" w14:textId="777CE6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4BEA6600" w14:textId="253008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57DC12" w14:textId="7863A9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2A916" w14:textId="7942BC2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3,854.63 </w:t>
            </w:r>
          </w:p>
        </w:tc>
      </w:tr>
      <w:tr w:rsidR="003B1FDD" w:rsidRPr="003B1FDD" w14:paraId="0EB8E0D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F6AD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C626B2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76B6C2F0" w14:textId="03E419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5C615B5C" w14:textId="06075D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FAC119" w14:textId="2BFAE6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EAC68" w14:textId="2426A4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24,143.75 </w:t>
            </w:r>
          </w:p>
        </w:tc>
      </w:tr>
      <w:tr w:rsidR="003B1FDD" w:rsidRPr="003B1FDD" w14:paraId="2D860D4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6170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9FF5F7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4FDF081" w14:textId="7698C0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7D007F5E" w14:textId="614A4DD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2338AE" w14:textId="5A4DE5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4224AE" w14:textId="08CB7B5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2,435.00 </w:t>
            </w:r>
          </w:p>
        </w:tc>
      </w:tr>
      <w:tr w:rsidR="003B1FDD" w:rsidRPr="003B1FDD" w14:paraId="334934B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7AC5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35A654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7DEB79E7" w14:textId="0BD070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4DB08675" w14:textId="3DE5C0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2313F1" w14:textId="04A480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0CB6F" w14:textId="18184E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81,299.38 </w:t>
            </w:r>
          </w:p>
        </w:tc>
      </w:tr>
      <w:tr w:rsidR="003B1FDD" w:rsidRPr="003B1FDD" w14:paraId="3FEFE67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8570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5B0704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2CCF41FC" w14:textId="405E74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26232841" w14:textId="6003CF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CC18EF" w14:textId="197CCC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56211" w14:textId="4C632CA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25,940.00 </w:t>
            </w:r>
          </w:p>
        </w:tc>
      </w:tr>
      <w:tr w:rsidR="003B1FDD" w:rsidRPr="003B1FDD" w14:paraId="561222E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9373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C78774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4858688" w14:textId="6C346D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71870D35" w14:textId="739BF3F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12A97B" w14:textId="4C81B1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CBE02" w14:textId="1C5800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98,900.00 </w:t>
            </w:r>
          </w:p>
        </w:tc>
      </w:tr>
      <w:tr w:rsidR="003B1FDD" w:rsidRPr="003B1FDD" w14:paraId="33C8713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1B90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8B43BD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1567F847" w14:textId="2FE3D1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0AC817A" w14:textId="48C11D3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EFFC51" w14:textId="5B4B7E1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F5E7C" w14:textId="0AA8F7C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25,940.00 </w:t>
            </w:r>
          </w:p>
        </w:tc>
      </w:tr>
      <w:tr w:rsidR="003B1FDD" w:rsidRPr="003B1FDD" w14:paraId="3AB0E9A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C57B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0DAD262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469D5B84" w14:textId="301EE60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1DCCBD62" w14:textId="6D76B6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8A17B1" w14:textId="7F961C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BBB8E5" w14:textId="0853A4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2,545.63 </w:t>
            </w:r>
          </w:p>
        </w:tc>
      </w:tr>
      <w:tr w:rsidR="003B1FDD" w:rsidRPr="003B1FDD" w14:paraId="33EF385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FA76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DC69D3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478A5605" w14:textId="1C195A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2112CE37" w14:textId="000805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7DE9FF" w14:textId="38A1C06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6C98F" w14:textId="5AF79A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640,265.00 </w:t>
            </w:r>
          </w:p>
        </w:tc>
      </w:tr>
      <w:tr w:rsidR="003B1FDD" w:rsidRPr="003B1FDD" w14:paraId="2BD8B84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0F65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C080D5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0BF40432" w14:textId="3012C0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2B5199F4" w14:textId="40822E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8BEA6C" w14:textId="7D75A34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D27B2" w14:textId="548158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06,377.70 </w:t>
            </w:r>
          </w:p>
        </w:tc>
      </w:tr>
      <w:tr w:rsidR="003B1FDD" w:rsidRPr="003B1FDD" w14:paraId="1362415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127E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704625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E3CAD5D" w14:textId="57A076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78D3D75F" w14:textId="2896A73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A4AD3" w14:textId="3D95E8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156F79" w14:textId="1E8204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1,025.00 </w:t>
            </w:r>
          </w:p>
        </w:tc>
      </w:tr>
      <w:tr w:rsidR="003B1FDD" w:rsidRPr="003B1FDD" w14:paraId="124C020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0510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EE292B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3523C116" w14:textId="4D4D0A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37B348D4" w14:textId="57CB70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DACB4" w14:textId="4F3694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75E5D" w14:textId="721667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1,025.00 </w:t>
            </w:r>
          </w:p>
        </w:tc>
      </w:tr>
      <w:tr w:rsidR="003B1FDD" w:rsidRPr="003B1FDD" w14:paraId="5A2D609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7BEF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366929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3112FB9B" w14:textId="4176B3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404B4519" w14:textId="187861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A6971E" w14:textId="06F8E7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0014DD" w14:textId="2B45D40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5,653.75 </w:t>
            </w:r>
          </w:p>
        </w:tc>
      </w:tr>
      <w:tr w:rsidR="003B1FDD" w:rsidRPr="003B1FDD" w14:paraId="262F71E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04A7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C95927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121CEC2" w14:textId="206CC6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290599EE" w14:textId="4905F0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EF14CE" w14:textId="65EDE59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DF868" w14:textId="1316744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25,940.00 </w:t>
            </w:r>
          </w:p>
        </w:tc>
      </w:tr>
      <w:tr w:rsidR="003B1FDD" w:rsidRPr="003B1FDD" w14:paraId="656E7AB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115F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723776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36A93EE7" w14:textId="24EE54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15DF0780" w14:textId="267B6D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F7C56" w14:textId="5B404F0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1C9FB" w14:textId="76A3F3A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6,226.30 </w:t>
            </w:r>
          </w:p>
        </w:tc>
      </w:tr>
      <w:tr w:rsidR="003B1FDD" w:rsidRPr="003B1FDD" w14:paraId="1DC88C2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7E60C"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EF1537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6B1B0445" w14:textId="2387D0C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067FAC54" w14:textId="0DDEE8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02BD4C" w14:textId="5ACCFE0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2501F2" w14:textId="1AF7C7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30,198.75 </w:t>
            </w:r>
          </w:p>
        </w:tc>
      </w:tr>
      <w:tr w:rsidR="003B1FDD" w:rsidRPr="003B1FDD" w14:paraId="78FE442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4F1C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5AC620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413A1869" w14:textId="533B09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6CC75ADE" w14:textId="7EC4B8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F5F7FA" w14:textId="0ED07A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6F914" w14:textId="7F81D31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25,940.00 </w:t>
            </w:r>
          </w:p>
        </w:tc>
      </w:tr>
      <w:tr w:rsidR="003B1FDD" w:rsidRPr="003B1FDD" w14:paraId="6AA856D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8E4A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7B9CBB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DC80F08" w14:textId="15AB7E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0EF5758F" w14:textId="7E57314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ABA5A5" w14:textId="38CA14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E9BB5" w14:textId="1D9C25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93,655.49 </w:t>
            </w:r>
          </w:p>
        </w:tc>
      </w:tr>
      <w:tr w:rsidR="003B1FDD" w:rsidRPr="003B1FDD" w14:paraId="61C7614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7E85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B385B7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4C18ED18" w14:textId="338D54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4C92E6" w14:textId="0A0F5D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5BAC71F2" w14:textId="4D6D20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9C3C71" w14:textId="4ED6A5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15,600.00 </w:t>
            </w:r>
          </w:p>
        </w:tc>
      </w:tr>
      <w:tr w:rsidR="003B1FDD" w:rsidRPr="003B1FDD" w14:paraId="2C2F54C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B399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30DD4B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34A53490" w14:textId="7E0F51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40DE3CDF" w14:textId="5D3A5A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D21892" w14:textId="3C7ACA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055F8D" w14:textId="1FE472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74,977.50 </w:t>
            </w:r>
          </w:p>
        </w:tc>
      </w:tr>
      <w:tr w:rsidR="003B1FDD" w:rsidRPr="003B1FDD" w14:paraId="6789C2B3"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D424BF"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B926DAF" w14:textId="74FD089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9,909,36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5B869230" w14:textId="5AC536A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4A31D71" w14:textId="5033645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AD685F" w14:textId="52FF699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1,959,362.24 </w:t>
            </w:r>
          </w:p>
        </w:tc>
      </w:tr>
      <w:tr w:rsidR="003B1FDD" w:rsidRPr="003B1FDD" w14:paraId="4947D00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F441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E3F1E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4CC34889" w14:textId="37BE01E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7AC29D03" w14:textId="19A4DA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0E75DA" w14:textId="6B6EE2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CBE61E" w14:textId="6A7BA6B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05,012.91 </w:t>
            </w:r>
          </w:p>
        </w:tc>
      </w:tr>
      <w:tr w:rsidR="003B1FDD" w:rsidRPr="003B1FDD" w14:paraId="58FFA21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4B98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74DEB6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134C77DB" w14:textId="3E8B7D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779ED131" w14:textId="4B98A28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CC2D54" w14:textId="55E2F5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3B1FB" w14:textId="34B5F3A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98,900.00 </w:t>
            </w:r>
          </w:p>
        </w:tc>
      </w:tr>
      <w:tr w:rsidR="003B1FDD" w:rsidRPr="003B1FDD" w14:paraId="3AAC1DB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9C66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63E831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6738D3DD" w14:textId="355ABE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672,643.80 </w:t>
            </w:r>
          </w:p>
        </w:tc>
        <w:tc>
          <w:tcPr>
            <w:tcW w:w="958" w:type="pct"/>
            <w:tcBorders>
              <w:top w:val="nil"/>
              <w:left w:val="nil"/>
              <w:bottom w:val="single" w:sz="4" w:space="0" w:color="000000"/>
              <w:right w:val="single" w:sz="4" w:space="0" w:color="000000"/>
            </w:tcBorders>
            <w:shd w:val="clear" w:color="auto" w:fill="auto"/>
            <w:noWrap/>
            <w:vAlign w:val="bottom"/>
            <w:hideMark/>
          </w:tcPr>
          <w:p w14:paraId="0A24A772" w14:textId="4A2293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3871F1" w14:textId="3600F1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806DC" w14:textId="26D2C46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672,643.80 </w:t>
            </w:r>
          </w:p>
        </w:tc>
      </w:tr>
      <w:tr w:rsidR="003B1FDD" w:rsidRPr="003B1FDD" w14:paraId="2B4DF58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D79D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238A81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2964D8E" w14:textId="406FA50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3B2A2571" w14:textId="63D92C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EB2642" w14:textId="6B3E342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279363" w14:textId="328FB7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3,673.19 </w:t>
            </w:r>
          </w:p>
        </w:tc>
      </w:tr>
      <w:tr w:rsidR="003B1FDD" w:rsidRPr="003B1FDD" w14:paraId="247AFE3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167E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48CE32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6BF38398" w14:textId="1B9B4D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780C470A" w14:textId="341C19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0E4F56" w14:textId="566BF9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063DBA" w14:textId="57F93F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355.00 </w:t>
            </w:r>
          </w:p>
        </w:tc>
      </w:tr>
      <w:tr w:rsidR="003B1FDD" w:rsidRPr="003B1FDD" w14:paraId="146711B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7717D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CDA4BB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5D98EAE0" w14:textId="18514B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4E778364" w14:textId="5053D2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F8825F" w14:textId="32767B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E57B2" w14:textId="030EE1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48,917.08 </w:t>
            </w:r>
          </w:p>
        </w:tc>
      </w:tr>
      <w:tr w:rsidR="003B1FDD" w:rsidRPr="003B1FDD" w14:paraId="6551353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1E9ED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EBFD13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3FCA9056" w14:textId="174819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59100D28" w14:textId="7AB8FA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D5902C" w14:textId="7F9D46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8BD41" w14:textId="4E9879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7,593.13 </w:t>
            </w:r>
          </w:p>
        </w:tc>
      </w:tr>
      <w:tr w:rsidR="003B1FDD" w:rsidRPr="003B1FDD" w14:paraId="727C9B9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3473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C7FC05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6C031F86" w14:textId="454125E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03,785.50 </w:t>
            </w:r>
          </w:p>
        </w:tc>
        <w:tc>
          <w:tcPr>
            <w:tcW w:w="958" w:type="pct"/>
            <w:tcBorders>
              <w:top w:val="nil"/>
              <w:left w:val="nil"/>
              <w:bottom w:val="single" w:sz="4" w:space="0" w:color="000000"/>
              <w:right w:val="single" w:sz="4" w:space="0" w:color="000000"/>
            </w:tcBorders>
            <w:shd w:val="clear" w:color="auto" w:fill="auto"/>
            <w:noWrap/>
            <w:vAlign w:val="bottom"/>
            <w:hideMark/>
          </w:tcPr>
          <w:p w14:paraId="4EDD47EC" w14:textId="595BEA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1D0679" w14:textId="422EFF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E0C59" w14:textId="3BAD9C5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03,785.50 </w:t>
            </w:r>
          </w:p>
        </w:tc>
      </w:tr>
      <w:tr w:rsidR="003B1FDD" w:rsidRPr="003B1FDD" w14:paraId="3606672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6A6B0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A984CE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1FCAE23B" w14:textId="485DF3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4555C0A2" w14:textId="23F457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CBE078" w14:textId="57CE5C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6F185B" w14:textId="34AF87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2,710.00 </w:t>
            </w:r>
          </w:p>
        </w:tc>
      </w:tr>
      <w:tr w:rsidR="003B1FDD" w:rsidRPr="003B1FDD" w14:paraId="30053DF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0F69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5F12FD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20C4FFEF" w14:textId="6441E4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409B2979" w14:textId="72175F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92E2E6" w14:textId="786E2D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74028" w14:textId="0D1DD1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9,988.13 </w:t>
            </w:r>
          </w:p>
        </w:tc>
      </w:tr>
      <w:tr w:rsidR="003B1FDD" w:rsidRPr="003B1FDD" w14:paraId="6F3255C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7C55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4CA577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31899D23" w14:textId="615969E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075E10B3" w14:textId="2DFFA3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B3535B" w14:textId="7F5A60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1A9F9" w14:textId="1107968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294,150.33 </w:t>
            </w:r>
          </w:p>
        </w:tc>
      </w:tr>
      <w:tr w:rsidR="003B1FDD" w:rsidRPr="003B1FDD" w14:paraId="4A6CB4A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08B9A"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AC88B0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4A8B7885" w14:textId="57711F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639B5763" w14:textId="2DEBE2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745F55" w14:textId="41BC3F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7A2F12" w14:textId="203030A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08,576.31 </w:t>
            </w:r>
          </w:p>
        </w:tc>
      </w:tr>
      <w:tr w:rsidR="003B1FDD" w:rsidRPr="003B1FDD" w14:paraId="78EC058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B792E"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B44C5F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386C1A15" w14:textId="3BE193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263160B0" w14:textId="296F13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56F73C" w14:textId="145BC1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79495" w14:textId="4D227C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924,585.00 </w:t>
            </w:r>
          </w:p>
        </w:tc>
      </w:tr>
      <w:tr w:rsidR="003B1FDD" w:rsidRPr="003B1FDD" w14:paraId="06A1685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CC704"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68B962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740B5A3C" w14:textId="3EC6B2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72919F5D" w14:textId="6AE041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B9E75" w14:textId="2A3315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1AC919" w14:textId="5FEE73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355.00 </w:t>
            </w:r>
          </w:p>
        </w:tc>
      </w:tr>
      <w:tr w:rsidR="003B1FDD" w:rsidRPr="003B1FDD" w14:paraId="6F67AC7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CF4DF"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CBB075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3E15B062" w14:textId="5415EF9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611C6B47" w14:textId="37AE13B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4C6E2B" w14:textId="3D9836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2B2644" w14:textId="3A0F3E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82,395.00 </w:t>
            </w:r>
          </w:p>
        </w:tc>
      </w:tr>
      <w:tr w:rsidR="003B1FDD" w:rsidRPr="003B1FDD" w14:paraId="41380E3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0EA36"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63604D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11648340" w14:textId="57A1AC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580BEB51" w14:textId="4E7A99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F5DB0" w14:textId="0DFECA9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A0BEA" w14:textId="67EE64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13,721.86 </w:t>
            </w:r>
          </w:p>
        </w:tc>
      </w:tr>
      <w:tr w:rsidR="003B1FDD" w:rsidRPr="003B1FDD" w14:paraId="7E9F832E"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851CC8"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73ADFA39" w14:textId="094D277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89,555,240.56 </w:t>
            </w:r>
          </w:p>
        </w:tc>
        <w:tc>
          <w:tcPr>
            <w:tcW w:w="958" w:type="pct"/>
            <w:tcBorders>
              <w:top w:val="nil"/>
              <w:left w:val="nil"/>
              <w:bottom w:val="single" w:sz="4" w:space="0" w:color="000000"/>
              <w:right w:val="single" w:sz="4" w:space="0" w:color="000000"/>
            </w:tcBorders>
            <w:shd w:val="clear" w:color="A5A5A5" w:fill="A5A5A5"/>
            <w:noWrap/>
            <w:vAlign w:val="bottom"/>
            <w:hideMark/>
          </w:tcPr>
          <w:p w14:paraId="7465472D" w14:textId="531EB17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C688DE5" w14:textId="7C1E257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02187079" w14:textId="715E147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98,918,104.96 </w:t>
            </w:r>
          </w:p>
        </w:tc>
      </w:tr>
      <w:tr w:rsidR="003B1FDD" w:rsidRPr="003B1FDD" w14:paraId="7990D919"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7888E1"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5327F262" w14:textId="437264B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2,546,231.56 </w:t>
            </w:r>
          </w:p>
        </w:tc>
        <w:tc>
          <w:tcPr>
            <w:tcW w:w="958" w:type="pct"/>
            <w:tcBorders>
              <w:top w:val="nil"/>
              <w:left w:val="nil"/>
              <w:bottom w:val="single" w:sz="4" w:space="0" w:color="000000"/>
              <w:right w:val="single" w:sz="4" w:space="0" w:color="000000"/>
            </w:tcBorders>
            <w:shd w:val="clear" w:color="D8D8D8" w:fill="D8D8D8"/>
            <w:noWrap/>
            <w:vAlign w:val="bottom"/>
            <w:hideMark/>
          </w:tcPr>
          <w:p w14:paraId="3E8A80DA" w14:textId="3454004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27E1092" w14:textId="2A40575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4EA807" w14:textId="20AB30B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2,617,186.56 </w:t>
            </w:r>
          </w:p>
        </w:tc>
      </w:tr>
      <w:tr w:rsidR="003B1FDD" w:rsidRPr="003B1FDD" w14:paraId="3ACCA92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59C01"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79E990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5A6139AB" w14:textId="546F5F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082,689.06 </w:t>
            </w:r>
          </w:p>
        </w:tc>
        <w:tc>
          <w:tcPr>
            <w:tcW w:w="958" w:type="pct"/>
            <w:tcBorders>
              <w:top w:val="nil"/>
              <w:left w:val="nil"/>
              <w:bottom w:val="single" w:sz="4" w:space="0" w:color="000000"/>
              <w:right w:val="single" w:sz="4" w:space="0" w:color="000000"/>
            </w:tcBorders>
            <w:shd w:val="clear" w:color="auto" w:fill="auto"/>
            <w:noWrap/>
            <w:vAlign w:val="bottom"/>
            <w:hideMark/>
          </w:tcPr>
          <w:p w14:paraId="5EEE41B1" w14:textId="6D1474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B04B4" w14:textId="291C49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D072B0" w14:textId="55000D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082,689.06 </w:t>
            </w:r>
          </w:p>
        </w:tc>
      </w:tr>
      <w:tr w:rsidR="003B1FDD" w:rsidRPr="003B1FDD" w14:paraId="322CA83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2D1A7"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DB1D74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1A9B7517" w14:textId="236DBB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58E7A7BB" w14:textId="17C9C0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1A8980" w14:textId="06C997B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19C1CC" w14:textId="26C5CA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8,748.24 </w:t>
            </w:r>
          </w:p>
        </w:tc>
      </w:tr>
      <w:tr w:rsidR="003B1FDD" w:rsidRPr="003B1FDD" w14:paraId="6C24C20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3D4E04"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8E6F71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3FA1650D" w14:textId="47E9B9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3,117.44 </w:t>
            </w:r>
          </w:p>
        </w:tc>
        <w:tc>
          <w:tcPr>
            <w:tcW w:w="958" w:type="pct"/>
            <w:tcBorders>
              <w:top w:val="nil"/>
              <w:left w:val="nil"/>
              <w:bottom w:val="single" w:sz="4" w:space="0" w:color="000000"/>
              <w:right w:val="single" w:sz="4" w:space="0" w:color="000000"/>
            </w:tcBorders>
            <w:shd w:val="clear" w:color="auto" w:fill="auto"/>
            <w:noWrap/>
            <w:vAlign w:val="bottom"/>
            <w:hideMark/>
          </w:tcPr>
          <w:p w14:paraId="2DAE72B3" w14:textId="77B091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7301BD" w14:textId="3F0EE1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678CB" w14:textId="55D97A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3,117.44 </w:t>
            </w:r>
          </w:p>
        </w:tc>
      </w:tr>
      <w:tr w:rsidR="003B1FDD" w:rsidRPr="003B1FDD" w14:paraId="149B96D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3C4C1"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2100E0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2CF734A8" w14:textId="79C894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22ABCC27" w14:textId="5EAF5C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3B3B5" w14:textId="1609DB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201CA" w14:textId="0D1FC68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5,651.60 </w:t>
            </w:r>
          </w:p>
        </w:tc>
      </w:tr>
      <w:tr w:rsidR="003B1FDD" w:rsidRPr="003B1FDD" w14:paraId="506D413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5DA9F"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5D0C18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349E3C7A" w14:textId="51805D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872.98 </w:t>
            </w:r>
          </w:p>
        </w:tc>
        <w:tc>
          <w:tcPr>
            <w:tcW w:w="958" w:type="pct"/>
            <w:tcBorders>
              <w:top w:val="nil"/>
              <w:left w:val="nil"/>
              <w:bottom w:val="single" w:sz="4" w:space="0" w:color="000000"/>
              <w:right w:val="single" w:sz="4" w:space="0" w:color="000000"/>
            </w:tcBorders>
            <w:shd w:val="clear" w:color="auto" w:fill="auto"/>
            <w:noWrap/>
            <w:vAlign w:val="bottom"/>
            <w:hideMark/>
          </w:tcPr>
          <w:p w14:paraId="3582F0A2" w14:textId="545FA7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6484C" w14:textId="7C59DC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207675" w14:textId="56F33B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872.98 </w:t>
            </w:r>
          </w:p>
        </w:tc>
      </w:tr>
      <w:tr w:rsidR="003B1FDD" w:rsidRPr="003B1FDD" w14:paraId="727DB7B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CC018"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91200A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12AFFFC1" w14:textId="0B45B5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04F356F9" w14:textId="32A0E18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C495B" w14:textId="53867C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76D2B2" w14:textId="02FE49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7,793.72 </w:t>
            </w:r>
          </w:p>
        </w:tc>
      </w:tr>
      <w:tr w:rsidR="003B1FDD" w:rsidRPr="003B1FDD" w14:paraId="3863AB8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D4157"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C0956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003142E1" w14:textId="1A779C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70,089.27 </w:t>
            </w:r>
          </w:p>
        </w:tc>
        <w:tc>
          <w:tcPr>
            <w:tcW w:w="958" w:type="pct"/>
            <w:tcBorders>
              <w:top w:val="nil"/>
              <w:left w:val="nil"/>
              <w:bottom w:val="single" w:sz="4" w:space="0" w:color="000000"/>
              <w:right w:val="single" w:sz="4" w:space="0" w:color="000000"/>
            </w:tcBorders>
            <w:shd w:val="clear" w:color="auto" w:fill="auto"/>
            <w:noWrap/>
            <w:vAlign w:val="bottom"/>
            <w:hideMark/>
          </w:tcPr>
          <w:p w14:paraId="7CDF61C4" w14:textId="2C7248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B6869B" w14:textId="50C99FF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56A77A" w14:textId="3E3ADD4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70,089.27 </w:t>
            </w:r>
          </w:p>
        </w:tc>
      </w:tr>
      <w:tr w:rsidR="003B1FDD" w:rsidRPr="003B1FDD" w14:paraId="45715E4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7C9A2"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FBF2E2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245A9A5C" w14:textId="0512199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42E08F7E" w14:textId="5491B3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DA6F8" w14:textId="1136773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B5BE6" w14:textId="54D9C4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02,785.90 </w:t>
            </w:r>
          </w:p>
        </w:tc>
      </w:tr>
      <w:tr w:rsidR="003B1FDD" w:rsidRPr="003B1FDD" w14:paraId="32CB169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B57FC"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4AB383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17993FE6" w14:textId="2951872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6D3515D2" w14:textId="3CCD2E5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930D21" w14:textId="5061667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6B7DEF" w14:textId="225888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49,086.88 </w:t>
            </w:r>
          </w:p>
        </w:tc>
      </w:tr>
      <w:tr w:rsidR="003B1FDD" w:rsidRPr="003B1FDD" w14:paraId="3159E88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E4D63"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F5BA11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293FA5D4" w14:textId="5C7792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42,680.18 </w:t>
            </w:r>
          </w:p>
        </w:tc>
        <w:tc>
          <w:tcPr>
            <w:tcW w:w="958" w:type="pct"/>
            <w:tcBorders>
              <w:top w:val="nil"/>
              <w:left w:val="nil"/>
              <w:bottom w:val="single" w:sz="4" w:space="0" w:color="000000"/>
              <w:right w:val="single" w:sz="4" w:space="0" w:color="000000"/>
            </w:tcBorders>
            <w:shd w:val="clear" w:color="auto" w:fill="auto"/>
            <w:noWrap/>
            <w:vAlign w:val="bottom"/>
            <w:hideMark/>
          </w:tcPr>
          <w:p w14:paraId="09C991F5" w14:textId="5C12BF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F1129D" w14:textId="4C0159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3C3C2" w14:textId="01574F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42,680.18 </w:t>
            </w:r>
          </w:p>
        </w:tc>
      </w:tr>
      <w:tr w:rsidR="003B1FDD" w:rsidRPr="003B1FDD" w14:paraId="7481E8D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B6BD2"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FA4482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1C7008F6" w14:textId="1AF3F1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89,956.98 </w:t>
            </w:r>
          </w:p>
        </w:tc>
        <w:tc>
          <w:tcPr>
            <w:tcW w:w="958" w:type="pct"/>
            <w:tcBorders>
              <w:top w:val="nil"/>
              <w:left w:val="nil"/>
              <w:bottom w:val="single" w:sz="4" w:space="0" w:color="000000"/>
              <w:right w:val="single" w:sz="4" w:space="0" w:color="000000"/>
            </w:tcBorders>
            <w:shd w:val="clear" w:color="auto" w:fill="auto"/>
            <w:noWrap/>
            <w:vAlign w:val="bottom"/>
            <w:hideMark/>
          </w:tcPr>
          <w:p w14:paraId="11147939" w14:textId="5FF6E0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7B277E" w14:textId="7D28924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4A6F7EB" w14:textId="418165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8,956.98 </w:t>
            </w:r>
          </w:p>
        </w:tc>
      </w:tr>
      <w:tr w:rsidR="003B1FDD" w:rsidRPr="003B1FDD" w14:paraId="38FEA07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E13E3"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ADDC38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48A2161D" w14:textId="4F4040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3,662.32 </w:t>
            </w:r>
          </w:p>
        </w:tc>
        <w:tc>
          <w:tcPr>
            <w:tcW w:w="958" w:type="pct"/>
            <w:tcBorders>
              <w:top w:val="nil"/>
              <w:left w:val="nil"/>
              <w:bottom w:val="single" w:sz="4" w:space="0" w:color="000000"/>
              <w:right w:val="single" w:sz="4" w:space="0" w:color="000000"/>
            </w:tcBorders>
            <w:shd w:val="clear" w:color="auto" w:fill="auto"/>
            <w:noWrap/>
            <w:vAlign w:val="bottom"/>
            <w:hideMark/>
          </w:tcPr>
          <w:p w14:paraId="0D371FBE" w14:textId="33A3CC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98143" w14:textId="5130D76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709485" w14:textId="319E5A8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3,662.32 </w:t>
            </w:r>
          </w:p>
        </w:tc>
      </w:tr>
      <w:tr w:rsidR="003B1FDD" w:rsidRPr="003B1FDD" w14:paraId="05ACF2B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EA929"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98C38A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33661F55" w14:textId="0BABAC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65,346.88 </w:t>
            </w:r>
          </w:p>
        </w:tc>
        <w:tc>
          <w:tcPr>
            <w:tcW w:w="958" w:type="pct"/>
            <w:tcBorders>
              <w:top w:val="nil"/>
              <w:left w:val="nil"/>
              <w:bottom w:val="single" w:sz="4" w:space="0" w:color="000000"/>
              <w:right w:val="single" w:sz="4" w:space="0" w:color="000000"/>
            </w:tcBorders>
            <w:shd w:val="clear" w:color="auto" w:fill="auto"/>
            <w:noWrap/>
            <w:vAlign w:val="bottom"/>
            <w:hideMark/>
          </w:tcPr>
          <w:p w14:paraId="6FCCD059" w14:textId="15F579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61E9AF" w14:textId="59CB068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4EA217" w14:textId="5AA76C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65,346.88 </w:t>
            </w:r>
          </w:p>
        </w:tc>
      </w:tr>
      <w:tr w:rsidR="003B1FDD" w:rsidRPr="003B1FDD" w14:paraId="6BDCAF5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856AF"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A52493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31D0CF47" w14:textId="2AF20A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32ACA505" w14:textId="6D7B248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37C92" w14:textId="753941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EB904" w14:textId="47836B3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6,812.84 </w:t>
            </w:r>
          </w:p>
        </w:tc>
      </w:tr>
      <w:tr w:rsidR="003B1FDD" w:rsidRPr="003B1FDD" w14:paraId="09D33FB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3F4AC4"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323F07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44CD9020" w14:textId="5A6F14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5,266.20 </w:t>
            </w:r>
          </w:p>
        </w:tc>
        <w:tc>
          <w:tcPr>
            <w:tcW w:w="958" w:type="pct"/>
            <w:tcBorders>
              <w:top w:val="nil"/>
              <w:left w:val="nil"/>
              <w:bottom w:val="single" w:sz="4" w:space="0" w:color="000000"/>
              <w:right w:val="single" w:sz="4" w:space="0" w:color="000000"/>
            </w:tcBorders>
            <w:shd w:val="clear" w:color="auto" w:fill="auto"/>
            <w:noWrap/>
            <w:vAlign w:val="bottom"/>
            <w:hideMark/>
          </w:tcPr>
          <w:p w14:paraId="1D1EF5C4" w14:textId="098656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C72763" w14:textId="0302F9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3EC9DF" w14:textId="25EE90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5,266.20 </w:t>
            </w:r>
          </w:p>
        </w:tc>
      </w:tr>
      <w:tr w:rsidR="003B1FDD" w:rsidRPr="003B1FDD" w14:paraId="1DCB51D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40F354"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EC3A3C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726FB17B" w14:textId="738FE8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88,961.28 </w:t>
            </w:r>
          </w:p>
        </w:tc>
        <w:tc>
          <w:tcPr>
            <w:tcW w:w="958" w:type="pct"/>
            <w:tcBorders>
              <w:top w:val="nil"/>
              <w:left w:val="nil"/>
              <w:bottom w:val="single" w:sz="4" w:space="0" w:color="000000"/>
              <w:right w:val="single" w:sz="4" w:space="0" w:color="000000"/>
            </w:tcBorders>
            <w:shd w:val="clear" w:color="auto" w:fill="auto"/>
            <w:noWrap/>
            <w:vAlign w:val="bottom"/>
            <w:hideMark/>
          </w:tcPr>
          <w:p w14:paraId="41F8BCDC" w14:textId="13580B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722374" w14:textId="05A30F4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C709AE" w14:textId="75B28D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88,961.28 </w:t>
            </w:r>
          </w:p>
        </w:tc>
      </w:tr>
      <w:tr w:rsidR="003B1FDD" w:rsidRPr="003B1FDD" w14:paraId="5A2B2D1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EB7A3"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BA7B39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6BA19DB7" w14:textId="426D283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37,696.38 </w:t>
            </w:r>
          </w:p>
        </w:tc>
        <w:tc>
          <w:tcPr>
            <w:tcW w:w="958" w:type="pct"/>
            <w:tcBorders>
              <w:top w:val="nil"/>
              <w:left w:val="nil"/>
              <w:bottom w:val="single" w:sz="4" w:space="0" w:color="000000"/>
              <w:right w:val="single" w:sz="4" w:space="0" w:color="000000"/>
            </w:tcBorders>
            <w:shd w:val="clear" w:color="auto" w:fill="auto"/>
            <w:noWrap/>
            <w:vAlign w:val="bottom"/>
            <w:hideMark/>
          </w:tcPr>
          <w:p w14:paraId="322C6B0B" w14:textId="04F265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135EAF" w14:textId="6EE2A4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449AD" w14:textId="5A8B8B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37,696.38 </w:t>
            </w:r>
          </w:p>
        </w:tc>
      </w:tr>
      <w:tr w:rsidR="003B1FDD" w:rsidRPr="003B1FDD" w14:paraId="02DD1A3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EA560"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0CB26A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4C97634F" w14:textId="2E04D5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4,330.58 </w:t>
            </w:r>
          </w:p>
        </w:tc>
        <w:tc>
          <w:tcPr>
            <w:tcW w:w="958" w:type="pct"/>
            <w:tcBorders>
              <w:top w:val="nil"/>
              <w:left w:val="nil"/>
              <w:bottom w:val="single" w:sz="4" w:space="0" w:color="000000"/>
              <w:right w:val="single" w:sz="4" w:space="0" w:color="000000"/>
            </w:tcBorders>
            <w:shd w:val="clear" w:color="auto" w:fill="auto"/>
            <w:noWrap/>
            <w:vAlign w:val="bottom"/>
            <w:hideMark/>
          </w:tcPr>
          <w:p w14:paraId="66C9AAD5" w14:textId="0911C0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BA51D" w14:textId="30FB25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A2D6B" w14:textId="5B61FA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4,330.58 </w:t>
            </w:r>
          </w:p>
        </w:tc>
      </w:tr>
      <w:tr w:rsidR="003B1FDD" w:rsidRPr="003B1FDD" w14:paraId="48F3BA9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3A098"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874E7A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7E7A299" w14:textId="3B8B28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5,349.16 </w:t>
            </w:r>
          </w:p>
        </w:tc>
        <w:tc>
          <w:tcPr>
            <w:tcW w:w="958" w:type="pct"/>
            <w:tcBorders>
              <w:top w:val="nil"/>
              <w:left w:val="nil"/>
              <w:bottom w:val="single" w:sz="4" w:space="0" w:color="000000"/>
              <w:right w:val="single" w:sz="4" w:space="0" w:color="000000"/>
            </w:tcBorders>
            <w:shd w:val="clear" w:color="auto" w:fill="auto"/>
            <w:noWrap/>
            <w:vAlign w:val="bottom"/>
            <w:hideMark/>
          </w:tcPr>
          <w:p w14:paraId="4C559296" w14:textId="0187E76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55784" w14:textId="2BE53D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5B2052" w14:textId="4F27A9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5,349.16 </w:t>
            </w:r>
          </w:p>
        </w:tc>
      </w:tr>
      <w:tr w:rsidR="003B1FDD" w:rsidRPr="003B1FDD" w14:paraId="0AF4E09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48F8CF"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F7DF68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6E66ED35" w14:textId="2CA688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81,136.40 </w:t>
            </w:r>
          </w:p>
        </w:tc>
        <w:tc>
          <w:tcPr>
            <w:tcW w:w="958" w:type="pct"/>
            <w:tcBorders>
              <w:top w:val="nil"/>
              <w:left w:val="nil"/>
              <w:bottom w:val="single" w:sz="4" w:space="0" w:color="000000"/>
              <w:right w:val="single" w:sz="4" w:space="0" w:color="000000"/>
            </w:tcBorders>
            <w:shd w:val="clear" w:color="auto" w:fill="auto"/>
            <w:noWrap/>
            <w:vAlign w:val="bottom"/>
            <w:hideMark/>
          </w:tcPr>
          <w:p w14:paraId="7DA7007D" w14:textId="0E9C4E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AAD88" w14:textId="14D3CD9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6FE019" w14:textId="26DD35C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81,136.40 </w:t>
            </w:r>
          </w:p>
        </w:tc>
      </w:tr>
      <w:tr w:rsidR="003B1FDD" w:rsidRPr="003B1FDD" w14:paraId="2C82986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8116F"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0A1CBB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A10A64F" w14:textId="7BC0E5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6BC91072" w14:textId="7195A78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8C70C" w14:textId="32CC58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48E4E8" w14:textId="44E090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388.00 </w:t>
            </w:r>
          </w:p>
        </w:tc>
      </w:tr>
      <w:tr w:rsidR="003B1FDD" w:rsidRPr="003B1FDD" w14:paraId="1FF196D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DBEDA"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52F685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36C2C5D2" w14:textId="65CB1E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38,639.32 </w:t>
            </w:r>
          </w:p>
        </w:tc>
        <w:tc>
          <w:tcPr>
            <w:tcW w:w="958" w:type="pct"/>
            <w:tcBorders>
              <w:top w:val="nil"/>
              <w:left w:val="nil"/>
              <w:bottom w:val="single" w:sz="4" w:space="0" w:color="000000"/>
              <w:right w:val="single" w:sz="4" w:space="0" w:color="000000"/>
            </w:tcBorders>
            <w:shd w:val="clear" w:color="auto" w:fill="auto"/>
            <w:noWrap/>
            <w:vAlign w:val="bottom"/>
            <w:hideMark/>
          </w:tcPr>
          <w:p w14:paraId="692BD8A3" w14:textId="1D5E8A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5222CCC4" w14:textId="077C8A2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165618" w14:textId="007CE4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50,594.32 </w:t>
            </w:r>
          </w:p>
        </w:tc>
      </w:tr>
      <w:tr w:rsidR="003B1FDD" w:rsidRPr="003B1FDD" w14:paraId="2ABF198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53BFC"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F4ADFA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1672F0D9" w14:textId="1AC7A8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58,946.11 </w:t>
            </w:r>
          </w:p>
        </w:tc>
        <w:tc>
          <w:tcPr>
            <w:tcW w:w="958" w:type="pct"/>
            <w:tcBorders>
              <w:top w:val="nil"/>
              <w:left w:val="nil"/>
              <w:bottom w:val="single" w:sz="4" w:space="0" w:color="000000"/>
              <w:right w:val="single" w:sz="4" w:space="0" w:color="000000"/>
            </w:tcBorders>
            <w:shd w:val="clear" w:color="auto" w:fill="auto"/>
            <w:noWrap/>
            <w:vAlign w:val="bottom"/>
            <w:hideMark/>
          </w:tcPr>
          <w:p w14:paraId="528E6CE1" w14:textId="7BD50C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F3C87C" w14:textId="5A6A97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5F013B" w14:textId="0C3177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78,946.11 </w:t>
            </w:r>
          </w:p>
        </w:tc>
      </w:tr>
      <w:tr w:rsidR="003B1FDD" w:rsidRPr="003B1FDD" w14:paraId="1442B32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291C8"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4DF5B4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57BE9B46" w14:textId="5E0774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3,990.76 </w:t>
            </w:r>
          </w:p>
        </w:tc>
        <w:tc>
          <w:tcPr>
            <w:tcW w:w="958" w:type="pct"/>
            <w:tcBorders>
              <w:top w:val="nil"/>
              <w:left w:val="nil"/>
              <w:bottom w:val="single" w:sz="4" w:space="0" w:color="000000"/>
              <w:right w:val="single" w:sz="4" w:space="0" w:color="000000"/>
            </w:tcBorders>
            <w:shd w:val="clear" w:color="auto" w:fill="auto"/>
            <w:noWrap/>
            <w:vAlign w:val="bottom"/>
            <w:hideMark/>
          </w:tcPr>
          <w:p w14:paraId="4657AFC4" w14:textId="358D63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FECE5E" w14:textId="6C61481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FAFA9" w14:textId="06ED1C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3,990.76 </w:t>
            </w:r>
          </w:p>
        </w:tc>
      </w:tr>
      <w:tr w:rsidR="003B1FDD" w:rsidRPr="003B1FDD" w14:paraId="070540C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E8619"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3CCB651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61F30949" w14:textId="1AA5FE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61,289.62 </w:t>
            </w:r>
          </w:p>
        </w:tc>
        <w:tc>
          <w:tcPr>
            <w:tcW w:w="958" w:type="pct"/>
            <w:tcBorders>
              <w:top w:val="nil"/>
              <w:left w:val="nil"/>
              <w:bottom w:val="single" w:sz="4" w:space="0" w:color="000000"/>
              <w:right w:val="single" w:sz="4" w:space="0" w:color="000000"/>
            </w:tcBorders>
            <w:shd w:val="clear" w:color="auto" w:fill="auto"/>
            <w:noWrap/>
            <w:vAlign w:val="bottom"/>
            <w:hideMark/>
          </w:tcPr>
          <w:p w14:paraId="43B82A1C" w14:textId="3CDBDE7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43FEE" w14:textId="4EF1E8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53313" w14:textId="05FCFDA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61,289.62 </w:t>
            </w:r>
          </w:p>
        </w:tc>
      </w:tr>
      <w:tr w:rsidR="003B1FDD" w:rsidRPr="003B1FDD" w14:paraId="65521B1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3339C"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D2FEAA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3249A943" w14:textId="35650F8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4EEF49C7" w14:textId="599955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E3A59" w14:textId="401CA2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1471D" w14:textId="606E5A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7,458.46 </w:t>
            </w:r>
          </w:p>
        </w:tc>
      </w:tr>
      <w:tr w:rsidR="003B1FDD" w:rsidRPr="003B1FDD" w14:paraId="6E2CA09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74A35"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91693D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52328EF9" w14:textId="02E8FB0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273,485.00 </w:t>
            </w:r>
          </w:p>
        </w:tc>
        <w:tc>
          <w:tcPr>
            <w:tcW w:w="958" w:type="pct"/>
            <w:tcBorders>
              <w:top w:val="nil"/>
              <w:left w:val="nil"/>
              <w:bottom w:val="single" w:sz="4" w:space="0" w:color="000000"/>
              <w:right w:val="single" w:sz="4" w:space="0" w:color="000000"/>
            </w:tcBorders>
            <w:shd w:val="clear" w:color="auto" w:fill="auto"/>
            <w:noWrap/>
            <w:vAlign w:val="bottom"/>
            <w:hideMark/>
          </w:tcPr>
          <w:p w14:paraId="78A3C790" w14:textId="1BC782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BC8BD" w14:textId="251CC8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0C404" w14:textId="751583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273,485.00 </w:t>
            </w:r>
          </w:p>
        </w:tc>
      </w:tr>
      <w:tr w:rsidR="003B1FDD" w:rsidRPr="003B1FDD" w14:paraId="207D5832"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1AE56E"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3FE07591" w14:textId="06161C7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5,177,049.92 </w:t>
            </w:r>
          </w:p>
        </w:tc>
        <w:tc>
          <w:tcPr>
            <w:tcW w:w="958" w:type="pct"/>
            <w:tcBorders>
              <w:top w:val="nil"/>
              <w:left w:val="nil"/>
              <w:bottom w:val="single" w:sz="4" w:space="0" w:color="000000"/>
              <w:right w:val="single" w:sz="4" w:space="0" w:color="000000"/>
            </w:tcBorders>
            <w:shd w:val="clear" w:color="D8D8D8" w:fill="D8D8D8"/>
            <w:noWrap/>
            <w:vAlign w:val="bottom"/>
            <w:hideMark/>
          </w:tcPr>
          <w:p w14:paraId="210B15E4" w14:textId="06AA97C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15399FB" w14:textId="3774FC3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F46F6F8" w14:textId="5639658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5,177,049.92 </w:t>
            </w:r>
          </w:p>
        </w:tc>
      </w:tr>
      <w:tr w:rsidR="003B1FDD" w:rsidRPr="003B1FDD" w14:paraId="55FC270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D305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6231EB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2C5F22E9" w14:textId="5E87476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30,669.26 </w:t>
            </w:r>
          </w:p>
        </w:tc>
        <w:tc>
          <w:tcPr>
            <w:tcW w:w="958" w:type="pct"/>
            <w:tcBorders>
              <w:top w:val="nil"/>
              <w:left w:val="nil"/>
              <w:bottom w:val="single" w:sz="4" w:space="0" w:color="000000"/>
              <w:right w:val="single" w:sz="4" w:space="0" w:color="000000"/>
            </w:tcBorders>
            <w:shd w:val="clear" w:color="auto" w:fill="auto"/>
            <w:noWrap/>
            <w:vAlign w:val="bottom"/>
            <w:hideMark/>
          </w:tcPr>
          <w:p w14:paraId="58CB0DD9" w14:textId="5BC2C8B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F296F" w14:textId="2F8754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53482" w14:textId="2669F4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30,669.26 </w:t>
            </w:r>
          </w:p>
        </w:tc>
      </w:tr>
      <w:tr w:rsidR="003B1FDD" w:rsidRPr="003B1FDD" w14:paraId="461FA97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15D8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91D74C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6A150E37" w14:textId="149944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1,336.16 </w:t>
            </w:r>
          </w:p>
        </w:tc>
        <w:tc>
          <w:tcPr>
            <w:tcW w:w="958" w:type="pct"/>
            <w:tcBorders>
              <w:top w:val="nil"/>
              <w:left w:val="nil"/>
              <w:bottom w:val="single" w:sz="4" w:space="0" w:color="000000"/>
              <w:right w:val="single" w:sz="4" w:space="0" w:color="000000"/>
            </w:tcBorders>
            <w:shd w:val="clear" w:color="auto" w:fill="auto"/>
            <w:noWrap/>
            <w:vAlign w:val="bottom"/>
            <w:hideMark/>
          </w:tcPr>
          <w:p w14:paraId="44CF48B8" w14:textId="73A1425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259488" w14:textId="509D69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00F81" w14:textId="7B1DDE8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1,336.16 </w:t>
            </w:r>
          </w:p>
        </w:tc>
      </w:tr>
      <w:tr w:rsidR="003B1FDD" w:rsidRPr="003B1FDD" w14:paraId="7813A71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63A9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4F36BD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797C9933" w14:textId="12CBC2F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3C0E3D07" w14:textId="0C9241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4806FE" w14:textId="5252B3C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4102C2" w14:textId="47DE76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2,376.00 </w:t>
            </w:r>
          </w:p>
        </w:tc>
      </w:tr>
      <w:tr w:rsidR="003B1FDD" w:rsidRPr="003B1FDD" w14:paraId="53FC924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D01C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93B126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0A3CE537" w14:textId="1BE16A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5D321784" w14:textId="7566C0F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D070E" w14:textId="3240A1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497B4" w14:textId="1EB447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7,556.68 </w:t>
            </w:r>
          </w:p>
        </w:tc>
      </w:tr>
      <w:tr w:rsidR="003B1FDD" w:rsidRPr="003B1FDD" w14:paraId="46A48CB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4AF5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C479EF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72AADF1E" w14:textId="1769D2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119,854.07 </w:t>
            </w:r>
          </w:p>
        </w:tc>
        <w:tc>
          <w:tcPr>
            <w:tcW w:w="958" w:type="pct"/>
            <w:tcBorders>
              <w:top w:val="nil"/>
              <w:left w:val="nil"/>
              <w:bottom w:val="single" w:sz="4" w:space="0" w:color="000000"/>
              <w:right w:val="single" w:sz="4" w:space="0" w:color="000000"/>
            </w:tcBorders>
            <w:shd w:val="clear" w:color="auto" w:fill="auto"/>
            <w:noWrap/>
            <w:vAlign w:val="bottom"/>
            <w:hideMark/>
          </w:tcPr>
          <w:p w14:paraId="203E7D3C" w14:textId="41E2C2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5719AD" w14:textId="5722E3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80C222" w14:textId="6E6B1C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119,854.07 </w:t>
            </w:r>
          </w:p>
        </w:tc>
      </w:tr>
      <w:tr w:rsidR="003B1FDD" w:rsidRPr="003B1FDD" w14:paraId="14E3550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6ED5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1BC30E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3BAC988F" w14:textId="4D3237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05,233.75 </w:t>
            </w:r>
          </w:p>
        </w:tc>
        <w:tc>
          <w:tcPr>
            <w:tcW w:w="958" w:type="pct"/>
            <w:tcBorders>
              <w:top w:val="nil"/>
              <w:left w:val="nil"/>
              <w:bottom w:val="single" w:sz="4" w:space="0" w:color="000000"/>
              <w:right w:val="single" w:sz="4" w:space="0" w:color="000000"/>
            </w:tcBorders>
            <w:shd w:val="clear" w:color="auto" w:fill="auto"/>
            <w:noWrap/>
            <w:vAlign w:val="bottom"/>
            <w:hideMark/>
          </w:tcPr>
          <w:p w14:paraId="676577D8" w14:textId="7C07D5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B387C4" w14:textId="54A2A6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6C2C11" w14:textId="30FE6F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05,233.75 </w:t>
            </w:r>
          </w:p>
        </w:tc>
      </w:tr>
      <w:tr w:rsidR="003B1FDD" w:rsidRPr="003B1FDD" w14:paraId="283E980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2BB7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B1FE6E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21EB129A" w14:textId="730B9B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60,024.00 </w:t>
            </w:r>
          </w:p>
        </w:tc>
        <w:tc>
          <w:tcPr>
            <w:tcW w:w="958" w:type="pct"/>
            <w:tcBorders>
              <w:top w:val="nil"/>
              <w:left w:val="nil"/>
              <w:bottom w:val="single" w:sz="4" w:space="0" w:color="000000"/>
              <w:right w:val="single" w:sz="4" w:space="0" w:color="000000"/>
            </w:tcBorders>
            <w:shd w:val="clear" w:color="auto" w:fill="auto"/>
            <w:noWrap/>
            <w:vAlign w:val="bottom"/>
            <w:hideMark/>
          </w:tcPr>
          <w:p w14:paraId="52356520" w14:textId="6FBDDC4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756BE4" w14:textId="2E60AE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8FFEA" w14:textId="388C58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60,024.00 </w:t>
            </w:r>
          </w:p>
        </w:tc>
      </w:tr>
      <w:tr w:rsidR="003B1FDD" w:rsidRPr="003B1FDD" w14:paraId="6DF24771"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5B7DEB"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44FA6262" w14:textId="533DA3C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2,780,957.96 </w:t>
            </w:r>
          </w:p>
        </w:tc>
        <w:tc>
          <w:tcPr>
            <w:tcW w:w="958" w:type="pct"/>
            <w:tcBorders>
              <w:top w:val="nil"/>
              <w:left w:val="nil"/>
              <w:bottom w:val="single" w:sz="4" w:space="0" w:color="000000"/>
              <w:right w:val="single" w:sz="4" w:space="0" w:color="000000"/>
            </w:tcBorders>
            <w:shd w:val="clear" w:color="D8D8D8" w:fill="D8D8D8"/>
            <w:noWrap/>
            <w:vAlign w:val="bottom"/>
            <w:hideMark/>
          </w:tcPr>
          <w:p w14:paraId="549D246A" w14:textId="57B587F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B8AD60B" w14:textId="75D63A9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8422E2E" w14:textId="4E7C8D0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42,072,867.36 </w:t>
            </w:r>
          </w:p>
        </w:tc>
      </w:tr>
      <w:tr w:rsidR="003B1FDD" w:rsidRPr="003B1FDD" w14:paraId="7DF2CAA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BA4C1"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DDC266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51BA104A" w14:textId="7F63A4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6,987.54 </w:t>
            </w:r>
          </w:p>
        </w:tc>
        <w:tc>
          <w:tcPr>
            <w:tcW w:w="958" w:type="pct"/>
            <w:tcBorders>
              <w:top w:val="nil"/>
              <w:left w:val="nil"/>
              <w:bottom w:val="single" w:sz="4" w:space="0" w:color="000000"/>
              <w:right w:val="single" w:sz="4" w:space="0" w:color="000000"/>
            </w:tcBorders>
            <w:shd w:val="clear" w:color="auto" w:fill="auto"/>
            <w:noWrap/>
            <w:vAlign w:val="bottom"/>
            <w:hideMark/>
          </w:tcPr>
          <w:p w14:paraId="6A0FD3AD" w14:textId="359BC5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388A28" w14:textId="5769E4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191978" w14:textId="6624234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6,987.54 </w:t>
            </w:r>
          </w:p>
        </w:tc>
      </w:tr>
      <w:tr w:rsidR="003B1FDD" w:rsidRPr="003B1FDD" w14:paraId="692A282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5ACD4"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FD42F8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A30718A" w14:textId="39A1D11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202,444.41 </w:t>
            </w:r>
          </w:p>
        </w:tc>
        <w:tc>
          <w:tcPr>
            <w:tcW w:w="958" w:type="pct"/>
            <w:tcBorders>
              <w:top w:val="nil"/>
              <w:left w:val="nil"/>
              <w:bottom w:val="single" w:sz="4" w:space="0" w:color="000000"/>
              <w:right w:val="single" w:sz="4" w:space="0" w:color="000000"/>
            </w:tcBorders>
            <w:shd w:val="clear" w:color="auto" w:fill="auto"/>
            <w:noWrap/>
            <w:vAlign w:val="bottom"/>
            <w:hideMark/>
          </w:tcPr>
          <w:p w14:paraId="7F807BCB" w14:textId="23C757E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A1194" w14:textId="302E90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26215E44" w14:textId="50E3FA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949,244.81 </w:t>
            </w:r>
          </w:p>
        </w:tc>
      </w:tr>
      <w:tr w:rsidR="003B1FDD" w:rsidRPr="003B1FDD" w14:paraId="1F4EB02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324A8"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DB1F54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6F1AAF9A" w14:textId="4FAB3F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6DCFA3D9" w14:textId="3A6298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CDB43E" w14:textId="49A7BA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888477" w14:textId="75E276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44,108.90 </w:t>
            </w:r>
          </w:p>
        </w:tc>
      </w:tr>
      <w:tr w:rsidR="003B1FDD" w:rsidRPr="003B1FDD" w14:paraId="6A70315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9C495"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F8742D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631D4E6F" w14:textId="3D001FE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9,056.00 </w:t>
            </w:r>
          </w:p>
        </w:tc>
        <w:tc>
          <w:tcPr>
            <w:tcW w:w="958" w:type="pct"/>
            <w:tcBorders>
              <w:top w:val="nil"/>
              <w:left w:val="nil"/>
              <w:bottom w:val="single" w:sz="4" w:space="0" w:color="000000"/>
              <w:right w:val="single" w:sz="4" w:space="0" w:color="000000"/>
            </w:tcBorders>
            <w:shd w:val="clear" w:color="auto" w:fill="auto"/>
            <w:noWrap/>
            <w:vAlign w:val="bottom"/>
            <w:hideMark/>
          </w:tcPr>
          <w:p w14:paraId="7656E7F7" w14:textId="5D343C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DE14B" w14:textId="0FE1DF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8F01C" w14:textId="5273E3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9,056.00 </w:t>
            </w:r>
          </w:p>
        </w:tc>
      </w:tr>
      <w:tr w:rsidR="003B1FDD" w:rsidRPr="003B1FDD" w14:paraId="1B65432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2E320"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E7025C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5F6542F0" w14:textId="567FA4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73,167.38 </w:t>
            </w:r>
          </w:p>
        </w:tc>
        <w:tc>
          <w:tcPr>
            <w:tcW w:w="958" w:type="pct"/>
            <w:tcBorders>
              <w:top w:val="nil"/>
              <w:left w:val="nil"/>
              <w:bottom w:val="single" w:sz="4" w:space="0" w:color="000000"/>
              <w:right w:val="single" w:sz="4" w:space="0" w:color="000000"/>
            </w:tcBorders>
            <w:shd w:val="clear" w:color="auto" w:fill="auto"/>
            <w:noWrap/>
            <w:vAlign w:val="bottom"/>
            <w:hideMark/>
          </w:tcPr>
          <w:p w14:paraId="4AC5EBB2" w14:textId="1C4284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EFE4D5" w14:textId="5AA862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F2A78B2" w14:textId="146761E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69,167.38 </w:t>
            </w:r>
          </w:p>
        </w:tc>
      </w:tr>
      <w:tr w:rsidR="003B1FDD" w:rsidRPr="003B1FDD" w14:paraId="1B631C9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DAD4C"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B7E01B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5C13CF45" w14:textId="715A12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638,334.35 </w:t>
            </w:r>
          </w:p>
        </w:tc>
        <w:tc>
          <w:tcPr>
            <w:tcW w:w="958" w:type="pct"/>
            <w:tcBorders>
              <w:top w:val="nil"/>
              <w:left w:val="nil"/>
              <w:bottom w:val="single" w:sz="4" w:space="0" w:color="000000"/>
              <w:right w:val="single" w:sz="4" w:space="0" w:color="000000"/>
            </w:tcBorders>
            <w:shd w:val="clear" w:color="auto" w:fill="auto"/>
            <w:noWrap/>
            <w:vAlign w:val="bottom"/>
            <w:hideMark/>
          </w:tcPr>
          <w:p w14:paraId="7F038086" w14:textId="5E5D2A3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44669B8D" w14:textId="6C4420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2F6A4844" w14:textId="23B8CC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012,588.35 </w:t>
            </w:r>
          </w:p>
        </w:tc>
      </w:tr>
      <w:tr w:rsidR="003B1FDD" w:rsidRPr="003B1FDD" w14:paraId="553E2D3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C960F"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925A90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44D304E8" w14:textId="6FAB42F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2,173.24 </w:t>
            </w:r>
          </w:p>
        </w:tc>
        <w:tc>
          <w:tcPr>
            <w:tcW w:w="958" w:type="pct"/>
            <w:tcBorders>
              <w:top w:val="nil"/>
              <w:left w:val="nil"/>
              <w:bottom w:val="single" w:sz="4" w:space="0" w:color="000000"/>
              <w:right w:val="single" w:sz="4" w:space="0" w:color="000000"/>
            </w:tcBorders>
            <w:shd w:val="clear" w:color="auto" w:fill="auto"/>
            <w:noWrap/>
            <w:vAlign w:val="bottom"/>
            <w:hideMark/>
          </w:tcPr>
          <w:p w14:paraId="6E70000F" w14:textId="691ED4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59BF401A" w14:textId="375533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AFAA4" w14:textId="0C7732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66,028.24 </w:t>
            </w:r>
          </w:p>
        </w:tc>
      </w:tr>
      <w:tr w:rsidR="003B1FDD" w:rsidRPr="003B1FDD" w14:paraId="2988921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93CF8"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384D37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49B0EF6B" w14:textId="7EB2212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3,132.58 </w:t>
            </w:r>
          </w:p>
        </w:tc>
        <w:tc>
          <w:tcPr>
            <w:tcW w:w="958" w:type="pct"/>
            <w:tcBorders>
              <w:top w:val="nil"/>
              <w:left w:val="nil"/>
              <w:bottom w:val="single" w:sz="4" w:space="0" w:color="000000"/>
              <w:right w:val="single" w:sz="4" w:space="0" w:color="000000"/>
            </w:tcBorders>
            <w:shd w:val="clear" w:color="auto" w:fill="auto"/>
            <w:noWrap/>
            <w:vAlign w:val="bottom"/>
            <w:hideMark/>
          </w:tcPr>
          <w:p w14:paraId="23DDB377" w14:textId="45B8FF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A9CAC" w14:textId="20EF13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92E0D" w14:textId="656104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3,132.58 </w:t>
            </w:r>
          </w:p>
        </w:tc>
      </w:tr>
      <w:tr w:rsidR="003B1FDD" w:rsidRPr="003B1FDD" w14:paraId="6C1D062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8A536"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EC6FF4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533D2262" w14:textId="4AC2B9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8,656.00 </w:t>
            </w:r>
          </w:p>
        </w:tc>
        <w:tc>
          <w:tcPr>
            <w:tcW w:w="958" w:type="pct"/>
            <w:tcBorders>
              <w:top w:val="nil"/>
              <w:left w:val="nil"/>
              <w:bottom w:val="single" w:sz="4" w:space="0" w:color="000000"/>
              <w:right w:val="single" w:sz="4" w:space="0" w:color="000000"/>
            </w:tcBorders>
            <w:shd w:val="clear" w:color="auto" w:fill="auto"/>
            <w:noWrap/>
            <w:vAlign w:val="bottom"/>
            <w:hideMark/>
          </w:tcPr>
          <w:p w14:paraId="6B5CFBA4" w14:textId="3597ADA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2EADF3" w14:textId="5978E0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D4285B" w14:textId="24B2646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8,656.00 </w:t>
            </w:r>
          </w:p>
        </w:tc>
      </w:tr>
      <w:tr w:rsidR="003B1FDD" w:rsidRPr="003B1FDD" w14:paraId="3A454CD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29B07"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823BA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28383769" w14:textId="13D6D5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070,397.20 </w:t>
            </w:r>
          </w:p>
        </w:tc>
        <w:tc>
          <w:tcPr>
            <w:tcW w:w="958" w:type="pct"/>
            <w:tcBorders>
              <w:top w:val="nil"/>
              <w:left w:val="nil"/>
              <w:bottom w:val="single" w:sz="4" w:space="0" w:color="000000"/>
              <w:right w:val="single" w:sz="4" w:space="0" w:color="000000"/>
            </w:tcBorders>
            <w:shd w:val="clear" w:color="auto" w:fill="auto"/>
            <w:noWrap/>
            <w:vAlign w:val="bottom"/>
            <w:hideMark/>
          </w:tcPr>
          <w:p w14:paraId="0FB28FA3" w14:textId="27A26B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D278C" w14:textId="5A0D80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22FCB3" w14:textId="244F8A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070,397.20 </w:t>
            </w:r>
          </w:p>
        </w:tc>
      </w:tr>
      <w:tr w:rsidR="003B1FDD" w:rsidRPr="003B1FDD" w14:paraId="47D0044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2EBCB"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83C89F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45866E13" w14:textId="49D586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442,977.18 </w:t>
            </w:r>
          </w:p>
        </w:tc>
        <w:tc>
          <w:tcPr>
            <w:tcW w:w="958" w:type="pct"/>
            <w:tcBorders>
              <w:top w:val="nil"/>
              <w:left w:val="nil"/>
              <w:bottom w:val="single" w:sz="4" w:space="0" w:color="000000"/>
              <w:right w:val="single" w:sz="4" w:space="0" w:color="000000"/>
            </w:tcBorders>
            <w:shd w:val="clear" w:color="auto" w:fill="auto"/>
            <w:noWrap/>
            <w:vAlign w:val="bottom"/>
            <w:hideMark/>
          </w:tcPr>
          <w:p w14:paraId="5139AD89" w14:textId="5CE839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34A6B" w14:textId="79C172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0AC90E" w14:textId="55664B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442,977.18 </w:t>
            </w:r>
          </w:p>
        </w:tc>
      </w:tr>
      <w:tr w:rsidR="003B1FDD" w:rsidRPr="003B1FDD" w14:paraId="3B686B7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15B6F"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05D6EE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4B74ECAF" w14:textId="57065DA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61,696.50 </w:t>
            </w:r>
          </w:p>
        </w:tc>
        <w:tc>
          <w:tcPr>
            <w:tcW w:w="958" w:type="pct"/>
            <w:tcBorders>
              <w:top w:val="nil"/>
              <w:left w:val="nil"/>
              <w:bottom w:val="single" w:sz="4" w:space="0" w:color="000000"/>
              <w:right w:val="single" w:sz="4" w:space="0" w:color="000000"/>
            </w:tcBorders>
            <w:shd w:val="clear" w:color="auto" w:fill="auto"/>
            <w:noWrap/>
            <w:vAlign w:val="bottom"/>
            <w:hideMark/>
          </w:tcPr>
          <w:p w14:paraId="5FA8E225" w14:textId="015238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F886D9" w14:textId="2CA8BF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5A11C5" w14:textId="4A5577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61,696.50 </w:t>
            </w:r>
          </w:p>
        </w:tc>
      </w:tr>
      <w:tr w:rsidR="003B1FDD" w:rsidRPr="003B1FDD" w14:paraId="55E693C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E7C5C"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B2592A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1B77606B" w14:textId="08FCA1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4DBA9D3F" w14:textId="24CFED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2F5275" w14:textId="1FA171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7AFA71" w14:textId="75405D8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119,686.28 </w:t>
            </w:r>
          </w:p>
        </w:tc>
      </w:tr>
      <w:tr w:rsidR="003B1FDD" w:rsidRPr="003B1FDD" w14:paraId="2AD6126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FDACA"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039324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4D4A9ECA" w14:textId="080DD0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9,140.40 </w:t>
            </w:r>
          </w:p>
        </w:tc>
        <w:tc>
          <w:tcPr>
            <w:tcW w:w="958" w:type="pct"/>
            <w:tcBorders>
              <w:top w:val="nil"/>
              <w:left w:val="nil"/>
              <w:bottom w:val="single" w:sz="4" w:space="0" w:color="000000"/>
              <w:right w:val="single" w:sz="4" w:space="0" w:color="000000"/>
            </w:tcBorders>
            <w:shd w:val="clear" w:color="auto" w:fill="auto"/>
            <w:noWrap/>
            <w:vAlign w:val="bottom"/>
            <w:hideMark/>
          </w:tcPr>
          <w:p w14:paraId="42BA92C9" w14:textId="0DDAAF8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DF5F9" w14:textId="2A7EFC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219D6" w14:textId="74BA1C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9,140.40 </w:t>
            </w:r>
          </w:p>
        </w:tc>
      </w:tr>
      <w:tr w:rsidR="003B1FDD" w:rsidRPr="003B1FDD" w14:paraId="35321BC3"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8D4705"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53EA74D7" w14:textId="0F8BDCD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9,237,56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649136D7" w14:textId="2E5D7FC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1F1D509" w14:textId="19B8865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5868892" w14:textId="5BD75CA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9,237,569.63 </w:t>
            </w:r>
          </w:p>
        </w:tc>
      </w:tr>
      <w:tr w:rsidR="003B1FDD" w:rsidRPr="003B1FDD" w14:paraId="4E7F4D2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FCFB2"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CAFC0E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1D88EEBC" w14:textId="071C29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4,162.16 </w:t>
            </w:r>
          </w:p>
        </w:tc>
        <w:tc>
          <w:tcPr>
            <w:tcW w:w="958" w:type="pct"/>
            <w:tcBorders>
              <w:top w:val="nil"/>
              <w:left w:val="nil"/>
              <w:bottom w:val="single" w:sz="4" w:space="0" w:color="000000"/>
              <w:right w:val="single" w:sz="4" w:space="0" w:color="000000"/>
            </w:tcBorders>
            <w:shd w:val="clear" w:color="auto" w:fill="auto"/>
            <w:noWrap/>
            <w:vAlign w:val="bottom"/>
            <w:hideMark/>
          </w:tcPr>
          <w:p w14:paraId="293B6356" w14:textId="54E433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EA731" w14:textId="5FBE31F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0F18B" w14:textId="244FA6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4,162.16 </w:t>
            </w:r>
          </w:p>
        </w:tc>
      </w:tr>
      <w:tr w:rsidR="003B1FDD" w:rsidRPr="003B1FDD" w14:paraId="4742593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04523"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F29136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45D9248A" w14:textId="277019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365B93BB" w14:textId="0E70103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F3F5A" w14:textId="10C16F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E5867" w14:textId="2E9E86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52,371.21 </w:t>
            </w:r>
          </w:p>
        </w:tc>
      </w:tr>
      <w:tr w:rsidR="003B1FDD" w:rsidRPr="003B1FDD" w14:paraId="262FCD5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62957"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54CC09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6C84BCAA" w14:textId="59C718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6,264.25 </w:t>
            </w:r>
          </w:p>
        </w:tc>
        <w:tc>
          <w:tcPr>
            <w:tcW w:w="958" w:type="pct"/>
            <w:tcBorders>
              <w:top w:val="nil"/>
              <w:left w:val="nil"/>
              <w:bottom w:val="single" w:sz="4" w:space="0" w:color="000000"/>
              <w:right w:val="single" w:sz="4" w:space="0" w:color="000000"/>
            </w:tcBorders>
            <w:shd w:val="clear" w:color="auto" w:fill="auto"/>
            <w:noWrap/>
            <w:vAlign w:val="bottom"/>
            <w:hideMark/>
          </w:tcPr>
          <w:p w14:paraId="3B46A9DD" w14:textId="4B273F8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EF508A" w14:textId="3BB490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17C07" w14:textId="013CCDD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6,264.25 </w:t>
            </w:r>
          </w:p>
        </w:tc>
      </w:tr>
      <w:tr w:rsidR="003B1FDD" w:rsidRPr="003B1FDD" w14:paraId="526B9D6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66B2A"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CA9DFD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0BFCC35A" w14:textId="0F44B7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0,654.84 </w:t>
            </w:r>
          </w:p>
        </w:tc>
        <w:tc>
          <w:tcPr>
            <w:tcW w:w="958" w:type="pct"/>
            <w:tcBorders>
              <w:top w:val="nil"/>
              <w:left w:val="nil"/>
              <w:bottom w:val="single" w:sz="4" w:space="0" w:color="000000"/>
              <w:right w:val="single" w:sz="4" w:space="0" w:color="000000"/>
            </w:tcBorders>
            <w:shd w:val="clear" w:color="auto" w:fill="auto"/>
            <w:noWrap/>
            <w:vAlign w:val="bottom"/>
            <w:hideMark/>
          </w:tcPr>
          <w:p w14:paraId="7ADF066B" w14:textId="76C04D0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0635F3" w14:textId="3133D31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08783" w14:textId="38ED44A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0,654.84 </w:t>
            </w:r>
          </w:p>
        </w:tc>
      </w:tr>
      <w:tr w:rsidR="003B1FDD" w:rsidRPr="003B1FDD" w14:paraId="240D65B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373EF"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F034BA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5C7AF9FF" w14:textId="64B5EB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3,187.18 </w:t>
            </w:r>
          </w:p>
        </w:tc>
        <w:tc>
          <w:tcPr>
            <w:tcW w:w="958" w:type="pct"/>
            <w:tcBorders>
              <w:top w:val="nil"/>
              <w:left w:val="nil"/>
              <w:bottom w:val="single" w:sz="4" w:space="0" w:color="000000"/>
              <w:right w:val="single" w:sz="4" w:space="0" w:color="000000"/>
            </w:tcBorders>
            <w:shd w:val="clear" w:color="auto" w:fill="auto"/>
            <w:noWrap/>
            <w:vAlign w:val="bottom"/>
            <w:hideMark/>
          </w:tcPr>
          <w:p w14:paraId="74D596C8" w14:textId="51607D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66D1E" w14:textId="48B8B2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94F87B" w14:textId="627478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3,187.18 </w:t>
            </w:r>
          </w:p>
        </w:tc>
      </w:tr>
      <w:tr w:rsidR="003B1FDD" w:rsidRPr="003B1FDD" w14:paraId="640C0E1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031D6E"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F8CCE8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37DC6C36" w14:textId="32BCC0A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48,144.00 </w:t>
            </w:r>
          </w:p>
        </w:tc>
        <w:tc>
          <w:tcPr>
            <w:tcW w:w="958" w:type="pct"/>
            <w:tcBorders>
              <w:top w:val="nil"/>
              <w:left w:val="nil"/>
              <w:bottom w:val="single" w:sz="4" w:space="0" w:color="000000"/>
              <w:right w:val="single" w:sz="4" w:space="0" w:color="000000"/>
            </w:tcBorders>
            <w:shd w:val="clear" w:color="auto" w:fill="auto"/>
            <w:noWrap/>
            <w:vAlign w:val="bottom"/>
            <w:hideMark/>
          </w:tcPr>
          <w:p w14:paraId="1E30128F" w14:textId="1E5FA6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44C19B" w14:textId="0164B6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C41FFE" w14:textId="075904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48,144.00 </w:t>
            </w:r>
          </w:p>
        </w:tc>
      </w:tr>
      <w:tr w:rsidR="003B1FDD" w:rsidRPr="003B1FDD" w14:paraId="2474A5E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578C0"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47622E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0326113A" w14:textId="200F9AB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201,968.63 </w:t>
            </w:r>
          </w:p>
        </w:tc>
        <w:tc>
          <w:tcPr>
            <w:tcW w:w="958" w:type="pct"/>
            <w:tcBorders>
              <w:top w:val="nil"/>
              <w:left w:val="nil"/>
              <w:bottom w:val="single" w:sz="4" w:space="0" w:color="000000"/>
              <w:right w:val="single" w:sz="4" w:space="0" w:color="000000"/>
            </w:tcBorders>
            <w:shd w:val="clear" w:color="auto" w:fill="auto"/>
            <w:noWrap/>
            <w:vAlign w:val="bottom"/>
            <w:hideMark/>
          </w:tcPr>
          <w:p w14:paraId="666F839B" w14:textId="605F2C2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8D196" w14:textId="46FE294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D5722" w14:textId="1475B3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201,968.63 </w:t>
            </w:r>
          </w:p>
        </w:tc>
      </w:tr>
      <w:tr w:rsidR="003B1FDD" w:rsidRPr="003B1FDD" w14:paraId="095F6A8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DF7CC"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4E8154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0684A879" w14:textId="6D930B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20,494.68 </w:t>
            </w:r>
          </w:p>
        </w:tc>
        <w:tc>
          <w:tcPr>
            <w:tcW w:w="958" w:type="pct"/>
            <w:tcBorders>
              <w:top w:val="nil"/>
              <w:left w:val="nil"/>
              <w:bottom w:val="single" w:sz="4" w:space="0" w:color="000000"/>
              <w:right w:val="single" w:sz="4" w:space="0" w:color="000000"/>
            </w:tcBorders>
            <w:shd w:val="clear" w:color="auto" w:fill="auto"/>
            <w:noWrap/>
            <w:vAlign w:val="bottom"/>
            <w:hideMark/>
          </w:tcPr>
          <w:p w14:paraId="2A3FEA9F" w14:textId="49786F9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18A63B" w14:textId="390400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AE28C8" w14:textId="036F68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20,494.68 </w:t>
            </w:r>
          </w:p>
        </w:tc>
      </w:tr>
      <w:tr w:rsidR="003B1FDD" w:rsidRPr="003B1FDD" w14:paraId="614A585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86B022"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61FE23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50354379" w14:textId="46118EF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11,695.00 </w:t>
            </w:r>
          </w:p>
        </w:tc>
        <w:tc>
          <w:tcPr>
            <w:tcW w:w="958" w:type="pct"/>
            <w:tcBorders>
              <w:top w:val="nil"/>
              <w:left w:val="nil"/>
              <w:bottom w:val="single" w:sz="4" w:space="0" w:color="000000"/>
              <w:right w:val="single" w:sz="4" w:space="0" w:color="000000"/>
            </w:tcBorders>
            <w:shd w:val="clear" w:color="auto" w:fill="auto"/>
            <w:noWrap/>
            <w:vAlign w:val="bottom"/>
            <w:hideMark/>
          </w:tcPr>
          <w:p w14:paraId="266A5259" w14:textId="08BEA0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E5EE8E" w14:textId="53E5B5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FDAFB4" w14:textId="7A7F634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11,695.00 </w:t>
            </w:r>
          </w:p>
        </w:tc>
      </w:tr>
      <w:tr w:rsidR="003B1FDD" w:rsidRPr="003B1FDD" w14:paraId="1E7C0A9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CEF07"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2DADA6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00FA5D3F" w14:textId="21CA4271"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1FD7DE9B" w14:textId="7393905F"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78393F0" w14:textId="1519EE02"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DCF22EF" w14:textId="481E37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7,427.68 </w:t>
            </w:r>
          </w:p>
        </w:tc>
      </w:tr>
      <w:tr w:rsidR="003B1FDD" w:rsidRPr="003B1FDD" w14:paraId="5863624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ED537"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93665B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26E8E2F1" w14:textId="3BAB4F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51,200.00 </w:t>
            </w:r>
          </w:p>
        </w:tc>
        <w:tc>
          <w:tcPr>
            <w:tcW w:w="958" w:type="pct"/>
            <w:tcBorders>
              <w:top w:val="nil"/>
              <w:left w:val="nil"/>
              <w:bottom w:val="single" w:sz="4" w:space="0" w:color="000000"/>
              <w:right w:val="single" w:sz="4" w:space="0" w:color="000000"/>
            </w:tcBorders>
            <w:shd w:val="clear" w:color="auto" w:fill="auto"/>
            <w:noWrap/>
            <w:vAlign w:val="bottom"/>
            <w:hideMark/>
          </w:tcPr>
          <w:p w14:paraId="4F56F9A3" w14:textId="680B49E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B3C3FF" w14:textId="3493A6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72E90D" w14:textId="55AE62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51,200.00 </w:t>
            </w:r>
          </w:p>
        </w:tc>
      </w:tr>
      <w:tr w:rsidR="003B1FDD" w:rsidRPr="003B1FDD" w14:paraId="48615014"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BE0D5D"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5113A53E" w14:textId="50EAEA7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4,236,909.23 </w:t>
            </w:r>
          </w:p>
        </w:tc>
        <w:tc>
          <w:tcPr>
            <w:tcW w:w="958" w:type="pct"/>
            <w:tcBorders>
              <w:top w:val="nil"/>
              <w:left w:val="nil"/>
              <w:bottom w:val="single" w:sz="4" w:space="0" w:color="000000"/>
              <w:right w:val="single" w:sz="4" w:space="0" w:color="000000"/>
            </w:tcBorders>
            <w:shd w:val="clear" w:color="D8D8D8" w:fill="D8D8D8"/>
            <w:noWrap/>
            <w:vAlign w:val="bottom"/>
            <w:hideMark/>
          </w:tcPr>
          <w:p w14:paraId="79B70A1F" w14:textId="5AB7EB5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E0C35DA" w14:textId="1424805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57AF04B" w14:textId="47590F8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4,236,909.23 </w:t>
            </w:r>
          </w:p>
        </w:tc>
      </w:tr>
      <w:tr w:rsidR="003B1FDD" w:rsidRPr="003B1FDD" w14:paraId="0F399AB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9D92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41C3E0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6A84675C" w14:textId="0E5F95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03,477.44 </w:t>
            </w:r>
          </w:p>
        </w:tc>
        <w:tc>
          <w:tcPr>
            <w:tcW w:w="958" w:type="pct"/>
            <w:tcBorders>
              <w:top w:val="nil"/>
              <w:left w:val="nil"/>
              <w:bottom w:val="single" w:sz="4" w:space="0" w:color="000000"/>
              <w:right w:val="single" w:sz="4" w:space="0" w:color="000000"/>
            </w:tcBorders>
            <w:shd w:val="clear" w:color="auto" w:fill="auto"/>
            <w:noWrap/>
            <w:vAlign w:val="bottom"/>
            <w:hideMark/>
          </w:tcPr>
          <w:p w14:paraId="747E25EF" w14:textId="2D656F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824926" w14:textId="00F829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CEC13" w14:textId="5AA89B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03,477.44 </w:t>
            </w:r>
          </w:p>
        </w:tc>
      </w:tr>
      <w:tr w:rsidR="003B1FDD" w:rsidRPr="003B1FDD" w14:paraId="32EDE72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194E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1EB539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1BF3901E" w14:textId="2E6229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43,273.36 </w:t>
            </w:r>
          </w:p>
        </w:tc>
        <w:tc>
          <w:tcPr>
            <w:tcW w:w="958" w:type="pct"/>
            <w:tcBorders>
              <w:top w:val="nil"/>
              <w:left w:val="nil"/>
              <w:bottom w:val="single" w:sz="4" w:space="0" w:color="000000"/>
              <w:right w:val="single" w:sz="4" w:space="0" w:color="000000"/>
            </w:tcBorders>
            <w:shd w:val="clear" w:color="auto" w:fill="auto"/>
            <w:noWrap/>
            <w:vAlign w:val="bottom"/>
            <w:hideMark/>
          </w:tcPr>
          <w:p w14:paraId="69EC9FD2" w14:textId="491943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BC1BB9" w14:textId="234B49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805948" w14:textId="3576FB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43,273.36 </w:t>
            </w:r>
          </w:p>
        </w:tc>
      </w:tr>
      <w:tr w:rsidR="003B1FDD" w:rsidRPr="003B1FDD" w14:paraId="0BDA5EF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9FF1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F4BDE1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5C94C065" w14:textId="1F90B69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70,209.84 </w:t>
            </w:r>
          </w:p>
        </w:tc>
        <w:tc>
          <w:tcPr>
            <w:tcW w:w="958" w:type="pct"/>
            <w:tcBorders>
              <w:top w:val="nil"/>
              <w:left w:val="nil"/>
              <w:bottom w:val="single" w:sz="4" w:space="0" w:color="000000"/>
              <w:right w:val="single" w:sz="4" w:space="0" w:color="000000"/>
            </w:tcBorders>
            <w:shd w:val="clear" w:color="auto" w:fill="auto"/>
            <w:noWrap/>
            <w:vAlign w:val="bottom"/>
            <w:hideMark/>
          </w:tcPr>
          <w:p w14:paraId="51A5D5EE" w14:textId="4EF118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CF33C" w14:textId="39DF13E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C3498" w14:textId="077D353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70,209.84 </w:t>
            </w:r>
          </w:p>
        </w:tc>
      </w:tr>
      <w:tr w:rsidR="003B1FDD" w:rsidRPr="003B1FDD" w14:paraId="3D5193B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B23D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619F83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1D5365E4" w14:textId="207D4C3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195,522.86 </w:t>
            </w:r>
          </w:p>
        </w:tc>
        <w:tc>
          <w:tcPr>
            <w:tcW w:w="958" w:type="pct"/>
            <w:tcBorders>
              <w:top w:val="nil"/>
              <w:left w:val="nil"/>
              <w:bottom w:val="single" w:sz="4" w:space="0" w:color="000000"/>
              <w:right w:val="single" w:sz="4" w:space="0" w:color="000000"/>
            </w:tcBorders>
            <w:shd w:val="clear" w:color="auto" w:fill="auto"/>
            <w:noWrap/>
            <w:vAlign w:val="bottom"/>
            <w:hideMark/>
          </w:tcPr>
          <w:p w14:paraId="2378997F" w14:textId="6D211A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A5636B" w14:textId="6B7D5F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3E83F" w14:textId="7D705D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195,522.86 </w:t>
            </w:r>
          </w:p>
        </w:tc>
      </w:tr>
      <w:tr w:rsidR="003B1FDD" w:rsidRPr="003B1FDD" w14:paraId="11F8F34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C198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88D737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15947C06" w14:textId="54DEA4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48,269.08 </w:t>
            </w:r>
          </w:p>
        </w:tc>
        <w:tc>
          <w:tcPr>
            <w:tcW w:w="958" w:type="pct"/>
            <w:tcBorders>
              <w:top w:val="nil"/>
              <w:left w:val="nil"/>
              <w:bottom w:val="single" w:sz="4" w:space="0" w:color="000000"/>
              <w:right w:val="single" w:sz="4" w:space="0" w:color="000000"/>
            </w:tcBorders>
            <w:shd w:val="clear" w:color="auto" w:fill="auto"/>
            <w:noWrap/>
            <w:vAlign w:val="bottom"/>
            <w:hideMark/>
          </w:tcPr>
          <w:p w14:paraId="7C669E16" w14:textId="1667954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CB9CC5" w14:textId="1F405B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9DEE6" w14:textId="355878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48,269.08 </w:t>
            </w:r>
          </w:p>
        </w:tc>
      </w:tr>
      <w:tr w:rsidR="003B1FDD" w:rsidRPr="003B1FDD" w14:paraId="66D67CE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9967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2E9C3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202ABD6C" w14:textId="486DC18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27,897.34 </w:t>
            </w:r>
          </w:p>
        </w:tc>
        <w:tc>
          <w:tcPr>
            <w:tcW w:w="958" w:type="pct"/>
            <w:tcBorders>
              <w:top w:val="nil"/>
              <w:left w:val="nil"/>
              <w:bottom w:val="single" w:sz="4" w:space="0" w:color="000000"/>
              <w:right w:val="single" w:sz="4" w:space="0" w:color="000000"/>
            </w:tcBorders>
            <w:shd w:val="clear" w:color="auto" w:fill="auto"/>
            <w:noWrap/>
            <w:vAlign w:val="bottom"/>
            <w:hideMark/>
          </w:tcPr>
          <w:p w14:paraId="22B1A5DD" w14:textId="270A27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34C9A8" w14:textId="07E625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28F89D" w14:textId="6EB000B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27,897.34 </w:t>
            </w:r>
          </w:p>
        </w:tc>
      </w:tr>
      <w:tr w:rsidR="003B1FDD" w:rsidRPr="003B1FDD" w14:paraId="1E23B1A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3341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D712AD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398582ED" w14:textId="137D233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693,329.16 </w:t>
            </w:r>
          </w:p>
        </w:tc>
        <w:tc>
          <w:tcPr>
            <w:tcW w:w="958" w:type="pct"/>
            <w:tcBorders>
              <w:top w:val="nil"/>
              <w:left w:val="nil"/>
              <w:bottom w:val="single" w:sz="4" w:space="0" w:color="000000"/>
              <w:right w:val="single" w:sz="4" w:space="0" w:color="000000"/>
            </w:tcBorders>
            <w:shd w:val="clear" w:color="auto" w:fill="auto"/>
            <w:noWrap/>
            <w:vAlign w:val="bottom"/>
            <w:hideMark/>
          </w:tcPr>
          <w:p w14:paraId="51FC8B7F" w14:textId="43D9AE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807953" w14:textId="7E2BD4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B5E76" w14:textId="44E2F7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693,329.16 </w:t>
            </w:r>
          </w:p>
        </w:tc>
      </w:tr>
      <w:tr w:rsidR="003B1FDD" w:rsidRPr="003B1FDD" w14:paraId="1CAAB54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2426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6997BB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492C450B" w14:textId="3F388F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754,930.15 </w:t>
            </w:r>
          </w:p>
        </w:tc>
        <w:tc>
          <w:tcPr>
            <w:tcW w:w="958" w:type="pct"/>
            <w:tcBorders>
              <w:top w:val="nil"/>
              <w:left w:val="nil"/>
              <w:bottom w:val="single" w:sz="4" w:space="0" w:color="000000"/>
              <w:right w:val="single" w:sz="4" w:space="0" w:color="000000"/>
            </w:tcBorders>
            <w:shd w:val="clear" w:color="auto" w:fill="auto"/>
            <w:noWrap/>
            <w:vAlign w:val="bottom"/>
            <w:hideMark/>
          </w:tcPr>
          <w:p w14:paraId="426192DC" w14:textId="0A9B21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4BCFEC" w14:textId="4D5300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46DF2" w14:textId="3039E28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754,930.15 </w:t>
            </w:r>
          </w:p>
        </w:tc>
      </w:tr>
      <w:tr w:rsidR="003B1FDD" w:rsidRPr="003B1FDD" w14:paraId="4DA1AE02"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F85E5F"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62494198" w14:textId="74C55DE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5,576,522.26 </w:t>
            </w:r>
          </w:p>
        </w:tc>
        <w:tc>
          <w:tcPr>
            <w:tcW w:w="958" w:type="pct"/>
            <w:tcBorders>
              <w:top w:val="nil"/>
              <w:left w:val="nil"/>
              <w:bottom w:val="single" w:sz="4" w:space="0" w:color="000000"/>
              <w:right w:val="single" w:sz="4" w:space="0" w:color="000000"/>
            </w:tcBorders>
            <w:shd w:val="clear" w:color="D8D8D8" w:fill="D8D8D8"/>
            <w:noWrap/>
            <w:vAlign w:val="bottom"/>
            <w:hideMark/>
          </w:tcPr>
          <w:p w14:paraId="2F665151" w14:textId="0FC490B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34A55E3" w14:textId="1079DC4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5CDA78D" w14:textId="1CDDCA8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5,576,522.26 </w:t>
            </w:r>
          </w:p>
        </w:tc>
      </w:tr>
      <w:tr w:rsidR="003B1FDD" w:rsidRPr="003B1FDD" w14:paraId="60D1C5F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9D4EC7"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3E4102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5F4C2BD6" w14:textId="26A494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9,833.60 </w:t>
            </w:r>
          </w:p>
        </w:tc>
        <w:tc>
          <w:tcPr>
            <w:tcW w:w="958" w:type="pct"/>
            <w:tcBorders>
              <w:top w:val="nil"/>
              <w:left w:val="nil"/>
              <w:bottom w:val="single" w:sz="4" w:space="0" w:color="000000"/>
              <w:right w:val="single" w:sz="4" w:space="0" w:color="000000"/>
            </w:tcBorders>
            <w:shd w:val="clear" w:color="auto" w:fill="auto"/>
            <w:noWrap/>
            <w:vAlign w:val="bottom"/>
            <w:hideMark/>
          </w:tcPr>
          <w:p w14:paraId="083AAD20" w14:textId="449D83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06C2E" w14:textId="43A4828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130C75" w14:textId="3DE459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9,833.60 </w:t>
            </w:r>
          </w:p>
        </w:tc>
      </w:tr>
      <w:tr w:rsidR="003B1FDD" w:rsidRPr="003B1FDD" w14:paraId="3120D8C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53A72"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FC028D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69EAA800" w14:textId="1B35E88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77,152.40 </w:t>
            </w:r>
          </w:p>
        </w:tc>
        <w:tc>
          <w:tcPr>
            <w:tcW w:w="958" w:type="pct"/>
            <w:tcBorders>
              <w:top w:val="nil"/>
              <w:left w:val="nil"/>
              <w:bottom w:val="single" w:sz="4" w:space="0" w:color="000000"/>
              <w:right w:val="single" w:sz="4" w:space="0" w:color="000000"/>
            </w:tcBorders>
            <w:shd w:val="clear" w:color="auto" w:fill="auto"/>
            <w:noWrap/>
            <w:vAlign w:val="bottom"/>
            <w:hideMark/>
          </w:tcPr>
          <w:p w14:paraId="6A3BEC2D" w14:textId="0A46DA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E074EF" w14:textId="37C52DD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F2AE99" w14:textId="7A0E34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77,152.40 </w:t>
            </w:r>
          </w:p>
        </w:tc>
      </w:tr>
      <w:tr w:rsidR="003B1FDD" w:rsidRPr="003B1FDD" w14:paraId="30E7FBD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94925"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EE7FE2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350D5B8F" w14:textId="0A5930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5,592.00 </w:t>
            </w:r>
          </w:p>
        </w:tc>
        <w:tc>
          <w:tcPr>
            <w:tcW w:w="958" w:type="pct"/>
            <w:tcBorders>
              <w:top w:val="nil"/>
              <w:left w:val="nil"/>
              <w:bottom w:val="single" w:sz="4" w:space="0" w:color="000000"/>
              <w:right w:val="single" w:sz="4" w:space="0" w:color="000000"/>
            </w:tcBorders>
            <w:shd w:val="clear" w:color="auto" w:fill="auto"/>
            <w:noWrap/>
            <w:vAlign w:val="bottom"/>
            <w:hideMark/>
          </w:tcPr>
          <w:p w14:paraId="5C7E446E" w14:textId="1806A4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414BD" w14:textId="56DB3C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C7C43" w14:textId="47067E0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5,592.00 </w:t>
            </w:r>
          </w:p>
        </w:tc>
      </w:tr>
      <w:tr w:rsidR="003B1FDD" w:rsidRPr="003B1FDD" w14:paraId="22A2732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B65235"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37C9DE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1EC3BC22" w14:textId="542864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75,826.24 </w:t>
            </w:r>
          </w:p>
        </w:tc>
        <w:tc>
          <w:tcPr>
            <w:tcW w:w="958" w:type="pct"/>
            <w:tcBorders>
              <w:top w:val="nil"/>
              <w:left w:val="nil"/>
              <w:bottom w:val="single" w:sz="4" w:space="0" w:color="000000"/>
              <w:right w:val="single" w:sz="4" w:space="0" w:color="000000"/>
            </w:tcBorders>
            <w:shd w:val="clear" w:color="auto" w:fill="auto"/>
            <w:noWrap/>
            <w:vAlign w:val="bottom"/>
            <w:hideMark/>
          </w:tcPr>
          <w:p w14:paraId="561523D1" w14:textId="627185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0BDD00" w14:textId="1F7DB0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9F4D5" w14:textId="79427D0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75,826.24 </w:t>
            </w:r>
          </w:p>
        </w:tc>
      </w:tr>
      <w:tr w:rsidR="003B1FDD" w:rsidRPr="003B1FDD" w14:paraId="62DFEDC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29A9D1"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264854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755AB4A9" w14:textId="7E87BC0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3,980.00 </w:t>
            </w:r>
          </w:p>
        </w:tc>
        <w:tc>
          <w:tcPr>
            <w:tcW w:w="958" w:type="pct"/>
            <w:tcBorders>
              <w:top w:val="nil"/>
              <w:left w:val="nil"/>
              <w:bottom w:val="single" w:sz="4" w:space="0" w:color="000000"/>
              <w:right w:val="single" w:sz="4" w:space="0" w:color="000000"/>
            </w:tcBorders>
            <w:shd w:val="clear" w:color="auto" w:fill="auto"/>
            <w:noWrap/>
            <w:vAlign w:val="bottom"/>
            <w:hideMark/>
          </w:tcPr>
          <w:p w14:paraId="33D1A17E" w14:textId="2E5205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2D4069" w14:textId="200443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0CA342" w14:textId="79106F4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3,980.00 </w:t>
            </w:r>
          </w:p>
        </w:tc>
      </w:tr>
      <w:tr w:rsidR="003B1FDD" w:rsidRPr="003B1FDD" w14:paraId="649A42C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193C1"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E7E304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1A0DD8A0" w14:textId="73A042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43,197.26 </w:t>
            </w:r>
          </w:p>
        </w:tc>
        <w:tc>
          <w:tcPr>
            <w:tcW w:w="958" w:type="pct"/>
            <w:tcBorders>
              <w:top w:val="nil"/>
              <w:left w:val="nil"/>
              <w:bottom w:val="single" w:sz="4" w:space="0" w:color="000000"/>
              <w:right w:val="single" w:sz="4" w:space="0" w:color="000000"/>
            </w:tcBorders>
            <w:shd w:val="clear" w:color="auto" w:fill="auto"/>
            <w:noWrap/>
            <w:vAlign w:val="bottom"/>
            <w:hideMark/>
          </w:tcPr>
          <w:p w14:paraId="203C2FA5" w14:textId="7924CD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FC854A" w14:textId="65ADFC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23223" w14:textId="19BBD3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43,197.26 </w:t>
            </w:r>
          </w:p>
        </w:tc>
      </w:tr>
      <w:tr w:rsidR="003B1FDD" w:rsidRPr="003B1FDD" w14:paraId="1E9CCC1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0B2E0"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EDAE20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5E1E68FB" w14:textId="6D4952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949.20 </w:t>
            </w:r>
          </w:p>
        </w:tc>
        <w:tc>
          <w:tcPr>
            <w:tcW w:w="958" w:type="pct"/>
            <w:tcBorders>
              <w:top w:val="nil"/>
              <w:left w:val="nil"/>
              <w:bottom w:val="single" w:sz="4" w:space="0" w:color="000000"/>
              <w:right w:val="single" w:sz="4" w:space="0" w:color="000000"/>
            </w:tcBorders>
            <w:shd w:val="clear" w:color="auto" w:fill="auto"/>
            <w:noWrap/>
            <w:vAlign w:val="bottom"/>
            <w:hideMark/>
          </w:tcPr>
          <w:p w14:paraId="4FAE4CCF" w14:textId="3021D9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5830E" w14:textId="289F11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19277" w14:textId="550544C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949.20 </w:t>
            </w:r>
          </w:p>
        </w:tc>
      </w:tr>
      <w:tr w:rsidR="003B1FDD" w:rsidRPr="003B1FDD" w14:paraId="04591D8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ED871"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BD2161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75A6E658" w14:textId="637C49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40,606.00 </w:t>
            </w:r>
          </w:p>
        </w:tc>
        <w:tc>
          <w:tcPr>
            <w:tcW w:w="958" w:type="pct"/>
            <w:tcBorders>
              <w:top w:val="nil"/>
              <w:left w:val="nil"/>
              <w:bottom w:val="single" w:sz="4" w:space="0" w:color="000000"/>
              <w:right w:val="single" w:sz="4" w:space="0" w:color="000000"/>
            </w:tcBorders>
            <w:shd w:val="clear" w:color="auto" w:fill="auto"/>
            <w:noWrap/>
            <w:vAlign w:val="bottom"/>
            <w:hideMark/>
          </w:tcPr>
          <w:p w14:paraId="1EDFB2C9" w14:textId="1C7AC2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DA8364" w14:textId="2C43BD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EF59EA" w14:textId="2BDA0D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40,606.00 </w:t>
            </w:r>
          </w:p>
        </w:tc>
      </w:tr>
      <w:tr w:rsidR="003B1FDD" w:rsidRPr="003B1FDD" w14:paraId="236B026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EB4BC"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9F8715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0B2085FA" w14:textId="4F207E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3,385.56 </w:t>
            </w:r>
          </w:p>
        </w:tc>
        <w:tc>
          <w:tcPr>
            <w:tcW w:w="958" w:type="pct"/>
            <w:tcBorders>
              <w:top w:val="nil"/>
              <w:left w:val="nil"/>
              <w:bottom w:val="single" w:sz="4" w:space="0" w:color="000000"/>
              <w:right w:val="single" w:sz="4" w:space="0" w:color="000000"/>
            </w:tcBorders>
            <w:shd w:val="clear" w:color="auto" w:fill="auto"/>
            <w:noWrap/>
            <w:vAlign w:val="bottom"/>
            <w:hideMark/>
          </w:tcPr>
          <w:p w14:paraId="79C06EDB" w14:textId="615E9DF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9B9BF" w14:textId="691E87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7CDB3" w14:textId="56BDD4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3,385.56 </w:t>
            </w:r>
          </w:p>
        </w:tc>
      </w:tr>
      <w:tr w:rsidR="003B1FDD" w:rsidRPr="003B1FDD" w14:paraId="12D80CE9"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48E47E"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lastRenderedPageBreak/>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16729366" w14:textId="2AE8B4A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913,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448D7523" w14:textId="6B71297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1D3ABB1" w14:textId="381C694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06E4EF6" w14:textId="1A5ABDF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913,738.94 </w:t>
            </w:r>
          </w:p>
        </w:tc>
      </w:tr>
      <w:tr w:rsidR="003B1FDD" w:rsidRPr="003B1FDD" w14:paraId="0C7F9E16"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741373"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11ADD38" w14:textId="1B4D183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0EA5A143" w14:textId="2D72651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3283ABF" w14:textId="5FE8B62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6255BA" w14:textId="67A9A95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679,180.94 </w:t>
            </w:r>
          </w:p>
        </w:tc>
      </w:tr>
      <w:tr w:rsidR="003B1FDD" w:rsidRPr="003B1FDD" w14:paraId="3E70C7A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0707C"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B480B4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55E49E05" w14:textId="08D7DF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3E8F04C0" w14:textId="329C82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B618EA" w14:textId="482100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E67058" w14:textId="404DD2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28,750.84 </w:t>
            </w:r>
          </w:p>
        </w:tc>
      </w:tr>
      <w:tr w:rsidR="003B1FDD" w:rsidRPr="003B1FDD" w14:paraId="12A6935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8D3F3"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2D7C92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5B4D8A27" w14:textId="58D1C4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48B9ED08" w14:textId="4D769D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C73735" w14:textId="2E6A5D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DA3ED" w14:textId="582CED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2,012.22 </w:t>
            </w:r>
          </w:p>
        </w:tc>
      </w:tr>
      <w:tr w:rsidR="003B1FDD" w:rsidRPr="003B1FDD" w14:paraId="094A259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02F94"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9DDFD9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14571008" w14:textId="4ED71A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6B0ECBE2" w14:textId="787E34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B09A28" w14:textId="6118DF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16D083" w14:textId="2DE505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9,122.92 </w:t>
            </w:r>
          </w:p>
        </w:tc>
      </w:tr>
      <w:tr w:rsidR="003B1FDD" w:rsidRPr="003B1FDD" w14:paraId="09BA2FF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07F7F"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E78181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7040BBA9" w14:textId="2484E3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7E6C4105" w14:textId="539B9E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75C1F" w14:textId="40C87E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65DC1E" w14:textId="4ABAC4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4,897.50 </w:t>
            </w:r>
          </w:p>
        </w:tc>
      </w:tr>
      <w:tr w:rsidR="003B1FDD" w:rsidRPr="003B1FDD" w14:paraId="6984DBF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F9C28"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5A67A8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7EB8731F" w14:textId="2291B9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05256ECA" w14:textId="1984F2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17FF0C" w14:textId="7971339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A023A9" w14:textId="34E4A8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4,397.46 </w:t>
            </w:r>
          </w:p>
        </w:tc>
      </w:tr>
      <w:tr w:rsidR="003B1FDD" w:rsidRPr="003B1FDD" w14:paraId="737F811D"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F871B2"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5E2E8C02" w14:textId="7DDB01C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ABE1A78" w14:textId="05F2670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A0A3D18" w14:textId="3FE7895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D690D7" w14:textId="4B89D6C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222,000.00 </w:t>
            </w:r>
          </w:p>
        </w:tc>
      </w:tr>
      <w:tr w:rsidR="003B1FDD" w:rsidRPr="003B1FDD" w14:paraId="6E83417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91CC8"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022308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0AAD497F" w14:textId="3EAF05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E9506C" w14:textId="674B9B0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BF1D6B" w14:textId="19240D6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D87813" w14:textId="32DA81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2,000.00 </w:t>
            </w:r>
          </w:p>
        </w:tc>
      </w:tr>
      <w:tr w:rsidR="003B1FDD" w:rsidRPr="003B1FDD" w14:paraId="4F4D3041"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72BCBB"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18BF37C4" w14:textId="6AAEC93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ACB07E8" w14:textId="4B43E52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9FB47D7" w14:textId="5607C5E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FFE6FD" w14:textId="4DF21D6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10,920.00 </w:t>
            </w:r>
          </w:p>
        </w:tc>
      </w:tr>
      <w:tr w:rsidR="003B1FDD" w:rsidRPr="003B1FDD" w14:paraId="4726117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411E3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031977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698DC9B6" w14:textId="74D26C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7F803E81" w14:textId="3D8E00F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EAD093" w14:textId="12A8E2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07F07" w14:textId="0C5213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46.00 </w:t>
            </w:r>
          </w:p>
        </w:tc>
      </w:tr>
      <w:tr w:rsidR="003B1FDD" w:rsidRPr="003B1FDD" w14:paraId="7A91243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9384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771F10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2937D06A" w14:textId="074AEB4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5D43418E" w14:textId="593AC8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6D6A0" w14:textId="3FE345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D4A37F" w14:textId="39B2CB0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68.00 </w:t>
            </w:r>
          </w:p>
        </w:tc>
      </w:tr>
      <w:tr w:rsidR="003B1FDD" w:rsidRPr="003B1FDD" w14:paraId="743C752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72D2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2FCA6B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419450A9" w14:textId="335B85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71E7343D" w14:textId="754382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CC07FD" w14:textId="6F4DD7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5B4A41" w14:textId="46A8F1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46.00 </w:t>
            </w:r>
          </w:p>
        </w:tc>
      </w:tr>
      <w:tr w:rsidR="003B1FDD" w:rsidRPr="003B1FDD" w14:paraId="6C49B23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8502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2D8F94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28DF3F2E" w14:textId="6BE38A1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17879843" w14:textId="503162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E8FFEE" w14:textId="3A448F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F3323" w14:textId="4BE134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46.00 </w:t>
            </w:r>
          </w:p>
        </w:tc>
      </w:tr>
      <w:tr w:rsidR="003B1FDD" w:rsidRPr="003B1FDD" w14:paraId="43DC8AD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69C0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9DDA83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578B2BBB" w14:textId="4FFC24C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11199867" w14:textId="66A112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F85760" w14:textId="1AE068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3CBAF1" w14:textId="20B2DC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46.00 </w:t>
            </w:r>
          </w:p>
        </w:tc>
      </w:tr>
      <w:tr w:rsidR="003B1FDD" w:rsidRPr="003B1FDD" w14:paraId="419A040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6308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4411C5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20E7FE68" w14:textId="5F2D7FE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7F17B159" w14:textId="4F124A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FB8DCE" w14:textId="31E9C8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7BF606" w14:textId="6A2B3D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92.00 </w:t>
            </w:r>
          </w:p>
        </w:tc>
      </w:tr>
      <w:tr w:rsidR="003B1FDD" w:rsidRPr="003B1FDD" w14:paraId="5C1BAA5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9045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54947B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07520357" w14:textId="451BB16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7056E6BC" w14:textId="4C6A28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DEBB19" w14:textId="10B24FA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BC9137" w14:textId="170B5D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76.00 </w:t>
            </w:r>
          </w:p>
        </w:tc>
      </w:tr>
      <w:tr w:rsidR="003B1FDD" w:rsidRPr="003B1FDD" w14:paraId="1BF0EA3C"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63CB9D"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0B871C5B" w14:textId="493FBC6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1,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9578C20" w14:textId="1A028BD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EA782E4" w14:textId="12471D5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B552172" w14:textId="1917152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1,638.00 </w:t>
            </w:r>
          </w:p>
        </w:tc>
      </w:tr>
      <w:tr w:rsidR="003B1FDD" w:rsidRPr="003B1FDD" w14:paraId="1C7740B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6AEC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C7BDDD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06FB2B66" w14:textId="1079C0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38.00 </w:t>
            </w:r>
          </w:p>
        </w:tc>
        <w:tc>
          <w:tcPr>
            <w:tcW w:w="958" w:type="pct"/>
            <w:tcBorders>
              <w:top w:val="nil"/>
              <w:left w:val="nil"/>
              <w:bottom w:val="single" w:sz="4" w:space="0" w:color="000000"/>
              <w:right w:val="single" w:sz="4" w:space="0" w:color="000000"/>
            </w:tcBorders>
            <w:shd w:val="clear" w:color="auto" w:fill="auto"/>
            <w:noWrap/>
            <w:vAlign w:val="bottom"/>
            <w:hideMark/>
          </w:tcPr>
          <w:p w14:paraId="6CBC9FCD" w14:textId="3C6B9B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4B5AB6" w14:textId="58BF3B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3A680" w14:textId="6844C9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38.00 </w:t>
            </w:r>
          </w:p>
        </w:tc>
      </w:tr>
    </w:tbl>
    <w:p w14:paraId="09C4B424" w14:textId="450688BA"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1B94D7" w14:textId="43B36538" w:rsidR="002E303D" w:rsidRPr="00D0702F" w:rsidRDefault="003E4C18" w:rsidP="004F4D27">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89DB90A" w14:textId="3BD2F0D1" w:rsidR="00A961CF" w:rsidRDefault="00A961CF" w:rsidP="00D72392">
      <w:pPr>
        <w:spacing w:after="0" w:line="240" w:lineRule="auto"/>
        <w:contextualSpacing/>
        <w:rPr>
          <w:rFonts w:ascii="Arial" w:eastAsia="Arial" w:hAnsi="Arial" w:cs="Arial"/>
          <w:b/>
          <w:color w:val="002060"/>
          <w:sz w:val="28"/>
          <w:szCs w:val="28"/>
        </w:rPr>
      </w:pPr>
    </w:p>
    <w:p w14:paraId="7D3FF591" w14:textId="07EAD7EA"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0E2DCA0B" w:rsidR="00D72392" w:rsidRPr="00B71E27"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B71E27">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4B4C69">
        <w:rPr>
          <w:rFonts w:ascii="Arial" w:eastAsia="Times New Roman" w:hAnsi="Arial" w:cs="Arial"/>
          <w:b/>
          <w:sz w:val="24"/>
          <w:szCs w:val="24"/>
          <w:lang w:val="en-US" w:eastAsia="en-US"/>
        </w:rPr>
        <w:t>₱</w:t>
      </w:r>
      <w:r w:rsidR="00AB536C" w:rsidRPr="004B4C69">
        <w:rPr>
          <w:rFonts w:ascii="Arial" w:eastAsia="Times New Roman" w:hAnsi="Arial" w:cs="Arial"/>
          <w:b/>
          <w:bCs/>
          <w:sz w:val="24"/>
          <w:szCs w:val="24"/>
          <w:lang w:eastAsia="en-US"/>
        </w:rPr>
        <w:t xml:space="preserve">1,125,926,560.34 </w:t>
      </w:r>
      <w:r w:rsidRPr="00B71E27">
        <w:rPr>
          <w:rFonts w:ascii="Arial" w:eastAsia="Times New Roman" w:hAnsi="Arial" w:cs="Arial"/>
          <w:sz w:val="24"/>
          <w:szCs w:val="24"/>
          <w:lang w:val="en-US" w:eastAsia="en-US"/>
        </w:rPr>
        <w:t>with breakdown as follows (see Table 2):</w:t>
      </w:r>
    </w:p>
    <w:p w14:paraId="7694EE86" w14:textId="77777777" w:rsidR="00D72392" w:rsidRPr="00B71E27"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andby Funds</w:t>
      </w:r>
    </w:p>
    <w:p w14:paraId="7C1E1C78" w14:textId="0D87D7E7" w:rsidR="00D72392" w:rsidRPr="0043407C" w:rsidRDefault="00D72392" w:rsidP="00D72392">
      <w:pPr>
        <w:spacing w:after="0" w:line="240" w:lineRule="auto"/>
        <w:ind w:left="360"/>
        <w:contextualSpacing/>
        <w:jc w:val="both"/>
        <w:rPr>
          <w:rFonts w:ascii="Arial" w:eastAsia="Times New Roman" w:hAnsi="Arial" w:cs="Arial"/>
          <w:sz w:val="24"/>
          <w:szCs w:val="24"/>
          <w:lang w:val="en-US" w:eastAsia="en-US"/>
        </w:rPr>
      </w:pPr>
      <w:r w:rsidRPr="00FE65FC">
        <w:rPr>
          <w:rFonts w:ascii="Arial" w:eastAsia="Times New Roman" w:hAnsi="Arial" w:cs="Arial"/>
          <w:sz w:val="24"/>
          <w:szCs w:val="24"/>
          <w:lang w:val="en-US" w:eastAsia="en-US"/>
        </w:rPr>
        <w:t xml:space="preserve">A total of </w:t>
      </w:r>
      <w:r w:rsidRPr="00FE65FC">
        <w:rPr>
          <w:rFonts w:ascii="Arial" w:eastAsia="Times New Roman" w:hAnsi="Arial" w:cs="Arial"/>
          <w:b/>
          <w:sz w:val="24"/>
          <w:szCs w:val="24"/>
          <w:lang w:val="en-US" w:eastAsia="en-US"/>
        </w:rPr>
        <w:t>₱</w:t>
      </w:r>
      <w:r w:rsidR="009601E2" w:rsidRPr="00FE65FC">
        <w:rPr>
          <w:rFonts w:ascii="Arial" w:eastAsia="Times New Roman" w:hAnsi="Arial" w:cs="Arial"/>
          <w:b/>
          <w:bCs/>
          <w:sz w:val="24"/>
          <w:szCs w:val="24"/>
          <w:lang w:eastAsia="en-US"/>
        </w:rPr>
        <w:t xml:space="preserve">535,523,404.21 </w:t>
      </w:r>
      <w:r w:rsidRPr="00FE65FC">
        <w:rPr>
          <w:rFonts w:ascii="Arial" w:eastAsia="Times New Roman" w:hAnsi="Arial" w:cs="Arial"/>
          <w:b/>
          <w:sz w:val="24"/>
          <w:szCs w:val="24"/>
          <w:lang w:val="en-US" w:eastAsia="en-US"/>
        </w:rPr>
        <w:t>standby funds</w:t>
      </w:r>
      <w:r w:rsidRPr="00FE65FC">
        <w:rPr>
          <w:rFonts w:ascii="Arial" w:eastAsia="Times New Roman" w:hAnsi="Arial" w:cs="Arial"/>
          <w:sz w:val="24"/>
          <w:szCs w:val="24"/>
          <w:lang w:val="en-US" w:eastAsia="en-US"/>
        </w:rPr>
        <w:t xml:space="preserve"> </w:t>
      </w:r>
      <w:r w:rsidRPr="0043407C">
        <w:rPr>
          <w:rFonts w:ascii="Arial" w:eastAsia="Times New Roman" w:hAnsi="Arial" w:cs="Arial"/>
          <w:sz w:val="24"/>
          <w:szCs w:val="24"/>
          <w:lang w:val="en-US" w:eastAsia="en-US"/>
        </w:rPr>
        <w:t>in the CO and FOs. Of the said amount</w:t>
      </w:r>
      <w:r w:rsidR="004F5B17" w:rsidRPr="0043407C">
        <w:rPr>
          <w:rFonts w:ascii="Arial" w:eastAsia="Times New Roman" w:hAnsi="Arial" w:cs="Arial"/>
          <w:sz w:val="24"/>
          <w:szCs w:val="24"/>
          <w:lang w:val="en-US" w:eastAsia="en-US"/>
        </w:rPr>
        <w:t>,</w:t>
      </w:r>
      <w:r w:rsidRPr="0043407C">
        <w:rPr>
          <w:rFonts w:ascii="Arial" w:eastAsia="Times New Roman" w:hAnsi="Arial" w:cs="Arial"/>
          <w:sz w:val="24"/>
          <w:szCs w:val="24"/>
          <w:lang w:val="en-US" w:eastAsia="en-US"/>
        </w:rPr>
        <w:t xml:space="preserve"> </w:t>
      </w:r>
      <w:r w:rsidRPr="00FD4A6F">
        <w:rPr>
          <w:rFonts w:ascii="Arial" w:eastAsia="Times New Roman" w:hAnsi="Arial" w:cs="Arial"/>
          <w:b/>
          <w:sz w:val="24"/>
          <w:szCs w:val="24"/>
          <w:lang w:val="en-US" w:eastAsia="en-US"/>
        </w:rPr>
        <w:t>₱</w:t>
      </w:r>
      <w:r w:rsidR="00FD4A6F" w:rsidRPr="00FD4A6F">
        <w:rPr>
          <w:rFonts w:ascii="Arial" w:eastAsia="Times New Roman" w:hAnsi="Arial" w:cs="Arial"/>
          <w:b/>
          <w:sz w:val="24"/>
          <w:szCs w:val="24"/>
          <w:lang w:val="en-US" w:eastAsia="en-US"/>
        </w:rPr>
        <w:t>491,412,544.94</w:t>
      </w:r>
      <w:r w:rsidR="000C630C" w:rsidRPr="00FD4A6F">
        <w:rPr>
          <w:rFonts w:ascii="Arial" w:eastAsia="Times New Roman" w:hAnsi="Arial" w:cs="Arial"/>
          <w:b/>
          <w:sz w:val="24"/>
          <w:szCs w:val="24"/>
          <w:lang w:val="en-US" w:eastAsia="en-US"/>
        </w:rPr>
        <w:t xml:space="preserve"> </w:t>
      </w:r>
      <w:r w:rsidRPr="0043407C">
        <w:rPr>
          <w:rFonts w:ascii="Arial" w:eastAsia="Times New Roman" w:hAnsi="Arial" w:cs="Arial"/>
          <w:sz w:val="24"/>
          <w:szCs w:val="24"/>
          <w:lang w:val="en-US" w:eastAsia="en-US"/>
        </w:rPr>
        <w:t xml:space="preserve">is the available </w:t>
      </w:r>
      <w:r w:rsidRPr="00FD4A6F">
        <w:rPr>
          <w:rFonts w:ascii="Arial" w:eastAsia="Times New Roman" w:hAnsi="Arial" w:cs="Arial"/>
          <w:b/>
          <w:sz w:val="24"/>
          <w:szCs w:val="24"/>
          <w:lang w:val="en-US" w:eastAsia="en-US"/>
        </w:rPr>
        <w:t>Quick Response Fund (QRF)</w:t>
      </w:r>
      <w:r w:rsidRPr="00FD4A6F">
        <w:rPr>
          <w:rFonts w:ascii="Arial" w:eastAsia="Times New Roman" w:hAnsi="Arial" w:cs="Arial"/>
          <w:sz w:val="24"/>
          <w:szCs w:val="24"/>
          <w:lang w:val="en-US" w:eastAsia="en-US"/>
        </w:rPr>
        <w:t xml:space="preserve"> </w:t>
      </w:r>
      <w:r w:rsidRPr="0043407C">
        <w:rPr>
          <w:rFonts w:ascii="Arial" w:eastAsia="Times New Roman" w:hAnsi="Arial" w:cs="Arial"/>
          <w:sz w:val="24"/>
          <w:szCs w:val="24"/>
          <w:lang w:val="en-US" w:eastAsia="en-US"/>
        </w:rPr>
        <w:t>in the CO.</w:t>
      </w:r>
    </w:p>
    <w:p w14:paraId="137228B3" w14:textId="77777777" w:rsidR="00235FE9" w:rsidRPr="00B71E27"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ockpiles</w:t>
      </w:r>
    </w:p>
    <w:p w14:paraId="3F8F36F4" w14:textId="556F20F1" w:rsidR="00D72392" w:rsidRPr="004B4C69" w:rsidRDefault="00D72392" w:rsidP="00D72392">
      <w:pPr>
        <w:spacing w:after="0" w:line="240" w:lineRule="auto"/>
        <w:ind w:left="360"/>
        <w:contextualSpacing/>
        <w:jc w:val="both"/>
        <w:rPr>
          <w:rFonts w:ascii="Arial" w:eastAsia="Times New Roman" w:hAnsi="Arial" w:cs="Arial"/>
          <w:sz w:val="24"/>
          <w:szCs w:val="24"/>
          <w:lang w:val="en-US" w:eastAsia="en-US"/>
        </w:rPr>
      </w:pPr>
      <w:r w:rsidRPr="004B4C69">
        <w:rPr>
          <w:rFonts w:ascii="Arial" w:eastAsia="Times New Roman" w:hAnsi="Arial" w:cs="Arial"/>
          <w:sz w:val="24"/>
          <w:szCs w:val="24"/>
          <w:lang w:val="en-US" w:eastAsia="en-US"/>
        </w:rPr>
        <w:t xml:space="preserve">A total of </w:t>
      </w:r>
      <w:r w:rsidR="003259A0" w:rsidRPr="004B4C69">
        <w:rPr>
          <w:rFonts w:ascii="Arial" w:eastAsia="Times New Roman" w:hAnsi="Arial" w:cs="Arial"/>
          <w:b/>
          <w:bCs/>
          <w:sz w:val="24"/>
          <w:szCs w:val="24"/>
          <w:lang w:eastAsia="en-US"/>
        </w:rPr>
        <w:t xml:space="preserve">146,839 </w:t>
      </w:r>
      <w:r w:rsidRPr="004B4C69">
        <w:rPr>
          <w:rFonts w:ascii="Arial" w:eastAsia="Times New Roman" w:hAnsi="Arial" w:cs="Arial"/>
          <w:b/>
          <w:sz w:val="24"/>
          <w:szCs w:val="24"/>
          <w:lang w:val="en-US" w:eastAsia="en-US"/>
        </w:rPr>
        <w:t>family food packs (FFPs)</w:t>
      </w:r>
      <w:r w:rsidRPr="004B4C69">
        <w:rPr>
          <w:rFonts w:ascii="Arial" w:eastAsia="Times New Roman" w:hAnsi="Arial" w:cs="Arial"/>
          <w:sz w:val="24"/>
          <w:szCs w:val="24"/>
          <w:lang w:val="en-US" w:eastAsia="en-US"/>
        </w:rPr>
        <w:t xml:space="preserve"> amounting to </w:t>
      </w:r>
      <w:r w:rsidRPr="004B4C69">
        <w:rPr>
          <w:rFonts w:ascii="Arial" w:eastAsia="Times New Roman" w:hAnsi="Arial" w:cs="Arial"/>
          <w:b/>
          <w:sz w:val="24"/>
          <w:szCs w:val="24"/>
          <w:lang w:val="en-US" w:eastAsia="en-US"/>
        </w:rPr>
        <w:t>₱</w:t>
      </w:r>
      <w:r w:rsidR="003259A0" w:rsidRPr="004B4C69">
        <w:rPr>
          <w:rFonts w:ascii="Arial" w:eastAsia="Times New Roman" w:hAnsi="Arial" w:cs="Arial"/>
          <w:b/>
          <w:bCs/>
          <w:sz w:val="24"/>
          <w:szCs w:val="24"/>
          <w:lang w:eastAsia="en-US"/>
        </w:rPr>
        <w:t>70,996,012.21</w:t>
      </w:r>
      <w:r w:rsidRPr="004B4C69">
        <w:rPr>
          <w:rFonts w:ascii="Arial" w:eastAsia="Times New Roman" w:hAnsi="Arial" w:cs="Arial"/>
          <w:sz w:val="24"/>
          <w:szCs w:val="24"/>
          <w:lang w:val="en-US" w:eastAsia="en-US"/>
        </w:rPr>
        <w:t xml:space="preserve">, </w:t>
      </w:r>
      <w:r w:rsidRPr="004B4C69">
        <w:rPr>
          <w:rFonts w:ascii="Arial" w:eastAsia="Times New Roman" w:hAnsi="Arial" w:cs="Arial"/>
          <w:b/>
          <w:sz w:val="24"/>
          <w:szCs w:val="24"/>
          <w:lang w:val="en-US" w:eastAsia="en-US"/>
        </w:rPr>
        <w:t>other food items</w:t>
      </w:r>
      <w:r w:rsidRPr="004B4C69">
        <w:rPr>
          <w:rFonts w:ascii="Arial" w:eastAsia="Times New Roman" w:hAnsi="Arial" w:cs="Arial"/>
          <w:sz w:val="24"/>
          <w:szCs w:val="24"/>
          <w:lang w:val="en-US" w:eastAsia="en-US"/>
        </w:rPr>
        <w:t xml:space="preserve"> amounting to </w:t>
      </w:r>
      <w:r w:rsidRPr="004B4C69">
        <w:rPr>
          <w:rFonts w:ascii="Arial" w:eastAsia="Times New Roman" w:hAnsi="Arial" w:cs="Arial"/>
          <w:b/>
          <w:sz w:val="24"/>
          <w:szCs w:val="24"/>
          <w:lang w:val="en-US" w:eastAsia="en-US"/>
        </w:rPr>
        <w:t>₱</w:t>
      </w:r>
      <w:r w:rsidR="003259A0" w:rsidRPr="004B4C69">
        <w:rPr>
          <w:rFonts w:ascii="Arial" w:eastAsia="Times New Roman" w:hAnsi="Arial" w:cs="Arial"/>
          <w:b/>
          <w:sz w:val="24"/>
          <w:szCs w:val="24"/>
          <w:lang w:val="en-US" w:eastAsia="en-US"/>
        </w:rPr>
        <w:t xml:space="preserve">207,185,273.37 </w:t>
      </w:r>
      <w:r w:rsidRPr="004B4C69">
        <w:rPr>
          <w:rFonts w:ascii="Arial" w:eastAsia="Times New Roman" w:hAnsi="Arial" w:cs="Arial"/>
          <w:sz w:val="24"/>
          <w:szCs w:val="24"/>
          <w:lang w:val="en-US" w:eastAsia="en-US"/>
        </w:rPr>
        <w:t xml:space="preserve">and </w:t>
      </w:r>
      <w:r w:rsidRPr="004B4C69">
        <w:rPr>
          <w:rFonts w:ascii="Arial" w:eastAsia="Times New Roman" w:hAnsi="Arial" w:cs="Arial"/>
          <w:b/>
          <w:sz w:val="24"/>
          <w:szCs w:val="24"/>
          <w:lang w:val="en-US" w:eastAsia="en-US"/>
        </w:rPr>
        <w:t xml:space="preserve">non-food items (FNIs) </w:t>
      </w:r>
      <w:r w:rsidRPr="004B4C69">
        <w:rPr>
          <w:rFonts w:ascii="Arial" w:eastAsia="Times New Roman" w:hAnsi="Arial" w:cs="Arial"/>
          <w:sz w:val="24"/>
          <w:szCs w:val="24"/>
          <w:lang w:val="en-US" w:eastAsia="en-US"/>
        </w:rPr>
        <w:t xml:space="preserve">amounting to </w:t>
      </w:r>
      <w:r w:rsidR="00282B2A" w:rsidRPr="004B4C69">
        <w:rPr>
          <w:rFonts w:ascii="Arial" w:eastAsia="Times New Roman" w:hAnsi="Arial" w:cs="Arial"/>
          <w:b/>
          <w:sz w:val="24"/>
          <w:szCs w:val="24"/>
          <w:lang w:val="en-US" w:eastAsia="en-US"/>
        </w:rPr>
        <w:t>₱</w:t>
      </w:r>
      <w:r w:rsidR="003259A0" w:rsidRPr="004B4C69">
        <w:rPr>
          <w:rFonts w:ascii="Arial" w:eastAsia="Times New Roman" w:hAnsi="Arial" w:cs="Arial"/>
          <w:b/>
          <w:bCs/>
          <w:sz w:val="24"/>
          <w:szCs w:val="24"/>
          <w:lang w:eastAsia="en-US"/>
        </w:rPr>
        <w:t xml:space="preserve">312,221,870.55 </w:t>
      </w:r>
      <w:r w:rsidRPr="004B4C69">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062CAEE0"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87" w:type="pct"/>
        <w:tblInd w:w="274" w:type="dxa"/>
        <w:tblLook w:val="04A0" w:firstRow="1" w:lastRow="0" w:firstColumn="1" w:lastColumn="0" w:noHBand="0" w:noVBand="1"/>
      </w:tblPr>
      <w:tblGrid>
        <w:gridCol w:w="1387"/>
        <w:gridCol w:w="1418"/>
        <w:gridCol w:w="1104"/>
        <w:gridCol w:w="1324"/>
        <w:gridCol w:w="1419"/>
        <w:gridCol w:w="1300"/>
        <w:gridCol w:w="1561"/>
      </w:tblGrid>
      <w:tr w:rsidR="00AB536C" w:rsidRPr="00AB536C" w14:paraId="43CFE053" w14:textId="77777777" w:rsidTr="00B11C2A">
        <w:trPr>
          <w:trHeight w:val="20"/>
          <w:tblHeader/>
        </w:trPr>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052AE01" w14:textId="77777777" w:rsidR="00AB536C" w:rsidRPr="00AB536C" w:rsidRDefault="00AB536C" w:rsidP="00AB536C">
            <w:pPr>
              <w:widowControl/>
              <w:spacing w:after="0" w:line="240" w:lineRule="auto"/>
              <w:ind w:right="57"/>
              <w:contextualSpacing/>
              <w:jc w:val="center"/>
              <w:rPr>
                <w:rFonts w:ascii="Arial Narrow" w:eastAsia="Times New Roman" w:hAnsi="Arial Narrow"/>
                <w:b/>
                <w:bCs/>
                <w:color w:val="000000"/>
                <w:sz w:val="18"/>
                <w:szCs w:val="18"/>
              </w:rPr>
            </w:pPr>
            <w:r w:rsidRPr="00AB536C">
              <w:rPr>
                <w:rFonts w:ascii="Arial Narrow" w:eastAsia="Times New Roman" w:hAnsi="Arial Narrow"/>
                <w:b/>
                <w:bCs/>
                <w:color w:val="000000"/>
                <w:sz w:val="18"/>
                <w:szCs w:val="18"/>
              </w:rPr>
              <w:t>REGIONAL / FIELD OFFICE</w:t>
            </w:r>
          </w:p>
        </w:tc>
        <w:tc>
          <w:tcPr>
            <w:tcW w:w="75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EEA396C" w14:textId="77777777" w:rsidR="00AB536C" w:rsidRPr="00AB536C" w:rsidRDefault="00AB536C" w:rsidP="00AB536C">
            <w:pPr>
              <w:widowControl/>
              <w:spacing w:after="0" w:line="240" w:lineRule="auto"/>
              <w:ind w:right="57"/>
              <w:contextualSpacing/>
              <w:jc w:val="center"/>
              <w:rPr>
                <w:rFonts w:ascii="Arial Narrow" w:eastAsia="Times New Roman" w:hAnsi="Arial Narrow"/>
                <w:b/>
                <w:bCs/>
                <w:color w:val="000000"/>
                <w:sz w:val="18"/>
                <w:szCs w:val="18"/>
              </w:rPr>
            </w:pPr>
            <w:r w:rsidRPr="00AB536C">
              <w:rPr>
                <w:rFonts w:ascii="Arial Narrow" w:eastAsia="Times New Roman" w:hAnsi="Arial Narrow"/>
                <w:b/>
                <w:bCs/>
                <w:color w:val="000000"/>
                <w:sz w:val="18"/>
                <w:szCs w:val="18"/>
              </w:rPr>
              <w:t>STANDBY FUNDS</w:t>
            </w:r>
          </w:p>
        </w:tc>
        <w:tc>
          <w:tcPr>
            <w:tcW w:w="1291"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2AA9D501" w14:textId="77777777" w:rsidR="00AB536C" w:rsidRPr="00AB536C" w:rsidRDefault="00AB536C" w:rsidP="00AB536C">
            <w:pPr>
              <w:widowControl/>
              <w:spacing w:after="0" w:line="240" w:lineRule="auto"/>
              <w:ind w:right="57"/>
              <w:contextualSpacing/>
              <w:jc w:val="center"/>
              <w:rPr>
                <w:rFonts w:ascii="Arial Narrow" w:eastAsia="Times New Roman" w:hAnsi="Arial Narrow"/>
                <w:b/>
                <w:bCs/>
                <w:color w:val="000000"/>
                <w:sz w:val="18"/>
                <w:szCs w:val="18"/>
              </w:rPr>
            </w:pPr>
            <w:r w:rsidRPr="00AB536C">
              <w:rPr>
                <w:rFonts w:ascii="Arial Narrow" w:eastAsia="Times New Roman" w:hAnsi="Arial Narrow"/>
                <w:b/>
                <w:bCs/>
                <w:color w:val="000000"/>
                <w:sz w:val="18"/>
                <w:szCs w:val="18"/>
              </w:rPr>
              <w:t>FAMILY FOOD PACKS</w:t>
            </w:r>
          </w:p>
        </w:tc>
        <w:tc>
          <w:tcPr>
            <w:tcW w:w="75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505D4913" w14:textId="77777777" w:rsidR="00AB536C" w:rsidRPr="00AB536C" w:rsidRDefault="00AB536C" w:rsidP="00AB536C">
            <w:pPr>
              <w:widowControl/>
              <w:spacing w:after="0" w:line="240" w:lineRule="auto"/>
              <w:ind w:right="57"/>
              <w:contextualSpacing/>
              <w:jc w:val="center"/>
              <w:rPr>
                <w:rFonts w:ascii="Arial Narrow" w:eastAsia="Times New Roman" w:hAnsi="Arial Narrow"/>
                <w:b/>
                <w:bCs/>
                <w:color w:val="000000"/>
                <w:sz w:val="18"/>
                <w:szCs w:val="18"/>
              </w:rPr>
            </w:pPr>
            <w:r w:rsidRPr="00AB536C">
              <w:rPr>
                <w:rFonts w:ascii="Arial Narrow" w:eastAsia="Times New Roman" w:hAnsi="Arial Narrow"/>
                <w:b/>
                <w:bCs/>
                <w:color w:val="000000"/>
                <w:sz w:val="18"/>
                <w:szCs w:val="18"/>
              </w:rPr>
              <w:t>OTHER FOOD ITEMS</w:t>
            </w:r>
          </w:p>
        </w:tc>
        <w:tc>
          <w:tcPr>
            <w:tcW w:w="638"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25C94335" w14:textId="77777777" w:rsidR="00AB536C" w:rsidRPr="00AB536C" w:rsidRDefault="00AB536C" w:rsidP="00AB536C">
            <w:pPr>
              <w:widowControl/>
              <w:spacing w:after="0" w:line="240" w:lineRule="auto"/>
              <w:ind w:right="57"/>
              <w:contextualSpacing/>
              <w:jc w:val="center"/>
              <w:rPr>
                <w:rFonts w:ascii="Arial Narrow" w:eastAsia="Times New Roman" w:hAnsi="Arial Narrow"/>
                <w:b/>
                <w:bCs/>
                <w:color w:val="000000"/>
                <w:sz w:val="18"/>
                <w:szCs w:val="18"/>
              </w:rPr>
            </w:pPr>
            <w:r w:rsidRPr="00AB536C">
              <w:rPr>
                <w:rFonts w:ascii="Arial Narrow" w:eastAsia="Times New Roman" w:hAnsi="Arial Narrow"/>
                <w:b/>
                <w:bCs/>
                <w:color w:val="000000"/>
                <w:sz w:val="18"/>
                <w:szCs w:val="18"/>
              </w:rPr>
              <w:t>NON-FOOD RELIEF ITEMS</w:t>
            </w:r>
          </w:p>
        </w:tc>
        <w:tc>
          <w:tcPr>
            <w:tcW w:w="828"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52411E9" w14:textId="77777777" w:rsidR="00AB536C" w:rsidRPr="00AB536C" w:rsidRDefault="00AB536C" w:rsidP="00AB536C">
            <w:pPr>
              <w:widowControl/>
              <w:spacing w:after="0" w:line="240" w:lineRule="auto"/>
              <w:ind w:right="57"/>
              <w:contextualSpacing/>
              <w:jc w:val="center"/>
              <w:rPr>
                <w:rFonts w:ascii="Arial Narrow" w:eastAsia="Times New Roman" w:hAnsi="Arial Narrow"/>
                <w:b/>
                <w:bCs/>
                <w:color w:val="000000"/>
                <w:sz w:val="18"/>
                <w:szCs w:val="18"/>
              </w:rPr>
            </w:pPr>
            <w:r w:rsidRPr="00AB536C">
              <w:rPr>
                <w:rFonts w:ascii="Arial Narrow" w:eastAsia="Times New Roman" w:hAnsi="Arial Narrow"/>
                <w:b/>
                <w:bCs/>
                <w:color w:val="000000"/>
                <w:sz w:val="18"/>
                <w:szCs w:val="18"/>
              </w:rPr>
              <w:t>TOTAL STANDBY FUNDS &amp; STOCKPILE</w:t>
            </w:r>
          </w:p>
        </w:tc>
      </w:tr>
      <w:tr w:rsidR="00AB536C" w:rsidRPr="00AB536C" w14:paraId="3494B3C8" w14:textId="77777777" w:rsidTr="00B11C2A">
        <w:trPr>
          <w:trHeight w:val="20"/>
          <w:tblHeader/>
        </w:trPr>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18DDB156" w14:textId="77777777" w:rsidR="00AB536C" w:rsidRPr="00AB536C" w:rsidRDefault="00AB536C" w:rsidP="00AB536C">
            <w:pPr>
              <w:widowControl/>
              <w:spacing w:after="0" w:line="240" w:lineRule="auto"/>
              <w:ind w:right="57"/>
              <w:contextualSpacing/>
              <w:rPr>
                <w:rFonts w:ascii="Arial Narrow" w:eastAsia="Times New Roman" w:hAnsi="Arial Narrow"/>
                <w:b/>
                <w:bCs/>
                <w:color w:val="000000"/>
                <w:sz w:val="18"/>
                <w:szCs w:val="18"/>
              </w:rPr>
            </w:pPr>
          </w:p>
        </w:tc>
        <w:tc>
          <w:tcPr>
            <w:tcW w:w="753" w:type="pct"/>
            <w:vMerge/>
            <w:tcBorders>
              <w:top w:val="single" w:sz="8" w:space="0" w:color="000000"/>
              <w:left w:val="single" w:sz="8" w:space="0" w:color="000000"/>
              <w:bottom w:val="single" w:sz="8" w:space="0" w:color="000000"/>
              <w:right w:val="single" w:sz="8" w:space="0" w:color="000000"/>
            </w:tcBorders>
            <w:vAlign w:val="center"/>
            <w:hideMark/>
          </w:tcPr>
          <w:p w14:paraId="0BE8FA46" w14:textId="77777777" w:rsidR="00AB536C" w:rsidRPr="00AB536C" w:rsidRDefault="00AB536C" w:rsidP="00AB536C">
            <w:pPr>
              <w:widowControl/>
              <w:spacing w:after="0" w:line="240" w:lineRule="auto"/>
              <w:ind w:right="57"/>
              <w:contextualSpacing/>
              <w:rPr>
                <w:rFonts w:ascii="Arial Narrow" w:eastAsia="Times New Roman" w:hAnsi="Arial Narrow"/>
                <w:b/>
                <w:bCs/>
                <w:color w:val="000000"/>
                <w:sz w:val="18"/>
                <w:szCs w:val="18"/>
              </w:rPr>
            </w:pPr>
          </w:p>
        </w:tc>
        <w:tc>
          <w:tcPr>
            <w:tcW w:w="58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3D61498" w14:textId="77777777" w:rsidR="00AB536C" w:rsidRPr="00AB536C" w:rsidRDefault="00AB536C" w:rsidP="00AB536C">
            <w:pPr>
              <w:widowControl/>
              <w:spacing w:after="0" w:line="240" w:lineRule="auto"/>
              <w:ind w:right="57"/>
              <w:contextualSpacing/>
              <w:jc w:val="center"/>
              <w:rPr>
                <w:rFonts w:ascii="Arial Narrow" w:eastAsia="Times New Roman" w:hAnsi="Arial Narrow"/>
                <w:b/>
                <w:bCs/>
                <w:color w:val="000000"/>
                <w:sz w:val="18"/>
                <w:szCs w:val="18"/>
              </w:rPr>
            </w:pPr>
            <w:r w:rsidRPr="00AB536C">
              <w:rPr>
                <w:rFonts w:ascii="Arial Narrow" w:eastAsia="Times New Roman" w:hAnsi="Arial Narrow"/>
                <w:b/>
                <w:bCs/>
                <w:color w:val="000000"/>
                <w:sz w:val="18"/>
                <w:szCs w:val="18"/>
              </w:rPr>
              <w:t>QUANTITY</w:t>
            </w:r>
          </w:p>
        </w:tc>
        <w:tc>
          <w:tcPr>
            <w:tcW w:w="70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6E0B16F" w14:textId="77777777" w:rsidR="00AB536C" w:rsidRPr="00AB536C" w:rsidRDefault="00AB536C" w:rsidP="00AB536C">
            <w:pPr>
              <w:widowControl/>
              <w:spacing w:after="0" w:line="240" w:lineRule="auto"/>
              <w:ind w:right="57"/>
              <w:contextualSpacing/>
              <w:jc w:val="center"/>
              <w:rPr>
                <w:rFonts w:ascii="Arial Narrow" w:eastAsia="Times New Roman" w:hAnsi="Arial Narrow"/>
                <w:b/>
                <w:bCs/>
                <w:color w:val="000000"/>
                <w:sz w:val="18"/>
                <w:szCs w:val="18"/>
              </w:rPr>
            </w:pPr>
            <w:r w:rsidRPr="00AB536C">
              <w:rPr>
                <w:rFonts w:ascii="Arial Narrow" w:eastAsia="Times New Roman" w:hAnsi="Arial Narrow"/>
                <w:b/>
                <w:bCs/>
                <w:color w:val="000000"/>
                <w:sz w:val="18"/>
                <w:szCs w:val="18"/>
              </w:rPr>
              <w:t>TOTAL COST</w:t>
            </w:r>
          </w:p>
        </w:tc>
        <w:tc>
          <w:tcPr>
            <w:tcW w:w="75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503BB3A" w14:textId="77777777" w:rsidR="00AB536C" w:rsidRPr="00AB536C" w:rsidRDefault="00AB536C" w:rsidP="00AB536C">
            <w:pPr>
              <w:widowControl/>
              <w:spacing w:after="0" w:line="240" w:lineRule="auto"/>
              <w:ind w:right="57"/>
              <w:contextualSpacing/>
              <w:jc w:val="center"/>
              <w:rPr>
                <w:rFonts w:ascii="Arial Narrow" w:eastAsia="Times New Roman" w:hAnsi="Arial Narrow"/>
                <w:b/>
                <w:bCs/>
                <w:color w:val="000000"/>
                <w:sz w:val="18"/>
                <w:szCs w:val="18"/>
              </w:rPr>
            </w:pPr>
            <w:r w:rsidRPr="00AB536C">
              <w:rPr>
                <w:rFonts w:ascii="Arial Narrow" w:eastAsia="Times New Roman" w:hAnsi="Arial Narrow"/>
                <w:b/>
                <w:bCs/>
                <w:color w:val="000000"/>
                <w:sz w:val="18"/>
                <w:szCs w:val="18"/>
              </w:rPr>
              <w:t>TOTAL COST</w:t>
            </w:r>
          </w:p>
        </w:tc>
        <w:tc>
          <w:tcPr>
            <w:tcW w:w="63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B3279FB" w14:textId="77777777" w:rsidR="00AB536C" w:rsidRPr="00AB536C" w:rsidRDefault="00AB536C" w:rsidP="00AB536C">
            <w:pPr>
              <w:widowControl/>
              <w:spacing w:after="0" w:line="240" w:lineRule="auto"/>
              <w:ind w:right="57"/>
              <w:contextualSpacing/>
              <w:jc w:val="center"/>
              <w:rPr>
                <w:rFonts w:ascii="Arial Narrow" w:eastAsia="Times New Roman" w:hAnsi="Arial Narrow"/>
                <w:b/>
                <w:bCs/>
                <w:color w:val="000000"/>
                <w:sz w:val="18"/>
                <w:szCs w:val="18"/>
              </w:rPr>
            </w:pPr>
            <w:r w:rsidRPr="00AB536C">
              <w:rPr>
                <w:rFonts w:ascii="Arial Narrow" w:eastAsia="Times New Roman" w:hAnsi="Arial Narrow"/>
                <w:b/>
                <w:bCs/>
                <w:color w:val="000000"/>
                <w:sz w:val="18"/>
                <w:szCs w:val="18"/>
              </w:rPr>
              <w:t>TOTAL COST</w:t>
            </w:r>
          </w:p>
        </w:tc>
        <w:tc>
          <w:tcPr>
            <w:tcW w:w="828" w:type="pct"/>
            <w:vMerge/>
            <w:tcBorders>
              <w:top w:val="single" w:sz="8" w:space="0" w:color="000000"/>
              <w:left w:val="single" w:sz="8" w:space="0" w:color="000000"/>
              <w:bottom w:val="single" w:sz="8" w:space="0" w:color="000000"/>
              <w:right w:val="single" w:sz="8" w:space="0" w:color="000000"/>
            </w:tcBorders>
            <w:vAlign w:val="center"/>
            <w:hideMark/>
          </w:tcPr>
          <w:p w14:paraId="0A7E9131" w14:textId="77777777" w:rsidR="00AB536C" w:rsidRPr="00AB536C" w:rsidRDefault="00AB536C" w:rsidP="00AB536C">
            <w:pPr>
              <w:widowControl/>
              <w:spacing w:after="0" w:line="240" w:lineRule="auto"/>
              <w:ind w:right="57"/>
              <w:contextualSpacing/>
              <w:rPr>
                <w:rFonts w:ascii="Arial Narrow" w:eastAsia="Times New Roman" w:hAnsi="Arial Narrow"/>
                <w:b/>
                <w:bCs/>
                <w:color w:val="000000"/>
                <w:sz w:val="18"/>
                <w:szCs w:val="18"/>
              </w:rPr>
            </w:pPr>
          </w:p>
        </w:tc>
      </w:tr>
      <w:tr w:rsidR="00AB536C" w:rsidRPr="00AB536C" w14:paraId="72440568"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47C1D539" w14:textId="77777777" w:rsidR="00AB536C" w:rsidRPr="00AB536C" w:rsidRDefault="00AB536C" w:rsidP="00AB536C">
            <w:pPr>
              <w:widowControl/>
              <w:spacing w:after="0" w:line="240" w:lineRule="auto"/>
              <w:ind w:right="57"/>
              <w:contextualSpacing/>
              <w:jc w:val="center"/>
              <w:rPr>
                <w:rFonts w:ascii="Arial Narrow" w:eastAsia="Times New Roman" w:hAnsi="Arial Narrow"/>
                <w:b/>
                <w:bCs/>
                <w:color w:val="000000"/>
                <w:sz w:val="18"/>
                <w:szCs w:val="18"/>
              </w:rPr>
            </w:pPr>
            <w:r w:rsidRPr="00AB536C">
              <w:rPr>
                <w:rFonts w:ascii="Arial Narrow" w:eastAsia="Times New Roman" w:hAnsi="Arial Narrow"/>
                <w:b/>
                <w:bCs/>
                <w:color w:val="000000"/>
                <w:sz w:val="18"/>
                <w:szCs w:val="18"/>
              </w:rPr>
              <w:t>TOTAL</w:t>
            </w:r>
          </w:p>
        </w:tc>
        <w:tc>
          <w:tcPr>
            <w:tcW w:w="75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21DD62D" w14:textId="77777777" w:rsidR="00AB536C" w:rsidRPr="00AB536C" w:rsidRDefault="00AB536C" w:rsidP="00AB536C">
            <w:pPr>
              <w:widowControl/>
              <w:spacing w:after="0" w:line="240" w:lineRule="auto"/>
              <w:ind w:right="57"/>
              <w:contextualSpacing/>
              <w:jc w:val="right"/>
              <w:rPr>
                <w:rFonts w:ascii="Arial Narrow" w:eastAsia="Times New Roman" w:hAnsi="Arial Narrow"/>
                <w:b/>
                <w:bCs/>
                <w:color w:val="000000"/>
                <w:sz w:val="18"/>
                <w:szCs w:val="18"/>
              </w:rPr>
            </w:pPr>
            <w:r w:rsidRPr="00AB536C">
              <w:rPr>
                <w:rFonts w:ascii="Arial Narrow" w:eastAsia="Times New Roman" w:hAnsi="Arial Narrow"/>
                <w:b/>
                <w:bCs/>
                <w:color w:val="000000"/>
                <w:sz w:val="18"/>
                <w:szCs w:val="18"/>
              </w:rPr>
              <w:t>535,523,404.21</w:t>
            </w:r>
          </w:p>
        </w:tc>
        <w:tc>
          <w:tcPr>
            <w:tcW w:w="58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DAE80D1" w14:textId="77777777" w:rsidR="00AB536C" w:rsidRPr="00AB536C" w:rsidRDefault="00AB536C" w:rsidP="00AB536C">
            <w:pPr>
              <w:widowControl/>
              <w:spacing w:after="0" w:line="240" w:lineRule="auto"/>
              <w:ind w:right="57"/>
              <w:contextualSpacing/>
              <w:jc w:val="right"/>
              <w:rPr>
                <w:rFonts w:ascii="Arial Narrow" w:eastAsia="Times New Roman" w:hAnsi="Arial Narrow"/>
                <w:b/>
                <w:bCs/>
                <w:color w:val="000000"/>
                <w:sz w:val="18"/>
                <w:szCs w:val="18"/>
              </w:rPr>
            </w:pPr>
            <w:r w:rsidRPr="00AB536C">
              <w:rPr>
                <w:rFonts w:ascii="Arial Narrow" w:eastAsia="Times New Roman" w:hAnsi="Arial Narrow"/>
                <w:b/>
                <w:bCs/>
                <w:color w:val="000000"/>
                <w:sz w:val="18"/>
                <w:szCs w:val="18"/>
              </w:rPr>
              <w:t>146,839</w:t>
            </w:r>
          </w:p>
        </w:tc>
        <w:tc>
          <w:tcPr>
            <w:tcW w:w="70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A90D786" w14:textId="77777777" w:rsidR="00AB536C" w:rsidRPr="00AB536C" w:rsidRDefault="00AB536C" w:rsidP="00AB536C">
            <w:pPr>
              <w:widowControl/>
              <w:spacing w:after="0" w:line="240" w:lineRule="auto"/>
              <w:ind w:right="57"/>
              <w:contextualSpacing/>
              <w:jc w:val="right"/>
              <w:rPr>
                <w:rFonts w:ascii="Arial Narrow" w:eastAsia="Times New Roman" w:hAnsi="Arial Narrow"/>
                <w:b/>
                <w:bCs/>
                <w:color w:val="000000"/>
                <w:sz w:val="18"/>
                <w:szCs w:val="18"/>
              </w:rPr>
            </w:pPr>
            <w:r w:rsidRPr="00AB536C">
              <w:rPr>
                <w:rFonts w:ascii="Arial Narrow" w:eastAsia="Times New Roman" w:hAnsi="Arial Narrow"/>
                <w:b/>
                <w:bCs/>
                <w:color w:val="000000"/>
                <w:sz w:val="18"/>
                <w:szCs w:val="18"/>
              </w:rPr>
              <w:t>70,996,012.21</w:t>
            </w:r>
          </w:p>
        </w:tc>
        <w:tc>
          <w:tcPr>
            <w:tcW w:w="75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1A9046D" w14:textId="77777777" w:rsidR="00AB536C" w:rsidRPr="00AB536C" w:rsidRDefault="00AB536C" w:rsidP="00AB536C">
            <w:pPr>
              <w:widowControl/>
              <w:spacing w:after="0" w:line="240" w:lineRule="auto"/>
              <w:ind w:right="57"/>
              <w:contextualSpacing/>
              <w:jc w:val="right"/>
              <w:rPr>
                <w:rFonts w:ascii="Arial Narrow" w:eastAsia="Times New Roman" w:hAnsi="Arial Narrow"/>
                <w:b/>
                <w:bCs/>
                <w:color w:val="000000"/>
                <w:sz w:val="18"/>
                <w:szCs w:val="18"/>
              </w:rPr>
            </w:pPr>
            <w:r w:rsidRPr="00AB536C">
              <w:rPr>
                <w:rFonts w:ascii="Arial Narrow" w:eastAsia="Times New Roman" w:hAnsi="Arial Narrow"/>
                <w:b/>
                <w:bCs/>
                <w:color w:val="000000"/>
                <w:sz w:val="18"/>
                <w:szCs w:val="18"/>
              </w:rPr>
              <w:t>207,185,273.37</w:t>
            </w:r>
          </w:p>
        </w:tc>
        <w:tc>
          <w:tcPr>
            <w:tcW w:w="63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C1B8DC9" w14:textId="77777777" w:rsidR="00AB536C" w:rsidRPr="00AB536C" w:rsidRDefault="00AB536C" w:rsidP="00AB536C">
            <w:pPr>
              <w:widowControl/>
              <w:spacing w:after="0" w:line="240" w:lineRule="auto"/>
              <w:ind w:right="57"/>
              <w:contextualSpacing/>
              <w:jc w:val="right"/>
              <w:rPr>
                <w:rFonts w:ascii="Arial Narrow" w:eastAsia="Times New Roman" w:hAnsi="Arial Narrow"/>
                <w:b/>
                <w:bCs/>
                <w:color w:val="000000"/>
                <w:sz w:val="18"/>
                <w:szCs w:val="18"/>
              </w:rPr>
            </w:pPr>
            <w:r w:rsidRPr="00AB536C">
              <w:rPr>
                <w:rFonts w:ascii="Arial Narrow" w:eastAsia="Times New Roman" w:hAnsi="Arial Narrow"/>
                <w:b/>
                <w:bCs/>
                <w:color w:val="000000"/>
                <w:sz w:val="18"/>
                <w:szCs w:val="18"/>
              </w:rPr>
              <w:t>312,221,870.55</w:t>
            </w:r>
          </w:p>
        </w:tc>
        <w:tc>
          <w:tcPr>
            <w:tcW w:w="82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81B16BB" w14:textId="77777777" w:rsidR="00AB536C" w:rsidRPr="00AB536C" w:rsidRDefault="00AB536C" w:rsidP="00AB536C">
            <w:pPr>
              <w:widowControl/>
              <w:spacing w:after="0" w:line="240" w:lineRule="auto"/>
              <w:ind w:right="57"/>
              <w:contextualSpacing/>
              <w:jc w:val="right"/>
              <w:rPr>
                <w:rFonts w:ascii="Arial Narrow" w:eastAsia="Times New Roman" w:hAnsi="Arial Narrow"/>
                <w:b/>
                <w:bCs/>
                <w:color w:val="000000"/>
                <w:sz w:val="18"/>
                <w:szCs w:val="18"/>
              </w:rPr>
            </w:pPr>
            <w:r w:rsidRPr="00AB536C">
              <w:rPr>
                <w:rFonts w:ascii="Arial Narrow" w:eastAsia="Times New Roman" w:hAnsi="Arial Narrow"/>
                <w:b/>
                <w:bCs/>
                <w:color w:val="000000"/>
                <w:sz w:val="18"/>
                <w:szCs w:val="18"/>
              </w:rPr>
              <w:t>1,125,926,560.34</w:t>
            </w:r>
          </w:p>
        </w:tc>
      </w:tr>
      <w:tr w:rsidR="00AB536C" w:rsidRPr="00AB536C" w14:paraId="7806395A"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6906230"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t>Central Office</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13AB92" w14:textId="2B4C1DA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 xml:space="preserve">491,412,544.94 </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A9DB99"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5A7B71"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3E3F19"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075987"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0279C5"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491,412,544.94</w:t>
            </w:r>
          </w:p>
        </w:tc>
      </w:tr>
      <w:tr w:rsidR="00AB536C" w:rsidRPr="00AB536C" w14:paraId="54C69D2C"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1D33A24"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t>NRLMB - NROC</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6A4813"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5BE84D"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704</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EBC54A"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904,622.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FC7056"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45,783,950.16</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6E85E2"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17,247,484.32</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13057E"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64,936,056.49</w:t>
            </w:r>
          </w:p>
        </w:tc>
      </w:tr>
      <w:tr w:rsidR="00AB536C" w:rsidRPr="00AB536C" w14:paraId="33550C7C"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2887820"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t>NRLMB - VDRC</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7546FB"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30DF7B"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5,459</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FA326D"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503,255.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6D30AE"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6,724,069.00</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F135B7"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114,737.45</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A6714A"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2,342,061.45</w:t>
            </w:r>
          </w:p>
        </w:tc>
      </w:tr>
      <w:tr w:rsidR="00AB536C" w:rsidRPr="00AB536C" w14:paraId="486603AF"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0CCBA66"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t>I</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17D497"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437029"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9,754</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329D6D"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4,940,394.98</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CE31D7"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867,146.30</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5AFDBE"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7,782,191.54</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C52696"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8,589,732.82</w:t>
            </w:r>
          </w:p>
        </w:tc>
      </w:tr>
      <w:tr w:rsidR="00AB536C" w:rsidRPr="00AB536C" w14:paraId="715FF091"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CA83D73"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t>II</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4A1555"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212C55"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4,769</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AE732D"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2,103,006.58</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8544F7"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547,354.86</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B37360"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9,623,584.45</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5DF3D5"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7,273,945.90</w:t>
            </w:r>
          </w:p>
        </w:tc>
      </w:tr>
      <w:tr w:rsidR="00AB536C" w:rsidRPr="00AB536C" w14:paraId="2A673866"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89CE1BE"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t>III</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8CDB44"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305,028.74</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C47DBF"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73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18CB27"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867,582.42</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364494"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726,133.86</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F19816"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6,017,656.40</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647847"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2,916,401.42</w:t>
            </w:r>
          </w:p>
        </w:tc>
      </w:tr>
      <w:tr w:rsidR="00AB536C" w:rsidRPr="00AB536C" w14:paraId="1828A851"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4EB7D97"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t>CALABARZON</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3DF035"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34FFBE"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7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43D15F"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723,900.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C40FF0"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9,454,202.40</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A44FB7"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980,373.36</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92FE0A"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8,158,475.77</w:t>
            </w:r>
          </w:p>
        </w:tc>
      </w:tr>
      <w:tr w:rsidR="00AB536C" w:rsidRPr="00AB536C" w14:paraId="0AB897F6"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ACDE771"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t>MIMAROPA</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34C6D8"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967,396.58</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BD42C8"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1,832</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B7C54D"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9,824,400.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19023A"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061,634.00</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772A16"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6,029,105.40</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965E9E"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1,882,535.98</w:t>
            </w:r>
          </w:p>
        </w:tc>
      </w:tr>
      <w:tr w:rsidR="00AB536C" w:rsidRPr="00AB536C" w14:paraId="14814135"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6AA738F"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t>V</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2021D2"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BE4C35"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8,19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7E5BB4"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544,856.36</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90E90C"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6,387,563.95</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495756"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1,662,679.90</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A8603F"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4,595,100.21</w:t>
            </w:r>
          </w:p>
        </w:tc>
      </w:tr>
      <w:tr w:rsidR="00AB536C" w:rsidRPr="00AB536C" w14:paraId="40272EF4"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DAF4C72"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t>VI</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14821E"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000,000.07</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D05E0F"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9,059</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B56940"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9,302,569.54</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938335"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50,374,156.46</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1D629E"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8,562,701.69</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5D237C"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71,239,427.76</w:t>
            </w:r>
          </w:p>
        </w:tc>
      </w:tr>
      <w:tr w:rsidR="00AB536C" w:rsidRPr="00AB536C" w14:paraId="0215953F"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A41177D"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t>VII</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2EEFDF"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B53992"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4,299</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6E5DBF"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870,065.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0F3BB6"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7,735,125.21</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7267FE"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7,934,548.23</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0C61EC"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0,539,738.44</w:t>
            </w:r>
          </w:p>
        </w:tc>
      </w:tr>
      <w:tr w:rsidR="00AB536C" w:rsidRPr="00AB536C" w14:paraId="47E965ED"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10B44C4"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t>VIII</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59D37E"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194,543.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1373C6"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9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4D3517"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476,368.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FA9C1B"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955,680.10</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438F19"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9,239,402.95</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D5A360"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6,865,994.05</w:t>
            </w:r>
          </w:p>
        </w:tc>
      </w:tr>
      <w:tr w:rsidR="00AB536C" w:rsidRPr="00AB536C" w14:paraId="5EE87B5D"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FF81CF2"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t>IX</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7B66AD"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57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1ED0DE"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4,579</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3F9C34"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502,377.71</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5862A2"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1,788,539.44</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CCE8D8"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0,277,040.10</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0D9A63"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5,137,957.26</w:t>
            </w:r>
          </w:p>
        </w:tc>
      </w:tr>
      <w:tr w:rsidR="00AB536C" w:rsidRPr="00AB536C" w14:paraId="61364842"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7D18FDB"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lastRenderedPageBreak/>
              <w:t>X</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8892B5"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000,724.4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7114E6"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9,85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3BB205"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5,049,150.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2923F6"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8,165,399.57</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556C68"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1,927,078.30</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2CBC08"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48,142,352.30</w:t>
            </w:r>
          </w:p>
        </w:tc>
      </w:tr>
      <w:tr w:rsidR="00AB536C" w:rsidRPr="00AB536C" w14:paraId="49FEAB80"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A7F0582"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t>XI</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033DE4"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6A42CB"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8,13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916667"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009,319.5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122C3F"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066,250.00</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385AE2"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6,794,873.47</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035C75"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5,870,442.97</w:t>
            </w:r>
          </w:p>
        </w:tc>
      </w:tr>
      <w:tr w:rsidR="00AB536C" w:rsidRPr="00AB536C" w14:paraId="1FE03926"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A0633C7"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t>XII</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FD30CF"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000,513.85</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465509"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381</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38FA09"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861,750.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DCF4DA"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0,509,518.39</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AA10E9"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4,433,691.49</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577995"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9,805,473.73</w:t>
            </w:r>
          </w:p>
        </w:tc>
      </w:tr>
      <w:tr w:rsidR="00AB536C" w:rsidRPr="00AB536C" w14:paraId="4EFFE949"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7FD2F8F"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t>CARAGA</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166919"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000,740.55</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CAD081"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4,307</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ADB856"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288,417.3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857C0E"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454,172.36</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F5037F"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4,037,922.34</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93F3E2"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2,781,252.55</w:t>
            </w:r>
          </w:p>
        </w:tc>
      </w:tr>
      <w:tr w:rsidR="00AB536C" w:rsidRPr="00AB536C" w14:paraId="6C0F067E"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AA57A99"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t>NCR</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5D1AB2"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000,559.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D5F3B6"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81</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F346D1"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44,493.3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F06E28"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9,892,370.80</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BED124"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4,461,045.28</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6A3F66"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7,398,468.38</w:t>
            </w:r>
          </w:p>
        </w:tc>
      </w:tr>
      <w:tr w:rsidR="00AB536C" w:rsidRPr="00AB536C" w14:paraId="11246023"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778F2D5"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t>CAR</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088DF4"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71,353.06</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3A826F"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1,115</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AAD064"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6,179,484.52</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094DAA"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692,006.51</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F55B95"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9,095,753.83</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C74163"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6,038,597.92</w:t>
            </w:r>
          </w:p>
        </w:tc>
      </w:tr>
    </w:tbl>
    <w:p w14:paraId="3A58A2DA" w14:textId="65845FEA" w:rsidR="00D72392" w:rsidRDefault="00A20D2E"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B71E27">
        <w:rPr>
          <w:rFonts w:ascii="Arial" w:eastAsia="Arial" w:hAnsi="Arial" w:cs="Arial"/>
          <w:i/>
          <w:sz w:val="16"/>
          <w:szCs w:val="16"/>
        </w:rPr>
        <w:t>1</w:t>
      </w:r>
      <w:r w:rsidR="00CE207D">
        <w:rPr>
          <w:rFonts w:ascii="Arial" w:eastAsia="Arial" w:hAnsi="Arial" w:cs="Arial"/>
          <w:i/>
          <w:sz w:val="16"/>
          <w:szCs w:val="16"/>
        </w:rPr>
        <w:t>7</w:t>
      </w:r>
      <w:r w:rsidR="009049F0">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4B4C69">
        <w:rPr>
          <w:rFonts w:ascii="Arial" w:eastAsia="Arial" w:hAnsi="Arial" w:cs="Arial"/>
          <w:i/>
          <w:sz w:val="16"/>
          <w:szCs w:val="16"/>
        </w:rPr>
        <w:t>4PM</w:t>
      </w:r>
      <w:r w:rsidR="00D72392">
        <w:rPr>
          <w:rFonts w:ascii="Arial" w:eastAsia="Arial" w:hAnsi="Arial" w:cs="Arial"/>
          <w:i/>
          <w:sz w:val="16"/>
          <w:szCs w:val="16"/>
        </w:rPr>
        <w:t>.</w:t>
      </w:r>
    </w:p>
    <w:p w14:paraId="7D9123AB" w14:textId="0E1EB48B" w:rsidR="00FD02EF" w:rsidRDefault="00D72392" w:rsidP="002966CD">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4B01036D" w14:textId="77777777" w:rsidR="002966CD" w:rsidRPr="002966CD" w:rsidRDefault="002966CD" w:rsidP="002966CD">
      <w:pPr>
        <w:spacing w:after="0" w:line="240" w:lineRule="auto"/>
        <w:contextualSpacing/>
        <w:jc w:val="right"/>
        <w:rPr>
          <w:rFonts w:ascii="Arial" w:eastAsia="Arial" w:hAnsi="Arial" w:cs="Arial"/>
          <w:i/>
          <w:color w:val="0070C0"/>
          <w:sz w:val="16"/>
          <w:szCs w:val="16"/>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39B5A8C4" w:rsidR="000C011D" w:rsidRPr="00D42B1F" w:rsidRDefault="00B71E27"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CE207D">
              <w:rPr>
                <w:rFonts w:ascii="Arial" w:eastAsia="Arial" w:hAnsi="Arial" w:cs="Arial"/>
                <w:sz w:val="20"/>
                <w:szCs w:val="20"/>
              </w:rPr>
              <w:t>7</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2EE5F051" w14:textId="77777777" w:rsidR="00B11C2A" w:rsidRDefault="00B11C2A"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22DDB7EE"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4B8060EA" w:rsidR="000C011D" w:rsidRPr="00D42B1F" w:rsidRDefault="00CE207D"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7</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4F13FC70" w:rsidR="000C011D" w:rsidRPr="006C31AD" w:rsidRDefault="00B405B9"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6C31AD">
              <w:rPr>
                <w:rFonts w:ascii="Arial" w:eastAsia="Arial" w:hAnsi="Arial" w:cs="Arial"/>
                <w:sz w:val="20"/>
                <w:szCs w:val="20"/>
              </w:rPr>
              <w:t>1</w:t>
            </w:r>
            <w:r w:rsidR="00C10700">
              <w:rPr>
                <w:rFonts w:ascii="Arial" w:eastAsia="Arial" w:hAnsi="Arial" w:cs="Arial"/>
                <w:sz w:val="20"/>
                <w:szCs w:val="20"/>
              </w:rPr>
              <w:t>5</w:t>
            </w:r>
            <w:r w:rsidRPr="006C31AD">
              <w:rPr>
                <w:rFonts w:ascii="Arial" w:eastAsia="Arial" w:hAnsi="Arial" w:cs="Arial"/>
                <w:sz w:val="20"/>
                <w:szCs w:val="20"/>
              </w:rPr>
              <w:t xml:space="preserve"> </w:t>
            </w:r>
            <w:r w:rsidR="008A6C17" w:rsidRPr="006C31AD">
              <w:rPr>
                <w:rFonts w:ascii="Arial" w:eastAsia="Arial" w:hAnsi="Arial" w:cs="Arial"/>
                <w:sz w:val="20"/>
                <w:szCs w:val="20"/>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6C31AD" w:rsidRPr="006C31AD"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Total</w:t>
                  </w:r>
                </w:p>
              </w:tc>
            </w:tr>
            <w:tr w:rsidR="006C31AD" w:rsidRPr="006C31AD"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42,100,000.00</w:t>
                  </w:r>
                </w:p>
              </w:tc>
            </w:tr>
            <w:tr w:rsidR="006C31AD" w:rsidRPr="006C31AD"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14,625,000.00</w:t>
                  </w:r>
                </w:p>
              </w:tc>
            </w:tr>
            <w:tr w:rsidR="006C31AD" w:rsidRPr="006C31AD"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6,507,500.00</w:t>
                  </w:r>
                </w:p>
              </w:tc>
            </w:tr>
            <w:tr w:rsidR="006C31AD" w:rsidRPr="006C31AD"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250,000.00</w:t>
                  </w:r>
                </w:p>
              </w:tc>
            </w:tr>
            <w:tr w:rsidR="006C31AD" w:rsidRPr="006C31AD"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8,392,500.00</w:t>
                  </w:r>
                </w:p>
              </w:tc>
            </w:tr>
            <w:tr w:rsidR="006C31AD" w:rsidRPr="006C31AD"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7,442,500.00</w:t>
                  </w:r>
                </w:p>
              </w:tc>
            </w:tr>
            <w:tr w:rsidR="006C31AD" w:rsidRPr="006C31AD"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1,915,000.00</w:t>
                  </w:r>
                </w:p>
              </w:tc>
            </w:tr>
            <w:tr w:rsidR="006C31AD" w:rsidRPr="006C31AD"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0,722,500.00</w:t>
                  </w:r>
                </w:p>
              </w:tc>
            </w:tr>
            <w:tr w:rsidR="006C31AD" w:rsidRPr="006C31AD"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500,000.00</w:t>
                  </w:r>
                </w:p>
              </w:tc>
            </w:tr>
            <w:tr w:rsidR="006C31AD" w:rsidRPr="006C31AD"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8,850,000.00</w:t>
                  </w:r>
                </w:p>
              </w:tc>
            </w:tr>
            <w:tr w:rsidR="006C31AD" w:rsidRPr="006C31AD"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6C31AD"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6C31AD"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7,500,000.00</w:t>
                  </w:r>
                </w:p>
              </w:tc>
            </w:tr>
            <w:tr w:rsidR="006C31AD" w:rsidRPr="006C31AD"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485,000.00</w:t>
                  </w:r>
                </w:p>
              </w:tc>
            </w:tr>
            <w:tr w:rsidR="006C31AD" w:rsidRPr="006C31AD"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9,120,000.00</w:t>
                  </w:r>
                </w:p>
              </w:tc>
            </w:tr>
            <w:tr w:rsidR="006C31AD" w:rsidRPr="006C31AD"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6C31AD" w:rsidRDefault="000C011D" w:rsidP="006162E5">
                  <w:pPr>
                    <w:spacing w:after="0" w:line="240" w:lineRule="auto"/>
                    <w:contextualSpacing/>
                    <w:jc w:val="both"/>
                    <w:rPr>
                      <w:rFonts w:ascii="Arial" w:eastAsia="Arial" w:hAnsi="Arial" w:cs="Arial"/>
                      <w:b/>
                      <w:sz w:val="16"/>
                      <w:szCs w:val="16"/>
                    </w:rPr>
                  </w:pPr>
                  <w:r w:rsidRPr="006C31AD">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365,410,000.00</w:t>
                  </w:r>
                </w:p>
              </w:tc>
            </w:tr>
          </w:tbl>
          <w:p w14:paraId="55D42712"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lastRenderedPageBreak/>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EAE93FA" w:rsidR="000C011D" w:rsidRPr="004B4C69" w:rsidRDefault="00011F79"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4B4C69">
              <w:rPr>
                <w:rFonts w:ascii="Arial" w:eastAsia="Arial" w:hAnsi="Arial" w:cs="Arial"/>
                <w:sz w:val="20"/>
                <w:szCs w:val="19"/>
              </w:rPr>
              <w:t>15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A total of ₱80,915.82 worth of relief assistance was provided to the Locally Stranded Individuals (LSIs) in CAR.</w:t>
            </w:r>
          </w:p>
          <w:p w14:paraId="3F1ABFF9" w14:textId="551A1C83"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DSWD-FO CAR participated in the Cordillera RDRRMC COVID-19 RTF Meeting.</w:t>
            </w:r>
          </w:p>
          <w:p w14:paraId="36FA968B" w14:textId="66A82D65"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Continuous preparation for the Bayanihan to Recover as One Act.</w:t>
            </w:r>
          </w:p>
          <w:p w14:paraId="097846B7"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 CAR is in close coordination with DRMB and NRLMB for disaster operation concerns such as technical assistance, guidance, and facilitation of logistical needs.</w:t>
            </w:r>
          </w:p>
          <w:p w14:paraId="624E2B64" w14:textId="77777777" w:rsidR="000C011D" w:rsidRPr="004B4C69" w:rsidRDefault="000C011D" w:rsidP="006162E5">
            <w:pPr>
              <w:spacing w:after="0" w:line="240" w:lineRule="auto"/>
              <w:contextualSpacing/>
              <w:rPr>
                <w:rFonts w:ascii="Arial" w:eastAsia="Arial" w:hAnsi="Arial" w:cs="Arial"/>
                <w:sz w:val="20"/>
                <w:szCs w:val="19"/>
              </w:rPr>
            </w:pPr>
          </w:p>
          <w:p w14:paraId="6BE381AE" w14:textId="77777777" w:rsidR="000C011D" w:rsidRPr="004B4C6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B4C69">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4B4C69" w:rsidRPr="004B4C69" w14:paraId="3D3E2C51" w14:textId="77777777" w:rsidTr="006162E5">
              <w:tc>
                <w:tcPr>
                  <w:tcW w:w="1370" w:type="pct"/>
                  <w:shd w:val="clear" w:color="auto" w:fill="D9D9D9" w:themeFill="background1" w:themeFillShade="D9"/>
                  <w:vAlign w:val="center"/>
                </w:tcPr>
                <w:p w14:paraId="11F2CEB3"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TOTA AMOUNT PAID (PhP)</w:t>
                  </w:r>
                </w:p>
              </w:tc>
            </w:tr>
            <w:tr w:rsidR="004B4C69" w:rsidRPr="004B4C69" w14:paraId="78BD9A9B" w14:textId="77777777" w:rsidTr="006162E5">
              <w:tc>
                <w:tcPr>
                  <w:tcW w:w="5000" w:type="pct"/>
                  <w:gridSpan w:val="3"/>
                  <w:shd w:val="clear" w:color="auto" w:fill="EAF1DD" w:themeFill="accent3" w:themeFillTint="33"/>
                  <w:vAlign w:val="center"/>
                </w:tcPr>
                <w:p w14:paraId="1536F765"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FIRST TRANCHE</w:t>
                  </w:r>
                </w:p>
              </w:tc>
            </w:tr>
            <w:tr w:rsidR="004B4C69" w:rsidRPr="004B4C69" w14:paraId="7E8A204B" w14:textId="77777777" w:rsidTr="006162E5">
              <w:tc>
                <w:tcPr>
                  <w:tcW w:w="1370" w:type="pct"/>
                </w:tcPr>
                <w:p w14:paraId="1CE12000"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039564D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238,051</w:t>
                  </w:r>
                </w:p>
              </w:tc>
              <w:tc>
                <w:tcPr>
                  <w:tcW w:w="1710" w:type="pct"/>
                </w:tcPr>
                <w:p w14:paraId="154B22FE"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1,304,572,500.00</w:t>
                  </w:r>
                </w:p>
              </w:tc>
            </w:tr>
            <w:tr w:rsidR="004B4C69" w:rsidRPr="004B4C69" w14:paraId="7A6B72FE" w14:textId="77777777" w:rsidTr="006162E5">
              <w:tc>
                <w:tcPr>
                  <w:tcW w:w="1370" w:type="pct"/>
                </w:tcPr>
                <w:p w14:paraId="1405DC0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3FD6B8E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60,125</w:t>
                  </w:r>
                </w:p>
              </w:tc>
              <w:tc>
                <w:tcPr>
                  <w:tcW w:w="1710" w:type="pct"/>
                </w:tcPr>
                <w:p w14:paraId="2B80773F"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249,518,750.00</w:t>
                  </w:r>
                </w:p>
              </w:tc>
            </w:tr>
            <w:tr w:rsidR="004B4C69" w:rsidRPr="004B4C69" w14:paraId="0CFD7540" w14:textId="77777777" w:rsidTr="006162E5">
              <w:tc>
                <w:tcPr>
                  <w:tcW w:w="5000" w:type="pct"/>
                  <w:gridSpan w:val="3"/>
                  <w:shd w:val="clear" w:color="auto" w:fill="EAF1DD" w:themeFill="accent3" w:themeFillTint="33"/>
                  <w:vAlign w:val="center"/>
                </w:tcPr>
                <w:p w14:paraId="07276294"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SECOND TRANCHE</w:t>
                  </w:r>
                </w:p>
              </w:tc>
            </w:tr>
            <w:tr w:rsidR="004B4C69" w:rsidRPr="004B4C69" w14:paraId="7C5B70AA" w14:textId="77777777" w:rsidTr="006162E5">
              <w:tc>
                <w:tcPr>
                  <w:tcW w:w="1370" w:type="pct"/>
                </w:tcPr>
                <w:p w14:paraId="7287D58A"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6017FF4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96,944</w:t>
                  </w:r>
                </w:p>
              </w:tc>
              <w:tc>
                <w:tcPr>
                  <w:tcW w:w="1710" w:type="pct"/>
                </w:tcPr>
                <w:p w14:paraId="13AA03AB"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33,192,000.00</w:t>
                  </w:r>
                </w:p>
              </w:tc>
            </w:tr>
            <w:tr w:rsidR="004B4C69" w:rsidRPr="004B4C69" w14:paraId="6DA47363" w14:textId="77777777" w:rsidTr="006162E5">
              <w:tc>
                <w:tcPr>
                  <w:tcW w:w="1370" w:type="pct"/>
                </w:tcPr>
                <w:p w14:paraId="5AFE16C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60BCB53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13,597</w:t>
                  </w:r>
                </w:p>
              </w:tc>
              <w:tc>
                <w:tcPr>
                  <w:tcW w:w="1710" w:type="pct"/>
                </w:tcPr>
                <w:p w14:paraId="428118E2"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6,427,550.00</w:t>
                  </w:r>
                </w:p>
              </w:tc>
            </w:tr>
          </w:tbl>
          <w:p w14:paraId="58EB7C46"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 CAR responds to grievances and concerns relative to SAP and relief assistance.</w:t>
            </w:r>
          </w:p>
        </w:tc>
      </w:tr>
    </w:tbl>
    <w:p w14:paraId="31D3104D" w14:textId="77777777" w:rsidR="002966CD" w:rsidRDefault="002966CD" w:rsidP="000C011D">
      <w:pPr>
        <w:widowControl/>
        <w:spacing w:after="0" w:line="240" w:lineRule="auto"/>
        <w:contextualSpacing/>
        <w:rPr>
          <w:rFonts w:ascii="Arial" w:eastAsia="Arial" w:hAnsi="Arial" w:cs="Arial"/>
          <w:b/>
          <w:sz w:val="24"/>
          <w:szCs w:val="24"/>
        </w:rPr>
      </w:pPr>
    </w:p>
    <w:p w14:paraId="0C245C6E" w14:textId="0B5B6CE9"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SITUATIONS / ACTIONS UNDERTAKEN</w:t>
            </w:r>
          </w:p>
        </w:tc>
      </w:tr>
      <w:tr w:rsidR="00F67DF8"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4594E3E0" w:rsidR="00F67DF8" w:rsidRPr="00CE207D" w:rsidRDefault="004B4C69" w:rsidP="00F67DF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sz w:val="20"/>
                <w:szCs w:val="19"/>
              </w:rPr>
            </w:pPr>
            <w:r w:rsidRPr="00CE207D">
              <w:rPr>
                <w:rFonts w:ascii="Arial" w:eastAsia="Arial" w:hAnsi="Arial" w:cs="Arial"/>
                <w:sz w:val="20"/>
                <w:szCs w:val="19"/>
              </w:rPr>
              <w:t>16</w:t>
            </w:r>
            <w:r w:rsidR="00F67DF8" w:rsidRPr="00CE207D">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1FEE13" w14:textId="77777777" w:rsidR="00F67DF8" w:rsidRPr="00CE207D" w:rsidRDefault="00F67DF8" w:rsidP="00F67DF8">
            <w:pPr>
              <w:pStyle w:val="ListParagraph"/>
              <w:numPr>
                <w:ilvl w:val="0"/>
                <w:numId w:val="7"/>
              </w:numPr>
              <w:spacing w:after="0" w:line="240" w:lineRule="auto"/>
              <w:jc w:val="both"/>
              <w:rPr>
                <w:rFonts w:ascii="Arial" w:eastAsia="Arial" w:hAnsi="Arial" w:cs="Arial"/>
                <w:sz w:val="20"/>
                <w:szCs w:val="19"/>
              </w:rPr>
            </w:pPr>
            <w:r w:rsidRPr="00CE207D">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3FBF7877" w:rsidR="00F67DF8" w:rsidRPr="00CE207D" w:rsidRDefault="007B3064" w:rsidP="00F67DF8">
            <w:pPr>
              <w:pStyle w:val="ListParagraph"/>
              <w:numPr>
                <w:ilvl w:val="0"/>
                <w:numId w:val="7"/>
              </w:numPr>
              <w:spacing w:after="0" w:line="240" w:lineRule="auto"/>
              <w:jc w:val="both"/>
              <w:rPr>
                <w:rFonts w:ascii="Arial" w:eastAsia="Arial" w:hAnsi="Arial" w:cs="Arial"/>
                <w:sz w:val="20"/>
                <w:szCs w:val="19"/>
              </w:rPr>
            </w:pPr>
            <w:r w:rsidRPr="00CE207D">
              <w:rPr>
                <w:rFonts w:ascii="Arial" w:eastAsia="Arial" w:hAnsi="Arial" w:cs="Arial"/>
                <w:sz w:val="20"/>
                <w:szCs w:val="19"/>
              </w:rPr>
              <w:t>A total of 1</w:t>
            </w:r>
            <w:r w:rsidR="00B648F9" w:rsidRPr="00CE207D">
              <w:rPr>
                <w:rFonts w:ascii="Arial" w:eastAsia="Arial" w:hAnsi="Arial" w:cs="Arial"/>
                <w:sz w:val="20"/>
                <w:szCs w:val="19"/>
              </w:rPr>
              <w:t>3</w:t>
            </w:r>
            <w:r w:rsidR="00F67DF8" w:rsidRPr="00CE207D">
              <w:rPr>
                <w:rFonts w:ascii="Arial" w:eastAsia="Arial" w:hAnsi="Arial" w:cs="Arial"/>
                <w:sz w:val="20"/>
                <w:szCs w:val="19"/>
              </w:rPr>
              <w:t xml:space="preserve"> personnel are on-duty/deployed region-wide to conduct response operation and to monitor and execute SAP implementation in the Region</w:t>
            </w:r>
          </w:p>
          <w:p w14:paraId="2F20371C" w14:textId="77777777" w:rsidR="00F67DF8" w:rsidRPr="00CE207D" w:rsidRDefault="00F67DF8" w:rsidP="00F67DF8">
            <w:pPr>
              <w:spacing w:after="0" w:line="240" w:lineRule="auto"/>
              <w:jc w:val="both"/>
              <w:rPr>
                <w:rFonts w:ascii="Arial" w:eastAsia="Arial" w:hAnsi="Arial" w:cs="Arial"/>
                <w:sz w:val="20"/>
                <w:szCs w:val="19"/>
              </w:rPr>
            </w:pPr>
          </w:p>
          <w:p w14:paraId="01EEFFE6" w14:textId="77777777" w:rsidR="00F67DF8" w:rsidRPr="00CE207D" w:rsidRDefault="00F67DF8" w:rsidP="00F67DF8">
            <w:pPr>
              <w:spacing w:after="0" w:line="240" w:lineRule="auto"/>
              <w:contextualSpacing/>
              <w:jc w:val="both"/>
              <w:rPr>
                <w:rFonts w:ascii="Arial" w:eastAsia="Arial" w:hAnsi="Arial" w:cs="Arial"/>
                <w:b/>
                <w:sz w:val="20"/>
                <w:szCs w:val="19"/>
              </w:rPr>
            </w:pPr>
            <w:r w:rsidRPr="00CE207D">
              <w:rPr>
                <w:rFonts w:ascii="Arial" w:eastAsia="Arial" w:hAnsi="Arial" w:cs="Arial"/>
                <w:b/>
                <w:sz w:val="20"/>
                <w:szCs w:val="19"/>
              </w:rPr>
              <w:t>Social Amelioration Program (SAP)</w:t>
            </w:r>
          </w:p>
          <w:p w14:paraId="30C9F99F" w14:textId="36634C02" w:rsidR="00F67DF8" w:rsidRPr="00CE207D" w:rsidRDefault="00F67DF8" w:rsidP="00F67DF8">
            <w:pPr>
              <w:pStyle w:val="ListParagraph"/>
              <w:numPr>
                <w:ilvl w:val="0"/>
                <w:numId w:val="7"/>
              </w:numPr>
              <w:spacing w:after="0" w:line="240" w:lineRule="auto"/>
              <w:jc w:val="both"/>
              <w:rPr>
                <w:rFonts w:ascii="Arial" w:eastAsia="Arial" w:hAnsi="Arial" w:cs="Arial"/>
                <w:sz w:val="20"/>
                <w:szCs w:val="19"/>
              </w:rPr>
            </w:pPr>
            <w:r w:rsidRPr="00CE207D">
              <w:rPr>
                <w:rFonts w:ascii="Arial" w:eastAsia="Arial" w:hAnsi="Arial" w:cs="Arial"/>
                <w:sz w:val="20"/>
                <w:szCs w:val="19"/>
              </w:rPr>
              <w:t xml:space="preserve">A total of </w:t>
            </w:r>
            <w:r w:rsidRPr="00CE207D">
              <w:rPr>
                <w:rFonts w:ascii="Arial" w:eastAsia="Arial" w:hAnsi="Arial" w:cs="Arial"/>
                <w:b/>
                <w:sz w:val="20"/>
                <w:szCs w:val="19"/>
              </w:rPr>
              <w:t>₱</w:t>
            </w:r>
            <w:r w:rsidRPr="00CE207D">
              <w:rPr>
                <w:rFonts w:ascii="Arial" w:eastAsia="Arial" w:hAnsi="Arial" w:cs="Arial"/>
                <w:b/>
                <w:sz w:val="20"/>
                <w:szCs w:val="19"/>
                <w:lang w:val="en-US"/>
              </w:rPr>
              <w:t>4,270,8</w:t>
            </w:r>
            <w:r w:rsidR="00B648F9" w:rsidRPr="00CE207D">
              <w:rPr>
                <w:rFonts w:ascii="Arial" w:eastAsia="Arial" w:hAnsi="Arial" w:cs="Arial"/>
                <w:b/>
                <w:sz w:val="20"/>
                <w:szCs w:val="19"/>
                <w:lang w:val="en-US"/>
              </w:rPr>
              <w:t>27</w:t>
            </w:r>
            <w:r w:rsidRPr="00CE207D">
              <w:rPr>
                <w:rFonts w:ascii="Arial" w:eastAsia="Arial" w:hAnsi="Arial" w:cs="Arial"/>
                <w:b/>
                <w:sz w:val="20"/>
                <w:szCs w:val="19"/>
                <w:lang w:val="en-US"/>
              </w:rPr>
              <w:t xml:space="preserve">,000.00 </w:t>
            </w:r>
            <w:r w:rsidRPr="00CE207D">
              <w:rPr>
                <w:rFonts w:ascii="Arial" w:eastAsia="Arial" w:hAnsi="Arial" w:cs="Arial"/>
                <w:sz w:val="20"/>
                <w:szCs w:val="19"/>
              </w:rPr>
              <w:t xml:space="preserve">was paid to </w:t>
            </w:r>
            <w:r w:rsidRPr="00CE207D">
              <w:rPr>
                <w:rFonts w:ascii="Arial" w:eastAsia="Arial" w:hAnsi="Arial" w:cs="Arial"/>
                <w:b/>
                <w:bCs/>
                <w:sz w:val="20"/>
                <w:szCs w:val="19"/>
                <w:lang w:val="en-US"/>
              </w:rPr>
              <w:t>776,5</w:t>
            </w:r>
            <w:r w:rsidR="00B648F9" w:rsidRPr="00CE207D">
              <w:rPr>
                <w:rFonts w:ascii="Arial" w:eastAsia="Arial" w:hAnsi="Arial" w:cs="Arial"/>
                <w:b/>
                <w:bCs/>
                <w:sz w:val="20"/>
                <w:szCs w:val="19"/>
                <w:lang w:val="en-US"/>
              </w:rPr>
              <w:t>14</w:t>
            </w:r>
            <w:r w:rsidRPr="00CE207D">
              <w:rPr>
                <w:rFonts w:ascii="Arial" w:eastAsia="Arial" w:hAnsi="Arial" w:cs="Arial"/>
                <w:b/>
                <w:bCs/>
                <w:sz w:val="20"/>
                <w:szCs w:val="19"/>
                <w:lang w:val="en-US"/>
              </w:rPr>
              <w:t xml:space="preserve"> beneficiaries</w:t>
            </w:r>
            <w:r w:rsidRPr="00CE207D">
              <w:rPr>
                <w:rFonts w:ascii="Arial" w:eastAsia="Arial" w:hAnsi="Arial" w:cs="Arial"/>
                <w:bCs/>
                <w:sz w:val="20"/>
                <w:szCs w:val="19"/>
                <w:lang w:val="en-US"/>
              </w:rPr>
              <w:t xml:space="preserve"> in 125 cities/municipalities during the first tranche implementation in the Region.</w:t>
            </w:r>
          </w:p>
          <w:p w14:paraId="4F7A0A66" w14:textId="77777777" w:rsidR="00F67DF8" w:rsidRPr="00CE207D" w:rsidRDefault="00F67DF8" w:rsidP="00F67DF8">
            <w:pPr>
              <w:pStyle w:val="ListParagraph"/>
              <w:numPr>
                <w:ilvl w:val="0"/>
                <w:numId w:val="7"/>
              </w:numPr>
              <w:spacing w:after="0" w:line="240" w:lineRule="auto"/>
              <w:jc w:val="both"/>
              <w:rPr>
                <w:rFonts w:ascii="Arial" w:eastAsia="Arial" w:hAnsi="Arial" w:cs="Arial"/>
                <w:sz w:val="20"/>
                <w:szCs w:val="19"/>
              </w:rPr>
            </w:pPr>
            <w:r w:rsidRPr="00CE207D">
              <w:rPr>
                <w:rFonts w:ascii="Arial" w:eastAsia="Arial" w:hAnsi="Arial" w:cs="Arial"/>
                <w:sz w:val="20"/>
                <w:szCs w:val="19"/>
              </w:rPr>
              <w:t xml:space="preserve">A total amount of </w:t>
            </w:r>
            <w:r w:rsidRPr="00CE207D">
              <w:rPr>
                <w:rFonts w:ascii="Arial" w:eastAsia="Arial" w:hAnsi="Arial" w:cs="Arial"/>
                <w:b/>
                <w:bCs/>
                <w:sz w:val="20"/>
                <w:szCs w:val="19"/>
              </w:rPr>
              <w:t>₱513,724,350.00</w:t>
            </w:r>
            <w:r w:rsidRPr="00CE207D">
              <w:rPr>
                <w:rFonts w:ascii="Arial" w:eastAsia="Arial" w:hAnsi="Arial" w:cs="Arial"/>
                <w:sz w:val="20"/>
                <w:szCs w:val="19"/>
              </w:rPr>
              <w:t xml:space="preserve"> were paid through direct payout and cash cards to </w:t>
            </w:r>
            <w:r w:rsidRPr="00CE207D">
              <w:rPr>
                <w:rFonts w:ascii="Arial" w:eastAsia="Arial" w:hAnsi="Arial" w:cs="Arial"/>
                <w:b/>
                <w:bCs/>
                <w:sz w:val="20"/>
                <w:szCs w:val="19"/>
              </w:rPr>
              <w:t>123,789</w:t>
            </w:r>
            <w:r w:rsidRPr="00CE207D">
              <w:rPr>
                <w:rFonts w:ascii="Arial" w:eastAsia="Arial" w:hAnsi="Arial" w:cs="Arial"/>
                <w:sz w:val="20"/>
                <w:szCs w:val="19"/>
              </w:rPr>
              <w:t xml:space="preserve"> </w:t>
            </w:r>
            <w:r w:rsidRPr="00CE207D">
              <w:rPr>
                <w:rFonts w:ascii="Arial" w:eastAsia="Arial" w:hAnsi="Arial" w:cs="Arial"/>
                <w:b/>
                <w:sz w:val="20"/>
                <w:szCs w:val="19"/>
              </w:rPr>
              <w:t>4Ps beneficiaries</w:t>
            </w:r>
            <w:r w:rsidRPr="00CE207D">
              <w:rPr>
                <w:rFonts w:ascii="Arial" w:eastAsia="Arial" w:hAnsi="Arial" w:cs="Arial"/>
                <w:sz w:val="20"/>
                <w:szCs w:val="19"/>
              </w:rPr>
              <w:t xml:space="preserve"> while a total amount of </w:t>
            </w:r>
            <w:r w:rsidRPr="00CE207D">
              <w:rPr>
                <w:rFonts w:ascii="Arial" w:eastAsia="Arial" w:hAnsi="Arial" w:cs="Arial"/>
                <w:b/>
                <w:sz w:val="20"/>
                <w:szCs w:val="19"/>
              </w:rPr>
              <w:t>₱</w:t>
            </w:r>
            <w:r w:rsidRPr="00CE207D">
              <w:rPr>
                <w:rFonts w:ascii="Arial" w:eastAsia="Arial" w:hAnsi="Arial" w:cs="Arial"/>
                <w:b/>
                <w:sz w:val="20"/>
                <w:szCs w:val="19"/>
                <w:lang w:val="en-US"/>
              </w:rPr>
              <w:t xml:space="preserve">2,259,829,000.00 </w:t>
            </w:r>
            <w:r w:rsidRPr="00CE207D">
              <w:rPr>
                <w:rFonts w:ascii="Arial" w:eastAsia="Arial" w:hAnsi="Arial" w:cs="Arial"/>
                <w:sz w:val="20"/>
                <w:szCs w:val="19"/>
              </w:rPr>
              <w:t xml:space="preserve">were paid through financial service providers (FSPs) to </w:t>
            </w:r>
            <w:r w:rsidRPr="00CE207D">
              <w:rPr>
                <w:rFonts w:ascii="Arial" w:eastAsia="Arial" w:hAnsi="Arial" w:cs="Arial"/>
                <w:b/>
                <w:sz w:val="20"/>
                <w:szCs w:val="19"/>
                <w:lang w:val="en-US"/>
              </w:rPr>
              <w:t xml:space="preserve">410,878 </w:t>
            </w:r>
            <w:r w:rsidRPr="00CE207D">
              <w:rPr>
                <w:rFonts w:ascii="Arial" w:eastAsia="Arial" w:hAnsi="Arial" w:cs="Arial"/>
                <w:b/>
                <w:sz w:val="20"/>
                <w:szCs w:val="19"/>
              </w:rPr>
              <w:t>non-4Ps beneficiaries</w:t>
            </w:r>
            <w:r w:rsidRPr="00CE207D">
              <w:rPr>
                <w:rFonts w:ascii="Arial" w:eastAsia="Arial" w:hAnsi="Arial" w:cs="Arial"/>
                <w:sz w:val="20"/>
                <w:szCs w:val="19"/>
              </w:rPr>
              <w:t xml:space="preserve"> in Pangasinan for the second tranche implementation.</w:t>
            </w:r>
          </w:p>
          <w:p w14:paraId="17EDC964" w14:textId="77777777" w:rsidR="00F67DF8" w:rsidRPr="00CE207D" w:rsidRDefault="00F67DF8" w:rsidP="00F67DF8">
            <w:pPr>
              <w:pStyle w:val="ListParagraph"/>
              <w:numPr>
                <w:ilvl w:val="0"/>
                <w:numId w:val="7"/>
              </w:numPr>
              <w:spacing w:after="0" w:line="240" w:lineRule="auto"/>
              <w:jc w:val="both"/>
              <w:rPr>
                <w:rFonts w:ascii="Arial" w:eastAsia="Arial" w:hAnsi="Arial" w:cs="Arial"/>
                <w:sz w:val="20"/>
                <w:szCs w:val="19"/>
              </w:rPr>
            </w:pPr>
            <w:r w:rsidRPr="00CE207D">
              <w:rPr>
                <w:rFonts w:ascii="Arial" w:eastAsia="Arial" w:hAnsi="Arial" w:cs="Arial"/>
                <w:sz w:val="20"/>
                <w:szCs w:val="19"/>
              </w:rPr>
              <w:t>A total amount of</w:t>
            </w:r>
            <w:r w:rsidRPr="00CE207D">
              <w:rPr>
                <w:rFonts w:ascii="Arial" w:eastAsia="Arial" w:hAnsi="Arial" w:cs="Arial"/>
                <w:b/>
                <w:sz w:val="20"/>
                <w:szCs w:val="19"/>
              </w:rPr>
              <w:t xml:space="preserve"> ₱265,446,500.00 </w:t>
            </w:r>
            <w:r w:rsidRPr="00CE207D">
              <w:rPr>
                <w:rFonts w:ascii="Arial" w:eastAsia="Arial" w:hAnsi="Arial" w:cs="Arial"/>
                <w:sz w:val="20"/>
                <w:szCs w:val="19"/>
              </w:rPr>
              <w:t xml:space="preserve">was paid to </w:t>
            </w:r>
            <w:r w:rsidRPr="00CE207D">
              <w:rPr>
                <w:rFonts w:ascii="Arial" w:eastAsia="Arial" w:hAnsi="Arial" w:cs="Arial"/>
                <w:b/>
                <w:sz w:val="20"/>
                <w:szCs w:val="19"/>
              </w:rPr>
              <w:t>48,263 waitlisted beneficiaries</w:t>
            </w:r>
            <w:r w:rsidRPr="00CE207D">
              <w:rPr>
                <w:rFonts w:ascii="Arial" w:eastAsia="Arial" w:hAnsi="Arial" w:cs="Arial"/>
                <w:sz w:val="20"/>
                <w:szCs w:val="19"/>
              </w:rPr>
              <w:t xml:space="preserve"> in the Region.</w:t>
            </w:r>
          </w:p>
          <w:p w14:paraId="1853CF1B" w14:textId="77777777" w:rsidR="00F67DF8" w:rsidRPr="00CE207D" w:rsidRDefault="00F67DF8" w:rsidP="00F67DF8">
            <w:pPr>
              <w:pStyle w:val="ListParagraph"/>
              <w:numPr>
                <w:ilvl w:val="0"/>
                <w:numId w:val="7"/>
              </w:numPr>
              <w:spacing w:after="0" w:line="240" w:lineRule="auto"/>
              <w:jc w:val="both"/>
              <w:rPr>
                <w:rFonts w:ascii="Arial" w:eastAsia="Arial" w:hAnsi="Arial" w:cs="Arial"/>
                <w:sz w:val="20"/>
                <w:szCs w:val="19"/>
              </w:rPr>
            </w:pPr>
            <w:r w:rsidRPr="00CE207D">
              <w:rPr>
                <w:rFonts w:ascii="Arial" w:eastAsia="Arial" w:hAnsi="Arial" w:cs="Arial"/>
                <w:sz w:val="20"/>
                <w:szCs w:val="19"/>
              </w:rPr>
              <w:t xml:space="preserve">A total amount of </w:t>
            </w:r>
            <w:r w:rsidRPr="00CE207D">
              <w:rPr>
                <w:rFonts w:ascii="Arial" w:eastAsia="Arial" w:hAnsi="Arial" w:cs="Arial"/>
                <w:b/>
                <w:sz w:val="20"/>
                <w:szCs w:val="19"/>
              </w:rPr>
              <w:t>₱</w:t>
            </w:r>
            <w:r w:rsidRPr="00CE207D">
              <w:rPr>
                <w:rFonts w:ascii="Arial" w:eastAsia="Arial" w:hAnsi="Arial" w:cs="Arial"/>
                <w:b/>
                <w:sz w:val="20"/>
                <w:szCs w:val="19"/>
                <w:lang w:val="en-US"/>
              </w:rPr>
              <w:t xml:space="preserve">15,130,500.00 </w:t>
            </w:r>
            <w:r w:rsidRPr="00CE207D">
              <w:rPr>
                <w:rFonts w:ascii="Arial" w:eastAsia="Arial" w:hAnsi="Arial" w:cs="Arial"/>
                <w:sz w:val="20"/>
                <w:szCs w:val="19"/>
              </w:rPr>
              <w:t xml:space="preserve">was paid to </w:t>
            </w:r>
            <w:r w:rsidRPr="00CE207D">
              <w:rPr>
                <w:rFonts w:ascii="Arial" w:eastAsia="Arial" w:hAnsi="Arial" w:cs="Arial"/>
                <w:b/>
                <w:sz w:val="20"/>
                <w:szCs w:val="19"/>
              </w:rPr>
              <w:t xml:space="preserve">1,887 </w:t>
            </w:r>
            <w:r w:rsidRPr="00CE207D">
              <w:rPr>
                <w:rFonts w:ascii="Arial" w:eastAsia="Arial" w:hAnsi="Arial" w:cs="Arial"/>
                <w:b/>
                <w:bCs/>
                <w:sz w:val="20"/>
                <w:szCs w:val="19"/>
              </w:rPr>
              <w:t>TNVS/PUV drivers</w:t>
            </w:r>
            <w:r w:rsidRPr="00CE207D">
              <w:rPr>
                <w:rFonts w:ascii="Arial" w:eastAsia="Arial" w:hAnsi="Arial" w:cs="Arial"/>
                <w:sz w:val="20"/>
                <w:szCs w:val="19"/>
              </w:rPr>
              <w:t xml:space="preserve"> in the Region.</w:t>
            </w:r>
          </w:p>
          <w:p w14:paraId="623D071D" w14:textId="77777777" w:rsidR="00F67DF8" w:rsidRPr="00CE207D" w:rsidRDefault="00F67DF8" w:rsidP="00F67DF8">
            <w:pPr>
              <w:pStyle w:val="ListParagraph"/>
              <w:numPr>
                <w:ilvl w:val="0"/>
                <w:numId w:val="7"/>
              </w:numPr>
              <w:spacing w:after="0" w:line="240" w:lineRule="auto"/>
              <w:jc w:val="both"/>
              <w:rPr>
                <w:rFonts w:ascii="Arial" w:eastAsia="Arial" w:hAnsi="Arial" w:cs="Arial"/>
                <w:sz w:val="20"/>
                <w:szCs w:val="19"/>
              </w:rPr>
            </w:pPr>
            <w:r w:rsidRPr="00CE207D">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5A46C83D" w14:textId="77777777" w:rsidR="00F67DF8" w:rsidRPr="00CE207D" w:rsidRDefault="00F67DF8" w:rsidP="00F67DF8">
            <w:pPr>
              <w:pStyle w:val="ListParagraph"/>
              <w:numPr>
                <w:ilvl w:val="0"/>
                <w:numId w:val="7"/>
              </w:numPr>
              <w:spacing w:after="0" w:line="240" w:lineRule="auto"/>
              <w:jc w:val="both"/>
              <w:rPr>
                <w:rFonts w:ascii="Arial" w:eastAsia="Arial" w:hAnsi="Arial" w:cs="Arial"/>
                <w:sz w:val="20"/>
                <w:szCs w:val="19"/>
              </w:rPr>
            </w:pPr>
            <w:r w:rsidRPr="00CE207D">
              <w:rPr>
                <w:rFonts w:ascii="Arial" w:eastAsia="Arial" w:hAnsi="Arial" w:cs="Arial"/>
                <w:sz w:val="20"/>
                <w:szCs w:val="19"/>
              </w:rPr>
              <w:t>DSWD-FO I staff assisted the LGUs in facilitating the encoding of SAC forms and preparing SAP liquidation documentary requirements.</w:t>
            </w:r>
          </w:p>
          <w:p w14:paraId="40420F1E" w14:textId="687CAACB" w:rsidR="00F67DF8" w:rsidRPr="00CE207D" w:rsidRDefault="00F67DF8" w:rsidP="00F67DF8">
            <w:pPr>
              <w:pStyle w:val="ListParagraph"/>
              <w:numPr>
                <w:ilvl w:val="0"/>
                <w:numId w:val="7"/>
              </w:numPr>
              <w:spacing w:after="0" w:line="240" w:lineRule="auto"/>
              <w:jc w:val="both"/>
              <w:rPr>
                <w:rFonts w:ascii="Arial" w:eastAsia="Arial" w:hAnsi="Arial" w:cs="Arial"/>
                <w:sz w:val="20"/>
                <w:szCs w:val="19"/>
              </w:rPr>
            </w:pPr>
            <w:r w:rsidRPr="00CE207D">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559459AC" w14:textId="77777777" w:rsidR="00F57E65" w:rsidRDefault="00F57E65"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4AA214C5"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lastRenderedPageBreak/>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3BE72059" w:rsidR="000C011D" w:rsidRPr="00E91F61" w:rsidRDefault="00B405B9"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E91F61">
              <w:rPr>
                <w:rFonts w:ascii="Arial" w:eastAsia="Arial" w:hAnsi="Arial" w:cs="Arial"/>
                <w:sz w:val="20"/>
                <w:szCs w:val="20"/>
              </w:rPr>
              <w:t>11</w:t>
            </w:r>
            <w:r w:rsidR="000E0F23" w:rsidRPr="00E91F61">
              <w:rPr>
                <w:rFonts w:ascii="Arial" w:eastAsia="Arial" w:hAnsi="Arial" w:cs="Arial"/>
                <w:sz w:val="20"/>
                <w:szCs w:val="20"/>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7A7A03C9" w:rsidR="000C011D" w:rsidRPr="00E91F61" w:rsidRDefault="000C011D" w:rsidP="00312CBA">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 xml:space="preserve">DSWD-FO II continuously provides augmentation support through Assistance to Individuals in Crisis Situation (AICS). A total of </w:t>
            </w:r>
            <w:r w:rsidR="00312CBA" w:rsidRPr="00E91F61">
              <w:rPr>
                <w:rFonts w:ascii="Arial" w:eastAsia="Arial" w:hAnsi="Arial" w:cs="Arial"/>
                <w:b/>
                <w:sz w:val="20"/>
                <w:szCs w:val="19"/>
                <w:lang w:bidi="en-US"/>
              </w:rPr>
              <w:t>6</w:t>
            </w:r>
            <w:r w:rsidR="00B405B9" w:rsidRPr="00E91F61">
              <w:rPr>
                <w:rFonts w:ascii="Arial" w:eastAsia="Arial" w:hAnsi="Arial" w:cs="Arial"/>
                <w:b/>
                <w:sz w:val="20"/>
                <w:szCs w:val="19"/>
                <w:lang w:bidi="en-US"/>
              </w:rPr>
              <w:t>1</w:t>
            </w:r>
            <w:r w:rsidR="00312CBA" w:rsidRPr="00E91F61">
              <w:rPr>
                <w:rFonts w:ascii="Arial" w:eastAsia="Arial" w:hAnsi="Arial" w:cs="Arial"/>
                <w:b/>
                <w:sz w:val="20"/>
                <w:szCs w:val="19"/>
                <w:lang w:bidi="en-US"/>
              </w:rPr>
              <w:t>,</w:t>
            </w:r>
            <w:r w:rsidR="00B405B9" w:rsidRPr="00E91F61">
              <w:rPr>
                <w:rFonts w:ascii="Arial" w:eastAsia="Arial" w:hAnsi="Arial" w:cs="Arial"/>
                <w:b/>
                <w:sz w:val="20"/>
                <w:szCs w:val="19"/>
                <w:lang w:bidi="en-US"/>
              </w:rPr>
              <w:t>045</w:t>
            </w:r>
            <w:r w:rsidR="00312CBA" w:rsidRPr="00E91F61">
              <w:rPr>
                <w:rFonts w:ascii="Arial" w:eastAsia="Arial" w:hAnsi="Arial" w:cs="Arial"/>
                <w:b/>
                <w:sz w:val="20"/>
                <w:szCs w:val="19"/>
                <w:lang w:bidi="en-US"/>
              </w:rPr>
              <w:t xml:space="preserve"> </w:t>
            </w:r>
            <w:r w:rsidRPr="00E91F61">
              <w:rPr>
                <w:rFonts w:ascii="Arial" w:eastAsia="Arial" w:hAnsi="Arial" w:cs="Arial"/>
                <w:b/>
                <w:sz w:val="20"/>
                <w:szCs w:val="19"/>
                <w:lang w:bidi="en-US"/>
              </w:rPr>
              <w:t>clients</w:t>
            </w:r>
            <w:r w:rsidRPr="00E91F61">
              <w:rPr>
                <w:rFonts w:ascii="Arial" w:eastAsia="Arial" w:hAnsi="Arial" w:cs="Arial"/>
                <w:sz w:val="20"/>
                <w:szCs w:val="19"/>
                <w:lang w:bidi="en-US"/>
              </w:rPr>
              <w:t xml:space="preserve"> were served and provided with assistance amounting to </w:t>
            </w:r>
            <w:r w:rsidR="00B405B9" w:rsidRPr="00E91F61">
              <w:rPr>
                <w:rFonts w:ascii="Arial" w:eastAsia="Arial" w:hAnsi="Arial" w:cs="Arial"/>
                <w:b/>
                <w:sz w:val="20"/>
                <w:szCs w:val="19"/>
                <w:lang w:bidi="en-US"/>
              </w:rPr>
              <w:t xml:space="preserve">₱180,640,275.56 </w:t>
            </w:r>
            <w:r w:rsidRPr="00E91F61">
              <w:rPr>
                <w:rFonts w:ascii="Arial" w:eastAsia="Arial" w:hAnsi="Arial" w:cs="Arial"/>
                <w:sz w:val="20"/>
                <w:szCs w:val="19"/>
                <w:lang w:bidi="en-US"/>
              </w:rPr>
              <w:t xml:space="preserve">through medical, burial, food and other assistance of the individuals in crisis. </w:t>
            </w:r>
          </w:p>
          <w:p w14:paraId="45CD53AA" w14:textId="77777777" w:rsidR="000C011D" w:rsidRPr="00E91F61"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E91F61">
              <w:rPr>
                <w:rFonts w:ascii="Arial" w:eastAsia="Arial" w:hAnsi="Arial" w:cs="Arial"/>
                <w:b/>
                <w:sz w:val="20"/>
                <w:szCs w:val="19"/>
                <w:lang w:bidi="en-US"/>
              </w:rPr>
              <w:t>₱50,031,597.20</w:t>
            </w:r>
            <w:r w:rsidRPr="00E91F61">
              <w:rPr>
                <w:rFonts w:ascii="Arial" w:eastAsia="Arial" w:hAnsi="Arial" w:cs="Arial"/>
                <w:sz w:val="20"/>
                <w:szCs w:val="19"/>
                <w:lang w:bidi="en-US"/>
              </w:rPr>
              <w:t xml:space="preserve"> to </w:t>
            </w:r>
            <w:r w:rsidRPr="00E91F61">
              <w:rPr>
                <w:rFonts w:ascii="Arial" w:eastAsia="Arial" w:hAnsi="Arial" w:cs="Arial"/>
                <w:b/>
                <w:sz w:val="20"/>
                <w:szCs w:val="19"/>
                <w:lang w:bidi="en-US"/>
              </w:rPr>
              <w:t xml:space="preserve">5,991 </w:t>
            </w:r>
            <w:r w:rsidRPr="00E91F61">
              <w:rPr>
                <w:rFonts w:ascii="Arial" w:eastAsia="Arial" w:hAnsi="Arial" w:cs="Arial"/>
                <w:sz w:val="20"/>
                <w:szCs w:val="19"/>
                <w:lang w:bidi="en-US"/>
              </w:rPr>
              <w:t>beneficiaries.</w:t>
            </w:r>
          </w:p>
          <w:p w14:paraId="710F8097" w14:textId="77777777" w:rsidR="000C011D" w:rsidRPr="00E91F61"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E91F61"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DSWD-FO II ensures provision of augmentation support to LGUs, stakeholders and partners.</w:t>
            </w:r>
          </w:p>
          <w:p w14:paraId="73A6DB67" w14:textId="77777777" w:rsidR="000C011D" w:rsidRPr="00E91F61"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E91F61"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0EBDF5DC" w14:textId="42CF1C49" w:rsidR="000C011D" w:rsidRPr="00E91F61"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E91F61">
              <w:rPr>
                <w:rFonts w:ascii="Arial" w:eastAsia="Arial" w:hAnsi="Arial" w:cs="Arial"/>
                <w:sz w:val="20"/>
                <w:szCs w:val="19"/>
                <w:lang w:bidi="en-US"/>
              </w:rPr>
              <w:t>DSWD-FO II has ongoing Social Amelioration Program (SAP) payout under the implementation of Bayanihan 2.</w:t>
            </w:r>
          </w:p>
          <w:p w14:paraId="442A2A31" w14:textId="707A83B6" w:rsidR="000C011D" w:rsidRPr="00E91F61" w:rsidRDefault="0060145D" w:rsidP="00350BA2">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DSWD-FO II conducted pay</w:t>
            </w:r>
            <w:r w:rsidR="000C011D" w:rsidRPr="00E91F61">
              <w:rPr>
                <w:rFonts w:ascii="Arial" w:eastAsia="Arial" w:hAnsi="Arial" w:cs="Arial"/>
                <w:sz w:val="20"/>
                <w:szCs w:val="19"/>
                <w:lang w:bidi="en-US"/>
              </w:rPr>
              <w:t xml:space="preserve">out to </w:t>
            </w:r>
            <w:r w:rsidR="00350BA2" w:rsidRPr="00E91F61">
              <w:rPr>
                <w:rFonts w:ascii="Arial" w:eastAsia="Arial" w:hAnsi="Arial" w:cs="Arial"/>
                <w:b/>
                <w:sz w:val="20"/>
                <w:szCs w:val="19"/>
                <w:lang w:bidi="en-US"/>
              </w:rPr>
              <w:t>19,</w:t>
            </w:r>
            <w:r w:rsidR="00B405B9" w:rsidRPr="00E91F61">
              <w:rPr>
                <w:rFonts w:ascii="Arial" w:eastAsia="Arial" w:hAnsi="Arial" w:cs="Arial"/>
                <w:b/>
                <w:sz w:val="20"/>
                <w:szCs w:val="19"/>
                <w:lang w:bidi="en-US"/>
              </w:rPr>
              <w:t>039</w:t>
            </w:r>
            <w:r w:rsidR="00350BA2" w:rsidRPr="00E91F61">
              <w:rPr>
                <w:rFonts w:ascii="Arial" w:eastAsia="Arial" w:hAnsi="Arial" w:cs="Arial"/>
                <w:b/>
                <w:sz w:val="20"/>
                <w:szCs w:val="19"/>
                <w:lang w:bidi="en-US"/>
              </w:rPr>
              <w:t xml:space="preserve"> </w:t>
            </w:r>
            <w:r w:rsidR="000C011D" w:rsidRPr="00E91F61">
              <w:rPr>
                <w:rFonts w:ascii="Arial" w:eastAsia="Arial" w:hAnsi="Arial" w:cs="Arial"/>
                <w:b/>
                <w:sz w:val="20"/>
                <w:szCs w:val="19"/>
                <w:lang w:bidi="en-US"/>
              </w:rPr>
              <w:t>beneficiaries</w:t>
            </w:r>
            <w:r w:rsidR="000C011D" w:rsidRPr="00E91F61">
              <w:rPr>
                <w:rFonts w:ascii="Arial" w:eastAsia="Arial" w:hAnsi="Arial" w:cs="Arial"/>
                <w:sz w:val="20"/>
                <w:szCs w:val="19"/>
                <w:lang w:bidi="en-US"/>
              </w:rPr>
              <w:t xml:space="preserve"> of the Bay</w:t>
            </w:r>
            <w:r w:rsidR="00350BA2" w:rsidRPr="00E91F61">
              <w:rPr>
                <w:rFonts w:ascii="Arial" w:eastAsia="Arial" w:hAnsi="Arial" w:cs="Arial"/>
                <w:sz w:val="20"/>
                <w:szCs w:val="19"/>
                <w:lang w:bidi="en-US"/>
              </w:rPr>
              <w:t>anihan 2 with a total amount of</w:t>
            </w:r>
            <w:r w:rsidR="00350BA2" w:rsidRPr="00E91F61">
              <w:t xml:space="preserve"> </w:t>
            </w:r>
            <w:r w:rsidR="00B405B9" w:rsidRPr="00E91F61">
              <w:rPr>
                <w:rFonts w:ascii="Arial" w:eastAsia="Arial" w:hAnsi="Arial" w:cs="Arial"/>
                <w:b/>
                <w:bCs/>
                <w:sz w:val="20"/>
                <w:szCs w:val="19"/>
                <w:lang w:bidi="en-US"/>
              </w:rPr>
              <w:t>₱104,714,500.00</w:t>
            </w:r>
            <w:r w:rsidR="00350BA2" w:rsidRPr="00E91F61">
              <w:rPr>
                <w:rFonts w:ascii="Arial" w:eastAsia="Arial" w:hAnsi="Arial" w:cs="Arial"/>
                <w:b/>
                <w:bCs/>
                <w:sz w:val="20"/>
                <w:szCs w:val="19"/>
                <w:lang w:bidi="en-US"/>
              </w:rPr>
              <w:t>.</w:t>
            </w:r>
          </w:p>
        </w:tc>
      </w:tr>
    </w:tbl>
    <w:p w14:paraId="5082960C" w14:textId="77777777" w:rsidR="00D70D81" w:rsidRDefault="00D70D81" w:rsidP="000C011D">
      <w:pPr>
        <w:widowControl/>
        <w:spacing w:after="0" w:line="240" w:lineRule="auto"/>
        <w:ind w:right="57"/>
        <w:contextualSpacing/>
        <w:rPr>
          <w:rFonts w:ascii="Arial" w:eastAsia="Arial" w:hAnsi="Arial" w:cs="Arial"/>
          <w:b/>
          <w:sz w:val="24"/>
          <w:szCs w:val="24"/>
        </w:rPr>
      </w:pPr>
    </w:p>
    <w:p w14:paraId="4E1DD7C1" w14:textId="03D654DF"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11C4E27A" w:rsidR="000C011D" w:rsidRPr="002955B6" w:rsidRDefault="00273CCF"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Pr>
                <w:rFonts w:ascii="Arial" w:eastAsia="Arial" w:hAnsi="Arial" w:cs="Arial"/>
                <w:sz w:val="20"/>
                <w:szCs w:val="20"/>
              </w:rPr>
              <w:t>14</w:t>
            </w:r>
            <w:r w:rsidR="00C062A8" w:rsidRPr="002955B6">
              <w:rPr>
                <w:rFonts w:ascii="Arial" w:eastAsia="Arial" w:hAnsi="Arial" w:cs="Arial"/>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56ECBD63" w:rsidR="000C011D" w:rsidRPr="002955B6"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955B6">
              <w:rPr>
                <w:rFonts w:ascii="Arial" w:eastAsia="Arial" w:hAnsi="Arial" w:cs="Arial"/>
                <w:sz w:val="20"/>
                <w:szCs w:val="19"/>
              </w:rPr>
              <w:t xml:space="preserve">DSWD-FO III has served </w:t>
            </w:r>
            <w:r w:rsidR="004574DB" w:rsidRPr="002955B6">
              <w:rPr>
                <w:rFonts w:ascii="Arial" w:eastAsia="Arial" w:hAnsi="Arial" w:cs="Arial"/>
                <w:b/>
                <w:sz w:val="20"/>
                <w:szCs w:val="19"/>
              </w:rPr>
              <w:t xml:space="preserve">36,621 </w:t>
            </w:r>
            <w:r w:rsidRPr="002955B6">
              <w:rPr>
                <w:rFonts w:ascii="Arial" w:eastAsia="Arial" w:hAnsi="Arial" w:cs="Arial"/>
                <w:b/>
                <w:sz w:val="20"/>
                <w:szCs w:val="19"/>
              </w:rPr>
              <w:t>walk-in clients</w:t>
            </w:r>
            <w:r w:rsidRPr="002955B6">
              <w:rPr>
                <w:rFonts w:ascii="Arial" w:eastAsia="Arial" w:hAnsi="Arial" w:cs="Arial"/>
                <w:sz w:val="20"/>
                <w:szCs w:val="19"/>
              </w:rPr>
              <w:t xml:space="preserve"> requesting for assistance through A</w:t>
            </w:r>
            <w:r w:rsidR="0076375A" w:rsidRPr="002955B6">
              <w:rPr>
                <w:rFonts w:ascii="Arial" w:eastAsia="Arial" w:hAnsi="Arial" w:cs="Arial"/>
                <w:sz w:val="20"/>
                <w:szCs w:val="19"/>
              </w:rPr>
              <w:t xml:space="preserve">ICS from March 16 to </w:t>
            </w:r>
            <w:r w:rsidR="00AF208C">
              <w:rPr>
                <w:rFonts w:ascii="Arial" w:eastAsia="Arial" w:hAnsi="Arial" w:cs="Arial"/>
                <w:sz w:val="20"/>
                <w:szCs w:val="19"/>
              </w:rPr>
              <w:t>January 8, 2021</w:t>
            </w:r>
            <w:r w:rsidRPr="002955B6">
              <w:rPr>
                <w:rFonts w:ascii="Arial" w:eastAsia="Arial" w:hAnsi="Arial" w:cs="Arial"/>
                <w:sz w:val="20"/>
                <w:szCs w:val="19"/>
              </w:rPr>
              <w:t xml:space="preserve"> amounting to </w:t>
            </w:r>
            <w:r w:rsidR="0076375A" w:rsidRPr="002955B6">
              <w:rPr>
                <w:rFonts w:ascii="Arial" w:eastAsia="Arial" w:hAnsi="Arial" w:cs="Arial"/>
                <w:b/>
                <w:sz w:val="20"/>
                <w:szCs w:val="19"/>
              </w:rPr>
              <w:t>₱</w:t>
            </w:r>
            <w:r w:rsidR="004574DB" w:rsidRPr="002955B6">
              <w:rPr>
                <w:rFonts w:ascii="Arial" w:eastAsia="Arial" w:hAnsi="Arial" w:cs="Arial"/>
                <w:b/>
                <w:sz w:val="20"/>
                <w:szCs w:val="19"/>
              </w:rPr>
              <w:t>168,424,588.38</w:t>
            </w:r>
            <w:r w:rsidR="0076375A" w:rsidRPr="002955B6">
              <w:rPr>
                <w:rFonts w:ascii="Arial" w:eastAsia="Arial" w:hAnsi="Arial" w:cs="Arial"/>
                <w:b/>
                <w:sz w:val="20"/>
                <w:szCs w:val="19"/>
              </w:rPr>
              <w:t>.</w:t>
            </w:r>
          </w:p>
          <w:p w14:paraId="7883DA50" w14:textId="77777777" w:rsidR="000C011D" w:rsidRPr="002955B6"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955B6">
              <w:rPr>
                <w:rFonts w:ascii="Arial" w:eastAsia="Arial" w:hAnsi="Arial" w:cs="Arial"/>
                <w:sz w:val="20"/>
                <w:szCs w:val="19"/>
              </w:rPr>
              <w:t xml:space="preserve">A total of </w:t>
            </w:r>
            <w:r w:rsidRPr="002955B6">
              <w:rPr>
                <w:rFonts w:ascii="Arial" w:eastAsia="Arial" w:hAnsi="Arial" w:cs="Arial"/>
                <w:b/>
                <w:bCs/>
                <w:sz w:val="20"/>
                <w:szCs w:val="19"/>
              </w:rPr>
              <w:t>99,255 beneficiaries</w:t>
            </w:r>
            <w:r w:rsidRPr="002955B6">
              <w:rPr>
                <w:rFonts w:ascii="Arial" w:eastAsia="Arial" w:hAnsi="Arial" w:cs="Arial"/>
                <w:sz w:val="20"/>
                <w:szCs w:val="19"/>
              </w:rPr>
              <w:t xml:space="preserve"> received Social Pension assistance amounting to </w:t>
            </w:r>
            <w:r w:rsidRPr="002955B6">
              <w:rPr>
                <w:rFonts w:ascii="Arial" w:eastAsia="Arial" w:hAnsi="Arial" w:cs="Arial"/>
                <w:b/>
                <w:bCs/>
                <w:sz w:val="20"/>
                <w:szCs w:val="19"/>
              </w:rPr>
              <w:t xml:space="preserve">₱540,006,000.00 </w:t>
            </w:r>
            <w:r w:rsidRPr="002955B6">
              <w:rPr>
                <w:rFonts w:ascii="Arial" w:eastAsia="Arial" w:hAnsi="Arial" w:cs="Arial"/>
                <w:sz w:val="20"/>
                <w:szCs w:val="19"/>
              </w:rPr>
              <w:t>as of 18 December 2020.</w:t>
            </w:r>
          </w:p>
          <w:p w14:paraId="755B3542" w14:textId="77777777" w:rsidR="000C011D" w:rsidRPr="002955B6"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955B6">
              <w:rPr>
                <w:rFonts w:ascii="Arial" w:eastAsia="Arial" w:hAnsi="Arial" w:cs="Arial"/>
                <w:sz w:val="20"/>
                <w:szCs w:val="19"/>
              </w:rPr>
              <w:t>DSWD-FO III is continuously repacking FFPs.</w:t>
            </w:r>
          </w:p>
          <w:p w14:paraId="47170B1B" w14:textId="77777777" w:rsidR="000C011D" w:rsidRPr="002955B6"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955B6">
              <w:rPr>
                <w:rFonts w:ascii="Arial" w:eastAsia="Arial" w:hAnsi="Arial" w:cs="Arial"/>
                <w:sz w:val="20"/>
                <w:szCs w:val="19"/>
              </w:rPr>
              <w:t xml:space="preserve">DSWD-FO III regularly monitors the status of affected families and assistance provided by LGUs and other stakeholders due to COVID-19 pandemic. </w:t>
            </w:r>
          </w:p>
          <w:p w14:paraId="5A11D476" w14:textId="77777777" w:rsidR="000C011D" w:rsidRPr="002955B6"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2955B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955B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2955B6" w:rsidRPr="002955B6" w14:paraId="3D616B4C" w14:textId="77777777" w:rsidTr="006162E5">
              <w:tc>
                <w:tcPr>
                  <w:tcW w:w="1581" w:type="dxa"/>
                  <w:shd w:val="clear" w:color="auto" w:fill="D9D9D9" w:themeFill="background1" w:themeFillShade="D9"/>
                  <w:vAlign w:val="center"/>
                </w:tcPr>
                <w:p w14:paraId="0E2048D4" w14:textId="77777777" w:rsidR="000C011D" w:rsidRPr="002955B6" w:rsidRDefault="000C011D" w:rsidP="006162E5">
                  <w:pPr>
                    <w:widowControl/>
                    <w:spacing w:after="0" w:line="240" w:lineRule="auto"/>
                    <w:contextualSpacing/>
                    <w:jc w:val="center"/>
                    <w:rPr>
                      <w:rFonts w:ascii="Arial" w:eastAsia="Arial" w:hAnsi="Arial" w:cs="Arial"/>
                      <w:b/>
                      <w:sz w:val="16"/>
                      <w:szCs w:val="16"/>
                    </w:rPr>
                  </w:pPr>
                  <w:r w:rsidRPr="002955B6">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2955B6" w:rsidRDefault="000C011D" w:rsidP="006162E5">
                  <w:pPr>
                    <w:widowControl/>
                    <w:spacing w:after="0" w:line="240" w:lineRule="auto"/>
                    <w:contextualSpacing/>
                    <w:jc w:val="center"/>
                    <w:rPr>
                      <w:rFonts w:ascii="Arial" w:eastAsia="Arial" w:hAnsi="Arial" w:cs="Arial"/>
                      <w:b/>
                      <w:sz w:val="16"/>
                      <w:szCs w:val="16"/>
                    </w:rPr>
                  </w:pPr>
                  <w:r w:rsidRPr="002955B6">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2955B6" w:rsidRDefault="000C011D" w:rsidP="006162E5">
                  <w:pPr>
                    <w:widowControl/>
                    <w:spacing w:after="0" w:line="240" w:lineRule="auto"/>
                    <w:contextualSpacing/>
                    <w:jc w:val="center"/>
                    <w:rPr>
                      <w:rFonts w:ascii="Arial" w:eastAsia="Arial" w:hAnsi="Arial" w:cs="Arial"/>
                      <w:b/>
                      <w:sz w:val="16"/>
                      <w:szCs w:val="16"/>
                    </w:rPr>
                  </w:pPr>
                  <w:r w:rsidRPr="002955B6">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2955B6" w:rsidRDefault="000C011D" w:rsidP="006162E5">
                  <w:pPr>
                    <w:widowControl/>
                    <w:spacing w:after="0" w:line="240" w:lineRule="auto"/>
                    <w:contextualSpacing/>
                    <w:jc w:val="center"/>
                    <w:rPr>
                      <w:rFonts w:ascii="Arial" w:eastAsia="Arial" w:hAnsi="Arial" w:cs="Arial"/>
                      <w:b/>
                      <w:sz w:val="16"/>
                      <w:szCs w:val="16"/>
                    </w:rPr>
                  </w:pPr>
                  <w:r w:rsidRPr="002955B6">
                    <w:rPr>
                      <w:rFonts w:ascii="Arial" w:eastAsia="Arial" w:hAnsi="Arial" w:cs="Arial"/>
                      <w:b/>
                      <w:sz w:val="16"/>
                      <w:szCs w:val="16"/>
                    </w:rPr>
                    <w:t>REMARKS</w:t>
                  </w:r>
                </w:p>
              </w:tc>
            </w:tr>
            <w:tr w:rsidR="002955B6" w:rsidRPr="002955B6" w14:paraId="7DF1FF65" w14:textId="77777777" w:rsidTr="006162E5">
              <w:tc>
                <w:tcPr>
                  <w:tcW w:w="7561" w:type="dxa"/>
                  <w:gridSpan w:val="4"/>
                  <w:shd w:val="clear" w:color="auto" w:fill="EAF1DD" w:themeFill="accent3" w:themeFillTint="33"/>
                  <w:vAlign w:val="center"/>
                </w:tcPr>
                <w:p w14:paraId="5D5E1900" w14:textId="77777777" w:rsidR="000C011D" w:rsidRPr="002955B6" w:rsidRDefault="000C011D" w:rsidP="006162E5">
                  <w:pPr>
                    <w:widowControl/>
                    <w:spacing w:after="0" w:line="240" w:lineRule="auto"/>
                    <w:contextualSpacing/>
                    <w:rPr>
                      <w:rFonts w:ascii="Arial" w:eastAsia="Arial" w:hAnsi="Arial" w:cs="Arial"/>
                      <w:b/>
                      <w:sz w:val="16"/>
                      <w:szCs w:val="16"/>
                    </w:rPr>
                  </w:pPr>
                  <w:r w:rsidRPr="002955B6">
                    <w:rPr>
                      <w:rFonts w:ascii="Arial" w:eastAsia="Arial" w:hAnsi="Arial" w:cs="Arial"/>
                      <w:b/>
                      <w:sz w:val="16"/>
                      <w:szCs w:val="16"/>
                    </w:rPr>
                    <w:t>FIRST TRANCHE</w:t>
                  </w:r>
                </w:p>
              </w:tc>
            </w:tr>
            <w:tr w:rsidR="002955B6" w:rsidRPr="002955B6" w14:paraId="1277C851" w14:textId="77777777" w:rsidTr="006162E5">
              <w:tc>
                <w:tcPr>
                  <w:tcW w:w="1581" w:type="dxa"/>
                </w:tcPr>
                <w:p w14:paraId="47DFC332"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Non-4Ps</w:t>
                  </w:r>
                </w:p>
              </w:tc>
              <w:tc>
                <w:tcPr>
                  <w:tcW w:w="1559" w:type="dxa"/>
                </w:tcPr>
                <w:p w14:paraId="6E503897"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1,504,018</w:t>
                  </w:r>
                </w:p>
              </w:tc>
              <w:tc>
                <w:tcPr>
                  <w:tcW w:w="1701" w:type="dxa"/>
                </w:tcPr>
                <w:p w14:paraId="1697FA7C"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9,776,117,000.00</w:t>
                  </w:r>
                </w:p>
              </w:tc>
              <w:tc>
                <w:tcPr>
                  <w:tcW w:w="2720" w:type="dxa"/>
                </w:tcPr>
                <w:p w14:paraId="5F7123D0"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As of 28 May 2020</w:t>
                  </w:r>
                </w:p>
              </w:tc>
            </w:tr>
            <w:tr w:rsidR="002955B6" w:rsidRPr="002955B6" w14:paraId="1116927D" w14:textId="77777777" w:rsidTr="006162E5">
              <w:tc>
                <w:tcPr>
                  <w:tcW w:w="1581" w:type="dxa"/>
                </w:tcPr>
                <w:p w14:paraId="184C9888"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4Ps</w:t>
                  </w:r>
                </w:p>
              </w:tc>
              <w:tc>
                <w:tcPr>
                  <w:tcW w:w="1559" w:type="dxa"/>
                </w:tcPr>
                <w:p w14:paraId="4D84495C"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294,208</w:t>
                  </w:r>
                </w:p>
              </w:tc>
              <w:tc>
                <w:tcPr>
                  <w:tcW w:w="1701" w:type="dxa"/>
                </w:tcPr>
                <w:p w14:paraId="66FF31DA"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1,515,171,200.00</w:t>
                  </w:r>
                </w:p>
              </w:tc>
              <w:tc>
                <w:tcPr>
                  <w:tcW w:w="2720" w:type="dxa"/>
                </w:tcPr>
                <w:p w14:paraId="67285375"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As of 10 September 2020</w:t>
                  </w:r>
                </w:p>
              </w:tc>
            </w:tr>
            <w:tr w:rsidR="002955B6" w:rsidRPr="002955B6" w14:paraId="6EA19E0E" w14:textId="77777777" w:rsidTr="006162E5">
              <w:tc>
                <w:tcPr>
                  <w:tcW w:w="1581" w:type="dxa"/>
                </w:tcPr>
                <w:p w14:paraId="29FE76DD"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Waitlisted</w:t>
                  </w:r>
                </w:p>
              </w:tc>
              <w:tc>
                <w:tcPr>
                  <w:tcW w:w="1559" w:type="dxa"/>
                </w:tcPr>
                <w:p w14:paraId="2222D1A1"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481,698</w:t>
                  </w:r>
                </w:p>
              </w:tc>
              <w:tc>
                <w:tcPr>
                  <w:tcW w:w="1701" w:type="dxa"/>
                </w:tcPr>
                <w:p w14:paraId="2CD0E30F"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3,131,037,000.00</w:t>
                  </w:r>
                </w:p>
              </w:tc>
              <w:tc>
                <w:tcPr>
                  <w:tcW w:w="2720" w:type="dxa"/>
                </w:tcPr>
                <w:p w14:paraId="64A37A8F"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As of 15 November 2020</w:t>
                  </w:r>
                </w:p>
              </w:tc>
            </w:tr>
            <w:tr w:rsidR="002955B6" w:rsidRPr="002955B6" w14:paraId="3EA40252" w14:textId="77777777" w:rsidTr="006162E5">
              <w:tc>
                <w:tcPr>
                  <w:tcW w:w="7561" w:type="dxa"/>
                  <w:gridSpan w:val="4"/>
                  <w:shd w:val="clear" w:color="auto" w:fill="EAF1DD" w:themeFill="accent3" w:themeFillTint="33"/>
                  <w:vAlign w:val="center"/>
                </w:tcPr>
                <w:p w14:paraId="493984AF" w14:textId="77777777" w:rsidR="000C011D" w:rsidRPr="002955B6" w:rsidRDefault="000C011D" w:rsidP="006162E5">
                  <w:pPr>
                    <w:widowControl/>
                    <w:spacing w:after="0" w:line="240" w:lineRule="auto"/>
                    <w:contextualSpacing/>
                    <w:rPr>
                      <w:rFonts w:ascii="Arial" w:eastAsia="Arial" w:hAnsi="Arial" w:cs="Arial"/>
                      <w:b/>
                      <w:sz w:val="16"/>
                      <w:szCs w:val="16"/>
                    </w:rPr>
                  </w:pPr>
                  <w:r w:rsidRPr="002955B6">
                    <w:rPr>
                      <w:rFonts w:ascii="Arial" w:eastAsia="Arial" w:hAnsi="Arial" w:cs="Arial"/>
                      <w:b/>
                      <w:sz w:val="16"/>
                      <w:szCs w:val="16"/>
                    </w:rPr>
                    <w:t>SECOND TRANCHE</w:t>
                  </w:r>
                </w:p>
              </w:tc>
            </w:tr>
            <w:tr w:rsidR="002955B6" w:rsidRPr="002955B6" w14:paraId="098AE481" w14:textId="77777777" w:rsidTr="006162E5">
              <w:tc>
                <w:tcPr>
                  <w:tcW w:w="1581" w:type="dxa"/>
                </w:tcPr>
                <w:p w14:paraId="34F9C7FA"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Non-4Ps</w:t>
                  </w:r>
                </w:p>
              </w:tc>
              <w:tc>
                <w:tcPr>
                  <w:tcW w:w="1559" w:type="dxa"/>
                </w:tcPr>
                <w:p w14:paraId="6D798088"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1,302,266</w:t>
                  </w:r>
                </w:p>
              </w:tc>
              <w:tc>
                <w:tcPr>
                  <w:tcW w:w="1701" w:type="dxa"/>
                </w:tcPr>
                <w:p w14:paraId="6944E2E1"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8,464,729,000.00</w:t>
                  </w:r>
                </w:p>
              </w:tc>
              <w:tc>
                <w:tcPr>
                  <w:tcW w:w="2720" w:type="dxa"/>
                </w:tcPr>
                <w:p w14:paraId="12C0CD26"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As of 15 November 2020</w:t>
                  </w:r>
                </w:p>
              </w:tc>
            </w:tr>
            <w:tr w:rsidR="002955B6" w:rsidRPr="002955B6" w14:paraId="04404EE6" w14:textId="77777777" w:rsidTr="006162E5">
              <w:tc>
                <w:tcPr>
                  <w:tcW w:w="1581" w:type="dxa"/>
                </w:tcPr>
                <w:p w14:paraId="306CD718"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4Ps</w:t>
                  </w:r>
                </w:p>
              </w:tc>
              <w:tc>
                <w:tcPr>
                  <w:tcW w:w="1559" w:type="dxa"/>
                </w:tcPr>
                <w:p w14:paraId="5A849054"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282,718</w:t>
                  </w:r>
                </w:p>
              </w:tc>
              <w:tc>
                <w:tcPr>
                  <w:tcW w:w="1701" w:type="dxa"/>
                </w:tcPr>
                <w:p w14:paraId="2AA1D3D6"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1,455,997,700.00</w:t>
                  </w:r>
                </w:p>
              </w:tc>
              <w:tc>
                <w:tcPr>
                  <w:tcW w:w="2720" w:type="dxa"/>
                </w:tcPr>
                <w:p w14:paraId="1D48931C"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As of 26 November 2020</w:t>
                  </w:r>
                </w:p>
              </w:tc>
            </w:tr>
            <w:tr w:rsidR="002955B6" w:rsidRPr="002955B6" w14:paraId="400269B2" w14:textId="77777777" w:rsidTr="006162E5">
              <w:tc>
                <w:tcPr>
                  <w:tcW w:w="1581" w:type="dxa"/>
                </w:tcPr>
                <w:p w14:paraId="321F8A19"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Waitlisted</w:t>
                  </w:r>
                </w:p>
              </w:tc>
              <w:tc>
                <w:tcPr>
                  <w:tcW w:w="1559" w:type="dxa"/>
                </w:tcPr>
                <w:p w14:paraId="7F01B1ED"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453,484</w:t>
                  </w:r>
                </w:p>
              </w:tc>
              <w:tc>
                <w:tcPr>
                  <w:tcW w:w="1701" w:type="dxa"/>
                </w:tcPr>
                <w:p w14:paraId="7F13D0EC"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2,947,646,000.00</w:t>
                  </w:r>
                </w:p>
              </w:tc>
              <w:tc>
                <w:tcPr>
                  <w:tcW w:w="2720" w:type="dxa"/>
                </w:tcPr>
                <w:p w14:paraId="3642E971"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As of 19 October 2020</w:t>
                  </w:r>
                </w:p>
              </w:tc>
            </w:tr>
            <w:tr w:rsidR="002955B6" w:rsidRPr="002955B6" w14:paraId="3492FF03" w14:textId="77777777" w:rsidTr="006162E5">
              <w:tc>
                <w:tcPr>
                  <w:tcW w:w="7561" w:type="dxa"/>
                  <w:gridSpan w:val="4"/>
                  <w:shd w:val="clear" w:color="auto" w:fill="EAF1DD" w:themeFill="accent3" w:themeFillTint="33"/>
                  <w:vAlign w:val="center"/>
                </w:tcPr>
                <w:p w14:paraId="379D9CBE" w14:textId="77777777" w:rsidR="000C011D" w:rsidRPr="002955B6" w:rsidRDefault="000C011D" w:rsidP="006162E5">
                  <w:pPr>
                    <w:widowControl/>
                    <w:spacing w:after="0" w:line="240" w:lineRule="auto"/>
                    <w:contextualSpacing/>
                    <w:rPr>
                      <w:rFonts w:ascii="Arial" w:eastAsia="Arial" w:hAnsi="Arial" w:cs="Arial"/>
                      <w:b/>
                      <w:sz w:val="16"/>
                      <w:szCs w:val="16"/>
                    </w:rPr>
                  </w:pPr>
                  <w:r w:rsidRPr="002955B6">
                    <w:rPr>
                      <w:rFonts w:ascii="Arial" w:eastAsia="Arial" w:hAnsi="Arial" w:cs="Arial"/>
                      <w:b/>
                      <w:sz w:val="16"/>
                      <w:szCs w:val="16"/>
                    </w:rPr>
                    <w:t>OTHERS</w:t>
                  </w:r>
                </w:p>
              </w:tc>
            </w:tr>
            <w:tr w:rsidR="002955B6" w:rsidRPr="002955B6" w14:paraId="64A47928" w14:textId="77777777" w:rsidTr="006162E5">
              <w:tc>
                <w:tcPr>
                  <w:tcW w:w="1581" w:type="dxa"/>
                  <w:vAlign w:val="center"/>
                </w:tcPr>
                <w:p w14:paraId="064DF5B4"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ESP-SAP LTFRB</w:t>
                  </w:r>
                </w:p>
              </w:tc>
              <w:tc>
                <w:tcPr>
                  <w:tcW w:w="1559" w:type="dxa"/>
                  <w:vAlign w:val="center"/>
                </w:tcPr>
                <w:p w14:paraId="77D7A52C"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13,703</w:t>
                  </w:r>
                </w:p>
              </w:tc>
              <w:tc>
                <w:tcPr>
                  <w:tcW w:w="1701" w:type="dxa"/>
                  <w:vAlign w:val="center"/>
                </w:tcPr>
                <w:p w14:paraId="26E87E53"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89,069,500.00</w:t>
                  </w:r>
                </w:p>
              </w:tc>
              <w:tc>
                <w:tcPr>
                  <w:tcW w:w="2720" w:type="dxa"/>
                  <w:vAlign w:val="center"/>
                </w:tcPr>
                <w:p w14:paraId="4042FB03"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As of 19 October 2020</w:t>
                  </w:r>
                </w:p>
              </w:tc>
            </w:tr>
          </w:tbl>
          <w:p w14:paraId="14C8CFEC" w14:textId="77777777" w:rsidR="000C011D" w:rsidRPr="002955B6"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039ED9" w14:textId="6B83DB44" w:rsidR="000C011D" w:rsidRPr="004B4C69" w:rsidRDefault="006D6CDE"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r w:rsidRPr="004B4C69">
              <w:rPr>
                <w:rFonts w:ascii="Arial" w:eastAsia="Arial" w:hAnsi="Arial" w:cs="Arial"/>
                <w:sz w:val="20"/>
                <w:szCs w:val="19"/>
              </w:rPr>
              <w:t>15 January</w:t>
            </w:r>
            <w:r w:rsidR="006B7F7E" w:rsidRPr="004B4C69">
              <w:rPr>
                <w:rFonts w:ascii="Arial" w:eastAsia="Arial" w:hAnsi="Arial" w:cs="Arial"/>
                <w:sz w:val="20"/>
                <w:szCs w:val="19"/>
              </w:rPr>
              <w:t xml:space="preserve"> 2021</w:t>
            </w:r>
          </w:p>
          <w:p w14:paraId="6AFF25F3" w14:textId="1D694187" w:rsidR="009A3455" w:rsidRPr="004B4C69" w:rsidRDefault="009A3455"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E0F849" w14:textId="71B14FAD"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 Undersecretary for Inclusive and Sustainable Peace Rene Glen O. Paje together with the representatives of </w:t>
            </w:r>
            <w:r w:rsidR="00F57E65" w:rsidRPr="004B4C69">
              <w:rPr>
                <w:rFonts w:ascii="Arial" w:eastAsia="Arial" w:hAnsi="Arial" w:cs="Arial"/>
                <w:sz w:val="20"/>
                <w:szCs w:val="20"/>
              </w:rPr>
              <w:t xml:space="preserve">DSWD-FO CALABARZON </w:t>
            </w:r>
            <w:r w:rsidRPr="004B4C69">
              <w:rPr>
                <w:rFonts w:ascii="Arial" w:eastAsia="Arial" w:hAnsi="Arial" w:cs="Arial"/>
                <w:sz w:val="20"/>
                <w:szCs w:val="20"/>
              </w:rPr>
              <w:t>led the turnover of 400,000 pieces of face mask to the Provincial Social and Welfar</w:t>
            </w:r>
            <w:r w:rsidR="00F57E65" w:rsidRPr="004B4C69">
              <w:rPr>
                <w:rFonts w:ascii="Arial" w:eastAsia="Arial" w:hAnsi="Arial" w:cs="Arial"/>
                <w:sz w:val="20"/>
                <w:szCs w:val="20"/>
              </w:rPr>
              <w:t>e and Development Office (PSWDO</w:t>
            </w:r>
            <w:r w:rsidRPr="004B4C69">
              <w:rPr>
                <w:rFonts w:ascii="Arial" w:eastAsia="Arial" w:hAnsi="Arial" w:cs="Arial"/>
                <w:sz w:val="20"/>
                <w:szCs w:val="20"/>
              </w:rPr>
              <w:t xml:space="preserve">) </w:t>
            </w:r>
            <w:r w:rsidR="00F57E65" w:rsidRPr="004B4C69">
              <w:rPr>
                <w:rFonts w:ascii="Arial" w:eastAsia="Arial" w:hAnsi="Arial" w:cs="Arial"/>
                <w:sz w:val="20"/>
                <w:szCs w:val="20"/>
              </w:rPr>
              <w:t xml:space="preserve">in </w:t>
            </w:r>
            <w:r w:rsidRPr="004B4C69">
              <w:rPr>
                <w:rFonts w:ascii="Arial" w:eastAsia="Arial" w:hAnsi="Arial" w:cs="Arial"/>
                <w:sz w:val="20"/>
                <w:szCs w:val="20"/>
              </w:rPr>
              <w:t xml:space="preserve">Cavite. </w:t>
            </w:r>
          </w:p>
          <w:p w14:paraId="43DBBD60" w14:textId="53FF15C3"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The members of </w:t>
            </w:r>
            <w:r w:rsidR="00F57E65" w:rsidRPr="004B4C69">
              <w:rPr>
                <w:rFonts w:ascii="Arial" w:eastAsia="Arial" w:hAnsi="Arial" w:cs="Arial"/>
                <w:sz w:val="20"/>
                <w:szCs w:val="20"/>
              </w:rPr>
              <w:t>DSWD-FO CALABARZON’</w:t>
            </w:r>
            <w:r w:rsidRPr="004B4C69">
              <w:rPr>
                <w:rFonts w:ascii="Arial" w:eastAsia="Arial" w:hAnsi="Arial" w:cs="Arial"/>
                <w:sz w:val="20"/>
                <w:szCs w:val="20"/>
              </w:rPr>
              <w:t xml:space="preserve">s Psychosocial Support Processing (PSP) Team conducted PSP to the personnel </w:t>
            </w:r>
            <w:r w:rsidR="00F57E65" w:rsidRPr="004B4C69">
              <w:rPr>
                <w:rFonts w:ascii="Arial" w:eastAsia="Arial" w:hAnsi="Arial" w:cs="Arial"/>
                <w:sz w:val="20"/>
                <w:szCs w:val="20"/>
              </w:rPr>
              <w:t>who</w:t>
            </w:r>
            <w:r w:rsidRPr="004B4C69">
              <w:rPr>
                <w:rFonts w:ascii="Arial" w:eastAsia="Arial" w:hAnsi="Arial" w:cs="Arial"/>
                <w:sz w:val="20"/>
                <w:szCs w:val="20"/>
              </w:rPr>
              <w:t xml:space="preserve"> were recently exposed and affected with COVID-19.</w:t>
            </w:r>
          </w:p>
          <w:p w14:paraId="706B693C" w14:textId="4879FBE8" w:rsidR="006D6CDE" w:rsidRPr="004B4C69" w:rsidRDefault="00F57E65"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FO CALABARZON </w:t>
            </w:r>
            <w:r w:rsidR="006D6CDE" w:rsidRPr="004B4C69">
              <w:rPr>
                <w:rFonts w:ascii="Arial" w:eastAsia="Arial" w:hAnsi="Arial" w:cs="Arial"/>
                <w:sz w:val="20"/>
                <w:szCs w:val="20"/>
              </w:rPr>
              <w:t xml:space="preserve">and </w:t>
            </w:r>
            <w:r w:rsidRPr="004B4C69">
              <w:rPr>
                <w:rFonts w:ascii="Arial" w:eastAsia="Arial" w:hAnsi="Arial" w:cs="Arial"/>
                <w:sz w:val="20"/>
                <w:szCs w:val="20"/>
              </w:rPr>
              <w:t>NRLMB</w:t>
            </w:r>
            <w:r w:rsidR="006D6CDE" w:rsidRPr="004B4C69">
              <w:rPr>
                <w:rFonts w:ascii="Arial" w:eastAsia="Arial" w:hAnsi="Arial" w:cs="Arial"/>
                <w:sz w:val="20"/>
                <w:szCs w:val="20"/>
              </w:rPr>
              <w:t xml:space="preserve"> distributed </w:t>
            </w:r>
            <w:r w:rsidRPr="004B4C69">
              <w:rPr>
                <w:rFonts w:ascii="Arial" w:eastAsia="Arial" w:hAnsi="Arial" w:cs="Arial"/>
                <w:sz w:val="20"/>
                <w:szCs w:val="20"/>
              </w:rPr>
              <w:t xml:space="preserve">non-food items </w:t>
            </w:r>
            <w:r w:rsidR="006D6CDE" w:rsidRPr="004B4C69">
              <w:rPr>
                <w:rFonts w:ascii="Arial" w:eastAsia="Arial" w:hAnsi="Arial" w:cs="Arial"/>
                <w:sz w:val="20"/>
                <w:szCs w:val="20"/>
              </w:rPr>
              <w:t>(NFIs) to the LGUs along Taal Lake.</w:t>
            </w:r>
          </w:p>
          <w:p w14:paraId="5F10F0BB" w14:textId="02BD25EF" w:rsidR="006D6CDE" w:rsidRPr="004B4C69" w:rsidRDefault="006D6CDE" w:rsidP="00F51933">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FO CALABARZON DRMD in collaboration with the Human Resource Management and Development Division (HRMDD) issued an advisory to the Regional Office and Provincial Operations Offices (POOs) on the coronavirus case </w:t>
            </w:r>
            <w:r w:rsidRPr="004B4C69">
              <w:rPr>
                <w:rFonts w:ascii="Arial" w:eastAsia="Arial" w:hAnsi="Arial" w:cs="Arial"/>
                <w:sz w:val="20"/>
                <w:szCs w:val="20"/>
              </w:rPr>
              <w:lastRenderedPageBreak/>
              <w:t>with the new, more transmissible COVID-19 variant. Personnel were reminded to adhere to the FO</w:t>
            </w:r>
            <w:r w:rsidR="00F57E65" w:rsidRPr="004B4C69">
              <w:rPr>
                <w:rFonts w:ascii="Arial" w:eastAsia="Arial" w:hAnsi="Arial" w:cs="Arial"/>
                <w:sz w:val="20"/>
                <w:szCs w:val="20"/>
              </w:rPr>
              <w:t>’</w:t>
            </w:r>
            <w:r w:rsidRPr="004B4C69">
              <w:rPr>
                <w:rFonts w:ascii="Arial" w:eastAsia="Arial" w:hAnsi="Arial" w:cs="Arial"/>
                <w:sz w:val="20"/>
                <w:szCs w:val="20"/>
              </w:rPr>
              <w:t xml:space="preserve">s COVID-19 </w:t>
            </w:r>
            <w:r w:rsidR="00F57E65" w:rsidRPr="004B4C69">
              <w:rPr>
                <w:rFonts w:ascii="Arial" w:eastAsia="Arial" w:hAnsi="Arial" w:cs="Arial"/>
                <w:sz w:val="20"/>
                <w:szCs w:val="20"/>
              </w:rPr>
              <w:t>Safety and Health Protocols</w:t>
            </w:r>
            <w:r w:rsidRPr="004B4C69">
              <w:rPr>
                <w:rFonts w:ascii="Arial" w:eastAsia="Arial" w:hAnsi="Arial" w:cs="Arial"/>
                <w:sz w:val="20"/>
                <w:szCs w:val="20"/>
              </w:rPr>
              <w:t xml:space="preserve">. </w:t>
            </w:r>
          </w:p>
          <w:p w14:paraId="2C0C3C7F" w14:textId="52008124" w:rsidR="006D6CDE" w:rsidRPr="004B4C69"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The Crisis Intervention Section has provided a total amount of grants worth </w:t>
            </w:r>
            <w:r w:rsidRPr="004B4C69">
              <w:rPr>
                <w:rFonts w:ascii="Arial" w:eastAsia="Arial" w:hAnsi="Arial" w:cs="Arial"/>
                <w:b/>
                <w:bCs/>
                <w:sz w:val="20"/>
                <w:szCs w:val="20"/>
              </w:rPr>
              <w:t>₱217,679,878.58</w:t>
            </w:r>
            <w:r w:rsidRPr="004B4C69">
              <w:rPr>
                <w:rFonts w:ascii="Arial" w:eastAsia="Arial" w:hAnsi="Arial" w:cs="Arial"/>
                <w:sz w:val="20"/>
                <w:szCs w:val="20"/>
              </w:rPr>
              <w:t xml:space="preserve"> to </w:t>
            </w:r>
            <w:r w:rsidRPr="004B4C69">
              <w:rPr>
                <w:rFonts w:ascii="Arial" w:eastAsia="Arial" w:hAnsi="Arial" w:cs="Arial"/>
                <w:b/>
                <w:bCs/>
                <w:sz w:val="20"/>
                <w:szCs w:val="20"/>
              </w:rPr>
              <w:t>80,200 clients</w:t>
            </w:r>
            <w:r w:rsidR="00F51933" w:rsidRPr="004B4C69">
              <w:rPr>
                <w:rFonts w:ascii="Arial" w:eastAsia="Arial" w:hAnsi="Arial" w:cs="Arial"/>
                <w:b/>
                <w:bCs/>
                <w:sz w:val="20"/>
                <w:szCs w:val="20"/>
              </w:rPr>
              <w:t xml:space="preserve"> </w:t>
            </w:r>
            <w:r w:rsidR="00F51933" w:rsidRPr="004B4C69">
              <w:rPr>
                <w:rFonts w:ascii="Arial" w:eastAsia="Arial" w:hAnsi="Arial" w:cs="Arial"/>
                <w:bCs/>
                <w:sz w:val="20"/>
                <w:szCs w:val="20"/>
              </w:rPr>
              <w:t>as of 08 January 2021.</w:t>
            </w:r>
          </w:p>
          <w:p w14:paraId="1D882807" w14:textId="01FE5752" w:rsidR="006D6CDE" w:rsidRPr="004B4C69"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The Sustainable Livelihood Program (SLP) has provided </w:t>
            </w:r>
            <w:r w:rsidRPr="004B4C69">
              <w:rPr>
                <w:rFonts w:ascii="Arial" w:eastAsia="Arial" w:hAnsi="Arial" w:cs="Arial"/>
                <w:b/>
                <w:bCs/>
                <w:sz w:val="20"/>
                <w:szCs w:val="20"/>
              </w:rPr>
              <w:t>₱23,869,000.00</w:t>
            </w:r>
            <w:r w:rsidRPr="004B4C69">
              <w:rPr>
                <w:rFonts w:ascii="Arial" w:eastAsia="Arial" w:hAnsi="Arial" w:cs="Arial"/>
                <w:sz w:val="20"/>
                <w:szCs w:val="20"/>
              </w:rPr>
              <w:t xml:space="preserve"> to </w:t>
            </w:r>
            <w:r w:rsidRPr="004B4C69">
              <w:rPr>
                <w:rFonts w:ascii="Arial" w:eastAsia="Arial" w:hAnsi="Arial" w:cs="Arial"/>
                <w:b/>
                <w:bCs/>
                <w:sz w:val="20"/>
                <w:szCs w:val="20"/>
              </w:rPr>
              <w:t>1,538 beneficiaries</w:t>
            </w:r>
            <w:r w:rsidRPr="004B4C69">
              <w:rPr>
                <w:rFonts w:ascii="Arial" w:eastAsia="Arial" w:hAnsi="Arial" w:cs="Arial"/>
                <w:sz w:val="20"/>
                <w:szCs w:val="20"/>
              </w:rPr>
              <w:t xml:space="preserve"> for Microenterprise Development. SLP seeks to help marginalized families affected by the community quarantine amid the coronavi</w:t>
            </w:r>
            <w:r w:rsidR="00F51933" w:rsidRPr="004B4C69">
              <w:rPr>
                <w:rFonts w:ascii="Arial" w:eastAsia="Arial" w:hAnsi="Arial" w:cs="Arial"/>
                <w:sz w:val="20"/>
                <w:szCs w:val="20"/>
              </w:rPr>
              <w:t>rus disease (COVID-19) pandemic 08 January 2021.</w:t>
            </w:r>
          </w:p>
          <w:p w14:paraId="7CD0F501" w14:textId="77777777" w:rsidR="000C011D" w:rsidRPr="004B4C69" w:rsidRDefault="000C011D" w:rsidP="006D6CDE">
            <w:pPr>
              <w:spacing w:after="0" w:line="240" w:lineRule="auto"/>
              <w:ind w:right="57"/>
              <w:contextualSpacing/>
              <w:jc w:val="both"/>
              <w:rPr>
                <w:rFonts w:ascii="Arial" w:eastAsia="Arial" w:hAnsi="Arial" w:cs="Arial"/>
                <w:b/>
                <w:sz w:val="20"/>
                <w:szCs w:val="20"/>
              </w:rPr>
            </w:pPr>
          </w:p>
          <w:p w14:paraId="77542B75" w14:textId="77777777" w:rsidR="000C011D" w:rsidRPr="004B4C69" w:rsidRDefault="000C011D" w:rsidP="006D6CDE">
            <w:pPr>
              <w:spacing w:after="0" w:line="240" w:lineRule="auto"/>
              <w:ind w:right="57"/>
              <w:contextualSpacing/>
              <w:jc w:val="both"/>
              <w:rPr>
                <w:rFonts w:ascii="Arial" w:eastAsia="Arial" w:hAnsi="Arial" w:cs="Arial"/>
                <w:b/>
                <w:sz w:val="20"/>
                <w:szCs w:val="20"/>
              </w:rPr>
            </w:pPr>
            <w:r w:rsidRPr="004B4C69">
              <w:rPr>
                <w:rFonts w:ascii="Arial" w:eastAsia="Arial" w:hAnsi="Arial" w:cs="Arial"/>
                <w:b/>
                <w:sz w:val="20"/>
                <w:szCs w:val="20"/>
              </w:rPr>
              <w:t>Social Amelioration Program (SAP)</w:t>
            </w:r>
          </w:p>
          <w:p w14:paraId="038E3F1E" w14:textId="633FA0BE"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For the SAP – ESP Bayanihan 2 implementation, DSWD-FO CALABARZON provided assistance amounting to ₱11,063,250.00 for beneficiaries under granular lockdown, while it has disbursed ₱292,864,000.00 for additional families (F3).</w:t>
            </w:r>
          </w:p>
          <w:p w14:paraId="04D54C3C" w14:textId="19B6DD5F" w:rsidR="000C011D" w:rsidRPr="004B4C69" w:rsidRDefault="000C011D" w:rsidP="006D6CDE">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On client support, the FO received </w:t>
            </w:r>
            <w:r w:rsidR="006B7F7E" w:rsidRPr="004B4C69">
              <w:rPr>
                <w:rFonts w:ascii="Arial" w:eastAsia="Arial" w:hAnsi="Arial" w:cs="Arial"/>
                <w:sz w:val="20"/>
                <w:szCs w:val="20"/>
              </w:rPr>
              <w:t xml:space="preserve">115,368 </w:t>
            </w:r>
            <w:r w:rsidRPr="004B4C69">
              <w:rPr>
                <w:rFonts w:ascii="Arial" w:eastAsia="Arial" w:hAnsi="Arial" w:cs="Arial"/>
                <w:sz w:val="20"/>
                <w:szCs w:val="20"/>
              </w:rPr>
              <w:t xml:space="preserve">complaints, referrals, and queries from various reporting sources. From this number, </w:t>
            </w:r>
            <w:r w:rsidR="006B7F7E" w:rsidRPr="004B4C69">
              <w:rPr>
                <w:rFonts w:ascii="Arial" w:eastAsia="Arial" w:hAnsi="Arial" w:cs="Arial"/>
                <w:sz w:val="20"/>
                <w:szCs w:val="20"/>
              </w:rPr>
              <w:t xml:space="preserve">115,238 or 99.89% </w:t>
            </w:r>
            <w:r w:rsidRPr="004B4C69">
              <w:rPr>
                <w:rFonts w:ascii="Arial" w:eastAsia="Arial" w:hAnsi="Arial" w:cs="Arial"/>
                <w:sz w:val="20"/>
                <w:szCs w:val="20"/>
              </w:rPr>
              <w:t>was addressed and responded.</w:t>
            </w:r>
          </w:p>
        </w:tc>
      </w:tr>
    </w:tbl>
    <w:p w14:paraId="081BC32A" w14:textId="77777777" w:rsidR="00D70D81" w:rsidRDefault="00D70D81" w:rsidP="000C011D">
      <w:pPr>
        <w:widowControl/>
        <w:spacing w:after="0" w:line="240" w:lineRule="auto"/>
        <w:ind w:right="57"/>
        <w:contextualSpacing/>
        <w:rPr>
          <w:rFonts w:ascii="Arial" w:eastAsia="Arial" w:hAnsi="Arial" w:cs="Arial"/>
          <w:b/>
          <w:sz w:val="24"/>
          <w:szCs w:val="24"/>
        </w:rPr>
      </w:pPr>
    </w:p>
    <w:p w14:paraId="0364F984" w14:textId="2368D763"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569D0A5B" w:rsidR="000C011D" w:rsidRPr="009E7FFD" w:rsidRDefault="00262D51"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Pr>
                <w:rFonts w:ascii="Arial" w:eastAsia="Arial" w:hAnsi="Arial" w:cs="Arial"/>
                <w:sz w:val="20"/>
                <w:szCs w:val="20"/>
              </w:rPr>
              <w:t>11</w:t>
            </w:r>
            <w:r w:rsidR="000C011D" w:rsidRPr="009E7FFD">
              <w:rPr>
                <w:rFonts w:ascii="Arial" w:eastAsia="Arial" w:hAnsi="Arial" w:cs="Arial"/>
                <w:sz w:val="20"/>
                <w:szCs w:val="20"/>
              </w:rPr>
              <w:t xml:space="preserve"> </w:t>
            </w:r>
            <w:r w:rsidR="001F077B" w:rsidRPr="009E7FFD">
              <w:rPr>
                <w:rFonts w:ascii="Arial" w:eastAsia="Arial" w:hAnsi="Arial" w:cs="Arial"/>
                <w:sz w:val="20"/>
                <w:szCs w:val="20"/>
              </w:rPr>
              <w:t>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5EE55F1E" w:rsidR="000C011D" w:rsidRPr="009E7FFD" w:rsidRDefault="000C011D" w:rsidP="00B479D3">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sz w:val="20"/>
                <w:szCs w:val="19"/>
              </w:rPr>
              <w:t>4,</w:t>
            </w:r>
            <w:r w:rsidR="001F077B" w:rsidRPr="009E7FFD">
              <w:rPr>
                <w:rFonts w:ascii="Arial" w:eastAsia="Arial" w:hAnsi="Arial" w:cs="Arial"/>
                <w:b/>
                <w:sz w:val="20"/>
                <w:szCs w:val="19"/>
              </w:rPr>
              <w:t>3</w:t>
            </w:r>
            <w:r w:rsidR="00B479D3" w:rsidRPr="009E7FFD">
              <w:rPr>
                <w:rFonts w:ascii="Arial" w:eastAsia="Arial" w:hAnsi="Arial" w:cs="Arial"/>
                <w:b/>
                <w:sz w:val="20"/>
                <w:szCs w:val="19"/>
              </w:rPr>
              <w:t>81</w:t>
            </w:r>
            <w:r w:rsidRPr="009E7FFD">
              <w:rPr>
                <w:rFonts w:ascii="Arial" w:eastAsia="Arial" w:hAnsi="Arial" w:cs="Arial"/>
                <w:b/>
                <w:sz w:val="20"/>
                <w:szCs w:val="19"/>
              </w:rPr>
              <w:t xml:space="preserve"> FFPs </w:t>
            </w:r>
            <w:r w:rsidRPr="009E7FFD">
              <w:rPr>
                <w:rFonts w:ascii="Arial" w:eastAsia="Arial" w:hAnsi="Arial" w:cs="Arial"/>
                <w:sz w:val="20"/>
                <w:szCs w:val="19"/>
              </w:rPr>
              <w:t xml:space="preserve">with a total amount of </w:t>
            </w:r>
            <w:r w:rsidRPr="009E7FFD">
              <w:rPr>
                <w:rFonts w:ascii="Arial" w:eastAsia="Arial" w:hAnsi="Arial" w:cs="Arial"/>
                <w:b/>
                <w:sz w:val="20"/>
                <w:szCs w:val="19"/>
              </w:rPr>
              <w:t>₱</w:t>
            </w:r>
            <w:r w:rsidR="00B479D3" w:rsidRPr="009E7FFD">
              <w:rPr>
                <w:rFonts w:ascii="Arial" w:eastAsia="Arial" w:hAnsi="Arial" w:cs="Arial"/>
                <w:b/>
                <w:sz w:val="20"/>
                <w:szCs w:val="19"/>
              </w:rPr>
              <w:t xml:space="preserve">1,971,450.00 </w:t>
            </w:r>
            <w:r w:rsidRPr="009E7FFD">
              <w:rPr>
                <w:rFonts w:ascii="Arial" w:eastAsia="Arial" w:hAnsi="Arial" w:cs="Arial"/>
                <w:sz w:val="20"/>
                <w:szCs w:val="19"/>
              </w:rPr>
              <w:t xml:space="preserve">to </w:t>
            </w:r>
            <w:r w:rsidRPr="009E7FFD">
              <w:rPr>
                <w:rFonts w:ascii="Arial" w:eastAsia="Arial" w:hAnsi="Arial" w:cs="Arial"/>
                <w:b/>
                <w:sz w:val="20"/>
                <w:szCs w:val="19"/>
              </w:rPr>
              <w:t>4,</w:t>
            </w:r>
            <w:r w:rsidR="00B479D3" w:rsidRPr="009E7FFD">
              <w:rPr>
                <w:rFonts w:ascii="Arial" w:eastAsia="Arial" w:hAnsi="Arial" w:cs="Arial"/>
                <w:b/>
                <w:sz w:val="20"/>
                <w:szCs w:val="19"/>
              </w:rPr>
              <w:t>353</w:t>
            </w:r>
            <w:r w:rsidRPr="009E7FFD">
              <w:rPr>
                <w:rFonts w:ascii="Arial" w:eastAsia="Arial" w:hAnsi="Arial" w:cs="Arial"/>
                <w:b/>
                <w:sz w:val="20"/>
                <w:szCs w:val="19"/>
              </w:rPr>
              <w:t xml:space="preserve"> Locally Stranded Individuals (LSIs) </w:t>
            </w:r>
            <w:r w:rsidRPr="009E7FFD">
              <w:rPr>
                <w:rFonts w:ascii="Arial" w:eastAsia="Arial" w:hAnsi="Arial" w:cs="Arial"/>
                <w:sz w:val="20"/>
                <w:szCs w:val="19"/>
              </w:rPr>
              <w:t>through the Region/SWADTs Crisis Intervention Units (CIU) as of 0</w:t>
            </w:r>
            <w:r w:rsidR="00C062A8" w:rsidRPr="009E7FFD">
              <w:rPr>
                <w:rFonts w:ascii="Arial" w:eastAsia="Arial" w:hAnsi="Arial" w:cs="Arial"/>
                <w:sz w:val="20"/>
                <w:szCs w:val="19"/>
              </w:rPr>
              <w:t>5 January</w:t>
            </w:r>
            <w:r w:rsidRPr="009E7FFD">
              <w:rPr>
                <w:rFonts w:ascii="Arial" w:eastAsia="Arial" w:hAnsi="Arial" w:cs="Arial"/>
                <w:sz w:val="20"/>
                <w:szCs w:val="19"/>
              </w:rPr>
              <w:t xml:space="preserve"> 2020, 1PM.</w:t>
            </w:r>
          </w:p>
          <w:p w14:paraId="6C5366C6" w14:textId="0AB78454" w:rsidR="000C011D" w:rsidRPr="009E7FFD" w:rsidRDefault="000C011D" w:rsidP="006826F8">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through the NCIP provided </w:t>
            </w:r>
            <w:r w:rsidRPr="009E7FFD">
              <w:rPr>
                <w:rFonts w:ascii="Arial" w:eastAsia="Arial" w:hAnsi="Arial" w:cs="Arial"/>
                <w:b/>
                <w:bCs/>
                <w:sz w:val="20"/>
                <w:szCs w:val="19"/>
              </w:rPr>
              <w:t>3,</w:t>
            </w:r>
            <w:r w:rsidR="006826F8" w:rsidRPr="009E7FFD">
              <w:rPr>
                <w:rFonts w:ascii="Arial" w:eastAsia="Arial" w:hAnsi="Arial" w:cs="Arial"/>
                <w:b/>
                <w:bCs/>
                <w:sz w:val="20"/>
                <w:szCs w:val="19"/>
              </w:rPr>
              <w:t>414</w:t>
            </w:r>
            <w:r w:rsidRPr="009E7FFD">
              <w:rPr>
                <w:rFonts w:ascii="Arial" w:eastAsia="Arial" w:hAnsi="Arial" w:cs="Arial"/>
                <w:b/>
                <w:bCs/>
                <w:sz w:val="20"/>
                <w:szCs w:val="19"/>
              </w:rPr>
              <w:t xml:space="preserve"> hygiene kits</w:t>
            </w:r>
            <w:r w:rsidRPr="009E7FFD">
              <w:rPr>
                <w:rFonts w:ascii="Arial" w:eastAsia="Arial" w:hAnsi="Arial" w:cs="Arial"/>
                <w:sz w:val="20"/>
                <w:szCs w:val="19"/>
              </w:rPr>
              <w:t xml:space="preserve"> to </w:t>
            </w:r>
            <w:r w:rsidRPr="009E7FFD">
              <w:rPr>
                <w:rFonts w:ascii="Arial" w:eastAsia="Arial" w:hAnsi="Arial" w:cs="Arial"/>
                <w:b/>
                <w:sz w:val="20"/>
                <w:szCs w:val="19"/>
              </w:rPr>
              <w:t>3,</w:t>
            </w:r>
            <w:r w:rsidR="006826F8" w:rsidRPr="009E7FFD">
              <w:rPr>
                <w:rFonts w:ascii="Arial" w:eastAsia="Arial" w:hAnsi="Arial" w:cs="Arial"/>
                <w:b/>
                <w:sz w:val="20"/>
                <w:szCs w:val="19"/>
              </w:rPr>
              <w:t>404</w:t>
            </w:r>
            <w:r w:rsidRPr="009E7FFD">
              <w:rPr>
                <w:rFonts w:ascii="Arial" w:eastAsia="Arial" w:hAnsi="Arial" w:cs="Arial"/>
                <w:b/>
                <w:sz w:val="20"/>
                <w:szCs w:val="19"/>
              </w:rPr>
              <w:t xml:space="preserve"> </w:t>
            </w:r>
            <w:r w:rsidRPr="009E7FFD">
              <w:rPr>
                <w:rFonts w:ascii="Arial" w:eastAsia="Arial" w:hAnsi="Arial" w:cs="Arial"/>
                <w:b/>
                <w:bCs/>
                <w:sz w:val="20"/>
                <w:szCs w:val="19"/>
              </w:rPr>
              <w:t>Indigenous Peoples</w:t>
            </w:r>
            <w:r w:rsidRPr="009E7FFD">
              <w:rPr>
                <w:rFonts w:ascii="Arial" w:eastAsia="Arial" w:hAnsi="Arial" w:cs="Arial"/>
                <w:sz w:val="20"/>
                <w:szCs w:val="19"/>
              </w:rPr>
              <w:t xml:space="preserve"> in the region amounting to </w:t>
            </w:r>
            <w:r w:rsidRPr="009E7FFD">
              <w:rPr>
                <w:rFonts w:ascii="Arial" w:eastAsia="Arial" w:hAnsi="Arial" w:cs="Arial"/>
                <w:b/>
                <w:bCs/>
                <w:sz w:val="20"/>
                <w:szCs w:val="19"/>
              </w:rPr>
              <w:t>₱</w:t>
            </w:r>
            <w:r w:rsidR="006826F8" w:rsidRPr="009E7FFD">
              <w:rPr>
                <w:rFonts w:ascii="Arial" w:eastAsia="Arial" w:hAnsi="Arial" w:cs="Arial"/>
                <w:b/>
                <w:bCs/>
                <w:sz w:val="20"/>
                <w:szCs w:val="19"/>
              </w:rPr>
              <w:t xml:space="preserve">5,779,481.40 </w:t>
            </w:r>
            <w:r w:rsidRPr="009E7FFD">
              <w:rPr>
                <w:rFonts w:ascii="Arial" w:eastAsia="Arial" w:hAnsi="Arial" w:cs="Arial"/>
                <w:sz w:val="20"/>
                <w:szCs w:val="19"/>
              </w:rPr>
              <w:t xml:space="preserve">as of </w:t>
            </w:r>
            <w:r w:rsidR="006826F8" w:rsidRPr="009E7FFD">
              <w:rPr>
                <w:rFonts w:ascii="Arial" w:eastAsia="Arial" w:hAnsi="Arial" w:cs="Arial"/>
                <w:sz w:val="20"/>
                <w:szCs w:val="19"/>
              </w:rPr>
              <w:t>04</w:t>
            </w:r>
            <w:r w:rsidRPr="009E7FFD">
              <w:rPr>
                <w:rFonts w:ascii="Arial" w:eastAsia="Arial" w:hAnsi="Arial" w:cs="Arial"/>
                <w:sz w:val="20"/>
                <w:szCs w:val="19"/>
              </w:rPr>
              <w:t xml:space="preserve"> </w:t>
            </w:r>
            <w:r w:rsidR="006826F8" w:rsidRPr="009E7FFD">
              <w:rPr>
                <w:rFonts w:ascii="Arial" w:eastAsia="Arial" w:hAnsi="Arial" w:cs="Arial"/>
                <w:sz w:val="20"/>
                <w:szCs w:val="19"/>
              </w:rPr>
              <w:t>January</w:t>
            </w:r>
            <w:r w:rsidRPr="009E7FFD">
              <w:rPr>
                <w:rFonts w:ascii="Arial" w:eastAsia="Arial" w:hAnsi="Arial" w:cs="Arial"/>
                <w:sz w:val="20"/>
                <w:szCs w:val="19"/>
              </w:rPr>
              <w:t xml:space="preserve"> 202</w:t>
            </w:r>
            <w:r w:rsidR="006826F8" w:rsidRPr="009E7FFD">
              <w:rPr>
                <w:rFonts w:ascii="Arial" w:eastAsia="Arial" w:hAnsi="Arial" w:cs="Arial"/>
                <w:sz w:val="20"/>
                <w:szCs w:val="19"/>
              </w:rPr>
              <w:t>1</w:t>
            </w:r>
            <w:r w:rsidRPr="009E7FFD">
              <w:rPr>
                <w:rFonts w:ascii="Arial" w:eastAsia="Arial" w:hAnsi="Arial" w:cs="Arial"/>
                <w:sz w:val="20"/>
                <w:szCs w:val="19"/>
              </w:rPr>
              <w:t>, 11AM.</w:t>
            </w:r>
          </w:p>
          <w:p w14:paraId="569ABBDB"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bCs/>
                <w:sz w:val="20"/>
                <w:szCs w:val="19"/>
              </w:rPr>
              <w:t>1,029 NFIs</w:t>
            </w:r>
            <w:r w:rsidRPr="009E7FFD">
              <w:rPr>
                <w:rFonts w:ascii="Arial" w:eastAsia="Arial" w:hAnsi="Arial" w:cs="Arial"/>
                <w:sz w:val="20"/>
                <w:szCs w:val="19"/>
              </w:rPr>
              <w:t xml:space="preserve"> </w:t>
            </w:r>
            <w:r w:rsidRPr="009E7FFD">
              <w:rPr>
                <w:rFonts w:ascii="Arial" w:eastAsia="Arial" w:hAnsi="Arial" w:cs="Arial"/>
                <w:bCs/>
                <w:sz w:val="20"/>
                <w:szCs w:val="19"/>
              </w:rPr>
              <w:t xml:space="preserve">to </w:t>
            </w:r>
            <w:r w:rsidRPr="009E7FFD">
              <w:rPr>
                <w:rFonts w:ascii="Arial" w:eastAsia="Arial" w:hAnsi="Arial" w:cs="Arial"/>
                <w:b/>
                <w:sz w:val="20"/>
                <w:szCs w:val="19"/>
              </w:rPr>
              <w:t>LSIs</w:t>
            </w:r>
            <w:r w:rsidRPr="009E7FFD">
              <w:rPr>
                <w:rFonts w:ascii="Arial" w:eastAsia="Arial" w:hAnsi="Arial" w:cs="Arial"/>
                <w:bCs/>
                <w:sz w:val="20"/>
                <w:szCs w:val="19"/>
              </w:rPr>
              <w:t xml:space="preserve"> in the region </w:t>
            </w:r>
            <w:r w:rsidRPr="009E7FFD">
              <w:rPr>
                <w:rFonts w:ascii="Arial" w:eastAsia="Arial" w:hAnsi="Arial" w:cs="Arial"/>
                <w:sz w:val="20"/>
                <w:szCs w:val="19"/>
              </w:rPr>
              <w:t xml:space="preserve">amounting to </w:t>
            </w:r>
            <w:r w:rsidRPr="009E7FFD">
              <w:rPr>
                <w:rFonts w:ascii="Arial" w:eastAsia="Arial" w:hAnsi="Arial" w:cs="Arial"/>
                <w:b/>
                <w:sz w:val="20"/>
                <w:szCs w:val="19"/>
              </w:rPr>
              <w:t xml:space="preserve">₱1,269,768.93 </w:t>
            </w:r>
            <w:r w:rsidRPr="009E7FFD">
              <w:rPr>
                <w:rFonts w:ascii="Arial" w:eastAsia="Arial" w:hAnsi="Arial" w:cs="Arial"/>
                <w:bCs/>
                <w:sz w:val="20"/>
                <w:szCs w:val="19"/>
              </w:rPr>
              <w:t>as of 11 December 2020, 11AM.</w:t>
            </w:r>
          </w:p>
          <w:p w14:paraId="0925A497"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0CDA5618"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456D89A8" w:rsidR="000C011D" w:rsidRPr="00E91F61" w:rsidRDefault="0096315C"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1F61">
              <w:rPr>
                <w:rFonts w:ascii="Arial" w:eastAsia="Arial" w:hAnsi="Arial" w:cs="Arial"/>
                <w:sz w:val="20"/>
                <w:szCs w:val="19"/>
              </w:rPr>
              <w:t>11</w:t>
            </w:r>
            <w:r w:rsidR="001B221B" w:rsidRPr="00E91F61">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175A893F" w14:textId="77777777" w:rsidR="000C011D" w:rsidRPr="00E91F61"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3FEA1DCC"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0892B3E4" w:rsidR="000C011D" w:rsidRPr="00A10B96" w:rsidRDefault="0096203E" w:rsidP="006826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A10B96">
              <w:rPr>
                <w:rFonts w:ascii="Arial" w:eastAsia="Arial" w:hAnsi="Arial" w:cs="Arial"/>
                <w:sz w:val="20"/>
                <w:szCs w:val="20"/>
              </w:rPr>
              <w:t>1</w:t>
            </w:r>
            <w:r w:rsidR="00982109">
              <w:rPr>
                <w:rFonts w:ascii="Arial" w:eastAsia="Arial" w:hAnsi="Arial" w:cs="Arial"/>
                <w:sz w:val="20"/>
                <w:szCs w:val="20"/>
              </w:rPr>
              <w:t>4</w:t>
            </w:r>
            <w:r w:rsidR="000E0F23" w:rsidRPr="00A10B96">
              <w:rPr>
                <w:rFonts w:ascii="Arial" w:eastAsia="Arial" w:hAnsi="Arial" w:cs="Arial"/>
                <w:sz w:val="20"/>
                <w:szCs w:val="20"/>
              </w:rPr>
              <w:t xml:space="preserve"> January 2021</w:t>
            </w:r>
          </w:p>
        </w:tc>
        <w:tc>
          <w:tcPr>
            <w:tcW w:w="7796" w:type="dxa"/>
            <w:shd w:val="clear" w:color="auto" w:fill="auto"/>
            <w:tcMar>
              <w:top w:w="0" w:type="dxa"/>
              <w:left w:w="115" w:type="dxa"/>
              <w:bottom w:w="0" w:type="dxa"/>
              <w:right w:w="115" w:type="dxa"/>
            </w:tcMar>
            <w:vAlign w:val="center"/>
          </w:tcPr>
          <w:p w14:paraId="70817A78" w14:textId="77777777" w:rsidR="004165C0" w:rsidRPr="00A10B96" w:rsidRDefault="004165C0" w:rsidP="004165C0">
            <w:pPr>
              <w:pStyle w:val="ListParagraph"/>
              <w:numPr>
                <w:ilvl w:val="0"/>
                <w:numId w:val="6"/>
              </w:numPr>
              <w:spacing w:after="0" w:line="240" w:lineRule="auto"/>
              <w:jc w:val="both"/>
              <w:rPr>
                <w:rFonts w:ascii="Arial" w:eastAsia="Times New Roman" w:hAnsi="Arial" w:cs="Arial"/>
                <w:sz w:val="20"/>
                <w:szCs w:val="20"/>
              </w:rPr>
            </w:pPr>
            <w:r w:rsidRPr="00A10B96">
              <w:rPr>
                <w:rFonts w:ascii="Arial" w:eastAsia="Times New Roman" w:hAnsi="Arial" w:cs="Arial"/>
                <w:sz w:val="20"/>
                <w:szCs w:val="20"/>
              </w:rPr>
              <w:t>DSWD-FO VI is continuously repacking FFPs at the DSWD Regional Warehouse.</w:t>
            </w:r>
          </w:p>
          <w:p w14:paraId="5B064275" w14:textId="14FAC8C2" w:rsidR="00CC0CFD" w:rsidRPr="00A10B96" w:rsidRDefault="004165C0" w:rsidP="004165C0">
            <w:pPr>
              <w:pStyle w:val="ListParagraph"/>
              <w:numPr>
                <w:ilvl w:val="0"/>
                <w:numId w:val="6"/>
              </w:numPr>
              <w:spacing w:after="0" w:line="240" w:lineRule="auto"/>
              <w:jc w:val="both"/>
              <w:rPr>
                <w:rFonts w:ascii="Arial" w:eastAsia="Times New Roman" w:hAnsi="Arial" w:cs="Arial"/>
                <w:sz w:val="20"/>
                <w:szCs w:val="20"/>
              </w:rPr>
            </w:pPr>
            <w:r w:rsidRPr="00A10B96">
              <w:rPr>
                <w:rFonts w:ascii="Arial" w:eastAsia="Times New Roman" w:hAnsi="Arial" w:cs="Arial"/>
                <w:sz w:val="20"/>
                <w:szCs w:val="20"/>
              </w:rPr>
              <w:t xml:space="preserve">DSWD-FO VI provided </w:t>
            </w:r>
            <w:r w:rsidRPr="00A10B96">
              <w:rPr>
                <w:rFonts w:ascii="Arial" w:eastAsia="Times New Roman" w:hAnsi="Arial" w:cs="Arial"/>
                <w:b/>
                <w:sz w:val="20"/>
                <w:szCs w:val="20"/>
              </w:rPr>
              <w:t>₱271,388,445.20</w:t>
            </w:r>
            <w:r w:rsidRPr="00A10B96">
              <w:rPr>
                <w:rFonts w:ascii="Arial" w:eastAsia="Times New Roman" w:hAnsi="Arial" w:cs="Arial"/>
                <w:sz w:val="20"/>
                <w:szCs w:val="20"/>
              </w:rPr>
              <w:t xml:space="preserve"> worth of assistance to </w:t>
            </w:r>
            <w:r w:rsidRPr="00A10B96">
              <w:rPr>
                <w:rFonts w:ascii="Arial" w:eastAsia="Times New Roman" w:hAnsi="Arial" w:cs="Arial"/>
                <w:b/>
                <w:sz w:val="20"/>
                <w:szCs w:val="20"/>
              </w:rPr>
              <w:t>85,089 individuals</w:t>
            </w:r>
            <w:r w:rsidRPr="00A10B96">
              <w:rPr>
                <w:rFonts w:ascii="Arial" w:eastAsia="Times New Roman" w:hAnsi="Arial" w:cs="Arial"/>
                <w:sz w:val="20"/>
                <w:szCs w:val="20"/>
              </w:rPr>
              <w:t xml:space="preserve"> through </w:t>
            </w:r>
            <w:r w:rsidRPr="00A10B96">
              <w:rPr>
                <w:rFonts w:ascii="Arial" w:eastAsia="Times New Roman" w:hAnsi="Arial" w:cs="Arial"/>
                <w:b/>
                <w:sz w:val="20"/>
                <w:szCs w:val="20"/>
              </w:rPr>
              <w:t>Assistance to Individuals in Crisis Situation (AICS</w:t>
            </w:r>
            <w:r w:rsidRPr="00A10B96">
              <w:rPr>
                <w:rFonts w:ascii="Arial" w:eastAsia="Times New Roman" w:hAnsi="Arial" w:cs="Arial"/>
                <w:sz w:val="20"/>
                <w:szCs w:val="20"/>
              </w:rPr>
              <w:t>) from 09 March to 21 December 2020.</w:t>
            </w:r>
          </w:p>
          <w:p w14:paraId="73F467CE" w14:textId="1F54AF53" w:rsidR="004165C0" w:rsidRDefault="004165C0" w:rsidP="004165C0">
            <w:pPr>
              <w:pStyle w:val="ListParagraph"/>
              <w:spacing w:after="0" w:line="240" w:lineRule="auto"/>
              <w:ind w:left="360"/>
              <w:jc w:val="both"/>
              <w:rPr>
                <w:rFonts w:ascii="Arial" w:eastAsia="Times New Roman" w:hAnsi="Arial" w:cs="Arial"/>
                <w:sz w:val="20"/>
                <w:szCs w:val="20"/>
              </w:rPr>
            </w:pPr>
          </w:p>
          <w:p w14:paraId="3E661573" w14:textId="77777777" w:rsidR="000C011D" w:rsidRPr="00A10B96"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A10B96">
              <w:rPr>
                <w:rFonts w:ascii="Arial" w:eastAsia="Times New Roman" w:hAnsi="Arial" w:cs="Arial"/>
                <w:b/>
                <w:bCs/>
                <w:sz w:val="20"/>
                <w:szCs w:val="20"/>
              </w:rPr>
              <w:t>Social Amelioration Program (SAP)</w:t>
            </w:r>
          </w:p>
          <w:p w14:paraId="24B682A7" w14:textId="77777777" w:rsidR="004165C0" w:rsidRPr="00A10B96" w:rsidRDefault="004165C0" w:rsidP="004165C0">
            <w:pPr>
              <w:pStyle w:val="ListParagraph"/>
              <w:numPr>
                <w:ilvl w:val="0"/>
                <w:numId w:val="6"/>
              </w:numPr>
              <w:spacing w:after="0" w:line="240" w:lineRule="auto"/>
              <w:jc w:val="both"/>
              <w:rPr>
                <w:rFonts w:eastAsia="Times New Roman"/>
              </w:rPr>
            </w:pPr>
            <w:r w:rsidRPr="00A10B96">
              <w:rPr>
                <w:rFonts w:ascii="Arial" w:eastAsia="Times New Roman" w:hAnsi="Arial" w:cs="Arial"/>
                <w:sz w:val="20"/>
                <w:szCs w:val="20"/>
              </w:rPr>
              <w:t xml:space="preserve">To date, a total of </w:t>
            </w:r>
            <w:r w:rsidRPr="00A10B96">
              <w:rPr>
                <w:rFonts w:ascii="Arial" w:eastAsia="Times New Roman" w:hAnsi="Arial" w:cs="Arial"/>
                <w:b/>
                <w:sz w:val="20"/>
                <w:szCs w:val="20"/>
              </w:rPr>
              <w:t>₱1,496,509,500.00</w:t>
            </w:r>
            <w:r w:rsidRPr="00A10B96">
              <w:rPr>
                <w:rFonts w:ascii="Arial" w:eastAsia="Times New Roman" w:hAnsi="Arial" w:cs="Arial"/>
                <w:sz w:val="20"/>
                <w:szCs w:val="20"/>
              </w:rPr>
              <w:t xml:space="preserve"> was provided to </w:t>
            </w:r>
            <w:r w:rsidRPr="00A10B96">
              <w:rPr>
                <w:rFonts w:ascii="Arial" w:eastAsia="Times New Roman" w:hAnsi="Arial" w:cs="Arial"/>
                <w:b/>
                <w:sz w:val="20"/>
                <w:szCs w:val="20"/>
              </w:rPr>
              <w:t>321,830 4Ps beneficiaries</w:t>
            </w:r>
            <w:r w:rsidRPr="00A10B96">
              <w:rPr>
                <w:rFonts w:ascii="Arial" w:eastAsia="Times New Roman" w:hAnsi="Arial" w:cs="Arial"/>
                <w:sz w:val="20"/>
                <w:szCs w:val="20"/>
              </w:rPr>
              <w:t xml:space="preserve"> </w:t>
            </w:r>
            <w:r w:rsidRPr="00A10B96">
              <w:rPr>
                <w:rFonts w:ascii="Arial" w:eastAsia="Times New Roman" w:hAnsi="Arial" w:cs="Arial"/>
                <w:sz w:val="20"/>
                <w:szCs w:val="20"/>
              </w:rPr>
              <w:lastRenderedPageBreak/>
              <w:t xml:space="preserve">and </w:t>
            </w:r>
            <w:r w:rsidRPr="00A10B96">
              <w:rPr>
                <w:rFonts w:ascii="Arial" w:eastAsia="Times New Roman" w:hAnsi="Arial" w:cs="Arial"/>
                <w:b/>
                <w:sz w:val="20"/>
                <w:szCs w:val="20"/>
              </w:rPr>
              <w:t>₱6,788,214,000.00</w:t>
            </w:r>
            <w:r w:rsidRPr="00A10B96">
              <w:rPr>
                <w:rFonts w:ascii="Arial" w:eastAsia="Times New Roman" w:hAnsi="Arial" w:cs="Arial"/>
                <w:sz w:val="20"/>
                <w:szCs w:val="20"/>
              </w:rPr>
              <w:t xml:space="preserve"> was provided to </w:t>
            </w:r>
            <w:r w:rsidRPr="00A10B96">
              <w:rPr>
                <w:rFonts w:ascii="Arial" w:eastAsia="Times New Roman" w:hAnsi="Arial" w:cs="Arial"/>
                <w:b/>
                <w:sz w:val="20"/>
                <w:szCs w:val="20"/>
              </w:rPr>
              <w:t>1,131,369 non-4Ps beneficiaries</w:t>
            </w:r>
            <w:r w:rsidRPr="00A10B96">
              <w:rPr>
                <w:rFonts w:ascii="Arial" w:eastAsia="Times New Roman" w:hAnsi="Arial" w:cs="Arial"/>
                <w:sz w:val="20"/>
                <w:szCs w:val="20"/>
              </w:rPr>
              <w:t xml:space="preserve"> for the first tranche.</w:t>
            </w:r>
          </w:p>
          <w:p w14:paraId="69546387" w14:textId="77777777" w:rsidR="004165C0" w:rsidRPr="00A10B96" w:rsidRDefault="004165C0" w:rsidP="004165C0">
            <w:pPr>
              <w:pStyle w:val="ListParagraph"/>
              <w:numPr>
                <w:ilvl w:val="0"/>
                <w:numId w:val="6"/>
              </w:numPr>
              <w:spacing w:after="0" w:line="240" w:lineRule="auto"/>
              <w:jc w:val="both"/>
              <w:rPr>
                <w:rFonts w:eastAsia="Times New Roman"/>
              </w:rPr>
            </w:pPr>
            <w:r w:rsidRPr="00A10B96">
              <w:rPr>
                <w:rFonts w:ascii="Arial" w:eastAsia="Times New Roman" w:hAnsi="Arial" w:cs="Arial"/>
                <w:sz w:val="20"/>
                <w:szCs w:val="20"/>
              </w:rPr>
              <w:t xml:space="preserve">DSWD-FO VI has served </w:t>
            </w:r>
            <w:r w:rsidRPr="00A10B96">
              <w:rPr>
                <w:rFonts w:ascii="Arial" w:eastAsia="Times New Roman" w:hAnsi="Arial" w:cs="Arial"/>
                <w:b/>
                <w:sz w:val="20"/>
                <w:szCs w:val="20"/>
              </w:rPr>
              <w:t>103,608 4Ps beneficiaries</w:t>
            </w:r>
            <w:r w:rsidRPr="00A10B96">
              <w:rPr>
                <w:rFonts w:ascii="Arial" w:eastAsia="Times New Roman" w:hAnsi="Arial" w:cs="Arial"/>
                <w:sz w:val="20"/>
                <w:szCs w:val="20"/>
              </w:rPr>
              <w:t xml:space="preserve"> amounting to </w:t>
            </w:r>
            <w:r w:rsidRPr="00A10B96">
              <w:rPr>
                <w:rFonts w:ascii="Arial" w:eastAsia="Times New Roman" w:hAnsi="Arial" w:cs="Arial"/>
                <w:b/>
                <w:sz w:val="20"/>
                <w:szCs w:val="20"/>
              </w:rPr>
              <w:t>₱481,777,200.00</w:t>
            </w:r>
            <w:r w:rsidRPr="00A10B96">
              <w:rPr>
                <w:rFonts w:ascii="Arial" w:eastAsia="Times New Roman" w:hAnsi="Arial" w:cs="Arial"/>
                <w:sz w:val="20"/>
                <w:szCs w:val="20"/>
              </w:rPr>
              <w:t xml:space="preserve"> and </w:t>
            </w:r>
            <w:r w:rsidRPr="00A10B96">
              <w:rPr>
                <w:rFonts w:ascii="Arial" w:eastAsia="Times New Roman" w:hAnsi="Arial" w:cs="Arial"/>
                <w:b/>
                <w:sz w:val="20"/>
                <w:szCs w:val="20"/>
              </w:rPr>
              <w:t>440,802 non-4Ps beneficiaries</w:t>
            </w:r>
            <w:r w:rsidRPr="00A10B96">
              <w:rPr>
                <w:rFonts w:ascii="Arial" w:eastAsia="Times New Roman" w:hAnsi="Arial" w:cs="Arial"/>
                <w:sz w:val="20"/>
                <w:szCs w:val="20"/>
              </w:rPr>
              <w:t xml:space="preserve"> amounting to </w:t>
            </w:r>
            <w:r w:rsidRPr="00A10B96">
              <w:rPr>
                <w:rFonts w:ascii="Arial" w:eastAsia="Times New Roman" w:hAnsi="Arial" w:cs="Arial"/>
                <w:b/>
                <w:sz w:val="20"/>
                <w:szCs w:val="20"/>
              </w:rPr>
              <w:t>₱2,644,812,000.00</w:t>
            </w:r>
            <w:r w:rsidRPr="00A10B96">
              <w:rPr>
                <w:rFonts w:ascii="Arial" w:eastAsia="Times New Roman" w:hAnsi="Arial" w:cs="Arial"/>
                <w:sz w:val="20"/>
                <w:szCs w:val="20"/>
              </w:rPr>
              <w:t xml:space="preserve"> for the second tranche, and </w:t>
            </w:r>
            <w:r w:rsidRPr="00A10B96">
              <w:rPr>
                <w:rFonts w:ascii="Arial" w:eastAsia="Times New Roman" w:hAnsi="Arial" w:cs="Arial"/>
                <w:b/>
                <w:sz w:val="20"/>
                <w:szCs w:val="20"/>
              </w:rPr>
              <w:t>190,738 left-out/waitlisted</w:t>
            </w:r>
            <w:r w:rsidRPr="00A10B96">
              <w:rPr>
                <w:rFonts w:ascii="Arial" w:eastAsia="Times New Roman" w:hAnsi="Arial" w:cs="Arial"/>
                <w:sz w:val="20"/>
                <w:szCs w:val="20"/>
              </w:rPr>
              <w:t xml:space="preserve"> beneficiaries amounting to ₱1,144,428,000.00.</w:t>
            </w:r>
          </w:p>
          <w:p w14:paraId="273F7FF7" w14:textId="215A26AC" w:rsidR="000C011D" w:rsidRPr="00A10B96" w:rsidRDefault="004165C0" w:rsidP="004165C0">
            <w:pPr>
              <w:pStyle w:val="ListParagraph"/>
              <w:numPr>
                <w:ilvl w:val="0"/>
                <w:numId w:val="6"/>
              </w:numPr>
              <w:spacing w:after="0" w:line="240" w:lineRule="auto"/>
              <w:jc w:val="both"/>
              <w:rPr>
                <w:rFonts w:eastAsia="Times New Roman"/>
              </w:rPr>
            </w:pPr>
            <w:r w:rsidRPr="00A10B96">
              <w:rPr>
                <w:rFonts w:ascii="Arial" w:eastAsia="Times New Roman" w:hAnsi="Arial" w:cs="Arial"/>
                <w:sz w:val="20"/>
                <w:szCs w:val="20"/>
              </w:rPr>
              <w:t>The Operation Center Hotline catered and resolved a total of 9,156 calls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33EE77F1"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14111638" w:rsidR="000C011D" w:rsidRPr="001B221B" w:rsidRDefault="000C011D" w:rsidP="00E06A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1B221B">
              <w:rPr>
                <w:rFonts w:ascii="Arial" w:eastAsia="Arial" w:hAnsi="Arial" w:cs="Arial"/>
                <w:sz w:val="20"/>
                <w:szCs w:val="19"/>
              </w:rPr>
              <w:t xml:space="preserve"> </w:t>
            </w:r>
            <w:r w:rsidR="00E06A3A">
              <w:rPr>
                <w:rFonts w:ascii="Arial" w:eastAsia="Arial" w:hAnsi="Arial" w:cs="Arial"/>
                <w:sz w:val="20"/>
                <w:szCs w:val="19"/>
              </w:rPr>
              <w:t>12</w:t>
            </w:r>
            <w:r w:rsidRPr="001B221B">
              <w:rPr>
                <w:rFonts w:ascii="Arial" w:eastAsia="Arial" w:hAnsi="Arial" w:cs="Arial"/>
                <w:sz w:val="20"/>
                <w:szCs w:val="19"/>
              </w:rPr>
              <w:t xml:space="preserve"> </w:t>
            </w:r>
            <w:r w:rsidR="00A630F5" w:rsidRPr="001B221B">
              <w:rPr>
                <w:rFonts w:ascii="Arial" w:eastAsia="Arial" w:hAnsi="Arial" w:cs="Arial"/>
                <w:sz w:val="20"/>
                <w:szCs w:val="19"/>
              </w:rPr>
              <w:t>January</w:t>
            </w:r>
            <w:r w:rsidRPr="001B221B">
              <w:rPr>
                <w:rFonts w:ascii="Arial" w:eastAsia="Arial" w:hAnsi="Arial" w:cs="Arial"/>
                <w:sz w:val="20"/>
                <w:szCs w:val="19"/>
              </w:rPr>
              <w:t xml:space="preserve"> 202</w:t>
            </w:r>
            <w:r w:rsidR="00A630F5" w:rsidRPr="001B221B">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is continuously conducting payouts for the 2nd half in Cebu, Bohol and Negros Oriental. As of 16 December 2020, a total of </w:t>
            </w:r>
            <w:r w:rsidRPr="001B221B">
              <w:rPr>
                <w:rFonts w:ascii="Arial" w:eastAsia="Arial" w:hAnsi="Arial" w:cs="Arial"/>
                <w:b/>
                <w:sz w:val="20"/>
                <w:szCs w:val="19"/>
              </w:rPr>
              <w:t xml:space="preserve">275,644 </w:t>
            </w:r>
            <w:r w:rsidRPr="001B221B">
              <w:rPr>
                <w:rFonts w:ascii="Arial" w:eastAsia="Arial" w:hAnsi="Arial" w:cs="Arial"/>
                <w:sz w:val="20"/>
                <w:szCs w:val="19"/>
              </w:rPr>
              <w:t xml:space="preserve">beneficiaries received cash assistance amounting to </w:t>
            </w:r>
            <w:r w:rsidRPr="001B221B">
              <w:rPr>
                <w:rFonts w:ascii="Arial" w:eastAsia="Arial" w:hAnsi="Arial" w:cs="Arial"/>
                <w:b/>
                <w:sz w:val="20"/>
                <w:szCs w:val="19"/>
              </w:rPr>
              <w:t xml:space="preserve">₱863,180,000.00 </w:t>
            </w:r>
            <w:r w:rsidRPr="001B221B">
              <w:rPr>
                <w:rFonts w:ascii="Arial" w:eastAsia="Arial" w:hAnsi="Arial" w:cs="Arial"/>
                <w:sz w:val="20"/>
                <w:szCs w:val="19"/>
              </w:rPr>
              <w:t>from</w:t>
            </w:r>
            <w:r w:rsidRPr="001B221B">
              <w:rPr>
                <w:rFonts w:ascii="Arial" w:eastAsia="Arial" w:hAnsi="Arial" w:cs="Arial"/>
                <w:b/>
                <w:sz w:val="20"/>
                <w:szCs w:val="19"/>
              </w:rPr>
              <w:t xml:space="preserve"> Social Pension Program.</w:t>
            </w:r>
          </w:p>
          <w:p w14:paraId="09EBD435" w14:textId="2AE7D9DD"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provided cash assistance to </w:t>
            </w:r>
            <w:r w:rsidRPr="001B221B">
              <w:rPr>
                <w:rFonts w:ascii="Arial" w:eastAsia="Arial" w:hAnsi="Arial" w:cs="Arial"/>
                <w:b/>
                <w:sz w:val="20"/>
                <w:szCs w:val="19"/>
              </w:rPr>
              <w:t xml:space="preserve">28,412 indigent individuals </w:t>
            </w:r>
            <w:r w:rsidRPr="001B221B">
              <w:rPr>
                <w:rFonts w:ascii="Arial" w:eastAsia="Arial" w:hAnsi="Arial" w:cs="Arial"/>
                <w:sz w:val="20"/>
                <w:szCs w:val="19"/>
              </w:rPr>
              <w:t xml:space="preserve">including </w:t>
            </w:r>
            <w:r w:rsidRPr="001B221B">
              <w:rPr>
                <w:rFonts w:ascii="Arial" w:eastAsia="Arial" w:hAnsi="Arial" w:cs="Arial"/>
                <w:b/>
                <w:sz w:val="20"/>
                <w:szCs w:val="19"/>
              </w:rPr>
              <w:t xml:space="preserve">displaced drivers, LSIs </w:t>
            </w:r>
            <w:r w:rsidRPr="001B221B">
              <w:rPr>
                <w:rFonts w:ascii="Arial" w:eastAsia="Arial" w:hAnsi="Arial" w:cs="Arial"/>
                <w:sz w:val="20"/>
                <w:szCs w:val="19"/>
              </w:rPr>
              <w:t xml:space="preserve">and </w:t>
            </w:r>
            <w:r w:rsidRPr="001B221B">
              <w:rPr>
                <w:rFonts w:ascii="Arial" w:eastAsia="Arial" w:hAnsi="Arial" w:cs="Arial"/>
                <w:b/>
                <w:sz w:val="20"/>
                <w:szCs w:val="19"/>
              </w:rPr>
              <w:t xml:space="preserve">repatriated OFWs </w:t>
            </w:r>
            <w:r w:rsidRPr="001B221B">
              <w:rPr>
                <w:rFonts w:ascii="Arial" w:eastAsia="Arial" w:hAnsi="Arial" w:cs="Arial"/>
                <w:sz w:val="20"/>
                <w:szCs w:val="19"/>
              </w:rPr>
              <w:t xml:space="preserve">amounting to a total of </w:t>
            </w:r>
            <w:r w:rsidRPr="001B221B">
              <w:rPr>
                <w:rFonts w:ascii="Arial" w:eastAsia="Arial" w:hAnsi="Arial" w:cs="Arial"/>
                <w:b/>
                <w:sz w:val="20"/>
                <w:szCs w:val="19"/>
              </w:rPr>
              <w:t xml:space="preserve">₱46,100,000.00 </w:t>
            </w:r>
            <w:r w:rsidRPr="001B221B">
              <w:rPr>
                <w:rFonts w:ascii="Arial" w:eastAsia="Arial" w:hAnsi="Arial" w:cs="Arial"/>
                <w:sz w:val="20"/>
                <w:szCs w:val="19"/>
              </w:rPr>
              <w:t xml:space="preserve">as of </w:t>
            </w:r>
            <w:r w:rsidR="00E06A3A">
              <w:rPr>
                <w:rFonts w:ascii="Arial" w:eastAsia="Arial" w:hAnsi="Arial" w:cs="Arial"/>
                <w:sz w:val="20"/>
                <w:szCs w:val="19"/>
              </w:rPr>
              <w:t>6 January 2021</w:t>
            </w:r>
            <w:r w:rsidRPr="001B221B">
              <w:rPr>
                <w:rFonts w:ascii="Arial" w:eastAsia="Arial" w:hAnsi="Arial" w:cs="Arial"/>
                <w:sz w:val="20"/>
                <w:szCs w:val="19"/>
              </w:rPr>
              <w:t>.</w:t>
            </w:r>
            <w:r w:rsidRPr="001B221B">
              <w:rPr>
                <w:rFonts w:ascii="Arial" w:eastAsia="Arial" w:hAnsi="Arial" w:cs="Arial"/>
                <w:b/>
                <w:sz w:val="20"/>
                <w:szCs w:val="19"/>
              </w:rPr>
              <w:t xml:space="preserve"> </w:t>
            </w:r>
            <w:r w:rsidRPr="001B221B">
              <w:rPr>
                <w:rFonts w:ascii="Arial" w:eastAsia="Arial" w:hAnsi="Arial" w:cs="Arial"/>
                <w:sz w:val="20"/>
                <w:szCs w:val="19"/>
              </w:rPr>
              <w:t>Additional 1,597 individuals were provided with assistance amounting to ₱3,700,000.00.</w:t>
            </w:r>
          </w:p>
          <w:p w14:paraId="3738A9A1" w14:textId="74E3014C" w:rsidR="000C011D" w:rsidRPr="001B221B"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w:t>
            </w:r>
            <w:r w:rsidR="00E06A3A">
              <w:rPr>
                <w:rFonts w:ascii="Arial" w:eastAsia="Arial" w:hAnsi="Arial" w:cs="Arial"/>
                <w:sz w:val="20"/>
                <w:szCs w:val="19"/>
              </w:rPr>
              <w:t>6 January 2021</w:t>
            </w:r>
            <w:r w:rsidRPr="001B221B">
              <w:rPr>
                <w:rFonts w:ascii="Arial" w:eastAsia="Arial" w:hAnsi="Arial" w:cs="Arial"/>
                <w:sz w:val="20"/>
                <w:szCs w:val="19"/>
              </w:rPr>
              <w:t xml:space="preserve">, a total of </w:t>
            </w:r>
            <w:r w:rsidRPr="001B221B">
              <w:rPr>
                <w:rFonts w:ascii="Arial" w:eastAsia="Arial" w:hAnsi="Arial" w:cs="Arial"/>
                <w:b/>
                <w:sz w:val="20"/>
                <w:szCs w:val="19"/>
              </w:rPr>
              <w:t>21,234 beneficiaries</w:t>
            </w:r>
            <w:r w:rsidRPr="001B221B">
              <w:rPr>
                <w:rFonts w:ascii="Arial" w:eastAsia="Arial" w:hAnsi="Arial" w:cs="Arial"/>
                <w:sz w:val="20"/>
                <w:szCs w:val="19"/>
              </w:rPr>
              <w:t xml:space="preserve"> from 130 cities/towns in the Region received </w:t>
            </w:r>
            <w:r w:rsidRPr="001B221B">
              <w:rPr>
                <w:rFonts w:ascii="Arial" w:eastAsia="Arial" w:hAnsi="Arial" w:cs="Arial"/>
                <w:b/>
                <w:sz w:val="20"/>
                <w:szCs w:val="19"/>
              </w:rPr>
              <w:t>₱137,099,376.40</w:t>
            </w:r>
            <w:r w:rsidRPr="001B221B">
              <w:rPr>
                <w:rFonts w:ascii="Arial" w:eastAsia="Arial" w:hAnsi="Arial" w:cs="Arial"/>
                <w:sz w:val="20"/>
                <w:szCs w:val="19"/>
              </w:rPr>
              <w:t xml:space="preserve"> Seed Capital Fund (SCF) from </w:t>
            </w:r>
            <w:r w:rsidRPr="001B221B">
              <w:rPr>
                <w:rFonts w:ascii="Arial" w:eastAsia="Arial" w:hAnsi="Arial" w:cs="Arial"/>
                <w:b/>
                <w:sz w:val="20"/>
                <w:szCs w:val="19"/>
              </w:rPr>
              <w:t>Sustainable Livelihood Program (SLP)</w:t>
            </w:r>
            <w:r w:rsidRPr="001B221B">
              <w:rPr>
                <w:rFonts w:ascii="Arial" w:eastAsia="Arial" w:hAnsi="Arial" w:cs="Arial"/>
                <w:sz w:val="20"/>
                <w:szCs w:val="19"/>
              </w:rPr>
              <w:t>.</w:t>
            </w:r>
          </w:p>
          <w:p w14:paraId="4C62B997" w14:textId="77777777" w:rsidR="00CC0CFD" w:rsidRPr="001B221B"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20"/>
              </w:rPr>
              <w:t xml:space="preserve">As of 7 December 2020, a total of </w:t>
            </w:r>
            <w:r w:rsidRPr="001B221B">
              <w:rPr>
                <w:rFonts w:ascii="Arial" w:eastAsia="Arial" w:hAnsi="Arial" w:cs="Arial"/>
                <w:b/>
                <w:bCs/>
                <w:sz w:val="20"/>
                <w:szCs w:val="20"/>
              </w:rPr>
              <w:t>6,420 beneficiaries</w:t>
            </w:r>
            <w:r w:rsidRPr="001B221B">
              <w:rPr>
                <w:rFonts w:ascii="Arial" w:eastAsia="Arial" w:hAnsi="Arial" w:cs="Arial"/>
                <w:sz w:val="20"/>
                <w:szCs w:val="20"/>
              </w:rPr>
              <w:t xml:space="preserve"> were provided through the Livelihood Assistance Grant (LAG) 2 in Region VII.</w:t>
            </w:r>
          </w:p>
          <w:p w14:paraId="3BB50D63" w14:textId="364D01A5" w:rsidR="000C011D" w:rsidRPr="00EC7281"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06 August 2020, </w:t>
            </w:r>
            <w:r w:rsidRPr="001B221B">
              <w:rPr>
                <w:rFonts w:ascii="Arial" w:eastAsia="Arial" w:hAnsi="Arial" w:cs="Arial"/>
                <w:b/>
                <w:sz w:val="20"/>
                <w:szCs w:val="19"/>
              </w:rPr>
              <w:t>524 LSIs</w:t>
            </w:r>
            <w:r w:rsidRPr="001B221B">
              <w:rPr>
                <w:rFonts w:ascii="Arial" w:eastAsia="Arial" w:hAnsi="Arial" w:cs="Arial"/>
                <w:sz w:val="20"/>
                <w:szCs w:val="19"/>
              </w:rPr>
              <w:t xml:space="preserve"> at various seaports in Bohol, Cebu and Negros Oriental and </w:t>
            </w:r>
            <w:r w:rsidRPr="001B221B">
              <w:rPr>
                <w:rFonts w:ascii="Arial" w:eastAsia="Arial" w:hAnsi="Arial" w:cs="Arial"/>
                <w:b/>
                <w:sz w:val="20"/>
                <w:szCs w:val="19"/>
              </w:rPr>
              <w:t>7,088 LSIs</w:t>
            </w:r>
            <w:r w:rsidRPr="001B221B">
              <w:rPr>
                <w:rFonts w:ascii="Arial" w:eastAsia="Arial" w:hAnsi="Arial" w:cs="Arial"/>
                <w:sz w:val="20"/>
                <w:szCs w:val="19"/>
              </w:rPr>
              <w:t xml:space="preserve"> from Cebu airport were assisted. A total amount of </w:t>
            </w:r>
            <w:r w:rsidRPr="001B221B">
              <w:rPr>
                <w:rFonts w:ascii="Arial" w:eastAsia="Arial" w:hAnsi="Arial" w:cs="Arial"/>
                <w:b/>
                <w:sz w:val="20"/>
                <w:szCs w:val="19"/>
              </w:rPr>
              <w:t>₱93,140.00</w:t>
            </w:r>
            <w:r w:rsidRPr="001B221B">
              <w:rPr>
                <w:rFonts w:ascii="Arial" w:eastAsia="Arial" w:hAnsi="Arial" w:cs="Arial"/>
                <w:sz w:val="20"/>
                <w:szCs w:val="19"/>
              </w:rPr>
              <w:t xml:space="preserve"> cash aid was provided to the LSIs.</w:t>
            </w:r>
          </w:p>
          <w:p w14:paraId="4344D761" w14:textId="77777777" w:rsidR="00EC7281" w:rsidRPr="001B221B" w:rsidRDefault="00EC7281" w:rsidP="00EC72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3C9D4BA" w14:textId="3119CA67" w:rsidR="00CC0CFD" w:rsidRPr="001B221B"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1B221B">
              <w:rPr>
                <w:rFonts w:ascii="Arial" w:eastAsia="Arial" w:hAnsi="Arial" w:cs="Arial"/>
                <w:b/>
                <w:sz w:val="20"/>
                <w:szCs w:val="19"/>
              </w:rPr>
              <w:t>Social Amelioration Program (SAP)</w:t>
            </w:r>
          </w:p>
          <w:p w14:paraId="279EA101" w14:textId="18E21199" w:rsidR="000C011D" w:rsidRPr="001B221B"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1B221B">
              <w:rPr>
                <w:rFonts w:ascii="Arial" w:eastAsia="Arial" w:hAnsi="Arial" w:cs="Arial"/>
                <w:sz w:val="20"/>
                <w:szCs w:val="19"/>
              </w:rPr>
              <w:t>The Social Amelioration Program is over with the expiry of the Bayanihan 1.</w:t>
            </w:r>
          </w:p>
          <w:p w14:paraId="0B93745D"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1B221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1B221B" w:rsidRPr="001B221B" w14:paraId="6367F019" w14:textId="77777777" w:rsidTr="006162E5">
              <w:tc>
                <w:tcPr>
                  <w:tcW w:w="1511" w:type="dxa"/>
                  <w:vAlign w:val="center"/>
                </w:tcPr>
                <w:p w14:paraId="32E3D4D3"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511" w:type="dxa"/>
                  <w:vAlign w:val="center"/>
                </w:tcPr>
                <w:p w14:paraId="69686F9A"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TARGET</w:t>
                  </w:r>
                </w:p>
              </w:tc>
              <w:tc>
                <w:tcPr>
                  <w:tcW w:w="1511" w:type="dxa"/>
                  <w:vAlign w:val="center"/>
                </w:tcPr>
                <w:p w14:paraId="668E55B0"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511" w:type="dxa"/>
                  <w:vAlign w:val="center"/>
                </w:tcPr>
                <w:p w14:paraId="7D7A2C9B"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12" w:type="dxa"/>
                  <w:vAlign w:val="center"/>
                </w:tcPr>
                <w:p w14:paraId="530E372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6CFA2775" w14:textId="77777777" w:rsidTr="006162E5">
              <w:tc>
                <w:tcPr>
                  <w:tcW w:w="1511" w:type="dxa"/>
                  <w:vAlign w:val="center"/>
                </w:tcPr>
                <w:p w14:paraId="2572C9BF"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4Ps</w:t>
                  </w:r>
                </w:p>
              </w:tc>
              <w:tc>
                <w:tcPr>
                  <w:tcW w:w="1511" w:type="dxa"/>
                  <w:vAlign w:val="center"/>
                </w:tcPr>
                <w:p w14:paraId="3FB275F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8,679</w:t>
                  </w:r>
                </w:p>
              </w:tc>
              <w:tc>
                <w:tcPr>
                  <w:tcW w:w="1511" w:type="dxa"/>
                  <w:vAlign w:val="center"/>
                </w:tcPr>
                <w:p w14:paraId="3C6516F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6,421</w:t>
                  </w:r>
                </w:p>
              </w:tc>
              <w:tc>
                <w:tcPr>
                  <w:tcW w:w="1511" w:type="dxa"/>
                  <w:vAlign w:val="center"/>
                </w:tcPr>
                <w:p w14:paraId="0D2EFA72"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21</w:t>
                  </w:r>
                </w:p>
              </w:tc>
              <w:tc>
                <w:tcPr>
                  <w:tcW w:w="1512" w:type="dxa"/>
                  <w:vAlign w:val="center"/>
                </w:tcPr>
                <w:p w14:paraId="5E4A8C6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31,857,650</w:t>
                  </w:r>
                </w:p>
              </w:tc>
            </w:tr>
            <w:tr w:rsidR="001B221B" w:rsidRPr="001B221B" w14:paraId="7B09DFF2" w14:textId="77777777" w:rsidTr="006162E5">
              <w:tc>
                <w:tcPr>
                  <w:tcW w:w="1511" w:type="dxa"/>
                  <w:vAlign w:val="center"/>
                </w:tcPr>
                <w:p w14:paraId="53C8A8FE"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ash card</w:t>
                  </w:r>
                </w:p>
              </w:tc>
              <w:tc>
                <w:tcPr>
                  <w:tcW w:w="1511" w:type="dxa"/>
                  <w:vAlign w:val="center"/>
                </w:tcPr>
                <w:p w14:paraId="5407EAE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4ECC209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080C592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0</w:t>
                  </w:r>
                </w:p>
              </w:tc>
              <w:tc>
                <w:tcPr>
                  <w:tcW w:w="1512" w:type="dxa"/>
                  <w:vAlign w:val="center"/>
                </w:tcPr>
                <w:p w14:paraId="5CC48AB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311,997,500</w:t>
                  </w:r>
                </w:p>
              </w:tc>
            </w:tr>
            <w:tr w:rsidR="001B221B" w:rsidRPr="001B221B" w14:paraId="34EF6DE1" w14:textId="77777777" w:rsidTr="006162E5">
              <w:tc>
                <w:tcPr>
                  <w:tcW w:w="1511" w:type="dxa"/>
                  <w:vAlign w:val="center"/>
                </w:tcPr>
                <w:p w14:paraId="44E14ED6"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on-Cash card</w:t>
                  </w:r>
                </w:p>
              </w:tc>
              <w:tc>
                <w:tcPr>
                  <w:tcW w:w="1511" w:type="dxa"/>
                  <w:vAlign w:val="center"/>
                </w:tcPr>
                <w:p w14:paraId="129A2E6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29</w:t>
                  </w:r>
                </w:p>
              </w:tc>
              <w:tc>
                <w:tcPr>
                  <w:tcW w:w="1511" w:type="dxa"/>
                  <w:vAlign w:val="center"/>
                </w:tcPr>
                <w:p w14:paraId="3FF2E3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4,271</w:t>
                  </w:r>
                </w:p>
              </w:tc>
              <w:tc>
                <w:tcPr>
                  <w:tcW w:w="1511" w:type="dxa"/>
                  <w:vAlign w:val="center"/>
                </w:tcPr>
                <w:p w14:paraId="641E27DA"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42</w:t>
                  </w:r>
                </w:p>
              </w:tc>
              <w:tc>
                <w:tcPr>
                  <w:tcW w:w="1512" w:type="dxa"/>
                  <w:vAlign w:val="center"/>
                </w:tcPr>
                <w:p w14:paraId="73EBB79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860,150</w:t>
                  </w:r>
                </w:p>
              </w:tc>
            </w:tr>
            <w:tr w:rsidR="001B221B" w:rsidRPr="001B221B" w14:paraId="72ADECBF" w14:textId="77777777" w:rsidTr="006162E5">
              <w:tc>
                <w:tcPr>
                  <w:tcW w:w="1511" w:type="dxa"/>
                  <w:vAlign w:val="center"/>
                </w:tcPr>
                <w:p w14:paraId="60572FF8"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Non-4Ps</w:t>
                  </w:r>
                </w:p>
              </w:tc>
              <w:tc>
                <w:tcPr>
                  <w:tcW w:w="1511" w:type="dxa"/>
                  <w:vAlign w:val="center"/>
                </w:tcPr>
                <w:p w14:paraId="0BD8382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58,075</w:t>
                  </w:r>
                </w:p>
              </w:tc>
              <w:tc>
                <w:tcPr>
                  <w:tcW w:w="1511" w:type="dxa"/>
                  <w:vAlign w:val="center"/>
                </w:tcPr>
                <w:p w14:paraId="00EE073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25,662</w:t>
                  </w:r>
                </w:p>
              </w:tc>
              <w:tc>
                <w:tcPr>
                  <w:tcW w:w="1511" w:type="dxa"/>
                  <w:vAlign w:val="center"/>
                </w:tcPr>
                <w:p w14:paraId="46973F17"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6.93</w:t>
                  </w:r>
                </w:p>
              </w:tc>
              <w:tc>
                <w:tcPr>
                  <w:tcW w:w="1512" w:type="dxa"/>
                  <w:vAlign w:val="center"/>
                </w:tcPr>
                <w:p w14:paraId="335C3019"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4,653,564,000</w:t>
                  </w:r>
                </w:p>
              </w:tc>
            </w:tr>
            <w:tr w:rsidR="001B221B" w:rsidRPr="001B221B" w14:paraId="3F751BF4" w14:textId="77777777" w:rsidTr="006162E5">
              <w:tc>
                <w:tcPr>
                  <w:tcW w:w="1511" w:type="dxa"/>
                  <w:vAlign w:val="center"/>
                </w:tcPr>
                <w:p w14:paraId="15604809"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Bohol</w:t>
                  </w:r>
                </w:p>
              </w:tc>
              <w:tc>
                <w:tcPr>
                  <w:tcW w:w="1511" w:type="dxa"/>
                  <w:vAlign w:val="center"/>
                </w:tcPr>
                <w:p w14:paraId="29B8436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1,710</w:t>
                  </w:r>
                </w:p>
              </w:tc>
              <w:tc>
                <w:tcPr>
                  <w:tcW w:w="1511" w:type="dxa"/>
                  <w:vAlign w:val="center"/>
                </w:tcPr>
                <w:p w14:paraId="1CFFBBB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77,431</w:t>
                  </w:r>
                </w:p>
              </w:tc>
              <w:tc>
                <w:tcPr>
                  <w:tcW w:w="1511" w:type="dxa"/>
                  <w:vAlign w:val="center"/>
                </w:tcPr>
                <w:p w14:paraId="19D10C6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4</w:t>
                  </w:r>
                </w:p>
              </w:tc>
              <w:tc>
                <w:tcPr>
                  <w:tcW w:w="1512" w:type="dxa"/>
                  <w:vAlign w:val="center"/>
                </w:tcPr>
                <w:p w14:paraId="03D5E31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32,680,000</w:t>
                  </w:r>
                </w:p>
              </w:tc>
            </w:tr>
            <w:tr w:rsidR="001B221B" w:rsidRPr="001B221B" w14:paraId="30FA5F62" w14:textId="77777777" w:rsidTr="006162E5">
              <w:tc>
                <w:tcPr>
                  <w:tcW w:w="1511" w:type="dxa"/>
                  <w:vAlign w:val="center"/>
                </w:tcPr>
                <w:p w14:paraId="0ABE477F"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ebu</w:t>
                  </w:r>
                </w:p>
              </w:tc>
              <w:tc>
                <w:tcPr>
                  <w:tcW w:w="1511" w:type="dxa"/>
                  <w:vAlign w:val="center"/>
                </w:tcPr>
                <w:p w14:paraId="40C97D2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98,218</w:t>
                  </w:r>
                </w:p>
              </w:tc>
              <w:tc>
                <w:tcPr>
                  <w:tcW w:w="1511" w:type="dxa"/>
                  <w:vAlign w:val="center"/>
                </w:tcPr>
                <w:p w14:paraId="0CD3D70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84,382</w:t>
                  </w:r>
                </w:p>
              </w:tc>
              <w:tc>
                <w:tcPr>
                  <w:tcW w:w="1511" w:type="dxa"/>
                  <w:vAlign w:val="center"/>
                </w:tcPr>
                <w:p w14:paraId="35EC08E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8</w:t>
                  </w:r>
                </w:p>
              </w:tc>
              <w:tc>
                <w:tcPr>
                  <w:tcW w:w="1512" w:type="dxa"/>
                  <w:vAlign w:val="center"/>
                </w:tcPr>
                <w:p w14:paraId="3B1F0B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661,666,000</w:t>
                  </w:r>
                </w:p>
              </w:tc>
            </w:tr>
            <w:tr w:rsidR="001B221B" w:rsidRPr="001B221B" w14:paraId="1704B976" w14:textId="77777777" w:rsidTr="006162E5">
              <w:tc>
                <w:tcPr>
                  <w:tcW w:w="1511" w:type="dxa"/>
                  <w:vAlign w:val="center"/>
                </w:tcPr>
                <w:p w14:paraId="1029F225"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egros Oriental</w:t>
                  </w:r>
                </w:p>
              </w:tc>
              <w:tc>
                <w:tcPr>
                  <w:tcW w:w="1511" w:type="dxa"/>
                  <w:vAlign w:val="center"/>
                </w:tcPr>
                <w:p w14:paraId="343B2A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0,021</w:t>
                  </w:r>
                </w:p>
              </w:tc>
              <w:tc>
                <w:tcPr>
                  <w:tcW w:w="1511" w:type="dxa"/>
                  <w:vAlign w:val="center"/>
                </w:tcPr>
                <w:p w14:paraId="5CCB8EF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3,944</w:t>
                  </w:r>
                </w:p>
              </w:tc>
              <w:tc>
                <w:tcPr>
                  <w:tcW w:w="1511" w:type="dxa"/>
                  <w:vAlign w:val="center"/>
                </w:tcPr>
                <w:p w14:paraId="0838CAA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56</w:t>
                  </w:r>
                </w:p>
              </w:tc>
              <w:tc>
                <w:tcPr>
                  <w:tcW w:w="1512" w:type="dxa"/>
                  <w:vAlign w:val="center"/>
                </w:tcPr>
                <w:p w14:paraId="05C2A370"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54,632,000</w:t>
                  </w:r>
                </w:p>
              </w:tc>
            </w:tr>
            <w:tr w:rsidR="001B221B" w:rsidRPr="001B221B" w14:paraId="2C7BB453" w14:textId="77777777" w:rsidTr="006162E5">
              <w:tc>
                <w:tcPr>
                  <w:tcW w:w="1511" w:type="dxa"/>
                  <w:vAlign w:val="center"/>
                </w:tcPr>
                <w:p w14:paraId="2B4B9911"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Siquijor</w:t>
                  </w:r>
                </w:p>
              </w:tc>
              <w:tc>
                <w:tcPr>
                  <w:tcW w:w="1511" w:type="dxa"/>
                  <w:vAlign w:val="center"/>
                </w:tcPr>
                <w:p w14:paraId="0E3BF9A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126</w:t>
                  </w:r>
                </w:p>
              </w:tc>
              <w:tc>
                <w:tcPr>
                  <w:tcW w:w="1511" w:type="dxa"/>
                  <w:vAlign w:val="center"/>
                </w:tcPr>
                <w:p w14:paraId="2DE5DC7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905</w:t>
                  </w:r>
                </w:p>
              </w:tc>
              <w:tc>
                <w:tcPr>
                  <w:tcW w:w="1511" w:type="dxa"/>
                  <w:vAlign w:val="center"/>
                </w:tcPr>
                <w:p w14:paraId="664724F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0.76</w:t>
                  </w:r>
                </w:p>
              </w:tc>
              <w:tc>
                <w:tcPr>
                  <w:tcW w:w="1512" w:type="dxa"/>
                  <w:vAlign w:val="center"/>
                </w:tcPr>
                <w:p w14:paraId="52629F0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4,586,000</w:t>
                  </w:r>
                </w:p>
              </w:tc>
            </w:tr>
            <w:tr w:rsidR="001B221B" w:rsidRPr="001B221B" w14:paraId="4745C95E" w14:textId="77777777" w:rsidTr="006162E5">
              <w:tc>
                <w:tcPr>
                  <w:tcW w:w="1511" w:type="dxa"/>
                  <w:vAlign w:val="center"/>
                </w:tcPr>
                <w:p w14:paraId="20C19365"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GRAND TOTAL</w:t>
                  </w:r>
                </w:p>
              </w:tc>
              <w:tc>
                <w:tcPr>
                  <w:tcW w:w="1511" w:type="dxa"/>
                  <w:vAlign w:val="center"/>
                </w:tcPr>
                <w:p w14:paraId="3D4048DB"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46,754</w:t>
                  </w:r>
                </w:p>
              </w:tc>
              <w:tc>
                <w:tcPr>
                  <w:tcW w:w="1511" w:type="dxa"/>
                  <w:vAlign w:val="center"/>
                </w:tcPr>
                <w:p w14:paraId="6637D81E"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12,083</w:t>
                  </w:r>
                </w:p>
              </w:tc>
              <w:tc>
                <w:tcPr>
                  <w:tcW w:w="1511" w:type="dxa"/>
                  <w:vAlign w:val="center"/>
                </w:tcPr>
                <w:p w14:paraId="076AD99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8.07</w:t>
                  </w:r>
                </w:p>
              </w:tc>
              <w:tc>
                <w:tcPr>
                  <w:tcW w:w="1512" w:type="dxa"/>
                  <w:vAlign w:val="center"/>
                </w:tcPr>
                <w:p w14:paraId="2929E51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985,421,650</w:t>
                  </w:r>
                </w:p>
              </w:tc>
            </w:tr>
          </w:tbl>
          <w:p w14:paraId="5B4AEF37"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1B221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1B221B" w:rsidRPr="001B221B" w14:paraId="450629DD" w14:textId="77777777" w:rsidTr="006162E5">
              <w:tc>
                <w:tcPr>
                  <w:tcW w:w="1436" w:type="dxa"/>
                  <w:vAlign w:val="center"/>
                </w:tcPr>
                <w:p w14:paraId="6922D6E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440" w:type="dxa"/>
                  <w:vAlign w:val="center"/>
                </w:tcPr>
                <w:p w14:paraId="789C8CE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LEANLIST</w:t>
                  </w:r>
                </w:p>
              </w:tc>
              <w:tc>
                <w:tcPr>
                  <w:tcW w:w="1440" w:type="dxa"/>
                  <w:vAlign w:val="center"/>
                </w:tcPr>
                <w:p w14:paraId="28D754D6"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371" w:type="dxa"/>
                  <w:vAlign w:val="center"/>
                </w:tcPr>
                <w:p w14:paraId="67DE6F94"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09" w:type="dxa"/>
                  <w:vAlign w:val="center"/>
                </w:tcPr>
                <w:p w14:paraId="5B6B78C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44E1A922" w14:textId="77777777" w:rsidTr="006162E5">
              <w:tc>
                <w:tcPr>
                  <w:tcW w:w="1436" w:type="dxa"/>
                  <w:vAlign w:val="center"/>
                </w:tcPr>
                <w:p w14:paraId="1880D183"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4Ps (Cebu)</w:t>
                  </w:r>
                </w:p>
              </w:tc>
              <w:tc>
                <w:tcPr>
                  <w:tcW w:w="1440" w:type="dxa"/>
                  <w:vAlign w:val="center"/>
                </w:tcPr>
                <w:p w14:paraId="20F25A5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542</w:t>
                  </w:r>
                </w:p>
              </w:tc>
              <w:tc>
                <w:tcPr>
                  <w:tcW w:w="1440" w:type="dxa"/>
                  <w:vAlign w:val="center"/>
                </w:tcPr>
                <w:p w14:paraId="0C80A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431</w:t>
                  </w:r>
                </w:p>
              </w:tc>
              <w:tc>
                <w:tcPr>
                  <w:tcW w:w="1371" w:type="dxa"/>
                  <w:vAlign w:val="center"/>
                </w:tcPr>
                <w:p w14:paraId="3F9DFDC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92</w:t>
                  </w:r>
                </w:p>
              </w:tc>
              <w:tc>
                <w:tcPr>
                  <w:tcW w:w="1509" w:type="dxa"/>
                  <w:vAlign w:val="center"/>
                </w:tcPr>
                <w:p w14:paraId="2B1E4FA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94,854,150</w:t>
                  </w:r>
                </w:p>
              </w:tc>
            </w:tr>
            <w:tr w:rsidR="001B221B" w:rsidRPr="001B221B" w14:paraId="52CB2CCC" w14:textId="77777777" w:rsidTr="006162E5">
              <w:tc>
                <w:tcPr>
                  <w:tcW w:w="1436" w:type="dxa"/>
                  <w:vAlign w:val="center"/>
                </w:tcPr>
                <w:p w14:paraId="2022486F"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Non-4Ps</w:t>
                  </w:r>
                </w:p>
              </w:tc>
              <w:tc>
                <w:tcPr>
                  <w:tcW w:w="1440" w:type="dxa"/>
                  <w:vAlign w:val="center"/>
                </w:tcPr>
                <w:p w14:paraId="5E417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62,202</w:t>
                  </w:r>
                </w:p>
              </w:tc>
              <w:tc>
                <w:tcPr>
                  <w:tcW w:w="1440" w:type="dxa"/>
                  <w:vAlign w:val="center"/>
                </w:tcPr>
                <w:p w14:paraId="1189B2E4"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77,208</w:t>
                  </w:r>
                </w:p>
              </w:tc>
              <w:tc>
                <w:tcPr>
                  <w:tcW w:w="1371" w:type="dxa"/>
                  <w:vAlign w:val="center"/>
                </w:tcPr>
                <w:p w14:paraId="6AA07F9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87.16</w:t>
                  </w:r>
                </w:p>
              </w:tc>
              <w:tc>
                <w:tcPr>
                  <w:tcW w:w="1509" w:type="dxa"/>
                  <w:vAlign w:val="center"/>
                </w:tcPr>
                <w:p w14:paraId="2A4C790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3,830,496,000</w:t>
                  </w:r>
                </w:p>
              </w:tc>
            </w:tr>
            <w:tr w:rsidR="001B221B" w:rsidRPr="001B221B" w14:paraId="3B082CEE" w14:textId="77777777" w:rsidTr="006162E5">
              <w:tc>
                <w:tcPr>
                  <w:tcW w:w="1436" w:type="dxa"/>
                  <w:vAlign w:val="center"/>
                </w:tcPr>
                <w:p w14:paraId="57827D9A"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Non-ECQ)</w:t>
                  </w:r>
                </w:p>
              </w:tc>
              <w:tc>
                <w:tcPr>
                  <w:tcW w:w="1440" w:type="dxa"/>
                  <w:vAlign w:val="center"/>
                </w:tcPr>
                <w:p w14:paraId="4419619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453</w:t>
                  </w:r>
                </w:p>
              </w:tc>
              <w:tc>
                <w:tcPr>
                  <w:tcW w:w="1440" w:type="dxa"/>
                  <w:vAlign w:val="center"/>
                </w:tcPr>
                <w:p w14:paraId="1CC11C1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0,971</w:t>
                  </w:r>
                </w:p>
              </w:tc>
              <w:tc>
                <w:tcPr>
                  <w:tcW w:w="1371" w:type="dxa"/>
                  <w:vAlign w:val="center"/>
                </w:tcPr>
                <w:p w14:paraId="375EA5F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5.76</w:t>
                  </w:r>
                </w:p>
              </w:tc>
              <w:tc>
                <w:tcPr>
                  <w:tcW w:w="1509" w:type="dxa"/>
                  <w:vAlign w:val="center"/>
                </w:tcPr>
                <w:p w14:paraId="451112B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1,652,000</w:t>
                  </w:r>
                </w:p>
              </w:tc>
            </w:tr>
            <w:tr w:rsidR="001B221B" w:rsidRPr="001B221B" w14:paraId="1BA2BF2A" w14:textId="77777777" w:rsidTr="006162E5">
              <w:tc>
                <w:tcPr>
                  <w:tcW w:w="1436" w:type="dxa"/>
                  <w:vAlign w:val="center"/>
                </w:tcPr>
                <w:p w14:paraId="43B08B9D"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Cebu)</w:t>
                  </w:r>
                </w:p>
              </w:tc>
              <w:tc>
                <w:tcPr>
                  <w:tcW w:w="1440" w:type="dxa"/>
                  <w:vAlign w:val="center"/>
                </w:tcPr>
                <w:p w14:paraId="66E8E81D"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0,214</w:t>
                  </w:r>
                </w:p>
              </w:tc>
              <w:tc>
                <w:tcPr>
                  <w:tcW w:w="1440" w:type="dxa"/>
                  <w:vAlign w:val="center"/>
                </w:tcPr>
                <w:p w14:paraId="101D97D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8,852</w:t>
                  </w:r>
                </w:p>
              </w:tc>
              <w:tc>
                <w:tcPr>
                  <w:tcW w:w="1371" w:type="dxa"/>
                  <w:vAlign w:val="center"/>
                </w:tcPr>
                <w:p w14:paraId="5A5633B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9.69</w:t>
                  </w:r>
                </w:p>
              </w:tc>
              <w:tc>
                <w:tcPr>
                  <w:tcW w:w="1509" w:type="dxa"/>
                  <w:vAlign w:val="center"/>
                </w:tcPr>
                <w:p w14:paraId="380B114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86,200,000</w:t>
                  </w:r>
                </w:p>
              </w:tc>
            </w:tr>
            <w:tr w:rsidR="001B221B" w:rsidRPr="001B221B" w14:paraId="03B8FC64" w14:textId="77777777" w:rsidTr="006162E5">
              <w:tc>
                <w:tcPr>
                  <w:tcW w:w="1436" w:type="dxa"/>
                  <w:vAlign w:val="center"/>
                </w:tcPr>
                <w:p w14:paraId="4D8C7716"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sz w:val="16"/>
                      <w:szCs w:val="16"/>
                    </w:rPr>
                    <w:t>ECQ (Cebu)</w:t>
                  </w:r>
                </w:p>
              </w:tc>
              <w:tc>
                <w:tcPr>
                  <w:tcW w:w="1440" w:type="dxa"/>
                  <w:vAlign w:val="center"/>
                </w:tcPr>
                <w:p w14:paraId="20C1761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525,689</w:t>
                  </w:r>
                </w:p>
              </w:tc>
              <w:tc>
                <w:tcPr>
                  <w:tcW w:w="1440" w:type="dxa"/>
                  <w:vAlign w:val="center"/>
                </w:tcPr>
                <w:p w14:paraId="38DCF85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455,946</w:t>
                  </w:r>
                </w:p>
              </w:tc>
              <w:tc>
                <w:tcPr>
                  <w:tcW w:w="1371" w:type="dxa"/>
                  <w:vAlign w:val="center"/>
                </w:tcPr>
                <w:p w14:paraId="102F4E10"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86.73</w:t>
                  </w:r>
                </w:p>
              </w:tc>
              <w:tc>
                <w:tcPr>
                  <w:tcW w:w="1509" w:type="dxa"/>
                  <w:vAlign w:val="center"/>
                </w:tcPr>
                <w:p w14:paraId="01D2815A"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2,375,676,000</w:t>
                  </w:r>
                </w:p>
              </w:tc>
            </w:tr>
            <w:tr w:rsidR="001B221B" w:rsidRPr="001B221B" w14:paraId="3A1E7C3B" w14:textId="77777777" w:rsidTr="006162E5">
              <w:tc>
                <w:tcPr>
                  <w:tcW w:w="1436" w:type="dxa"/>
                  <w:vAlign w:val="center"/>
                </w:tcPr>
                <w:p w14:paraId="6AB73FA0"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LTFRB Drivers</w:t>
                  </w:r>
                </w:p>
              </w:tc>
              <w:tc>
                <w:tcPr>
                  <w:tcW w:w="1440" w:type="dxa"/>
                  <w:vAlign w:val="center"/>
                </w:tcPr>
                <w:p w14:paraId="1310CF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46</w:t>
                  </w:r>
                </w:p>
              </w:tc>
              <w:tc>
                <w:tcPr>
                  <w:tcW w:w="1440" w:type="dxa"/>
                  <w:vAlign w:val="center"/>
                </w:tcPr>
                <w:p w14:paraId="0704CC5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439</w:t>
                  </w:r>
                </w:p>
              </w:tc>
              <w:tc>
                <w:tcPr>
                  <w:tcW w:w="1371" w:type="dxa"/>
                  <w:vAlign w:val="center"/>
                </w:tcPr>
                <w:p w14:paraId="5E1F6C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7.95</w:t>
                  </w:r>
                </w:p>
              </w:tc>
              <w:tc>
                <w:tcPr>
                  <w:tcW w:w="1509" w:type="dxa"/>
                  <w:vAlign w:val="center"/>
                </w:tcPr>
                <w:p w14:paraId="768728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6,968,000</w:t>
                  </w:r>
                </w:p>
              </w:tc>
            </w:tr>
            <w:tr w:rsidR="001B221B" w:rsidRPr="001B221B" w14:paraId="3B44BA63" w14:textId="77777777" w:rsidTr="006162E5">
              <w:trPr>
                <w:trHeight w:val="58"/>
              </w:trPr>
              <w:tc>
                <w:tcPr>
                  <w:tcW w:w="1436" w:type="dxa"/>
                  <w:vAlign w:val="center"/>
                </w:tcPr>
                <w:p w14:paraId="3E90AA64"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b/>
                      <w:sz w:val="16"/>
                      <w:szCs w:val="16"/>
                    </w:rPr>
                    <w:t>GRAND TOTAL</w:t>
                  </w:r>
                </w:p>
              </w:tc>
              <w:tc>
                <w:tcPr>
                  <w:tcW w:w="1440" w:type="dxa"/>
                  <w:vAlign w:val="center"/>
                </w:tcPr>
                <w:p w14:paraId="4EE598B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897,474</w:t>
                  </w:r>
                </w:p>
              </w:tc>
              <w:tc>
                <w:tcPr>
                  <w:tcW w:w="1440" w:type="dxa"/>
                  <w:vAlign w:val="center"/>
                </w:tcPr>
                <w:p w14:paraId="591F9A6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726,639</w:t>
                  </w:r>
                </w:p>
              </w:tc>
              <w:tc>
                <w:tcPr>
                  <w:tcW w:w="1371" w:type="dxa"/>
                  <w:vAlign w:val="center"/>
                </w:tcPr>
                <w:p w14:paraId="2C72AAD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93.54</w:t>
                  </w:r>
                </w:p>
              </w:tc>
              <w:tc>
                <w:tcPr>
                  <w:tcW w:w="1509" w:type="dxa"/>
                  <w:vAlign w:val="center"/>
                </w:tcPr>
                <w:p w14:paraId="4611FDD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4,525,350,150</w:t>
                  </w:r>
                </w:p>
              </w:tc>
            </w:tr>
          </w:tbl>
          <w:p w14:paraId="56AF3D28"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6495BB33" w14:textId="77777777" w:rsidR="00162F5B" w:rsidRDefault="00162F5B" w:rsidP="000C011D">
      <w:pPr>
        <w:spacing w:after="0" w:line="240" w:lineRule="auto"/>
        <w:contextualSpacing/>
        <w:rPr>
          <w:rFonts w:ascii="Arial" w:eastAsia="Arial" w:hAnsi="Arial" w:cs="Arial"/>
          <w:b/>
          <w:sz w:val="24"/>
          <w:szCs w:val="24"/>
        </w:rPr>
      </w:pPr>
    </w:p>
    <w:p w14:paraId="0B51080E" w14:textId="487250E2"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394035">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4C610C">
        <w:trPr>
          <w:trHeight w:val="20"/>
        </w:trPr>
        <w:tc>
          <w:tcPr>
            <w:tcW w:w="1951" w:type="dxa"/>
            <w:vAlign w:val="center"/>
          </w:tcPr>
          <w:p w14:paraId="42D34412" w14:textId="02EE88FE" w:rsidR="000C011D" w:rsidRPr="00162F5B" w:rsidRDefault="008A6C17" w:rsidP="001B2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162F5B">
              <w:rPr>
                <w:rFonts w:ascii="Arial" w:eastAsia="Arial" w:hAnsi="Arial" w:cs="Arial"/>
                <w:sz w:val="20"/>
                <w:szCs w:val="19"/>
              </w:rPr>
              <w:t>0</w:t>
            </w:r>
            <w:r w:rsidR="001B221B" w:rsidRPr="00162F5B">
              <w:rPr>
                <w:rFonts w:ascii="Arial" w:eastAsia="Arial" w:hAnsi="Arial" w:cs="Arial"/>
                <w:sz w:val="20"/>
                <w:szCs w:val="19"/>
              </w:rPr>
              <w:t>7</w:t>
            </w:r>
            <w:r w:rsidRPr="00162F5B">
              <w:rPr>
                <w:rFonts w:ascii="Arial" w:eastAsia="Arial" w:hAnsi="Arial" w:cs="Arial"/>
                <w:sz w:val="20"/>
                <w:szCs w:val="19"/>
              </w:rPr>
              <w:t xml:space="preserve"> January 2021</w:t>
            </w:r>
          </w:p>
        </w:tc>
        <w:tc>
          <w:tcPr>
            <w:tcW w:w="7830" w:type="dxa"/>
          </w:tcPr>
          <w:p w14:paraId="3DE74F84" w14:textId="5457BC9A"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provided a total of </w:t>
            </w:r>
            <w:r w:rsidRPr="00162F5B">
              <w:rPr>
                <w:rFonts w:ascii="Arial" w:eastAsia="Arial" w:hAnsi="Arial" w:cs="Arial"/>
                <w:b/>
                <w:sz w:val="20"/>
                <w:szCs w:val="19"/>
              </w:rPr>
              <w:t xml:space="preserve">₱13,310,675.54 </w:t>
            </w:r>
            <w:r w:rsidRPr="00162F5B">
              <w:rPr>
                <w:rFonts w:ascii="Arial" w:eastAsia="Arial" w:hAnsi="Arial" w:cs="Arial"/>
                <w:sz w:val="20"/>
                <w:szCs w:val="19"/>
              </w:rPr>
              <w:t>worth of assistance</w:t>
            </w:r>
            <w:r w:rsidRPr="00162F5B">
              <w:rPr>
                <w:rFonts w:ascii="Arial" w:eastAsia="Arial" w:hAnsi="Arial" w:cs="Arial"/>
                <w:b/>
                <w:sz w:val="20"/>
                <w:szCs w:val="19"/>
              </w:rPr>
              <w:t xml:space="preserve"> </w:t>
            </w:r>
            <w:r w:rsidRPr="00162F5B">
              <w:rPr>
                <w:rFonts w:ascii="Arial" w:eastAsia="Arial" w:hAnsi="Arial" w:cs="Arial"/>
                <w:sz w:val="20"/>
                <w:szCs w:val="19"/>
              </w:rPr>
              <w:t xml:space="preserve">to </w:t>
            </w:r>
            <w:r w:rsidRPr="00162F5B">
              <w:rPr>
                <w:rFonts w:ascii="Arial" w:eastAsia="Arial" w:hAnsi="Arial" w:cs="Arial"/>
                <w:b/>
                <w:sz w:val="20"/>
                <w:szCs w:val="19"/>
              </w:rPr>
              <w:t xml:space="preserve">17 stranded sale </w:t>
            </w:r>
            <w:r w:rsidR="00CC759F" w:rsidRPr="00162F5B">
              <w:rPr>
                <w:rFonts w:ascii="Arial" w:eastAsia="Arial" w:hAnsi="Arial" w:cs="Arial"/>
                <w:b/>
                <w:sz w:val="20"/>
                <w:szCs w:val="19"/>
              </w:rPr>
              <w:t>representatives;</w:t>
            </w:r>
            <w:r w:rsidRPr="00162F5B">
              <w:rPr>
                <w:rFonts w:ascii="Arial" w:eastAsia="Arial" w:hAnsi="Arial" w:cs="Arial"/>
                <w:sz w:val="20"/>
                <w:szCs w:val="19"/>
              </w:rPr>
              <w:t xml:space="preserve"> eight </w:t>
            </w:r>
            <w:r w:rsidRPr="00162F5B">
              <w:rPr>
                <w:rFonts w:ascii="Arial" w:eastAsia="Arial" w:hAnsi="Arial" w:cs="Arial"/>
                <w:b/>
                <w:sz w:val="20"/>
                <w:szCs w:val="19"/>
              </w:rPr>
              <w:t>(8) bus drivers (HTIs);</w:t>
            </w:r>
            <w:r w:rsidRPr="00162F5B">
              <w:rPr>
                <w:rFonts w:ascii="Arial" w:eastAsia="Arial" w:hAnsi="Arial" w:cs="Arial"/>
                <w:sz w:val="20"/>
                <w:szCs w:val="19"/>
              </w:rPr>
              <w:t xml:space="preserve"> and</w:t>
            </w:r>
            <w:r w:rsidRPr="00162F5B">
              <w:rPr>
                <w:rFonts w:ascii="Arial" w:eastAsia="Arial" w:hAnsi="Arial" w:cs="Arial"/>
                <w:b/>
                <w:sz w:val="20"/>
                <w:szCs w:val="19"/>
              </w:rPr>
              <w:t xml:space="preserve"> 25,480 </w:t>
            </w:r>
            <w:r w:rsidRPr="00162F5B">
              <w:rPr>
                <w:rFonts w:ascii="Arial" w:eastAsia="Arial" w:hAnsi="Arial" w:cs="Arial"/>
                <w:bCs/>
                <w:sz w:val="20"/>
                <w:szCs w:val="19"/>
              </w:rPr>
              <w:t>families</w:t>
            </w:r>
            <w:r w:rsidR="000C4C36" w:rsidRPr="00162F5B">
              <w:rPr>
                <w:rFonts w:ascii="Arial" w:eastAsia="Arial" w:hAnsi="Arial" w:cs="Arial"/>
                <w:bCs/>
                <w:sz w:val="20"/>
                <w:szCs w:val="19"/>
              </w:rPr>
              <w:t xml:space="preserve">, </w:t>
            </w:r>
            <w:r w:rsidR="004414D2" w:rsidRPr="00162F5B">
              <w:rPr>
                <w:rFonts w:ascii="Arial" w:eastAsia="Arial" w:hAnsi="Arial" w:cs="Arial"/>
                <w:bCs/>
                <w:sz w:val="20"/>
                <w:szCs w:val="19"/>
              </w:rPr>
              <w:t>of</w:t>
            </w:r>
            <w:r w:rsidRPr="00162F5B">
              <w:rPr>
                <w:rFonts w:ascii="Arial" w:eastAsia="Arial" w:hAnsi="Arial" w:cs="Arial"/>
                <w:sz w:val="20"/>
                <w:szCs w:val="19"/>
              </w:rPr>
              <w:t xml:space="preserve"> which 815 are LSIs.</w:t>
            </w:r>
          </w:p>
          <w:p w14:paraId="6DE240C9"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lastRenderedPageBreak/>
              <w:t xml:space="preserve">DSWD-FO VIII through its Crisis Intervention Unit (CIU) provided assistance to </w:t>
            </w:r>
            <w:r w:rsidRPr="00162F5B">
              <w:rPr>
                <w:rFonts w:ascii="Arial" w:eastAsia="Arial" w:hAnsi="Arial" w:cs="Arial"/>
                <w:b/>
                <w:sz w:val="20"/>
                <w:szCs w:val="19"/>
              </w:rPr>
              <w:t>22,171 walk-in clients</w:t>
            </w:r>
            <w:r w:rsidRPr="00162F5B">
              <w:rPr>
                <w:rFonts w:ascii="Arial" w:eastAsia="Arial" w:hAnsi="Arial" w:cs="Arial"/>
                <w:sz w:val="20"/>
                <w:szCs w:val="19"/>
              </w:rPr>
              <w:t xml:space="preserve"> amounting to </w:t>
            </w:r>
            <w:r w:rsidRPr="00162F5B">
              <w:rPr>
                <w:rFonts w:ascii="Arial" w:eastAsia="Arial" w:hAnsi="Arial" w:cs="Arial"/>
                <w:b/>
                <w:sz w:val="20"/>
                <w:szCs w:val="19"/>
              </w:rPr>
              <w:t>₱109,625,556.13.</w:t>
            </w:r>
          </w:p>
          <w:p w14:paraId="1BDC43F3" w14:textId="5AC4D1CF"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ocial Pension Unit extended assistance to </w:t>
            </w:r>
            <w:r w:rsidR="00AB0E44" w:rsidRPr="00162F5B">
              <w:rPr>
                <w:rFonts w:ascii="Arial" w:eastAsia="Arial" w:hAnsi="Arial" w:cs="Arial"/>
                <w:b/>
                <w:bCs/>
                <w:sz w:val="20"/>
                <w:szCs w:val="19"/>
              </w:rPr>
              <w:t xml:space="preserve">216,397 </w:t>
            </w:r>
            <w:r w:rsidRPr="00162F5B">
              <w:rPr>
                <w:rFonts w:ascii="Arial" w:eastAsia="Arial" w:hAnsi="Arial" w:cs="Arial"/>
                <w:b/>
                <w:bCs/>
                <w:sz w:val="20"/>
                <w:szCs w:val="19"/>
              </w:rPr>
              <w:t>senior citizens</w:t>
            </w:r>
            <w:r w:rsidRPr="00162F5B">
              <w:rPr>
                <w:rFonts w:ascii="Arial" w:eastAsia="Arial" w:hAnsi="Arial" w:cs="Arial"/>
                <w:sz w:val="20"/>
                <w:szCs w:val="19"/>
              </w:rPr>
              <w:t xml:space="preserve"> amounting to </w:t>
            </w:r>
            <w:r w:rsidR="00AB0E44" w:rsidRPr="00162F5B">
              <w:rPr>
                <w:rFonts w:ascii="Arial" w:eastAsia="Arial" w:hAnsi="Arial" w:cs="Arial"/>
                <w:b/>
                <w:bCs/>
                <w:sz w:val="20"/>
                <w:szCs w:val="19"/>
              </w:rPr>
              <w:t xml:space="preserve">₱1,284,624,000.00; </w:t>
            </w:r>
            <w:r w:rsidRPr="00162F5B">
              <w:rPr>
                <w:rFonts w:ascii="Arial" w:eastAsia="Arial" w:hAnsi="Arial" w:cs="Arial"/>
                <w:sz w:val="20"/>
                <w:szCs w:val="19"/>
              </w:rPr>
              <w:t>and</w:t>
            </w:r>
            <w:r w:rsidRPr="00162F5B">
              <w:rPr>
                <w:rFonts w:ascii="Arial" w:eastAsia="Arial" w:hAnsi="Arial" w:cs="Arial"/>
                <w:b/>
                <w:bCs/>
                <w:sz w:val="20"/>
                <w:szCs w:val="19"/>
              </w:rPr>
              <w:t xml:space="preserve"> 29,264 senior citizens</w:t>
            </w:r>
            <w:r w:rsidRPr="00162F5B">
              <w:rPr>
                <w:rFonts w:ascii="Arial" w:eastAsia="Arial" w:hAnsi="Arial" w:cs="Arial"/>
                <w:sz w:val="20"/>
                <w:szCs w:val="19"/>
              </w:rPr>
              <w:t xml:space="preserve"> amounting to </w:t>
            </w:r>
            <w:r w:rsidRPr="00162F5B">
              <w:rPr>
                <w:rFonts w:ascii="Arial" w:eastAsia="Arial" w:hAnsi="Arial" w:cs="Arial"/>
                <w:b/>
                <w:bCs/>
                <w:sz w:val="20"/>
                <w:szCs w:val="19"/>
              </w:rPr>
              <w:t xml:space="preserve">₱173,937,000.00 </w:t>
            </w:r>
            <w:r w:rsidRPr="00162F5B">
              <w:rPr>
                <w:rFonts w:ascii="Arial" w:eastAsia="Arial" w:hAnsi="Arial" w:cs="Arial"/>
                <w:sz w:val="20"/>
                <w:szCs w:val="19"/>
              </w:rPr>
              <w:t>for the year 2019 and 2020, respectively.</w:t>
            </w:r>
          </w:p>
          <w:p w14:paraId="6C278E87"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ustainable Livelihood Program (SLP) of DSWD-FO VIII was able to extend assistance to </w:t>
            </w:r>
            <w:r w:rsidRPr="00162F5B">
              <w:rPr>
                <w:rFonts w:ascii="Arial" w:eastAsia="Arial" w:hAnsi="Arial" w:cs="Arial"/>
                <w:b/>
                <w:sz w:val="20"/>
                <w:szCs w:val="19"/>
              </w:rPr>
              <w:t>170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2,261,210.07</w:t>
            </w:r>
            <w:r w:rsidRPr="00162F5B">
              <w:rPr>
                <w:rFonts w:ascii="Arial" w:eastAsia="Arial" w:hAnsi="Arial" w:cs="Arial"/>
                <w:sz w:val="20"/>
                <w:szCs w:val="19"/>
              </w:rPr>
              <w:t>.</w:t>
            </w:r>
          </w:p>
          <w:p w14:paraId="4493B54C" w14:textId="77777777" w:rsidR="000C011D" w:rsidRPr="00162F5B" w:rsidRDefault="000C011D" w:rsidP="00241D7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719EFFF2" w14:textId="77777777" w:rsidR="000C011D" w:rsidRPr="00162F5B" w:rsidRDefault="000C011D" w:rsidP="00241D7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162F5B">
              <w:rPr>
                <w:rFonts w:ascii="Arial" w:eastAsia="Arial" w:hAnsi="Arial" w:cs="Arial"/>
                <w:b/>
                <w:sz w:val="20"/>
                <w:szCs w:val="19"/>
              </w:rPr>
              <w:t>Social Amelioration Program (SAP)</w:t>
            </w:r>
          </w:p>
          <w:p w14:paraId="7BCDD0DC" w14:textId="21890E8D" w:rsidR="000C011D" w:rsidRPr="00162F5B" w:rsidRDefault="000C011D" w:rsidP="001B221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162F5B">
              <w:rPr>
                <w:rFonts w:ascii="Arial" w:eastAsia="Arial" w:hAnsi="Arial" w:cs="Arial"/>
                <w:sz w:val="20"/>
                <w:szCs w:val="19"/>
              </w:rPr>
              <w:t xml:space="preserve">DSWD-FO VIII through the Emergency Subsidy Program was able to extend assistance to </w:t>
            </w:r>
            <w:r w:rsidR="001B221B" w:rsidRPr="00162F5B">
              <w:rPr>
                <w:rFonts w:ascii="Arial" w:eastAsia="Arial" w:hAnsi="Arial" w:cs="Arial"/>
                <w:b/>
                <w:sz w:val="20"/>
                <w:szCs w:val="19"/>
              </w:rPr>
              <w:t>30</w:t>
            </w:r>
            <w:r w:rsidR="00011A5B" w:rsidRPr="00162F5B">
              <w:rPr>
                <w:rFonts w:ascii="Arial" w:eastAsia="Arial" w:hAnsi="Arial" w:cs="Arial"/>
                <w:b/>
                <w:sz w:val="20"/>
                <w:szCs w:val="19"/>
              </w:rPr>
              <w:t>,</w:t>
            </w:r>
            <w:r w:rsidR="001B221B" w:rsidRPr="00162F5B">
              <w:rPr>
                <w:rFonts w:ascii="Arial" w:eastAsia="Arial" w:hAnsi="Arial" w:cs="Arial"/>
                <w:b/>
                <w:sz w:val="20"/>
                <w:szCs w:val="19"/>
              </w:rPr>
              <w:t>332</w:t>
            </w:r>
            <w:r w:rsidR="00011A5B" w:rsidRPr="00162F5B">
              <w:rPr>
                <w:rFonts w:ascii="Arial" w:eastAsia="Arial" w:hAnsi="Arial" w:cs="Arial"/>
                <w:b/>
                <w:sz w:val="20"/>
                <w:szCs w:val="19"/>
              </w:rPr>
              <w:t xml:space="preserve"> </w:t>
            </w:r>
            <w:r w:rsidRPr="00162F5B">
              <w:rPr>
                <w:rFonts w:ascii="Arial" w:eastAsia="Arial" w:hAnsi="Arial" w:cs="Arial"/>
                <w:b/>
                <w:sz w:val="20"/>
                <w:szCs w:val="19"/>
              </w:rPr>
              <w:t>beneficiaries</w:t>
            </w:r>
            <w:r w:rsidRPr="00162F5B">
              <w:rPr>
                <w:rFonts w:ascii="Arial" w:eastAsia="Arial" w:hAnsi="Arial" w:cs="Arial"/>
                <w:sz w:val="20"/>
                <w:szCs w:val="19"/>
              </w:rPr>
              <w:t xml:space="preserve"> amounting to </w:t>
            </w:r>
            <w:r w:rsidRPr="00162F5B">
              <w:rPr>
                <w:rFonts w:ascii="Arial" w:eastAsia="Arial" w:hAnsi="Arial" w:cs="Arial"/>
                <w:b/>
                <w:bCs/>
                <w:sz w:val="20"/>
                <w:szCs w:val="19"/>
              </w:rPr>
              <w:t>₱</w:t>
            </w:r>
            <w:r w:rsidR="001B221B" w:rsidRPr="00162F5B">
              <w:rPr>
                <w:rFonts w:ascii="Arial" w:eastAsia="Arial" w:hAnsi="Arial" w:cs="Arial"/>
                <w:b/>
                <w:bCs/>
                <w:sz w:val="20"/>
                <w:szCs w:val="19"/>
              </w:rPr>
              <w:t>158,300,000.00</w:t>
            </w:r>
            <w:r w:rsidR="00537FBA" w:rsidRPr="00162F5B">
              <w:rPr>
                <w:rFonts w:ascii="Arial" w:eastAsia="Arial" w:hAnsi="Arial" w:cs="Arial"/>
                <w:b/>
                <w:bCs/>
                <w:sz w:val="20"/>
                <w:szCs w:val="19"/>
              </w:rPr>
              <w:t>.</w:t>
            </w:r>
          </w:p>
          <w:p w14:paraId="21D28222" w14:textId="10E9249B"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recorded </w:t>
            </w:r>
            <w:r w:rsidRPr="00162F5B">
              <w:rPr>
                <w:rFonts w:ascii="Arial" w:eastAsia="Arial" w:hAnsi="Arial" w:cs="Arial"/>
                <w:b/>
                <w:sz w:val="20"/>
                <w:szCs w:val="19"/>
              </w:rPr>
              <w:t>550,267 non-4Ps beneficiaries</w:t>
            </w:r>
            <w:r w:rsidRPr="00162F5B">
              <w:rPr>
                <w:rFonts w:ascii="Arial" w:eastAsia="Arial" w:hAnsi="Arial" w:cs="Arial"/>
                <w:sz w:val="20"/>
                <w:szCs w:val="19"/>
              </w:rPr>
              <w:t xml:space="preserve"> who received SAP amounting to </w:t>
            </w:r>
            <w:r w:rsidRPr="00162F5B">
              <w:rPr>
                <w:rFonts w:ascii="Arial" w:eastAsia="Arial" w:hAnsi="Arial" w:cs="Arial"/>
                <w:b/>
                <w:sz w:val="20"/>
                <w:szCs w:val="19"/>
              </w:rPr>
              <w:t>₱</w:t>
            </w:r>
            <w:r w:rsidRPr="00162F5B">
              <w:rPr>
                <w:rFonts w:ascii="Arial" w:eastAsia="Arial" w:hAnsi="Arial" w:cs="Arial"/>
                <w:b/>
                <w:sz w:val="20"/>
                <w:szCs w:val="24"/>
              </w:rPr>
              <w:t>2,751,249,750.00</w:t>
            </w:r>
            <w:r w:rsidRPr="00162F5B">
              <w:rPr>
                <w:rFonts w:ascii="Arial" w:eastAsia="Arial" w:hAnsi="Arial" w:cs="Arial"/>
                <w:b/>
                <w:sz w:val="20"/>
                <w:szCs w:val="19"/>
              </w:rPr>
              <w:t xml:space="preserve">. </w:t>
            </w:r>
            <w:r w:rsidRPr="00162F5B">
              <w:rPr>
                <w:rFonts w:ascii="Arial" w:eastAsia="Arial" w:hAnsi="Arial" w:cs="Arial"/>
                <w:sz w:val="20"/>
                <w:szCs w:val="19"/>
              </w:rPr>
              <w:t xml:space="preserve">There </w:t>
            </w:r>
            <w:r w:rsidR="00980A4F" w:rsidRPr="00162F5B">
              <w:rPr>
                <w:rFonts w:ascii="Arial" w:eastAsia="Arial" w:hAnsi="Arial" w:cs="Arial"/>
                <w:sz w:val="20"/>
                <w:szCs w:val="19"/>
              </w:rPr>
              <w:t>were</w:t>
            </w:r>
            <w:r w:rsidRPr="00162F5B">
              <w:rPr>
                <w:rFonts w:ascii="Arial" w:eastAsia="Arial" w:hAnsi="Arial" w:cs="Arial"/>
                <w:sz w:val="20"/>
                <w:szCs w:val="19"/>
              </w:rPr>
              <w:t xml:space="preserve"> also </w:t>
            </w:r>
            <w:r w:rsidRPr="00162F5B">
              <w:rPr>
                <w:rFonts w:ascii="Arial" w:eastAsia="Arial" w:hAnsi="Arial" w:cs="Arial"/>
                <w:b/>
                <w:sz w:val="20"/>
                <w:szCs w:val="19"/>
              </w:rPr>
              <w:t>68,2</w:t>
            </w:r>
            <w:r w:rsidR="001C6402" w:rsidRPr="00162F5B">
              <w:rPr>
                <w:rFonts w:ascii="Arial" w:eastAsia="Arial" w:hAnsi="Arial" w:cs="Arial"/>
                <w:b/>
                <w:sz w:val="20"/>
                <w:szCs w:val="19"/>
              </w:rPr>
              <w:t>2</w:t>
            </w:r>
            <w:r w:rsidRPr="00162F5B">
              <w:rPr>
                <w:rFonts w:ascii="Arial" w:eastAsia="Arial" w:hAnsi="Arial" w:cs="Arial"/>
                <w:b/>
                <w:sz w:val="20"/>
                <w:szCs w:val="19"/>
              </w:rPr>
              <w:t xml:space="preserve">8 </w:t>
            </w:r>
            <w:r w:rsidRPr="00162F5B">
              <w:rPr>
                <w:rFonts w:ascii="Arial" w:eastAsia="Arial" w:hAnsi="Arial" w:cs="Arial"/>
                <w:sz w:val="20"/>
                <w:szCs w:val="19"/>
              </w:rPr>
              <w:t xml:space="preserve">out of 83,011 waitlisted beneficiaries who were served amounting to </w:t>
            </w:r>
            <w:r w:rsidRPr="00162F5B">
              <w:rPr>
                <w:rFonts w:ascii="Arial" w:eastAsia="Arial" w:hAnsi="Arial" w:cs="Arial"/>
                <w:b/>
                <w:sz w:val="20"/>
                <w:szCs w:val="19"/>
              </w:rPr>
              <w:t>₱</w:t>
            </w:r>
            <w:r w:rsidR="001C6402" w:rsidRPr="00162F5B">
              <w:rPr>
                <w:rFonts w:ascii="Arial" w:eastAsia="Arial" w:hAnsi="Arial" w:cs="Arial"/>
                <w:b/>
                <w:sz w:val="20"/>
                <w:szCs w:val="19"/>
              </w:rPr>
              <w:t>341,140,000</w:t>
            </w:r>
            <w:r w:rsidRPr="00162F5B">
              <w:rPr>
                <w:rFonts w:ascii="Arial" w:eastAsia="Arial" w:hAnsi="Arial" w:cs="Arial"/>
                <w:b/>
                <w:sz w:val="20"/>
                <w:szCs w:val="19"/>
              </w:rPr>
              <w:t>.</w:t>
            </w:r>
          </w:p>
          <w:p w14:paraId="23D70FB8"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4Ps was able to extend assistance to their </w:t>
            </w:r>
            <w:r w:rsidRPr="00162F5B">
              <w:rPr>
                <w:rFonts w:ascii="Arial" w:eastAsia="Arial" w:hAnsi="Arial" w:cs="Arial"/>
                <w:b/>
                <w:sz w:val="20"/>
                <w:szCs w:val="19"/>
              </w:rPr>
              <w:t>258,936 cash card</w:t>
            </w:r>
            <w:r w:rsidRPr="00162F5B">
              <w:rPr>
                <w:rFonts w:ascii="Arial" w:eastAsia="Arial" w:hAnsi="Arial" w:cs="Arial"/>
                <w:sz w:val="20"/>
                <w:szCs w:val="19"/>
              </w:rPr>
              <w:t xml:space="preserve"> </w:t>
            </w:r>
            <w:r w:rsidRPr="00162F5B">
              <w:rPr>
                <w:rFonts w:ascii="Arial" w:eastAsia="Arial" w:hAnsi="Arial" w:cs="Arial"/>
                <w:b/>
                <w:sz w:val="20"/>
                <w:szCs w:val="19"/>
              </w:rPr>
              <w:t>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945,116,400.00</w:t>
            </w:r>
            <w:r w:rsidRPr="00162F5B">
              <w:rPr>
                <w:rFonts w:ascii="Arial" w:eastAsia="Arial" w:hAnsi="Arial" w:cs="Arial"/>
                <w:sz w:val="20"/>
                <w:szCs w:val="19"/>
              </w:rPr>
              <w:t xml:space="preserve"> and </w:t>
            </w:r>
            <w:r w:rsidRPr="00162F5B">
              <w:rPr>
                <w:rFonts w:ascii="Arial" w:eastAsia="Arial" w:hAnsi="Arial" w:cs="Arial"/>
                <w:b/>
                <w:sz w:val="20"/>
                <w:szCs w:val="19"/>
              </w:rPr>
              <w:t>21,153 non-cash card 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77,212,100.00.</w:t>
            </w:r>
          </w:p>
        </w:tc>
      </w:tr>
    </w:tbl>
    <w:p w14:paraId="3400B268"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7C2012F6"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128A381F" w14:textId="0726FF9A"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E287CB3" w14:textId="77777777" w:rsidR="004C610C" w:rsidRPr="00AA717F" w:rsidRDefault="004C610C" w:rsidP="004C610C">
            <w:pPr>
              <w:pStyle w:val="ListParagraph"/>
              <w:widowControl/>
              <w:spacing w:after="0" w:line="240" w:lineRule="auto"/>
              <w:ind w:left="360"/>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5C05135D" w:rsidR="000C011D" w:rsidRPr="009A3455" w:rsidRDefault="00A603BE"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5</w:t>
            </w:r>
            <w:r w:rsidR="003D5AB3" w:rsidRPr="009A3455">
              <w:rPr>
                <w:rFonts w:ascii="Arial" w:eastAsia="Arial" w:hAnsi="Arial" w:cs="Arial"/>
                <w:sz w:val="20"/>
                <w:szCs w:val="19"/>
              </w:rPr>
              <w:t xml:space="preserve"> January</w:t>
            </w:r>
            <w:r w:rsidR="000C011D" w:rsidRPr="009A3455">
              <w:rPr>
                <w:rFonts w:ascii="Arial" w:eastAsia="Arial" w:hAnsi="Arial" w:cs="Arial"/>
                <w:sz w:val="20"/>
                <w:szCs w:val="19"/>
              </w:rPr>
              <w:t xml:space="preserve"> 202</w:t>
            </w:r>
            <w:r w:rsidR="003D5AB3" w:rsidRPr="009A3455">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9A3455"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P</w:t>
            </w:r>
            <w:r w:rsidR="000C011D" w:rsidRPr="009A3455">
              <w:rPr>
                <w:rFonts w:ascii="Arial" w:eastAsia="Arial" w:hAnsi="Arial" w:cs="Arial"/>
                <w:sz w:val="20"/>
                <w:szCs w:val="19"/>
              </w:rPr>
              <w:t>rocurement of additional supplies for production of FFPs</w:t>
            </w:r>
            <w:r w:rsidRPr="009A3455">
              <w:rPr>
                <w:rFonts w:ascii="Arial" w:eastAsia="Arial" w:hAnsi="Arial" w:cs="Arial"/>
                <w:sz w:val="20"/>
                <w:szCs w:val="19"/>
              </w:rPr>
              <w:t xml:space="preserve"> is ongoing</w:t>
            </w:r>
            <w:r w:rsidR="000C011D" w:rsidRPr="009A3455">
              <w:rPr>
                <w:rFonts w:ascii="Arial" w:eastAsia="Arial" w:hAnsi="Arial" w:cs="Arial"/>
                <w:sz w:val="20"/>
                <w:szCs w:val="19"/>
              </w:rPr>
              <w:t>.</w:t>
            </w:r>
          </w:p>
          <w:p w14:paraId="2D234627"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DSWD-FO X Staff in coordination with OCD and DOH were augmented to help facilitate the LSIs in the designated isolation area in the city.</w:t>
            </w:r>
          </w:p>
          <w:p w14:paraId="16B41B12" w14:textId="79FD15C6" w:rsidR="00D0702F" w:rsidRPr="009A3455"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9A3455"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9A3455">
              <w:rPr>
                <w:rFonts w:ascii="Arial" w:eastAsia="Arial" w:hAnsi="Arial" w:cs="Arial"/>
                <w:b/>
                <w:bCs/>
                <w:sz w:val="20"/>
                <w:szCs w:val="19"/>
              </w:rPr>
              <w:t>Social Amelioration Program (SAP)</w:t>
            </w:r>
          </w:p>
          <w:p w14:paraId="56EC5CCE" w14:textId="3376AAD7" w:rsidR="000C011D" w:rsidRPr="009A3455"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 xml:space="preserve">DSWD-FO X has served </w:t>
            </w:r>
            <w:r w:rsidRPr="009A3455">
              <w:rPr>
                <w:rFonts w:ascii="Arial" w:eastAsia="Arial" w:hAnsi="Arial" w:cs="Arial"/>
                <w:b/>
                <w:bCs/>
                <w:sz w:val="20"/>
                <w:szCs w:val="19"/>
              </w:rPr>
              <w:t>133,8</w:t>
            </w:r>
            <w:r w:rsidR="003D5AB3" w:rsidRPr="009A3455">
              <w:rPr>
                <w:rFonts w:ascii="Arial" w:eastAsia="Arial" w:hAnsi="Arial" w:cs="Arial"/>
                <w:b/>
                <w:bCs/>
                <w:sz w:val="20"/>
                <w:szCs w:val="19"/>
              </w:rPr>
              <w:t>87</w:t>
            </w:r>
            <w:r w:rsidRPr="009A3455">
              <w:rPr>
                <w:rFonts w:ascii="Arial" w:eastAsia="Arial" w:hAnsi="Arial" w:cs="Arial"/>
                <w:b/>
                <w:bCs/>
                <w:sz w:val="20"/>
                <w:szCs w:val="19"/>
              </w:rPr>
              <w:t xml:space="preserve"> </w:t>
            </w:r>
            <w:r w:rsidRPr="009A3455">
              <w:rPr>
                <w:rFonts w:ascii="Arial" w:eastAsia="Arial" w:hAnsi="Arial" w:cs="Arial"/>
                <w:sz w:val="20"/>
                <w:szCs w:val="19"/>
              </w:rPr>
              <w:t>waitlisted</w:t>
            </w:r>
            <w:r w:rsidRPr="009A3455">
              <w:rPr>
                <w:rFonts w:ascii="Arial" w:eastAsia="Arial" w:hAnsi="Arial" w:cs="Arial"/>
                <w:b/>
                <w:bCs/>
                <w:sz w:val="20"/>
                <w:szCs w:val="19"/>
              </w:rPr>
              <w:t xml:space="preserve"> </w:t>
            </w:r>
            <w:r w:rsidRPr="009A3455">
              <w:rPr>
                <w:rFonts w:ascii="Arial" w:eastAsia="Arial" w:hAnsi="Arial" w:cs="Arial"/>
                <w:sz w:val="20"/>
                <w:szCs w:val="19"/>
              </w:rPr>
              <w:t xml:space="preserve">beneficiaries amounting to </w:t>
            </w:r>
            <w:r w:rsidRPr="009A3455">
              <w:rPr>
                <w:rFonts w:ascii="Arial" w:eastAsia="Arial" w:hAnsi="Arial" w:cs="Arial"/>
                <w:b/>
                <w:bCs/>
                <w:sz w:val="20"/>
                <w:szCs w:val="19"/>
              </w:rPr>
              <w:t>₱</w:t>
            </w:r>
            <w:r w:rsidR="003D5AB3" w:rsidRPr="009A3455">
              <w:rPr>
                <w:rFonts w:ascii="Arial" w:eastAsia="Arial" w:hAnsi="Arial" w:cs="Arial"/>
                <w:b/>
                <w:bCs/>
                <w:sz w:val="20"/>
                <w:szCs w:val="19"/>
              </w:rPr>
              <w:t>803,322,000.00</w:t>
            </w:r>
            <w:r w:rsidRPr="009A3455">
              <w:rPr>
                <w:rFonts w:ascii="Arial" w:eastAsia="Arial" w:hAnsi="Arial" w:cs="Arial"/>
                <w:b/>
                <w:bCs/>
                <w:sz w:val="20"/>
                <w:szCs w:val="19"/>
              </w:rPr>
              <w:t>.</w:t>
            </w:r>
          </w:p>
          <w:p w14:paraId="44B11EAE" w14:textId="446F49B2" w:rsidR="000C011D" w:rsidRPr="009A3455"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 xml:space="preserve">DSWD-FO X has served </w:t>
            </w:r>
            <w:r w:rsidR="003D5AB3" w:rsidRPr="009A3455">
              <w:rPr>
                <w:rFonts w:ascii="Arial" w:eastAsia="Arial" w:hAnsi="Arial" w:cs="Arial"/>
                <w:b/>
                <w:bCs/>
                <w:sz w:val="20"/>
                <w:szCs w:val="19"/>
              </w:rPr>
              <w:t>51,480</w:t>
            </w:r>
            <w:r w:rsidRPr="009A3455">
              <w:rPr>
                <w:rFonts w:ascii="Arial" w:eastAsia="Arial" w:hAnsi="Arial" w:cs="Arial"/>
                <w:b/>
                <w:bCs/>
                <w:sz w:val="20"/>
                <w:szCs w:val="19"/>
              </w:rPr>
              <w:t xml:space="preserve"> </w:t>
            </w:r>
            <w:r w:rsidRPr="009A3455">
              <w:rPr>
                <w:rFonts w:ascii="Arial" w:eastAsia="Arial" w:hAnsi="Arial" w:cs="Arial"/>
                <w:sz w:val="20"/>
                <w:szCs w:val="19"/>
              </w:rPr>
              <w:t xml:space="preserve">beneficiaries for the Bayanihan 2 ESP Implementation amounting to </w:t>
            </w:r>
            <w:r w:rsidRPr="009A3455">
              <w:rPr>
                <w:rFonts w:ascii="Arial" w:eastAsia="Arial" w:hAnsi="Arial" w:cs="Arial"/>
                <w:b/>
                <w:bCs/>
                <w:sz w:val="20"/>
                <w:szCs w:val="19"/>
              </w:rPr>
              <w:t>₱</w:t>
            </w:r>
            <w:r w:rsidR="003D5AB3" w:rsidRPr="009A3455">
              <w:rPr>
                <w:rFonts w:ascii="Arial" w:eastAsia="Arial" w:hAnsi="Arial" w:cs="Arial"/>
                <w:b/>
                <w:bCs/>
                <w:sz w:val="20"/>
                <w:szCs w:val="19"/>
              </w:rPr>
              <w:t xml:space="preserve">308,869,200.00 </w:t>
            </w:r>
            <w:r w:rsidRPr="009A3455">
              <w:rPr>
                <w:rFonts w:ascii="Arial" w:eastAsia="Arial" w:hAnsi="Arial" w:cs="Arial"/>
                <w:sz w:val="20"/>
                <w:szCs w:val="19"/>
              </w:rPr>
              <w:t xml:space="preserve">as of </w:t>
            </w:r>
            <w:r w:rsidR="00BE16CB">
              <w:rPr>
                <w:rFonts w:ascii="Arial" w:eastAsia="Arial" w:hAnsi="Arial" w:cs="Arial"/>
                <w:sz w:val="20"/>
                <w:szCs w:val="19"/>
              </w:rPr>
              <w:t>15</w:t>
            </w:r>
            <w:r w:rsidRPr="009A3455">
              <w:rPr>
                <w:rFonts w:ascii="Arial" w:eastAsia="Arial" w:hAnsi="Arial" w:cs="Arial"/>
                <w:sz w:val="20"/>
                <w:szCs w:val="19"/>
              </w:rPr>
              <w:t xml:space="preserve"> </w:t>
            </w:r>
            <w:r w:rsidR="003D5AB3" w:rsidRPr="009A3455">
              <w:rPr>
                <w:rFonts w:ascii="Arial" w:eastAsia="Arial" w:hAnsi="Arial" w:cs="Arial"/>
                <w:sz w:val="20"/>
                <w:szCs w:val="19"/>
              </w:rPr>
              <w:t>January</w:t>
            </w:r>
            <w:r w:rsidRPr="009A3455">
              <w:rPr>
                <w:rFonts w:ascii="Arial" w:eastAsia="Arial" w:hAnsi="Arial" w:cs="Arial"/>
                <w:sz w:val="20"/>
                <w:szCs w:val="19"/>
              </w:rPr>
              <w:t xml:space="preserve"> 202</w:t>
            </w:r>
            <w:r w:rsidR="003D5AB3" w:rsidRPr="009A3455">
              <w:rPr>
                <w:rFonts w:ascii="Arial" w:eastAsia="Arial" w:hAnsi="Arial" w:cs="Arial"/>
                <w:sz w:val="20"/>
                <w:szCs w:val="19"/>
              </w:rPr>
              <w:t>1</w:t>
            </w:r>
            <w:r w:rsidRPr="009A3455">
              <w:rPr>
                <w:rFonts w:ascii="Arial" w:eastAsia="Arial" w:hAnsi="Arial" w:cs="Arial"/>
                <w:sz w:val="20"/>
                <w:szCs w:val="19"/>
              </w:rPr>
              <w:t>, 12NN.</w:t>
            </w:r>
          </w:p>
          <w:p w14:paraId="59F2DCDD"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Continuous coordination and monitoring with the LGUs regarding preparation for SAP waitlisted payout.</w:t>
            </w:r>
          </w:p>
        </w:tc>
      </w:tr>
    </w:tbl>
    <w:p w14:paraId="61080AC2" w14:textId="77777777" w:rsidR="000C011D" w:rsidRDefault="000C011D" w:rsidP="000C011D">
      <w:pPr>
        <w:widowControl/>
        <w:spacing w:after="0" w:line="240" w:lineRule="auto"/>
        <w:contextualSpacing/>
        <w:rPr>
          <w:rFonts w:ascii="Arial" w:eastAsia="Arial" w:hAnsi="Arial" w:cs="Arial"/>
          <w:b/>
          <w:sz w:val="24"/>
          <w:szCs w:val="24"/>
        </w:rPr>
      </w:pPr>
    </w:p>
    <w:p w14:paraId="13013539" w14:textId="77777777" w:rsidR="00F57E65" w:rsidRDefault="00F57E65">
      <w:pPr>
        <w:widowControl/>
        <w:spacing w:after="160" w:line="259" w:lineRule="auto"/>
        <w:rPr>
          <w:rFonts w:ascii="Arial" w:eastAsia="Arial" w:hAnsi="Arial" w:cs="Arial"/>
          <w:b/>
          <w:sz w:val="24"/>
          <w:szCs w:val="24"/>
        </w:rPr>
      </w:pPr>
      <w:r>
        <w:rPr>
          <w:rFonts w:ascii="Arial" w:eastAsia="Arial" w:hAnsi="Arial" w:cs="Arial"/>
          <w:b/>
          <w:sz w:val="24"/>
          <w:szCs w:val="24"/>
        </w:rPr>
        <w:br w:type="page"/>
      </w:r>
    </w:p>
    <w:p w14:paraId="0C918D6B" w14:textId="2D64E711"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30377FE9" w14:textId="77777777" w:rsidR="00B11C2A" w:rsidRDefault="00B11C2A" w:rsidP="000C011D">
      <w:pPr>
        <w:spacing w:after="0" w:line="240" w:lineRule="auto"/>
        <w:contextualSpacing/>
        <w:rPr>
          <w:rFonts w:ascii="Arial" w:eastAsia="Arial" w:hAnsi="Arial" w:cs="Arial"/>
          <w:b/>
          <w:sz w:val="24"/>
          <w:szCs w:val="24"/>
        </w:rPr>
      </w:pPr>
      <w:bookmarkStart w:id="1" w:name="_heading=h.30j0zll" w:colFirst="0" w:colLast="0"/>
      <w:bookmarkEnd w:id="1"/>
    </w:p>
    <w:p w14:paraId="0C2E6465" w14:textId="6B7986DB"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lastRenderedPageBreak/>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7920B431" w14:textId="2E4CAE36" w:rsidR="002955B6" w:rsidRPr="001C6402" w:rsidRDefault="002955B6"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78926C1" w14:textId="77777777" w:rsidR="000C011D" w:rsidRDefault="000C011D" w:rsidP="000C011D">
      <w:pPr>
        <w:spacing w:after="0" w:line="240" w:lineRule="auto"/>
        <w:contextualSpacing/>
        <w:jc w:val="center"/>
        <w:rPr>
          <w:rFonts w:ascii="Arial" w:eastAsia="Arial" w:hAnsi="Arial" w:cs="Arial"/>
          <w:b/>
          <w:i/>
          <w:sz w:val="20"/>
          <w:szCs w:val="20"/>
        </w:rPr>
      </w:pPr>
    </w:p>
    <w:p w14:paraId="63A0C301" w14:textId="77777777" w:rsidR="000C011D" w:rsidRDefault="000C011D" w:rsidP="000C011D">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7EE7EA9" w14:textId="77777777" w:rsidR="000C011D" w:rsidRDefault="000C011D" w:rsidP="000C011D">
      <w:pPr>
        <w:spacing w:after="0" w:line="240" w:lineRule="auto"/>
        <w:contextualSpacing/>
        <w:jc w:val="both"/>
        <w:rPr>
          <w:rFonts w:ascii="Arial" w:eastAsia="Arial" w:hAnsi="Arial" w:cs="Arial"/>
          <w:i/>
          <w:sz w:val="20"/>
          <w:szCs w:val="20"/>
        </w:rPr>
      </w:pPr>
    </w:p>
    <w:p w14:paraId="7090C3A2" w14:textId="77777777" w:rsidR="0060145D" w:rsidRPr="004C6691" w:rsidRDefault="0060145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30637F1C" w14:textId="7E2AB2C1" w:rsidR="00F57E65" w:rsidRDefault="00F57E65" w:rsidP="00162F5B">
      <w:pPr>
        <w:spacing w:after="0" w:line="240" w:lineRule="auto"/>
        <w:contextualSpacing/>
        <w:rPr>
          <w:rFonts w:ascii="Arial" w:eastAsia="Arial" w:hAnsi="Arial" w:cs="Arial"/>
          <w:b/>
          <w:sz w:val="24"/>
          <w:szCs w:val="24"/>
        </w:rPr>
      </w:pPr>
    </w:p>
    <w:p w14:paraId="47188B3A" w14:textId="77777777" w:rsidR="000D077A" w:rsidRDefault="000D077A" w:rsidP="00162F5B">
      <w:pPr>
        <w:spacing w:after="0" w:line="240" w:lineRule="auto"/>
        <w:contextualSpacing/>
        <w:rPr>
          <w:rFonts w:ascii="Arial" w:eastAsia="Arial" w:hAnsi="Arial" w:cs="Arial"/>
          <w:b/>
          <w:sz w:val="24"/>
          <w:szCs w:val="24"/>
        </w:rPr>
      </w:pPr>
    </w:p>
    <w:p w14:paraId="76DEDAC7" w14:textId="7FAFE1F1" w:rsidR="00A603BE" w:rsidRDefault="00CE207D" w:rsidP="00D0702F">
      <w:pPr>
        <w:spacing w:after="0" w:line="240" w:lineRule="auto"/>
        <w:contextualSpacing/>
        <w:rPr>
          <w:rFonts w:ascii="Arial" w:eastAsia="Arial" w:hAnsi="Arial" w:cs="Arial"/>
          <w:b/>
          <w:sz w:val="24"/>
          <w:szCs w:val="24"/>
        </w:rPr>
      </w:pPr>
      <w:r w:rsidRPr="00CE207D">
        <w:rPr>
          <w:rFonts w:ascii="Arial" w:eastAsia="Arial" w:hAnsi="Arial" w:cs="Arial"/>
          <w:b/>
          <w:sz w:val="24"/>
          <w:szCs w:val="24"/>
        </w:rPr>
        <w:t>MARIE JOYCE G. RAFANAN</w:t>
      </w:r>
    </w:p>
    <w:p w14:paraId="74101FDF" w14:textId="77777777" w:rsidR="00F57E65" w:rsidRDefault="00F57E65" w:rsidP="00D0702F">
      <w:pPr>
        <w:spacing w:after="0" w:line="240" w:lineRule="auto"/>
        <w:contextualSpacing/>
        <w:rPr>
          <w:rFonts w:ascii="Arial" w:eastAsia="Arial" w:hAnsi="Arial" w:cs="Arial"/>
          <w:b/>
          <w:sz w:val="24"/>
          <w:szCs w:val="24"/>
        </w:rPr>
      </w:pPr>
    </w:p>
    <w:p w14:paraId="60252944" w14:textId="77777777" w:rsidR="00CE207D" w:rsidRDefault="00CE207D" w:rsidP="00CE207D">
      <w:pPr>
        <w:spacing w:after="0" w:line="240" w:lineRule="auto"/>
        <w:contextualSpacing/>
        <w:rPr>
          <w:rFonts w:ascii="Arial" w:eastAsia="Arial" w:hAnsi="Arial" w:cs="Arial"/>
          <w:b/>
          <w:sz w:val="24"/>
          <w:szCs w:val="24"/>
        </w:rPr>
      </w:pPr>
      <w:r w:rsidRPr="00CE207D">
        <w:rPr>
          <w:rFonts w:ascii="Arial" w:eastAsia="Arial" w:hAnsi="Arial" w:cs="Arial"/>
          <w:b/>
          <w:sz w:val="24"/>
          <w:szCs w:val="24"/>
        </w:rPr>
        <w:t>MARC LEO L. BUTAC</w:t>
      </w:r>
    </w:p>
    <w:p w14:paraId="685BCE21" w14:textId="27C8DF24" w:rsidR="005E63DF" w:rsidRPr="00CE207D" w:rsidRDefault="000C011D" w:rsidP="00CE207D">
      <w:pPr>
        <w:spacing w:after="0" w:line="240" w:lineRule="auto"/>
        <w:contextualSpacing/>
        <w:rPr>
          <w:rFonts w:ascii="Arial" w:eastAsia="Arial" w:hAnsi="Arial" w:cs="Arial"/>
          <w:sz w:val="24"/>
          <w:szCs w:val="24"/>
        </w:rPr>
      </w:pPr>
      <w:bookmarkStart w:id="2" w:name="_GoBack"/>
      <w:bookmarkEnd w:id="2"/>
      <w:r w:rsidRPr="00193169">
        <w:rPr>
          <w:rFonts w:ascii="Arial" w:eastAsia="Arial" w:hAnsi="Arial" w:cs="Arial"/>
          <w:sz w:val="24"/>
          <w:szCs w:val="24"/>
        </w:rPr>
        <w:t>Releasing Office</w:t>
      </w:r>
      <w:r w:rsidR="006E28D6">
        <w:rPr>
          <w:rFonts w:ascii="Arial" w:eastAsia="Arial" w:hAnsi="Arial" w:cs="Arial"/>
          <w:sz w:val="24"/>
          <w:szCs w:val="24"/>
        </w:rPr>
        <w:t>r</w:t>
      </w:r>
    </w:p>
    <w:sectPr w:rsidR="005E63DF" w:rsidRPr="00CE207D"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BD59D5" w14:textId="77777777" w:rsidR="004D413B" w:rsidRDefault="004D413B">
      <w:pPr>
        <w:spacing w:after="0" w:line="240" w:lineRule="auto"/>
      </w:pPr>
      <w:r>
        <w:separator/>
      </w:r>
    </w:p>
  </w:endnote>
  <w:endnote w:type="continuationSeparator" w:id="0">
    <w:p w14:paraId="24899871" w14:textId="77777777" w:rsidR="004D413B" w:rsidRDefault="004D41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D70941" w:rsidRDefault="00D70941">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D70941" w:rsidRDefault="00D70941">
    <w:pPr>
      <w:pBdr>
        <w:bottom w:val="single" w:sz="6" w:space="1" w:color="000000"/>
      </w:pBdr>
      <w:tabs>
        <w:tab w:val="left" w:pos="2371"/>
        <w:tab w:val="center" w:pos="5233"/>
      </w:tabs>
      <w:spacing w:after="0" w:line="240" w:lineRule="auto"/>
      <w:jc w:val="right"/>
      <w:rPr>
        <w:sz w:val="16"/>
        <w:szCs w:val="16"/>
      </w:rPr>
    </w:pPr>
  </w:p>
  <w:p w14:paraId="7DE3E999" w14:textId="47AA0023" w:rsidR="00D70941" w:rsidRDefault="00D70941">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CE207D">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CE207D">
      <w:rPr>
        <w:b/>
        <w:noProof/>
        <w:sz w:val="16"/>
        <w:szCs w:val="16"/>
      </w:rPr>
      <w:t>34</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3</w:t>
    </w:r>
    <w:r w:rsidR="00CE207D">
      <w:rPr>
        <w:rFonts w:ascii="Arial" w:eastAsia="Arial" w:hAnsi="Arial" w:cs="Arial"/>
        <w:sz w:val="14"/>
        <w:szCs w:val="14"/>
      </w:rPr>
      <w:t>9</w:t>
    </w:r>
    <w:r w:rsidRPr="002E2AB4">
      <w:rPr>
        <w:rFonts w:ascii="Arial" w:eastAsia="Arial" w:hAnsi="Arial" w:cs="Arial"/>
        <w:sz w:val="14"/>
        <w:szCs w:val="14"/>
      </w:rPr>
      <w:t xml:space="preserve"> on the Coronavirus Disease (COVID19) as of </w:t>
    </w:r>
    <w:r w:rsidR="00CE207D">
      <w:rPr>
        <w:rFonts w:ascii="Arial" w:eastAsia="Arial" w:hAnsi="Arial" w:cs="Arial"/>
        <w:sz w:val="14"/>
        <w:szCs w:val="14"/>
      </w:rPr>
      <w:t>17</w:t>
    </w:r>
    <w:r>
      <w:rPr>
        <w:rFonts w:ascii="Arial" w:eastAsia="Arial" w:hAnsi="Arial" w:cs="Arial"/>
        <w:sz w:val="14"/>
        <w:szCs w:val="14"/>
      </w:rPr>
      <w:t xml:space="preserve"> January 2021, 6</w:t>
    </w:r>
    <w:r w:rsidR="004B4C69">
      <w:rPr>
        <w:rFonts w:ascii="Arial" w:eastAsia="Arial" w:hAnsi="Arial" w:cs="Arial"/>
        <w:sz w:val="14"/>
        <w:szCs w:val="14"/>
      </w:rPr>
      <w:t>P</w:t>
    </w:r>
    <w:r w:rsidRPr="002E2AB4">
      <w:rPr>
        <w:rFonts w:ascii="Arial" w:eastAsia="Arial" w:hAnsi="Arial" w:cs="Arial"/>
        <w:sz w:val="14"/>
        <w:szCs w:val="14"/>
      </w:rPr>
      <w:t>M</w:t>
    </w:r>
  </w:p>
  <w:p w14:paraId="2B859230" w14:textId="77777777" w:rsidR="00D70941" w:rsidRDefault="00D70941">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D70941" w:rsidRDefault="00D70941">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2443B4" w14:textId="77777777" w:rsidR="004D413B" w:rsidRDefault="004D413B">
      <w:pPr>
        <w:spacing w:after="0" w:line="240" w:lineRule="auto"/>
      </w:pPr>
      <w:r>
        <w:separator/>
      </w:r>
    </w:p>
  </w:footnote>
  <w:footnote w:type="continuationSeparator" w:id="0">
    <w:p w14:paraId="13C034BC" w14:textId="77777777" w:rsidR="004D413B" w:rsidRDefault="004D41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D70941" w:rsidRDefault="00D70941">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D70941" w:rsidRDefault="00D70941">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D70941" w:rsidRDefault="00D70941">
    <w:pPr>
      <w:pBdr>
        <w:bottom w:val="single" w:sz="6" w:space="1" w:color="000000"/>
      </w:pBdr>
      <w:tabs>
        <w:tab w:val="center" w:pos="4680"/>
        <w:tab w:val="right" w:pos="9360"/>
      </w:tabs>
      <w:spacing w:after="0" w:line="240" w:lineRule="auto"/>
      <w:jc w:val="center"/>
      <w:rPr>
        <w:sz w:val="10"/>
      </w:rPr>
    </w:pPr>
  </w:p>
  <w:p w14:paraId="3A0C3660" w14:textId="77777777" w:rsidR="00D70941" w:rsidRDefault="00D70941">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D70941" w:rsidRDefault="00D70941">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94D4FA0C"/>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6"/>
  </w:num>
  <w:num w:numId="4">
    <w:abstractNumId w:val="1"/>
  </w:num>
  <w:num w:numId="5">
    <w:abstractNumId w:val="27"/>
  </w:num>
  <w:num w:numId="6">
    <w:abstractNumId w:val="20"/>
  </w:num>
  <w:num w:numId="7">
    <w:abstractNumId w:val="14"/>
  </w:num>
  <w:num w:numId="8">
    <w:abstractNumId w:val="0"/>
  </w:num>
  <w:num w:numId="9">
    <w:abstractNumId w:val="31"/>
  </w:num>
  <w:num w:numId="10">
    <w:abstractNumId w:val="35"/>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3"/>
  </w:num>
  <w:num w:numId="19">
    <w:abstractNumId w:val="23"/>
  </w:num>
  <w:num w:numId="20">
    <w:abstractNumId w:val="7"/>
  </w:num>
  <w:num w:numId="21">
    <w:abstractNumId w:val="19"/>
  </w:num>
  <w:num w:numId="22">
    <w:abstractNumId w:val="16"/>
  </w:num>
  <w:num w:numId="23">
    <w:abstractNumId w:val="36"/>
  </w:num>
  <w:num w:numId="24">
    <w:abstractNumId w:val="11"/>
  </w:num>
  <w:num w:numId="25">
    <w:abstractNumId w:val="34"/>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3"/>
  </w:num>
  <w:num w:numId="29">
    <w:abstractNumId w:val="4"/>
  </w:num>
  <w:num w:numId="30">
    <w:abstractNumId w:val="24"/>
  </w:num>
  <w:num w:numId="31">
    <w:abstractNumId w:val="8"/>
  </w:num>
  <w:num w:numId="32">
    <w:abstractNumId w:val="30"/>
  </w:num>
  <w:num w:numId="33">
    <w:abstractNumId w:val="25"/>
  </w:num>
  <w:num w:numId="34">
    <w:abstractNumId w:val="18"/>
  </w:num>
  <w:num w:numId="35">
    <w:abstractNumId w:val="29"/>
  </w:num>
  <w:num w:numId="36">
    <w:abstractNumId w:val="21"/>
  </w:num>
  <w:num w:numId="37">
    <w:abstractNumId w:val="5"/>
  </w:num>
  <w:num w:numId="38">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4D"/>
    <w:rsid w:val="001245A9"/>
    <w:rsid w:val="0012489E"/>
    <w:rsid w:val="001248C2"/>
    <w:rsid w:val="00124B44"/>
    <w:rsid w:val="00124D16"/>
    <w:rsid w:val="00124E81"/>
    <w:rsid w:val="001251C2"/>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35"/>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07C"/>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F4E"/>
    <w:rsid w:val="008C6D0C"/>
    <w:rsid w:val="008C6D30"/>
    <w:rsid w:val="008C71E9"/>
    <w:rsid w:val="008C7575"/>
    <w:rsid w:val="008C75AC"/>
    <w:rsid w:val="008C7C83"/>
    <w:rsid w:val="008D0658"/>
    <w:rsid w:val="008D08FB"/>
    <w:rsid w:val="008D0BCA"/>
    <w:rsid w:val="008D0BF3"/>
    <w:rsid w:val="008D1382"/>
    <w:rsid w:val="008D168B"/>
    <w:rsid w:val="008D171A"/>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7B8"/>
    <w:rsid w:val="008E0939"/>
    <w:rsid w:val="008E153E"/>
    <w:rsid w:val="008E1FF9"/>
    <w:rsid w:val="008E21EA"/>
    <w:rsid w:val="008E23AC"/>
    <w:rsid w:val="008E2638"/>
    <w:rsid w:val="008E2BC6"/>
    <w:rsid w:val="008E3996"/>
    <w:rsid w:val="008E3DD1"/>
    <w:rsid w:val="008E4027"/>
    <w:rsid w:val="008E482A"/>
    <w:rsid w:val="008E4B80"/>
    <w:rsid w:val="008E4EA4"/>
    <w:rsid w:val="008E4EC8"/>
    <w:rsid w:val="008E4FCB"/>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1E2"/>
    <w:rsid w:val="00960E8F"/>
    <w:rsid w:val="00960FA3"/>
    <w:rsid w:val="00960FAA"/>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5DA"/>
    <w:rsid w:val="00B82646"/>
    <w:rsid w:val="00B82C7C"/>
    <w:rsid w:val="00B8300C"/>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878"/>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2799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9F9"/>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087"/>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33"/>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CC1"/>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78"/>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839"/>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8454F24D-6A32-455A-9C17-42DB24E6C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3632</Words>
  <Characters>77704</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1-17T08:08:00Z</dcterms:created>
  <dcterms:modified xsi:type="dcterms:W3CDTF">2021-01-17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